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9BF6AB" w14:textId="77777777" w:rsidR="001A6975" w:rsidRDefault="00E91D57" w:rsidP="00476026">
      <w:pPr>
        <w:pStyle w:val="Heading1"/>
        <w:keepNext w:val="0"/>
        <w:jc w:val="center"/>
        <w:rPr>
          <w:u w:val="none"/>
        </w:rPr>
      </w:pPr>
      <w:r>
        <w:softHyphen/>
      </w:r>
      <w:r w:rsidRPr="00D33D91">
        <w:rPr>
          <w:u w:val="none"/>
        </w:rPr>
        <w:t xml:space="preserve">SANTA CLARA </w:t>
      </w:r>
      <w:r w:rsidR="00504A75">
        <w:rPr>
          <w:u w:val="none"/>
        </w:rPr>
        <w:t xml:space="preserve">SPECIAL </w:t>
      </w:r>
      <w:r w:rsidRPr="00D33D91">
        <w:rPr>
          <w:u w:val="none"/>
        </w:rPr>
        <w:t xml:space="preserve">CITY </w:t>
      </w:r>
      <w:r w:rsidR="000C5752">
        <w:rPr>
          <w:u w:val="none"/>
        </w:rPr>
        <w:t xml:space="preserve">COUNCIL </w:t>
      </w:r>
      <w:r w:rsidRPr="00D33D91">
        <w:rPr>
          <w:u w:val="none"/>
        </w:rPr>
        <w:t>MEETING</w:t>
      </w:r>
    </w:p>
    <w:p w14:paraId="0E52B366" w14:textId="77777777" w:rsidR="00D33D91" w:rsidRPr="00D33D91" w:rsidRDefault="00E91D57" w:rsidP="00476026">
      <w:pPr>
        <w:pStyle w:val="Heading1"/>
        <w:keepNext w:val="0"/>
        <w:jc w:val="center"/>
        <w:rPr>
          <w:u w:val="none"/>
        </w:rPr>
      </w:pPr>
      <w:r>
        <w:rPr>
          <w:u w:val="none"/>
        </w:rPr>
        <w:t>WEDNESDAY, JUNE 12</w:t>
      </w:r>
      <w:r w:rsidR="001A0D23" w:rsidRPr="008D7019">
        <w:rPr>
          <w:u w:val="none"/>
        </w:rPr>
        <w:t>, 2024</w:t>
      </w:r>
    </w:p>
    <w:p w14:paraId="15B90927" w14:textId="77777777" w:rsidR="00D33D91" w:rsidRPr="00D33D91" w:rsidRDefault="00E91D57" w:rsidP="00476026">
      <w:pPr>
        <w:jc w:val="center"/>
        <w:rPr>
          <w:b/>
        </w:rPr>
      </w:pPr>
      <w:r w:rsidRPr="00D33D91">
        <w:rPr>
          <w:b/>
        </w:rPr>
        <w:t>MINUTES</w:t>
      </w:r>
    </w:p>
    <w:p w14:paraId="76A0E060" w14:textId="77777777" w:rsidR="00D33D91" w:rsidRPr="00631191" w:rsidRDefault="00E91D57" w:rsidP="00476026">
      <w:pPr>
        <w:pStyle w:val="NormalWeb"/>
        <w:shd w:val="clear" w:color="auto" w:fill="FFFFFF"/>
        <w:jc w:val="both"/>
      </w:pPr>
      <w:r w:rsidRPr="00D33D91">
        <w:t>THE CITY COUNCIL</w:t>
      </w:r>
      <w:r w:rsidRPr="006C6CA1">
        <w:t xml:space="preserve"> FOR THE CITY OF SANTA CLARA, WASHINGTON COUNTY, UTAH, met for a </w:t>
      </w:r>
      <w:r w:rsidR="00B14F3B">
        <w:t>Special</w:t>
      </w:r>
      <w:r w:rsidRPr="006C6CA1">
        <w:t xml:space="preserve"> Meeting on </w:t>
      </w:r>
      <w:r w:rsidR="006B6797">
        <w:t>Wednesday, June 12</w:t>
      </w:r>
      <w:r w:rsidR="000D1C1A">
        <w:t>, 2024</w:t>
      </w:r>
      <w:r w:rsidR="00A85781">
        <w:t>,</w:t>
      </w:r>
      <w:r w:rsidRPr="006C6CA1">
        <w:t xml:space="preserve"> at 5:</w:t>
      </w:r>
      <w:r w:rsidR="00137D7B">
        <w:t>0</w:t>
      </w:r>
      <w:r w:rsidRPr="006C6CA1">
        <w:t>0 p.m</w:t>
      </w:r>
      <w:r w:rsidR="002545C2">
        <w:t xml:space="preserve">. </w:t>
      </w:r>
      <w:r w:rsidRPr="006C6CA1">
        <w:t>in the City Council Chambers of the Town Hall at 2603 Santa Clara Drive, Santa Clara, Utah</w:t>
      </w:r>
      <w:r w:rsidR="002545C2">
        <w:t xml:space="preserve">.  </w:t>
      </w:r>
      <w:r w:rsidRPr="006C6CA1">
        <w:t>Notice of the time, place</w:t>
      </w:r>
      <w:r w:rsidR="005743E4">
        <w:t>,</w:t>
      </w:r>
      <w:r w:rsidRPr="006C6CA1">
        <w:t xml:space="preserve"> and agenda of the meeting was provided to </w:t>
      </w:r>
      <w:r w:rsidR="00A85781" w:rsidRPr="00A85781">
        <w:rPr>
          <w:i/>
          <w:iCs/>
        </w:rPr>
        <w:t>T</w:t>
      </w:r>
      <w:r w:rsidRPr="00A85781">
        <w:rPr>
          <w:i/>
          <w:iCs/>
        </w:rPr>
        <w:t>he Spectrum</w:t>
      </w:r>
      <w:r w:rsidRPr="006C6CA1">
        <w:t xml:space="preserve"> and each member of the governing body by emailing a copy of the Notice and Agenda to </w:t>
      </w:r>
      <w:r w:rsidR="00A85781" w:rsidRPr="00A85781">
        <w:rPr>
          <w:i/>
          <w:iCs/>
        </w:rPr>
        <w:t>T</w:t>
      </w:r>
      <w:r w:rsidRPr="00A85781">
        <w:rPr>
          <w:i/>
          <w:iCs/>
        </w:rPr>
        <w:t>he Spectrum</w:t>
      </w:r>
      <w:r w:rsidRPr="006C6CA1">
        <w:t xml:space="preserve"> and also, along with any packet information, to the mayor and each council member, at least two days before the meeting</w:t>
      </w:r>
      <w:r w:rsidR="002545C2">
        <w:t xml:space="preserve">.  </w:t>
      </w:r>
      <w:r w:rsidRPr="00817DE6">
        <w:rPr>
          <w:color w:val="000000"/>
        </w:rPr>
        <w:t xml:space="preserve">The meeting will be broadcast via YouTube linked on our website at </w:t>
      </w:r>
      <w:r w:rsidRPr="00817DE6">
        <w:rPr>
          <w:color w:val="4472C4"/>
        </w:rPr>
        <w:t>https://</w:t>
      </w:r>
      <w:r w:rsidR="00782BAA">
        <w:rPr>
          <w:color w:val="4472C4"/>
        </w:rPr>
        <w:t>santaclarautah.gov</w:t>
      </w:r>
      <w:r w:rsidR="002545C2">
        <w:rPr>
          <w:color w:val="000000"/>
        </w:rPr>
        <w:t xml:space="preserve">.  </w:t>
      </w:r>
    </w:p>
    <w:p w14:paraId="14CCC075" w14:textId="77777777" w:rsidR="00A96C2D" w:rsidRPr="00A96C2D" w:rsidRDefault="00E91D57" w:rsidP="00476026">
      <w:pPr>
        <w:tabs>
          <w:tab w:val="left" w:pos="720"/>
          <w:tab w:val="left" w:pos="1440"/>
          <w:tab w:val="left" w:pos="2160"/>
          <w:tab w:val="left" w:pos="2880"/>
          <w:tab w:val="left" w:pos="3600"/>
          <w:tab w:val="left" w:pos="7434"/>
        </w:tabs>
        <w:jc w:val="both"/>
        <w:outlineLvl w:val="0"/>
      </w:pPr>
      <w:r>
        <w:rPr>
          <w:b/>
          <w:bCs/>
        </w:rPr>
        <w:t>Mayor:</w:t>
      </w:r>
      <w:r>
        <w:rPr>
          <w:b/>
          <w:bCs/>
        </w:rPr>
        <w:tab/>
      </w:r>
      <w:r>
        <w:rPr>
          <w:b/>
          <w:bCs/>
        </w:rPr>
        <w:tab/>
      </w:r>
      <w:r>
        <w:rPr>
          <w:b/>
          <w:bCs/>
        </w:rPr>
        <w:tab/>
      </w:r>
      <w:r>
        <w:t>Rick Rosenberg</w:t>
      </w:r>
    </w:p>
    <w:p w14:paraId="0E000C78" w14:textId="77777777" w:rsidR="00A96C2D" w:rsidRDefault="00A96C2D" w:rsidP="00476026">
      <w:pPr>
        <w:tabs>
          <w:tab w:val="left" w:pos="720"/>
          <w:tab w:val="left" w:pos="1440"/>
          <w:tab w:val="left" w:pos="2160"/>
          <w:tab w:val="left" w:pos="2880"/>
          <w:tab w:val="left" w:pos="3600"/>
          <w:tab w:val="left" w:pos="7434"/>
        </w:tabs>
        <w:jc w:val="both"/>
        <w:outlineLvl w:val="0"/>
        <w:rPr>
          <w:b/>
          <w:bCs/>
        </w:rPr>
      </w:pPr>
    </w:p>
    <w:p w14:paraId="32EB0168" w14:textId="77777777" w:rsidR="00866599" w:rsidRPr="00866599" w:rsidRDefault="00E91D57" w:rsidP="00476026">
      <w:pPr>
        <w:tabs>
          <w:tab w:val="left" w:pos="720"/>
          <w:tab w:val="left" w:pos="1440"/>
          <w:tab w:val="left" w:pos="2160"/>
          <w:tab w:val="left" w:pos="2880"/>
          <w:tab w:val="left" w:pos="3600"/>
          <w:tab w:val="left" w:pos="7434"/>
        </w:tabs>
        <w:jc w:val="both"/>
        <w:outlineLvl w:val="0"/>
      </w:pPr>
      <w:r w:rsidRPr="007C332A">
        <w:rPr>
          <w:b/>
          <w:bCs/>
        </w:rPr>
        <w:t>Council Members:</w:t>
      </w:r>
      <w:r w:rsidR="004950FF" w:rsidRPr="007C332A">
        <w:tab/>
      </w:r>
      <w:r w:rsidR="004C7272" w:rsidRPr="003109E2">
        <w:rPr>
          <w:b/>
          <w:bCs/>
          <w:i/>
          <w:iCs/>
        </w:rPr>
        <w:tab/>
      </w:r>
      <w:r w:rsidRPr="00866599">
        <w:t xml:space="preserve">Janene Burton </w:t>
      </w:r>
    </w:p>
    <w:p w14:paraId="7CA1B3E4" w14:textId="77777777" w:rsidR="008D7019" w:rsidRPr="00866599" w:rsidRDefault="00E91D57" w:rsidP="00476026">
      <w:pPr>
        <w:tabs>
          <w:tab w:val="left" w:pos="720"/>
          <w:tab w:val="left" w:pos="1440"/>
          <w:tab w:val="left" w:pos="2160"/>
          <w:tab w:val="left" w:pos="2880"/>
          <w:tab w:val="left" w:pos="3600"/>
          <w:tab w:val="left" w:pos="7434"/>
        </w:tabs>
        <w:jc w:val="both"/>
        <w:outlineLvl w:val="0"/>
      </w:pPr>
      <w:r w:rsidRPr="00866599">
        <w:tab/>
      </w:r>
      <w:r w:rsidRPr="00866599">
        <w:tab/>
      </w:r>
      <w:r w:rsidRPr="00866599">
        <w:tab/>
      </w:r>
      <w:r w:rsidRPr="00866599">
        <w:tab/>
      </w:r>
      <w:r w:rsidR="001A0D23" w:rsidRPr="00866599">
        <w:t>Christa Hinton</w:t>
      </w:r>
    </w:p>
    <w:p w14:paraId="627F2C1C" w14:textId="77777777" w:rsidR="00866599" w:rsidRPr="00866599" w:rsidRDefault="00E91D57" w:rsidP="00476026">
      <w:pPr>
        <w:tabs>
          <w:tab w:val="left" w:pos="720"/>
          <w:tab w:val="left" w:pos="1440"/>
          <w:tab w:val="left" w:pos="2160"/>
          <w:tab w:val="left" w:pos="2880"/>
          <w:tab w:val="left" w:pos="3600"/>
          <w:tab w:val="left" w:pos="7434"/>
        </w:tabs>
        <w:jc w:val="both"/>
        <w:outlineLvl w:val="0"/>
      </w:pPr>
      <w:r w:rsidRPr="00866599">
        <w:tab/>
      </w:r>
      <w:r w:rsidRPr="00866599">
        <w:tab/>
      </w:r>
      <w:r w:rsidRPr="00866599">
        <w:tab/>
      </w:r>
      <w:r w:rsidRPr="00866599">
        <w:tab/>
        <w:t>Dave Pond (via Zoom)</w:t>
      </w:r>
    </w:p>
    <w:p w14:paraId="43CC18CC" w14:textId="77777777" w:rsidR="00866599" w:rsidRDefault="00E91D57" w:rsidP="00476026">
      <w:pPr>
        <w:tabs>
          <w:tab w:val="left" w:pos="720"/>
          <w:tab w:val="left" w:pos="1440"/>
          <w:tab w:val="left" w:pos="2160"/>
          <w:tab w:val="left" w:pos="2880"/>
          <w:tab w:val="left" w:pos="3600"/>
          <w:tab w:val="left" w:pos="7434"/>
        </w:tabs>
        <w:jc w:val="both"/>
        <w:outlineLvl w:val="0"/>
      </w:pPr>
      <w:r w:rsidRPr="00866599">
        <w:tab/>
      </w:r>
      <w:r w:rsidRPr="00866599">
        <w:tab/>
      </w:r>
      <w:r w:rsidRPr="00866599">
        <w:tab/>
      </w:r>
      <w:r w:rsidRPr="00866599">
        <w:tab/>
      </w:r>
      <w:r w:rsidR="001A0D23" w:rsidRPr="00866599">
        <w:t xml:space="preserve">Ben Shakespeare </w:t>
      </w:r>
      <w:r w:rsidR="001A0D23" w:rsidRPr="00866599">
        <w:tab/>
      </w:r>
      <w:r w:rsidR="001A0D23" w:rsidRPr="00866599">
        <w:tab/>
      </w:r>
      <w:r w:rsidR="001A0D23" w:rsidRPr="00866599">
        <w:tab/>
      </w:r>
      <w:r w:rsidR="001A0D23" w:rsidRPr="00866599">
        <w:tab/>
      </w:r>
      <w:r w:rsidRPr="00866599">
        <w:tab/>
      </w:r>
      <w:r w:rsidRPr="00866599">
        <w:tab/>
      </w:r>
      <w:r w:rsidRPr="00866599">
        <w:tab/>
      </w:r>
      <w:r w:rsidRPr="00866599">
        <w:tab/>
      </w:r>
      <w:r w:rsidRPr="00D94285">
        <w:t>Jarett Waite</w:t>
      </w:r>
      <w:r w:rsidRPr="003109E2">
        <w:t xml:space="preserve"> </w:t>
      </w:r>
    </w:p>
    <w:p w14:paraId="07E00FCC" w14:textId="77777777" w:rsidR="004950FF" w:rsidRPr="002B27C3" w:rsidRDefault="00E91D57" w:rsidP="00476026">
      <w:pPr>
        <w:tabs>
          <w:tab w:val="left" w:pos="720"/>
          <w:tab w:val="left" w:pos="1440"/>
          <w:tab w:val="left" w:pos="2160"/>
          <w:tab w:val="left" w:pos="2880"/>
          <w:tab w:val="left" w:pos="3600"/>
          <w:tab w:val="left" w:pos="7434"/>
        </w:tabs>
        <w:jc w:val="both"/>
        <w:outlineLvl w:val="0"/>
        <w:rPr>
          <w:b/>
          <w:bCs/>
          <w:i/>
          <w:iCs/>
        </w:rPr>
      </w:pPr>
      <w:r>
        <w:tab/>
      </w:r>
      <w:r>
        <w:tab/>
      </w:r>
      <w:r>
        <w:tab/>
      </w:r>
      <w:r>
        <w:tab/>
      </w:r>
      <w:r w:rsidR="001A0D23" w:rsidRPr="00581C8C">
        <w:rPr>
          <w:b/>
          <w:bCs/>
          <w:i/>
          <w:iCs/>
        </w:rPr>
        <w:tab/>
      </w:r>
    </w:p>
    <w:p w14:paraId="39CAB5BD" w14:textId="77777777" w:rsidR="008D7019" w:rsidRPr="00F2607B" w:rsidRDefault="00E91D57" w:rsidP="00476026">
      <w:pPr>
        <w:tabs>
          <w:tab w:val="left" w:pos="720"/>
          <w:tab w:val="left" w:pos="1440"/>
          <w:tab w:val="left" w:pos="2160"/>
          <w:tab w:val="left" w:pos="2880"/>
          <w:tab w:val="left" w:pos="3600"/>
          <w:tab w:val="left" w:pos="7434"/>
        </w:tabs>
        <w:jc w:val="both"/>
        <w:outlineLvl w:val="0"/>
      </w:pPr>
      <w:r w:rsidRPr="008D7019">
        <w:rPr>
          <w:b/>
          <w:bCs/>
        </w:rPr>
        <w:t>City Manager:</w:t>
      </w:r>
      <w:r w:rsidRPr="008D7019">
        <w:rPr>
          <w:b/>
          <w:bCs/>
        </w:rPr>
        <w:tab/>
      </w:r>
      <w:r w:rsidRPr="008D7019">
        <w:rPr>
          <w:b/>
          <w:bCs/>
        </w:rPr>
        <w:tab/>
      </w:r>
      <w:r w:rsidRPr="00F2607B">
        <w:t>Brock Jacobsen</w:t>
      </w:r>
    </w:p>
    <w:p w14:paraId="30AAE914" w14:textId="77777777" w:rsidR="008D7019" w:rsidRPr="00F2607B" w:rsidRDefault="008D7019" w:rsidP="00476026">
      <w:pPr>
        <w:tabs>
          <w:tab w:val="left" w:pos="720"/>
          <w:tab w:val="left" w:pos="1440"/>
          <w:tab w:val="left" w:pos="2160"/>
          <w:tab w:val="left" w:pos="2880"/>
          <w:tab w:val="left" w:pos="3600"/>
          <w:tab w:val="left" w:pos="7434"/>
        </w:tabs>
        <w:jc w:val="both"/>
        <w:outlineLvl w:val="0"/>
      </w:pPr>
    </w:p>
    <w:p w14:paraId="27BC80CE" w14:textId="77777777" w:rsidR="004950FF" w:rsidRPr="00F2607B" w:rsidRDefault="00E91D57" w:rsidP="00476026">
      <w:pPr>
        <w:tabs>
          <w:tab w:val="left" w:pos="720"/>
          <w:tab w:val="left" w:pos="1440"/>
          <w:tab w:val="left" w:pos="2160"/>
          <w:tab w:val="left" w:pos="2880"/>
          <w:tab w:val="left" w:pos="3600"/>
          <w:tab w:val="left" w:pos="7434"/>
        </w:tabs>
        <w:jc w:val="both"/>
        <w:outlineLvl w:val="0"/>
      </w:pPr>
      <w:r w:rsidRPr="008D7019">
        <w:rPr>
          <w:b/>
          <w:bCs/>
        </w:rPr>
        <w:t>City Recorder:</w:t>
      </w:r>
      <w:r w:rsidRPr="008D7019">
        <w:rPr>
          <w:b/>
          <w:bCs/>
        </w:rPr>
        <w:tab/>
      </w:r>
      <w:r w:rsidRPr="008D7019">
        <w:rPr>
          <w:b/>
          <w:bCs/>
        </w:rPr>
        <w:tab/>
      </w:r>
      <w:r w:rsidRPr="00F2607B">
        <w:t>Chris Shelley</w:t>
      </w:r>
    </w:p>
    <w:p w14:paraId="05A61ED4" w14:textId="77777777" w:rsidR="008D7019" w:rsidRDefault="008D7019" w:rsidP="00476026">
      <w:pPr>
        <w:tabs>
          <w:tab w:val="left" w:pos="720"/>
          <w:tab w:val="left" w:pos="1440"/>
          <w:tab w:val="left" w:pos="2160"/>
          <w:tab w:val="left" w:pos="2880"/>
          <w:tab w:val="left" w:pos="3600"/>
          <w:tab w:val="left" w:pos="7434"/>
        </w:tabs>
        <w:jc w:val="both"/>
        <w:outlineLvl w:val="0"/>
        <w:rPr>
          <w:b/>
          <w:bCs/>
        </w:rPr>
      </w:pPr>
    </w:p>
    <w:p w14:paraId="50F96323" w14:textId="77777777" w:rsidR="0037710C" w:rsidRPr="00F50CBE" w:rsidRDefault="00E91D57" w:rsidP="00476026">
      <w:pPr>
        <w:tabs>
          <w:tab w:val="left" w:pos="720"/>
          <w:tab w:val="left" w:pos="1440"/>
          <w:tab w:val="left" w:pos="2160"/>
          <w:tab w:val="left" w:pos="2880"/>
          <w:tab w:val="left" w:pos="3600"/>
          <w:tab w:val="left" w:pos="7434"/>
        </w:tabs>
        <w:jc w:val="both"/>
        <w:outlineLvl w:val="0"/>
      </w:pPr>
      <w:r w:rsidRPr="007C332A">
        <w:rPr>
          <w:b/>
          <w:bCs/>
        </w:rPr>
        <w:t>Others Present:</w:t>
      </w:r>
      <w:r w:rsidR="00D50308">
        <w:rPr>
          <w:b/>
          <w:bCs/>
        </w:rPr>
        <w:tab/>
      </w:r>
      <w:r w:rsidR="00D50308" w:rsidRPr="00560DA7">
        <w:tab/>
      </w:r>
      <w:r w:rsidRPr="00F50CBE">
        <w:t xml:space="preserve">Jim McNulty, Planning and Economic Development Manager </w:t>
      </w:r>
    </w:p>
    <w:p w14:paraId="0A5D116E" w14:textId="77777777" w:rsidR="00BD73F7" w:rsidRPr="00F50CBE" w:rsidRDefault="00E91D57" w:rsidP="00476026">
      <w:pPr>
        <w:tabs>
          <w:tab w:val="left" w:pos="720"/>
          <w:tab w:val="left" w:pos="1440"/>
          <w:tab w:val="left" w:pos="2160"/>
          <w:tab w:val="left" w:pos="2880"/>
          <w:tab w:val="left" w:pos="3600"/>
          <w:tab w:val="left" w:pos="7434"/>
        </w:tabs>
        <w:jc w:val="both"/>
        <w:outlineLvl w:val="0"/>
      </w:pPr>
      <w:r w:rsidRPr="00F50CBE">
        <w:tab/>
      </w:r>
      <w:r w:rsidRPr="00F50CBE">
        <w:tab/>
      </w:r>
      <w:r w:rsidRPr="00F50CBE">
        <w:tab/>
      </w:r>
      <w:r w:rsidRPr="00F50CBE">
        <w:tab/>
        <w:t>Matt Ence, City Attorney</w:t>
      </w:r>
    </w:p>
    <w:p w14:paraId="2F726907" w14:textId="77777777" w:rsidR="00866599" w:rsidRPr="00F50CBE" w:rsidRDefault="00E91D57" w:rsidP="00476026">
      <w:pPr>
        <w:tabs>
          <w:tab w:val="left" w:pos="720"/>
          <w:tab w:val="left" w:pos="1440"/>
          <w:tab w:val="left" w:pos="2160"/>
          <w:tab w:val="left" w:pos="2880"/>
          <w:tab w:val="left" w:pos="3600"/>
          <w:tab w:val="left" w:pos="7434"/>
        </w:tabs>
        <w:jc w:val="both"/>
        <w:outlineLvl w:val="0"/>
      </w:pPr>
      <w:r w:rsidRPr="00F50CBE">
        <w:tab/>
      </w:r>
      <w:r w:rsidRPr="00F50CBE">
        <w:tab/>
      </w:r>
      <w:r w:rsidRPr="00F50CBE">
        <w:tab/>
      </w:r>
      <w:r w:rsidRPr="00F50CBE">
        <w:tab/>
        <w:t>Kristelle Hendrickson, Executive Assistant</w:t>
      </w:r>
    </w:p>
    <w:p w14:paraId="5333F0A2" w14:textId="77777777" w:rsidR="00866599" w:rsidRPr="00F50CBE" w:rsidRDefault="00E91D57" w:rsidP="00476026">
      <w:pPr>
        <w:tabs>
          <w:tab w:val="left" w:pos="720"/>
          <w:tab w:val="left" w:pos="1440"/>
          <w:tab w:val="left" w:pos="2160"/>
          <w:tab w:val="left" w:pos="2880"/>
          <w:tab w:val="left" w:pos="3600"/>
          <w:tab w:val="left" w:pos="7434"/>
        </w:tabs>
        <w:jc w:val="both"/>
        <w:outlineLvl w:val="0"/>
      </w:pPr>
      <w:r w:rsidRPr="00F50CBE">
        <w:tab/>
      </w:r>
      <w:r w:rsidRPr="00F50CBE">
        <w:tab/>
      </w:r>
      <w:r w:rsidRPr="00F50CBE">
        <w:tab/>
      </w:r>
      <w:r w:rsidRPr="00F50CBE">
        <w:tab/>
        <w:t>Debbie Bannon, Finance Director</w:t>
      </w:r>
    </w:p>
    <w:p w14:paraId="0AA34E72" w14:textId="77777777" w:rsidR="00FA31E0" w:rsidRPr="00F50CBE" w:rsidRDefault="00E91D57" w:rsidP="00476026">
      <w:pPr>
        <w:tabs>
          <w:tab w:val="left" w:pos="720"/>
          <w:tab w:val="left" w:pos="1440"/>
          <w:tab w:val="left" w:pos="2160"/>
          <w:tab w:val="left" w:pos="2880"/>
          <w:tab w:val="left" w:pos="3600"/>
          <w:tab w:val="left" w:pos="7434"/>
        </w:tabs>
        <w:jc w:val="both"/>
        <w:outlineLvl w:val="0"/>
      </w:pPr>
      <w:r w:rsidRPr="00F50CBE">
        <w:tab/>
      </w:r>
      <w:r w:rsidRPr="00F50CBE">
        <w:tab/>
      </w:r>
      <w:r w:rsidRPr="00F50CBE">
        <w:tab/>
      </w:r>
      <w:r w:rsidRPr="00F50CBE">
        <w:tab/>
      </w:r>
      <w:r w:rsidR="00B325A9" w:rsidRPr="00F50CBE">
        <w:t>Dustin Mourit</w:t>
      </w:r>
      <w:r w:rsidR="00085608" w:rsidRPr="00F50CBE">
        <w:t>s</w:t>
      </w:r>
      <w:r w:rsidR="00B325A9" w:rsidRPr="00F50CBE">
        <w:t xml:space="preserve">en, </w:t>
      </w:r>
      <w:r w:rsidR="001A0D23" w:rsidRPr="00F50CBE">
        <w:t>Public Works Director</w:t>
      </w:r>
    </w:p>
    <w:p w14:paraId="36052BDA" w14:textId="77777777" w:rsidR="003D643E" w:rsidRPr="00F50CBE" w:rsidRDefault="00E91D57" w:rsidP="00476026">
      <w:pPr>
        <w:tabs>
          <w:tab w:val="left" w:pos="720"/>
          <w:tab w:val="left" w:pos="1440"/>
          <w:tab w:val="left" w:pos="2160"/>
          <w:tab w:val="left" w:pos="2880"/>
          <w:tab w:val="left" w:pos="3600"/>
          <w:tab w:val="left" w:pos="7434"/>
        </w:tabs>
        <w:jc w:val="both"/>
        <w:outlineLvl w:val="0"/>
      </w:pPr>
      <w:r w:rsidRPr="00F50CBE">
        <w:tab/>
      </w:r>
      <w:r w:rsidRPr="00F50CBE">
        <w:tab/>
      </w:r>
      <w:r w:rsidRPr="00F50CBE">
        <w:tab/>
      </w:r>
      <w:r w:rsidRPr="00F50CBE">
        <w:tab/>
      </w:r>
      <w:r w:rsidR="003167A2" w:rsidRPr="00F50CBE">
        <w:t>Andrew Parker, Fire Chief</w:t>
      </w:r>
      <w:r w:rsidR="003167A2" w:rsidRPr="00F50CBE">
        <w:tab/>
      </w:r>
    </w:p>
    <w:p w14:paraId="7F702C1F" w14:textId="77777777" w:rsidR="001D56D9" w:rsidRPr="00F50CBE" w:rsidRDefault="00E91D57" w:rsidP="00476026">
      <w:pPr>
        <w:tabs>
          <w:tab w:val="left" w:pos="720"/>
          <w:tab w:val="left" w:pos="1440"/>
          <w:tab w:val="left" w:pos="2160"/>
          <w:tab w:val="left" w:pos="2880"/>
          <w:tab w:val="left" w:pos="3600"/>
          <w:tab w:val="left" w:pos="7434"/>
        </w:tabs>
        <w:ind w:left="720"/>
        <w:jc w:val="both"/>
        <w:outlineLvl w:val="0"/>
      </w:pPr>
      <w:r w:rsidRPr="00F50CBE">
        <w:tab/>
      </w:r>
      <w:r w:rsidR="0046381C" w:rsidRPr="00F50CBE">
        <w:t xml:space="preserve"> </w:t>
      </w:r>
    </w:p>
    <w:p w14:paraId="0D59B0FA" w14:textId="77777777" w:rsidR="00885F04" w:rsidRPr="0028322F" w:rsidRDefault="00E91D57" w:rsidP="00476026">
      <w:pPr>
        <w:numPr>
          <w:ilvl w:val="0"/>
          <w:numId w:val="1"/>
        </w:numPr>
        <w:jc w:val="both"/>
        <w:rPr>
          <w:b/>
          <w:bCs/>
          <w:u w:val="single"/>
        </w:rPr>
      </w:pPr>
      <w:r w:rsidRPr="0028322F">
        <w:rPr>
          <w:b/>
          <w:bCs/>
          <w:u w:val="single"/>
        </w:rPr>
        <w:t>Call to Order.</w:t>
      </w:r>
    </w:p>
    <w:p w14:paraId="44E72948" w14:textId="77777777" w:rsidR="00B32AC3" w:rsidRPr="0028322F" w:rsidRDefault="00B32AC3" w:rsidP="00476026">
      <w:pPr>
        <w:jc w:val="both"/>
        <w:rPr>
          <w:bCs/>
        </w:rPr>
      </w:pPr>
    </w:p>
    <w:p w14:paraId="73278D6A" w14:textId="77777777" w:rsidR="00D66ABA" w:rsidRDefault="00E91D57" w:rsidP="00476026">
      <w:pPr>
        <w:tabs>
          <w:tab w:val="left" w:pos="6900"/>
        </w:tabs>
        <w:jc w:val="both"/>
        <w:rPr>
          <w:bCs/>
        </w:rPr>
      </w:pPr>
      <w:r w:rsidRPr="00534632">
        <w:rPr>
          <w:bCs/>
        </w:rPr>
        <w:t>Mayor Rick Rosenberg</w:t>
      </w:r>
      <w:r w:rsidR="000C5752">
        <w:rPr>
          <w:bCs/>
        </w:rPr>
        <w:t xml:space="preserve"> </w:t>
      </w:r>
      <w:r w:rsidR="004D3912" w:rsidRPr="00534632">
        <w:rPr>
          <w:bCs/>
        </w:rPr>
        <w:t>called</w:t>
      </w:r>
      <w:r w:rsidR="008F6BE9" w:rsidRPr="00534632">
        <w:rPr>
          <w:bCs/>
        </w:rPr>
        <w:t xml:space="preserve"> </w:t>
      </w:r>
      <w:r w:rsidR="00B32AC3" w:rsidRPr="00534632">
        <w:rPr>
          <w:bCs/>
        </w:rPr>
        <w:t>the meeting to order at</w:t>
      </w:r>
      <w:r w:rsidR="007C355C" w:rsidRPr="00534632">
        <w:rPr>
          <w:bCs/>
        </w:rPr>
        <w:t xml:space="preserve"> </w:t>
      </w:r>
      <w:r w:rsidR="00534632">
        <w:rPr>
          <w:bCs/>
        </w:rPr>
        <w:t>5:0</w:t>
      </w:r>
      <w:r w:rsidR="00D570DE">
        <w:rPr>
          <w:bCs/>
        </w:rPr>
        <w:t>0</w:t>
      </w:r>
      <w:r w:rsidR="00534632">
        <w:rPr>
          <w:bCs/>
        </w:rPr>
        <w:t xml:space="preserve"> </w:t>
      </w:r>
      <w:r w:rsidR="009A5A65" w:rsidRPr="00534632">
        <w:rPr>
          <w:bCs/>
        </w:rPr>
        <w:t>p.m</w:t>
      </w:r>
      <w:r w:rsidR="002545C2">
        <w:rPr>
          <w:bCs/>
        </w:rPr>
        <w:t xml:space="preserve">. </w:t>
      </w:r>
      <w:r w:rsidR="002D4FD2" w:rsidRPr="00534632">
        <w:rPr>
          <w:bCs/>
        </w:rPr>
        <w:t>and welcomed those present</w:t>
      </w:r>
      <w:r w:rsidR="002545C2">
        <w:rPr>
          <w:bCs/>
        </w:rPr>
        <w:t xml:space="preserve">.  </w:t>
      </w:r>
      <w:r w:rsidR="00B32AC3" w:rsidRPr="0028322F">
        <w:rPr>
          <w:bCs/>
        </w:rPr>
        <w:t xml:space="preserve"> </w:t>
      </w:r>
      <w:r w:rsidRPr="0028322F">
        <w:rPr>
          <w:bCs/>
        </w:rPr>
        <w:t xml:space="preserve">  </w:t>
      </w:r>
      <w:r w:rsidRPr="0028322F">
        <w:rPr>
          <w:bCs/>
        </w:rPr>
        <w:tab/>
      </w:r>
    </w:p>
    <w:p w14:paraId="4F6908AD" w14:textId="77777777" w:rsidR="004D3912" w:rsidRPr="0028322F" w:rsidRDefault="004D3912" w:rsidP="00476026">
      <w:pPr>
        <w:tabs>
          <w:tab w:val="left" w:pos="6900"/>
        </w:tabs>
        <w:jc w:val="both"/>
        <w:rPr>
          <w:bCs/>
        </w:rPr>
      </w:pPr>
    </w:p>
    <w:p w14:paraId="0B7EC7B7" w14:textId="77777777" w:rsidR="00F33F5B" w:rsidRDefault="00E91D57" w:rsidP="00476026">
      <w:pPr>
        <w:numPr>
          <w:ilvl w:val="0"/>
          <w:numId w:val="1"/>
        </w:numPr>
        <w:jc w:val="both"/>
        <w:rPr>
          <w:b/>
          <w:bCs/>
          <w:u w:val="single"/>
        </w:rPr>
      </w:pPr>
      <w:r>
        <w:rPr>
          <w:b/>
          <w:bCs/>
          <w:u w:val="single"/>
        </w:rPr>
        <w:t>Opening Ceremony</w:t>
      </w:r>
      <w:r w:rsidR="00895404">
        <w:rPr>
          <w:b/>
          <w:bCs/>
          <w:u w:val="single"/>
        </w:rPr>
        <w:t>.</w:t>
      </w:r>
    </w:p>
    <w:p w14:paraId="19C07C6B" w14:textId="77777777" w:rsidR="00F33F5B" w:rsidRDefault="00F33F5B" w:rsidP="00476026">
      <w:pPr>
        <w:jc w:val="both"/>
        <w:rPr>
          <w:b/>
          <w:bCs/>
          <w:u w:val="single"/>
        </w:rPr>
      </w:pPr>
    </w:p>
    <w:p w14:paraId="0871CC8C" w14:textId="77777777" w:rsidR="0094680C" w:rsidRDefault="00E91D57" w:rsidP="00476026">
      <w:pPr>
        <w:pStyle w:val="ListParagraph"/>
        <w:numPr>
          <w:ilvl w:val="0"/>
          <w:numId w:val="5"/>
        </w:numPr>
        <w:ind w:left="1440" w:hanging="720"/>
        <w:jc w:val="both"/>
        <w:rPr>
          <w:b/>
          <w:bCs/>
        </w:rPr>
      </w:pPr>
      <w:r>
        <w:rPr>
          <w:b/>
          <w:bCs/>
        </w:rPr>
        <w:t xml:space="preserve">Pledge of Allegiance:  </w:t>
      </w:r>
      <w:r w:rsidR="00B14F3B">
        <w:rPr>
          <w:b/>
          <w:bCs/>
        </w:rPr>
        <w:t xml:space="preserve">Council Member </w:t>
      </w:r>
      <w:r w:rsidR="006B6797">
        <w:rPr>
          <w:b/>
          <w:bCs/>
        </w:rPr>
        <w:t>Ben Shakespeare</w:t>
      </w:r>
      <w:r w:rsidR="005F5EDF">
        <w:rPr>
          <w:b/>
          <w:bCs/>
        </w:rPr>
        <w:t>.</w:t>
      </w:r>
    </w:p>
    <w:p w14:paraId="10C0C8C4" w14:textId="77777777" w:rsidR="0094680C" w:rsidRDefault="0094680C" w:rsidP="00476026">
      <w:pPr>
        <w:pStyle w:val="ListParagraph"/>
        <w:ind w:left="1440"/>
        <w:jc w:val="both"/>
        <w:rPr>
          <w:b/>
          <w:bCs/>
        </w:rPr>
      </w:pPr>
    </w:p>
    <w:p w14:paraId="4EE2B9A1" w14:textId="77777777" w:rsidR="00A724D7" w:rsidRPr="003A32B5" w:rsidRDefault="00E91D57" w:rsidP="00476026">
      <w:pPr>
        <w:pStyle w:val="ListParagraph"/>
        <w:numPr>
          <w:ilvl w:val="0"/>
          <w:numId w:val="5"/>
        </w:numPr>
        <w:ind w:left="1440" w:hanging="720"/>
        <w:jc w:val="both"/>
      </w:pPr>
      <w:r w:rsidRPr="00B14F3B">
        <w:rPr>
          <w:b/>
          <w:bCs/>
        </w:rPr>
        <w:t xml:space="preserve">Opening Comments:  </w:t>
      </w:r>
      <w:r w:rsidR="006B6797">
        <w:rPr>
          <w:b/>
          <w:bCs/>
        </w:rPr>
        <w:t>Deanna Martin, The Church of Jesus Christ of Latter-day Saints, St. George Interfaith Council</w:t>
      </w:r>
      <w:r w:rsidR="005F5EDF">
        <w:rPr>
          <w:b/>
          <w:bCs/>
        </w:rPr>
        <w:t>.</w:t>
      </w:r>
    </w:p>
    <w:p w14:paraId="6AF838B1" w14:textId="77777777" w:rsidR="003A32B5" w:rsidRDefault="003A32B5" w:rsidP="00476026">
      <w:pPr>
        <w:pStyle w:val="ListParagraph"/>
      </w:pPr>
    </w:p>
    <w:p w14:paraId="4FA3CB05" w14:textId="77777777" w:rsidR="00B531D9" w:rsidRDefault="00E91D57" w:rsidP="00476026">
      <w:pPr>
        <w:pStyle w:val="ListParagraph"/>
        <w:numPr>
          <w:ilvl w:val="0"/>
          <w:numId w:val="1"/>
        </w:numPr>
        <w:jc w:val="both"/>
        <w:rPr>
          <w:b/>
          <w:bCs/>
          <w:u w:val="single"/>
        </w:rPr>
      </w:pPr>
      <w:r>
        <w:rPr>
          <w:b/>
          <w:bCs/>
          <w:u w:val="single"/>
        </w:rPr>
        <w:t>Conflicts and Disclosures.</w:t>
      </w:r>
    </w:p>
    <w:p w14:paraId="59B06E3C" w14:textId="77777777" w:rsidR="00B531D9" w:rsidRDefault="00B531D9" w:rsidP="00476026">
      <w:pPr>
        <w:jc w:val="both"/>
      </w:pPr>
    </w:p>
    <w:p w14:paraId="6081D175" w14:textId="77777777" w:rsidR="000C02F6" w:rsidRDefault="00E91D57" w:rsidP="00476026">
      <w:pPr>
        <w:jc w:val="both"/>
      </w:pPr>
      <w:r>
        <w:lastRenderedPageBreak/>
        <w:t xml:space="preserve">Mayor Rosenberg disclosed a potential conflict </w:t>
      </w:r>
      <w:r w:rsidR="005F5EDF">
        <w:t xml:space="preserve">with </w:t>
      </w:r>
      <w:r>
        <w:t xml:space="preserve">item C3.  </w:t>
      </w:r>
      <w:r w:rsidR="005F5EDF">
        <w:t>He reported that t</w:t>
      </w:r>
      <w:r>
        <w:t>he firm he is employed with part-time did the engineering design for Vineyard</w:t>
      </w:r>
      <w:r w:rsidR="008B528E">
        <w:t xml:space="preserve"> Drive</w:t>
      </w:r>
      <w:r>
        <w:t xml:space="preserve"> but is not involved in the construction. </w:t>
      </w:r>
    </w:p>
    <w:p w14:paraId="6F4D514A" w14:textId="77777777" w:rsidR="005214F1" w:rsidRDefault="005214F1" w:rsidP="00476026">
      <w:pPr>
        <w:jc w:val="both"/>
      </w:pPr>
    </w:p>
    <w:p w14:paraId="04347148" w14:textId="77777777" w:rsidR="000D063B" w:rsidRDefault="00E91D57" w:rsidP="00476026">
      <w:pPr>
        <w:pStyle w:val="ListParagraph"/>
        <w:numPr>
          <w:ilvl w:val="0"/>
          <w:numId w:val="1"/>
        </w:numPr>
        <w:jc w:val="both"/>
        <w:rPr>
          <w:b/>
          <w:bCs/>
          <w:u w:val="single"/>
        </w:rPr>
      </w:pPr>
      <w:r>
        <w:rPr>
          <w:b/>
          <w:bCs/>
          <w:u w:val="single"/>
        </w:rPr>
        <w:t>Working Agenda.</w:t>
      </w:r>
    </w:p>
    <w:p w14:paraId="6AEA921F" w14:textId="77777777" w:rsidR="009B3CBA" w:rsidRDefault="009B3CBA" w:rsidP="00476026">
      <w:pPr>
        <w:jc w:val="both"/>
      </w:pPr>
    </w:p>
    <w:p w14:paraId="43F4AD97" w14:textId="77777777" w:rsidR="007C54B5" w:rsidRDefault="00E91D57" w:rsidP="00476026">
      <w:pPr>
        <w:pStyle w:val="ListParagraph"/>
        <w:numPr>
          <w:ilvl w:val="0"/>
          <w:numId w:val="3"/>
        </w:numPr>
        <w:ind w:left="1440" w:hanging="720"/>
        <w:jc w:val="both"/>
        <w:rPr>
          <w:b/>
          <w:bCs/>
        </w:rPr>
      </w:pPr>
      <w:r>
        <w:rPr>
          <w:b/>
          <w:bCs/>
        </w:rPr>
        <w:t>Public Hearing</w:t>
      </w:r>
    </w:p>
    <w:p w14:paraId="1CB45D4A" w14:textId="77777777" w:rsidR="007C54B5" w:rsidRDefault="007C54B5" w:rsidP="00476026">
      <w:pPr>
        <w:jc w:val="both"/>
        <w:rPr>
          <w:b/>
          <w:bCs/>
        </w:rPr>
      </w:pPr>
    </w:p>
    <w:p w14:paraId="4E6B94C8" w14:textId="77777777" w:rsidR="008D7019" w:rsidRDefault="00E91D57" w:rsidP="00476026">
      <w:pPr>
        <w:pStyle w:val="ListParagraph"/>
        <w:numPr>
          <w:ilvl w:val="0"/>
          <w:numId w:val="9"/>
        </w:numPr>
        <w:jc w:val="both"/>
        <w:rPr>
          <w:b/>
          <w:bCs/>
        </w:rPr>
      </w:pPr>
      <w:r w:rsidRPr="008D7019">
        <w:rPr>
          <w:b/>
          <w:bCs/>
        </w:rPr>
        <w:t xml:space="preserve">Public Hearing to </w:t>
      </w:r>
      <w:r w:rsidR="00BC2B6A">
        <w:rPr>
          <w:b/>
          <w:bCs/>
        </w:rPr>
        <w:t>R</w:t>
      </w:r>
      <w:r w:rsidRPr="008D7019">
        <w:rPr>
          <w:b/>
          <w:bCs/>
        </w:rPr>
        <w:t xml:space="preserve">eceive Public Input </w:t>
      </w:r>
      <w:r w:rsidR="00C40E16">
        <w:rPr>
          <w:b/>
          <w:bCs/>
        </w:rPr>
        <w:t>Regarding a Water Rate Increase from the Washington County Water Conservancy District (“WCWCD”).</w:t>
      </w:r>
    </w:p>
    <w:p w14:paraId="10379FA4" w14:textId="77777777" w:rsidR="00C40E16" w:rsidRDefault="00C40E16" w:rsidP="00476026">
      <w:pPr>
        <w:jc w:val="both"/>
      </w:pPr>
    </w:p>
    <w:p w14:paraId="40F40808" w14:textId="77777777" w:rsidR="00C40E16" w:rsidRDefault="00E91D57" w:rsidP="00476026">
      <w:pPr>
        <w:jc w:val="both"/>
      </w:pPr>
      <w:r>
        <w:t>Public Works Director, Dustin Mouritsen, presented the Staff Report.  Effective July 1, the Washington County Water Conservancy District will be raising the cost to purchase wholesale water by 13 cents per 1,000 gallons.  Staff recommended rolling the increase into Santa Clara's current water rate</w:t>
      </w:r>
      <w:r w:rsidR="008B528E">
        <w:t xml:space="preserve"> in order to generate</w:t>
      </w:r>
      <w:r>
        <w:t xml:space="preserve"> extra revenue for renewal and replacement.  Mr. Mouritsen presented </w:t>
      </w:r>
      <w:r w:rsidR="00622A2A">
        <w:t xml:space="preserve">the following </w:t>
      </w:r>
      <w:r>
        <w:t xml:space="preserve">two increase options.  </w:t>
      </w:r>
    </w:p>
    <w:p w14:paraId="6CE4F03F" w14:textId="77777777" w:rsidR="005214F1" w:rsidRDefault="005214F1" w:rsidP="00476026">
      <w:pPr>
        <w:jc w:val="both"/>
      </w:pPr>
    </w:p>
    <w:p w14:paraId="25E19CD2" w14:textId="77777777" w:rsidR="005214F1" w:rsidRDefault="00E91D57" w:rsidP="00476026">
      <w:pPr>
        <w:jc w:val="both"/>
      </w:pPr>
      <w:r>
        <w:t>Option 1:</w:t>
      </w:r>
    </w:p>
    <w:p w14:paraId="5B49E88C" w14:textId="77777777" w:rsidR="00622A2A" w:rsidRDefault="00622A2A" w:rsidP="00476026">
      <w:pPr>
        <w:jc w:val="both"/>
      </w:pPr>
    </w:p>
    <w:p w14:paraId="3D6B2EE8" w14:textId="77777777" w:rsidR="005214F1" w:rsidRDefault="00E91D57" w:rsidP="00476026">
      <w:pPr>
        <w:pStyle w:val="ListParagraph"/>
        <w:numPr>
          <w:ilvl w:val="0"/>
          <w:numId w:val="22"/>
        </w:numPr>
        <w:jc w:val="both"/>
      </w:pPr>
      <w:r>
        <w:t>Tier 1 through Tier 6:</w:t>
      </w:r>
      <w:r w:rsidR="00622A2A">
        <w:t xml:space="preserve"> </w:t>
      </w:r>
      <w:r>
        <w:t xml:space="preserve"> An increase of 13 cents per 1,000 gallons.</w:t>
      </w:r>
    </w:p>
    <w:p w14:paraId="53F35146" w14:textId="77777777" w:rsidR="005214F1" w:rsidRDefault="00E91D57" w:rsidP="00476026">
      <w:pPr>
        <w:pStyle w:val="ListParagraph"/>
        <w:numPr>
          <w:ilvl w:val="0"/>
          <w:numId w:val="22"/>
        </w:numPr>
        <w:jc w:val="both"/>
      </w:pPr>
      <w:r>
        <w:t>Results in revenue of approximately $79,000 to be used for renewal and replacement of aging infrastructure.</w:t>
      </w:r>
    </w:p>
    <w:p w14:paraId="3881BFD9" w14:textId="77777777" w:rsidR="005214F1" w:rsidRDefault="005214F1" w:rsidP="00476026">
      <w:pPr>
        <w:jc w:val="both"/>
      </w:pPr>
    </w:p>
    <w:p w14:paraId="64A9C45E" w14:textId="77777777" w:rsidR="005214F1" w:rsidRDefault="00E91D57" w:rsidP="00476026">
      <w:pPr>
        <w:jc w:val="both"/>
      </w:pPr>
      <w:r>
        <w:t xml:space="preserve">Option </w:t>
      </w:r>
      <w:r w:rsidR="00593069">
        <w:t>4</w:t>
      </w:r>
      <w:r>
        <w:t>:</w:t>
      </w:r>
    </w:p>
    <w:p w14:paraId="5FDF3080" w14:textId="77777777" w:rsidR="00622A2A" w:rsidRDefault="00622A2A" w:rsidP="00476026">
      <w:pPr>
        <w:jc w:val="both"/>
      </w:pPr>
    </w:p>
    <w:p w14:paraId="10547CFD" w14:textId="77777777" w:rsidR="005214F1" w:rsidRDefault="00E91D57" w:rsidP="00476026">
      <w:pPr>
        <w:pStyle w:val="ListParagraph"/>
        <w:numPr>
          <w:ilvl w:val="0"/>
          <w:numId w:val="22"/>
        </w:numPr>
        <w:jc w:val="both"/>
      </w:pPr>
      <w:r>
        <w:t>Tier 1 through Tier 3: An increase of 13 cents per 1,000 gallons.</w:t>
      </w:r>
    </w:p>
    <w:p w14:paraId="144BAB43" w14:textId="77777777" w:rsidR="005214F1" w:rsidRDefault="00E91D57" w:rsidP="00476026">
      <w:pPr>
        <w:pStyle w:val="ListParagraph"/>
        <w:numPr>
          <w:ilvl w:val="0"/>
          <w:numId w:val="22"/>
        </w:numPr>
        <w:jc w:val="both"/>
      </w:pPr>
      <w:r>
        <w:t>Tier 4 through Tier 6: An increase of 23 cents per 1,000 gallons.</w:t>
      </w:r>
    </w:p>
    <w:p w14:paraId="35F5E968" w14:textId="77777777" w:rsidR="005214F1" w:rsidRDefault="00E91D57" w:rsidP="00476026">
      <w:pPr>
        <w:pStyle w:val="ListParagraph"/>
        <w:numPr>
          <w:ilvl w:val="0"/>
          <w:numId w:val="22"/>
        </w:numPr>
        <w:jc w:val="both"/>
      </w:pPr>
      <w:r>
        <w:t>Results in revenue of approximately $110,000 to be used for renewal and replacement of aging infrastructure.</w:t>
      </w:r>
    </w:p>
    <w:p w14:paraId="3607F9DF" w14:textId="77777777" w:rsidR="005214F1" w:rsidRDefault="005214F1" w:rsidP="00476026">
      <w:pPr>
        <w:jc w:val="both"/>
      </w:pPr>
    </w:p>
    <w:p w14:paraId="6B09B79A" w14:textId="77777777" w:rsidR="005214F1" w:rsidRDefault="00E91D57" w:rsidP="00476026">
      <w:pPr>
        <w:jc w:val="both"/>
      </w:pPr>
      <w:r>
        <w:t xml:space="preserve">In response to a question from Mayor Rosenberg, Mr. Mouritsen confirmed that the additional revenue generated between the tiers will come from the higher-tiered users.  It will promote conservation and encourage less water usage.  In response to a question from Council Member Waite, Mr. Mouritsen indicated that the average home in Santa Clara uses approximately 15,000 gallons of water per month and will not </w:t>
      </w:r>
      <w:r w:rsidR="008B528E">
        <w:t xml:space="preserve">be affected by </w:t>
      </w:r>
      <w:r>
        <w:t>the higher rate</w:t>
      </w:r>
      <w:r w:rsidR="008B528E">
        <w:t xml:space="preserve"> for Tier 4 through Tier 6</w:t>
      </w:r>
      <w:r>
        <w:t xml:space="preserve">.  </w:t>
      </w:r>
    </w:p>
    <w:p w14:paraId="6ED575BF" w14:textId="77777777" w:rsidR="005214F1" w:rsidRDefault="005214F1" w:rsidP="00476026">
      <w:pPr>
        <w:jc w:val="both"/>
      </w:pPr>
    </w:p>
    <w:p w14:paraId="0E130252" w14:textId="77777777" w:rsidR="005214F1" w:rsidRDefault="00E91D57" w:rsidP="00476026">
      <w:pPr>
        <w:jc w:val="both"/>
      </w:pPr>
      <w:r>
        <w:t xml:space="preserve">Council Member Shakespeare mentioned that seven options were presented to the City Council during the last Work Session.  The Council felt that the two options presented at this meeting were the best choices.  </w:t>
      </w:r>
    </w:p>
    <w:p w14:paraId="0A4CC6DA" w14:textId="77777777" w:rsidR="00392A8F" w:rsidRDefault="00392A8F" w:rsidP="00476026">
      <w:pPr>
        <w:jc w:val="both"/>
      </w:pPr>
    </w:p>
    <w:p w14:paraId="3E75627A" w14:textId="77777777" w:rsidR="00392A8F" w:rsidRDefault="00E91D57" w:rsidP="00476026">
      <w:pPr>
        <w:jc w:val="both"/>
      </w:pPr>
      <w:r>
        <w:t xml:space="preserve">Council Member Burton asked if there was an option for no increase.  Mr. Mouritsen clarified that all tiers will incur the 13 cents per 1,000 gallons increase.  The second option includes an additional 10 cents per 1,000-gallon increase for high-usage tiers.  The across-the-board increase will cover the WCWCD increase on wholesale water purchases </w:t>
      </w:r>
      <w:r w:rsidR="008B528E">
        <w:t>and also</w:t>
      </w:r>
      <w:r>
        <w:t xml:space="preserve"> generate extra revenue to begin replacing the City's aged infrastructure.  </w:t>
      </w:r>
      <w:r w:rsidR="008B528E">
        <w:t>As was</w:t>
      </w:r>
      <w:r>
        <w:t xml:space="preserve"> discussed in the </w:t>
      </w:r>
      <w:r w:rsidR="008B528E">
        <w:t>las</w:t>
      </w:r>
      <w:r w:rsidR="00D13031">
        <w:t>t</w:t>
      </w:r>
      <w:r w:rsidR="008B528E">
        <w:t xml:space="preserve"> Council </w:t>
      </w:r>
      <w:r>
        <w:t>Work Session</w:t>
      </w:r>
      <w:r w:rsidR="008B528E">
        <w:t>, t</w:t>
      </w:r>
      <w:r>
        <w:t xml:space="preserve">he </w:t>
      </w:r>
      <w:r>
        <w:lastRenderedPageBreak/>
        <w:t xml:space="preserve">total project cost </w:t>
      </w:r>
      <w:r w:rsidR="008B528E">
        <w:t xml:space="preserve">to replace aged infrastructure </w:t>
      </w:r>
      <w:r>
        <w:t>is approximately $6 million, which w</w:t>
      </w:r>
      <w:r w:rsidR="008B528E">
        <w:t>ill</w:t>
      </w:r>
      <w:r>
        <w:t xml:space="preserve"> be broken down into smaller yearly projects at $300,000 to $500,000 per year.</w:t>
      </w:r>
    </w:p>
    <w:p w14:paraId="384FAE86" w14:textId="77777777" w:rsidR="00392A8F" w:rsidRDefault="00392A8F" w:rsidP="00476026">
      <w:pPr>
        <w:jc w:val="both"/>
      </w:pPr>
    </w:p>
    <w:p w14:paraId="63E71A1A" w14:textId="77777777" w:rsidR="00392A8F" w:rsidRDefault="00E91D57" w:rsidP="00476026">
      <w:pPr>
        <w:jc w:val="both"/>
      </w:pPr>
      <w:r>
        <w:t xml:space="preserve">Council Member Burton asked if a person </w:t>
      </w:r>
      <w:r w:rsidR="008B528E">
        <w:t>with more</w:t>
      </w:r>
      <w:r>
        <w:t xml:space="preserve"> land, for instance, a five-acre lot </w:t>
      </w:r>
      <w:r w:rsidR="008B528E">
        <w:t>with</w:t>
      </w:r>
      <w:r>
        <w:t xml:space="preserve"> fruit trees and a lawn</w:t>
      </w:r>
      <w:r w:rsidR="008B528E">
        <w:t>, would</w:t>
      </w:r>
      <w:r>
        <w:t xml:space="preserve"> </w:t>
      </w:r>
      <w:r w:rsidR="00D13031">
        <w:t>pay</w:t>
      </w:r>
      <w:r>
        <w:t xml:space="preserve"> more</w:t>
      </w:r>
      <w:r w:rsidR="00D13031">
        <w:t xml:space="preserve"> due to the increase</w:t>
      </w:r>
      <w:r>
        <w:t xml:space="preserve">.  Mr. Mouritsen indicated that many of the larger lots have secondary irrigation that would not be affected by the increase.  The largest lot size that would generally use culinary water for outdoor irrigation is .25 acres.  The average household is in Tier 2.  </w:t>
      </w:r>
      <w:r w:rsidR="008B528E">
        <w:t>V</w:t>
      </w:r>
      <w:r>
        <w:t>ery few users are in the higher tiers of 30,000 to 36,000 gallons per month.  Council Member Shakespeare stated that the bulk of that is outside irrigation.  Inside usage has gone down due to the many water-saving devices</w:t>
      </w:r>
      <w:r w:rsidR="008B528E">
        <w:t xml:space="preserve"> now available</w:t>
      </w:r>
      <w:r>
        <w:t xml:space="preserve">.  Mr. </w:t>
      </w:r>
      <w:r w:rsidR="008B528E">
        <w:t>Mouritsen</w:t>
      </w:r>
      <w:r>
        <w:t xml:space="preserve"> gave the example of a multifamily townhome with no outdoor irrigation; their usage would be between 2,000 and 5,000 gallons per month.  Indoor usage is not very significant.</w:t>
      </w:r>
    </w:p>
    <w:p w14:paraId="33E145F7" w14:textId="77777777" w:rsidR="00392A8F" w:rsidRDefault="00392A8F" w:rsidP="00476026">
      <w:pPr>
        <w:jc w:val="both"/>
      </w:pPr>
    </w:p>
    <w:p w14:paraId="6445EB7F" w14:textId="77777777" w:rsidR="00392A8F" w:rsidRDefault="00E91D57" w:rsidP="00476026">
      <w:pPr>
        <w:jc w:val="both"/>
      </w:pPr>
      <w:r>
        <w:t>Council Member Shakespeare asked if Mr. Mouritsen was requesting a recommendation prior to the public hearing.  Mayor Rosenberg suggested hearing public comments prior to the Council discussion.</w:t>
      </w:r>
    </w:p>
    <w:p w14:paraId="69684E03" w14:textId="77777777" w:rsidR="00392A8F" w:rsidRDefault="00392A8F" w:rsidP="00476026">
      <w:pPr>
        <w:jc w:val="both"/>
      </w:pPr>
    </w:p>
    <w:p w14:paraId="6185B1FD" w14:textId="77777777" w:rsidR="00392A8F" w:rsidRDefault="00E91D57" w:rsidP="00476026">
      <w:pPr>
        <w:jc w:val="both"/>
      </w:pPr>
      <w:r>
        <w:t>Mayor Rosenberg opened the Public Hearing.  There were no public comments.  Mayor Roseberg closed the Public Hearing.</w:t>
      </w:r>
    </w:p>
    <w:p w14:paraId="610A1C23" w14:textId="77777777" w:rsidR="00392A8F" w:rsidRDefault="00392A8F" w:rsidP="00476026">
      <w:pPr>
        <w:jc w:val="both"/>
      </w:pPr>
    </w:p>
    <w:p w14:paraId="5BE653C3" w14:textId="77777777" w:rsidR="00C40E16" w:rsidRDefault="00E91D57" w:rsidP="00476026">
      <w:pPr>
        <w:pStyle w:val="ListParagraph"/>
        <w:numPr>
          <w:ilvl w:val="0"/>
          <w:numId w:val="9"/>
        </w:numPr>
        <w:jc w:val="both"/>
        <w:rPr>
          <w:b/>
          <w:bCs/>
        </w:rPr>
      </w:pPr>
      <w:r>
        <w:rPr>
          <w:b/>
          <w:bCs/>
        </w:rPr>
        <w:t>Public Hearing to Receive Public Input Considering Approval of the FY2024-2025 Final Budget.</w:t>
      </w:r>
    </w:p>
    <w:p w14:paraId="2E285302" w14:textId="77777777" w:rsidR="008D7019" w:rsidRDefault="008D7019" w:rsidP="00476026">
      <w:pPr>
        <w:pStyle w:val="NoSpacing"/>
      </w:pPr>
    </w:p>
    <w:p w14:paraId="5C052E2B" w14:textId="77777777" w:rsidR="00BB2BD9" w:rsidRDefault="00E91D57" w:rsidP="00476026">
      <w:pPr>
        <w:pStyle w:val="NoSpacing"/>
        <w:jc w:val="both"/>
      </w:pPr>
      <w:r>
        <w:t>City Manager, Brock Jacobsen, presented the Final Budget.   The Tentative Budget was adopted in May.  For FY 2024-2025, the General Fund Budget is at $10,192,715.  That represents a decrease of approximately $192,000 from the FY 2023-2024 Budget.</w:t>
      </w:r>
      <w:r w:rsidR="008B528E">
        <w:t xml:space="preserve">  M</w:t>
      </w:r>
      <w:r>
        <w:t xml:space="preserve">r. Jacobsen presented an overview of </w:t>
      </w:r>
      <w:r w:rsidR="00246B44">
        <w:t>some planned projects and equipment purchases for the upcoming Fiscal Year</w:t>
      </w:r>
      <w:r w:rsidR="008B528E">
        <w:t>.</w:t>
      </w:r>
    </w:p>
    <w:p w14:paraId="4DC91B89" w14:textId="77777777" w:rsidR="00246B44" w:rsidRDefault="00246B44" w:rsidP="00476026">
      <w:pPr>
        <w:pStyle w:val="NoSpacing"/>
        <w:jc w:val="both"/>
      </w:pPr>
    </w:p>
    <w:p w14:paraId="37323089" w14:textId="77777777" w:rsidR="004B662B" w:rsidRDefault="00E91D57" w:rsidP="00476026">
      <w:pPr>
        <w:pStyle w:val="NoSpacing"/>
        <w:jc w:val="both"/>
      </w:pPr>
      <w:r>
        <w:t>General Fund:</w:t>
      </w:r>
    </w:p>
    <w:p w14:paraId="1B7CC27A" w14:textId="77777777" w:rsidR="00246B44" w:rsidRDefault="00E91D57" w:rsidP="00476026">
      <w:pPr>
        <w:pStyle w:val="NoSpacing"/>
        <w:numPr>
          <w:ilvl w:val="0"/>
          <w:numId w:val="23"/>
        </w:numPr>
        <w:jc w:val="both"/>
      </w:pPr>
      <w:r>
        <w:t xml:space="preserve">IT </w:t>
      </w:r>
      <w:r w:rsidR="008B528E">
        <w:t>u</w:t>
      </w:r>
      <w:r>
        <w:t>pgrades for servers and computers</w:t>
      </w:r>
      <w:r w:rsidR="00622A2A">
        <w:t>;</w:t>
      </w:r>
    </w:p>
    <w:p w14:paraId="1C3D7978" w14:textId="77777777" w:rsidR="00246B44" w:rsidRDefault="00E91D57" w:rsidP="00476026">
      <w:pPr>
        <w:pStyle w:val="NoSpacing"/>
        <w:numPr>
          <w:ilvl w:val="0"/>
          <w:numId w:val="23"/>
        </w:numPr>
        <w:jc w:val="both"/>
      </w:pPr>
      <w:r>
        <w:t>Fire Department: 13 mobile radios, 5 sets of turnouts and headsets, as well as a generator for the station</w:t>
      </w:r>
      <w:r w:rsidR="00622A2A">
        <w:t>;</w:t>
      </w:r>
    </w:p>
    <w:p w14:paraId="7D69BE71" w14:textId="77777777" w:rsidR="00246B44" w:rsidRDefault="00E91D57" w:rsidP="00476026">
      <w:pPr>
        <w:pStyle w:val="NoSpacing"/>
        <w:numPr>
          <w:ilvl w:val="0"/>
          <w:numId w:val="23"/>
        </w:numPr>
        <w:jc w:val="both"/>
      </w:pPr>
      <w:r>
        <w:t>Community Risk Assessment (in partnership with Ivins City)</w:t>
      </w:r>
      <w:r w:rsidR="00622A2A">
        <w:t>;</w:t>
      </w:r>
    </w:p>
    <w:p w14:paraId="5CBBEAB0" w14:textId="77777777" w:rsidR="00246B44" w:rsidRDefault="00E91D57" w:rsidP="00476026">
      <w:pPr>
        <w:pStyle w:val="NoSpacing"/>
        <w:numPr>
          <w:ilvl w:val="0"/>
          <w:numId w:val="23"/>
        </w:numPr>
        <w:jc w:val="both"/>
      </w:pPr>
      <w:r>
        <w:t>Dump trailer</w:t>
      </w:r>
      <w:r w:rsidR="00622A2A">
        <w:t>;</w:t>
      </w:r>
    </w:p>
    <w:p w14:paraId="302742AC" w14:textId="77777777" w:rsidR="00246B44" w:rsidRDefault="00E91D57" w:rsidP="00476026">
      <w:pPr>
        <w:pStyle w:val="NoSpacing"/>
        <w:numPr>
          <w:ilvl w:val="0"/>
          <w:numId w:val="23"/>
        </w:numPr>
        <w:jc w:val="both"/>
      </w:pPr>
      <w:r>
        <w:t>Pitching mounds</w:t>
      </w:r>
      <w:r w:rsidR="00622A2A">
        <w:t>;</w:t>
      </w:r>
    </w:p>
    <w:p w14:paraId="6D358710" w14:textId="77777777" w:rsidR="00246B44" w:rsidRDefault="00E91D57" w:rsidP="00476026">
      <w:pPr>
        <w:pStyle w:val="NoSpacing"/>
        <w:numPr>
          <w:ilvl w:val="0"/>
          <w:numId w:val="23"/>
        </w:numPr>
        <w:jc w:val="both"/>
      </w:pPr>
      <w:r>
        <w:t>WeatherTRAK upgrades to the irrigation system (half will be paid through a grant from the WCWCD)</w:t>
      </w:r>
      <w:r w:rsidR="00622A2A">
        <w:t>;</w:t>
      </w:r>
    </w:p>
    <w:p w14:paraId="398B7510" w14:textId="77777777" w:rsidR="00246B44" w:rsidRDefault="00E91D57" w:rsidP="00476026">
      <w:pPr>
        <w:pStyle w:val="NoSpacing"/>
        <w:numPr>
          <w:ilvl w:val="0"/>
          <w:numId w:val="23"/>
        </w:numPr>
        <w:jc w:val="both"/>
      </w:pPr>
      <w:r>
        <w:t>Improvements at the animal shelter</w:t>
      </w:r>
      <w:r w:rsidR="00622A2A">
        <w:t>;</w:t>
      </w:r>
    </w:p>
    <w:p w14:paraId="3616B138" w14:textId="77777777" w:rsidR="00246B44" w:rsidRDefault="00E91D57" w:rsidP="00476026">
      <w:pPr>
        <w:pStyle w:val="NoSpacing"/>
        <w:numPr>
          <w:ilvl w:val="0"/>
          <w:numId w:val="23"/>
        </w:numPr>
        <w:jc w:val="both"/>
      </w:pPr>
      <w:r>
        <w:t xml:space="preserve">New positions for deputy treasurer, subdivision inspector, part-time street sweeper, and Fire Department administrative assistant </w:t>
      </w:r>
    </w:p>
    <w:p w14:paraId="1F9972FC" w14:textId="77777777" w:rsidR="00246B44" w:rsidRDefault="00E91D57" w:rsidP="00476026">
      <w:pPr>
        <w:pStyle w:val="NoSpacing"/>
        <w:numPr>
          <w:ilvl w:val="0"/>
          <w:numId w:val="23"/>
        </w:numPr>
        <w:jc w:val="both"/>
      </w:pPr>
      <w:r>
        <w:t>Storage facility at the City Yard (</w:t>
      </w:r>
      <w:r w:rsidR="004B662B">
        <w:t>I</w:t>
      </w:r>
      <w:r>
        <w:t>mpact Fee funded)</w:t>
      </w:r>
      <w:r w:rsidR="00622A2A">
        <w:t>; and</w:t>
      </w:r>
    </w:p>
    <w:p w14:paraId="5CDCE584" w14:textId="77777777" w:rsidR="00246B44" w:rsidRDefault="00E91D57" w:rsidP="00476026">
      <w:pPr>
        <w:pStyle w:val="NoSpacing"/>
        <w:numPr>
          <w:ilvl w:val="0"/>
          <w:numId w:val="23"/>
        </w:numPr>
        <w:jc w:val="both"/>
      </w:pPr>
      <w:r>
        <w:t>Traffic signal at Pioneer Parkway and Red Mountain Road</w:t>
      </w:r>
      <w:r w:rsidR="004B662B">
        <w:t xml:space="preserve"> (Impact Fee funded</w:t>
      </w:r>
      <w:r>
        <w:t>)</w:t>
      </w:r>
      <w:r w:rsidR="00622A2A">
        <w:t>;</w:t>
      </w:r>
    </w:p>
    <w:p w14:paraId="215DED18" w14:textId="77777777" w:rsidR="004B662B" w:rsidRDefault="004B662B" w:rsidP="00476026">
      <w:pPr>
        <w:pStyle w:val="NoSpacing"/>
        <w:ind w:left="720"/>
        <w:jc w:val="both"/>
      </w:pPr>
    </w:p>
    <w:p w14:paraId="2B5D7A07" w14:textId="77777777" w:rsidR="00246B44" w:rsidRDefault="00E91D57" w:rsidP="00622A2A">
      <w:pPr>
        <w:pStyle w:val="NoSpacing"/>
        <w:keepNext/>
        <w:keepLines/>
        <w:numPr>
          <w:ilvl w:val="0"/>
          <w:numId w:val="23"/>
        </w:numPr>
        <w:jc w:val="both"/>
      </w:pPr>
      <w:r>
        <w:t>Capital Projects:</w:t>
      </w:r>
    </w:p>
    <w:p w14:paraId="3C1F1CE2" w14:textId="77777777" w:rsidR="00246B44" w:rsidRDefault="00E91D57" w:rsidP="00622A2A">
      <w:pPr>
        <w:pStyle w:val="NoSpacing"/>
        <w:keepNext/>
        <w:keepLines/>
        <w:numPr>
          <w:ilvl w:val="1"/>
          <w:numId w:val="23"/>
        </w:numPr>
        <w:jc w:val="both"/>
      </w:pPr>
      <w:r>
        <w:t>Vineyard Drive Phase 3, which will begin in July and be completed mid-September</w:t>
      </w:r>
      <w:r w:rsidR="00622A2A">
        <w:t>;</w:t>
      </w:r>
      <w:r>
        <w:t xml:space="preserve">  </w:t>
      </w:r>
    </w:p>
    <w:p w14:paraId="10A3E8BD" w14:textId="77777777" w:rsidR="00246B44" w:rsidRDefault="00E91D57" w:rsidP="00476026">
      <w:pPr>
        <w:pStyle w:val="NoSpacing"/>
        <w:numPr>
          <w:ilvl w:val="1"/>
          <w:numId w:val="23"/>
        </w:numPr>
        <w:jc w:val="both"/>
      </w:pPr>
      <w:r>
        <w:t>A wall and benches at Cinnamon Circle</w:t>
      </w:r>
      <w:r w:rsidR="00622A2A">
        <w:t>;</w:t>
      </w:r>
    </w:p>
    <w:p w14:paraId="7B245DF1" w14:textId="77777777" w:rsidR="00246B44" w:rsidRDefault="00E91D57" w:rsidP="00476026">
      <w:pPr>
        <w:pStyle w:val="NoSpacing"/>
        <w:numPr>
          <w:ilvl w:val="1"/>
          <w:numId w:val="23"/>
        </w:numPr>
        <w:jc w:val="both"/>
      </w:pPr>
      <w:r>
        <w:lastRenderedPageBreak/>
        <w:t>Cemetery fencing and storage building</w:t>
      </w:r>
      <w:r w:rsidR="00622A2A">
        <w:t>;</w:t>
      </w:r>
    </w:p>
    <w:p w14:paraId="3D34EB19" w14:textId="77777777" w:rsidR="00246B44" w:rsidRDefault="00E91D57" w:rsidP="00476026">
      <w:pPr>
        <w:pStyle w:val="NoSpacing"/>
        <w:numPr>
          <w:ilvl w:val="1"/>
          <w:numId w:val="23"/>
        </w:numPr>
        <w:jc w:val="both"/>
      </w:pPr>
      <w:r>
        <w:t>Heritage Square shed</w:t>
      </w:r>
      <w:r w:rsidR="00622A2A">
        <w:t>; and</w:t>
      </w:r>
    </w:p>
    <w:p w14:paraId="322C045C" w14:textId="77777777" w:rsidR="00246B44" w:rsidRDefault="00E91D57" w:rsidP="00476026">
      <w:pPr>
        <w:pStyle w:val="NoSpacing"/>
        <w:numPr>
          <w:ilvl w:val="1"/>
          <w:numId w:val="23"/>
        </w:numPr>
        <w:jc w:val="both"/>
      </w:pPr>
      <w:r>
        <w:t>Trees for Tobler Park</w:t>
      </w:r>
      <w:r w:rsidR="00622A2A">
        <w:t>.</w:t>
      </w:r>
    </w:p>
    <w:p w14:paraId="5DB014F0" w14:textId="77777777" w:rsidR="004B662B" w:rsidRDefault="004B662B" w:rsidP="00476026">
      <w:pPr>
        <w:pStyle w:val="NoSpacing"/>
        <w:ind w:left="1440"/>
        <w:jc w:val="both"/>
      </w:pPr>
    </w:p>
    <w:p w14:paraId="47201B05" w14:textId="77777777" w:rsidR="00246B44" w:rsidRDefault="00E91D57" w:rsidP="00476026">
      <w:pPr>
        <w:pStyle w:val="NoSpacing"/>
        <w:numPr>
          <w:ilvl w:val="0"/>
          <w:numId w:val="23"/>
        </w:numPr>
        <w:jc w:val="both"/>
      </w:pPr>
      <w:r>
        <w:t>Water Fund (Impact Fee eligible):</w:t>
      </w:r>
    </w:p>
    <w:p w14:paraId="35B974DF" w14:textId="77777777" w:rsidR="00246B44" w:rsidRDefault="00E91D57" w:rsidP="00476026">
      <w:pPr>
        <w:pStyle w:val="NoSpacing"/>
        <w:numPr>
          <w:ilvl w:val="1"/>
          <w:numId w:val="23"/>
        </w:numPr>
        <w:jc w:val="both"/>
      </w:pPr>
      <w:r>
        <w:t>Secondary irrigation line along M</w:t>
      </w:r>
      <w:r w:rsidR="001E6DB5">
        <w:t>a</w:t>
      </w:r>
      <w:r>
        <w:t xml:space="preserve">laga </w:t>
      </w:r>
      <w:r w:rsidR="001E6DB5">
        <w:t>Avenue</w:t>
      </w:r>
      <w:r w:rsidR="00622A2A">
        <w:t>;</w:t>
      </w:r>
    </w:p>
    <w:p w14:paraId="26C551A0" w14:textId="77777777" w:rsidR="00246B44" w:rsidRDefault="00E91D57" w:rsidP="00476026">
      <w:pPr>
        <w:pStyle w:val="NoSpacing"/>
        <w:numPr>
          <w:ilvl w:val="1"/>
          <w:numId w:val="23"/>
        </w:numPr>
        <w:jc w:val="both"/>
      </w:pPr>
      <w:r>
        <w:t>Redeveloping Well 7</w:t>
      </w:r>
      <w:r w:rsidR="00622A2A">
        <w:t>;</w:t>
      </w:r>
    </w:p>
    <w:p w14:paraId="7AD92CF4" w14:textId="77777777" w:rsidR="00246B44" w:rsidRDefault="00E91D57" w:rsidP="00476026">
      <w:pPr>
        <w:pStyle w:val="NoSpacing"/>
        <w:numPr>
          <w:ilvl w:val="1"/>
          <w:numId w:val="23"/>
        </w:numPr>
        <w:jc w:val="both"/>
      </w:pPr>
      <w:r>
        <w:t xml:space="preserve">Updating the </w:t>
      </w:r>
      <w:r w:rsidR="001E6DB5">
        <w:t>water line i</w:t>
      </w:r>
      <w:r>
        <w:t>n the Sola</w:t>
      </w:r>
      <w:r w:rsidR="001E6DB5">
        <w:t>ce</w:t>
      </w:r>
      <w:r>
        <w:t xml:space="preserve"> development</w:t>
      </w:r>
      <w:r w:rsidR="00622A2A">
        <w:t>;</w:t>
      </w:r>
    </w:p>
    <w:p w14:paraId="789E97EE" w14:textId="77777777" w:rsidR="004B662B" w:rsidRDefault="00E91D57" w:rsidP="00476026">
      <w:pPr>
        <w:pStyle w:val="NoSpacing"/>
        <w:numPr>
          <w:ilvl w:val="1"/>
          <w:numId w:val="23"/>
        </w:numPr>
        <w:jc w:val="both"/>
      </w:pPr>
      <w:r>
        <w:t>Relocating the water line from Snow Canyon that runs through Ivins City</w:t>
      </w:r>
      <w:r w:rsidR="00622A2A">
        <w:t>;</w:t>
      </w:r>
    </w:p>
    <w:p w14:paraId="77377912" w14:textId="77777777" w:rsidR="004B662B" w:rsidRDefault="00E91D57" w:rsidP="00476026">
      <w:pPr>
        <w:pStyle w:val="NoSpacing"/>
        <w:numPr>
          <w:ilvl w:val="1"/>
          <w:numId w:val="23"/>
        </w:numPr>
        <w:jc w:val="both"/>
      </w:pPr>
      <w:r>
        <w:t xml:space="preserve">Asphalt </w:t>
      </w:r>
      <w:r w:rsidR="001E6DB5">
        <w:t>r</w:t>
      </w:r>
      <w:r>
        <w:t>oller</w:t>
      </w:r>
      <w:r w:rsidR="00622A2A">
        <w:t>; and</w:t>
      </w:r>
    </w:p>
    <w:p w14:paraId="262CB23C" w14:textId="77777777" w:rsidR="004B662B" w:rsidRDefault="00E91D57" w:rsidP="00476026">
      <w:pPr>
        <w:pStyle w:val="NoSpacing"/>
        <w:numPr>
          <w:ilvl w:val="1"/>
          <w:numId w:val="23"/>
        </w:numPr>
        <w:jc w:val="both"/>
      </w:pPr>
      <w:r>
        <w:t xml:space="preserve">GIS </w:t>
      </w:r>
      <w:r w:rsidR="001E6DB5">
        <w:t>r</w:t>
      </w:r>
      <w:r>
        <w:t>over</w:t>
      </w:r>
      <w:r w:rsidR="00622A2A">
        <w:t>.</w:t>
      </w:r>
    </w:p>
    <w:p w14:paraId="1BBE63AB" w14:textId="77777777" w:rsidR="004B662B" w:rsidRDefault="004B662B" w:rsidP="00476026">
      <w:pPr>
        <w:pStyle w:val="NoSpacing"/>
        <w:ind w:left="1440"/>
        <w:jc w:val="both"/>
      </w:pPr>
    </w:p>
    <w:p w14:paraId="72024F9D" w14:textId="77777777" w:rsidR="004B662B" w:rsidRDefault="00E91D57" w:rsidP="00476026">
      <w:pPr>
        <w:pStyle w:val="NoSpacing"/>
        <w:numPr>
          <w:ilvl w:val="0"/>
          <w:numId w:val="23"/>
        </w:numPr>
        <w:jc w:val="both"/>
      </w:pPr>
      <w:r>
        <w:t>Sewer Fund</w:t>
      </w:r>
      <w:r w:rsidR="00622A2A">
        <w:t>:</w:t>
      </w:r>
    </w:p>
    <w:p w14:paraId="5DB53896" w14:textId="77777777" w:rsidR="004B662B" w:rsidRDefault="00E91D57" w:rsidP="00476026">
      <w:pPr>
        <w:pStyle w:val="NoSpacing"/>
        <w:numPr>
          <w:ilvl w:val="1"/>
          <w:numId w:val="23"/>
        </w:numPr>
        <w:jc w:val="both"/>
      </w:pPr>
      <w:r>
        <w:t xml:space="preserve">Solace </w:t>
      </w:r>
      <w:r w:rsidR="001E6DB5">
        <w:t>d</w:t>
      </w:r>
      <w:r>
        <w:t>evelopment sewer line must also be upsized</w:t>
      </w:r>
      <w:r w:rsidR="00622A2A">
        <w:t>; and</w:t>
      </w:r>
    </w:p>
    <w:p w14:paraId="0C48CAC1" w14:textId="77777777" w:rsidR="004B662B" w:rsidRDefault="00E91D57" w:rsidP="00476026">
      <w:pPr>
        <w:pStyle w:val="NoSpacing"/>
        <w:numPr>
          <w:ilvl w:val="1"/>
          <w:numId w:val="23"/>
        </w:numPr>
        <w:jc w:val="both"/>
      </w:pPr>
      <w:r>
        <w:t>The second payment to Washington City was for the purchase of a sewer camera</w:t>
      </w:r>
      <w:r w:rsidR="00622A2A">
        <w:t>.</w:t>
      </w:r>
    </w:p>
    <w:p w14:paraId="5F97160B" w14:textId="77777777" w:rsidR="004B662B" w:rsidRDefault="004B662B" w:rsidP="00476026">
      <w:pPr>
        <w:pStyle w:val="NoSpacing"/>
        <w:ind w:left="1440"/>
        <w:jc w:val="both"/>
      </w:pPr>
    </w:p>
    <w:p w14:paraId="42358C39" w14:textId="77777777" w:rsidR="004B662B" w:rsidRDefault="00E91D57" w:rsidP="00476026">
      <w:pPr>
        <w:pStyle w:val="NoSpacing"/>
        <w:numPr>
          <w:ilvl w:val="0"/>
          <w:numId w:val="23"/>
        </w:numPr>
        <w:jc w:val="both"/>
      </w:pPr>
      <w:r>
        <w:t>Power and Electric Department</w:t>
      </w:r>
      <w:r w:rsidR="002072CE">
        <w:t>:</w:t>
      </w:r>
    </w:p>
    <w:p w14:paraId="1B513396" w14:textId="77777777" w:rsidR="004B662B" w:rsidRDefault="00E91D57" w:rsidP="00476026">
      <w:pPr>
        <w:pStyle w:val="NoSpacing"/>
        <w:numPr>
          <w:ilvl w:val="1"/>
          <w:numId w:val="23"/>
        </w:numPr>
        <w:jc w:val="both"/>
      </w:pPr>
      <w:r>
        <w:t>Percentage of the City Yard storage facility</w:t>
      </w:r>
      <w:r w:rsidR="002072CE">
        <w:t>;</w:t>
      </w:r>
    </w:p>
    <w:p w14:paraId="1534C2E8" w14:textId="77777777" w:rsidR="004B662B" w:rsidRDefault="00E91D57" w:rsidP="00476026">
      <w:pPr>
        <w:pStyle w:val="NoSpacing"/>
        <w:numPr>
          <w:ilvl w:val="1"/>
          <w:numId w:val="23"/>
        </w:numPr>
        <w:jc w:val="both"/>
      </w:pPr>
      <w:r>
        <w:t>Boring on Canyon View Drive to place power lines in conduit</w:t>
      </w:r>
      <w:r w:rsidR="002072CE">
        <w:t>;</w:t>
      </w:r>
    </w:p>
    <w:p w14:paraId="242607B7" w14:textId="77777777" w:rsidR="004B662B" w:rsidRDefault="00E91D57" w:rsidP="00476026">
      <w:pPr>
        <w:pStyle w:val="NoSpacing"/>
        <w:numPr>
          <w:ilvl w:val="1"/>
          <w:numId w:val="23"/>
        </w:numPr>
        <w:jc w:val="both"/>
      </w:pPr>
      <w:r>
        <w:t>New metering at the Grimshaw substation</w:t>
      </w:r>
      <w:r w:rsidR="002072CE">
        <w:t>;</w:t>
      </w:r>
    </w:p>
    <w:p w14:paraId="6202AB41" w14:textId="77777777" w:rsidR="004B662B" w:rsidRDefault="00E91D57" w:rsidP="00476026">
      <w:pPr>
        <w:pStyle w:val="NoSpacing"/>
        <w:numPr>
          <w:ilvl w:val="1"/>
          <w:numId w:val="23"/>
        </w:numPr>
        <w:jc w:val="both"/>
      </w:pPr>
      <w:r>
        <w:t>Vineyard Drive Phase 3 conduit</w:t>
      </w:r>
      <w:r w:rsidR="002072CE">
        <w:t>;</w:t>
      </w:r>
    </w:p>
    <w:p w14:paraId="1B70CA29" w14:textId="77777777" w:rsidR="004B662B" w:rsidRDefault="00E91D57" w:rsidP="00476026">
      <w:pPr>
        <w:pStyle w:val="NoSpacing"/>
        <w:numPr>
          <w:ilvl w:val="1"/>
          <w:numId w:val="23"/>
        </w:numPr>
        <w:jc w:val="both"/>
      </w:pPr>
      <w:r>
        <w:t>Purchase of a 65-foot digger derrick truck</w:t>
      </w:r>
      <w:r w:rsidR="002072CE">
        <w:t>; and</w:t>
      </w:r>
    </w:p>
    <w:p w14:paraId="51084FCD" w14:textId="77777777" w:rsidR="004B662B" w:rsidRDefault="00E91D57" w:rsidP="00476026">
      <w:pPr>
        <w:pStyle w:val="NoSpacing"/>
        <w:numPr>
          <w:ilvl w:val="1"/>
          <w:numId w:val="23"/>
        </w:numPr>
        <w:jc w:val="both"/>
      </w:pPr>
      <w:r>
        <w:t>Purchase of spare transformers</w:t>
      </w:r>
      <w:r w:rsidR="002072CE">
        <w:t>.</w:t>
      </w:r>
    </w:p>
    <w:p w14:paraId="46EA3B32" w14:textId="77777777" w:rsidR="004B662B" w:rsidRDefault="004B662B" w:rsidP="00476026">
      <w:pPr>
        <w:pStyle w:val="NoSpacing"/>
        <w:ind w:left="1440"/>
        <w:jc w:val="both"/>
      </w:pPr>
    </w:p>
    <w:p w14:paraId="22EDD132" w14:textId="77777777" w:rsidR="004B662B" w:rsidRDefault="00E91D57" w:rsidP="00476026">
      <w:pPr>
        <w:pStyle w:val="NoSpacing"/>
        <w:numPr>
          <w:ilvl w:val="0"/>
          <w:numId w:val="23"/>
        </w:numPr>
        <w:jc w:val="both"/>
      </w:pPr>
      <w:r>
        <w:t xml:space="preserve">Stormwater Fund </w:t>
      </w:r>
    </w:p>
    <w:p w14:paraId="187F3173" w14:textId="77777777" w:rsidR="004B662B" w:rsidRDefault="00E91D57" w:rsidP="00476026">
      <w:pPr>
        <w:pStyle w:val="NoSpacing"/>
        <w:numPr>
          <w:ilvl w:val="1"/>
          <w:numId w:val="23"/>
        </w:numPr>
        <w:jc w:val="both"/>
      </w:pPr>
      <w:r>
        <w:t>Storm drain for Vineyard Drive Phase 3</w:t>
      </w:r>
      <w:r w:rsidR="002072CE">
        <w:t>; and</w:t>
      </w:r>
    </w:p>
    <w:p w14:paraId="6298CACA" w14:textId="77777777" w:rsidR="004B662B" w:rsidRDefault="00E91D57" w:rsidP="00476026">
      <w:pPr>
        <w:pStyle w:val="NoSpacing"/>
        <w:numPr>
          <w:ilvl w:val="1"/>
          <w:numId w:val="23"/>
        </w:numPr>
        <w:jc w:val="both"/>
      </w:pPr>
      <w:r>
        <w:t>Victor Street improvements</w:t>
      </w:r>
      <w:r w:rsidR="002072CE">
        <w:t>.</w:t>
      </w:r>
    </w:p>
    <w:p w14:paraId="1AA88233" w14:textId="77777777" w:rsidR="00246B44" w:rsidRDefault="00246B44" w:rsidP="00476026">
      <w:pPr>
        <w:pStyle w:val="NoSpacing"/>
        <w:jc w:val="both"/>
      </w:pPr>
    </w:p>
    <w:p w14:paraId="4D9797B2" w14:textId="77777777" w:rsidR="00246B44" w:rsidRDefault="00E91D57" w:rsidP="00476026">
      <w:pPr>
        <w:pStyle w:val="NoSpacing"/>
        <w:jc w:val="both"/>
      </w:pPr>
      <w:r>
        <w:t xml:space="preserve">Mr. Jacobsen stated that Council Member Burton sent an email the previous afternoon requesting </w:t>
      </w:r>
      <w:r w:rsidR="001E6DB5">
        <w:t xml:space="preserve">a wage comparison </w:t>
      </w:r>
      <w:r>
        <w:t xml:space="preserve">for directors and department heads </w:t>
      </w:r>
      <w:r w:rsidR="001E6DB5">
        <w:t xml:space="preserve">between Santa Clara and other municipalities in </w:t>
      </w:r>
      <w:r>
        <w:t xml:space="preserve">Washington County and within the state. </w:t>
      </w:r>
      <w:r w:rsidR="001E6DB5">
        <w:t xml:space="preserve"> Government Affairs Director, Lance Haynie, r</w:t>
      </w:r>
      <w:r>
        <w:t>esearch</w:t>
      </w:r>
      <w:r w:rsidR="001E6DB5">
        <w:t>ed the matter and found that</w:t>
      </w:r>
      <w:r>
        <w:t xml:space="preserve"> Santa Clara is competitive with its neighboring cities in Washington County, but is below market average statewide.  Council Member Burton asked if Santa Clara is one of the highest in Washington County.  Mr. Jacobsen </w:t>
      </w:r>
      <w:r w:rsidR="001E6DB5">
        <w:t>clarified</w:t>
      </w:r>
      <w:r>
        <w:t xml:space="preserve"> that it is definitely not the highest.  It is below some cities </w:t>
      </w:r>
      <w:r w:rsidR="001E6DB5">
        <w:t>for</w:t>
      </w:r>
      <w:r>
        <w:t xml:space="preserve"> some position</w:t>
      </w:r>
      <w:r w:rsidR="001E6DB5">
        <w:t>s</w:t>
      </w:r>
      <w:r>
        <w:t xml:space="preserve"> and above them </w:t>
      </w:r>
      <w:r w:rsidR="001E6DB5">
        <w:t>for</w:t>
      </w:r>
      <w:r>
        <w:t xml:space="preserve"> others.  He indicated that it is hard to do an apples-to-apples comparison.  For instance, Public Works Director, Dustin Mouritsen, handles four departments</w:t>
      </w:r>
      <w:r w:rsidR="001E6DB5">
        <w:t>, whereas</w:t>
      </w:r>
      <w:r>
        <w:t xml:space="preserve"> Saint George City has </w:t>
      </w:r>
      <w:r w:rsidR="001E6DB5">
        <w:t>individual directors</w:t>
      </w:r>
      <w:r>
        <w:t xml:space="preserve"> to run </w:t>
      </w:r>
      <w:r w:rsidR="001E6DB5">
        <w:t xml:space="preserve">each of </w:t>
      </w:r>
      <w:r>
        <w:t>those four departments.  City Record</w:t>
      </w:r>
      <w:r w:rsidR="001E6DB5">
        <w:t>er, Chris Shelley,</w:t>
      </w:r>
      <w:r>
        <w:t xml:space="preserve"> </w:t>
      </w:r>
      <w:r w:rsidR="001E6DB5">
        <w:t xml:space="preserve">is also in charge of </w:t>
      </w:r>
      <w:r>
        <w:t xml:space="preserve">Human Resources, whereas many cities have a separate Human Resources director.   </w:t>
      </w:r>
      <w:r w:rsidR="001E6DB5">
        <w:t>It was clarified that a</w:t>
      </w:r>
      <w:r>
        <w:t>ll City employees' wages and benefits are reported to the state yearly</w:t>
      </w:r>
      <w:r w:rsidR="001E6DB5">
        <w:t xml:space="preserve"> and that data is available to residents via the Utah transparency website.</w:t>
      </w:r>
    </w:p>
    <w:p w14:paraId="4BA37835" w14:textId="77777777" w:rsidR="00F545CD" w:rsidRDefault="00F545CD" w:rsidP="00476026">
      <w:pPr>
        <w:pStyle w:val="NoSpacing"/>
        <w:jc w:val="both"/>
      </w:pPr>
    </w:p>
    <w:p w14:paraId="59475C59" w14:textId="77777777" w:rsidR="00F545CD" w:rsidRDefault="00E91D57" w:rsidP="00476026">
      <w:pPr>
        <w:pStyle w:val="NoSpacing"/>
        <w:jc w:val="both"/>
      </w:pPr>
      <w:r>
        <w:t xml:space="preserve">Mayor Rosenberg opened the </w:t>
      </w:r>
      <w:r w:rsidR="00F809C5">
        <w:t>p</w:t>
      </w:r>
      <w:r>
        <w:t xml:space="preserve">ublic </w:t>
      </w:r>
      <w:r w:rsidR="00F809C5">
        <w:t>h</w:t>
      </w:r>
      <w:r>
        <w:t>earing.</w:t>
      </w:r>
    </w:p>
    <w:p w14:paraId="21AEAD08" w14:textId="77777777" w:rsidR="00F545CD" w:rsidRDefault="00F545CD" w:rsidP="00476026">
      <w:pPr>
        <w:pStyle w:val="NoSpacing"/>
        <w:jc w:val="both"/>
      </w:pPr>
    </w:p>
    <w:p w14:paraId="4530D88F" w14:textId="563C0CE5" w:rsidR="00F545CD" w:rsidRDefault="00E91D57" w:rsidP="00476026">
      <w:pPr>
        <w:pStyle w:val="NoSpacing"/>
        <w:jc w:val="both"/>
      </w:pPr>
      <w:r w:rsidRPr="00F545CD">
        <w:rPr>
          <w:i/>
          <w:iCs/>
        </w:rPr>
        <w:t>Gary Za</w:t>
      </w:r>
      <w:r w:rsidR="009468B8">
        <w:rPr>
          <w:i/>
          <w:iCs/>
        </w:rPr>
        <w:t xml:space="preserve">briskie </w:t>
      </w:r>
      <w:r w:rsidR="00D67D79">
        <w:t xml:space="preserve">gave his address as </w:t>
      </w:r>
      <w:r w:rsidR="00AA6C0D">
        <w:t xml:space="preserve">2941 Dutchman Drive </w:t>
      </w:r>
      <w:r>
        <w:t>stated that the Fi</w:t>
      </w:r>
      <w:r w:rsidR="00F809C5">
        <w:t>v</w:t>
      </w:r>
      <w:r>
        <w:t>e County Association of Governments</w:t>
      </w:r>
      <w:r w:rsidR="00F809C5">
        <w:t xml:space="preserve"> held its final public Budget hearing</w:t>
      </w:r>
      <w:r>
        <w:t xml:space="preserve"> that afternoon.  It is a complicated process.  </w:t>
      </w:r>
      <w:r>
        <w:lastRenderedPageBreak/>
        <w:t xml:space="preserve">He complimented Mr. Jacobsen for reviewing the Budget and outlining the large projects.  He thanked Staff and the City Council for taking the time to work on the Budget and get it completed.  </w:t>
      </w:r>
    </w:p>
    <w:p w14:paraId="7DF0B8D1" w14:textId="77777777" w:rsidR="00F545CD" w:rsidRDefault="00F545CD" w:rsidP="00476026">
      <w:pPr>
        <w:pStyle w:val="NoSpacing"/>
        <w:jc w:val="both"/>
      </w:pPr>
    </w:p>
    <w:p w14:paraId="16EF2616" w14:textId="77777777" w:rsidR="00F545CD" w:rsidRDefault="00E91D57" w:rsidP="00476026">
      <w:pPr>
        <w:pStyle w:val="NoSpacing"/>
        <w:jc w:val="both"/>
      </w:pPr>
      <w:r>
        <w:t xml:space="preserve">There were no further public comments.  Mayor Rosenberg closed the </w:t>
      </w:r>
      <w:r w:rsidR="00F809C5">
        <w:t>p</w:t>
      </w:r>
      <w:r>
        <w:t xml:space="preserve">ublic </w:t>
      </w:r>
      <w:r w:rsidR="00F809C5">
        <w:t>h</w:t>
      </w:r>
      <w:r>
        <w:t>earing.</w:t>
      </w:r>
    </w:p>
    <w:p w14:paraId="6F94CCB7" w14:textId="77777777" w:rsidR="009738DA" w:rsidRDefault="009738DA" w:rsidP="00476026">
      <w:pPr>
        <w:pStyle w:val="NoSpacing"/>
      </w:pPr>
    </w:p>
    <w:p w14:paraId="3A7E878F" w14:textId="77777777" w:rsidR="009B3CBA" w:rsidRDefault="00E91D57" w:rsidP="00476026">
      <w:pPr>
        <w:pStyle w:val="ListParagraph"/>
        <w:numPr>
          <w:ilvl w:val="0"/>
          <w:numId w:val="3"/>
        </w:numPr>
        <w:ind w:left="1440" w:hanging="720"/>
        <w:jc w:val="both"/>
        <w:rPr>
          <w:b/>
          <w:bCs/>
        </w:rPr>
      </w:pPr>
      <w:r>
        <w:rPr>
          <w:b/>
          <w:bCs/>
        </w:rPr>
        <w:t>Consent Agenda</w:t>
      </w:r>
      <w:r w:rsidR="009E090B">
        <w:rPr>
          <w:b/>
          <w:bCs/>
        </w:rPr>
        <w:t>.</w:t>
      </w:r>
    </w:p>
    <w:p w14:paraId="23235530" w14:textId="77777777" w:rsidR="00D25DC1" w:rsidRDefault="00D25DC1" w:rsidP="00476026">
      <w:pPr>
        <w:jc w:val="both"/>
        <w:rPr>
          <w:b/>
          <w:bCs/>
        </w:rPr>
      </w:pPr>
    </w:p>
    <w:p w14:paraId="1D87DCEB" w14:textId="77777777" w:rsidR="003A41F1" w:rsidRDefault="00E91D57" w:rsidP="00476026">
      <w:pPr>
        <w:pStyle w:val="ListParagraph"/>
        <w:numPr>
          <w:ilvl w:val="0"/>
          <w:numId w:val="4"/>
        </w:numPr>
        <w:jc w:val="both"/>
        <w:rPr>
          <w:b/>
          <w:bCs/>
        </w:rPr>
      </w:pPr>
      <w:r>
        <w:rPr>
          <w:b/>
          <w:bCs/>
        </w:rPr>
        <w:t>Approval of Claims and Minutes:</w:t>
      </w:r>
    </w:p>
    <w:p w14:paraId="0032EBFB" w14:textId="77777777" w:rsidR="003A41F1" w:rsidRPr="003A41F1" w:rsidRDefault="003A41F1" w:rsidP="00476026">
      <w:pPr>
        <w:pStyle w:val="ListParagraph"/>
        <w:ind w:left="2160"/>
        <w:jc w:val="both"/>
        <w:rPr>
          <w:b/>
          <w:bCs/>
        </w:rPr>
      </w:pPr>
    </w:p>
    <w:p w14:paraId="3C93B009" w14:textId="77777777" w:rsidR="00E963F2" w:rsidRPr="00E963F2" w:rsidRDefault="00E91D57" w:rsidP="00476026">
      <w:pPr>
        <w:pStyle w:val="ListParagraph"/>
        <w:numPr>
          <w:ilvl w:val="0"/>
          <w:numId w:val="6"/>
        </w:numPr>
        <w:jc w:val="both"/>
        <w:rPr>
          <w:b/>
          <w:bCs/>
        </w:rPr>
      </w:pPr>
      <w:r w:rsidRPr="00E963F2">
        <w:rPr>
          <w:b/>
          <w:bCs/>
        </w:rPr>
        <w:t xml:space="preserve">May </w:t>
      </w:r>
      <w:r w:rsidR="003D0548">
        <w:rPr>
          <w:b/>
          <w:bCs/>
        </w:rPr>
        <w:t>21</w:t>
      </w:r>
      <w:r w:rsidRPr="00E963F2">
        <w:rPr>
          <w:b/>
          <w:bCs/>
        </w:rPr>
        <w:t xml:space="preserve">, 2024, </w:t>
      </w:r>
      <w:r w:rsidR="003D0548">
        <w:rPr>
          <w:b/>
          <w:bCs/>
        </w:rPr>
        <w:t xml:space="preserve">Special </w:t>
      </w:r>
      <w:r w:rsidRPr="00E963F2">
        <w:rPr>
          <w:b/>
          <w:bCs/>
        </w:rPr>
        <w:t>City Council Regular Meeting</w:t>
      </w:r>
    </w:p>
    <w:p w14:paraId="08D5176D" w14:textId="77777777" w:rsidR="00E963F2" w:rsidRPr="003D0548" w:rsidRDefault="00E91D57" w:rsidP="00476026">
      <w:pPr>
        <w:pStyle w:val="ListParagraph"/>
        <w:numPr>
          <w:ilvl w:val="0"/>
          <w:numId w:val="6"/>
        </w:numPr>
        <w:jc w:val="both"/>
      </w:pPr>
      <w:r w:rsidRPr="00E963F2">
        <w:rPr>
          <w:b/>
          <w:bCs/>
        </w:rPr>
        <w:t xml:space="preserve">Claims through </w:t>
      </w:r>
      <w:r w:rsidR="003D0548">
        <w:rPr>
          <w:b/>
          <w:bCs/>
        </w:rPr>
        <w:t>June 12</w:t>
      </w:r>
      <w:r w:rsidRPr="00E963F2">
        <w:rPr>
          <w:b/>
          <w:bCs/>
        </w:rPr>
        <w:t>, 2024</w:t>
      </w:r>
    </w:p>
    <w:p w14:paraId="71F05D67" w14:textId="77777777" w:rsidR="003D0548" w:rsidRDefault="003D0548" w:rsidP="00476026">
      <w:pPr>
        <w:jc w:val="both"/>
      </w:pPr>
    </w:p>
    <w:p w14:paraId="2D3C2A16" w14:textId="77777777" w:rsidR="003A41F1" w:rsidRDefault="00E91D57" w:rsidP="00476026">
      <w:pPr>
        <w:pStyle w:val="ListParagraph"/>
        <w:numPr>
          <w:ilvl w:val="0"/>
          <w:numId w:val="4"/>
        </w:numPr>
        <w:jc w:val="both"/>
        <w:rPr>
          <w:b/>
          <w:bCs/>
        </w:rPr>
      </w:pPr>
      <w:r>
        <w:rPr>
          <w:b/>
          <w:bCs/>
        </w:rPr>
        <w:t>Calendar of Events:</w:t>
      </w:r>
    </w:p>
    <w:p w14:paraId="78275698" w14:textId="77777777" w:rsidR="003A41F1" w:rsidRPr="003A41F1" w:rsidRDefault="003A41F1" w:rsidP="00476026">
      <w:pPr>
        <w:pStyle w:val="ListParagraph"/>
        <w:ind w:left="2160"/>
        <w:jc w:val="both"/>
        <w:rPr>
          <w:b/>
          <w:bCs/>
        </w:rPr>
      </w:pPr>
    </w:p>
    <w:p w14:paraId="183205CC" w14:textId="77777777" w:rsidR="00E963F2" w:rsidRPr="00E963F2" w:rsidRDefault="00E91D57" w:rsidP="00476026">
      <w:pPr>
        <w:pStyle w:val="ListParagraph"/>
        <w:numPr>
          <w:ilvl w:val="0"/>
          <w:numId w:val="6"/>
        </w:numPr>
        <w:jc w:val="both"/>
        <w:rPr>
          <w:b/>
          <w:bCs/>
        </w:rPr>
      </w:pPr>
      <w:r w:rsidRPr="00E963F2">
        <w:rPr>
          <w:b/>
          <w:bCs/>
        </w:rPr>
        <w:t>June 1</w:t>
      </w:r>
      <w:r w:rsidR="003D0548">
        <w:rPr>
          <w:b/>
          <w:bCs/>
        </w:rPr>
        <w:t>7</w:t>
      </w:r>
      <w:r w:rsidRPr="00E963F2">
        <w:rPr>
          <w:b/>
          <w:bCs/>
        </w:rPr>
        <w:t xml:space="preserve">, 2024, </w:t>
      </w:r>
      <w:r w:rsidR="003D0548">
        <w:rPr>
          <w:b/>
          <w:bCs/>
        </w:rPr>
        <w:t>Juneteenth Holiday (Offices Closed)</w:t>
      </w:r>
    </w:p>
    <w:p w14:paraId="52153142" w14:textId="77777777" w:rsidR="00E963F2" w:rsidRPr="00E963F2" w:rsidRDefault="00E91D57" w:rsidP="00476026">
      <w:pPr>
        <w:pStyle w:val="ListParagraph"/>
        <w:numPr>
          <w:ilvl w:val="0"/>
          <w:numId w:val="6"/>
        </w:numPr>
        <w:jc w:val="both"/>
        <w:rPr>
          <w:b/>
          <w:bCs/>
        </w:rPr>
      </w:pPr>
      <w:r w:rsidRPr="00E963F2">
        <w:rPr>
          <w:b/>
          <w:bCs/>
        </w:rPr>
        <w:t>June 19, 2024, City Council Work Meeting</w:t>
      </w:r>
    </w:p>
    <w:p w14:paraId="120F9C21" w14:textId="77777777" w:rsidR="00B441BA" w:rsidRPr="003A41F1" w:rsidRDefault="00E91D57" w:rsidP="00476026">
      <w:pPr>
        <w:pStyle w:val="ListParagraph"/>
        <w:numPr>
          <w:ilvl w:val="0"/>
          <w:numId w:val="6"/>
        </w:numPr>
        <w:jc w:val="both"/>
        <w:rPr>
          <w:b/>
          <w:bCs/>
        </w:rPr>
      </w:pPr>
      <w:r w:rsidRPr="00E963F2">
        <w:rPr>
          <w:b/>
          <w:bCs/>
        </w:rPr>
        <w:t>June 26, 2024, Regular City Council Meeting</w:t>
      </w:r>
      <w:r>
        <w:rPr>
          <w:b/>
          <w:bCs/>
        </w:rPr>
        <w:t>.</w:t>
      </w:r>
    </w:p>
    <w:p w14:paraId="7BE547B8" w14:textId="77777777" w:rsidR="00371C1E" w:rsidRDefault="00371C1E" w:rsidP="00476026">
      <w:pPr>
        <w:jc w:val="both"/>
      </w:pPr>
    </w:p>
    <w:p w14:paraId="25FD64B7" w14:textId="77777777" w:rsidR="00434F05" w:rsidRDefault="00E91D57" w:rsidP="00476026">
      <w:pPr>
        <w:jc w:val="both"/>
      </w:pPr>
      <w:r>
        <w:t xml:space="preserve">Council Member Hinton asked if future </w:t>
      </w:r>
      <w:r w:rsidR="00C43941">
        <w:t>W</w:t>
      </w:r>
      <w:r>
        <w:t xml:space="preserve">ork </w:t>
      </w:r>
      <w:r w:rsidR="00C43941">
        <w:t>M</w:t>
      </w:r>
      <w:r>
        <w:t>eeting</w:t>
      </w:r>
      <w:r w:rsidR="00F809C5">
        <w:t>s</w:t>
      </w:r>
      <w:r>
        <w:t xml:space="preserve"> would be in the conference room.  Mayor Rosenberg stated his preference for the meetings to move to the conference room.  Mr. Jacobsen indicated that some </w:t>
      </w:r>
      <w:r w:rsidR="00D13031">
        <w:t xml:space="preserve">equipment needed for streaming the meetings </w:t>
      </w:r>
      <w:r>
        <w:t xml:space="preserve">will not be purchased until the new Budget year in July, but </w:t>
      </w:r>
      <w:r w:rsidR="00F809C5">
        <w:t>the meetings</w:t>
      </w:r>
      <w:r>
        <w:t xml:space="preserve"> can be moved at the Council's preference.  Council Member Hinton and Council Member Burton indicated their preference for the move.  </w:t>
      </w:r>
      <w:r w:rsidR="00F809C5">
        <w:t>In response to a question from Council Member Shakespeare,</w:t>
      </w:r>
      <w:r>
        <w:t xml:space="preserve"> Mr. Jacobsen stated that public comments are included in the </w:t>
      </w:r>
      <w:r w:rsidR="00C43941">
        <w:t>next meeting</w:t>
      </w:r>
      <w:r>
        <w:t>, but th</w:t>
      </w:r>
      <w:r w:rsidR="00F809C5">
        <w:t>e</w:t>
      </w:r>
      <w:r w:rsidR="00C43941">
        <w:t>y</w:t>
      </w:r>
      <w:r>
        <w:t xml:space="preserve"> can be moved to a different meeting</w:t>
      </w:r>
      <w:r w:rsidR="00F809C5">
        <w:t>.</w:t>
      </w:r>
      <w:r>
        <w:t xml:space="preserve">  It was decided that the June 19, 2024, City Council Work Meeting will be held in the conference room.</w:t>
      </w:r>
    </w:p>
    <w:p w14:paraId="050D9886" w14:textId="77777777" w:rsidR="00434F05" w:rsidRDefault="00434F05" w:rsidP="00476026">
      <w:pPr>
        <w:jc w:val="both"/>
      </w:pPr>
    </w:p>
    <w:p w14:paraId="75A11090" w14:textId="77777777" w:rsidR="00371C1E" w:rsidRDefault="00E91D57" w:rsidP="00476026">
      <w:pPr>
        <w:jc w:val="both"/>
        <w:rPr>
          <w:b/>
          <w:bCs/>
        </w:rPr>
      </w:pPr>
      <w:r w:rsidRPr="00022F1D">
        <w:rPr>
          <w:b/>
          <w:bCs/>
        </w:rPr>
        <w:t xml:space="preserve">Council Member </w:t>
      </w:r>
      <w:r w:rsidR="00434F05">
        <w:rPr>
          <w:b/>
          <w:bCs/>
        </w:rPr>
        <w:t>Waite</w:t>
      </w:r>
      <w:r w:rsidRPr="00022F1D">
        <w:rPr>
          <w:b/>
          <w:bCs/>
        </w:rPr>
        <w:t xml:space="preserve"> moved to </w:t>
      </w:r>
      <w:r w:rsidR="00983012" w:rsidRPr="00022F1D">
        <w:rPr>
          <w:b/>
          <w:bCs/>
        </w:rPr>
        <w:t>APPROVE the Consent Agenda</w:t>
      </w:r>
      <w:r w:rsidR="000429E9">
        <w:rPr>
          <w:b/>
          <w:bCs/>
        </w:rPr>
        <w:t>,</w:t>
      </w:r>
      <w:r w:rsidR="00983012" w:rsidRPr="00022F1D">
        <w:rPr>
          <w:b/>
          <w:bCs/>
        </w:rPr>
        <w:t xml:space="preserve"> as presented</w:t>
      </w:r>
      <w:r w:rsidR="002545C2">
        <w:rPr>
          <w:b/>
          <w:bCs/>
        </w:rPr>
        <w:t xml:space="preserve">.  </w:t>
      </w:r>
      <w:r w:rsidRPr="00022F1D">
        <w:rPr>
          <w:b/>
          <w:bCs/>
        </w:rPr>
        <w:t>Council Member</w:t>
      </w:r>
      <w:r w:rsidR="00B60C73" w:rsidRPr="00022F1D">
        <w:rPr>
          <w:b/>
          <w:bCs/>
        </w:rPr>
        <w:t xml:space="preserve"> </w:t>
      </w:r>
      <w:r w:rsidR="00434F05">
        <w:rPr>
          <w:b/>
          <w:bCs/>
        </w:rPr>
        <w:t>Burton</w:t>
      </w:r>
      <w:r w:rsidRPr="00022F1D">
        <w:rPr>
          <w:b/>
          <w:bCs/>
        </w:rPr>
        <w:t xml:space="preserve"> seconded the motion</w:t>
      </w:r>
      <w:r w:rsidR="002545C2">
        <w:rPr>
          <w:b/>
          <w:bCs/>
        </w:rPr>
        <w:t xml:space="preserve">.  </w:t>
      </w:r>
      <w:r w:rsidR="000429E9">
        <w:rPr>
          <w:b/>
          <w:bCs/>
        </w:rPr>
        <w:t xml:space="preserve">Vote on motion:  </w:t>
      </w:r>
      <w:r w:rsidR="00022F1D" w:rsidRPr="00022F1D">
        <w:rPr>
          <w:b/>
          <w:bCs/>
        </w:rPr>
        <w:t xml:space="preserve">Council Member </w:t>
      </w:r>
      <w:r w:rsidR="00434F05">
        <w:rPr>
          <w:b/>
          <w:bCs/>
        </w:rPr>
        <w:t>Waite</w:t>
      </w:r>
      <w:r w:rsidR="00022F1D" w:rsidRPr="00022F1D">
        <w:rPr>
          <w:b/>
          <w:bCs/>
        </w:rPr>
        <w:t xml:space="preserve">-Yes, Council Member Pond-Yes, Council Member </w:t>
      </w:r>
      <w:r w:rsidR="00CB4D48">
        <w:rPr>
          <w:b/>
          <w:bCs/>
        </w:rPr>
        <w:t>Hinton</w:t>
      </w:r>
      <w:r w:rsidR="00022F1D" w:rsidRPr="00022F1D">
        <w:rPr>
          <w:b/>
          <w:bCs/>
        </w:rPr>
        <w:t>-Yes</w:t>
      </w:r>
      <w:r w:rsidR="00CB4D48">
        <w:rPr>
          <w:b/>
          <w:bCs/>
        </w:rPr>
        <w:t xml:space="preserve">, </w:t>
      </w:r>
      <w:r w:rsidR="00CB4D48" w:rsidRPr="00022F1D">
        <w:rPr>
          <w:b/>
          <w:bCs/>
        </w:rPr>
        <w:t xml:space="preserve">Council Member </w:t>
      </w:r>
      <w:r w:rsidR="00434F05">
        <w:rPr>
          <w:b/>
          <w:bCs/>
        </w:rPr>
        <w:t>Burton</w:t>
      </w:r>
      <w:r w:rsidR="00CB4D48" w:rsidRPr="00022F1D">
        <w:rPr>
          <w:b/>
          <w:bCs/>
        </w:rPr>
        <w:t>-Yes</w:t>
      </w:r>
      <w:r w:rsidR="00CB4D48">
        <w:rPr>
          <w:b/>
          <w:bCs/>
        </w:rPr>
        <w:t xml:space="preserve">, </w:t>
      </w:r>
      <w:r w:rsidR="00CB4D48" w:rsidRPr="00022F1D">
        <w:rPr>
          <w:b/>
          <w:bCs/>
        </w:rPr>
        <w:t>Council Member Shakespeare-Yes</w:t>
      </w:r>
      <w:r w:rsidR="002545C2">
        <w:rPr>
          <w:b/>
          <w:bCs/>
        </w:rPr>
        <w:t xml:space="preserve">.  </w:t>
      </w:r>
      <w:r w:rsidRPr="00022F1D">
        <w:rPr>
          <w:b/>
          <w:bCs/>
        </w:rPr>
        <w:t>The motion passed unanimous</w:t>
      </w:r>
      <w:r w:rsidR="000429E9">
        <w:rPr>
          <w:b/>
          <w:bCs/>
        </w:rPr>
        <w:t>ly</w:t>
      </w:r>
      <w:r w:rsidR="002545C2">
        <w:rPr>
          <w:b/>
          <w:bCs/>
        </w:rPr>
        <w:t xml:space="preserve">.  </w:t>
      </w:r>
    </w:p>
    <w:p w14:paraId="3F0553E2" w14:textId="77777777" w:rsidR="00B52BD8" w:rsidRPr="00537299" w:rsidRDefault="00B52BD8" w:rsidP="00476026">
      <w:pPr>
        <w:jc w:val="both"/>
        <w:rPr>
          <w:b/>
          <w:bCs/>
        </w:rPr>
      </w:pPr>
    </w:p>
    <w:p w14:paraId="4A6FCA69" w14:textId="77777777" w:rsidR="00B531D9" w:rsidRDefault="00E91D57" w:rsidP="00476026">
      <w:pPr>
        <w:pStyle w:val="ListParagraph"/>
        <w:numPr>
          <w:ilvl w:val="0"/>
          <w:numId w:val="3"/>
        </w:numPr>
        <w:ind w:left="1440" w:hanging="720"/>
        <w:jc w:val="both"/>
        <w:rPr>
          <w:b/>
          <w:bCs/>
        </w:rPr>
      </w:pPr>
      <w:r>
        <w:rPr>
          <w:b/>
          <w:bCs/>
        </w:rPr>
        <w:t>General Business.</w:t>
      </w:r>
    </w:p>
    <w:p w14:paraId="3DB4F8A9" w14:textId="77777777" w:rsidR="00B531D9" w:rsidRDefault="00B531D9" w:rsidP="00476026">
      <w:pPr>
        <w:jc w:val="both"/>
        <w:rPr>
          <w:b/>
          <w:bCs/>
        </w:rPr>
      </w:pPr>
    </w:p>
    <w:p w14:paraId="62B42F0E" w14:textId="77777777" w:rsidR="00E963F2" w:rsidRDefault="00E91D57" w:rsidP="00476026">
      <w:pPr>
        <w:pStyle w:val="ListParagraph"/>
        <w:numPr>
          <w:ilvl w:val="0"/>
          <w:numId w:val="7"/>
        </w:numPr>
        <w:jc w:val="both"/>
        <w:rPr>
          <w:b/>
          <w:bCs/>
        </w:rPr>
      </w:pPr>
      <w:r w:rsidRPr="00E963F2">
        <w:rPr>
          <w:b/>
          <w:bCs/>
        </w:rPr>
        <w:t xml:space="preserve">Discussion and Action to Consider Approval of </w:t>
      </w:r>
      <w:r w:rsidR="003D0548">
        <w:rPr>
          <w:b/>
          <w:bCs/>
        </w:rPr>
        <w:t>a Water Rate Increase from the WCWCD to Purchase Wholesale Water and Approve Resolution 2024-08R.  Presented by Dustin Mouritsen, Public Works Director.</w:t>
      </w:r>
    </w:p>
    <w:p w14:paraId="357E06C0" w14:textId="77777777" w:rsidR="00E963F2" w:rsidRDefault="00E963F2" w:rsidP="00476026">
      <w:pPr>
        <w:jc w:val="both"/>
      </w:pPr>
    </w:p>
    <w:p w14:paraId="3ED5C559" w14:textId="77777777" w:rsidR="00D13031" w:rsidRDefault="00E91D57" w:rsidP="00D13031">
      <w:pPr>
        <w:jc w:val="both"/>
      </w:pPr>
      <w:r>
        <w:t>Council Member Shakespeare stated that both are good options, but his preference is for Option</w:t>
      </w:r>
      <w:r w:rsidR="00705959">
        <w:t> </w:t>
      </w:r>
      <w:r>
        <w:t xml:space="preserve">4.  Approximately 94% of the City will incur the lower rate increase, and the larger increase to the higher tiers will provide additional revenue to cover replacement costs.  </w:t>
      </w:r>
    </w:p>
    <w:p w14:paraId="2A00B9C1" w14:textId="77777777" w:rsidR="00D13031" w:rsidRDefault="00D13031" w:rsidP="00D13031">
      <w:pPr>
        <w:jc w:val="both"/>
      </w:pPr>
    </w:p>
    <w:p w14:paraId="78E2F375" w14:textId="77777777" w:rsidR="00D13031" w:rsidRDefault="00E91D57" w:rsidP="00D13031">
      <w:pPr>
        <w:jc w:val="both"/>
      </w:pPr>
      <w:r>
        <w:t xml:space="preserve">Council Member Waite stated that his house is on .33 acres.  He has front and back lawns, fruit trees, a garden, and a greenhouse.  He has been checking his water usage on the MyMeter app, and there is a large spike in usage on the days he waters his yard.  He recently removed the front lawn </w:t>
      </w:r>
      <w:r>
        <w:lastRenderedPageBreak/>
        <w:t>and a portion of the rear lawn, which resulted in a decreased usage of 1,000 gallons on watering days.  Removing the front lawn made a significant difference.  His May usage will be approximately 25,000 gallons.  Although he is in favor of either option, his preference is also for Option 4.  It will only affect users with large lots or residents who are not being very careful with their usage.</w:t>
      </w:r>
    </w:p>
    <w:p w14:paraId="35A2C13F" w14:textId="77777777" w:rsidR="00D13031" w:rsidRDefault="00D13031" w:rsidP="00D13031">
      <w:pPr>
        <w:jc w:val="both"/>
      </w:pPr>
    </w:p>
    <w:p w14:paraId="3FDC5D89" w14:textId="77777777" w:rsidR="00D13031" w:rsidRDefault="00E91D57" w:rsidP="00D13031">
      <w:pPr>
        <w:jc w:val="both"/>
      </w:pPr>
      <w:r>
        <w:t xml:space="preserve">Council Member Hinton agreed that both options are fair, but she also prefers Option 4 because it will help fund projects more quickly. </w:t>
      </w:r>
    </w:p>
    <w:p w14:paraId="03FD2DD6" w14:textId="77777777" w:rsidR="00D13031" w:rsidRDefault="00D13031" w:rsidP="00D13031">
      <w:pPr>
        <w:jc w:val="both"/>
      </w:pPr>
    </w:p>
    <w:p w14:paraId="22D40EC9" w14:textId="77777777" w:rsidR="00D13031" w:rsidRDefault="00E91D57" w:rsidP="00D13031">
      <w:pPr>
        <w:jc w:val="both"/>
      </w:pPr>
      <w:r>
        <w:t xml:space="preserve">Council Member Waite asked about the list of pipes that need to be replaced, which Mr. Mouritsen presented at the previous Council Work Meeting.  He asked if pipe replacement could be synchronized with road projects.  Mr. Mouritsen indicated that road resurfacing has already been completed in the areas where pipes most need to be replaced, but it can be organized that way for some areas in the future.  He does not believe many roads will need to be completely replaced because they have been well-maintained.  A previous project was so expensive because the roads were improperly maintained and had to be fully replaced.  Council Member Waite stated that he explains the City's plans for the roads when citizens ask, and being able to also explain the water rate increase in this way will be helpful. </w:t>
      </w:r>
    </w:p>
    <w:p w14:paraId="3C47F6A8" w14:textId="77777777" w:rsidR="00D13031" w:rsidRDefault="00D13031" w:rsidP="00D13031">
      <w:pPr>
        <w:jc w:val="both"/>
      </w:pPr>
    </w:p>
    <w:p w14:paraId="2FCE695E" w14:textId="77777777" w:rsidR="00D13031" w:rsidRDefault="00E91D57" w:rsidP="00D13031">
      <w:pPr>
        <w:jc w:val="both"/>
      </w:pPr>
      <w:r>
        <w:t>Mayor Rosenberg added that any time there is a road that deteriorates or needs to be replaced, one of the first things they consider is the condition of the water line.  For example, for the Vineyard project, they pulled money from the Water Fund to upgrade and replace that line concurrent with the road project.  That process will happen automatically if they identify any problem roads.</w:t>
      </w:r>
    </w:p>
    <w:p w14:paraId="1CAD08ED" w14:textId="77777777" w:rsidR="00D13031" w:rsidRDefault="00D13031" w:rsidP="00D13031">
      <w:pPr>
        <w:jc w:val="both"/>
      </w:pPr>
    </w:p>
    <w:p w14:paraId="353C3468" w14:textId="77777777" w:rsidR="00D13031" w:rsidRDefault="00E91D57" w:rsidP="00D13031">
      <w:pPr>
        <w:jc w:val="both"/>
      </w:pPr>
      <w:r>
        <w:t xml:space="preserve">Council Member Burton asked Mr. Mouritsen if each tier would bring in more revenue than they do currently.  Mr. Mouritsen confirmed that the lower tiers won't bring in much additional revenue, but all six tiers combined will bring in $79,000 in Option 1.  Of all the options presented in the Work Session, the largest increase was $1.50 per month.  He believes small, incremental increases are more sensible than waiting until a larger increase is necessary in the future.  </w:t>
      </w:r>
    </w:p>
    <w:p w14:paraId="61B3381F" w14:textId="77777777" w:rsidR="00D13031" w:rsidRDefault="00D13031" w:rsidP="00D13031">
      <w:pPr>
        <w:jc w:val="both"/>
      </w:pPr>
    </w:p>
    <w:p w14:paraId="337CDBE6" w14:textId="77777777" w:rsidR="00D13031" w:rsidRDefault="00E91D57" w:rsidP="00D13031">
      <w:pPr>
        <w:jc w:val="both"/>
      </w:pPr>
      <w:r>
        <w:t>Council Member Pond also stated his support for either option but believes Option 4 is the most practical to be able to shorten the time between projects.</w:t>
      </w:r>
    </w:p>
    <w:p w14:paraId="580CC9D7" w14:textId="77777777" w:rsidR="00D13031" w:rsidRDefault="00D13031" w:rsidP="00476026">
      <w:pPr>
        <w:jc w:val="both"/>
      </w:pPr>
    </w:p>
    <w:p w14:paraId="7DA81B49" w14:textId="77777777" w:rsidR="00392A8F" w:rsidRDefault="00E91D57" w:rsidP="00476026">
      <w:pPr>
        <w:jc w:val="both"/>
        <w:rPr>
          <w:b/>
          <w:bCs/>
        </w:rPr>
      </w:pPr>
      <w:r w:rsidRPr="00022F1D">
        <w:rPr>
          <w:b/>
          <w:bCs/>
        </w:rPr>
        <w:t xml:space="preserve">Council Member </w:t>
      </w:r>
      <w:r w:rsidR="00593069">
        <w:rPr>
          <w:b/>
          <w:bCs/>
        </w:rPr>
        <w:t>Shakespeare</w:t>
      </w:r>
      <w:r w:rsidRPr="00022F1D">
        <w:rPr>
          <w:b/>
          <w:bCs/>
        </w:rPr>
        <w:t xml:space="preserve"> moved to APPROVE the </w:t>
      </w:r>
      <w:r>
        <w:rPr>
          <w:b/>
          <w:bCs/>
        </w:rPr>
        <w:t xml:space="preserve">Water Rate Increase from the </w:t>
      </w:r>
      <w:r w:rsidR="00BB2BD9">
        <w:rPr>
          <w:b/>
          <w:bCs/>
        </w:rPr>
        <w:t>Washington County Water Conservancy District</w:t>
      </w:r>
      <w:r>
        <w:rPr>
          <w:b/>
          <w:bCs/>
        </w:rPr>
        <w:t xml:space="preserve"> to Purchase Wholesale Water and APPROVE Resolution 2024-08R</w:t>
      </w:r>
      <w:r w:rsidR="00BB2BD9">
        <w:rPr>
          <w:b/>
          <w:bCs/>
        </w:rPr>
        <w:t>, Option 4 effective July 1, 2024</w:t>
      </w:r>
      <w:r w:rsidR="00D13031">
        <w:rPr>
          <w:b/>
          <w:bCs/>
        </w:rPr>
        <w:t>, as presented.</w:t>
      </w:r>
      <w:r>
        <w:rPr>
          <w:b/>
          <w:bCs/>
        </w:rPr>
        <w:t xml:space="preserve">  </w:t>
      </w:r>
      <w:r w:rsidRPr="00022F1D">
        <w:rPr>
          <w:b/>
          <w:bCs/>
        </w:rPr>
        <w:t xml:space="preserve">Council Member </w:t>
      </w:r>
      <w:r w:rsidR="00593069">
        <w:rPr>
          <w:b/>
          <w:bCs/>
        </w:rPr>
        <w:t>Hinton</w:t>
      </w:r>
      <w:r w:rsidRPr="00022F1D">
        <w:rPr>
          <w:b/>
          <w:bCs/>
        </w:rPr>
        <w:t xml:space="preserve"> seconded the motion</w:t>
      </w:r>
      <w:r>
        <w:rPr>
          <w:b/>
          <w:bCs/>
        </w:rPr>
        <w:t xml:space="preserve">.  Vote on motion: </w:t>
      </w:r>
      <w:r w:rsidR="00BB2BD9">
        <w:rPr>
          <w:b/>
          <w:bCs/>
        </w:rPr>
        <w:t xml:space="preserve"> </w:t>
      </w:r>
      <w:r w:rsidR="00BB2BD9" w:rsidRPr="00022F1D">
        <w:rPr>
          <w:b/>
          <w:bCs/>
        </w:rPr>
        <w:t>Council Member Shakespeare-Yes</w:t>
      </w:r>
      <w:r w:rsidR="00BB2BD9">
        <w:rPr>
          <w:b/>
          <w:bCs/>
        </w:rPr>
        <w:t>,</w:t>
      </w:r>
      <w:r>
        <w:rPr>
          <w:b/>
          <w:bCs/>
        </w:rPr>
        <w:t xml:space="preserve"> </w:t>
      </w:r>
      <w:r w:rsidR="00BB2BD9" w:rsidRPr="00022F1D">
        <w:rPr>
          <w:b/>
          <w:bCs/>
        </w:rPr>
        <w:t xml:space="preserve">Council Member </w:t>
      </w:r>
      <w:r w:rsidR="00BB2BD9">
        <w:rPr>
          <w:b/>
          <w:bCs/>
        </w:rPr>
        <w:t>Burton</w:t>
      </w:r>
      <w:r w:rsidR="00BB2BD9" w:rsidRPr="00022F1D">
        <w:rPr>
          <w:b/>
          <w:bCs/>
        </w:rPr>
        <w:t>-Yes</w:t>
      </w:r>
      <w:r w:rsidR="00BB2BD9">
        <w:rPr>
          <w:b/>
          <w:bCs/>
        </w:rPr>
        <w:t>,</w:t>
      </w:r>
      <w:r w:rsidR="00BB2BD9" w:rsidRPr="00022F1D">
        <w:rPr>
          <w:b/>
          <w:bCs/>
        </w:rPr>
        <w:t xml:space="preserve"> </w:t>
      </w:r>
      <w:r w:rsidRPr="00022F1D">
        <w:rPr>
          <w:b/>
          <w:bCs/>
        </w:rPr>
        <w:t xml:space="preserve">Council Member </w:t>
      </w:r>
      <w:r w:rsidR="00BB2BD9">
        <w:rPr>
          <w:b/>
          <w:bCs/>
        </w:rPr>
        <w:t>Hinton</w:t>
      </w:r>
      <w:r w:rsidRPr="00022F1D">
        <w:rPr>
          <w:b/>
          <w:bCs/>
        </w:rPr>
        <w:t xml:space="preserve">-Yes, Council Member Pond-Yes, Council Member </w:t>
      </w:r>
      <w:r w:rsidR="00BB2BD9">
        <w:rPr>
          <w:b/>
          <w:bCs/>
        </w:rPr>
        <w:t>Waite</w:t>
      </w:r>
      <w:r w:rsidRPr="00022F1D">
        <w:rPr>
          <w:b/>
          <w:bCs/>
        </w:rPr>
        <w:t>-Yes</w:t>
      </w:r>
      <w:r>
        <w:rPr>
          <w:b/>
          <w:bCs/>
        </w:rPr>
        <w:t xml:space="preserve">.  </w:t>
      </w:r>
      <w:r w:rsidRPr="00022F1D">
        <w:rPr>
          <w:b/>
          <w:bCs/>
        </w:rPr>
        <w:t>The motion passed unanimous</w:t>
      </w:r>
      <w:r>
        <w:rPr>
          <w:b/>
          <w:bCs/>
        </w:rPr>
        <w:t xml:space="preserve">ly.  </w:t>
      </w:r>
    </w:p>
    <w:p w14:paraId="352BCC16" w14:textId="77777777" w:rsidR="001224B0" w:rsidRPr="00E963F2" w:rsidRDefault="001224B0" w:rsidP="00476026">
      <w:pPr>
        <w:pStyle w:val="ListParagraph"/>
        <w:ind w:left="2160"/>
        <w:jc w:val="both"/>
        <w:rPr>
          <w:b/>
          <w:bCs/>
        </w:rPr>
      </w:pPr>
    </w:p>
    <w:p w14:paraId="6C41388A" w14:textId="77777777" w:rsidR="00F57F2D" w:rsidRDefault="00E91D57" w:rsidP="00476026">
      <w:pPr>
        <w:pStyle w:val="ListParagraph"/>
        <w:numPr>
          <w:ilvl w:val="0"/>
          <w:numId w:val="7"/>
        </w:numPr>
        <w:jc w:val="both"/>
      </w:pPr>
      <w:r w:rsidRPr="00E963F2">
        <w:rPr>
          <w:b/>
          <w:bCs/>
        </w:rPr>
        <w:t xml:space="preserve">Discussion and Action to Consider </w:t>
      </w:r>
      <w:r w:rsidR="005D4EA8">
        <w:rPr>
          <w:b/>
          <w:bCs/>
        </w:rPr>
        <w:t>Approval of the Traffic Signal Light Bid at Red Mountain Drive and Pioneer Parkway.  Presented by Dustin Mouritsen, Public Works Director.</w:t>
      </w:r>
    </w:p>
    <w:p w14:paraId="1D22EA17" w14:textId="77777777" w:rsidR="00CB4D48" w:rsidRDefault="00CB4D48" w:rsidP="00476026">
      <w:pPr>
        <w:jc w:val="both"/>
      </w:pPr>
    </w:p>
    <w:p w14:paraId="5F7B33D1" w14:textId="77777777" w:rsidR="00CB4D48" w:rsidRDefault="00E91D57" w:rsidP="00476026">
      <w:pPr>
        <w:jc w:val="both"/>
      </w:pPr>
      <w:r>
        <w:t xml:space="preserve">Mr. Mouritsen </w:t>
      </w:r>
      <w:r w:rsidR="005A7F4A">
        <w:t>requested approval of the sole bid on the project, by Tri-State Electric, for $193,531</w:t>
      </w:r>
      <w:r>
        <w:t>.</w:t>
      </w:r>
      <w:r w:rsidR="002624BC">
        <w:t xml:space="preserve">  The City will provide materials through the state's contract with the Utah Department of Transportation at a cost of $89,103.46, for a total project cost of $282,634.46.  The project start date is in July, and it will be completed by October for the PGA event.  All project costs are Impact Fee eligible and in the Capital Facilities Plan.  Mr. Mouritsen indicated that he was surprised to only receive one bid.  He reached out to five additional contractors who were unable to submit bids </w:t>
      </w:r>
      <w:r w:rsidR="00D13031">
        <w:t>due to</w:t>
      </w:r>
      <w:r w:rsidR="002624BC">
        <w:t xml:space="preserve"> their current workload.  The other local company also declined to bid.  The price is very competitive, coming in at approximately $100,000 under the engineer's estimate.  Tri-State Electric completed the underground lines on Vineyard Drive and has worked in the City for years, so Mr. Mouritsen is confident in their work.  Mayor Rosenberg agreed that it was a good price for the project.</w:t>
      </w:r>
    </w:p>
    <w:p w14:paraId="147FD35D" w14:textId="77777777" w:rsidR="002624BC" w:rsidRDefault="002624BC" w:rsidP="00476026">
      <w:pPr>
        <w:jc w:val="both"/>
      </w:pPr>
    </w:p>
    <w:p w14:paraId="06DC429F" w14:textId="77777777" w:rsidR="002624BC" w:rsidRDefault="00E91D57" w:rsidP="00476026">
      <w:pPr>
        <w:jc w:val="both"/>
        <w:rPr>
          <w:b/>
          <w:bCs/>
        </w:rPr>
      </w:pPr>
      <w:r w:rsidRPr="00022F1D">
        <w:rPr>
          <w:b/>
          <w:bCs/>
        </w:rPr>
        <w:t xml:space="preserve">Council Member </w:t>
      </w:r>
      <w:r>
        <w:rPr>
          <w:b/>
          <w:bCs/>
        </w:rPr>
        <w:t>Burton</w:t>
      </w:r>
      <w:r w:rsidRPr="00022F1D">
        <w:rPr>
          <w:b/>
          <w:bCs/>
        </w:rPr>
        <w:t xml:space="preserve"> moved to APPROVE the </w:t>
      </w:r>
      <w:r>
        <w:rPr>
          <w:b/>
          <w:bCs/>
        </w:rPr>
        <w:t>$193,531 Bid by Tri-State Electric to Install a Traffic Signal at Pioneer Parkway and Red Mountain Drive</w:t>
      </w:r>
      <w:r w:rsidR="000D468B">
        <w:rPr>
          <w:b/>
          <w:bCs/>
        </w:rPr>
        <w:t>, as presented</w:t>
      </w:r>
      <w:r>
        <w:rPr>
          <w:b/>
          <w:bCs/>
        </w:rPr>
        <w:t xml:space="preserve">.  </w:t>
      </w:r>
      <w:r w:rsidRPr="00022F1D">
        <w:rPr>
          <w:b/>
          <w:bCs/>
        </w:rPr>
        <w:t xml:space="preserve">Council Member </w:t>
      </w:r>
      <w:r>
        <w:rPr>
          <w:b/>
          <w:bCs/>
        </w:rPr>
        <w:t>Hinton</w:t>
      </w:r>
      <w:r w:rsidRPr="00022F1D">
        <w:rPr>
          <w:b/>
          <w:bCs/>
        </w:rPr>
        <w:t xml:space="preserve"> seconded the motion</w:t>
      </w:r>
      <w:r>
        <w:rPr>
          <w:b/>
          <w:bCs/>
        </w:rPr>
        <w:t xml:space="preserve">.  Vote on motion:  </w:t>
      </w:r>
      <w:r w:rsidRPr="00022F1D">
        <w:rPr>
          <w:b/>
          <w:bCs/>
        </w:rPr>
        <w:t xml:space="preserve">Council Member </w:t>
      </w:r>
      <w:r>
        <w:rPr>
          <w:b/>
          <w:bCs/>
        </w:rPr>
        <w:t>Waite</w:t>
      </w:r>
      <w:r w:rsidRPr="00022F1D">
        <w:rPr>
          <w:b/>
          <w:bCs/>
        </w:rPr>
        <w:t>-Yes</w:t>
      </w:r>
      <w:r>
        <w:rPr>
          <w:b/>
          <w:bCs/>
        </w:rPr>
        <w:t xml:space="preserve">, </w:t>
      </w:r>
      <w:r w:rsidRPr="00022F1D">
        <w:rPr>
          <w:b/>
          <w:bCs/>
        </w:rPr>
        <w:t xml:space="preserve">Council Member </w:t>
      </w:r>
      <w:r>
        <w:rPr>
          <w:b/>
          <w:bCs/>
        </w:rPr>
        <w:t>Pond</w:t>
      </w:r>
      <w:r w:rsidRPr="00022F1D">
        <w:rPr>
          <w:b/>
          <w:bCs/>
        </w:rPr>
        <w:t>-Yes</w:t>
      </w:r>
      <w:r>
        <w:rPr>
          <w:b/>
          <w:bCs/>
        </w:rPr>
        <w:t>,</w:t>
      </w:r>
      <w:r w:rsidRPr="00022F1D">
        <w:rPr>
          <w:b/>
          <w:bCs/>
        </w:rPr>
        <w:t xml:space="preserve"> Council Member </w:t>
      </w:r>
      <w:r>
        <w:rPr>
          <w:b/>
          <w:bCs/>
        </w:rPr>
        <w:t>Hinton</w:t>
      </w:r>
      <w:r w:rsidRPr="00022F1D">
        <w:rPr>
          <w:b/>
          <w:bCs/>
        </w:rPr>
        <w:t xml:space="preserve">-Yes, Council Member </w:t>
      </w:r>
      <w:r>
        <w:rPr>
          <w:b/>
          <w:bCs/>
        </w:rPr>
        <w:t>Burton</w:t>
      </w:r>
      <w:r w:rsidRPr="00022F1D">
        <w:rPr>
          <w:b/>
          <w:bCs/>
        </w:rPr>
        <w:t>-Yes, Council Member Shakespeare-Yes</w:t>
      </w:r>
      <w:r>
        <w:rPr>
          <w:b/>
          <w:bCs/>
        </w:rPr>
        <w:t xml:space="preserve">.  </w:t>
      </w:r>
      <w:r w:rsidRPr="00022F1D">
        <w:rPr>
          <w:b/>
          <w:bCs/>
        </w:rPr>
        <w:t>The motion passed unanimous</w:t>
      </w:r>
      <w:r>
        <w:rPr>
          <w:b/>
          <w:bCs/>
        </w:rPr>
        <w:t xml:space="preserve">ly.  </w:t>
      </w:r>
    </w:p>
    <w:p w14:paraId="4AF48B34" w14:textId="77777777" w:rsidR="002624BC" w:rsidRDefault="002624BC" w:rsidP="00476026">
      <w:pPr>
        <w:jc w:val="both"/>
      </w:pPr>
    </w:p>
    <w:p w14:paraId="228D21A2" w14:textId="77777777" w:rsidR="002624BC" w:rsidRPr="002624BC" w:rsidRDefault="00E91D57" w:rsidP="00476026">
      <w:pPr>
        <w:pStyle w:val="ListParagraph"/>
        <w:numPr>
          <w:ilvl w:val="0"/>
          <w:numId w:val="7"/>
        </w:numPr>
        <w:jc w:val="both"/>
        <w:rPr>
          <w:b/>
          <w:bCs/>
        </w:rPr>
      </w:pPr>
      <w:r w:rsidRPr="00E963F2">
        <w:rPr>
          <w:b/>
          <w:bCs/>
        </w:rPr>
        <w:t xml:space="preserve">Discussion and Action to Consider </w:t>
      </w:r>
      <w:r w:rsidR="005D4EA8">
        <w:rPr>
          <w:b/>
          <w:bCs/>
        </w:rPr>
        <w:t>Approval of the Bid for Vineyard Drive Phase 3.  Presented by Dustin Mouritsen, Public Works Director.</w:t>
      </w:r>
    </w:p>
    <w:p w14:paraId="1B50123B" w14:textId="77777777" w:rsidR="0074794B" w:rsidRDefault="0074794B" w:rsidP="00476026">
      <w:pPr>
        <w:jc w:val="both"/>
      </w:pPr>
    </w:p>
    <w:p w14:paraId="69D814C2" w14:textId="77777777" w:rsidR="00476026" w:rsidRDefault="00E91D57" w:rsidP="00476026">
      <w:pPr>
        <w:jc w:val="both"/>
      </w:pPr>
      <w:r>
        <w:t>Mr. Mouritsen presented the requested approval of the M &amp; T Enterprises</w:t>
      </w:r>
      <w:r w:rsidR="00D9240C">
        <w:t xml:space="preserve"> bid</w:t>
      </w:r>
      <w:r>
        <w:t xml:space="preserve"> </w:t>
      </w:r>
      <w:r w:rsidR="00D9240C">
        <w:t>of</w:t>
      </w:r>
      <w:r>
        <w:t xml:space="preserve"> $591,997.46.   The project start date is July 1, and the contracted completion date is mid-September to ensure completion by Swiss Days.  There will be an $87,000 reimbursement for the sidewalk payments.  Seven bids were received for the project, </w:t>
      </w:r>
      <w:r w:rsidR="00F76731">
        <w:t xml:space="preserve">including </w:t>
      </w:r>
      <w:r>
        <w:t>some above the engineer's estimate of $813,241.75.  Whitaker Construction, who completed a previous City project, came in at $854,000.</w:t>
      </w:r>
      <w:r w:rsidR="00D9240C">
        <w:t xml:space="preserve"> M &amp; T Enterprises submitted the lowest bid.</w:t>
      </w:r>
    </w:p>
    <w:p w14:paraId="21A14094" w14:textId="77777777" w:rsidR="00476026" w:rsidRDefault="00476026" w:rsidP="00476026">
      <w:pPr>
        <w:jc w:val="both"/>
      </w:pPr>
    </w:p>
    <w:p w14:paraId="42372909" w14:textId="77777777" w:rsidR="00476026" w:rsidRDefault="00E91D57" w:rsidP="00476026">
      <w:pPr>
        <w:jc w:val="both"/>
      </w:pPr>
      <w:r>
        <w:t xml:space="preserve">Council Member Waite inquired as to </w:t>
      </w:r>
      <w:r w:rsidR="00D9240C">
        <w:t>the status of</w:t>
      </w:r>
      <w:r>
        <w:t xml:space="preserve"> the Jenkins Oil property</w:t>
      </w:r>
      <w:r w:rsidR="00D9240C">
        <w:t xml:space="preserve"> as t</w:t>
      </w:r>
      <w:r>
        <w:t xml:space="preserve">he plans do not indicate a sidewalk in that area.  Mr. Mouritsen responded that City Attorney, Matt Ence, has been working </w:t>
      </w:r>
      <w:r w:rsidR="00F76731">
        <w:t xml:space="preserve">to reach an agreement </w:t>
      </w:r>
      <w:r>
        <w:t xml:space="preserve">with </w:t>
      </w:r>
      <w:r w:rsidR="00D9240C">
        <w:t>Jenkins Oil</w:t>
      </w:r>
      <w:r>
        <w:t xml:space="preserve"> for s</w:t>
      </w:r>
      <w:r w:rsidR="00F76731">
        <w:t>everal</w:t>
      </w:r>
      <w:r>
        <w:t xml:space="preserve"> months</w:t>
      </w:r>
      <w:r w:rsidR="00D9240C">
        <w:t>.</w:t>
      </w:r>
      <w:r>
        <w:t xml:space="preserve"> </w:t>
      </w:r>
      <w:r w:rsidR="00D9240C">
        <w:t xml:space="preserve"> T</w:t>
      </w:r>
      <w:r>
        <w:t xml:space="preserve">hey have an appointment the upcoming Friday to meet a surveyor and a representative of Jenkins Oil </w:t>
      </w:r>
      <w:r w:rsidR="00D9240C">
        <w:t xml:space="preserve">and hope to </w:t>
      </w:r>
      <w:r>
        <w:t xml:space="preserve">resolve the matter and purchase the property.  The City has offered to remove the tanks and the building.  </w:t>
      </w:r>
      <w:r w:rsidR="00F76731">
        <w:t>However, they</w:t>
      </w:r>
      <w:r>
        <w:t xml:space="preserve"> need to move forward with this project.  The curb, gutter, sidewalk</w:t>
      </w:r>
      <w:r w:rsidR="00D9240C">
        <w:t>,</w:t>
      </w:r>
      <w:r>
        <w:t xml:space="preserve"> and road extension</w:t>
      </w:r>
      <w:r w:rsidR="00F76731">
        <w:t xml:space="preserve"> on that property</w:t>
      </w:r>
      <w:r>
        <w:t xml:space="preserve"> can be completed</w:t>
      </w:r>
      <w:r w:rsidR="00D9240C">
        <w:t xml:space="preserve"> once the property is purchased</w:t>
      </w:r>
      <w:r>
        <w:t xml:space="preserve">. Council Member Waite asked if the City would need to file for eminent domain.  Mr. Ence stated that that would be the next step if the property owner is unwilling to negotiate the purchase.  Mayor Rosenberg </w:t>
      </w:r>
      <w:r w:rsidR="00D9240C">
        <w:t>add</w:t>
      </w:r>
      <w:r>
        <w:t>ed that if the City can obtain the property and get the right of entry, that sidewalk, curb, and gutter will be included in the project.  If not, those items will be installed as soon as possible.</w:t>
      </w:r>
    </w:p>
    <w:p w14:paraId="592E0BBF" w14:textId="77777777" w:rsidR="00476026" w:rsidRDefault="00476026" w:rsidP="00476026">
      <w:pPr>
        <w:jc w:val="both"/>
      </w:pPr>
    </w:p>
    <w:p w14:paraId="5685712E" w14:textId="77777777" w:rsidR="005D4EA8" w:rsidRDefault="00E91D57" w:rsidP="00476026">
      <w:pPr>
        <w:jc w:val="both"/>
      </w:pPr>
      <w:r>
        <w:t xml:space="preserve">In response to a question from Council Member Shakespeare, Mr. Mouritsen confirmed that the water line is installed, and there is no need for a gas line relocation. </w:t>
      </w:r>
      <w:r w:rsidR="00D9240C">
        <w:t xml:space="preserve"> </w:t>
      </w:r>
      <w:r>
        <w:t>TDS</w:t>
      </w:r>
      <w:r w:rsidR="00D9240C">
        <w:t xml:space="preserve"> Telecom</w:t>
      </w:r>
      <w:r>
        <w:t xml:space="preserve"> and Century Link will </w:t>
      </w:r>
      <w:r w:rsidR="00D9240C">
        <w:t>not cause delays for</w:t>
      </w:r>
      <w:r>
        <w:t xml:space="preserve"> this project.  </w:t>
      </w:r>
      <w:r w:rsidR="00D9240C">
        <w:t>H</w:t>
      </w:r>
      <w:r>
        <w:t xml:space="preserve">e is confident </w:t>
      </w:r>
      <w:r w:rsidR="00D9240C">
        <w:t>that it</w:t>
      </w:r>
      <w:r>
        <w:t xml:space="preserve"> will go quickly and smoothly.</w:t>
      </w:r>
    </w:p>
    <w:p w14:paraId="5853E6E6" w14:textId="77777777" w:rsidR="00476026" w:rsidRDefault="00476026" w:rsidP="00476026">
      <w:pPr>
        <w:jc w:val="both"/>
      </w:pPr>
    </w:p>
    <w:p w14:paraId="25CDE2B1" w14:textId="77777777" w:rsidR="00476026" w:rsidRDefault="00E91D57" w:rsidP="00476026">
      <w:pPr>
        <w:jc w:val="both"/>
        <w:rPr>
          <w:b/>
          <w:bCs/>
        </w:rPr>
      </w:pPr>
      <w:r w:rsidRPr="00022F1D">
        <w:rPr>
          <w:b/>
          <w:bCs/>
        </w:rPr>
        <w:t xml:space="preserve">Council Member </w:t>
      </w:r>
      <w:r>
        <w:rPr>
          <w:b/>
          <w:bCs/>
        </w:rPr>
        <w:t>Hinton</w:t>
      </w:r>
      <w:r w:rsidRPr="00022F1D">
        <w:rPr>
          <w:b/>
          <w:bCs/>
        </w:rPr>
        <w:t xml:space="preserve"> moved to APPROVE the </w:t>
      </w:r>
      <w:r>
        <w:rPr>
          <w:b/>
          <w:bCs/>
        </w:rPr>
        <w:t>$591,997.46 Bid</w:t>
      </w:r>
      <w:r w:rsidR="00D9240C">
        <w:rPr>
          <w:b/>
          <w:bCs/>
        </w:rPr>
        <w:t xml:space="preserve"> by</w:t>
      </w:r>
      <w:r w:rsidR="000D468B" w:rsidRPr="000D468B">
        <w:rPr>
          <w:b/>
          <w:bCs/>
          <w:color w:val="FF0000"/>
        </w:rPr>
        <w:t xml:space="preserve"> </w:t>
      </w:r>
      <w:r>
        <w:rPr>
          <w:b/>
          <w:bCs/>
        </w:rPr>
        <w:t xml:space="preserve">M &amp; T </w:t>
      </w:r>
      <w:r w:rsidR="000D468B">
        <w:rPr>
          <w:b/>
          <w:bCs/>
        </w:rPr>
        <w:t>Enterprises</w:t>
      </w:r>
      <w:r>
        <w:rPr>
          <w:b/>
          <w:bCs/>
        </w:rPr>
        <w:t xml:space="preserve"> </w:t>
      </w:r>
      <w:r w:rsidR="000D468B">
        <w:rPr>
          <w:b/>
          <w:bCs/>
        </w:rPr>
        <w:t>for Vineyard Drive Phase 3, as presented</w:t>
      </w:r>
      <w:r>
        <w:rPr>
          <w:b/>
          <w:bCs/>
        </w:rPr>
        <w:t xml:space="preserve">.  </w:t>
      </w:r>
      <w:r w:rsidRPr="00022F1D">
        <w:rPr>
          <w:b/>
          <w:bCs/>
        </w:rPr>
        <w:t xml:space="preserve">Council Member </w:t>
      </w:r>
      <w:r w:rsidR="000D468B">
        <w:rPr>
          <w:b/>
          <w:bCs/>
        </w:rPr>
        <w:t>Waite</w:t>
      </w:r>
      <w:r w:rsidRPr="00022F1D">
        <w:rPr>
          <w:b/>
          <w:bCs/>
        </w:rPr>
        <w:t xml:space="preserve"> seconded the motion</w:t>
      </w:r>
      <w:r>
        <w:rPr>
          <w:b/>
          <w:bCs/>
        </w:rPr>
        <w:t xml:space="preserve">.  Vote on motion:  </w:t>
      </w:r>
      <w:r w:rsidRPr="00022F1D">
        <w:rPr>
          <w:b/>
          <w:bCs/>
        </w:rPr>
        <w:t xml:space="preserve">Council Member </w:t>
      </w:r>
      <w:r w:rsidR="000D468B">
        <w:rPr>
          <w:b/>
          <w:bCs/>
        </w:rPr>
        <w:t>Shakespeare</w:t>
      </w:r>
      <w:r w:rsidRPr="00022F1D">
        <w:rPr>
          <w:b/>
          <w:bCs/>
        </w:rPr>
        <w:t>-Yes</w:t>
      </w:r>
      <w:r>
        <w:rPr>
          <w:b/>
          <w:bCs/>
        </w:rPr>
        <w:t xml:space="preserve">, </w:t>
      </w:r>
      <w:r w:rsidRPr="00022F1D">
        <w:rPr>
          <w:b/>
          <w:bCs/>
        </w:rPr>
        <w:t xml:space="preserve">Council Member </w:t>
      </w:r>
      <w:r w:rsidR="000D468B">
        <w:rPr>
          <w:b/>
          <w:bCs/>
        </w:rPr>
        <w:t>Burton</w:t>
      </w:r>
      <w:r w:rsidRPr="00022F1D">
        <w:rPr>
          <w:b/>
          <w:bCs/>
        </w:rPr>
        <w:t>-Yes</w:t>
      </w:r>
      <w:r>
        <w:rPr>
          <w:b/>
          <w:bCs/>
        </w:rPr>
        <w:t>,</w:t>
      </w:r>
      <w:r w:rsidRPr="00022F1D">
        <w:rPr>
          <w:b/>
          <w:bCs/>
        </w:rPr>
        <w:t xml:space="preserve"> Council Member </w:t>
      </w:r>
      <w:r>
        <w:rPr>
          <w:b/>
          <w:bCs/>
        </w:rPr>
        <w:t>Hinton</w:t>
      </w:r>
      <w:r w:rsidRPr="00022F1D">
        <w:rPr>
          <w:b/>
          <w:bCs/>
        </w:rPr>
        <w:t xml:space="preserve">-Yes, Council Member </w:t>
      </w:r>
      <w:r w:rsidR="000D468B">
        <w:rPr>
          <w:b/>
          <w:bCs/>
        </w:rPr>
        <w:t>Pond</w:t>
      </w:r>
      <w:r w:rsidRPr="00022F1D">
        <w:rPr>
          <w:b/>
          <w:bCs/>
        </w:rPr>
        <w:t xml:space="preserve">-Yes, Council Member </w:t>
      </w:r>
      <w:r w:rsidR="000D468B">
        <w:rPr>
          <w:b/>
          <w:bCs/>
        </w:rPr>
        <w:t>Waite</w:t>
      </w:r>
      <w:r w:rsidRPr="00022F1D">
        <w:rPr>
          <w:b/>
          <w:bCs/>
        </w:rPr>
        <w:t>-Yes</w:t>
      </w:r>
      <w:r>
        <w:rPr>
          <w:b/>
          <w:bCs/>
        </w:rPr>
        <w:t xml:space="preserve">.  </w:t>
      </w:r>
      <w:r w:rsidRPr="00022F1D">
        <w:rPr>
          <w:b/>
          <w:bCs/>
        </w:rPr>
        <w:t>The motion passed unanimous</w:t>
      </w:r>
      <w:r>
        <w:rPr>
          <w:b/>
          <w:bCs/>
        </w:rPr>
        <w:t xml:space="preserve">ly.  </w:t>
      </w:r>
    </w:p>
    <w:p w14:paraId="667E71AC" w14:textId="77777777" w:rsidR="00476026" w:rsidRDefault="00476026" w:rsidP="00476026">
      <w:pPr>
        <w:jc w:val="both"/>
      </w:pPr>
    </w:p>
    <w:p w14:paraId="1BDBB75E" w14:textId="77777777" w:rsidR="00862092" w:rsidRPr="00862092" w:rsidRDefault="00E91D57" w:rsidP="00476026">
      <w:pPr>
        <w:pStyle w:val="ListParagraph"/>
        <w:numPr>
          <w:ilvl w:val="0"/>
          <w:numId w:val="7"/>
        </w:numPr>
        <w:jc w:val="both"/>
      </w:pPr>
      <w:r>
        <w:rPr>
          <w:b/>
          <w:bCs/>
        </w:rPr>
        <w:t>Discussion and Action to Consider Approval of the FY2024-2025 Final Budget and Approve Ordinance 2024-10.  Presented by Brock Jacobsen, City Manager, and Debbie Bannon, Finance Director.</w:t>
      </w:r>
    </w:p>
    <w:p w14:paraId="5716497E" w14:textId="77777777" w:rsidR="00862092" w:rsidRDefault="00862092" w:rsidP="00476026">
      <w:pPr>
        <w:jc w:val="both"/>
      </w:pPr>
    </w:p>
    <w:p w14:paraId="0D0E5765" w14:textId="77777777" w:rsidR="00F545CD" w:rsidRDefault="00E91D57" w:rsidP="00476026">
      <w:pPr>
        <w:jc w:val="both"/>
      </w:pPr>
      <w:r>
        <w:t>Council Member Burton commented that the miscellaneous category is broken down well in the Final Budget</w:t>
      </w:r>
      <w:r w:rsidR="00434F05">
        <w:t xml:space="preserve"> book</w:t>
      </w:r>
      <w:r w:rsidR="00D9240C">
        <w:t xml:space="preserve"> and</w:t>
      </w:r>
      <w:r>
        <w:t xml:space="preserve"> complimented Mr. Jacobson on the Budget presentation.  She asked about City Council expenditures, specifically the $3,000 for the Youth Council.  Mr. Jacobson clarified that it covers their travel, shirts, </w:t>
      </w:r>
      <w:r w:rsidR="00434F05">
        <w:t xml:space="preserve">meals, and supplies.  </w:t>
      </w:r>
    </w:p>
    <w:p w14:paraId="7A3B7164" w14:textId="77777777" w:rsidR="00434F05" w:rsidRDefault="00434F05" w:rsidP="00476026">
      <w:pPr>
        <w:jc w:val="both"/>
      </w:pPr>
    </w:p>
    <w:p w14:paraId="5579EFE7" w14:textId="77777777" w:rsidR="00434F05" w:rsidRDefault="00E91D57" w:rsidP="00476026">
      <w:pPr>
        <w:jc w:val="both"/>
      </w:pPr>
      <w:r>
        <w:t>Council Member Shakespeare stated that the Budget discussions began at the February Budget Retreat.  He complimented Mr. Jacobsen and Staff on their hard work on the Budget</w:t>
      </w:r>
      <w:r w:rsidR="00D9240C">
        <w:t>,</w:t>
      </w:r>
      <w:r>
        <w:t xml:space="preserve"> and </w:t>
      </w:r>
      <w:r w:rsidR="00D9240C">
        <w:t xml:space="preserve">on </w:t>
      </w:r>
      <w:r>
        <w:t>decreas</w:t>
      </w:r>
      <w:r w:rsidR="00D9240C">
        <w:t>ing</w:t>
      </w:r>
      <w:r>
        <w:t xml:space="preserve"> spending for the year.  </w:t>
      </w:r>
      <w:r w:rsidR="00D9240C">
        <w:t>He added that t</w:t>
      </w:r>
      <w:r>
        <w:t xml:space="preserve">he City is in a good </w:t>
      </w:r>
      <w:r w:rsidR="00D9240C">
        <w:t>position</w:t>
      </w:r>
      <w:r>
        <w:t xml:space="preserve"> financially.  </w:t>
      </w:r>
    </w:p>
    <w:p w14:paraId="41F56462" w14:textId="77777777" w:rsidR="00434F05" w:rsidRDefault="00434F05" w:rsidP="00476026">
      <w:pPr>
        <w:jc w:val="both"/>
      </w:pPr>
    </w:p>
    <w:p w14:paraId="7E18D9EA" w14:textId="77777777" w:rsidR="00434F05" w:rsidRDefault="00E91D57" w:rsidP="00476026">
      <w:pPr>
        <w:jc w:val="both"/>
      </w:pPr>
      <w:r>
        <w:t>Mr. Jacobsen thanked Executive Assistant, Kristelle Hendrickson, for putting the Budget book together, and Finance Director, Debbie Bannon</w:t>
      </w:r>
      <w:r w:rsidR="00D9240C">
        <w:t>,</w:t>
      </w:r>
      <w:r>
        <w:t xml:space="preserve"> for her efforts </w:t>
      </w:r>
      <w:r w:rsidR="00D9240C">
        <w:t>in creating</w:t>
      </w:r>
      <w:r>
        <w:t xml:space="preserve"> the Budget.</w:t>
      </w:r>
    </w:p>
    <w:p w14:paraId="1A6CEFCE" w14:textId="77777777" w:rsidR="00434F05" w:rsidRDefault="00434F05" w:rsidP="00476026">
      <w:pPr>
        <w:jc w:val="both"/>
      </w:pPr>
    </w:p>
    <w:p w14:paraId="603866CF" w14:textId="77777777" w:rsidR="00434F05" w:rsidRDefault="00E91D57" w:rsidP="00476026">
      <w:pPr>
        <w:jc w:val="both"/>
      </w:pPr>
      <w:r>
        <w:t xml:space="preserve">Council Member Waite expressed his appreciation that the City Council and City Manager had been broken out into their own </w:t>
      </w:r>
      <w:r w:rsidR="00D9240C">
        <w:t xml:space="preserve">department-level </w:t>
      </w:r>
      <w:r>
        <w:t>budgets.  He finds it helpful to see things like the Council's travel budget separated out.</w:t>
      </w:r>
    </w:p>
    <w:p w14:paraId="6ECCFD25" w14:textId="77777777" w:rsidR="00862092" w:rsidRDefault="00862092" w:rsidP="00476026">
      <w:pPr>
        <w:jc w:val="both"/>
      </w:pPr>
    </w:p>
    <w:p w14:paraId="49186E80" w14:textId="77777777" w:rsidR="00F545CD" w:rsidRDefault="00E91D57" w:rsidP="00476026">
      <w:pPr>
        <w:jc w:val="both"/>
        <w:rPr>
          <w:b/>
          <w:bCs/>
        </w:rPr>
      </w:pPr>
      <w:r w:rsidRPr="00022F1D">
        <w:rPr>
          <w:b/>
          <w:bCs/>
        </w:rPr>
        <w:t xml:space="preserve">Council Member </w:t>
      </w:r>
      <w:r>
        <w:rPr>
          <w:b/>
          <w:bCs/>
        </w:rPr>
        <w:t>Hinton</w:t>
      </w:r>
      <w:r w:rsidRPr="00022F1D">
        <w:rPr>
          <w:b/>
          <w:bCs/>
        </w:rPr>
        <w:t xml:space="preserve"> moved to APPROVE </w:t>
      </w:r>
      <w:r>
        <w:rPr>
          <w:b/>
          <w:bCs/>
        </w:rPr>
        <w:t>the FY2024-2025 Final Budget and  Ordinance 2024-10</w:t>
      </w:r>
      <w:r w:rsidR="00D9240C">
        <w:rPr>
          <w:b/>
          <w:bCs/>
        </w:rPr>
        <w:t>,</w:t>
      </w:r>
      <w:r w:rsidR="00434F05">
        <w:rPr>
          <w:b/>
          <w:bCs/>
        </w:rPr>
        <w:t xml:space="preserve"> as presented</w:t>
      </w:r>
      <w:r>
        <w:rPr>
          <w:b/>
          <w:bCs/>
        </w:rPr>
        <w:t xml:space="preserve">.  </w:t>
      </w:r>
      <w:r w:rsidRPr="00022F1D">
        <w:rPr>
          <w:b/>
          <w:bCs/>
        </w:rPr>
        <w:t xml:space="preserve">Council Member </w:t>
      </w:r>
      <w:r>
        <w:rPr>
          <w:b/>
          <w:bCs/>
        </w:rPr>
        <w:t xml:space="preserve">Shakespeare </w:t>
      </w:r>
      <w:r w:rsidRPr="00022F1D">
        <w:rPr>
          <w:b/>
          <w:bCs/>
        </w:rPr>
        <w:t>seconded the motion</w:t>
      </w:r>
      <w:r>
        <w:rPr>
          <w:b/>
          <w:bCs/>
        </w:rPr>
        <w:t xml:space="preserve">.  Vote on motion:  </w:t>
      </w:r>
      <w:r w:rsidRPr="00022F1D">
        <w:rPr>
          <w:b/>
          <w:bCs/>
        </w:rPr>
        <w:t xml:space="preserve">Council Member </w:t>
      </w:r>
      <w:r w:rsidR="00434F05">
        <w:rPr>
          <w:b/>
          <w:bCs/>
        </w:rPr>
        <w:t>Waite</w:t>
      </w:r>
      <w:r w:rsidRPr="00022F1D">
        <w:rPr>
          <w:b/>
          <w:bCs/>
        </w:rPr>
        <w:t>-Yes</w:t>
      </w:r>
      <w:r>
        <w:rPr>
          <w:b/>
          <w:bCs/>
        </w:rPr>
        <w:t xml:space="preserve">, </w:t>
      </w:r>
      <w:r w:rsidRPr="00022F1D">
        <w:rPr>
          <w:b/>
          <w:bCs/>
        </w:rPr>
        <w:t xml:space="preserve">Council Member </w:t>
      </w:r>
      <w:r w:rsidR="00434F05">
        <w:rPr>
          <w:b/>
          <w:bCs/>
        </w:rPr>
        <w:t>Pond</w:t>
      </w:r>
      <w:r w:rsidRPr="00022F1D">
        <w:rPr>
          <w:b/>
          <w:bCs/>
        </w:rPr>
        <w:t>-Yes</w:t>
      </w:r>
      <w:r>
        <w:rPr>
          <w:b/>
          <w:bCs/>
        </w:rPr>
        <w:t>,</w:t>
      </w:r>
      <w:r w:rsidRPr="00022F1D">
        <w:rPr>
          <w:b/>
          <w:bCs/>
        </w:rPr>
        <w:t xml:space="preserve"> Council Member </w:t>
      </w:r>
      <w:r>
        <w:rPr>
          <w:b/>
          <w:bCs/>
        </w:rPr>
        <w:t>Hinton</w:t>
      </w:r>
      <w:r w:rsidRPr="00022F1D">
        <w:rPr>
          <w:b/>
          <w:bCs/>
        </w:rPr>
        <w:t xml:space="preserve">-Yes, Council Member </w:t>
      </w:r>
      <w:r w:rsidR="00434F05">
        <w:rPr>
          <w:b/>
          <w:bCs/>
        </w:rPr>
        <w:t>Burton</w:t>
      </w:r>
      <w:r w:rsidRPr="00022F1D">
        <w:rPr>
          <w:b/>
          <w:bCs/>
        </w:rPr>
        <w:t xml:space="preserve">-Yes, Council Member </w:t>
      </w:r>
      <w:r w:rsidR="00434F05" w:rsidRPr="00022F1D">
        <w:rPr>
          <w:b/>
          <w:bCs/>
        </w:rPr>
        <w:t xml:space="preserve">Shakespeare </w:t>
      </w:r>
      <w:r w:rsidRPr="00022F1D">
        <w:rPr>
          <w:b/>
          <w:bCs/>
        </w:rPr>
        <w:t>-Yes</w:t>
      </w:r>
      <w:r>
        <w:rPr>
          <w:b/>
          <w:bCs/>
        </w:rPr>
        <w:t xml:space="preserve">.  </w:t>
      </w:r>
      <w:r w:rsidRPr="00022F1D">
        <w:rPr>
          <w:b/>
          <w:bCs/>
        </w:rPr>
        <w:t>The motion passed unanimous</w:t>
      </w:r>
      <w:r>
        <w:rPr>
          <w:b/>
          <w:bCs/>
        </w:rPr>
        <w:t xml:space="preserve">ly.  </w:t>
      </w:r>
    </w:p>
    <w:p w14:paraId="4953FA4B" w14:textId="77777777" w:rsidR="00507DF5" w:rsidRPr="00507DF5" w:rsidRDefault="00E91D57" w:rsidP="00476026">
      <w:pPr>
        <w:jc w:val="both"/>
      </w:pPr>
      <w:r w:rsidRPr="00862092">
        <w:rPr>
          <w:b/>
          <w:bCs/>
        </w:rPr>
        <w:t xml:space="preserve"> </w:t>
      </w:r>
    </w:p>
    <w:p w14:paraId="35B5E843" w14:textId="77777777" w:rsidR="00F57F2D" w:rsidRDefault="00E91D57" w:rsidP="00476026">
      <w:pPr>
        <w:pStyle w:val="ListParagraph"/>
        <w:numPr>
          <w:ilvl w:val="0"/>
          <w:numId w:val="7"/>
        </w:numPr>
        <w:jc w:val="both"/>
      </w:pPr>
      <w:r w:rsidRPr="00417DBF">
        <w:rPr>
          <w:b/>
          <w:bCs/>
        </w:rPr>
        <w:t xml:space="preserve">Discussion and Action to Consider Approval of a Proposed General Plan Amendment for Property Located at Approximately 2875 Pioneer Parkway (Parcel #SC-SB-103-F-1, </w:t>
      </w:r>
      <w:r w:rsidR="00417DBF" w:rsidRPr="00417DBF">
        <w:rPr>
          <w:b/>
          <w:bCs/>
        </w:rPr>
        <w:t>D</w:t>
      </w:r>
      <w:r w:rsidRPr="00417DBF">
        <w:rPr>
          <w:b/>
          <w:bCs/>
        </w:rPr>
        <w:t xml:space="preserve">escribed as 12.22 Acres). The </w:t>
      </w:r>
      <w:r w:rsidR="00417DBF" w:rsidRPr="00417DBF">
        <w:rPr>
          <w:b/>
          <w:bCs/>
        </w:rPr>
        <w:t>A</w:t>
      </w:r>
      <w:r w:rsidRPr="00417DBF">
        <w:rPr>
          <w:b/>
          <w:bCs/>
        </w:rPr>
        <w:t xml:space="preserve">pplicant, Mark Weston, is </w:t>
      </w:r>
      <w:r w:rsidR="00417DBF" w:rsidRPr="00417DBF">
        <w:rPr>
          <w:b/>
          <w:bCs/>
        </w:rPr>
        <w:t>P</w:t>
      </w:r>
      <w:r w:rsidRPr="00417DBF">
        <w:rPr>
          <w:b/>
          <w:bCs/>
        </w:rPr>
        <w:t xml:space="preserve">roposing a General Plan Amendment from Open Space ("OS") to Low-Density Residential ("LDR") on 6.74 </w:t>
      </w:r>
      <w:r w:rsidR="00417DBF" w:rsidRPr="00417DBF">
        <w:rPr>
          <w:b/>
          <w:bCs/>
        </w:rPr>
        <w:t>A</w:t>
      </w:r>
      <w:r w:rsidRPr="00417DBF">
        <w:rPr>
          <w:b/>
          <w:bCs/>
        </w:rPr>
        <w:t xml:space="preserve">cres to </w:t>
      </w:r>
      <w:r w:rsidR="00417DBF" w:rsidRPr="00417DBF">
        <w:rPr>
          <w:b/>
          <w:bCs/>
        </w:rPr>
        <w:t>A</w:t>
      </w:r>
      <w:r w:rsidRPr="00417DBF">
        <w:rPr>
          <w:b/>
          <w:bCs/>
        </w:rPr>
        <w:t xml:space="preserve">llow for </w:t>
      </w:r>
      <w:r w:rsidR="00417DBF" w:rsidRPr="00417DBF">
        <w:rPr>
          <w:b/>
          <w:bCs/>
        </w:rPr>
        <w:t>S</w:t>
      </w:r>
      <w:r w:rsidRPr="00417DBF">
        <w:rPr>
          <w:b/>
          <w:bCs/>
        </w:rPr>
        <w:t>ingle-</w:t>
      </w:r>
      <w:r w:rsidR="00417DBF" w:rsidRPr="00417DBF">
        <w:rPr>
          <w:b/>
          <w:bCs/>
        </w:rPr>
        <w:t>F</w:t>
      </w:r>
      <w:r w:rsidRPr="00417DBF">
        <w:rPr>
          <w:b/>
          <w:bCs/>
        </w:rPr>
        <w:t xml:space="preserve">amily </w:t>
      </w:r>
      <w:r w:rsidR="00417DBF" w:rsidRPr="00417DBF">
        <w:rPr>
          <w:b/>
          <w:bCs/>
        </w:rPr>
        <w:t>H</w:t>
      </w:r>
      <w:r w:rsidRPr="00417DBF">
        <w:rPr>
          <w:b/>
          <w:bCs/>
        </w:rPr>
        <w:t>omes on 10,000</w:t>
      </w:r>
      <w:r w:rsidR="00417DBF" w:rsidRPr="00417DBF">
        <w:rPr>
          <w:b/>
          <w:bCs/>
        </w:rPr>
        <w:t xml:space="preserve"> </w:t>
      </w:r>
      <w:r w:rsidRPr="00417DBF">
        <w:rPr>
          <w:b/>
          <w:bCs/>
        </w:rPr>
        <w:t xml:space="preserve">Square </w:t>
      </w:r>
      <w:r w:rsidR="00417DBF" w:rsidRPr="00417DBF">
        <w:rPr>
          <w:b/>
          <w:bCs/>
        </w:rPr>
        <w:t>F</w:t>
      </w:r>
      <w:r w:rsidRPr="00417DBF">
        <w:rPr>
          <w:b/>
          <w:bCs/>
        </w:rPr>
        <w:t xml:space="preserve">oot or </w:t>
      </w:r>
      <w:r w:rsidR="00417DBF" w:rsidRPr="00417DBF">
        <w:rPr>
          <w:b/>
          <w:bCs/>
        </w:rPr>
        <w:t>L</w:t>
      </w:r>
      <w:r w:rsidRPr="00417DBF">
        <w:rPr>
          <w:b/>
          <w:bCs/>
        </w:rPr>
        <w:t xml:space="preserve">arger </w:t>
      </w:r>
      <w:r w:rsidR="00417DBF" w:rsidRPr="00417DBF">
        <w:rPr>
          <w:b/>
          <w:bCs/>
        </w:rPr>
        <w:t>L</w:t>
      </w:r>
      <w:r w:rsidRPr="00417DBF">
        <w:rPr>
          <w:b/>
          <w:bCs/>
        </w:rPr>
        <w:t xml:space="preserve">ots. The </w:t>
      </w:r>
      <w:r w:rsidR="00417DBF" w:rsidRPr="00417DBF">
        <w:rPr>
          <w:b/>
          <w:bCs/>
        </w:rPr>
        <w:t>S</w:t>
      </w:r>
      <w:r w:rsidRPr="00417DBF">
        <w:rPr>
          <w:b/>
          <w:bCs/>
        </w:rPr>
        <w:t xml:space="preserve">ubject </w:t>
      </w:r>
      <w:r w:rsidR="00417DBF" w:rsidRPr="00417DBF">
        <w:rPr>
          <w:b/>
          <w:bCs/>
        </w:rPr>
        <w:t>P</w:t>
      </w:r>
      <w:r w:rsidRPr="00417DBF">
        <w:rPr>
          <w:b/>
          <w:bCs/>
        </w:rPr>
        <w:t xml:space="preserve">roperty is </w:t>
      </w:r>
      <w:r w:rsidR="00417DBF" w:rsidRPr="00417DBF">
        <w:rPr>
          <w:b/>
          <w:bCs/>
        </w:rPr>
        <w:t>C</w:t>
      </w:r>
      <w:r w:rsidRPr="00417DBF">
        <w:rPr>
          <w:b/>
          <w:bCs/>
        </w:rPr>
        <w:t xml:space="preserve">urrently </w:t>
      </w:r>
      <w:r w:rsidR="00417DBF" w:rsidRPr="00417DBF">
        <w:rPr>
          <w:b/>
          <w:bCs/>
        </w:rPr>
        <w:t>Z</w:t>
      </w:r>
      <w:r w:rsidRPr="00417DBF">
        <w:rPr>
          <w:b/>
          <w:bCs/>
        </w:rPr>
        <w:t xml:space="preserve">oned R-1-10 </w:t>
      </w:r>
      <w:r w:rsidR="00417DBF" w:rsidRPr="00417DBF">
        <w:rPr>
          <w:b/>
          <w:bCs/>
        </w:rPr>
        <w:t>S</w:t>
      </w:r>
      <w:r w:rsidRPr="00417DBF">
        <w:rPr>
          <w:b/>
          <w:bCs/>
        </w:rPr>
        <w:t>ingle-</w:t>
      </w:r>
      <w:r w:rsidR="00417DBF" w:rsidRPr="00417DBF">
        <w:rPr>
          <w:b/>
          <w:bCs/>
        </w:rPr>
        <w:t>F</w:t>
      </w:r>
      <w:r w:rsidRPr="00417DBF">
        <w:rPr>
          <w:b/>
          <w:bCs/>
        </w:rPr>
        <w:t>amily</w:t>
      </w:r>
      <w:r w:rsidR="00417DBF" w:rsidRPr="00417DBF">
        <w:rPr>
          <w:b/>
          <w:bCs/>
        </w:rPr>
        <w:t xml:space="preserve"> </w:t>
      </w:r>
      <w:r w:rsidRPr="00417DBF">
        <w:rPr>
          <w:b/>
          <w:bCs/>
        </w:rPr>
        <w:t xml:space="preserve">Residential. The </w:t>
      </w:r>
      <w:r w:rsidR="00417DBF" w:rsidRPr="00417DBF">
        <w:rPr>
          <w:b/>
          <w:bCs/>
        </w:rPr>
        <w:t>R</w:t>
      </w:r>
      <w:r w:rsidRPr="00417DBF">
        <w:rPr>
          <w:b/>
          <w:bCs/>
        </w:rPr>
        <w:t xml:space="preserve">emaining 5.48 acres </w:t>
      </w:r>
      <w:r w:rsidR="006042FF">
        <w:rPr>
          <w:b/>
          <w:bCs/>
        </w:rPr>
        <w:t>w</w:t>
      </w:r>
      <w:r w:rsidRPr="00417DBF">
        <w:rPr>
          <w:b/>
          <w:bCs/>
        </w:rPr>
        <w:t xml:space="preserve">ill </w:t>
      </w:r>
      <w:r w:rsidR="00417DBF" w:rsidRPr="00417DBF">
        <w:rPr>
          <w:b/>
          <w:bCs/>
        </w:rPr>
        <w:t>S</w:t>
      </w:r>
      <w:r w:rsidRPr="00417DBF">
        <w:rPr>
          <w:b/>
          <w:bCs/>
        </w:rPr>
        <w:t>tay in the Open Space</w:t>
      </w:r>
      <w:r w:rsidR="00417DBF">
        <w:rPr>
          <w:b/>
          <w:bCs/>
        </w:rPr>
        <w:t xml:space="preserve"> L</w:t>
      </w:r>
      <w:r w:rsidRPr="00417DBF">
        <w:rPr>
          <w:b/>
          <w:bCs/>
        </w:rPr>
        <w:t xml:space="preserve">and </w:t>
      </w:r>
      <w:r w:rsidR="00417DBF">
        <w:rPr>
          <w:b/>
          <w:bCs/>
        </w:rPr>
        <w:t>U</w:t>
      </w:r>
      <w:r w:rsidRPr="00417DBF">
        <w:rPr>
          <w:b/>
          <w:bCs/>
        </w:rPr>
        <w:t xml:space="preserve">se </w:t>
      </w:r>
      <w:r w:rsidR="00417DBF">
        <w:rPr>
          <w:b/>
          <w:bCs/>
        </w:rPr>
        <w:t>D</w:t>
      </w:r>
      <w:r w:rsidRPr="00417DBF">
        <w:rPr>
          <w:b/>
          <w:bCs/>
        </w:rPr>
        <w:t>esignation</w:t>
      </w:r>
      <w:r w:rsidR="00417DBF">
        <w:rPr>
          <w:b/>
          <w:bCs/>
        </w:rPr>
        <w:t>,</w:t>
      </w:r>
      <w:r w:rsidRPr="00417DBF">
        <w:rPr>
          <w:b/>
          <w:bCs/>
        </w:rPr>
        <w:t xml:space="preserve"> and</w:t>
      </w:r>
      <w:r w:rsidR="00417DBF" w:rsidRPr="00417DBF">
        <w:rPr>
          <w:b/>
          <w:bCs/>
        </w:rPr>
        <w:t xml:space="preserve"> </w:t>
      </w:r>
      <w:r w:rsidRPr="00417DBF">
        <w:rPr>
          <w:b/>
          <w:bCs/>
        </w:rPr>
        <w:t>approve Ordinance 2024-09. Presented by Jim McNulty</w:t>
      </w:r>
      <w:r w:rsidR="00417DBF">
        <w:rPr>
          <w:b/>
          <w:bCs/>
        </w:rPr>
        <w:t>, Economic Development and Planning Manager</w:t>
      </w:r>
      <w:r w:rsidRPr="00417DBF">
        <w:rPr>
          <w:b/>
          <w:bCs/>
        </w:rPr>
        <w:t>.</w:t>
      </w:r>
    </w:p>
    <w:p w14:paraId="1E9C2417" w14:textId="77777777" w:rsidR="002B6D49" w:rsidRDefault="002B6D49" w:rsidP="00476026">
      <w:pPr>
        <w:jc w:val="both"/>
      </w:pPr>
    </w:p>
    <w:p w14:paraId="67214059" w14:textId="77777777" w:rsidR="00B14F3B" w:rsidRDefault="00E91D57" w:rsidP="00476026">
      <w:pPr>
        <w:jc w:val="both"/>
      </w:pPr>
      <w:r>
        <w:t>Economic Development and Planning Manager, Jim McNulty, presented the Staff Report</w:t>
      </w:r>
      <w:r w:rsidR="00171F50">
        <w:t>.</w:t>
      </w:r>
      <w:r w:rsidR="006A0598">
        <w:t xml:space="preserve">  The </w:t>
      </w:r>
      <w:r w:rsidR="00171F50">
        <w:t xml:space="preserve">subject </w:t>
      </w:r>
      <w:r w:rsidR="006A0598">
        <w:t xml:space="preserve">property </w:t>
      </w:r>
      <w:r w:rsidR="00171F50">
        <w:t>w</w:t>
      </w:r>
      <w:r w:rsidR="006A0598">
        <w:t xml:space="preserve">as annexed into Santa Clara in the early 1980s.  R-1-10 zoning was placed on the property as a holding zone at that time, which is consistent with what </w:t>
      </w:r>
      <w:r w:rsidR="002F7040">
        <w:t>was</w:t>
      </w:r>
      <w:r w:rsidR="006A0598">
        <w:t xml:space="preserve"> done with other properties annexed into the City </w:t>
      </w:r>
      <w:r w:rsidR="002F7040">
        <w:t>in</w:t>
      </w:r>
      <w:r w:rsidR="006A0598">
        <w:t xml:space="preserve"> past decades.  </w:t>
      </w:r>
    </w:p>
    <w:p w14:paraId="01AE86CE" w14:textId="77777777" w:rsidR="006A0598" w:rsidRDefault="006A0598" w:rsidP="00476026">
      <w:pPr>
        <w:jc w:val="both"/>
      </w:pPr>
    </w:p>
    <w:p w14:paraId="1F76329A" w14:textId="77777777" w:rsidR="006A0598" w:rsidRDefault="00E91D57" w:rsidP="00476026">
      <w:pPr>
        <w:jc w:val="both"/>
      </w:pPr>
      <w:r>
        <w:t xml:space="preserve">The </w:t>
      </w:r>
      <w:r w:rsidR="00A16AB5">
        <w:t>concept plan</w:t>
      </w:r>
      <w:r>
        <w:t xml:space="preserve"> includes eight 10,000-square-foot or larger lots on the south end of the subdivision and two larger lots to the north.  The proposed General Plan Amendment from OS to LDR allows for a range of two to four dwelling units per acre.  The </w:t>
      </w:r>
      <w:r w:rsidR="00A16AB5">
        <w:t>concept plan</w:t>
      </w:r>
      <w:r>
        <w:t xml:space="preserve"> includes ten single-family lots</w:t>
      </w:r>
      <w:r w:rsidR="00171F50">
        <w:t>, which</w:t>
      </w:r>
      <w:r>
        <w:t xml:space="preserve"> equates to a density of 1.49 units per acre</w:t>
      </w:r>
      <w:r w:rsidR="00171F50">
        <w:t>, and</w:t>
      </w:r>
      <w:r>
        <w:t xml:space="preserve"> considers the sensitive nature of the property.  </w:t>
      </w:r>
      <w:r w:rsidR="00171F50">
        <w:t>The</w:t>
      </w:r>
      <w:r>
        <w:t xml:space="preserve"> R-1-10 zone </w:t>
      </w:r>
      <w:r w:rsidR="00171F50">
        <w:t>allows for</w:t>
      </w:r>
      <w:r>
        <w:t xml:space="preserve"> three to three-and-a-half units per acre.  The</w:t>
      </w:r>
      <w:r w:rsidR="00171F50">
        <w:t xml:space="preserve"> owner is</w:t>
      </w:r>
      <w:r>
        <w:t xml:space="preserve"> proposing approximately half that density</w:t>
      </w:r>
      <w:r w:rsidR="00171F50">
        <w:t xml:space="preserve"> due to the</w:t>
      </w:r>
      <w:r>
        <w:t xml:space="preserve"> sensitive land constraints associated with the property.</w:t>
      </w:r>
    </w:p>
    <w:p w14:paraId="14800668" w14:textId="77777777" w:rsidR="006A0598" w:rsidRDefault="006A0598" w:rsidP="00476026">
      <w:pPr>
        <w:jc w:val="both"/>
      </w:pPr>
    </w:p>
    <w:p w14:paraId="0E8280B4" w14:textId="77777777" w:rsidR="006A0598" w:rsidRDefault="00E91D57" w:rsidP="00476026">
      <w:pPr>
        <w:jc w:val="both"/>
      </w:pPr>
      <w:r>
        <w:t>The Planning Commission held a public hearing on May 9, 2024.  Notices were sent to property owners within 300 feet of the subject property</w:t>
      </w:r>
      <w:r w:rsidR="00171F50">
        <w:t>,</w:t>
      </w:r>
      <w:r>
        <w:t xml:space="preserve"> and the property was posted as required by State Code.  City Staff received email</w:t>
      </w:r>
      <w:r w:rsidR="00C0152C">
        <w:t>s</w:t>
      </w:r>
      <w:r>
        <w:t xml:space="preserve"> and phone calls regarding this item prior to the Planning Commission public hearing</w:t>
      </w:r>
      <w:r w:rsidR="006C06C4">
        <w:t xml:space="preserve">, and </w:t>
      </w:r>
      <w:r w:rsidR="002F7040">
        <w:t>16</w:t>
      </w:r>
      <w:r w:rsidR="00171F50">
        <w:t xml:space="preserve"> residents</w:t>
      </w:r>
      <w:r w:rsidR="006C06C4">
        <w:t xml:space="preserve"> spoke during the public hearing process.</w:t>
      </w:r>
    </w:p>
    <w:p w14:paraId="3F90205B" w14:textId="77777777" w:rsidR="006C06C4" w:rsidRDefault="006C06C4" w:rsidP="00476026">
      <w:pPr>
        <w:jc w:val="both"/>
      </w:pPr>
    </w:p>
    <w:p w14:paraId="173607EC" w14:textId="77777777" w:rsidR="006C06C4" w:rsidRDefault="00E91D57" w:rsidP="00476026">
      <w:pPr>
        <w:jc w:val="both"/>
      </w:pPr>
      <w:r>
        <w:t>Mr. McNulty provided an overview of considerations within the current General Plan.   The Open Space Land Use is described as follows:  "Includes permanent, natural open space, as well as limited passive recreations such as golf courses and trails.  The Open Space designation is applied to most sensitive lands."</w:t>
      </w:r>
    </w:p>
    <w:p w14:paraId="0EDA9971" w14:textId="77777777" w:rsidR="006C06C4" w:rsidRDefault="006C06C4" w:rsidP="00476026">
      <w:pPr>
        <w:jc w:val="both"/>
      </w:pPr>
    </w:p>
    <w:p w14:paraId="733D3A12" w14:textId="77777777" w:rsidR="006C06C4" w:rsidRDefault="00E91D57" w:rsidP="00476026">
      <w:pPr>
        <w:jc w:val="both"/>
      </w:pPr>
      <w:r w:rsidRPr="006C06C4">
        <w:t xml:space="preserve">Section 9.3 of the General Plan includes the </w:t>
      </w:r>
      <w:r>
        <w:t>p</w:t>
      </w:r>
      <w:r w:rsidRPr="006C06C4">
        <w:t xml:space="preserve">reservation of </w:t>
      </w:r>
      <w:r>
        <w:t>s</w:t>
      </w:r>
      <w:r w:rsidRPr="006C06C4">
        <w:t xml:space="preserve">ensitive </w:t>
      </w:r>
      <w:r>
        <w:t>l</w:t>
      </w:r>
      <w:r w:rsidRPr="006C06C4">
        <w:t xml:space="preserve">ands and </w:t>
      </w:r>
      <w:r>
        <w:t>h</w:t>
      </w:r>
      <w:r w:rsidRPr="006C06C4">
        <w:t xml:space="preserve">abitats and states the following: </w:t>
      </w:r>
      <w:r>
        <w:t xml:space="preserve"> </w:t>
      </w:r>
      <w:r w:rsidRPr="006C06C4">
        <w:t xml:space="preserve">"Natural features, such as the floodplains and dry washes, are important to the drainage and protection of health and property. </w:t>
      </w:r>
      <w:r>
        <w:t xml:space="preserve"> </w:t>
      </w:r>
      <w:r w:rsidRPr="006C06C4">
        <w:t>These features are both opportunities and constraints</w:t>
      </w:r>
      <w:r>
        <w:t>.  T</w:t>
      </w:r>
      <w:r w:rsidRPr="006C06C4">
        <w:t>hey can easily be compromised by typical development practices but</w:t>
      </w:r>
      <w:r>
        <w:t>,</w:t>
      </w:r>
      <w:r w:rsidRPr="006C06C4">
        <w:t xml:space="preserve"> if avoided and protected, they can reduce the cost of infrastructure and contribute to Santa Clara's distinctive character and appeal.</w:t>
      </w:r>
      <w:r>
        <w:t>"</w:t>
      </w:r>
    </w:p>
    <w:p w14:paraId="0EE9C352" w14:textId="77777777" w:rsidR="006C06C4" w:rsidRDefault="006C06C4" w:rsidP="00476026">
      <w:pPr>
        <w:jc w:val="both"/>
      </w:pPr>
    </w:p>
    <w:p w14:paraId="38F6E127" w14:textId="77777777" w:rsidR="006C06C4" w:rsidRDefault="00E91D57" w:rsidP="006C06C4">
      <w:pPr>
        <w:jc w:val="both"/>
      </w:pPr>
      <w:r>
        <w:t xml:space="preserve">Policy 9.5, in support of Section 9.3, states that new development will avoid or mitigate impacts on sensitive lands. </w:t>
      </w:r>
    </w:p>
    <w:p w14:paraId="72287021" w14:textId="77777777" w:rsidR="006C06C4" w:rsidRDefault="006C06C4" w:rsidP="006C06C4">
      <w:pPr>
        <w:jc w:val="both"/>
      </w:pPr>
    </w:p>
    <w:p w14:paraId="14628F76" w14:textId="77777777" w:rsidR="006C06C4" w:rsidRDefault="00E91D57" w:rsidP="006C06C4">
      <w:pPr>
        <w:jc w:val="both"/>
      </w:pPr>
      <w:r>
        <w:t xml:space="preserve">Section 9.3.4 of the General Plan includes language regarding dry washes and states:  </w:t>
      </w:r>
      <w:r w:rsidRPr="006C06C4">
        <w:t xml:space="preserve">"Dry washes run through the City in a northwest-to-southeast direction. </w:t>
      </w:r>
      <w:r>
        <w:t xml:space="preserve"> </w:t>
      </w:r>
      <w:r w:rsidRPr="006C06C4">
        <w:t>Although dry most of the time, these drainage ways are important for conveying the large amounts of water that result from the sudden</w:t>
      </w:r>
      <w:r w:rsidR="00C0152C">
        <w:t>,</w:t>
      </w:r>
      <w:r w:rsidRPr="006C06C4">
        <w:t xml:space="preserve"> intense storm characteristic of our local desert conditions. </w:t>
      </w:r>
      <w:r>
        <w:t xml:space="preserve"> </w:t>
      </w:r>
      <w:r w:rsidRPr="006C06C4">
        <w:t>They also provide valuable wildlife habitat and are often attractive for hiking.</w:t>
      </w:r>
      <w:r>
        <w:t>"</w:t>
      </w:r>
    </w:p>
    <w:p w14:paraId="242663E2" w14:textId="77777777" w:rsidR="006C06C4" w:rsidRDefault="006C06C4" w:rsidP="00476026">
      <w:pPr>
        <w:jc w:val="both"/>
      </w:pPr>
    </w:p>
    <w:p w14:paraId="6FD2898C" w14:textId="77777777" w:rsidR="006C06C4" w:rsidRDefault="00E91D57" w:rsidP="006C06C4">
      <w:pPr>
        <w:jc w:val="both"/>
      </w:pPr>
      <w:r>
        <w:t>Policy 9.8, in support of Section 9.3.4, states that dry washes are to be protected in a natural state for floodways, wildlife habitats, and passive recreation such as hiking trails.</w:t>
      </w:r>
    </w:p>
    <w:p w14:paraId="7AF3C5C1" w14:textId="77777777" w:rsidR="006C06C4" w:rsidRDefault="00E91D57" w:rsidP="006C06C4">
      <w:pPr>
        <w:jc w:val="both"/>
      </w:pPr>
      <w:r>
        <w:t xml:space="preserve"> </w:t>
      </w:r>
    </w:p>
    <w:p w14:paraId="74F66DBA" w14:textId="77777777" w:rsidR="006C06C4" w:rsidRDefault="00E91D57" w:rsidP="006C06C4">
      <w:pPr>
        <w:jc w:val="both"/>
      </w:pPr>
      <w:r>
        <w:t>Section 9.3.5 of the General Plan includes language regarding expansive clay soils and states the following:   "</w:t>
      </w:r>
      <w:r w:rsidRPr="006C06C4">
        <w:t xml:space="preserve">While there are a variety of soil conditions in Santa Clara, there is a layer of expansive clay that extends through much of the City. </w:t>
      </w:r>
      <w:r>
        <w:t xml:space="preserve"> </w:t>
      </w:r>
      <w:r w:rsidRPr="006C06C4">
        <w:t xml:space="preserve">It is particularly prominent in the Heights and South Hills areas. </w:t>
      </w:r>
      <w:r>
        <w:t xml:space="preserve"> </w:t>
      </w:r>
      <w:r w:rsidRPr="006C06C4">
        <w:t>When these clays are subject to water through rainfall and irrigation, they expand dramatically.</w:t>
      </w:r>
      <w:r>
        <w:t xml:space="preserve"> </w:t>
      </w:r>
      <w:r w:rsidRPr="006C06C4">
        <w:t xml:space="preserve"> The resulting force can lift foundations and roadbeds. </w:t>
      </w:r>
      <w:r>
        <w:t xml:space="preserve"> </w:t>
      </w:r>
      <w:r w:rsidRPr="006C06C4">
        <w:t>Evidence of expansive soils can be seen near the edge of the bluff on the south side of Santa Clara Height</w:t>
      </w:r>
      <w:r>
        <w:t>s,</w:t>
      </w:r>
      <w:r w:rsidRPr="006C06C4">
        <w:t xml:space="preserve"> near the steep slopes below the bluff.</w:t>
      </w:r>
      <w:r>
        <w:t>"</w:t>
      </w:r>
    </w:p>
    <w:p w14:paraId="2CDC7913" w14:textId="77777777" w:rsidR="006C06C4" w:rsidRDefault="006C06C4" w:rsidP="006C06C4">
      <w:pPr>
        <w:jc w:val="both"/>
      </w:pPr>
    </w:p>
    <w:p w14:paraId="211D9529" w14:textId="77777777" w:rsidR="006C06C4" w:rsidRDefault="00E91D57" w:rsidP="006C06C4">
      <w:pPr>
        <w:jc w:val="both"/>
      </w:pPr>
      <w:r>
        <w:t xml:space="preserve">Policy 9.9, in support of Section 9.3.5, indicates that the City requires careful engineering, design, and mitigation in areas of expansive clay soils. In these areas, clustered and attached dwelling units will also be encouraged to reduce the per-dwelling-unit cost of mitigation. </w:t>
      </w:r>
    </w:p>
    <w:p w14:paraId="06F015C6" w14:textId="77777777" w:rsidR="006C06C4" w:rsidRDefault="006C06C4" w:rsidP="006C06C4">
      <w:pPr>
        <w:jc w:val="both"/>
      </w:pPr>
    </w:p>
    <w:p w14:paraId="437FF22B" w14:textId="77777777" w:rsidR="006C06C4" w:rsidRDefault="00E91D57" w:rsidP="006C06C4">
      <w:pPr>
        <w:jc w:val="both"/>
      </w:pPr>
      <w:r>
        <w:t>Sensitive Land Objectives are provided in the General Plan as follows:</w:t>
      </w:r>
    </w:p>
    <w:p w14:paraId="1E7A4007" w14:textId="77777777" w:rsidR="009A47EB" w:rsidRDefault="009A47EB" w:rsidP="006C06C4">
      <w:pPr>
        <w:jc w:val="both"/>
      </w:pPr>
    </w:p>
    <w:p w14:paraId="52F70F4E" w14:textId="77777777" w:rsidR="006C06C4" w:rsidRDefault="00E91D57" w:rsidP="007A0213">
      <w:pPr>
        <w:pStyle w:val="ListParagraph"/>
        <w:numPr>
          <w:ilvl w:val="0"/>
          <w:numId w:val="25"/>
        </w:numPr>
        <w:ind w:left="1440" w:hanging="720"/>
        <w:jc w:val="both"/>
      </w:pPr>
      <w:r>
        <w:t>Preserve natural and cultural settings to preserve the unique identity and to attract visitors.</w:t>
      </w:r>
    </w:p>
    <w:p w14:paraId="6B12F71A" w14:textId="77777777" w:rsidR="007A0213" w:rsidRDefault="007A0213" w:rsidP="007A0213">
      <w:pPr>
        <w:pStyle w:val="ListParagraph"/>
        <w:ind w:left="1440"/>
        <w:jc w:val="both"/>
      </w:pPr>
    </w:p>
    <w:p w14:paraId="519EA37F" w14:textId="77777777" w:rsidR="006C06C4" w:rsidRDefault="00E91D57" w:rsidP="007A0213">
      <w:pPr>
        <w:pStyle w:val="ListParagraph"/>
        <w:numPr>
          <w:ilvl w:val="0"/>
          <w:numId w:val="25"/>
        </w:numPr>
        <w:ind w:left="1440" w:hanging="720"/>
        <w:jc w:val="both"/>
      </w:pPr>
      <w:r>
        <w:t>Preserve and enhance our Pioneer and Native American Heritage.</w:t>
      </w:r>
    </w:p>
    <w:p w14:paraId="4DF30D23" w14:textId="77777777" w:rsidR="007A0213" w:rsidRDefault="007A0213" w:rsidP="007A0213">
      <w:pPr>
        <w:pStyle w:val="ListParagraph"/>
        <w:ind w:left="1440"/>
        <w:jc w:val="both"/>
      </w:pPr>
    </w:p>
    <w:p w14:paraId="004BD4EE" w14:textId="77777777" w:rsidR="006C06C4" w:rsidRDefault="00E91D57" w:rsidP="007A0213">
      <w:pPr>
        <w:pStyle w:val="ListParagraph"/>
        <w:numPr>
          <w:ilvl w:val="0"/>
          <w:numId w:val="25"/>
        </w:numPr>
        <w:ind w:left="1440" w:hanging="720"/>
        <w:jc w:val="both"/>
      </w:pPr>
      <w:r>
        <w:t>Maintain open space in lava, hillside, and floodplain areas.</w:t>
      </w:r>
    </w:p>
    <w:p w14:paraId="7834606F" w14:textId="77777777" w:rsidR="007A0213" w:rsidRDefault="007A0213" w:rsidP="007A0213">
      <w:pPr>
        <w:pStyle w:val="ListParagraph"/>
        <w:ind w:left="1440"/>
        <w:jc w:val="both"/>
      </w:pPr>
    </w:p>
    <w:p w14:paraId="0C648873" w14:textId="77777777" w:rsidR="006C06C4" w:rsidRDefault="00E91D57" w:rsidP="007A0213">
      <w:pPr>
        <w:pStyle w:val="ListParagraph"/>
        <w:numPr>
          <w:ilvl w:val="0"/>
          <w:numId w:val="25"/>
        </w:numPr>
        <w:ind w:left="1440" w:hanging="720"/>
        <w:jc w:val="both"/>
      </w:pPr>
      <w:r>
        <w:t>Preserve the Santa Clara River for the enjoyment of current and future generations.</w:t>
      </w:r>
    </w:p>
    <w:p w14:paraId="07D36AE3" w14:textId="77777777" w:rsidR="007A0213" w:rsidRDefault="007A0213" w:rsidP="007A0213">
      <w:pPr>
        <w:pStyle w:val="ListParagraph"/>
        <w:ind w:left="1440"/>
        <w:jc w:val="both"/>
      </w:pPr>
    </w:p>
    <w:p w14:paraId="54B84867" w14:textId="77777777" w:rsidR="006C06C4" w:rsidRDefault="00E91D57" w:rsidP="007A0213">
      <w:pPr>
        <w:pStyle w:val="ListParagraph"/>
        <w:numPr>
          <w:ilvl w:val="0"/>
          <w:numId w:val="25"/>
        </w:numPr>
        <w:ind w:left="1440" w:hanging="720"/>
        <w:jc w:val="both"/>
      </w:pPr>
      <w:r>
        <w:t>Protect investments by avoiding development on expansive soils.</w:t>
      </w:r>
    </w:p>
    <w:p w14:paraId="3CBE6B43" w14:textId="77777777" w:rsidR="007A0213" w:rsidRDefault="007A0213" w:rsidP="007A0213">
      <w:pPr>
        <w:pStyle w:val="ListParagraph"/>
        <w:ind w:left="1440"/>
        <w:jc w:val="both"/>
      </w:pPr>
    </w:p>
    <w:p w14:paraId="7025CCFE" w14:textId="77777777" w:rsidR="006C06C4" w:rsidRDefault="00E91D57" w:rsidP="007A0213">
      <w:pPr>
        <w:pStyle w:val="ListParagraph"/>
        <w:numPr>
          <w:ilvl w:val="0"/>
          <w:numId w:val="25"/>
        </w:numPr>
        <w:ind w:left="1440" w:hanging="720"/>
        <w:jc w:val="both"/>
      </w:pPr>
      <w:r>
        <w:t>Protect future homeowners by avoiding or adequately mitigating development on expansive soils.</w:t>
      </w:r>
    </w:p>
    <w:p w14:paraId="75361C70" w14:textId="77777777" w:rsidR="009A47EB" w:rsidRDefault="009A47EB" w:rsidP="009A47EB">
      <w:pPr>
        <w:jc w:val="both"/>
      </w:pPr>
    </w:p>
    <w:p w14:paraId="37EDF1BE" w14:textId="77777777" w:rsidR="009A47EB" w:rsidRDefault="00E91D57" w:rsidP="009A47EB">
      <w:pPr>
        <w:jc w:val="both"/>
      </w:pPr>
      <w:r>
        <w:t>Staff and legal counsel discussed the proposed application to allow for an LDR designation on a portion of the subject property and identified the following areas of concern:</w:t>
      </w:r>
    </w:p>
    <w:p w14:paraId="3E5FE602" w14:textId="77777777" w:rsidR="009A47EB" w:rsidRDefault="009A47EB" w:rsidP="009A47EB">
      <w:pPr>
        <w:jc w:val="both"/>
      </w:pPr>
    </w:p>
    <w:p w14:paraId="0007A85B" w14:textId="77777777" w:rsidR="007A0213" w:rsidRDefault="00E91D57" w:rsidP="007A0213">
      <w:pPr>
        <w:pStyle w:val="ListParagraph"/>
        <w:numPr>
          <w:ilvl w:val="1"/>
          <w:numId w:val="25"/>
        </w:numPr>
        <w:ind w:left="1440" w:hanging="630"/>
        <w:jc w:val="both"/>
      </w:pPr>
      <w:r>
        <w:t xml:space="preserve">Section 9.3 of the General Plan indicates that natural features, such as floodplains and dry washes, are important to the drainage and protection of health and property. </w:t>
      </w:r>
      <w:r w:rsidR="00C0152C">
        <w:t xml:space="preserve"> </w:t>
      </w:r>
      <w:r>
        <w:t>Both can be compr</w:t>
      </w:r>
      <w:r w:rsidR="00C0152C">
        <w:t>om</w:t>
      </w:r>
      <w:r>
        <w:t>ised by typical development practices. The applicant will be required to comply with City staff, geotechnical reports, environmental permitting, and engineering requirements to subdivide and develop the property.</w:t>
      </w:r>
    </w:p>
    <w:p w14:paraId="40D2656E" w14:textId="77777777" w:rsidR="007A0213" w:rsidRDefault="007A0213" w:rsidP="007A0213">
      <w:pPr>
        <w:pStyle w:val="ListParagraph"/>
        <w:ind w:left="1440"/>
        <w:jc w:val="both"/>
      </w:pPr>
    </w:p>
    <w:p w14:paraId="6289F38B" w14:textId="77777777" w:rsidR="007A0213" w:rsidRDefault="00E91D57" w:rsidP="007A0213">
      <w:pPr>
        <w:pStyle w:val="ListParagraph"/>
        <w:numPr>
          <w:ilvl w:val="1"/>
          <w:numId w:val="25"/>
        </w:numPr>
        <w:ind w:left="1440" w:hanging="630"/>
        <w:jc w:val="both"/>
      </w:pPr>
      <w:r>
        <w:t>Section 9.3.4 of the General Plan indicates that dry washes run through the City in a northwest-to­southeast direction and that these drainage ways are important for conveying large amounts of water that result from sudden, intense storms characteristic of our local desert conditions. The applicant will be required to comply with City staff, geotechnical reports, environmental permitting, and engineering requirements to subdivide and develop the property.</w:t>
      </w:r>
    </w:p>
    <w:p w14:paraId="61510704" w14:textId="77777777" w:rsidR="007A0213" w:rsidRDefault="007A0213" w:rsidP="007A0213">
      <w:pPr>
        <w:pStyle w:val="ListParagraph"/>
      </w:pPr>
    </w:p>
    <w:p w14:paraId="7C871764" w14:textId="77777777" w:rsidR="009A47EB" w:rsidRDefault="00E91D57" w:rsidP="007A0213">
      <w:pPr>
        <w:pStyle w:val="ListParagraph"/>
        <w:numPr>
          <w:ilvl w:val="1"/>
          <w:numId w:val="25"/>
        </w:numPr>
        <w:ind w:left="1440" w:hanging="630"/>
        <w:jc w:val="both"/>
      </w:pPr>
      <w:r>
        <w:t xml:space="preserve">Section 9.3.5 of the General Plan discusses expansive clay soils and indicates that there is a layer of expansive clay that extends through much of the City. This is prominent in the Heights and South Hills subareas. The applicant will be required to comply with City staff, geotechnical reports, environmental permitting, and engineering requirements to subdivide and develop the property. </w:t>
      </w:r>
    </w:p>
    <w:p w14:paraId="65994998" w14:textId="77777777" w:rsidR="009A47EB" w:rsidRDefault="009A47EB" w:rsidP="009A47EB">
      <w:pPr>
        <w:jc w:val="both"/>
      </w:pPr>
    </w:p>
    <w:p w14:paraId="44A92635" w14:textId="77777777" w:rsidR="009A47EB" w:rsidRDefault="00E91D57" w:rsidP="009A47EB">
      <w:pPr>
        <w:jc w:val="both"/>
      </w:pPr>
      <w:r>
        <w:t>A public hearing was held by the Planning Commission on May 9, 2024.  Approximately 16 residents made comments during the public hearing.  After taking public comment, the Planning Commission forwarded a recommendation of approval with a 3-2 vote.  City staff recommend</w:t>
      </w:r>
      <w:r w:rsidR="00C0152C">
        <w:t>ed</w:t>
      </w:r>
      <w:r>
        <w:t xml:space="preserve"> that the City Council review the submitted General Plan Amendment to determine if the application is complete.  If determined to be complete, City staff recommend</w:t>
      </w:r>
      <w:r w:rsidR="00C0152C">
        <w:t>ed</w:t>
      </w:r>
      <w:r>
        <w:t xml:space="preserve"> that the </w:t>
      </w:r>
      <w:r w:rsidR="00C0152C">
        <w:t>C</w:t>
      </w:r>
      <w:r>
        <w:t>ouncil consider the General Plan Amendment application subject to the findings and conditions outlined in the Staff Report.</w:t>
      </w:r>
    </w:p>
    <w:p w14:paraId="282B9EDD" w14:textId="77777777" w:rsidR="009A47EB" w:rsidRDefault="009A47EB" w:rsidP="009A47EB">
      <w:pPr>
        <w:jc w:val="both"/>
      </w:pPr>
    </w:p>
    <w:p w14:paraId="2C7A556F" w14:textId="77777777" w:rsidR="009A47EB" w:rsidRDefault="00E91D57" w:rsidP="009A47EB">
      <w:pPr>
        <w:jc w:val="both"/>
      </w:pPr>
      <w:r>
        <w:t xml:space="preserve">Mr. McNulty pointed out the sensitive areas shown on the site plan, including the </w:t>
      </w:r>
      <w:r w:rsidR="002F7040">
        <w:t>Tuacahn W</w:t>
      </w:r>
      <w:r>
        <w:t xml:space="preserve">ash and lava areas adjacent to Pioneer Parkway.  The applicant intends to deed those areas to the City to be preserved as Open Space.  </w:t>
      </w:r>
      <w:r w:rsidR="00A27694">
        <w:t>The applicant submitted additional information and reports, including a Traffic Impact Study that indicates the need for deceleration lanes and a left turn lane from Pioneer Parkway.  They also provided a geotechnical report from the Fall of 2022 which states, "The site is suitable to support the proposed residential construction provided recommendations to address geotechnical concerns at the site are implemented.  A more detailed geotechnical investigation should be completed prior to design and construction when a site and grading plan has been developed."</w:t>
      </w:r>
    </w:p>
    <w:p w14:paraId="6C2C524C" w14:textId="77777777" w:rsidR="00A27694" w:rsidRDefault="00A27694" w:rsidP="009A47EB">
      <w:pPr>
        <w:jc w:val="both"/>
      </w:pPr>
    </w:p>
    <w:p w14:paraId="7B5E18AE" w14:textId="77777777" w:rsidR="00A27694" w:rsidRDefault="00E91D57" w:rsidP="009A47EB">
      <w:pPr>
        <w:jc w:val="both"/>
      </w:pPr>
      <w:r>
        <w:t>The purpose of th</w:t>
      </w:r>
      <w:r w:rsidR="00C0152C">
        <w:t>e</w:t>
      </w:r>
      <w:r>
        <w:t xml:space="preserve"> amendment is to match the General Plan with the Zoning Map.  Per the Zoning Map, the property is zoned R-1-10 for single-family residential</w:t>
      </w:r>
      <w:r w:rsidR="002F7040">
        <w:t xml:space="preserve"> homes</w:t>
      </w:r>
      <w:r>
        <w:t>.  The General Plan Land Use Map states that it is Open Space.  The property owner wishes to leave part of the property as Open Space</w:t>
      </w:r>
      <w:r w:rsidR="00C0152C">
        <w:t>,</w:t>
      </w:r>
      <w:r>
        <w:t xml:space="preserve"> where development should not occur</w:t>
      </w:r>
      <w:r w:rsidR="00C0152C">
        <w:t>,</w:t>
      </w:r>
      <w:r>
        <w:t xml:space="preserve"> and rezone other parts of the property</w:t>
      </w:r>
      <w:r w:rsidR="00C0152C">
        <w:t>,</w:t>
      </w:r>
      <w:r>
        <w:t xml:space="preserve"> where development may be allowed to occur</w:t>
      </w:r>
      <w:r w:rsidR="00C0152C">
        <w:t>,</w:t>
      </w:r>
      <w:r>
        <w:t xml:space="preserve"> </w:t>
      </w:r>
      <w:r w:rsidR="00C0152C">
        <w:t xml:space="preserve">to </w:t>
      </w:r>
      <w:r>
        <w:t>L</w:t>
      </w:r>
      <w:r w:rsidR="002F7040">
        <w:t>DR</w:t>
      </w:r>
      <w:r>
        <w:t xml:space="preserve">.  </w:t>
      </w:r>
    </w:p>
    <w:p w14:paraId="63E5BAC7" w14:textId="77777777" w:rsidR="00A27694" w:rsidRDefault="00A27694" w:rsidP="009A47EB">
      <w:pPr>
        <w:jc w:val="both"/>
      </w:pPr>
    </w:p>
    <w:p w14:paraId="7F3B4FF6" w14:textId="77777777" w:rsidR="009A47EB" w:rsidRDefault="00E91D57" w:rsidP="009A47EB">
      <w:pPr>
        <w:jc w:val="both"/>
      </w:pPr>
      <w:r>
        <w:t>Mayor Rosenberg stated that this is a tough property to develop</w:t>
      </w:r>
      <w:r w:rsidR="00C0152C">
        <w:t xml:space="preserve"> and t</w:t>
      </w:r>
      <w:r>
        <w:t xml:space="preserve">he developer has many steps to take prior to obtaining all necessary approvals.  The R-1-10 zoning is already in place and has been in place for over 40 years.  He sees the General Plan </w:t>
      </w:r>
      <w:r w:rsidR="00C0152C">
        <w:t xml:space="preserve">Amendment </w:t>
      </w:r>
      <w:r>
        <w:t>as a housekeeping process</w:t>
      </w:r>
      <w:r w:rsidR="00C0152C">
        <w:t xml:space="preserve"> because t</w:t>
      </w:r>
      <w:r>
        <w:t>he owner could proceed directly to a preliminary plat application and submit the required engineering documentation to move forward</w:t>
      </w:r>
      <w:r w:rsidR="00C0152C">
        <w:t xml:space="preserve"> regardless of the Council's decision</w:t>
      </w:r>
      <w:r>
        <w:t xml:space="preserve">.  City Council has the option to deny the request, at which point the owner can decide to move </w:t>
      </w:r>
      <w:r w:rsidR="00C0152C">
        <w:t xml:space="preserve">forward with the plat application, or </w:t>
      </w:r>
      <w:r>
        <w:t xml:space="preserve">approve the request and </w:t>
      </w:r>
      <w:r w:rsidR="00C0152C">
        <w:t>make</w:t>
      </w:r>
      <w:r>
        <w:t xml:space="preserve"> the owner subject to the conditions outlined by staff. </w:t>
      </w:r>
      <w:r w:rsidR="00C0152C">
        <w:t xml:space="preserve">It was </w:t>
      </w:r>
      <w:r>
        <w:t xml:space="preserve">Mayor </w:t>
      </w:r>
      <w:r w:rsidR="00C0152C">
        <w:t xml:space="preserve">Rosenberg's opinion </w:t>
      </w:r>
      <w:r>
        <w:t xml:space="preserve">that the better avenue </w:t>
      </w:r>
      <w:r w:rsidR="00C0152C">
        <w:t>may be to</w:t>
      </w:r>
      <w:r>
        <w:t xml:space="preserve"> allow the City to place conditions on the record prior to the preliminary plat application.  City Attorney, Matt Ence, confirmed that the owner has the right to move forward to the next step with a</w:t>
      </w:r>
      <w:r w:rsidR="002F7040">
        <w:t>n</w:t>
      </w:r>
      <w:r>
        <w:t xml:space="preserve"> R-1-10 development.  </w:t>
      </w:r>
    </w:p>
    <w:p w14:paraId="2177913F" w14:textId="77777777" w:rsidR="00D9240C" w:rsidRDefault="00D9240C" w:rsidP="00476026">
      <w:pPr>
        <w:jc w:val="both"/>
      </w:pPr>
    </w:p>
    <w:p w14:paraId="030BE18D" w14:textId="77777777" w:rsidR="00793BD4" w:rsidRDefault="00E91D57" w:rsidP="00476026">
      <w:pPr>
        <w:jc w:val="both"/>
      </w:pPr>
      <w:r>
        <w:t>An application for a General Plan Amendment was previously submitted for the property to the south.  That property is also zoned R-1-10, but the application was for higher density, which would have required b</w:t>
      </w:r>
      <w:r w:rsidR="00C0152C">
        <w:t>oth</w:t>
      </w:r>
      <w:r>
        <w:t xml:space="preserve"> a General Plan Amendment and a zoning change.  That General Plan Amendment was denied.  </w:t>
      </w:r>
      <w:r w:rsidR="00C0152C">
        <w:t>For this property,</w:t>
      </w:r>
      <w:r>
        <w:t xml:space="preserve"> the purpose of the amendment is to bring the General Plan into alignment with the existing zoning.  </w:t>
      </w:r>
    </w:p>
    <w:p w14:paraId="79D89285" w14:textId="77777777" w:rsidR="00793BD4" w:rsidRDefault="00793BD4" w:rsidP="00476026">
      <w:pPr>
        <w:jc w:val="both"/>
      </w:pPr>
    </w:p>
    <w:p w14:paraId="0479F048" w14:textId="77777777" w:rsidR="00793BD4" w:rsidRDefault="00E91D57" w:rsidP="00476026">
      <w:pPr>
        <w:jc w:val="both"/>
      </w:pPr>
      <w:r>
        <w:t xml:space="preserve">In response to a question from Council Member Burton, Mr. Ence confirmed that it is possible to rescind previously approved zoning.  The City Council can amend zoning regulations at any time.  However, property owners have vested rights.  If the City decided to change the zoning on this property from R-1-10 to OS, from a zone that has a certain economic value to a zone </w:t>
      </w:r>
      <w:r w:rsidR="002F7040">
        <w:t>with</w:t>
      </w:r>
      <w:r>
        <w:t xml:space="preserve"> very limited economic value, it is referred to as a </w:t>
      </w:r>
      <w:r w:rsidR="00C0152C">
        <w:t>"</w:t>
      </w:r>
      <w:r>
        <w:t>regulatory taking.</w:t>
      </w:r>
      <w:r w:rsidR="00C0152C">
        <w:t>"</w:t>
      </w:r>
      <w:r>
        <w:t xml:space="preserve">  The City would need to compensate the owner for the value of the property because it </w:t>
      </w:r>
      <w:r w:rsidR="009A3877">
        <w:t>w</w:t>
      </w:r>
      <w:r>
        <w:t>ould n</w:t>
      </w:r>
      <w:r w:rsidR="009A3877">
        <w:t>o longer have the same e</w:t>
      </w:r>
      <w:r>
        <w:t xml:space="preserve">xpected economic benefit.  Council Member Burton asked if the Bureau of Land Management could purchase the property.  Mr. Ence stated that either they or the City could seek to buy or condemn the property, but it would require the purchase of the property at market rate.  In response to a question from Mr. McNulty, Mr. Ence stated that if it was a regulatory taking, it </w:t>
      </w:r>
      <w:r w:rsidR="009A3877">
        <w:t>could</w:t>
      </w:r>
      <w:r>
        <w:t xml:space="preserve"> incur litigation expenses because the property owner would likely resort to legal action.  </w:t>
      </w:r>
    </w:p>
    <w:p w14:paraId="5503BD37" w14:textId="77777777" w:rsidR="00793BD4" w:rsidRDefault="00793BD4" w:rsidP="00476026">
      <w:pPr>
        <w:jc w:val="both"/>
      </w:pPr>
    </w:p>
    <w:p w14:paraId="0B7ED6A1" w14:textId="77777777" w:rsidR="00793BD4" w:rsidRDefault="00E91D57" w:rsidP="00476026">
      <w:pPr>
        <w:jc w:val="both"/>
      </w:pPr>
      <w:r>
        <w:t xml:space="preserve">Council </w:t>
      </w:r>
      <w:r w:rsidR="009A3877">
        <w:t>M</w:t>
      </w:r>
      <w:r>
        <w:t xml:space="preserve">ember Burton </w:t>
      </w:r>
      <w:r w:rsidR="009A3877">
        <w:t>expressed concern that</w:t>
      </w:r>
      <w:r>
        <w:t xml:space="preserve"> the City could also face litigation if the amendment is approved.  Mr. Ence responded that it must be evaluated on a case-by-case basis.  Many p</w:t>
      </w:r>
      <w:r w:rsidR="009A3877">
        <w:t>arcels</w:t>
      </w:r>
      <w:r>
        <w:t xml:space="preserve"> in the City </w:t>
      </w:r>
      <w:r w:rsidR="009A3877">
        <w:t xml:space="preserve">that </w:t>
      </w:r>
      <w:r>
        <w:t>were once designated Open S</w:t>
      </w:r>
      <w:r w:rsidR="009A3877">
        <w:t>p</w:t>
      </w:r>
      <w:r>
        <w:t>ace now have homes</w:t>
      </w:r>
      <w:r w:rsidR="009A3877">
        <w:t xml:space="preserve"> on them</w:t>
      </w:r>
      <w:r>
        <w:t xml:space="preserve">.  </w:t>
      </w:r>
      <w:r w:rsidR="009A3877">
        <w:t>Tha</w:t>
      </w:r>
      <w:r>
        <w:t xml:space="preserve">t occurs through the regular development process.  It was not his intention to suggest that this property is unique in the legal sense other than the fact that it has </w:t>
      </w:r>
      <w:r w:rsidR="009A3877">
        <w:t xml:space="preserve">been in the </w:t>
      </w:r>
      <w:r>
        <w:t>R-1-10 zon</w:t>
      </w:r>
      <w:r w:rsidR="009A3877">
        <w:t>e</w:t>
      </w:r>
      <w:r>
        <w:t xml:space="preserve"> for 40 years.  He gave the example of rezoning an R-1-10 lot in another area of the City in order to create a city park.  </w:t>
      </w:r>
      <w:r w:rsidR="009A3877">
        <w:t>In either case, t</w:t>
      </w:r>
      <w:r>
        <w:t>he property owner has vested zoning.</w:t>
      </w:r>
    </w:p>
    <w:p w14:paraId="1BFC8454" w14:textId="77777777" w:rsidR="00793BD4" w:rsidRDefault="00793BD4" w:rsidP="00476026">
      <w:pPr>
        <w:jc w:val="both"/>
      </w:pPr>
    </w:p>
    <w:p w14:paraId="416D59F1" w14:textId="77777777" w:rsidR="009A3877" w:rsidRDefault="00E91D57" w:rsidP="00476026">
      <w:pPr>
        <w:jc w:val="both"/>
      </w:pPr>
      <w:r>
        <w:t xml:space="preserve">Mayor Rosenberg stated that the site has flood risks, erosion hazard risks, and sensitive soil risks, but Ordinances are in place to mitigate those risks.  There are similar risk areas </w:t>
      </w:r>
      <w:r w:rsidR="002F7040">
        <w:t xml:space="preserve">along </w:t>
      </w:r>
      <w:r>
        <w:t xml:space="preserve">both the river and </w:t>
      </w:r>
      <w:r w:rsidR="002F7040">
        <w:t>the Tuacahn</w:t>
      </w:r>
      <w:r>
        <w:t xml:space="preserve"> </w:t>
      </w:r>
      <w:r w:rsidR="002F7040">
        <w:t>W</w:t>
      </w:r>
      <w:r>
        <w:t>ash as it continues to the north.  If the property is developed, the developer will be required to mitigate each of those risks.   They will have to comply with the City's Flood Plain Ordinance</w:t>
      </w:r>
      <w:r w:rsidR="00740A6C">
        <w:t xml:space="preserve">, </w:t>
      </w:r>
      <w:r>
        <w:t>which</w:t>
      </w:r>
      <w:r w:rsidR="00740A6C">
        <w:t xml:space="preserve"> will require that a bridge be designed and constructed to ensure that it doesn't raise </w:t>
      </w:r>
      <w:r>
        <w:t>the</w:t>
      </w:r>
      <w:r w:rsidR="00740A6C">
        <w:t xml:space="preserve"> base flood elevation in the wash.  Potential erosion risks will have to be mitigated.  Per the City Ordinance, they will be required to install erosion protection or other types of mitigation.  The geotechnical report evaluated the soils at the site and identified blue clay.  Blue clay underlies all of the Heights, and each of the existing subdivisions </w:t>
      </w:r>
      <w:r>
        <w:t xml:space="preserve">was required </w:t>
      </w:r>
      <w:r w:rsidR="00740A6C">
        <w:t xml:space="preserve">to mitigate that risk.  This property also has potential wetlands areas.  The owner will be required to obtain regulatory permits from the </w:t>
      </w:r>
      <w:r>
        <w:t xml:space="preserve">U.S. Army </w:t>
      </w:r>
      <w:r w:rsidR="00740A6C">
        <w:t>Corp</w:t>
      </w:r>
      <w:r>
        <w:t>s</w:t>
      </w:r>
      <w:r w:rsidR="00740A6C">
        <w:t xml:space="preserve"> of Engineers, </w:t>
      </w:r>
      <w:r>
        <w:t>as well as a Utah St</w:t>
      </w:r>
      <w:r w:rsidR="00740A6C">
        <w:t>ate Stream Alteration Permit.  Multiple levels of engineering analysis and mitigation design will be required before a Land Disturbance Permit is issued for any work on the site.  Those requirements must be met regardless of the Council's decision on the amendment.  The only way to completely halt development would be for the City to purchase the property</w:t>
      </w:r>
      <w:r>
        <w:t>,</w:t>
      </w:r>
      <w:r w:rsidR="00740A6C">
        <w:t xml:space="preserve"> or </w:t>
      </w:r>
      <w:r>
        <w:t xml:space="preserve">for </w:t>
      </w:r>
      <w:r w:rsidR="00740A6C">
        <w:t xml:space="preserve">others to purchase it and donate it to the City.  The property owner has a vested right.  </w:t>
      </w:r>
    </w:p>
    <w:p w14:paraId="1B203AB6" w14:textId="77777777" w:rsidR="009A3877" w:rsidRDefault="009A3877" w:rsidP="00476026">
      <w:pPr>
        <w:jc w:val="both"/>
      </w:pPr>
    </w:p>
    <w:p w14:paraId="3E790885" w14:textId="77777777" w:rsidR="00740A6C" w:rsidRDefault="00E91D57" w:rsidP="00476026">
      <w:pPr>
        <w:jc w:val="both"/>
      </w:pPr>
      <w:r>
        <w:t>City staff made the applicant aware that this is not an easy project to develop.  He will be required to go through each of those steps</w:t>
      </w:r>
      <w:r w:rsidR="009A3877">
        <w:t>—</w:t>
      </w:r>
      <w:r>
        <w:t xml:space="preserve">roadway improvements, wash crossing improvements, </w:t>
      </w:r>
      <w:r w:rsidR="009A3877">
        <w:t xml:space="preserve">and </w:t>
      </w:r>
      <w:r>
        <w:t>erosion hazard improvements</w:t>
      </w:r>
      <w:r w:rsidR="009A3877">
        <w:t>—</w:t>
      </w:r>
      <w:r>
        <w:t>as part of the development if he chooses to move forward with it.  Those issues are all dealt with within the Ordinance.  The City has experienced flood damage and loss of homes, and they are serious about taking care of it.  Mayor Rosenberg indicated Santa Clara has a lot of experience dealing with these issues.</w:t>
      </w:r>
    </w:p>
    <w:p w14:paraId="4448BD31" w14:textId="77777777" w:rsidR="00740A6C" w:rsidRDefault="00740A6C" w:rsidP="00476026">
      <w:pPr>
        <w:jc w:val="both"/>
      </w:pPr>
    </w:p>
    <w:p w14:paraId="358EE9B4" w14:textId="77777777" w:rsidR="000A71DC" w:rsidRDefault="00E91D57" w:rsidP="00476026">
      <w:pPr>
        <w:jc w:val="both"/>
      </w:pPr>
      <w:r>
        <w:t xml:space="preserve">Council Member Shakespeare stated that this is an issue all over the City.  </w:t>
      </w:r>
      <w:r w:rsidR="009A3877">
        <w:t xml:space="preserve">He addressed a question brought up at </w:t>
      </w:r>
      <w:r>
        <w:t>the Public Planning Commission hearing</w:t>
      </w:r>
      <w:r w:rsidR="009A3877">
        <w:t xml:space="preserve"> regarding</w:t>
      </w:r>
      <w:r>
        <w:t xml:space="preserve"> the floodway.  The </w:t>
      </w:r>
      <w:r w:rsidR="009A3877">
        <w:t xml:space="preserve">Washington County </w:t>
      </w:r>
      <w:r>
        <w:t xml:space="preserve">Flood Control Authority has set aside funds to acquire lands through the floodways.  All the material recently removed from the pond near the </w:t>
      </w:r>
      <w:r w:rsidR="007A0213">
        <w:t>L</w:t>
      </w:r>
      <w:r>
        <w:t xml:space="preserve">ittle </w:t>
      </w:r>
      <w:r w:rsidR="007A0213">
        <w:t>L</w:t>
      </w:r>
      <w:r>
        <w:t xml:space="preserve">eague </w:t>
      </w:r>
      <w:r w:rsidR="007A0213">
        <w:t>F</w:t>
      </w:r>
      <w:r>
        <w:t xml:space="preserve">ield was paid for by the Flood Control Authority.  Washington City, Saint George, Santa Clara, and Washington County all </w:t>
      </w:r>
      <w:r w:rsidR="009A3877">
        <w:t>contribute to</w:t>
      </w:r>
      <w:r>
        <w:t xml:space="preserve"> maintaining those areas.  The Flood Control Authority is </w:t>
      </w:r>
      <w:r w:rsidR="009A3877">
        <w:t xml:space="preserve">actively </w:t>
      </w:r>
      <w:r>
        <w:t>acquiring rights-of-way and land</w:t>
      </w:r>
      <w:r w:rsidR="009A3877">
        <w:t>, and t</w:t>
      </w:r>
      <w:r>
        <w:t xml:space="preserve">he applicant </w:t>
      </w:r>
      <w:r w:rsidR="009A3877">
        <w:t xml:space="preserve">has </w:t>
      </w:r>
      <w:r>
        <w:t>offered a portion of the property to the City for this purpose.  The City currently owns approximately 127 acres south of Pioneer Parkway from the Arboretum to th</w:t>
      </w:r>
      <w:r w:rsidR="009A3877">
        <w:t>e subject</w:t>
      </w:r>
      <w:r>
        <w:t xml:space="preserve"> property that will remain undeveloped.  Prior to Council Member Drake's departure, he talked about conservation easements.  Council Member Shakespeare believes the City should move forward with </w:t>
      </w:r>
      <w:r w:rsidR="00CA1319">
        <w:t>those</w:t>
      </w:r>
      <w:r>
        <w:t xml:space="preserve"> to protect the land.  The additional five acres offered by the property owner would add to th</w:t>
      </w:r>
      <w:r w:rsidR="00CA1319">
        <w:t>e conservation easement</w:t>
      </w:r>
      <w:r>
        <w:t xml:space="preserve">.  </w:t>
      </w:r>
      <w:r w:rsidR="00CA1319">
        <w:t>He reiterated that m</w:t>
      </w:r>
      <w:r>
        <w:t xml:space="preserve">ost of the property south of Pioneer Parkway is already owned by Santa Clara City.  </w:t>
      </w:r>
    </w:p>
    <w:p w14:paraId="46A85D41" w14:textId="77777777" w:rsidR="000A71DC" w:rsidRDefault="000A71DC" w:rsidP="00476026">
      <w:pPr>
        <w:jc w:val="both"/>
      </w:pPr>
    </w:p>
    <w:p w14:paraId="440E6FAA" w14:textId="77777777" w:rsidR="00740A6C" w:rsidRDefault="00E91D57" w:rsidP="00476026">
      <w:pPr>
        <w:jc w:val="both"/>
      </w:pPr>
      <w:r>
        <w:t xml:space="preserve">Regarding traffic, the City Council recognizes that it is a high-traffic area.  </w:t>
      </w:r>
      <w:r w:rsidR="00CA1319">
        <w:t>D</w:t>
      </w:r>
      <w:r>
        <w:t>eceleration lanes and turn lanes w</w:t>
      </w:r>
      <w:r w:rsidR="002F7040">
        <w:t>ould</w:t>
      </w:r>
      <w:r>
        <w:t xml:space="preserve"> be required.  </w:t>
      </w:r>
      <w:r w:rsidR="00CA1319">
        <w:t xml:space="preserve">Council Member Shakespeare shared his belief </w:t>
      </w:r>
      <w:r>
        <w:t xml:space="preserve">that </w:t>
      </w:r>
      <w:r w:rsidR="00CA1319">
        <w:t xml:space="preserve">the additional lanes </w:t>
      </w:r>
      <w:r>
        <w:t xml:space="preserve">could help the traffic congestion.  The vested zone is already in place on this property.  The Master Plan likely had an Open Space overlay on most developed parcels at some time in the past. </w:t>
      </w:r>
      <w:r w:rsidR="00CA1319">
        <w:t xml:space="preserve"> He</w:t>
      </w:r>
      <w:r>
        <w:t xml:space="preserve"> does not believe this is a good place for a subdivision, but he understands property rights and vested zoning.  </w:t>
      </w:r>
    </w:p>
    <w:p w14:paraId="78DE998E" w14:textId="77777777" w:rsidR="00793BD4" w:rsidRDefault="00793BD4" w:rsidP="00476026">
      <w:pPr>
        <w:jc w:val="both"/>
      </w:pPr>
    </w:p>
    <w:p w14:paraId="0EB5E3C3" w14:textId="77777777" w:rsidR="000A71DC" w:rsidRDefault="00E91D57" w:rsidP="00476026">
      <w:pPr>
        <w:jc w:val="both"/>
      </w:pPr>
      <w:r>
        <w:t xml:space="preserve">Council Member Hinton </w:t>
      </w:r>
      <w:r w:rsidR="00CA1319">
        <w:t xml:space="preserve">stated that she </w:t>
      </w:r>
      <w:r>
        <w:t>does not necessar</w:t>
      </w:r>
      <w:r w:rsidR="00CA1319">
        <w:t>ily</w:t>
      </w:r>
      <w:r>
        <w:t xml:space="preserve"> want to see a development in this area, but </w:t>
      </w:r>
      <w:r w:rsidR="00CA1319">
        <w:t xml:space="preserve">she </w:t>
      </w:r>
      <w:r>
        <w:t xml:space="preserve">also recognizes that the property will not remain open space indefinitely.  </w:t>
      </w:r>
      <w:r w:rsidR="00CA1319">
        <w:t>If the amendment is approved, t</w:t>
      </w:r>
      <w:r>
        <w:t>he City w</w:t>
      </w:r>
      <w:r w:rsidR="00CA1319">
        <w:t>ill</w:t>
      </w:r>
      <w:r>
        <w:t xml:space="preserve"> acquire over five acres of land that could be put into the community easement and never developed in the future.  She sees a win for the residents in obtaining that dedicated open space, even though she would prefer that the entire property remain open space. </w:t>
      </w:r>
    </w:p>
    <w:p w14:paraId="72EF5706" w14:textId="77777777" w:rsidR="000A71DC" w:rsidRDefault="000A71DC" w:rsidP="00476026">
      <w:pPr>
        <w:jc w:val="both"/>
      </w:pPr>
    </w:p>
    <w:p w14:paraId="62EA814E" w14:textId="77777777" w:rsidR="000A71DC" w:rsidRDefault="00E91D57" w:rsidP="00476026">
      <w:pPr>
        <w:jc w:val="both"/>
      </w:pPr>
      <w:r>
        <w:t xml:space="preserve">Council Member Pond indicated that the public response to this application has been overwhelming.  He expressed concern </w:t>
      </w:r>
      <w:r w:rsidR="00CA1319">
        <w:t>regarding potential litigation.  I</w:t>
      </w:r>
      <w:r>
        <w:t xml:space="preserve">n 2014, </w:t>
      </w:r>
      <w:r w:rsidR="00CA1319">
        <w:t xml:space="preserve">a hillside gave way </w:t>
      </w:r>
      <w:r>
        <w:t xml:space="preserve">in North Salt Lake </w:t>
      </w:r>
      <w:r w:rsidR="00CA1319">
        <w:t>a</w:t>
      </w:r>
      <w:r>
        <w:t>nd they lost several homes.  The engineer</w:t>
      </w:r>
      <w:r w:rsidR="00CA1319">
        <w:t>ing</w:t>
      </w:r>
      <w:r>
        <w:t xml:space="preserve"> firm, city</w:t>
      </w:r>
      <w:r w:rsidR="00CA1319">
        <w:t>,</w:t>
      </w:r>
      <w:r>
        <w:t xml:space="preserve"> and builder all </w:t>
      </w:r>
      <w:r w:rsidR="00CA1319">
        <w:t xml:space="preserve">faced </w:t>
      </w:r>
      <w:r>
        <w:t>litigation.  In 2023, the mountain gave way, and four homes were lost in Draper.  He understands that th</w:t>
      </w:r>
      <w:r w:rsidR="00A16AB5">
        <w:t>os</w:t>
      </w:r>
      <w:r>
        <w:t xml:space="preserve">e soils are different from the wash, but he </w:t>
      </w:r>
      <w:r w:rsidR="00CA1319">
        <w:t>i</w:t>
      </w:r>
      <w:r>
        <w:t xml:space="preserve">s concerned about future litigation even if the property owner </w:t>
      </w:r>
      <w:r w:rsidR="00CA1319">
        <w:t>goes through</w:t>
      </w:r>
      <w:r>
        <w:t xml:space="preserve"> the required approval process and commission</w:t>
      </w:r>
      <w:r w:rsidR="00CA1319">
        <w:t>s</w:t>
      </w:r>
      <w:r>
        <w:t xml:space="preserve"> the appropriate geotechnical studies.  If a flood </w:t>
      </w:r>
      <w:r w:rsidR="00CA1319">
        <w:t>destroys</w:t>
      </w:r>
      <w:r>
        <w:t xml:space="preserve"> the homes, </w:t>
      </w:r>
      <w:r w:rsidR="00CA1319">
        <w:t>it could</w:t>
      </w:r>
      <w:r>
        <w:t xml:space="preserve"> open the City to potential litigatio</w:t>
      </w:r>
      <w:r w:rsidR="00CA1319">
        <w:t>n</w:t>
      </w:r>
      <w:r>
        <w:t>.  He underst</w:t>
      </w:r>
      <w:r w:rsidR="00A16AB5">
        <w:t>ood</w:t>
      </w:r>
      <w:r>
        <w:t xml:space="preserve"> that the owner could proceed with the development of the subdivision </w:t>
      </w:r>
      <w:r w:rsidR="003F3EA8">
        <w:t xml:space="preserve">due to the current zoning and that </w:t>
      </w:r>
      <w:r w:rsidR="00CA1319">
        <w:t>matter before the Council was t</w:t>
      </w:r>
      <w:r w:rsidR="003F3EA8">
        <w:t xml:space="preserve">he </w:t>
      </w:r>
      <w:r w:rsidR="00CA1319">
        <w:t xml:space="preserve">Land Use designation </w:t>
      </w:r>
      <w:r w:rsidR="003F3EA8">
        <w:t xml:space="preserve">change from Open Space to Low-Density Residential.  </w:t>
      </w:r>
      <w:r w:rsidR="00A16AB5">
        <w:t>However, k</w:t>
      </w:r>
      <w:r w:rsidR="003F3EA8">
        <w:t xml:space="preserve">nowing what happened in North Salt Lake and Draper, he could not in good conscience approve of the amendment because of the potential for loss of homes and litigation risks.  </w:t>
      </w:r>
    </w:p>
    <w:p w14:paraId="596F7E8D" w14:textId="77777777" w:rsidR="003F3EA8" w:rsidRDefault="003F3EA8" w:rsidP="00476026">
      <w:pPr>
        <w:jc w:val="both"/>
      </w:pPr>
    </w:p>
    <w:p w14:paraId="2556D2AC" w14:textId="77777777" w:rsidR="008D111C" w:rsidRDefault="00E91D57" w:rsidP="00476026">
      <w:pPr>
        <w:jc w:val="both"/>
      </w:pPr>
      <w:r>
        <w:t xml:space="preserve">Council Member Waite referred to Lots 10 and 11 in the northeast corner of the parcel, which are adjacent to the lava in Area 6 that the City has worked very hard to protect.  </w:t>
      </w:r>
      <w:r w:rsidR="00CA1319">
        <w:t xml:space="preserve">The City </w:t>
      </w:r>
      <w:r>
        <w:t>worked extensively with Black Desert</w:t>
      </w:r>
      <w:r w:rsidR="00CA1319">
        <w:t xml:space="preserve"> to ensure that </w:t>
      </w:r>
      <w:r>
        <w:t>they preserve</w:t>
      </w:r>
      <w:r w:rsidR="00CA1319">
        <w:t xml:space="preserve">d as much lava as possible, and </w:t>
      </w:r>
      <w:r>
        <w:t>th</w:t>
      </w:r>
      <w:r w:rsidR="00A16AB5">
        <w:t>ey</w:t>
      </w:r>
      <w:r>
        <w:t xml:space="preserve"> denied </w:t>
      </w:r>
      <w:r w:rsidR="00CA1319">
        <w:t>construction on some lots because it is a view corridor.  Proposed Lots 10 and 11 in this development are in an area where residents expect the lava to remain indefinitely.  The R-1-10 zoning must be worked through, but he fee</w:t>
      </w:r>
      <w:r>
        <w:t>l</w:t>
      </w:r>
      <w:r w:rsidR="00CA1319">
        <w:t>s the General Plan should mirror residents' expectations of the City.  When the General Plan was created, the parcel was designated Open Space.  It is his opinion that the General Plan update should keep th</w:t>
      </w:r>
      <w:r>
        <w:t>e</w:t>
      </w:r>
      <w:r w:rsidR="00CA1319">
        <w:t xml:space="preserve"> Open Space designation intact for that area.  He shares his fellow Council Members' concerns that it is a hard place to build, especially with the wash flowing through the p</w:t>
      </w:r>
      <w:r>
        <w:t>roperty</w:t>
      </w:r>
      <w:r w:rsidR="00CA1319">
        <w:t>.  He recognizes that the zoning will not change based on the Council's decision, but he believes it is important to send a signal to this developer and any future developers of that property</w:t>
      </w:r>
      <w:r>
        <w:t>.  H</w:t>
      </w:r>
      <w:r w:rsidR="00A16AB5">
        <w:t xml:space="preserve">e does not believe the </w:t>
      </w:r>
      <w:r w:rsidR="00CA1319">
        <w:t xml:space="preserve">designation </w:t>
      </w:r>
      <w:r w:rsidR="00A16AB5">
        <w:t>should</w:t>
      </w:r>
      <w:r w:rsidR="00CA1319">
        <w:t xml:space="preserve"> change from Open Space to Low-Density Residential.</w:t>
      </w:r>
    </w:p>
    <w:p w14:paraId="0EDCD619" w14:textId="77777777" w:rsidR="008D111C" w:rsidRDefault="008D111C" w:rsidP="00476026">
      <w:pPr>
        <w:jc w:val="both"/>
      </w:pPr>
    </w:p>
    <w:p w14:paraId="490E26BE" w14:textId="77777777" w:rsidR="003F3EA8" w:rsidRDefault="00E91D57" w:rsidP="00476026">
      <w:pPr>
        <w:jc w:val="both"/>
      </w:pPr>
      <w:r>
        <w:t xml:space="preserve">Council Member Shakespeare stated that the City would always have liability.  His home is in a 21-lot subdivision, and 14 of those lots were lost in the 2005 flood.  Four homes were destroyed by a slide in Draper.  Most of the Heights is clay, and many of the homes there have groundwater pumps.  He believes all the Council Members' points are valid, but the owner has property rights.  He would also love to see the property preserved, but the vesting has been there for a long time.  He doesn't know if it is possible to limit the footprint on Lots 10 and 11 at some point in the process.  Developing the property will require a lot of mitigation, engineering, and environmental studies.  </w:t>
      </w:r>
    </w:p>
    <w:p w14:paraId="3EF12090" w14:textId="77777777" w:rsidR="008D111C" w:rsidRDefault="008D111C" w:rsidP="00476026">
      <w:pPr>
        <w:jc w:val="both"/>
      </w:pPr>
    </w:p>
    <w:p w14:paraId="437B1079" w14:textId="77777777" w:rsidR="008D111C" w:rsidRDefault="00E91D57" w:rsidP="00476026">
      <w:pPr>
        <w:jc w:val="both"/>
      </w:pPr>
      <w:r>
        <w:t xml:space="preserve">Mr. McNulty stated that Staff has made it clear to the applicant that access to proposed Lots 10 and 11 on the </w:t>
      </w:r>
      <w:r w:rsidR="00A16AB5">
        <w:t>concept plan</w:t>
      </w:r>
      <w:r>
        <w:t xml:space="preserve"> would need to come through Black Desert. The multipurpose trail and amenities would not be disturbed.  The owner has met with the Black Desert group, and they are considering allowing that access.  He </w:t>
      </w:r>
      <w:r w:rsidR="00FC7C31">
        <w:t>added</w:t>
      </w:r>
      <w:r>
        <w:t xml:space="preserve"> that the property owner was not available to attend the public hearing.  </w:t>
      </w:r>
    </w:p>
    <w:p w14:paraId="6333DBD4" w14:textId="77777777" w:rsidR="008D111C" w:rsidRDefault="008D111C" w:rsidP="00476026">
      <w:pPr>
        <w:jc w:val="both"/>
      </w:pPr>
    </w:p>
    <w:p w14:paraId="5785471B" w14:textId="77777777" w:rsidR="008D111C" w:rsidRDefault="00E91D57" w:rsidP="00476026">
      <w:pPr>
        <w:jc w:val="both"/>
      </w:pPr>
      <w:r>
        <w:t xml:space="preserve">Council Member Hinton asked Mr. Ence </w:t>
      </w:r>
      <w:r w:rsidR="00FC7C31">
        <w:t>if the offer to dedicate a portion of the property to the</w:t>
      </w:r>
      <w:r>
        <w:t xml:space="preserve"> City</w:t>
      </w:r>
      <w:r w:rsidR="00FC7C31">
        <w:t xml:space="preserve"> would be rescinded i</w:t>
      </w:r>
      <w:r>
        <w:t xml:space="preserve">f the General Plan Amendment </w:t>
      </w:r>
      <w:r w:rsidR="00FC7C31">
        <w:t>wa</w:t>
      </w:r>
      <w:r>
        <w:t xml:space="preserve">s not approved.  Mr. Ence </w:t>
      </w:r>
      <w:r w:rsidR="00FC7C31">
        <w:t>clarified that it would be rescinded i</w:t>
      </w:r>
      <w:r>
        <w:t xml:space="preserve">n its current form.  It was offered in conjunction with the General Plan Amendment.  If the amendment is denied and the owner </w:t>
      </w:r>
      <w:r w:rsidR="00FC7C31">
        <w:t xml:space="preserve">brings forth a preliminary plat application, the City will use its best efforts to preserve as much space as possible and mitigate all the hazards that have been discussed.  He added that the City's interest in obtaining the property goes beyond preserving the open space.  It would also allow the City to ensure that flood mitigation improvements are maintained.  The </w:t>
      </w:r>
      <w:r w:rsidR="00A16AB5">
        <w:t>concept plan</w:t>
      </w:r>
      <w:r w:rsidR="00FC7C31">
        <w:t xml:space="preserve"> presented to the City Council is what the developer indicated he is willing to do in conjunction with the General Plan Amendment.  </w:t>
      </w:r>
    </w:p>
    <w:p w14:paraId="2F05B0A6" w14:textId="77777777" w:rsidR="00FC7C31" w:rsidRDefault="00FC7C31" w:rsidP="00476026">
      <w:pPr>
        <w:jc w:val="both"/>
      </w:pPr>
    </w:p>
    <w:p w14:paraId="0856A1FB" w14:textId="77777777" w:rsidR="00FC7C31" w:rsidRDefault="00E91D57" w:rsidP="00476026">
      <w:pPr>
        <w:jc w:val="both"/>
      </w:pPr>
      <w:r>
        <w:t xml:space="preserve">Referring to the </w:t>
      </w:r>
      <w:r w:rsidR="00A16AB5">
        <w:t>concept plan</w:t>
      </w:r>
      <w:r>
        <w:t>, Mr. Jacobsen added that the green area near Pioneer Parkway is what would be dedicated to the City.  The other green area would not be dedicated to the City.  He has had discussions with the owners, and they mentioned that they have intentions to develop that area at a later date. Mr. McNulty added that they are aware it would require a separate application.</w:t>
      </w:r>
    </w:p>
    <w:p w14:paraId="7E90CD35" w14:textId="77777777" w:rsidR="000E6F27" w:rsidRDefault="000E6F27" w:rsidP="00476026">
      <w:pPr>
        <w:jc w:val="both"/>
      </w:pPr>
    </w:p>
    <w:p w14:paraId="141D5ED8" w14:textId="77777777" w:rsidR="000E6F27" w:rsidRDefault="00E91D57" w:rsidP="00476026">
      <w:pPr>
        <w:jc w:val="both"/>
      </w:pPr>
      <w:r w:rsidRPr="000E6F27">
        <w:rPr>
          <w:i/>
          <w:iCs/>
        </w:rPr>
        <w:t>Mark Wittwer</w:t>
      </w:r>
      <w:r>
        <w:t xml:space="preserve"> of 2000 Red Mountain Drive stated his home adjoins the parcel.  He and Sha</w:t>
      </w:r>
      <w:r w:rsidR="00A16AB5">
        <w:t>w</w:t>
      </w:r>
      <w:r>
        <w:t xml:space="preserve">n Gubler purchased the property Mr. Jacobsen referenced in partnership with Mark Weston with the intention of retaining ownership of that part of the property.  They do not intend to develop it in the near future, but they do not want to commit to </w:t>
      </w:r>
      <w:r w:rsidR="00D871F3">
        <w:t xml:space="preserve">the property </w:t>
      </w:r>
      <w:r>
        <w:t>being open space indefinitely.  He indicated that it was not supposed to be included on the map, and th</w:t>
      </w:r>
      <w:r w:rsidR="00D871F3">
        <w:t>e</w:t>
      </w:r>
      <w:r>
        <w:t xml:space="preserve"> parcel should not be included in the open space calculations.  </w:t>
      </w:r>
    </w:p>
    <w:p w14:paraId="45CC5039" w14:textId="77777777" w:rsidR="000E6F27" w:rsidRDefault="000E6F27" w:rsidP="00476026">
      <w:pPr>
        <w:jc w:val="both"/>
      </w:pPr>
    </w:p>
    <w:p w14:paraId="4A2E66AF" w14:textId="77777777" w:rsidR="000E6F27" w:rsidRDefault="00E91D57" w:rsidP="00476026">
      <w:pPr>
        <w:jc w:val="both"/>
      </w:pPr>
      <w:r>
        <w:t>Mr. McNulty added that Mr. Weston called him on the day of the May 9</w:t>
      </w:r>
      <w:r w:rsidR="00D871F3">
        <w:t>, 2024</w:t>
      </w:r>
      <w:r>
        <w:t xml:space="preserve">, public hearing </w:t>
      </w:r>
      <w:r w:rsidR="00D871F3">
        <w:t>to inform him of the issue</w:t>
      </w:r>
      <w:r>
        <w:t>.  Mr. Wittwer, Mr. Gubler</w:t>
      </w:r>
      <w:r w:rsidR="00A16AB5">
        <w:t>,</w:t>
      </w:r>
      <w:r>
        <w:t xml:space="preserve"> and Mr. Weston were all involved in the purchase, but </w:t>
      </w:r>
      <w:r w:rsidR="009743D4">
        <w:t>their plans for the properties ha</w:t>
      </w:r>
      <w:r w:rsidR="00D871F3">
        <w:t>ve</w:t>
      </w:r>
      <w:r w:rsidR="009743D4">
        <w:t xml:space="preserve"> diverged.  He clarified that the property density has not changed.  </w:t>
      </w:r>
      <w:r w:rsidR="00D871F3">
        <w:t>It</w:t>
      </w:r>
      <w:r w:rsidR="009743D4">
        <w:t xml:space="preserve"> is 6.74 acres and would include 3.4 acres of open space, which is 35% of the entire site.  Almost 3.5 acres of open space would be dedicated to the City.  The improvements on the north side of Pioneer Parkway</w:t>
      </w:r>
      <w:r w:rsidR="00D871F3">
        <w:t xml:space="preserve">, including the multipurpose trail, </w:t>
      </w:r>
      <w:r w:rsidR="009743D4">
        <w:t xml:space="preserve">would remain </w:t>
      </w:r>
      <w:r w:rsidR="00D871F3">
        <w:t>as they are now</w:t>
      </w:r>
      <w:r w:rsidR="00A16AB5">
        <w:t>.</w:t>
      </w:r>
      <w:r w:rsidR="009743D4">
        <w:t xml:space="preserve">  Mr. Wittwer </w:t>
      </w:r>
      <w:r w:rsidR="00D871F3">
        <w:t>clarified</w:t>
      </w:r>
      <w:r w:rsidR="009743D4">
        <w:t xml:space="preserve"> that the partners are not at odds.  Their intention has always been to separate that parcel from the planned development, but it was not completed prior to the General Plan Amendment application.  He and Mr. Gubler will not be partnering </w:t>
      </w:r>
      <w:r w:rsidR="00D871F3">
        <w:t>with Mr. Weston on</w:t>
      </w:r>
      <w:r w:rsidR="009743D4">
        <w:t xml:space="preserve"> the development.  </w:t>
      </w:r>
    </w:p>
    <w:p w14:paraId="71262874" w14:textId="77777777" w:rsidR="009743D4" w:rsidRDefault="009743D4" w:rsidP="00476026">
      <w:pPr>
        <w:jc w:val="both"/>
      </w:pPr>
    </w:p>
    <w:p w14:paraId="5FEAE505" w14:textId="77777777" w:rsidR="00D871F3" w:rsidRDefault="00E91D57" w:rsidP="00476026">
      <w:pPr>
        <w:jc w:val="both"/>
      </w:pPr>
      <w:r>
        <w:t xml:space="preserve">In response to a question from </w:t>
      </w:r>
      <w:r w:rsidR="009743D4">
        <w:t>Council Member Hinton</w:t>
      </w:r>
      <w:r>
        <w:t>,</w:t>
      </w:r>
      <w:r w:rsidR="009743D4">
        <w:t xml:space="preserve"> Mr. McNulty stated that the property has not </w:t>
      </w:r>
      <w:r>
        <w:t xml:space="preserve">yet </w:t>
      </w:r>
      <w:r w:rsidR="009743D4">
        <w:t>been subdivided.  It is currently 12.22 acres.  The property owned by Mr. Wittwer and Mr.</w:t>
      </w:r>
      <w:r w:rsidR="00731D94">
        <w:t> </w:t>
      </w:r>
      <w:r w:rsidR="009743D4">
        <w:t>Gubler is approximately 2 acres.  They are proposing to legally separate that property from the remaining approximately 10.2 acres</w:t>
      </w:r>
      <w:r>
        <w:t>, which would result in 3</w:t>
      </w:r>
      <w:r w:rsidR="009743D4">
        <w:t>.48 acres</w:t>
      </w:r>
      <w:r>
        <w:t xml:space="preserve"> of remaining </w:t>
      </w:r>
      <w:r w:rsidR="00A16AB5">
        <w:t>o</w:t>
      </w:r>
      <w:r>
        <w:t xml:space="preserve">pen </w:t>
      </w:r>
      <w:r w:rsidR="00A16AB5">
        <w:t>s</w:t>
      </w:r>
      <w:r>
        <w:t>pace</w:t>
      </w:r>
      <w:r w:rsidR="009743D4">
        <w:t xml:space="preserve"> and 6.74 </w:t>
      </w:r>
      <w:r>
        <w:t xml:space="preserve">potentially developable </w:t>
      </w:r>
      <w:r w:rsidR="009743D4">
        <w:t xml:space="preserve">acres.  Mayor Rosenberg indicated that any discussion on that topic would occur when the preliminary plat application is submitted and the subdivision process begins.  </w:t>
      </w:r>
    </w:p>
    <w:p w14:paraId="5160ECD2" w14:textId="77777777" w:rsidR="00D871F3" w:rsidRDefault="00D871F3" w:rsidP="00476026">
      <w:pPr>
        <w:jc w:val="both"/>
      </w:pPr>
    </w:p>
    <w:p w14:paraId="0E6A25BC" w14:textId="77777777" w:rsidR="009743D4" w:rsidRDefault="00E91D57" w:rsidP="00476026">
      <w:pPr>
        <w:jc w:val="both"/>
      </w:pPr>
      <w:r>
        <w:t xml:space="preserve">Council Member Hinton asked if the General Plan Amendment would include the full parcel as shown, including the partners' property.  Mr. McNulty </w:t>
      </w:r>
      <w:r w:rsidR="00D871F3">
        <w:t>clarified</w:t>
      </w:r>
      <w:r>
        <w:t xml:space="preserve"> that the original application was for the entire parcel.  It was explained that that piece </w:t>
      </w:r>
      <w:r w:rsidR="00D871F3">
        <w:t>w</w:t>
      </w:r>
      <w:r>
        <w:t>ould re</w:t>
      </w:r>
      <w:r w:rsidR="00D871F3">
        <w:t>t</w:t>
      </w:r>
      <w:r>
        <w:t xml:space="preserve">ain </w:t>
      </w:r>
      <w:r w:rsidR="00D871F3">
        <w:t>the Open Space designation. T</w:t>
      </w:r>
      <w:r>
        <w:t xml:space="preserve">he partners would be required to submit a General Plan Amendment application if they </w:t>
      </w:r>
      <w:r w:rsidR="00CC168D">
        <w:t xml:space="preserve">sought to develop the property in the future.  The Land Use designation for </w:t>
      </w:r>
      <w:r w:rsidR="00D871F3">
        <w:t xml:space="preserve">that </w:t>
      </w:r>
      <w:r w:rsidR="00CC168D">
        <w:t xml:space="preserve">portion of the property would not change based on the current application. </w:t>
      </w:r>
    </w:p>
    <w:p w14:paraId="193650ED" w14:textId="77777777" w:rsidR="00CC168D" w:rsidRDefault="00CC168D" w:rsidP="00476026">
      <w:pPr>
        <w:jc w:val="both"/>
      </w:pPr>
    </w:p>
    <w:p w14:paraId="53CB4D58" w14:textId="77777777" w:rsidR="00CC168D" w:rsidRDefault="00E91D57" w:rsidP="00476026">
      <w:pPr>
        <w:jc w:val="both"/>
      </w:pPr>
      <w:r>
        <w:t xml:space="preserve">Mayor Rosenberg asked the Council Members for a motion.  Council Member Shakespeare stated that </w:t>
      </w:r>
      <w:r w:rsidR="00D871F3">
        <w:t xml:space="preserve">although </w:t>
      </w:r>
      <w:r>
        <w:t>he was not prepared to make a motion</w:t>
      </w:r>
      <w:r w:rsidR="00D871F3">
        <w:t>, he did want to make clear that t</w:t>
      </w:r>
      <w:r>
        <w:t xml:space="preserve">he burden </w:t>
      </w:r>
      <w:r w:rsidR="00D871F3">
        <w:t xml:space="preserve">of a decision </w:t>
      </w:r>
      <w:r>
        <w:t>was placed on the Council.  If the</w:t>
      </w:r>
      <w:r w:rsidR="00D871F3">
        <w:t xml:space="preserve"> owner requested</w:t>
      </w:r>
      <w:r>
        <w:t xml:space="preserve"> a density bonus or other change, it would be an easy answer, but zoning is currently in place and land rights are associated with that zoning.  The City wants to preserve these areas.  From a legislative viewpoint, it is not about right and wrong.  It is about policy.  The City Council needed to look at both right and wrong and property rights.  He </w:t>
      </w:r>
      <w:r w:rsidR="00A16AB5">
        <w:t xml:space="preserve">expressed his appreciation for </w:t>
      </w:r>
      <w:r>
        <w:t xml:space="preserve">the residents' comments at the public hearing.    </w:t>
      </w:r>
    </w:p>
    <w:p w14:paraId="3962FA1E" w14:textId="77777777" w:rsidR="00CC168D" w:rsidRDefault="00CC168D" w:rsidP="00476026">
      <w:pPr>
        <w:jc w:val="both"/>
      </w:pPr>
    </w:p>
    <w:p w14:paraId="25221FE0" w14:textId="77777777" w:rsidR="00CC168D" w:rsidRDefault="00E91D57" w:rsidP="00476026">
      <w:pPr>
        <w:jc w:val="both"/>
      </w:pPr>
      <w:r>
        <w:t xml:space="preserve">Mr. Ence emphasized that regardless of the City Council's decision, there is a vested right to develop the property.  </w:t>
      </w:r>
      <w:r w:rsidR="00787124">
        <w:t xml:space="preserve">This process ensured that </w:t>
      </w:r>
      <w:r>
        <w:t xml:space="preserve">a public hearing was </w:t>
      </w:r>
      <w:r w:rsidR="00787124">
        <w:t>held and th</w:t>
      </w:r>
      <w:r>
        <w:t xml:space="preserve">e public had the opportunity to comment.  If the property owner had </w:t>
      </w:r>
      <w:r w:rsidR="00787124">
        <w:t>su</w:t>
      </w:r>
      <w:r>
        <w:t xml:space="preserve">bmitted a preliminary plat application as </w:t>
      </w:r>
      <w:r w:rsidR="00787124">
        <w:t>was his right</w:t>
      </w:r>
      <w:r>
        <w:t>, the public would not have had the opportunity to comment because it would not have come to a public hearing or before the City Council.  Regardless of the outcome, he hoped citizens realize that the City did not try to conceal anything.  The applicant may have preferred a different approach, but the City encouraged th</w:t>
      </w:r>
      <w:r w:rsidR="00787124">
        <w:t>is</w:t>
      </w:r>
      <w:r>
        <w:t xml:space="preserve"> more open approach.  He shared his appreciat</w:t>
      </w:r>
      <w:r w:rsidR="00614D9A">
        <w:t>ion</w:t>
      </w:r>
      <w:r>
        <w:t xml:space="preserve"> for City staff, the Planning Commission, and the City Council</w:t>
      </w:r>
      <w:r w:rsidR="00787124">
        <w:t>,</w:t>
      </w:r>
      <w:r>
        <w:t xml:space="preserve"> who recognized the value of proceeding in this manner.</w:t>
      </w:r>
      <w:r w:rsidR="00787124">
        <w:t xml:space="preserve">  </w:t>
      </w:r>
    </w:p>
    <w:p w14:paraId="292D9916" w14:textId="77777777" w:rsidR="00CC168D" w:rsidRDefault="00CC168D" w:rsidP="00476026">
      <w:pPr>
        <w:jc w:val="both"/>
      </w:pPr>
    </w:p>
    <w:p w14:paraId="5556AA1F" w14:textId="77777777" w:rsidR="00CC168D" w:rsidRDefault="00E91D57" w:rsidP="00476026">
      <w:pPr>
        <w:jc w:val="both"/>
      </w:pPr>
      <w:r>
        <w:t>Council Member Shakespeare asked if the City Council need</w:t>
      </w:r>
      <w:r w:rsidR="00787124">
        <w:t>ed</w:t>
      </w:r>
      <w:r>
        <w:t xml:space="preserve"> to identify the remaining </w:t>
      </w:r>
      <w:r w:rsidR="00A16AB5">
        <w:t>o</w:t>
      </w:r>
      <w:r>
        <w:t xml:space="preserve">pen </w:t>
      </w:r>
      <w:r w:rsidR="00A16AB5">
        <w:t>s</w:t>
      </w:r>
      <w:r>
        <w:t>pace in their motion.  Mr. Ence stated that they need</w:t>
      </w:r>
      <w:r w:rsidR="00787124">
        <w:t>ed</w:t>
      </w:r>
      <w:r>
        <w:t xml:space="preserve"> to </w:t>
      </w:r>
      <w:r w:rsidR="00D871F3">
        <w:t>vote on</w:t>
      </w:r>
      <w:r>
        <w:t xml:space="preserve"> the application </w:t>
      </w:r>
      <w:r w:rsidR="00787124">
        <w:t>i</w:t>
      </w:r>
      <w:r>
        <w:t xml:space="preserve">n front of them.  </w:t>
      </w:r>
      <w:r w:rsidR="00D871F3">
        <w:t>T</w:t>
      </w:r>
      <w:r>
        <w:t xml:space="preserve">he southwest portion of the property that </w:t>
      </w:r>
      <w:r w:rsidR="00D871F3">
        <w:t xml:space="preserve">will </w:t>
      </w:r>
      <w:r>
        <w:t xml:space="preserve">remain in the Open Space designation </w:t>
      </w:r>
      <w:r w:rsidR="00787124">
        <w:t>wa</w:t>
      </w:r>
      <w:r>
        <w:t xml:space="preserve">s not relevant to the discussion.  The Council </w:t>
      </w:r>
      <w:r w:rsidR="00A16AB5">
        <w:t>c</w:t>
      </w:r>
      <w:r w:rsidR="00787124">
        <w:t>ould either</w:t>
      </w:r>
      <w:r>
        <w:t xml:space="preserve"> approve or den</w:t>
      </w:r>
      <w:r w:rsidR="00787124">
        <w:t>y</w:t>
      </w:r>
      <w:r>
        <w:t xml:space="preserve"> the application and then what happens next is up to the property owners.  </w:t>
      </w:r>
      <w:r w:rsidR="00787124">
        <w:t>Th</w:t>
      </w:r>
      <w:r w:rsidR="00614D9A">
        <w:t xml:space="preserve">e City </w:t>
      </w:r>
      <w:r w:rsidR="00787124">
        <w:t>guid</w:t>
      </w:r>
      <w:r w:rsidR="00614D9A">
        <w:t>ed the property owner toward a General Plan Amendment application because they wanted th</w:t>
      </w:r>
      <w:r w:rsidR="00787124">
        <w:t>is open</w:t>
      </w:r>
      <w:r w:rsidR="00614D9A">
        <w:t xml:space="preserve"> process to happen.  Mr. McNulty added that the City</w:t>
      </w:r>
      <w:r w:rsidR="00A16AB5">
        <w:t>'s goal has been transparency.</w:t>
      </w:r>
      <w:r w:rsidR="00614D9A">
        <w:t xml:space="preserve">  </w:t>
      </w:r>
    </w:p>
    <w:p w14:paraId="78C94BE3" w14:textId="77777777" w:rsidR="00614D9A" w:rsidRDefault="00614D9A" w:rsidP="00476026">
      <w:pPr>
        <w:jc w:val="both"/>
      </w:pPr>
    </w:p>
    <w:p w14:paraId="5D71417E" w14:textId="77777777" w:rsidR="00614D9A" w:rsidRDefault="00E91D57" w:rsidP="00476026">
      <w:pPr>
        <w:jc w:val="both"/>
      </w:pPr>
      <w:r>
        <w:t>Council Member Burton mentioned the possibility of tabling this item.  Mayor Rosenberg responded that tabling the application would just bring them back to the same point on a different day.  If there was an unresolved issue that could be resolved, tabling it would be practical.  That is not the case</w:t>
      </w:r>
      <w:r w:rsidR="00787124">
        <w:t xml:space="preserve"> in this instance</w:t>
      </w:r>
      <w:r>
        <w:t xml:space="preserve">.  He </w:t>
      </w:r>
      <w:r w:rsidR="00787124">
        <w:t>added</w:t>
      </w:r>
      <w:r>
        <w:t xml:space="preserve"> that the City Council essentially tabled the matter in the 1980s.  When the City annexes property now, it is not given any type of development entitlement.  It comes in as Open Space</w:t>
      </w:r>
      <w:r w:rsidR="00787124">
        <w:t xml:space="preserve"> and t</w:t>
      </w:r>
      <w:r>
        <w:t>he</w:t>
      </w:r>
      <w:r w:rsidR="00A16AB5">
        <w:t xml:space="preserve"> property owner</w:t>
      </w:r>
      <w:r>
        <w:t xml:space="preserve"> must go through the full entitlement process.  If the property was zoned Open Space, the City would be in a very different position. It is zoned R-1-10, and the zoning takes precedence. </w:t>
      </w:r>
    </w:p>
    <w:p w14:paraId="5CEA6CB1" w14:textId="77777777" w:rsidR="00614D9A" w:rsidRDefault="00614D9A" w:rsidP="00476026">
      <w:pPr>
        <w:jc w:val="both"/>
      </w:pPr>
    </w:p>
    <w:p w14:paraId="2858AE0D" w14:textId="77777777" w:rsidR="00614D9A" w:rsidRDefault="00E91D57" w:rsidP="00476026">
      <w:pPr>
        <w:jc w:val="both"/>
      </w:pPr>
      <w:r>
        <w:t xml:space="preserve">In response to a question from Council Member Shakespeare, Mr. Ence clarified that the amount of property being deeded to the City does not need to be part of the motion.  It is clearly conditioned in the application.  Mayor Rosenberg </w:t>
      </w:r>
      <w:r w:rsidR="00787124">
        <w:t>added</w:t>
      </w:r>
      <w:r>
        <w:t xml:space="preserve"> that the acreage should not be specified.  The subdivision would require a conditional map revision from the Federal Emergency Management Agency that could change the floodplain boundaries.  The structures will have an impact on how the Tuacahn Wash performs during the 100-year flood</w:t>
      </w:r>
      <w:r w:rsidR="00787124">
        <w:t>,</w:t>
      </w:r>
      <w:r w:rsidR="00E81284">
        <w:t xml:space="preserve"> and </w:t>
      </w:r>
      <w:r w:rsidR="00787124">
        <w:t xml:space="preserve">that </w:t>
      </w:r>
      <w:r w:rsidR="00E81284">
        <w:t xml:space="preserve">could affect the amount of open space. When the erosion hazard analysis is completed and setbacks are determined for rock walls or </w:t>
      </w:r>
      <w:r w:rsidR="00787124">
        <w:t>other</w:t>
      </w:r>
      <w:r w:rsidR="00E81284">
        <w:t xml:space="preserve"> mitigation, maintenance zones could get wider and affect the open space as well.  The studies </w:t>
      </w:r>
      <w:r w:rsidR="00787124">
        <w:t xml:space="preserve">necessary </w:t>
      </w:r>
      <w:r w:rsidR="00E81284">
        <w:t xml:space="preserve">to meet the preliminary plat requirements are fairly extreme for this property and will have an impact on how the final preliminary plat lays out.  There are </w:t>
      </w:r>
      <w:r w:rsidR="00787124">
        <w:t xml:space="preserve">also </w:t>
      </w:r>
      <w:r w:rsidR="00E81284">
        <w:t>potential wetlands that are remnants from the lava flow</w:t>
      </w:r>
      <w:r w:rsidR="0036497B">
        <w:t xml:space="preserve"> wash</w:t>
      </w:r>
      <w:r w:rsidR="00787124">
        <w:t xml:space="preserve">, </w:t>
      </w:r>
      <w:r w:rsidR="0036497B">
        <w:t xml:space="preserve">so </w:t>
      </w:r>
      <w:r w:rsidR="00787124">
        <w:t>th</w:t>
      </w:r>
      <w:r w:rsidR="00E81284">
        <w:t xml:space="preserve">e environmental permits required for development could necessitate the removal of two lots from the plat.   </w:t>
      </w:r>
    </w:p>
    <w:p w14:paraId="6D19E3D7" w14:textId="77777777" w:rsidR="00614D9A" w:rsidRDefault="00614D9A" w:rsidP="00476026">
      <w:pPr>
        <w:jc w:val="both"/>
      </w:pPr>
    </w:p>
    <w:p w14:paraId="15469503" w14:textId="77777777" w:rsidR="00D9240C" w:rsidRDefault="00E91D57" w:rsidP="00D9240C">
      <w:pPr>
        <w:jc w:val="both"/>
        <w:rPr>
          <w:b/>
          <w:bCs/>
        </w:rPr>
      </w:pPr>
      <w:r>
        <w:rPr>
          <w:b/>
          <w:bCs/>
        </w:rPr>
        <w:t xml:space="preserve">Council Member </w:t>
      </w:r>
      <w:r w:rsidR="00614D9A">
        <w:rPr>
          <w:b/>
          <w:bCs/>
        </w:rPr>
        <w:t xml:space="preserve">Waite </w:t>
      </w:r>
      <w:r>
        <w:rPr>
          <w:b/>
          <w:bCs/>
        </w:rPr>
        <w:t xml:space="preserve">moved to DENY the </w:t>
      </w:r>
      <w:r w:rsidRPr="00417DBF">
        <w:rPr>
          <w:b/>
          <w:bCs/>
        </w:rPr>
        <w:t xml:space="preserve">Proposed General Plan Amendment for </w:t>
      </w:r>
      <w:r w:rsidR="00787124">
        <w:rPr>
          <w:b/>
          <w:bCs/>
        </w:rPr>
        <w:t xml:space="preserve">the </w:t>
      </w:r>
      <w:r w:rsidRPr="00417DBF">
        <w:rPr>
          <w:b/>
          <w:bCs/>
        </w:rPr>
        <w:t>Property Located at Approximately 2875 Pioneer Parkway</w:t>
      </w:r>
      <w:r>
        <w:rPr>
          <w:b/>
          <w:bCs/>
        </w:rPr>
        <w:t xml:space="preserve">. </w:t>
      </w:r>
      <w:r w:rsidR="00E81284">
        <w:rPr>
          <w:b/>
          <w:bCs/>
        </w:rPr>
        <w:t xml:space="preserve"> </w:t>
      </w:r>
      <w:r>
        <w:rPr>
          <w:b/>
          <w:bCs/>
        </w:rPr>
        <w:t xml:space="preserve">Council Member </w:t>
      </w:r>
      <w:r w:rsidR="00E81284">
        <w:rPr>
          <w:b/>
          <w:bCs/>
        </w:rPr>
        <w:t xml:space="preserve">Pond </w:t>
      </w:r>
      <w:r>
        <w:rPr>
          <w:b/>
          <w:bCs/>
        </w:rPr>
        <w:t xml:space="preserve">seconded the motion.   Vote on motion:  </w:t>
      </w:r>
      <w:r w:rsidRPr="00022F1D">
        <w:rPr>
          <w:b/>
          <w:bCs/>
        </w:rPr>
        <w:t xml:space="preserve">Council Member </w:t>
      </w:r>
      <w:r>
        <w:rPr>
          <w:b/>
          <w:bCs/>
        </w:rPr>
        <w:t>Waite</w:t>
      </w:r>
      <w:r w:rsidRPr="00022F1D">
        <w:rPr>
          <w:b/>
          <w:bCs/>
        </w:rPr>
        <w:t>-Yes</w:t>
      </w:r>
      <w:r>
        <w:rPr>
          <w:b/>
          <w:bCs/>
        </w:rPr>
        <w:t xml:space="preserve">, </w:t>
      </w:r>
      <w:r w:rsidRPr="00022F1D">
        <w:rPr>
          <w:b/>
          <w:bCs/>
        </w:rPr>
        <w:t xml:space="preserve">Council Member </w:t>
      </w:r>
      <w:r>
        <w:rPr>
          <w:b/>
          <w:bCs/>
        </w:rPr>
        <w:t>Pond</w:t>
      </w:r>
      <w:r w:rsidRPr="00022F1D">
        <w:rPr>
          <w:b/>
          <w:bCs/>
        </w:rPr>
        <w:t>-Yes</w:t>
      </w:r>
      <w:r>
        <w:rPr>
          <w:b/>
          <w:bCs/>
        </w:rPr>
        <w:t>,</w:t>
      </w:r>
      <w:r w:rsidRPr="00022F1D">
        <w:rPr>
          <w:b/>
          <w:bCs/>
        </w:rPr>
        <w:t xml:space="preserve"> Council Member </w:t>
      </w:r>
      <w:r>
        <w:rPr>
          <w:b/>
          <w:bCs/>
        </w:rPr>
        <w:t>Hinton</w:t>
      </w:r>
      <w:r w:rsidRPr="00022F1D">
        <w:rPr>
          <w:b/>
          <w:bCs/>
        </w:rPr>
        <w:t>-</w:t>
      </w:r>
      <w:r w:rsidR="00E81284">
        <w:rPr>
          <w:b/>
          <w:bCs/>
        </w:rPr>
        <w:t>No</w:t>
      </w:r>
      <w:r w:rsidRPr="00022F1D">
        <w:rPr>
          <w:b/>
          <w:bCs/>
        </w:rPr>
        <w:t xml:space="preserve">, Council Member </w:t>
      </w:r>
      <w:r>
        <w:rPr>
          <w:b/>
          <w:bCs/>
        </w:rPr>
        <w:t>Burton</w:t>
      </w:r>
      <w:r w:rsidRPr="00022F1D">
        <w:rPr>
          <w:b/>
          <w:bCs/>
        </w:rPr>
        <w:t>-Yes, Council Member Shakespeare -</w:t>
      </w:r>
      <w:r w:rsidR="00E81284">
        <w:rPr>
          <w:b/>
          <w:bCs/>
        </w:rPr>
        <w:t>No</w:t>
      </w:r>
      <w:r>
        <w:rPr>
          <w:b/>
          <w:bCs/>
        </w:rPr>
        <w:t xml:space="preserve">.  </w:t>
      </w:r>
      <w:r w:rsidRPr="00022F1D">
        <w:rPr>
          <w:b/>
          <w:bCs/>
        </w:rPr>
        <w:t xml:space="preserve">The </w:t>
      </w:r>
      <w:r w:rsidR="00E81284">
        <w:rPr>
          <w:b/>
          <w:bCs/>
        </w:rPr>
        <w:t>request</w:t>
      </w:r>
      <w:r w:rsidRPr="00022F1D">
        <w:rPr>
          <w:b/>
          <w:bCs/>
        </w:rPr>
        <w:t xml:space="preserve"> </w:t>
      </w:r>
      <w:r>
        <w:rPr>
          <w:b/>
          <w:bCs/>
        </w:rPr>
        <w:t xml:space="preserve">was denied by </w:t>
      </w:r>
      <w:r w:rsidR="00E81284">
        <w:rPr>
          <w:b/>
          <w:bCs/>
        </w:rPr>
        <w:t>a vote of 3 to 2</w:t>
      </w:r>
      <w:r>
        <w:rPr>
          <w:b/>
          <w:bCs/>
        </w:rPr>
        <w:t xml:space="preserve">.  </w:t>
      </w:r>
    </w:p>
    <w:p w14:paraId="4FCF48C4" w14:textId="77777777" w:rsidR="00D9240C" w:rsidRDefault="00D9240C" w:rsidP="00476026">
      <w:pPr>
        <w:jc w:val="both"/>
      </w:pPr>
    </w:p>
    <w:p w14:paraId="5E275547" w14:textId="77777777" w:rsidR="00B46D29" w:rsidRDefault="00E91D57" w:rsidP="00476026">
      <w:pPr>
        <w:pStyle w:val="ListParagraph"/>
        <w:numPr>
          <w:ilvl w:val="0"/>
          <w:numId w:val="1"/>
        </w:numPr>
        <w:jc w:val="both"/>
        <w:rPr>
          <w:b/>
          <w:bCs/>
          <w:u w:val="single"/>
        </w:rPr>
      </w:pPr>
      <w:r>
        <w:rPr>
          <w:b/>
          <w:bCs/>
          <w:u w:val="single"/>
        </w:rPr>
        <w:t>Reports.</w:t>
      </w:r>
    </w:p>
    <w:p w14:paraId="25FF68F9" w14:textId="77777777" w:rsidR="00B46D29" w:rsidRDefault="00B46D29" w:rsidP="00476026">
      <w:pPr>
        <w:jc w:val="both"/>
        <w:rPr>
          <w:b/>
          <w:bCs/>
          <w:u w:val="single"/>
        </w:rPr>
      </w:pPr>
    </w:p>
    <w:p w14:paraId="526AECAD" w14:textId="77777777" w:rsidR="00E44998" w:rsidRPr="00E44998" w:rsidRDefault="00E91D57" w:rsidP="00476026">
      <w:pPr>
        <w:pStyle w:val="ListParagraph"/>
        <w:numPr>
          <w:ilvl w:val="0"/>
          <w:numId w:val="8"/>
        </w:numPr>
        <w:ind w:left="1440" w:hanging="720"/>
        <w:jc w:val="both"/>
        <w:rPr>
          <w:b/>
          <w:bCs/>
        </w:rPr>
      </w:pPr>
      <w:r>
        <w:rPr>
          <w:b/>
          <w:bCs/>
        </w:rPr>
        <w:t>Mayor/Council Reports.</w:t>
      </w:r>
    </w:p>
    <w:p w14:paraId="6B0688FA" w14:textId="77777777" w:rsidR="00000A5D" w:rsidRDefault="00000A5D" w:rsidP="00476026">
      <w:pPr>
        <w:jc w:val="both"/>
      </w:pPr>
    </w:p>
    <w:p w14:paraId="74C1E0BE" w14:textId="77777777" w:rsidR="00E44998" w:rsidRDefault="00E91D57" w:rsidP="00476026">
      <w:pPr>
        <w:jc w:val="both"/>
      </w:pPr>
      <w:r>
        <w:t xml:space="preserve">Council Member </w:t>
      </w:r>
      <w:r w:rsidR="00E81284">
        <w:t>Shakespeare</w:t>
      </w:r>
      <w:r>
        <w:t xml:space="preserve"> reported on the following:</w:t>
      </w:r>
    </w:p>
    <w:p w14:paraId="4CD7D807" w14:textId="77777777" w:rsidR="00BC60DF" w:rsidRDefault="00BC60DF" w:rsidP="00476026">
      <w:pPr>
        <w:jc w:val="both"/>
      </w:pPr>
    </w:p>
    <w:p w14:paraId="0F8759E4" w14:textId="77777777" w:rsidR="00862092" w:rsidRDefault="00E91D57" w:rsidP="00476026">
      <w:pPr>
        <w:pStyle w:val="ListParagraph"/>
        <w:numPr>
          <w:ilvl w:val="0"/>
          <w:numId w:val="6"/>
        </w:numPr>
        <w:ind w:left="1440" w:hanging="720"/>
        <w:jc w:val="both"/>
      </w:pPr>
      <w:r>
        <w:t>He attended the Princess Pageant</w:t>
      </w:r>
      <w:r w:rsidR="00731D94">
        <w:t xml:space="preserve"> and reported that this </w:t>
      </w:r>
      <w:r>
        <w:t xml:space="preserve">was Monica Bracken's last year.  She </w:t>
      </w:r>
      <w:r w:rsidR="00731D94">
        <w:t xml:space="preserve">has done </w:t>
      </w:r>
      <w:r>
        <w:t xml:space="preserve">a great job.  Mayor Rosenberg asked that he bring the new Princesses and Ms. Bracken before the Council so he could properly recognize them.  </w:t>
      </w:r>
    </w:p>
    <w:p w14:paraId="56902F08" w14:textId="77777777" w:rsidR="00E81284" w:rsidRDefault="00E81284" w:rsidP="00E81284">
      <w:pPr>
        <w:pStyle w:val="ListParagraph"/>
        <w:ind w:left="1440"/>
        <w:jc w:val="both"/>
      </w:pPr>
    </w:p>
    <w:p w14:paraId="74693060" w14:textId="77777777" w:rsidR="00E81284" w:rsidRDefault="00E91D57" w:rsidP="00E81284">
      <w:pPr>
        <w:jc w:val="both"/>
      </w:pPr>
      <w:r>
        <w:t>Council Member Burton reported on the following:</w:t>
      </w:r>
    </w:p>
    <w:p w14:paraId="0271D75A" w14:textId="77777777" w:rsidR="00E81284" w:rsidRDefault="00E81284" w:rsidP="00E81284">
      <w:pPr>
        <w:jc w:val="both"/>
      </w:pPr>
    </w:p>
    <w:p w14:paraId="645F5090" w14:textId="77777777" w:rsidR="0090266B" w:rsidRDefault="00E91D57" w:rsidP="00787124">
      <w:pPr>
        <w:pStyle w:val="ListParagraph"/>
        <w:numPr>
          <w:ilvl w:val="0"/>
          <w:numId w:val="28"/>
        </w:numPr>
        <w:ind w:left="1530" w:hanging="810"/>
        <w:jc w:val="both"/>
      </w:pPr>
      <w:r>
        <w:t xml:space="preserve">She attended the Princess Pageant.  They did a great job, and the new Royalty is wonderful.  </w:t>
      </w:r>
      <w:r w:rsidR="00053635">
        <w:t>The Queen is Emma Hunter.  Her mother, Connie Hunter, is a former Miss Santa Clara.  The first attendant is Tai</w:t>
      </w:r>
      <w:r w:rsidR="00787124">
        <w:t>j</w:t>
      </w:r>
      <w:r w:rsidR="00053635">
        <w:t xml:space="preserve">a Batt.  The second attendant is Lolly </w:t>
      </w:r>
      <w:r w:rsidR="00D871F3">
        <w:t xml:space="preserve">Ashton.  </w:t>
      </w:r>
      <w:r w:rsidR="00787124">
        <w:t>Miss Spirit is K</w:t>
      </w:r>
      <w:r w:rsidR="00D871F3">
        <w:t>lara Fr</w:t>
      </w:r>
      <w:r w:rsidR="00787124">
        <w:t>ei</w:t>
      </w:r>
      <w:r w:rsidR="00D871F3">
        <w:t xml:space="preserve">.  </w:t>
      </w:r>
      <w:r>
        <w:t>The judges were all past Queens</w:t>
      </w:r>
      <w:r w:rsidR="00787124">
        <w:t>, and two of them are considering sharing the departing Ms. Bracken's duties next year</w:t>
      </w:r>
      <w:r>
        <w:t xml:space="preserve">.  Council Member Hinton also attended, and Council Member Shakespeare was the emcee.  They had a great time.  </w:t>
      </w:r>
    </w:p>
    <w:p w14:paraId="37A29F59" w14:textId="77777777" w:rsidR="00787124" w:rsidRDefault="00787124" w:rsidP="00787124">
      <w:pPr>
        <w:pStyle w:val="ListParagraph"/>
        <w:ind w:left="1530"/>
        <w:jc w:val="both"/>
      </w:pPr>
    </w:p>
    <w:p w14:paraId="74C7ED8C" w14:textId="77777777" w:rsidR="0090266B" w:rsidRDefault="00E91D57" w:rsidP="0090266B">
      <w:pPr>
        <w:jc w:val="both"/>
      </w:pPr>
      <w:r>
        <w:t>Council Member Hinton reported on the following:</w:t>
      </w:r>
    </w:p>
    <w:p w14:paraId="34F11A5B" w14:textId="77777777" w:rsidR="0090266B" w:rsidRDefault="0090266B" w:rsidP="0090266B">
      <w:pPr>
        <w:jc w:val="both"/>
      </w:pPr>
    </w:p>
    <w:p w14:paraId="208CF0B3" w14:textId="77777777" w:rsidR="00C306B1" w:rsidRDefault="00E91D57" w:rsidP="0090266B">
      <w:pPr>
        <w:pStyle w:val="ListParagraph"/>
        <w:numPr>
          <w:ilvl w:val="0"/>
          <w:numId w:val="29"/>
        </w:numPr>
        <w:ind w:left="1530" w:hanging="810"/>
        <w:jc w:val="both"/>
      </w:pPr>
      <w:r>
        <w:t>She was invited to attend a tour of the D</w:t>
      </w:r>
      <w:r w:rsidR="00B12BFE">
        <w:t>OVE</w:t>
      </w:r>
      <w:r>
        <w:t xml:space="preserve"> Center's transitional housing, </w:t>
      </w:r>
      <w:r w:rsidR="00B12BFE">
        <w:t>Kr</w:t>
      </w:r>
      <w:r>
        <w:t>isty Suites.  It is in the Saint George Historic District.  People who are eligible to live in the suites can do so for 12 to 18 months to help them transition from the shelte</w:t>
      </w:r>
      <w:r w:rsidR="00B12BFE">
        <w:t>r</w:t>
      </w:r>
      <w:r>
        <w:t>.  It is a beautiful facility.  There was a lot of community involvement in renovatin</w:t>
      </w:r>
      <w:r w:rsidR="00B12BFE">
        <w:t>g</w:t>
      </w:r>
      <w:r>
        <w:t xml:space="preserve"> the property</w:t>
      </w:r>
      <w:r w:rsidR="00B12BFE">
        <w:t>, including</w:t>
      </w:r>
      <w:r>
        <w:t xml:space="preserve"> a $1 million donation from one donor </w:t>
      </w:r>
      <w:r w:rsidR="00B12BFE">
        <w:t>that covered the cost of the property</w:t>
      </w:r>
      <w:r>
        <w:t xml:space="preserve">. </w:t>
      </w:r>
    </w:p>
    <w:p w14:paraId="59FABC1F" w14:textId="77777777" w:rsidR="0090266B" w:rsidRDefault="00E91D57" w:rsidP="0090266B">
      <w:pPr>
        <w:pStyle w:val="ListParagraph"/>
        <w:numPr>
          <w:ilvl w:val="0"/>
          <w:numId w:val="29"/>
        </w:numPr>
        <w:ind w:left="1530" w:hanging="810"/>
        <w:jc w:val="both"/>
      </w:pPr>
      <w:r>
        <w:t>She attended the B</w:t>
      </w:r>
      <w:r w:rsidR="00B12BFE">
        <w:t>ureau of Land Management O</w:t>
      </w:r>
      <w:r>
        <w:t xml:space="preserve">pen House for the </w:t>
      </w:r>
      <w:r w:rsidR="00B12BFE">
        <w:t>N</w:t>
      </w:r>
      <w:r>
        <w:t xml:space="preserve">orthern </w:t>
      </w:r>
      <w:r w:rsidR="00B12BFE">
        <w:t>C</w:t>
      </w:r>
      <w:r>
        <w:t>orridor.  There were a lot of people there to answer question</w:t>
      </w:r>
      <w:r w:rsidR="0036497B">
        <w:t>s</w:t>
      </w:r>
      <w:r>
        <w:t>.  She indicated that the public comment period is still open and encouraged her fellow Council Members to submit comments.</w:t>
      </w:r>
    </w:p>
    <w:p w14:paraId="030FDAD7" w14:textId="77777777" w:rsidR="0090266B" w:rsidRDefault="00E91D57" w:rsidP="0090266B">
      <w:pPr>
        <w:pStyle w:val="ListParagraph"/>
        <w:numPr>
          <w:ilvl w:val="0"/>
          <w:numId w:val="29"/>
        </w:numPr>
        <w:ind w:left="1530" w:hanging="810"/>
        <w:jc w:val="both"/>
      </w:pPr>
      <w:r>
        <w:t>She attended the Southern Utah Home Builders Association round table meeting</w:t>
      </w:r>
      <w:r w:rsidR="00B12BFE">
        <w:t>, along with</w:t>
      </w:r>
      <w:r>
        <w:t xml:space="preserve"> two members of the Ivins City Council.  They had a great discussion.  They talked a lot about the Land Use Task Force.  They are jointly planning a summit in September to present a suite of ideas to address the housing shortage.  </w:t>
      </w:r>
    </w:p>
    <w:p w14:paraId="124B1AF6" w14:textId="77777777" w:rsidR="0090266B" w:rsidRDefault="00E91D57" w:rsidP="0090266B">
      <w:pPr>
        <w:pStyle w:val="ListParagraph"/>
        <w:numPr>
          <w:ilvl w:val="0"/>
          <w:numId w:val="29"/>
        </w:numPr>
        <w:ind w:left="1530" w:hanging="810"/>
        <w:jc w:val="both"/>
      </w:pPr>
      <w:r>
        <w:t>She attended the Santa Clara Princess Pageant.</w:t>
      </w:r>
    </w:p>
    <w:p w14:paraId="66561354" w14:textId="77777777" w:rsidR="0090266B" w:rsidRDefault="00E91D57" w:rsidP="0090266B">
      <w:pPr>
        <w:pStyle w:val="ListParagraph"/>
        <w:numPr>
          <w:ilvl w:val="0"/>
          <w:numId w:val="29"/>
        </w:numPr>
        <w:ind w:left="1530" w:hanging="810"/>
        <w:jc w:val="both"/>
      </w:pPr>
      <w:r>
        <w:t xml:space="preserve">The Martha Hughes Cannon statue </w:t>
      </w:r>
      <w:r w:rsidR="00B12BFE">
        <w:t>will be installed in</w:t>
      </w:r>
      <w:r>
        <w:t xml:space="preserve"> Washington, D.C. on July 24, 2024.</w:t>
      </w:r>
    </w:p>
    <w:p w14:paraId="0F3064B2" w14:textId="77777777" w:rsidR="0090266B" w:rsidRDefault="0090266B" w:rsidP="0090266B">
      <w:pPr>
        <w:jc w:val="both"/>
      </w:pPr>
    </w:p>
    <w:p w14:paraId="4E93B8B6" w14:textId="77777777" w:rsidR="0090266B" w:rsidRDefault="00E91D57" w:rsidP="0090266B">
      <w:pPr>
        <w:jc w:val="both"/>
      </w:pPr>
      <w:r>
        <w:t>Council Member Pond reported on the following:</w:t>
      </w:r>
    </w:p>
    <w:p w14:paraId="1421F2DD" w14:textId="77777777" w:rsidR="0090266B" w:rsidRDefault="0090266B" w:rsidP="0090266B">
      <w:pPr>
        <w:jc w:val="both"/>
      </w:pPr>
    </w:p>
    <w:p w14:paraId="756ECC78" w14:textId="77777777" w:rsidR="0090266B" w:rsidRDefault="00E91D57" w:rsidP="0090266B">
      <w:pPr>
        <w:pStyle w:val="ListParagraph"/>
        <w:numPr>
          <w:ilvl w:val="0"/>
          <w:numId w:val="30"/>
        </w:numPr>
        <w:ind w:left="1530" w:hanging="810"/>
        <w:jc w:val="both"/>
      </w:pPr>
      <w:r>
        <w:t xml:space="preserve">He also attended the </w:t>
      </w:r>
      <w:r w:rsidR="00731D94">
        <w:t>Bureau of Land Management’s (“</w:t>
      </w:r>
      <w:r>
        <w:t>BLM</w:t>
      </w:r>
      <w:r w:rsidR="00731D94">
        <w:t>”)</w:t>
      </w:r>
      <w:r>
        <w:t xml:space="preserve"> Open House and encouraged everyone to provide public comments</w:t>
      </w:r>
      <w:r w:rsidR="00B12BFE">
        <w:t>.</w:t>
      </w:r>
    </w:p>
    <w:p w14:paraId="36A6FCAC" w14:textId="77777777" w:rsidR="0090266B" w:rsidRDefault="00E91D57" w:rsidP="0090266B">
      <w:pPr>
        <w:pStyle w:val="ListParagraph"/>
        <w:numPr>
          <w:ilvl w:val="0"/>
          <w:numId w:val="30"/>
        </w:numPr>
        <w:ind w:left="1530" w:hanging="810"/>
        <w:jc w:val="both"/>
      </w:pPr>
      <w:r>
        <w:t xml:space="preserve">He attended the </w:t>
      </w:r>
      <w:r w:rsidR="00B12BFE">
        <w:t xml:space="preserve">Washington County Solid </w:t>
      </w:r>
      <w:r>
        <w:t xml:space="preserve">Waste Board </w:t>
      </w:r>
      <w:r w:rsidR="00731D94">
        <w:t>M</w:t>
      </w:r>
      <w:r>
        <w:t>eeting.  They are progressing on the new weigh stat</w:t>
      </w:r>
      <w:r w:rsidR="00B12BFE">
        <w:t>ion</w:t>
      </w:r>
      <w:r>
        <w:t xml:space="preserve"> and administrative building and expect to complete them by November. </w:t>
      </w:r>
    </w:p>
    <w:p w14:paraId="3F382DAC" w14:textId="77777777" w:rsidR="0090266B" w:rsidRDefault="00E91D57" w:rsidP="0090266B">
      <w:pPr>
        <w:jc w:val="both"/>
      </w:pPr>
      <w:r>
        <w:t xml:space="preserve">  </w:t>
      </w:r>
    </w:p>
    <w:p w14:paraId="693CFB7E" w14:textId="77777777" w:rsidR="0090266B" w:rsidRDefault="00E91D57" w:rsidP="0090266B">
      <w:pPr>
        <w:jc w:val="both"/>
      </w:pPr>
      <w:r>
        <w:t>Council Member Waite reported on the following:</w:t>
      </w:r>
    </w:p>
    <w:p w14:paraId="63891312" w14:textId="77777777" w:rsidR="0090266B" w:rsidRDefault="0090266B" w:rsidP="0090266B">
      <w:pPr>
        <w:jc w:val="both"/>
      </w:pPr>
    </w:p>
    <w:p w14:paraId="1CAD94E0" w14:textId="77777777" w:rsidR="0090266B" w:rsidRDefault="00E91D57" w:rsidP="0090266B">
      <w:pPr>
        <w:pStyle w:val="ListParagraph"/>
        <w:numPr>
          <w:ilvl w:val="0"/>
          <w:numId w:val="30"/>
        </w:numPr>
        <w:ind w:left="1530" w:hanging="810"/>
        <w:jc w:val="both"/>
      </w:pPr>
      <w:r>
        <w:t xml:space="preserve">He attended the County Commissioner's </w:t>
      </w:r>
      <w:r w:rsidR="00731D94">
        <w:t>T</w:t>
      </w:r>
      <w:r>
        <w:t xml:space="preserve">own </w:t>
      </w:r>
      <w:r w:rsidR="00731D94">
        <w:t>H</w:t>
      </w:r>
      <w:r>
        <w:t xml:space="preserve">all at the Santa Clara Library.  A </w:t>
      </w:r>
      <w:r w:rsidR="00731D94">
        <w:t>City C</w:t>
      </w:r>
      <w:r>
        <w:t xml:space="preserve">ouncil </w:t>
      </w:r>
      <w:r w:rsidR="00731D94">
        <w:t>M</w:t>
      </w:r>
      <w:r>
        <w:t xml:space="preserve">ember from Ivins City also attended.  There were a lot of questions about election integrity, which </w:t>
      </w:r>
      <w:r w:rsidR="0036497B">
        <w:t xml:space="preserve">he learned </w:t>
      </w:r>
      <w:r>
        <w:t xml:space="preserve">happens in each town hall.  It was interesting to hear </w:t>
      </w:r>
      <w:r w:rsidR="00B12BFE">
        <w:t>citizens'</w:t>
      </w:r>
      <w:r>
        <w:t xml:space="preserve"> concerns.  There were also questions about county staff wages and the state of the </w:t>
      </w:r>
      <w:r w:rsidR="00B12BFE">
        <w:t>N</w:t>
      </w:r>
      <w:r>
        <w:t xml:space="preserve">orthern </w:t>
      </w:r>
      <w:r w:rsidR="00B12BFE">
        <w:t>C</w:t>
      </w:r>
      <w:r>
        <w:t xml:space="preserve">orridor. </w:t>
      </w:r>
    </w:p>
    <w:p w14:paraId="4A35081A" w14:textId="77777777" w:rsidR="00053635" w:rsidRDefault="00E91D57" w:rsidP="0090266B">
      <w:pPr>
        <w:pStyle w:val="ListParagraph"/>
        <w:numPr>
          <w:ilvl w:val="0"/>
          <w:numId w:val="30"/>
        </w:numPr>
        <w:ind w:left="1530" w:hanging="810"/>
        <w:jc w:val="both"/>
      </w:pPr>
      <w:r>
        <w:t>He attended the ribbon cutting for the BMX track.  They redid two major sections and added a new, more durable coating to the track.  They also added additional drainage and painted the sides to match the Little League fields.  The new building is open, which includes a snack bar</w:t>
      </w:r>
      <w:r w:rsidR="00B12BFE">
        <w:t xml:space="preserve"> and</w:t>
      </w:r>
      <w:r>
        <w:t xml:space="preserve"> restrooms.  </w:t>
      </w:r>
      <w:r w:rsidR="0036497B">
        <w:t xml:space="preserve">An </w:t>
      </w:r>
      <w:r>
        <w:t xml:space="preserve">Instagram </w:t>
      </w:r>
      <w:r w:rsidR="0036497B">
        <w:t xml:space="preserve">video </w:t>
      </w:r>
      <w:r>
        <w:t xml:space="preserve">with a panoramic comparison of the track before and after the improvements was picked up by several major BMX outlets.  </w:t>
      </w:r>
      <w:r w:rsidR="00B12BFE">
        <w:t>T</w:t>
      </w:r>
      <w:r>
        <w:t>he track will now be able to host larger races.  In response to a question from Mayor Rosenberg, he indicated that he would ask the owner</w:t>
      </w:r>
      <w:r w:rsidR="0036497B">
        <w:t>s</w:t>
      </w:r>
      <w:r>
        <w:t xml:space="preserve"> to update the City Council on the improvements.  That will also allow them to meet the new co-owne</w:t>
      </w:r>
      <w:r w:rsidR="00B12BFE">
        <w:t>r</w:t>
      </w:r>
      <w:r>
        <w:t>.</w:t>
      </w:r>
    </w:p>
    <w:p w14:paraId="6F84A628" w14:textId="77777777" w:rsidR="0090266B" w:rsidRDefault="00E91D57" w:rsidP="0090266B">
      <w:pPr>
        <w:pStyle w:val="ListParagraph"/>
        <w:numPr>
          <w:ilvl w:val="0"/>
          <w:numId w:val="30"/>
        </w:numPr>
        <w:ind w:left="1530" w:hanging="810"/>
        <w:jc w:val="both"/>
      </w:pPr>
      <w:r>
        <w:t xml:space="preserve">He attended the </w:t>
      </w:r>
      <w:r w:rsidR="00B12BFE">
        <w:t xml:space="preserve">Utah </w:t>
      </w:r>
      <w:r>
        <w:t>League</w:t>
      </w:r>
      <w:r w:rsidR="00B12BFE">
        <w:t xml:space="preserve"> of Cities and Towns</w:t>
      </w:r>
      <w:r>
        <w:t xml:space="preserve"> meetings in Cedar.  He believes the time with Director Cameron </w:t>
      </w:r>
      <w:r w:rsidR="00B12BFE">
        <w:t xml:space="preserve">Diehl </w:t>
      </w:r>
      <w:r>
        <w:t>was well</w:t>
      </w:r>
      <w:r w:rsidR="0036497B">
        <w:t xml:space="preserve"> </w:t>
      </w:r>
      <w:r>
        <w:t xml:space="preserve">spent.  </w:t>
      </w:r>
    </w:p>
    <w:p w14:paraId="4EE74F21" w14:textId="77777777" w:rsidR="00053635" w:rsidRDefault="00E91D57" w:rsidP="0090266B">
      <w:pPr>
        <w:pStyle w:val="ListParagraph"/>
        <w:numPr>
          <w:ilvl w:val="0"/>
          <w:numId w:val="30"/>
        </w:numPr>
        <w:ind w:left="1530" w:hanging="810"/>
        <w:jc w:val="both"/>
      </w:pPr>
      <w:r>
        <w:t>He</w:t>
      </w:r>
      <w:r w:rsidR="00B12BFE">
        <w:t xml:space="preserve"> offered</w:t>
      </w:r>
      <w:r>
        <w:t xml:space="preserve"> kudos to staff for Chief Flowers' retirement party.  It was very well</w:t>
      </w:r>
      <w:r w:rsidR="0036497B">
        <w:t xml:space="preserve"> </w:t>
      </w:r>
      <w:r>
        <w:t>done</w:t>
      </w:r>
      <w:r w:rsidR="00B12BFE">
        <w:t xml:space="preserve"> and</w:t>
      </w:r>
      <w:r>
        <w:t xml:space="preserve"> was an excellent sendoff.</w:t>
      </w:r>
    </w:p>
    <w:p w14:paraId="1AD395E8" w14:textId="77777777" w:rsidR="00053635" w:rsidRDefault="00E91D57" w:rsidP="0090266B">
      <w:pPr>
        <w:pStyle w:val="ListParagraph"/>
        <w:numPr>
          <w:ilvl w:val="0"/>
          <w:numId w:val="30"/>
        </w:numPr>
        <w:ind w:left="1530" w:hanging="810"/>
        <w:jc w:val="both"/>
      </w:pPr>
      <w:r>
        <w:t xml:space="preserve">He submitted his comments on the </w:t>
      </w:r>
      <w:r w:rsidR="00B12BFE">
        <w:t>N</w:t>
      </w:r>
      <w:r>
        <w:t xml:space="preserve">orthern Corridor.  The cutoff for public comments is June 24.  He noted that the button to make a public comment takes 10 to 20 seconds to appear after you load the </w:t>
      </w:r>
      <w:r w:rsidR="00B12BFE">
        <w:t>web</w:t>
      </w:r>
      <w:r>
        <w:t xml:space="preserve">page. </w:t>
      </w:r>
    </w:p>
    <w:p w14:paraId="422AB4DB" w14:textId="77777777" w:rsidR="00053635" w:rsidRDefault="00E91D57" w:rsidP="0090266B">
      <w:pPr>
        <w:pStyle w:val="ListParagraph"/>
        <w:numPr>
          <w:ilvl w:val="0"/>
          <w:numId w:val="30"/>
        </w:numPr>
        <w:ind w:left="1530" w:hanging="810"/>
        <w:jc w:val="both"/>
      </w:pPr>
      <w:r>
        <w:t>He visited New Orleans the previous week</w:t>
      </w:r>
      <w:r w:rsidR="0036497B">
        <w:t>, where</w:t>
      </w:r>
      <w:r>
        <w:t xml:space="preserve"> </w:t>
      </w:r>
      <w:r w:rsidR="0036497B">
        <w:t>t</w:t>
      </w:r>
      <w:r>
        <w:t>hey rented bikes</w:t>
      </w:r>
      <w:r w:rsidR="0036497B">
        <w:t>.  T</w:t>
      </w:r>
      <w:r>
        <w:t>he roads were very bumpy, filled with cracks and potholes.  It made him appreciate Santa Clara's roads and the great job the Public Works Department does in maintaining them.</w:t>
      </w:r>
    </w:p>
    <w:p w14:paraId="7B690BA6" w14:textId="77777777" w:rsidR="00053635" w:rsidRDefault="00053635" w:rsidP="00053635">
      <w:pPr>
        <w:jc w:val="both"/>
      </w:pPr>
    </w:p>
    <w:p w14:paraId="07F0D432" w14:textId="77777777" w:rsidR="00053635" w:rsidRDefault="00E91D57" w:rsidP="00053635">
      <w:pPr>
        <w:jc w:val="both"/>
      </w:pPr>
      <w:r>
        <w:t>Fire Chief, Andrew Parker, reported on the following:</w:t>
      </w:r>
    </w:p>
    <w:p w14:paraId="3D09436D" w14:textId="77777777" w:rsidR="00053635" w:rsidRDefault="00053635" w:rsidP="00053635">
      <w:pPr>
        <w:jc w:val="both"/>
      </w:pPr>
    </w:p>
    <w:p w14:paraId="276C8E75" w14:textId="77777777" w:rsidR="00053635" w:rsidRDefault="00E91D57" w:rsidP="00053635">
      <w:pPr>
        <w:pStyle w:val="ListParagraph"/>
        <w:numPr>
          <w:ilvl w:val="0"/>
          <w:numId w:val="30"/>
        </w:numPr>
        <w:ind w:left="1530" w:hanging="810"/>
        <w:jc w:val="both"/>
      </w:pPr>
      <w:r>
        <w:t xml:space="preserve">He thanked the City Council, Mayor Rosenberg, and Mr. Jacobsen for their support during his tenure.  His wife's family is in California, and they are moving </w:t>
      </w:r>
      <w:r w:rsidR="00B12BFE">
        <w:t xml:space="preserve">there </w:t>
      </w:r>
      <w:r>
        <w:t>to support her family.</w:t>
      </w:r>
      <w:r w:rsidR="0036497B">
        <w:t xml:space="preserve">  </w:t>
      </w:r>
      <w:r>
        <w:t>He is proud to have worked under Mayor Rosenberg's leadership and for the City of Santa Clara</w:t>
      </w:r>
      <w:r w:rsidR="00B12BFE">
        <w:t xml:space="preserve"> and </w:t>
      </w:r>
      <w:r>
        <w:t xml:space="preserve">believes the Fire Department is in a good position moving forward.  </w:t>
      </w:r>
    </w:p>
    <w:p w14:paraId="0AA1DA86" w14:textId="77777777" w:rsidR="00053635" w:rsidRDefault="00053635" w:rsidP="00053635">
      <w:pPr>
        <w:jc w:val="both"/>
      </w:pPr>
    </w:p>
    <w:p w14:paraId="7E490D1C" w14:textId="77777777" w:rsidR="00053635" w:rsidRDefault="00E91D57" w:rsidP="00053635">
      <w:pPr>
        <w:jc w:val="both"/>
      </w:pPr>
      <w:r>
        <w:t xml:space="preserve">Mayor Rosenberg thanked Chief Parker for his service and wished him the best.  </w:t>
      </w:r>
    </w:p>
    <w:p w14:paraId="5388E17C" w14:textId="77777777" w:rsidR="00D871F3" w:rsidRDefault="00D871F3" w:rsidP="00053635">
      <w:pPr>
        <w:jc w:val="both"/>
      </w:pPr>
    </w:p>
    <w:p w14:paraId="453F24B1" w14:textId="77777777" w:rsidR="00D871F3" w:rsidRDefault="00E91D57" w:rsidP="00053635">
      <w:pPr>
        <w:jc w:val="both"/>
      </w:pPr>
      <w:r>
        <w:t xml:space="preserve">Council Member Shakespeare will be out of town and </w:t>
      </w:r>
      <w:r w:rsidR="0036497B">
        <w:t>is</w:t>
      </w:r>
      <w:r>
        <w:t xml:space="preserve"> excused from the following week's Work Meeting.</w:t>
      </w:r>
    </w:p>
    <w:p w14:paraId="226F818E" w14:textId="77777777" w:rsidR="00E81284" w:rsidRDefault="00E81284" w:rsidP="00476026">
      <w:pPr>
        <w:jc w:val="both"/>
      </w:pPr>
    </w:p>
    <w:p w14:paraId="2AC9E39A" w14:textId="77777777" w:rsidR="00E44998" w:rsidRDefault="00E91D57" w:rsidP="00476026">
      <w:pPr>
        <w:pStyle w:val="ListParagraph"/>
        <w:numPr>
          <w:ilvl w:val="0"/>
          <w:numId w:val="1"/>
        </w:numPr>
        <w:jc w:val="both"/>
        <w:rPr>
          <w:b/>
          <w:bCs/>
          <w:u w:val="single"/>
        </w:rPr>
      </w:pPr>
      <w:r>
        <w:rPr>
          <w:b/>
          <w:bCs/>
          <w:u w:val="single"/>
        </w:rPr>
        <w:t>Executive Session.</w:t>
      </w:r>
    </w:p>
    <w:p w14:paraId="1E2D5B92" w14:textId="77777777" w:rsidR="00E44998" w:rsidRDefault="00E44998" w:rsidP="00476026">
      <w:pPr>
        <w:jc w:val="both"/>
      </w:pPr>
    </w:p>
    <w:p w14:paraId="4D1EB499" w14:textId="77777777" w:rsidR="00E44998" w:rsidRDefault="00E91D57" w:rsidP="00476026">
      <w:pPr>
        <w:jc w:val="both"/>
      </w:pPr>
      <w:r w:rsidRPr="00D871F3">
        <w:t>Th</w:t>
      </w:r>
      <w:r w:rsidR="00FD6806" w:rsidRPr="00D871F3">
        <w:t xml:space="preserve">ere was no </w:t>
      </w:r>
      <w:r w:rsidR="00DE4B2F" w:rsidRPr="00D871F3">
        <w:t>Executive Session.</w:t>
      </w:r>
    </w:p>
    <w:p w14:paraId="2E033324" w14:textId="77777777" w:rsidR="00E44998" w:rsidRPr="00E44998" w:rsidRDefault="00E44998" w:rsidP="00476026">
      <w:pPr>
        <w:jc w:val="both"/>
      </w:pPr>
    </w:p>
    <w:p w14:paraId="4BCDB296" w14:textId="77777777" w:rsidR="00A060D5" w:rsidRPr="009771AA" w:rsidRDefault="00E91D57" w:rsidP="00476026">
      <w:pPr>
        <w:pStyle w:val="ListParagraph"/>
        <w:numPr>
          <w:ilvl w:val="0"/>
          <w:numId w:val="1"/>
        </w:numPr>
        <w:jc w:val="both"/>
        <w:rPr>
          <w:b/>
          <w:bCs/>
          <w:u w:val="single"/>
        </w:rPr>
      </w:pPr>
      <w:r w:rsidRPr="009771AA">
        <w:rPr>
          <w:b/>
          <w:bCs/>
          <w:u w:val="single"/>
        </w:rPr>
        <w:t>Adjournment</w:t>
      </w:r>
      <w:r w:rsidR="006A5225">
        <w:rPr>
          <w:b/>
          <w:bCs/>
          <w:u w:val="single"/>
        </w:rPr>
        <w:t>.</w:t>
      </w:r>
    </w:p>
    <w:p w14:paraId="2D48FB69" w14:textId="77777777" w:rsidR="00B87F89" w:rsidRDefault="00B87F89" w:rsidP="00476026">
      <w:pPr>
        <w:jc w:val="both"/>
        <w:rPr>
          <w:b/>
          <w:bCs/>
          <w:u w:val="single"/>
        </w:rPr>
      </w:pPr>
    </w:p>
    <w:p w14:paraId="63E1B998" w14:textId="77777777" w:rsidR="00F95AA7" w:rsidRDefault="00E91D57" w:rsidP="00476026">
      <w:pPr>
        <w:jc w:val="both"/>
        <w:rPr>
          <w:b/>
          <w:bCs/>
        </w:rPr>
      </w:pPr>
      <w:r>
        <w:rPr>
          <w:b/>
          <w:bCs/>
        </w:rPr>
        <w:t xml:space="preserve">Council Member </w:t>
      </w:r>
      <w:r w:rsidR="00816C24">
        <w:rPr>
          <w:b/>
          <w:bCs/>
        </w:rPr>
        <w:t>Hinton</w:t>
      </w:r>
      <w:r w:rsidR="0017016C">
        <w:rPr>
          <w:b/>
          <w:bCs/>
        </w:rPr>
        <w:t xml:space="preserve"> </w:t>
      </w:r>
      <w:r w:rsidRPr="003D29CB">
        <w:rPr>
          <w:b/>
          <w:bCs/>
        </w:rPr>
        <w:t xml:space="preserve">moved to </w:t>
      </w:r>
      <w:r>
        <w:rPr>
          <w:b/>
          <w:bCs/>
        </w:rPr>
        <w:t>ADJOURN</w:t>
      </w:r>
      <w:r w:rsidR="002545C2">
        <w:rPr>
          <w:b/>
          <w:bCs/>
        </w:rPr>
        <w:t xml:space="preserve">.  </w:t>
      </w:r>
      <w:r w:rsidRPr="003D29CB">
        <w:rPr>
          <w:b/>
          <w:bCs/>
        </w:rPr>
        <w:t xml:space="preserve">Council Member </w:t>
      </w:r>
      <w:r w:rsidR="00D72B55">
        <w:rPr>
          <w:b/>
          <w:bCs/>
        </w:rPr>
        <w:t>Waite</w:t>
      </w:r>
      <w:r w:rsidR="0017016C">
        <w:rPr>
          <w:b/>
          <w:bCs/>
        </w:rPr>
        <w:t xml:space="preserve"> </w:t>
      </w:r>
      <w:r w:rsidRPr="003D29CB">
        <w:rPr>
          <w:b/>
          <w:bCs/>
        </w:rPr>
        <w:t>seconded the motion</w:t>
      </w:r>
      <w:r w:rsidR="002545C2">
        <w:rPr>
          <w:b/>
          <w:bCs/>
        </w:rPr>
        <w:t xml:space="preserve">.  </w:t>
      </w:r>
      <w:r>
        <w:rPr>
          <w:b/>
          <w:bCs/>
        </w:rPr>
        <w:t>The motion passed with the unanimous consent of the Council</w:t>
      </w:r>
      <w:r w:rsidR="002545C2">
        <w:rPr>
          <w:b/>
          <w:bCs/>
        </w:rPr>
        <w:t xml:space="preserve">.  </w:t>
      </w:r>
    </w:p>
    <w:p w14:paraId="6599DCE0" w14:textId="77777777" w:rsidR="00000A5D" w:rsidRPr="00000A5D" w:rsidRDefault="00000A5D" w:rsidP="00476026">
      <w:pPr>
        <w:jc w:val="both"/>
        <w:rPr>
          <w:b/>
          <w:bCs/>
          <w:u w:val="single"/>
        </w:rPr>
      </w:pPr>
    </w:p>
    <w:p w14:paraId="5ABB635A" w14:textId="77777777" w:rsidR="00A060D5" w:rsidRPr="009771AA" w:rsidRDefault="00E91D57" w:rsidP="00476026">
      <w:pPr>
        <w:jc w:val="both"/>
        <w:rPr>
          <w:bCs/>
        </w:rPr>
      </w:pPr>
      <w:r w:rsidRPr="009771AA">
        <w:rPr>
          <w:bCs/>
        </w:rPr>
        <w:t xml:space="preserve">The </w:t>
      </w:r>
      <w:r w:rsidR="006A5225">
        <w:rPr>
          <w:bCs/>
        </w:rPr>
        <w:t xml:space="preserve">City Council </w:t>
      </w:r>
      <w:r w:rsidRPr="009771AA">
        <w:rPr>
          <w:bCs/>
        </w:rPr>
        <w:t>Meeting adjourned at</w:t>
      </w:r>
      <w:r w:rsidR="005624F5">
        <w:rPr>
          <w:bCs/>
        </w:rPr>
        <w:t xml:space="preserve"> </w:t>
      </w:r>
      <w:r w:rsidR="00F50CBE">
        <w:rPr>
          <w:bCs/>
        </w:rPr>
        <w:t>7</w:t>
      </w:r>
      <w:r w:rsidR="003A5F9C">
        <w:rPr>
          <w:bCs/>
        </w:rPr>
        <w:t>:0</w:t>
      </w:r>
      <w:r w:rsidR="00F50CBE">
        <w:rPr>
          <w:bCs/>
        </w:rPr>
        <w:t>1</w:t>
      </w:r>
      <w:r w:rsidR="00727BB5">
        <w:rPr>
          <w:bCs/>
        </w:rPr>
        <w:t xml:space="preserve"> p.m.</w:t>
      </w:r>
    </w:p>
    <w:p w14:paraId="61DF55B3" w14:textId="77777777" w:rsidR="009C6369" w:rsidRPr="009771AA" w:rsidRDefault="009C6369" w:rsidP="00476026">
      <w:pPr>
        <w:jc w:val="both"/>
        <w:rPr>
          <w:b/>
        </w:rPr>
      </w:pPr>
    </w:p>
    <w:p w14:paraId="4FE7A458" w14:textId="77777777" w:rsidR="00351953" w:rsidRPr="009771AA" w:rsidRDefault="00351953" w:rsidP="00476026">
      <w:pPr>
        <w:jc w:val="both"/>
        <w:rPr>
          <w:b/>
        </w:rPr>
      </w:pPr>
    </w:p>
    <w:p w14:paraId="0498A887" w14:textId="77777777" w:rsidR="00892637" w:rsidRPr="009771AA" w:rsidRDefault="00892637" w:rsidP="00476026">
      <w:pPr>
        <w:jc w:val="both"/>
        <w:rPr>
          <w:b/>
        </w:rPr>
      </w:pPr>
    </w:p>
    <w:p w14:paraId="6F85ED60" w14:textId="77777777" w:rsidR="00A060D5" w:rsidRPr="009771AA" w:rsidRDefault="00E91D57" w:rsidP="00476026">
      <w:pPr>
        <w:jc w:val="both"/>
        <w:rPr>
          <w:b/>
          <w:bCs/>
        </w:rPr>
      </w:pPr>
      <w:r w:rsidRPr="009771AA">
        <w:rPr>
          <w:b/>
        </w:rPr>
        <w:t>__________________________________</w:t>
      </w:r>
    </w:p>
    <w:p w14:paraId="7FF06DC3" w14:textId="77777777" w:rsidR="00A060D5" w:rsidRPr="009771AA" w:rsidRDefault="00E91D57" w:rsidP="00476026">
      <w:pPr>
        <w:jc w:val="both"/>
        <w:outlineLvl w:val="0"/>
      </w:pPr>
      <w:r>
        <w:t>Chris Shelley</w:t>
      </w:r>
    </w:p>
    <w:p w14:paraId="45AFD5A4" w14:textId="77777777" w:rsidR="00A060D5" w:rsidRPr="009771AA" w:rsidRDefault="00E91D57" w:rsidP="00476026">
      <w:pPr>
        <w:jc w:val="both"/>
        <w:outlineLvl w:val="0"/>
      </w:pPr>
      <w:r>
        <w:t>City Recorder</w:t>
      </w:r>
    </w:p>
    <w:p w14:paraId="05A3BB8A" w14:textId="77777777" w:rsidR="00A060D5" w:rsidRPr="009771AA" w:rsidRDefault="00A060D5" w:rsidP="00476026">
      <w:pPr>
        <w:jc w:val="both"/>
        <w:rPr>
          <w:bCs/>
        </w:rPr>
      </w:pPr>
    </w:p>
    <w:p w14:paraId="755E5121" w14:textId="77777777" w:rsidR="008923BE" w:rsidRPr="009771AA" w:rsidRDefault="00E91D57" w:rsidP="00476026">
      <w:pPr>
        <w:jc w:val="both"/>
        <w:rPr>
          <w:u w:val="single"/>
        </w:rPr>
      </w:pPr>
      <w:r w:rsidRPr="009771AA">
        <w:rPr>
          <w:bCs/>
        </w:rPr>
        <w:t>Approved</w:t>
      </w:r>
      <w:r w:rsidRPr="009771AA">
        <w:t xml:space="preserve">:  </w:t>
      </w:r>
      <w:r w:rsidRPr="009771AA">
        <w:rPr>
          <w:u w:val="single"/>
        </w:rPr>
        <w:tab/>
      </w:r>
      <w:r w:rsidRPr="009771AA">
        <w:rPr>
          <w:u w:val="single"/>
        </w:rPr>
        <w:tab/>
      </w:r>
      <w:r w:rsidRPr="009771AA">
        <w:rPr>
          <w:u w:val="single"/>
        </w:rPr>
        <w:tab/>
      </w:r>
      <w:r w:rsidRPr="009771AA">
        <w:rPr>
          <w:u w:val="single"/>
        </w:rPr>
        <w:tab/>
      </w:r>
      <w:r w:rsidRPr="009771AA">
        <w:rPr>
          <w:u w:val="single"/>
        </w:rPr>
        <w:tab/>
      </w:r>
    </w:p>
    <w:p w14:paraId="3E5B6170" w14:textId="77777777" w:rsidR="00A32D30" w:rsidRPr="009771AA" w:rsidRDefault="00A32D30" w:rsidP="00476026">
      <w:pPr>
        <w:jc w:val="both"/>
        <w:rPr>
          <w:u w:val="single"/>
        </w:rPr>
      </w:pPr>
    </w:p>
    <w:sectPr w:rsidR="00A32D30" w:rsidRPr="009771AA" w:rsidSect="003C114E">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610293" w14:textId="77777777" w:rsidR="00E91D57" w:rsidRDefault="00E91D57">
      <w:r>
        <w:separator/>
      </w:r>
    </w:p>
  </w:endnote>
  <w:endnote w:type="continuationSeparator" w:id="0">
    <w:p w14:paraId="293F9189" w14:textId="77777777" w:rsidR="00E91D57" w:rsidRDefault="00E91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BA66FD" w14:textId="77777777" w:rsidR="00D850A8" w:rsidRPr="00390E21" w:rsidRDefault="00E91D57" w:rsidP="00D850A8">
    <w:pPr>
      <w:pStyle w:val="Footer"/>
      <w:pBdr>
        <w:top w:val="thinThickSmallGap" w:sz="24" w:space="1" w:color="622423"/>
      </w:pBdr>
      <w:tabs>
        <w:tab w:val="clear" w:pos="4320"/>
        <w:tab w:val="clear" w:pos="8640"/>
        <w:tab w:val="right" w:pos="9810"/>
      </w:tabs>
    </w:pPr>
    <w:r w:rsidRPr="00390E21">
      <w:rPr>
        <w:sz w:val="22"/>
        <w:szCs w:val="22"/>
      </w:rPr>
      <w:t>Santa Clara City Council</w:t>
    </w:r>
    <w:r w:rsidRPr="00390E21">
      <w:tab/>
      <w:t xml:space="preserve">Page </w:t>
    </w:r>
    <w:r>
      <w:fldChar w:fldCharType="begin"/>
    </w:r>
    <w:r>
      <w:instrText xml:space="preserve"> PAGE   \* MERGEFORMAT </w:instrText>
    </w:r>
    <w:r>
      <w:fldChar w:fldCharType="separate"/>
    </w:r>
    <w:r>
      <w:rPr>
        <w:noProof/>
      </w:rPr>
      <w:t>1</w:t>
    </w:r>
    <w:r>
      <w:rPr>
        <w:noProof/>
      </w:rPr>
      <w:fldChar w:fldCharType="end"/>
    </w:r>
  </w:p>
  <w:p w14:paraId="580DC9BB" w14:textId="77777777" w:rsidR="000F3923" w:rsidRPr="00EE7F60" w:rsidRDefault="00E91D57" w:rsidP="00EE7F60">
    <w:pPr>
      <w:pStyle w:val="Footer"/>
      <w:pBdr>
        <w:top w:val="thinThickSmallGap" w:sz="24" w:space="1" w:color="622423"/>
      </w:pBdr>
      <w:tabs>
        <w:tab w:val="clear" w:pos="4320"/>
        <w:tab w:val="clear" w:pos="8640"/>
        <w:tab w:val="right" w:pos="9810"/>
      </w:tabs>
      <w:rPr>
        <w:sz w:val="22"/>
        <w:szCs w:val="22"/>
      </w:rPr>
    </w:pPr>
    <w:r>
      <w:rPr>
        <w:sz w:val="22"/>
        <w:szCs w:val="22"/>
      </w:rPr>
      <w:t>June 12</w:t>
    </w:r>
    <w:r w:rsidR="001A0D23">
      <w:rPr>
        <w:sz w:val="22"/>
        <w:szCs w:val="22"/>
      </w:rPr>
      <w:t>,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ABBFF0" w14:textId="77777777" w:rsidR="00E91D57" w:rsidRDefault="00E91D57">
      <w:r>
        <w:separator/>
      </w:r>
    </w:p>
  </w:footnote>
  <w:footnote w:type="continuationSeparator" w:id="0">
    <w:p w14:paraId="2CFF49FA" w14:textId="77777777" w:rsidR="00E91D57" w:rsidRDefault="00E91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5359E0" w14:textId="28EBD955" w:rsidR="00993BBE" w:rsidRDefault="00993B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D3896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44078B"/>
    <w:multiLevelType w:val="hybridMultilevel"/>
    <w:tmpl w:val="FFD2B362"/>
    <w:lvl w:ilvl="0" w:tplc="B762B7DE">
      <w:start w:val="1"/>
      <w:numFmt w:val="decimal"/>
      <w:lvlText w:val="%1."/>
      <w:lvlJc w:val="left"/>
      <w:pPr>
        <w:tabs>
          <w:tab w:val="num" w:pos="720"/>
        </w:tabs>
        <w:ind w:left="720" w:hanging="720"/>
      </w:pPr>
      <w:rPr>
        <w:rFonts w:hint="default"/>
        <w:b/>
        <w:i w:val="0"/>
      </w:rPr>
    </w:lvl>
    <w:lvl w:ilvl="1" w:tplc="5A9C987E">
      <w:start w:val="1"/>
      <w:numFmt w:val="lowerLetter"/>
      <w:lvlText w:val="%2."/>
      <w:lvlJc w:val="left"/>
      <w:pPr>
        <w:tabs>
          <w:tab w:val="num" w:pos="1440"/>
        </w:tabs>
        <w:ind w:left="1440" w:hanging="360"/>
      </w:pPr>
    </w:lvl>
    <w:lvl w:ilvl="2" w:tplc="9A4852C0">
      <w:start w:val="2"/>
      <w:numFmt w:val="lowerRoman"/>
      <w:lvlText w:val="%3."/>
      <w:lvlJc w:val="left"/>
      <w:pPr>
        <w:ind w:left="2700" w:hanging="720"/>
      </w:pPr>
      <w:rPr>
        <w:rFonts w:hint="default"/>
      </w:rPr>
    </w:lvl>
    <w:lvl w:ilvl="3" w:tplc="F106F5E0" w:tentative="1">
      <w:start w:val="1"/>
      <w:numFmt w:val="decimal"/>
      <w:lvlText w:val="%4."/>
      <w:lvlJc w:val="left"/>
      <w:pPr>
        <w:tabs>
          <w:tab w:val="num" w:pos="2880"/>
        </w:tabs>
        <w:ind w:left="2880" w:hanging="360"/>
      </w:pPr>
    </w:lvl>
    <w:lvl w:ilvl="4" w:tplc="2B6AE5F2" w:tentative="1">
      <w:start w:val="1"/>
      <w:numFmt w:val="lowerLetter"/>
      <w:lvlText w:val="%5."/>
      <w:lvlJc w:val="left"/>
      <w:pPr>
        <w:tabs>
          <w:tab w:val="num" w:pos="3600"/>
        </w:tabs>
        <w:ind w:left="3600" w:hanging="360"/>
      </w:pPr>
    </w:lvl>
    <w:lvl w:ilvl="5" w:tplc="23281472" w:tentative="1">
      <w:start w:val="1"/>
      <w:numFmt w:val="lowerRoman"/>
      <w:lvlText w:val="%6."/>
      <w:lvlJc w:val="right"/>
      <w:pPr>
        <w:tabs>
          <w:tab w:val="num" w:pos="4320"/>
        </w:tabs>
        <w:ind w:left="4320" w:hanging="180"/>
      </w:pPr>
    </w:lvl>
    <w:lvl w:ilvl="6" w:tplc="B322B26E" w:tentative="1">
      <w:start w:val="1"/>
      <w:numFmt w:val="decimal"/>
      <w:lvlText w:val="%7."/>
      <w:lvlJc w:val="left"/>
      <w:pPr>
        <w:tabs>
          <w:tab w:val="num" w:pos="5040"/>
        </w:tabs>
        <w:ind w:left="5040" w:hanging="360"/>
      </w:pPr>
    </w:lvl>
    <w:lvl w:ilvl="7" w:tplc="C25E124A" w:tentative="1">
      <w:start w:val="1"/>
      <w:numFmt w:val="lowerLetter"/>
      <w:lvlText w:val="%8."/>
      <w:lvlJc w:val="left"/>
      <w:pPr>
        <w:tabs>
          <w:tab w:val="num" w:pos="5760"/>
        </w:tabs>
        <w:ind w:left="5760" w:hanging="360"/>
      </w:pPr>
    </w:lvl>
    <w:lvl w:ilvl="8" w:tplc="F342C9BE" w:tentative="1">
      <w:start w:val="1"/>
      <w:numFmt w:val="lowerRoman"/>
      <w:lvlText w:val="%9."/>
      <w:lvlJc w:val="right"/>
      <w:pPr>
        <w:tabs>
          <w:tab w:val="num" w:pos="6480"/>
        </w:tabs>
        <w:ind w:left="6480" w:hanging="180"/>
      </w:pPr>
    </w:lvl>
  </w:abstractNum>
  <w:abstractNum w:abstractNumId="2" w15:restartNumberingAfterBreak="0">
    <w:nsid w:val="09D13CBA"/>
    <w:multiLevelType w:val="hybridMultilevel"/>
    <w:tmpl w:val="6D364A98"/>
    <w:lvl w:ilvl="0" w:tplc="12CA36BC">
      <w:start w:val="1"/>
      <w:numFmt w:val="bullet"/>
      <w:lvlText w:val=""/>
      <w:lvlJc w:val="left"/>
      <w:pPr>
        <w:ind w:left="720" w:hanging="360"/>
      </w:pPr>
      <w:rPr>
        <w:rFonts w:ascii="Symbol" w:hAnsi="Symbol" w:hint="default"/>
      </w:rPr>
    </w:lvl>
    <w:lvl w:ilvl="1" w:tplc="5BDA1BEA" w:tentative="1">
      <w:start w:val="1"/>
      <w:numFmt w:val="bullet"/>
      <w:lvlText w:val="o"/>
      <w:lvlJc w:val="left"/>
      <w:pPr>
        <w:ind w:left="1440" w:hanging="360"/>
      </w:pPr>
      <w:rPr>
        <w:rFonts w:ascii="Courier New" w:hAnsi="Courier New" w:cs="Courier New" w:hint="default"/>
      </w:rPr>
    </w:lvl>
    <w:lvl w:ilvl="2" w:tplc="4B44FBEC" w:tentative="1">
      <w:start w:val="1"/>
      <w:numFmt w:val="bullet"/>
      <w:lvlText w:val=""/>
      <w:lvlJc w:val="left"/>
      <w:pPr>
        <w:ind w:left="2160" w:hanging="360"/>
      </w:pPr>
      <w:rPr>
        <w:rFonts w:ascii="Wingdings" w:hAnsi="Wingdings" w:hint="default"/>
      </w:rPr>
    </w:lvl>
    <w:lvl w:ilvl="3" w:tplc="4E243F72" w:tentative="1">
      <w:start w:val="1"/>
      <w:numFmt w:val="bullet"/>
      <w:lvlText w:val=""/>
      <w:lvlJc w:val="left"/>
      <w:pPr>
        <w:ind w:left="2880" w:hanging="360"/>
      </w:pPr>
      <w:rPr>
        <w:rFonts w:ascii="Symbol" w:hAnsi="Symbol" w:hint="default"/>
      </w:rPr>
    </w:lvl>
    <w:lvl w:ilvl="4" w:tplc="63A6655C" w:tentative="1">
      <w:start w:val="1"/>
      <w:numFmt w:val="bullet"/>
      <w:lvlText w:val="o"/>
      <w:lvlJc w:val="left"/>
      <w:pPr>
        <w:ind w:left="3600" w:hanging="360"/>
      </w:pPr>
      <w:rPr>
        <w:rFonts w:ascii="Courier New" w:hAnsi="Courier New" w:cs="Courier New" w:hint="default"/>
      </w:rPr>
    </w:lvl>
    <w:lvl w:ilvl="5" w:tplc="D80A780A" w:tentative="1">
      <w:start w:val="1"/>
      <w:numFmt w:val="bullet"/>
      <w:lvlText w:val=""/>
      <w:lvlJc w:val="left"/>
      <w:pPr>
        <w:ind w:left="4320" w:hanging="360"/>
      </w:pPr>
      <w:rPr>
        <w:rFonts w:ascii="Wingdings" w:hAnsi="Wingdings" w:hint="default"/>
      </w:rPr>
    </w:lvl>
    <w:lvl w:ilvl="6" w:tplc="99108F0C" w:tentative="1">
      <w:start w:val="1"/>
      <w:numFmt w:val="bullet"/>
      <w:lvlText w:val=""/>
      <w:lvlJc w:val="left"/>
      <w:pPr>
        <w:ind w:left="5040" w:hanging="360"/>
      </w:pPr>
      <w:rPr>
        <w:rFonts w:ascii="Symbol" w:hAnsi="Symbol" w:hint="default"/>
      </w:rPr>
    </w:lvl>
    <w:lvl w:ilvl="7" w:tplc="51660B00" w:tentative="1">
      <w:start w:val="1"/>
      <w:numFmt w:val="bullet"/>
      <w:lvlText w:val="o"/>
      <w:lvlJc w:val="left"/>
      <w:pPr>
        <w:ind w:left="5760" w:hanging="360"/>
      </w:pPr>
      <w:rPr>
        <w:rFonts w:ascii="Courier New" w:hAnsi="Courier New" w:cs="Courier New" w:hint="default"/>
      </w:rPr>
    </w:lvl>
    <w:lvl w:ilvl="8" w:tplc="7A9C313E" w:tentative="1">
      <w:start w:val="1"/>
      <w:numFmt w:val="bullet"/>
      <w:lvlText w:val=""/>
      <w:lvlJc w:val="left"/>
      <w:pPr>
        <w:ind w:left="6480" w:hanging="360"/>
      </w:pPr>
      <w:rPr>
        <w:rFonts w:ascii="Wingdings" w:hAnsi="Wingdings" w:hint="default"/>
      </w:rPr>
    </w:lvl>
  </w:abstractNum>
  <w:abstractNum w:abstractNumId="3" w15:restartNumberingAfterBreak="0">
    <w:nsid w:val="0C3F0A80"/>
    <w:multiLevelType w:val="hybridMultilevel"/>
    <w:tmpl w:val="A13AD6B8"/>
    <w:lvl w:ilvl="0" w:tplc="323CABC4">
      <w:start w:val="1"/>
      <w:numFmt w:val="lowerRoman"/>
      <w:lvlText w:val="%1."/>
      <w:lvlJc w:val="left"/>
      <w:pPr>
        <w:ind w:left="2160" w:hanging="720"/>
      </w:pPr>
      <w:rPr>
        <w:rFonts w:hint="default"/>
        <w:b/>
        <w:bCs/>
      </w:rPr>
    </w:lvl>
    <w:lvl w:ilvl="1" w:tplc="EE5E3070" w:tentative="1">
      <w:start w:val="1"/>
      <w:numFmt w:val="lowerLetter"/>
      <w:lvlText w:val="%2."/>
      <w:lvlJc w:val="left"/>
      <w:pPr>
        <w:ind w:left="2520" w:hanging="360"/>
      </w:pPr>
    </w:lvl>
    <w:lvl w:ilvl="2" w:tplc="AB2888B6" w:tentative="1">
      <w:start w:val="1"/>
      <w:numFmt w:val="lowerRoman"/>
      <w:lvlText w:val="%3."/>
      <w:lvlJc w:val="right"/>
      <w:pPr>
        <w:ind w:left="3240" w:hanging="180"/>
      </w:pPr>
    </w:lvl>
    <w:lvl w:ilvl="3" w:tplc="165066C4" w:tentative="1">
      <w:start w:val="1"/>
      <w:numFmt w:val="decimal"/>
      <w:lvlText w:val="%4."/>
      <w:lvlJc w:val="left"/>
      <w:pPr>
        <w:ind w:left="3960" w:hanging="360"/>
      </w:pPr>
    </w:lvl>
    <w:lvl w:ilvl="4" w:tplc="F5C635CA" w:tentative="1">
      <w:start w:val="1"/>
      <w:numFmt w:val="lowerLetter"/>
      <w:lvlText w:val="%5."/>
      <w:lvlJc w:val="left"/>
      <w:pPr>
        <w:ind w:left="4680" w:hanging="360"/>
      </w:pPr>
    </w:lvl>
    <w:lvl w:ilvl="5" w:tplc="EDEE5260" w:tentative="1">
      <w:start w:val="1"/>
      <w:numFmt w:val="lowerRoman"/>
      <w:lvlText w:val="%6."/>
      <w:lvlJc w:val="right"/>
      <w:pPr>
        <w:ind w:left="5400" w:hanging="180"/>
      </w:pPr>
    </w:lvl>
    <w:lvl w:ilvl="6" w:tplc="9FA02D7A" w:tentative="1">
      <w:start w:val="1"/>
      <w:numFmt w:val="decimal"/>
      <w:lvlText w:val="%7."/>
      <w:lvlJc w:val="left"/>
      <w:pPr>
        <w:ind w:left="6120" w:hanging="360"/>
      </w:pPr>
    </w:lvl>
    <w:lvl w:ilvl="7" w:tplc="1C88CFF0" w:tentative="1">
      <w:start w:val="1"/>
      <w:numFmt w:val="lowerLetter"/>
      <w:lvlText w:val="%8."/>
      <w:lvlJc w:val="left"/>
      <w:pPr>
        <w:ind w:left="6840" w:hanging="360"/>
      </w:pPr>
    </w:lvl>
    <w:lvl w:ilvl="8" w:tplc="CDE2D724" w:tentative="1">
      <w:start w:val="1"/>
      <w:numFmt w:val="lowerRoman"/>
      <w:lvlText w:val="%9."/>
      <w:lvlJc w:val="right"/>
      <w:pPr>
        <w:ind w:left="7560" w:hanging="180"/>
      </w:pPr>
    </w:lvl>
  </w:abstractNum>
  <w:abstractNum w:abstractNumId="4" w15:restartNumberingAfterBreak="0">
    <w:nsid w:val="0EA040BA"/>
    <w:multiLevelType w:val="hybridMultilevel"/>
    <w:tmpl w:val="F7701AB8"/>
    <w:lvl w:ilvl="0" w:tplc="2892EB90">
      <w:start w:val="1"/>
      <w:numFmt w:val="upperLetter"/>
      <w:lvlText w:val="%1."/>
      <w:lvlJc w:val="left"/>
      <w:pPr>
        <w:ind w:left="1080" w:hanging="360"/>
      </w:pPr>
      <w:rPr>
        <w:rFonts w:hint="default"/>
        <w:b/>
        <w:bCs/>
      </w:rPr>
    </w:lvl>
    <w:lvl w:ilvl="1" w:tplc="96584BBA">
      <w:start w:val="1"/>
      <w:numFmt w:val="lowerLetter"/>
      <w:lvlText w:val="%2."/>
      <w:lvlJc w:val="left"/>
      <w:pPr>
        <w:ind w:left="1800" w:hanging="360"/>
      </w:pPr>
    </w:lvl>
    <w:lvl w:ilvl="2" w:tplc="8C900DF4" w:tentative="1">
      <w:start w:val="1"/>
      <w:numFmt w:val="lowerRoman"/>
      <w:lvlText w:val="%3."/>
      <w:lvlJc w:val="right"/>
      <w:pPr>
        <w:ind w:left="2520" w:hanging="180"/>
      </w:pPr>
    </w:lvl>
    <w:lvl w:ilvl="3" w:tplc="B0B22AA8" w:tentative="1">
      <w:start w:val="1"/>
      <w:numFmt w:val="decimal"/>
      <w:lvlText w:val="%4."/>
      <w:lvlJc w:val="left"/>
      <w:pPr>
        <w:ind w:left="3240" w:hanging="360"/>
      </w:pPr>
    </w:lvl>
    <w:lvl w:ilvl="4" w:tplc="C5A86222" w:tentative="1">
      <w:start w:val="1"/>
      <w:numFmt w:val="lowerLetter"/>
      <w:lvlText w:val="%5."/>
      <w:lvlJc w:val="left"/>
      <w:pPr>
        <w:ind w:left="3960" w:hanging="360"/>
      </w:pPr>
    </w:lvl>
    <w:lvl w:ilvl="5" w:tplc="0A943272" w:tentative="1">
      <w:start w:val="1"/>
      <w:numFmt w:val="lowerRoman"/>
      <w:lvlText w:val="%6."/>
      <w:lvlJc w:val="right"/>
      <w:pPr>
        <w:ind w:left="4680" w:hanging="180"/>
      </w:pPr>
    </w:lvl>
    <w:lvl w:ilvl="6" w:tplc="B5C260E8" w:tentative="1">
      <w:start w:val="1"/>
      <w:numFmt w:val="decimal"/>
      <w:lvlText w:val="%7."/>
      <w:lvlJc w:val="left"/>
      <w:pPr>
        <w:ind w:left="5400" w:hanging="360"/>
      </w:pPr>
    </w:lvl>
    <w:lvl w:ilvl="7" w:tplc="207CC050" w:tentative="1">
      <w:start w:val="1"/>
      <w:numFmt w:val="lowerLetter"/>
      <w:lvlText w:val="%8."/>
      <w:lvlJc w:val="left"/>
      <w:pPr>
        <w:ind w:left="6120" w:hanging="360"/>
      </w:pPr>
    </w:lvl>
    <w:lvl w:ilvl="8" w:tplc="5074C9F0" w:tentative="1">
      <w:start w:val="1"/>
      <w:numFmt w:val="lowerRoman"/>
      <w:lvlText w:val="%9."/>
      <w:lvlJc w:val="right"/>
      <w:pPr>
        <w:ind w:left="6840" w:hanging="180"/>
      </w:pPr>
    </w:lvl>
  </w:abstractNum>
  <w:abstractNum w:abstractNumId="5" w15:restartNumberingAfterBreak="0">
    <w:nsid w:val="176A7852"/>
    <w:multiLevelType w:val="hybridMultilevel"/>
    <w:tmpl w:val="660EA884"/>
    <w:lvl w:ilvl="0" w:tplc="EFCAB7AA">
      <w:start w:val="1"/>
      <w:numFmt w:val="bullet"/>
      <w:lvlText w:val=""/>
      <w:lvlJc w:val="left"/>
      <w:pPr>
        <w:ind w:left="720" w:hanging="360"/>
      </w:pPr>
      <w:rPr>
        <w:rFonts w:ascii="Symbol" w:hAnsi="Symbol" w:hint="default"/>
      </w:rPr>
    </w:lvl>
    <w:lvl w:ilvl="1" w:tplc="8BEA1ADE" w:tentative="1">
      <w:start w:val="1"/>
      <w:numFmt w:val="bullet"/>
      <w:lvlText w:val="o"/>
      <w:lvlJc w:val="left"/>
      <w:pPr>
        <w:ind w:left="1440" w:hanging="360"/>
      </w:pPr>
      <w:rPr>
        <w:rFonts w:ascii="Courier New" w:hAnsi="Courier New" w:cs="Courier New" w:hint="default"/>
      </w:rPr>
    </w:lvl>
    <w:lvl w:ilvl="2" w:tplc="330CB634" w:tentative="1">
      <w:start w:val="1"/>
      <w:numFmt w:val="bullet"/>
      <w:lvlText w:val=""/>
      <w:lvlJc w:val="left"/>
      <w:pPr>
        <w:ind w:left="2160" w:hanging="360"/>
      </w:pPr>
      <w:rPr>
        <w:rFonts w:ascii="Wingdings" w:hAnsi="Wingdings" w:hint="default"/>
      </w:rPr>
    </w:lvl>
    <w:lvl w:ilvl="3" w:tplc="736A0AD8" w:tentative="1">
      <w:start w:val="1"/>
      <w:numFmt w:val="bullet"/>
      <w:lvlText w:val=""/>
      <w:lvlJc w:val="left"/>
      <w:pPr>
        <w:ind w:left="2880" w:hanging="360"/>
      </w:pPr>
      <w:rPr>
        <w:rFonts w:ascii="Symbol" w:hAnsi="Symbol" w:hint="default"/>
      </w:rPr>
    </w:lvl>
    <w:lvl w:ilvl="4" w:tplc="4C6C41A2" w:tentative="1">
      <w:start w:val="1"/>
      <w:numFmt w:val="bullet"/>
      <w:lvlText w:val="o"/>
      <w:lvlJc w:val="left"/>
      <w:pPr>
        <w:ind w:left="3600" w:hanging="360"/>
      </w:pPr>
      <w:rPr>
        <w:rFonts w:ascii="Courier New" w:hAnsi="Courier New" w:cs="Courier New" w:hint="default"/>
      </w:rPr>
    </w:lvl>
    <w:lvl w:ilvl="5" w:tplc="6B145EE4" w:tentative="1">
      <w:start w:val="1"/>
      <w:numFmt w:val="bullet"/>
      <w:lvlText w:val=""/>
      <w:lvlJc w:val="left"/>
      <w:pPr>
        <w:ind w:left="4320" w:hanging="360"/>
      </w:pPr>
      <w:rPr>
        <w:rFonts w:ascii="Wingdings" w:hAnsi="Wingdings" w:hint="default"/>
      </w:rPr>
    </w:lvl>
    <w:lvl w:ilvl="6" w:tplc="A9861E46" w:tentative="1">
      <w:start w:val="1"/>
      <w:numFmt w:val="bullet"/>
      <w:lvlText w:val=""/>
      <w:lvlJc w:val="left"/>
      <w:pPr>
        <w:ind w:left="5040" w:hanging="360"/>
      </w:pPr>
      <w:rPr>
        <w:rFonts w:ascii="Symbol" w:hAnsi="Symbol" w:hint="default"/>
      </w:rPr>
    </w:lvl>
    <w:lvl w:ilvl="7" w:tplc="B9C06B40" w:tentative="1">
      <w:start w:val="1"/>
      <w:numFmt w:val="bullet"/>
      <w:lvlText w:val="o"/>
      <w:lvlJc w:val="left"/>
      <w:pPr>
        <w:ind w:left="5760" w:hanging="360"/>
      </w:pPr>
      <w:rPr>
        <w:rFonts w:ascii="Courier New" w:hAnsi="Courier New" w:cs="Courier New" w:hint="default"/>
      </w:rPr>
    </w:lvl>
    <w:lvl w:ilvl="8" w:tplc="FC7826D6" w:tentative="1">
      <w:start w:val="1"/>
      <w:numFmt w:val="bullet"/>
      <w:lvlText w:val=""/>
      <w:lvlJc w:val="left"/>
      <w:pPr>
        <w:ind w:left="6480" w:hanging="360"/>
      </w:pPr>
      <w:rPr>
        <w:rFonts w:ascii="Wingdings" w:hAnsi="Wingdings" w:hint="default"/>
      </w:rPr>
    </w:lvl>
  </w:abstractNum>
  <w:abstractNum w:abstractNumId="6" w15:restartNumberingAfterBreak="0">
    <w:nsid w:val="177350B6"/>
    <w:multiLevelType w:val="hybridMultilevel"/>
    <w:tmpl w:val="1C30C0FC"/>
    <w:lvl w:ilvl="0" w:tplc="39968882">
      <w:start w:val="1"/>
      <w:numFmt w:val="bullet"/>
      <w:lvlText w:val=""/>
      <w:lvlJc w:val="left"/>
      <w:pPr>
        <w:ind w:left="720" w:hanging="360"/>
      </w:pPr>
      <w:rPr>
        <w:rFonts w:ascii="Symbol" w:hAnsi="Symbol" w:hint="default"/>
      </w:rPr>
    </w:lvl>
    <w:lvl w:ilvl="1" w:tplc="53240C26" w:tentative="1">
      <w:start w:val="1"/>
      <w:numFmt w:val="bullet"/>
      <w:lvlText w:val="o"/>
      <w:lvlJc w:val="left"/>
      <w:pPr>
        <w:ind w:left="1440" w:hanging="360"/>
      </w:pPr>
      <w:rPr>
        <w:rFonts w:ascii="Courier New" w:hAnsi="Courier New" w:cs="Courier New" w:hint="default"/>
      </w:rPr>
    </w:lvl>
    <w:lvl w:ilvl="2" w:tplc="83D89148" w:tentative="1">
      <w:start w:val="1"/>
      <w:numFmt w:val="bullet"/>
      <w:lvlText w:val=""/>
      <w:lvlJc w:val="left"/>
      <w:pPr>
        <w:ind w:left="2160" w:hanging="360"/>
      </w:pPr>
      <w:rPr>
        <w:rFonts w:ascii="Wingdings" w:hAnsi="Wingdings" w:hint="default"/>
      </w:rPr>
    </w:lvl>
    <w:lvl w:ilvl="3" w:tplc="E9061A4C" w:tentative="1">
      <w:start w:val="1"/>
      <w:numFmt w:val="bullet"/>
      <w:lvlText w:val=""/>
      <w:lvlJc w:val="left"/>
      <w:pPr>
        <w:ind w:left="2880" w:hanging="360"/>
      </w:pPr>
      <w:rPr>
        <w:rFonts w:ascii="Symbol" w:hAnsi="Symbol" w:hint="default"/>
      </w:rPr>
    </w:lvl>
    <w:lvl w:ilvl="4" w:tplc="31C60690" w:tentative="1">
      <w:start w:val="1"/>
      <w:numFmt w:val="bullet"/>
      <w:lvlText w:val="o"/>
      <w:lvlJc w:val="left"/>
      <w:pPr>
        <w:ind w:left="3600" w:hanging="360"/>
      </w:pPr>
      <w:rPr>
        <w:rFonts w:ascii="Courier New" w:hAnsi="Courier New" w:cs="Courier New" w:hint="default"/>
      </w:rPr>
    </w:lvl>
    <w:lvl w:ilvl="5" w:tplc="FFAAC7B4" w:tentative="1">
      <w:start w:val="1"/>
      <w:numFmt w:val="bullet"/>
      <w:lvlText w:val=""/>
      <w:lvlJc w:val="left"/>
      <w:pPr>
        <w:ind w:left="4320" w:hanging="360"/>
      </w:pPr>
      <w:rPr>
        <w:rFonts w:ascii="Wingdings" w:hAnsi="Wingdings" w:hint="default"/>
      </w:rPr>
    </w:lvl>
    <w:lvl w:ilvl="6" w:tplc="EE62A744" w:tentative="1">
      <w:start w:val="1"/>
      <w:numFmt w:val="bullet"/>
      <w:lvlText w:val=""/>
      <w:lvlJc w:val="left"/>
      <w:pPr>
        <w:ind w:left="5040" w:hanging="360"/>
      </w:pPr>
      <w:rPr>
        <w:rFonts w:ascii="Symbol" w:hAnsi="Symbol" w:hint="default"/>
      </w:rPr>
    </w:lvl>
    <w:lvl w:ilvl="7" w:tplc="5E660058" w:tentative="1">
      <w:start w:val="1"/>
      <w:numFmt w:val="bullet"/>
      <w:lvlText w:val="o"/>
      <w:lvlJc w:val="left"/>
      <w:pPr>
        <w:ind w:left="5760" w:hanging="360"/>
      </w:pPr>
      <w:rPr>
        <w:rFonts w:ascii="Courier New" w:hAnsi="Courier New" w:cs="Courier New" w:hint="default"/>
      </w:rPr>
    </w:lvl>
    <w:lvl w:ilvl="8" w:tplc="AB60FA0E" w:tentative="1">
      <w:start w:val="1"/>
      <w:numFmt w:val="bullet"/>
      <w:lvlText w:val=""/>
      <w:lvlJc w:val="left"/>
      <w:pPr>
        <w:ind w:left="6480" w:hanging="360"/>
      </w:pPr>
      <w:rPr>
        <w:rFonts w:ascii="Wingdings" w:hAnsi="Wingdings" w:hint="default"/>
      </w:rPr>
    </w:lvl>
  </w:abstractNum>
  <w:abstractNum w:abstractNumId="7" w15:restartNumberingAfterBreak="0">
    <w:nsid w:val="1F094F34"/>
    <w:multiLevelType w:val="hybridMultilevel"/>
    <w:tmpl w:val="93CA4A4E"/>
    <w:lvl w:ilvl="0" w:tplc="1B5AD530">
      <w:start w:val="1"/>
      <w:numFmt w:val="decimal"/>
      <w:lvlText w:val="%1."/>
      <w:lvlJc w:val="left"/>
      <w:pPr>
        <w:ind w:left="720" w:hanging="360"/>
      </w:pPr>
      <w:rPr>
        <w:rFonts w:hint="default"/>
      </w:rPr>
    </w:lvl>
    <w:lvl w:ilvl="1" w:tplc="452E7B34" w:tentative="1">
      <w:start w:val="1"/>
      <w:numFmt w:val="lowerLetter"/>
      <w:lvlText w:val="%2."/>
      <w:lvlJc w:val="left"/>
      <w:pPr>
        <w:ind w:left="1440" w:hanging="360"/>
      </w:pPr>
    </w:lvl>
    <w:lvl w:ilvl="2" w:tplc="1D20CB6C" w:tentative="1">
      <w:start w:val="1"/>
      <w:numFmt w:val="lowerRoman"/>
      <w:lvlText w:val="%3."/>
      <w:lvlJc w:val="right"/>
      <w:pPr>
        <w:ind w:left="2160" w:hanging="180"/>
      </w:pPr>
    </w:lvl>
    <w:lvl w:ilvl="3" w:tplc="9F609F50" w:tentative="1">
      <w:start w:val="1"/>
      <w:numFmt w:val="decimal"/>
      <w:lvlText w:val="%4."/>
      <w:lvlJc w:val="left"/>
      <w:pPr>
        <w:ind w:left="2880" w:hanging="360"/>
      </w:pPr>
    </w:lvl>
    <w:lvl w:ilvl="4" w:tplc="44A043AC" w:tentative="1">
      <w:start w:val="1"/>
      <w:numFmt w:val="lowerLetter"/>
      <w:lvlText w:val="%5."/>
      <w:lvlJc w:val="left"/>
      <w:pPr>
        <w:ind w:left="3600" w:hanging="360"/>
      </w:pPr>
    </w:lvl>
    <w:lvl w:ilvl="5" w:tplc="86F6326A" w:tentative="1">
      <w:start w:val="1"/>
      <w:numFmt w:val="lowerRoman"/>
      <w:lvlText w:val="%6."/>
      <w:lvlJc w:val="right"/>
      <w:pPr>
        <w:ind w:left="4320" w:hanging="180"/>
      </w:pPr>
    </w:lvl>
    <w:lvl w:ilvl="6" w:tplc="934C6700" w:tentative="1">
      <w:start w:val="1"/>
      <w:numFmt w:val="decimal"/>
      <w:lvlText w:val="%7."/>
      <w:lvlJc w:val="left"/>
      <w:pPr>
        <w:ind w:left="5040" w:hanging="360"/>
      </w:pPr>
    </w:lvl>
    <w:lvl w:ilvl="7" w:tplc="F6082690" w:tentative="1">
      <w:start w:val="1"/>
      <w:numFmt w:val="lowerLetter"/>
      <w:lvlText w:val="%8."/>
      <w:lvlJc w:val="left"/>
      <w:pPr>
        <w:ind w:left="5760" w:hanging="360"/>
      </w:pPr>
    </w:lvl>
    <w:lvl w:ilvl="8" w:tplc="D542E24E" w:tentative="1">
      <w:start w:val="1"/>
      <w:numFmt w:val="lowerRoman"/>
      <w:lvlText w:val="%9."/>
      <w:lvlJc w:val="right"/>
      <w:pPr>
        <w:ind w:left="6480" w:hanging="180"/>
      </w:pPr>
    </w:lvl>
  </w:abstractNum>
  <w:abstractNum w:abstractNumId="8" w15:restartNumberingAfterBreak="0">
    <w:nsid w:val="23104D58"/>
    <w:multiLevelType w:val="hybridMultilevel"/>
    <w:tmpl w:val="BAB8DF3C"/>
    <w:lvl w:ilvl="0" w:tplc="0DD85268">
      <w:start w:val="1"/>
      <w:numFmt w:val="bullet"/>
      <w:lvlText w:val=""/>
      <w:lvlJc w:val="left"/>
      <w:pPr>
        <w:ind w:left="720" w:hanging="360"/>
      </w:pPr>
      <w:rPr>
        <w:rFonts w:ascii="Symbol" w:hAnsi="Symbol" w:hint="default"/>
      </w:rPr>
    </w:lvl>
    <w:lvl w:ilvl="1" w:tplc="F3FEE21E" w:tentative="1">
      <w:start w:val="1"/>
      <w:numFmt w:val="bullet"/>
      <w:lvlText w:val="o"/>
      <w:lvlJc w:val="left"/>
      <w:pPr>
        <w:ind w:left="1440" w:hanging="360"/>
      </w:pPr>
      <w:rPr>
        <w:rFonts w:ascii="Courier New" w:hAnsi="Courier New" w:cs="Courier New" w:hint="default"/>
      </w:rPr>
    </w:lvl>
    <w:lvl w:ilvl="2" w:tplc="1B18D9AA" w:tentative="1">
      <w:start w:val="1"/>
      <w:numFmt w:val="bullet"/>
      <w:lvlText w:val=""/>
      <w:lvlJc w:val="left"/>
      <w:pPr>
        <w:ind w:left="2160" w:hanging="360"/>
      </w:pPr>
      <w:rPr>
        <w:rFonts w:ascii="Wingdings" w:hAnsi="Wingdings" w:hint="default"/>
      </w:rPr>
    </w:lvl>
    <w:lvl w:ilvl="3" w:tplc="EA507E8A" w:tentative="1">
      <w:start w:val="1"/>
      <w:numFmt w:val="bullet"/>
      <w:lvlText w:val=""/>
      <w:lvlJc w:val="left"/>
      <w:pPr>
        <w:ind w:left="2880" w:hanging="360"/>
      </w:pPr>
      <w:rPr>
        <w:rFonts w:ascii="Symbol" w:hAnsi="Symbol" w:hint="default"/>
      </w:rPr>
    </w:lvl>
    <w:lvl w:ilvl="4" w:tplc="D5584174" w:tentative="1">
      <w:start w:val="1"/>
      <w:numFmt w:val="bullet"/>
      <w:lvlText w:val="o"/>
      <w:lvlJc w:val="left"/>
      <w:pPr>
        <w:ind w:left="3600" w:hanging="360"/>
      </w:pPr>
      <w:rPr>
        <w:rFonts w:ascii="Courier New" w:hAnsi="Courier New" w:cs="Courier New" w:hint="default"/>
      </w:rPr>
    </w:lvl>
    <w:lvl w:ilvl="5" w:tplc="73F62FA4" w:tentative="1">
      <w:start w:val="1"/>
      <w:numFmt w:val="bullet"/>
      <w:lvlText w:val=""/>
      <w:lvlJc w:val="left"/>
      <w:pPr>
        <w:ind w:left="4320" w:hanging="360"/>
      </w:pPr>
      <w:rPr>
        <w:rFonts w:ascii="Wingdings" w:hAnsi="Wingdings" w:hint="default"/>
      </w:rPr>
    </w:lvl>
    <w:lvl w:ilvl="6" w:tplc="3564CED0" w:tentative="1">
      <w:start w:val="1"/>
      <w:numFmt w:val="bullet"/>
      <w:lvlText w:val=""/>
      <w:lvlJc w:val="left"/>
      <w:pPr>
        <w:ind w:left="5040" w:hanging="360"/>
      </w:pPr>
      <w:rPr>
        <w:rFonts w:ascii="Symbol" w:hAnsi="Symbol" w:hint="default"/>
      </w:rPr>
    </w:lvl>
    <w:lvl w:ilvl="7" w:tplc="A18C187E" w:tentative="1">
      <w:start w:val="1"/>
      <w:numFmt w:val="bullet"/>
      <w:lvlText w:val="o"/>
      <w:lvlJc w:val="left"/>
      <w:pPr>
        <w:ind w:left="5760" w:hanging="360"/>
      </w:pPr>
      <w:rPr>
        <w:rFonts w:ascii="Courier New" w:hAnsi="Courier New" w:cs="Courier New" w:hint="default"/>
      </w:rPr>
    </w:lvl>
    <w:lvl w:ilvl="8" w:tplc="2090B72C" w:tentative="1">
      <w:start w:val="1"/>
      <w:numFmt w:val="bullet"/>
      <w:lvlText w:val=""/>
      <w:lvlJc w:val="left"/>
      <w:pPr>
        <w:ind w:left="6480" w:hanging="360"/>
      </w:pPr>
      <w:rPr>
        <w:rFonts w:ascii="Wingdings" w:hAnsi="Wingdings" w:hint="default"/>
      </w:rPr>
    </w:lvl>
  </w:abstractNum>
  <w:abstractNum w:abstractNumId="9" w15:restartNumberingAfterBreak="0">
    <w:nsid w:val="282262FA"/>
    <w:multiLevelType w:val="hybridMultilevel"/>
    <w:tmpl w:val="B55E72C0"/>
    <w:lvl w:ilvl="0" w:tplc="53729844">
      <w:start w:val="1"/>
      <w:numFmt w:val="bullet"/>
      <w:lvlText w:val=""/>
      <w:lvlJc w:val="left"/>
      <w:pPr>
        <w:ind w:left="720" w:hanging="360"/>
      </w:pPr>
      <w:rPr>
        <w:rFonts w:ascii="Symbol" w:hAnsi="Symbol" w:hint="default"/>
      </w:rPr>
    </w:lvl>
    <w:lvl w:ilvl="1" w:tplc="0EB24284" w:tentative="1">
      <w:start w:val="1"/>
      <w:numFmt w:val="bullet"/>
      <w:lvlText w:val="o"/>
      <w:lvlJc w:val="left"/>
      <w:pPr>
        <w:ind w:left="1440" w:hanging="360"/>
      </w:pPr>
      <w:rPr>
        <w:rFonts w:ascii="Courier New" w:hAnsi="Courier New" w:cs="Courier New" w:hint="default"/>
      </w:rPr>
    </w:lvl>
    <w:lvl w:ilvl="2" w:tplc="57DCFDB6" w:tentative="1">
      <w:start w:val="1"/>
      <w:numFmt w:val="bullet"/>
      <w:lvlText w:val=""/>
      <w:lvlJc w:val="left"/>
      <w:pPr>
        <w:ind w:left="2160" w:hanging="360"/>
      </w:pPr>
      <w:rPr>
        <w:rFonts w:ascii="Wingdings" w:hAnsi="Wingdings" w:hint="default"/>
      </w:rPr>
    </w:lvl>
    <w:lvl w:ilvl="3" w:tplc="C8B6A1D2" w:tentative="1">
      <w:start w:val="1"/>
      <w:numFmt w:val="bullet"/>
      <w:lvlText w:val=""/>
      <w:lvlJc w:val="left"/>
      <w:pPr>
        <w:ind w:left="2880" w:hanging="360"/>
      </w:pPr>
      <w:rPr>
        <w:rFonts w:ascii="Symbol" w:hAnsi="Symbol" w:hint="default"/>
      </w:rPr>
    </w:lvl>
    <w:lvl w:ilvl="4" w:tplc="63F4E526" w:tentative="1">
      <w:start w:val="1"/>
      <w:numFmt w:val="bullet"/>
      <w:lvlText w:val="o"/>
      <w:lvlJc w:val="left"/>
      <w:pPr>
        <w:ind w:left="3600" w:hanging="360"/>
      </w:pPr>
      <w:rPr>
        <w:rFonts w:ascii="Courier New" w:hAnsi="Courier New" w:cs="Courier New" w:hint="default"/>
      </w:rPr>
    </w:lvl>
    <w:lvl w:ilvl="5" w:tplc="70C4690E" w:tentative="1">
      <w:start w:val="1"/>
      <w:numFmt w:val="bullet"/>
      <w:lvlText w:val=""/>
      <w:lvlJc w:val="left"/>
      <w:pPr>
        <w:ind w:left="4320" w:hanging="360"/>
      </w:pPr>
      <w:rPr>
        <w:rFonts w:ascii="Wingdings" w:hAnsi="Wingdings" w:hint="default"/>
      </w:rPr>
    </w:lvl>
    <w:lvl w:ilvl="6" w:tplc="A54E18E6" w:tentative="1">
      <w:start w:val="1"/>
      <w:numFmt w:val="bullet"/>
      <w:lvlText w:val=""/>
      <w:lvlJc w:val="left"/>
      <w:pPr>
        <w:ind w:left="5040" w:hanging="360"/>
      </w:pPr>
      <w:rPr>
        <w:rFonts w:ascii="Symbol" w:hAnsi="Symbol" w:hint="default"/>
      </w:rPr>
    </w:lvl>
    <w:lvl w:ilvl="7" w:tplc="AD343156" w:tentative="1">
      <w:start w:val="1"/>
      <w:numFmt w:val="bullet"/>
      <w:lvlText w:val="o"/>
      <w:lvlJc w:val="left"/>
      <w:pPr>
        <w:ind w:left="5760" w:hanging="360"/>
      </w:pPr>
      <w:rPr>
        <w:rFonts w:ascii="Courier New" w:hAnsi="Courier New" w:cs="Courier New" w:hint="default"/>
      </w:rPr>
    </w:lvl>
    <w:lvl w:ilvl="8" w:tplc="2828E358" w:tentative="1">
      <w:start w:val="1"/>
      <w:numFmt w:val="bullet"/>
      <w:lvlText w:val=""/>
      <w:lvlJc w:val="left"/>
      <w:pPr>
        <w:ind w:left="6480" w:hanging="360"/>
      </w:pPr>
      <w:rPr>
        <w:rFonts w:ascii="Wingdings" w:hAnsi="Wingdings" w:hint="default"/>
      </w:rPr>
    </w:lvl>
  </w:abstractNum>
  <w:abstractNum w:abstractNumId="10" w15:restartNumberingAfterBreak="0">
    <w:nsid w:val="294500F9"/>
    <w:multiLevelType w:val="hybridMultilevel"/>
    <w:tmpl w:val="EAB26B6C"/>
    <w:lvl w:ilvl="0" w:tplc="4AD66878">
      <w:start w:val="1"/>
      <w:numFmt w:val="decimal"/>
      <w:lvlText w:val="%1."/>
      <w:lvlJc w:val="left"/>
      <w:pPr>
        <w:ind w:left="1080" w:hanging="360"/>
      </w:pPr>
      <w:rPr>
        <w:rFonts w:hint="default"/>
      </w:rPr>
    </w:lvl>
    <w:lvl w:ilvl="1" w:tplc="5D003C82" w:tentative="1">
      <w:start w:val="1"/>
      <w:numFmt w:val="lowerLetter"/>
      <w:lvlText w:val="%2."/>
      <w:lvlJc w:val="left"/>
      <w:pPr>
        <w:ind w:left="1440" w:hanging="360"/>
      </w:pPr>
    </w:lvl>
    <w:lvl w:ilvl="2" w:tplc="B554C970" w:tentative="1">
      <w:start w:val="1"/>
      <w:numFmt w:val="lowerRoman"/>
      <w:lvlText w:val="%3."/>
      <w:lvlJc w:val="right"/>
      <w:pPr>
        <w:ind w:left="2160" w:hanging="180"/>
      </w:pPr>
    </w:lvl>
    <w:lvl w:ilvl="3" w:tplc="86CA870E" w:tentative="1">
      <w:start w:val="1"/>
      <w:numFmt w:val="decimal"/>
      <w:lvlText w:val="%4."/>
      <w:lvlJc w:val="left"/>
      <w:pPr>
        <w:ind w:left="2880" w:hanging="360"/>
      </w:pPr>
    </w:lvl>
    <w:lvl w:ilvl="4" w:tplc="B1E678C2" w:tentative="1">
      <w:start w:val="1"/>
      <w:numFmt w:val="lowerLetter"/>
      <w:lvlText w:val="%5."/>
      <w:lvlJc w:val="left"/>
      <w:pPr>
        <w:ind w:left="3600" w:hanging="360"/>
      </w:pPr>
    </w:lvl>
    <w:lvl w:ilvl="5" w:tplc="25C0A7A4" w:tentative="1">
      <w:start w:val="1"/>
      <w:numFmt w:val="lowerRoman"/>
      <w:lvlText w:val="%6."/>
      <w:lvlJc w:val="right"/>
      <w:pPr>
        <w:ind w:left="4320" w:hanging="180"/>
      </w:pPr>
    </w:lvl>
    <w:lvl w:ilvl="6" w:tplc="BDC4B958" w:tentative="1">
      <w:start w:val="1"/>
      <w:numFmt w:val="decimal"/>
      <w:lvlText w:val="%7."/>
      <w:lvlJc w:val="left"/>
      <w:pPr>
        <w:ind w:left="5040" w:hanging="360"/>
      </w:pPr>
    </w:lvl>
    <w:lvl w:ilvl="7" w:tplc="10BC6D22" w:tentative="1">
      <w:start w:val="1"/>
      <w:numFmt w:val="lowerLetter"/>
      <w:lvlText w:val="%8."/>
      <w:lvlJc w:val="left"/>
      <w:pPr>
        <w:ind w:left="5760" w:hanging="360"/>
      </w:pPr>
    </w:lvl>
    <w:lvl w:ilvl="8" w:tplc="43988E6A" w:tentative="1">
      <w:start w:val="1"/>
      <w:numFmt w:val="lowerRoman"/>
      <w:lvlText w:val="%9."/>
      <w:lvlJc w:val="right"/>
      <w:pPr>
        <w:ind w:left="6480" w:hanging="180"/>
      </w:pPr>
    </w:lvl>
  </w:abstractNum>
  <w:abstractNum w:abstractNumId="11" w15:restartNumberingAfterBreak="0">
    <w:nsid w:val="2D9B5270"/>
    <w:multiLevelType w:val="hybridMultilevel"/>
    <w:tmpl w:val="CB08795E"/>
    <w:lvl w:ilvl="0" w:tplc="BF663B90">
      <w:start w:val="1"/>
      <w:numFmt w:val="bullet"/>
      <w:lvlText w:val=""/>
      <w:lvlJc w:val="left"/>
      <w:pPr>
        <w:ind w:left="720" w:hanging="360"/>
      </w:pPr>
      <w:rPr>
        <w:rFonts w:ascii="Symbol" w:hAnsi="Symbol" w:hint="default"/>
      </w:rPr>
    </w:lvl>
    <w:lvl w:ilvl="1" w:tplc="778EE2D6" w:tentative="1">
      <w:start w:val="1"/>
      <w:numFmt w:val="bullet"/>
      <w:lvlText w:val="o"/>
      <w:lvlJc w:val="left"/>
      <w:pPr>
        <w:ind w:left="1440" w:hanging="360"/>
      </w:pPr>
      <w:rPr>
        <w:rFonts w:ascii="Courier New" w:hAnsi="Courier New" w:cs="Courier New" w:hint="default"/>
      </w:rPr>
    </w:lvl>
    <w:lvl w:ilvl="2" w:tplc="EF9A6DEA" w:tentative="1">
      <w:start w:val="1"/>
      <w:numFmt w:val="bullet"/>
      <w:lvlText w:val=""/>
      <w:lvlJc w:val="left"/>
      <w:pPr>
        <w:ind w:left="2160" w:hanging="360"/>
      </w:pPr>
      <w:rPr>
        <w:rFonts w:ascii="Wingdings" w:hAnsi="Wingdings" w:hint="default"/>
      </w:rPr>
    </w:lvl>
    <w:lvl w:ilvl="3" w:tplc="352EA288" w:tentative="1">
      <w:start w:val="1"/>
      <w:numFmt w:val="bullet"/>
      <w:lvlText w:val=""/>
      <w:lvlJc w:val="left"/>
      <w:pPr>
        <w:ind w:left="2880" w:hanging="360"/>
      </w:pPr>
      <w:rPr>
        <w:rFonts w:ascii="Symbol" w:hAnsi="Symbol" w:hint="default"/>
      </w:rPr>
    </w:lvl>
    <w:lvl w:ilvl="4" w:tplc="CA6AC97C" w:tentative="1">
      <w:start w:val="1"/>
      <w:numFmt w:val="bullet"/>
      <w:lvlText w:val="o"/>
      <w:lvlJc w:val="left"/>
      <w:pPr>
        <w:ind w:left="3600" w:hanging="360"/>
      </w:pPr>
      <w:rPr>
        <w:rFonts w:ascii="Courier New" w:hAnsi="Courier New" w:cs="Courier New" w:hint="default"/>
      </w:rPr>
    </w:lvl>
    <w:lvl w:ilvl="5" w:tplc="30F21CC6" w:tentative="1">
      <w:start w:val="1"/>
      <w:numFmt w:val="bullet"/>
      <w:lvlText w:val=""/>
      <w:lvlJc w:val="left"/>
      <w:pPr>
        <w:ind w:left="4320" w:hanging="360"/>
      </w:pPr>
      <w:rPr>
        <w:rFonts w:ascii="Wingdings" w:hAnsi="Wingdings" w:hint="default"/>
      </w:rPr>
    </w:lvl>
    <w:lvl w:ilvl="6" w:tplc="2BE0A1EC" w:tentative="1">
      <w:start w:val="1"/>
      <w:numFmt w:val="bullet"/>
      <w:lvlText w:val=""/>
      <w:lvlJc w:val="left"/>
      <w:pPr>
        <w:ind w:left="5040" w:hanging="360"/>
      </w:pPr>
      <w:rPr>
        <w:rFonts w:ascii="Symbol" w:hAnsi="Symbol" w:hint="default"/>
      </w:rPr>
    </w:lvl>
    <w:lvl w:ilvl="7" w:tplc="48567284" w:tentative="1">
      <w:start w:val="1"/>
      <w:numFmt w:val="bullet"/>
      <w:lvlText w:val="o"/>
      <w:lvlJc w:val="left"/>
      <w:pPr>
        <w:ind w:left="5760" w:hanging="360"/>
      </w:pPr>
      <w:rPr>
        <w:rFonts w:ascii="Courier New" w:hAnsi="Courier New" w:cs="Courier New" w:hint="default"/>
      </w:rPr>
    </w:lvl>
    <w:lvl w:ilvl="8" w:tplc="912A99A4" w:tentative="1">
      <w:start w:val="1"/>
      <w:numFmt w:val="bullet"/>
      <w:lvlText w:val=""/>
      <w:lvlJc w:val="left"/>
      <w:pPr>
        <w:ind w:left="6480" w:hanging="360"/>
      </w:pPr>
      <w:rPr>
        <w:rFonts w:ascii="Wingdings" w:hAnsi="Wingdings" w:hint="default"/>
      </w:rPr>
    </w:lvl>
  </w:abstractNum>
  <w:abstractNum w:abstractNumId="12" w15:restartNumberingAfterBreak="0">
    <w:nsid w:val="344D3BD6"/>
    <w:multiLevelType w:val="hybridMultilevel"/>
    <w:tmpl w:val="39EA4AF8"/>
    <w:lvl w:ilvl="0" w:tplc="C108C0AE">
      <w:start w:val="1"/>
      <w:numFmt w:val="upperLetter"/>
      <w:lvlText w:val="%1."/>
      <w:lvlJc w:val="left"/>
      <w:pPr>
        <w:ind w:left="1080" w:hanging="360"/>
      </w:pPr>
      <w:rPr>
        <w:rFonts w:hint="default"/>
      </w:rPr>
    </w:lvl>
    <w:lvl w:ilvl="1" w:tplc="456CCF62">
      <w:start w:val="1"/>
      <w:numFmt w:val="decimal"/>
      <w:lvlText w:val="%2."/>
      <w:lvlJc w:val="left"/>
      <w:pPr>
        <w:ind w:left="2160" w:hanging="720"/>
      </w:pPr>
      <w:rPr>
        <w:rFonts w:hint="default"/>
      </w:rPr>
    </w:lvl>
    <w:lvl w:ilvl="2" w:tplc="69624668" w:tentative="1">
      <w:start w:val="1"/>
      <w:numFmt w:val="lowerRoman"/>
      <w:lvlText w:val="%3."/>
      <w:lvlJc w:val="right"/>
      <w:pPr>
        <w:ind w:left="2520" w:hanging="180"/>
      </w:pPr>
    </w:lvl>
    <w:lvl w:ilvl="3" w:tplc="802A2F70" w:tentative="1">
      <w:start w:val="1"/>
      <w:numFmt w:val="decimal"/>
      <w:lvlText w:val="%4."/>
      <w:lvlJc w:val="left"/>
      <w:pPr>
        <w:ind w:left="3240" w:hanging="360"/>
      </w:pPr>
    </w:lvl>
    <w:lvl w:ilvl="4" w:tplc="26B091DC" w:tentative="1">
      <w:start w:val="1"/>
      <w:numFmt w:val="lowerLetter"/>
      <w:lvlText w:val="%5."/>
      <w:lvlJc w:val="left"/>
      <w:pPr>
        <w:ind w:left="3960" w:hanging="360"/>
      </w:pPr>
    </w:lvl>
    <w:lvl w:ilvl="5" w:tplc="2B281E40" w:tentative="1">
      <w:start w:val="1"/>
      <w:numFmt w:val="lowerRoman"/>
      <w:lvlText w:val="%6."/>
      <w:lvlJc w:val="right"/>
      <w:pPr>
        <w:ind w:left="4680" w:hanging="180"/>
      </w:pPr>
    </w:lvl>
    <w:lvl w:ilvl="6" w:tplc="E53CCF18" w:tentative="1">
      <w:start w:val="1"/>
      <w:numFmt w:val="decimal"/>
      <w:lvlText w:val="%7."/>
      <w:lvlJc w:val="left"/>
      <w:pPr>
        <w:ind w:left="5400" w:hanging="360"/>
      </w:pPr>
    </w:lvl>
    <w:lvl w:ilvl="7" w:tplc="879843C2" w:tentative="1">
      <w:start w:val="1"/>
      <w:numFmt w:val="lowerLetter"/>
      <w:lvlText w:val="%8."/>
      <w:lvlJc w:val="left"/>
      <w:pPr>
        <w:ind w:left="6120" w:hanging="360"/>
      </w:pPr>
    </w:lvl>
    <w:lvl w:ilvl="8" w:tplc="CA606696" w:tentative="1">
      <w:start w:val="1"/>
      <w:numFmt w:val="lowerRoman"/>
      <w:lvlText w:val="%9."/>
      <w:lvlJc w:val="right"/>
      <w:pPr>
        <w:ind w:left="6840" w:hanging="180"/>
      </w:pPr>
    </w:lvl>
  </w:abstractNum>
  <w:abstractNum w:abstractNumId="13" w15:restartNumberingAfterBreak="0">
    <w:nsid w:val="34526977"/>
    <w:multiLevelType w:val="hybridMultilevel"/>
    <w:tmpl w:val="C31ED1B2"/>
    <w:lvl w:ilvl="0" w:tplc="FE68A0DA">
      <w:start w:val="1"/>
      <w:numFmt w:val="bullet"/>
      <w:lvlText w:val=""/>
      <w:lvlJc w:val="left"/>
      <w:pPr>
        <w:ind w:left="720" w:hanging="360"/>
      </w:pPr>
      <w:rPr>
        <w:rFonts w:ascii="Symbol" w:hAnsi="Symbol" w:hint="default"/>
      </w:rPr>
    </w:lvl>
    <w:lvl w:ilvl="1" w:tplc="5150D7B6" w:tentative="1">
      <w:start w:val="1"/>
      <w:numFmt w:val="bullet"/>
      <w:lvlText w:val="o"/>
      <w:lvlJc w:val="left"/>
      <w:pPr>
        <w:ind w:left="1440" w:hanging="360"/>
      </w:pPr>
      <w:rPr>
        <w:rFonts w:ascii="Courier New" w:hAnsi="Courier New" w:cs="Courier New" w:hint="default"/>
      </w:rPr>
    </w:lvl>
    <w:lvl w:ilvl="2" w:tplc="F4BEDDC2" w:tentative="1">
      <w:start w:val="1"/>
      <w:numFmt w:val="bullet"/>
      <w:lvlText w:val=""/>
      <w:lvlJc w:val="left"/>
      <w:pPr>
        <w:ind w:left="2160" w:hanging="360"/>
      </w:pPr>
      <w:rPr>
        <w:rFonts w:ascii="Wingdings" w:hAnsi="Wingdings" w:hint="default"/>
      </w:rPr>
    </w:lvl>
    <w:lvl w:ilvl="3" w:tplc="1FDA411E" w:tentative="1">
      <w:start w:val="1"/>
      <w:numFmt w:val="bullet"/>
      <w:lvlText w:val=""/>
      <w:lvlJc w:val="left"/>
      <w:pPr>
        <w:ind w:left="2880" w:hanging="360"/>
      </w:pPr>
      <w:rPr>
        <w:rFonts w:ascii="Symbol" w:hAnsi="Symbol" w:hint="default"/>
      </w:rPr>
    </w:lvl>
    <w:lvl w:ilvl="4" w:tplc="A776EF5E" w:tentative="1">
      <w:start w:val="1"/>
      <w:numFmt w:val="bullet"/>
      <w:lvlText w:val="o"/>
      <w:lvlJc w:val="left"/>
      <w:pPr>
        <w:ind w:left="3600" w:hanging="360"/>
      </w:pPr>
      <w:rPr>
        <w:rFonts w:ascii="Courier New" w:hAnsi="Courier New" w:cs="Courier New" w:hint="default"/>
      </w:rPr>
    </w:lvl>
    <w:lvl w:ilvl="5" w:tplc="79B2209A" w:tentative="1">
      <w:start w:val="1"/>
      <w:numFmt w:val="bullet"/>
      <w:lvlText w:val=""/>
      <w:lvlJc w:val="left"/>
      <w:pPr>
        <w:ind w:left="4320" w:hanging="360"/>
      </w:pPr>
      <w:rPr>
        <w:rFonts w:ascii="Wingdings" w:hAnsi="Wingdings" w:hint="default"/>
      </w:rPr>
    </w:lvl>
    <w:lvl w:ilvl="6" w:tplc="FD6252EC" w:tentative="1">
      <w:start w:val="1"/>
      <w:numFmt w:val="bullet"/>
      <w:lvlText w:val=""/>
      <w:lvlJc w:val="left"/>
      <w:pPr>
        <w:ind w:left="5040" w:hanging="360"/>
      </w:pPr>
      <w:rPr>
        <w:rFonts w:ascii="Symbol" w:hAnsi="Symbol" w:hint="default"/>
      </w:rPr>
    </w:lvl>
    <w:lvl w:ilvl="7" w:tplc="7E725564" w:tentative="1">
      <w:start w:val="1"/>
      <w:numFmt w:val="bullet"/>
      <w:lvlText w:val="o"/>
      <w:lvlJc w:val="left"/>
      <w:pPr>
        <w:ind w:left="5760" w:hanging="360"/>
      </w:pPr>
      <w:rPr>
        <w:rFonts w:ascii="Courier New" w:hAnsi="Courier New" w:cs="Courier New" w:hint="default"/>
      </w:rPr>
    </w:lvl>
    <w:lvl w:ilvl="8" w:tplc="628E7864" w:tentative="1">
      <w:start w:val="1"/>
      <w:numFmt w:val="bullet"/>
      <w:lvlText w:val=""/>
      <w:lvlJc w:val="left"/>
      <w:pPr>
        <w:ind w:left="6480" w:hanging="360"/>
      </w:pPr>
      <w:rPr>
        <w:rFonts w:ascii="Wingdings" w:hAnsi="Wingdings" w:hint="default"/>
      </w:rPr>
    </w:lvl>
  </w:abstractNum>
  <w:abstractNum w:abstractNumId="14" w15:restartNumberingAfterBreak="0">
    <w:nsid w:val="34AD7E13"/>
    <w:multiLevelType w:val="hybridMultilevel"/>
    <w:tmpl w:val="77906FB4"/>
    <w:lvl w:ilvl="0" w:tplc="A478FF16">
      <w:start w:val="2300"/>
      <w:numFmt w:val="bullet"/>
      <w:lvlText w:val=""/>
      <w:lvlJc w:val="left"/>
      <w:pPr>
        <w:ind w:left="720" w:hanging="360"/>
      </w:pPr>
      <w:rPr>
        <w:rFonts w:ascii="Symbol" w:eastAsia="Times New Roman" w:hAnsi="Symbol" w:cs="Times New Roman" w:hint="default"/>
      </w:rPr>
    </w:lvl>
    <w:lvl w:ilvl="1" w:tplc="A7307DEA">
      <w:start w:val="1"/>
      <w:numFmt w:val="bullet"/>
      <w:lvlText w:val="o"/>
      <w:lvlJc w:val="left"/>
      <w:pPr>
        <w:ind w:left="1440" w:hanging="360"/>
      </w:pPr>
      <w:rPr>
        <w:rFonts w:ascii="Courier New" w:hAnsi="Courier New" w:cs="Courier New" w:hint="default"/>
      </w:rPr>
    </w:lvl>
    <w:lvl w:ilvl="2" w:tplc="F6F6DFE2" w:tentative="1">
      <w:start w:val="1"/>
      <w:numFmt w:val="bullet"/>
      <w:lvlText w:val=""/>
      <w:lvlJc w:val="left"/>
      <w:pPr>
        <w:ind w:left="2160" w:hanging="360"/>
      </w:pPr>
      <w:rPr>
        <w:rFonts w:ascii="Wingdings" w:hAnsi="Wingdings" w:hint="default"/>
      </w:rPr>
    </w:lvl>
    <w:lvl w:ilvl="3" w:tplc="737275F4" w:tentative="1">
      <w:start w:val="1"/>
      <w:numFmt w:val="bullet"/>
      <w:lvlText w:val=""/>
      <w:lvlJc w:val="left"/>
      <w:pPr>
        <w:ind w:left="2880" w:hanging="360"/>
      </w:pPr>
      <w:rPr>
        <w:rFonts w:ascii="Symbol" w:hAnsi="Symbol" w:hint="default"/>
      </w:rPr>
    </w:lvl>
    <w:lvl w:ilvl="4" w:tplc="AB6E296E" w:tentative="1">
      <w:start w:val="1"/>
      <w:numFmt w:val="bullet"/>
      <w:lvlText w:val="o"/>
      <w:lvlJc w:val="left"/>
      <w:pPr>
        <w:ind w:left="3600" w:hanging="360"/>
      </w:pPr>
      <w:rPr>
        <w:rFonts w:ascii="Courier New" w:hAnsi="Courier New" w:cs="Courier New" w:hint="default"/>
      </w:rPr>
    </w:lvl>
    <w:lvl w:ilvl="5" w:tplc="D46842F0" w:tentative="1">
      <w:start w:val="1"/>
      <w:numFmt w:val="bullet"/>
      <w:lvlText w:val=""/>
      <w:lvlJc w:val="left"/>
      <w:pPr>
        <w:ind w:left="4320" w:hanging="360"/>
      </w:pPr>
      <w:rPr>
        <w:rFonts w:ascii="Wingdings" w:hAnsi="Wingdings" w:hint="default"/>
      </w:rPr>
    </w:lvl>
    <w:lvl w:ilvl="6" w:tplc="7E502CBA" w:tentative="1">
      <w:start w:val="1"/>
      <w:numFmt w:val="bullet"/>
      <w:lvlText w:val=""/>
      <w:lvlJc w:val="left"/>
      <w:pPr>
        <w:ind w:left="5040" w:hanging="360"/>
      </w:pPr>
      <w:rPr>
        <w:rFonts w:ascii="Symbol" w:hAnsi="Symbol" w:hint="default"/>
      </w:rPr>
    </w:lvl>
    <w:lvl w:ilvl="7" w:tplc="5BC88100" w:tentative="1">
      <w:start w:val="1"/>
      <w:numFmt w:val="bullet"/>
      <w:lvlText w:val="o"/>
      <w:lvlJc w:val="left"/>
      <w:pPr>
        <w:ind w:left="5760" w:hanging="360"/>
      </w:pPr>
      <w:rPr>
        <w:rFonts w:ascii="Courier New" w:hAnsi="Courier New" w:cs="Courier New" w:hint="default"/>
      </w:rPr>
    </w:lvl>
    <w:lvl w:ilvl="8" w:tplc="81144BB0" w:tentative="1">
      <w:start w:val="1"/>
      <w:numFmt w:val="bullet"/>
      <w:lvlText w:val=""/>
      <w:lvlJc w:val="left"/>
      <w:pPr>
        <w:ind w:left="6480" w:hanging="360"/>
      </w:pPr>
      <w:rPr>
        <w:rFonts w:ascii="Wingdings" w:hAnsi="Wingdings" w:hint="default"/>
      </w:rPr>
    </w:lvl>
  </w:abstractNum>
  <w:abstractNum w:abstractNumId="15" w15:restartNumberingAfterBreak="0">
    <w:nsid w:val="34E31D57"/>
    <w:multiLevelType w:val="hybridMultilevel"/>
    <w:tmpl w:val="28887462"/>
    <w:lvl w:ilvl="0" w:tplc="56E06AA2">
      <w:start w:val="1"/>
      <w:numFmt w:val="bullet"/>
      <w:lvlText w:val=""/>
      <w:lvlJc w:val="left"/>
      <w:pPr>
        <w:ind w:left="720" w:hanging="360"/>
      </w:pPr>
      <w:rPr>
        <w:rFonts w:ascii="Symbol" w:hAnsi="Symbol" w:hint="default"/>
      </w:rPr>
    </w:lvl>
    <w:lvl w:ilvl="1" w:tplc="3FD07208">
      <w:start w:val="1"/>
      <w:numFmt w:val="bullet"/>
      <w:lvlText w:val="o"/>
      <w:lvlJc w:val="left"/>
      <w:pPr>
        <w:ind w:left="1440" w:hanging="360"/>
      </w:pPr>
      <w:rPr>
        <w:rFonts w:ascii="Courier New" w:hAnsi="Courier New" w:cs="Courier New" w:hint="default"/>
      </w:rPr>
    </w:lvl>
    <w:lvl w:ilvl="2" w:tplc="29A27018" w:tentative="1">
      <w:start w:val="1"/>
      <w:numFmt w:val="bullet"/>
      <w:lvlText w:val=""/>
      <w:lvlJc w:val="left"/>
      <w:pPr>
        <w:ind w:left="2160" w:hanging="360"/>
      </w:pPr>
      <w:rPr>
        <w:rFonts w:ascii="Wingdings" w:hAnsi="Wingdings" w:hint="default"/>
      </w:rPr>
    </w:lvl>
    <w:lvl w:ilvl="3" w:tplc="C85CF6B0" w:tentative="1">
      <w:start w:val="1"/>
      <w:numFmt w:val="bullet"/>
      <w:lvlText w:val=""/>
      <w:lvlJc w:val="left"/>
      <w:pPr>
        <w:ind w:left="2880" w:hanging="360"/>
      </w:pPr>
      <w:rPr>
        <w:rFonts w:ascii="Symbol" w:hAnsi="Symbol" w:hint="default"/>
      </w:rPr>
    </w:lvl>
    <w:lvl w:ilvl="4" w:tplc="56DA592C" w:tentative="1">
      <w:start w:val="1"/>
      <w:numFmt w:val="bullet"/>
      <w:lvlText w:val="o"/>
      <w:lvlJc w:val="left"/>
      <w:pPr>
        <w:ind w:left="3600" w:hanging="360"/>
      </w:pPr>
      <w:rPr>
        <w:rFonts w:ascii="Courier New" w:hAnsi="Courier New" w:cs="Courier New" w:hint="default"/>
      </w:rPr>
    </w:lvl>
    <w:lvl w:ilvl="5" w:tplc="69D820F6" w:tentative="1">
      <w:start w:val="1"/>
      <w:numFmt w:val="bullet"/>
      <w:lvlText w:val=""/>
      <w:lvlJc w:val="left"/>
      <w:pPr>
        <w:ind w:left="4320" w:hanging="360"/>
      </w:pPr>
      <w:rPr>
        <w:rFonts w:ascii="Wingdings" w:hAnsi="Wingdings" w:hint="default"/>
      </w:rPr>
    </w:lvl>
    <w:lvl w:ilvl="6" w:tplc="05BE8EB4" w:tentative="1">
      <w:start w:val="1"/>
      <w:numFmt w:val="bullet"/>
      <w:lvlText w:val=""/>
      <w:lvlJc w:val="left"/>
      <w:pPr>
        <w:ind w:left="5040" w:hanging="360"/>
      </w:pPr>
      <w:rPr>
        <w:rFonts w:ascii="Symbol" w:hAnsi="Symbol" w:hint="default"/>
      </w:rPr>
    </w:lvl>
    <w:lvl w:ilvl="7" w:tplc="FB6E62E0" w:tentative="1">
      <w:start w:val="1"/>
      <w:numFmt w:val="bullet"/>
      <w:lvlText w:val="o"/>
      <w:lvlJc w:val="left"/>
      <w:pPr>
        <w:ind w:left="5760" w:hanging="360"/>
      </w:pPr>
      <w:rPr>
        <w:rFonts w:ascii="Courier New" w:hAnsi="Courier New" w:cs="Courier New" w:hint="default"/>
      </w:rPr>
    </w:lvl>
    <w:lvl w:ilvl="8" w:tplc="B89CB302" w:tentative="1">
      <w:start w:val="1"/>
      <w:numFmt w:val="bullet"/>
      <w:lvlText w:val=""/>
      <w:lvlJc w:val="left"/>
      <w:pPr>
        <w:ind w:left="6480" w:hanging="360"/>
      </w:pPr>
      <w:rPr>
        <w:rFonts w:ascii="Wingdings" w:hAnsi="Wingdings" w:hint="default"/>
      </w:rPr>
    </w:lvl>
  </w:abstractNum>
  <w:abstractNum w:abstractNumId="16" w15:restartNumberingAfterBreak="0">
    <w:nsid w:val="3AED5263"/>
    <w:multiLevelType w:val="hybridMultilevel"/>
    <w:tmpl w:val="CD2A4010"/>
    <w:lvl w:ilvl="0" w:tplc="EFA42048">
      <w:start w:val="1"/>
      <w:numFmt w:val="bullet"/>
      <w:lvlText w:val=""/>
      <w:lvlJc w:val="left"/>
      <w:pPr>
        <w:ind w:left="720" w:hanging="360"/>
      </w:pPr>
      <w:rPr>
        <w:rFonts w:ascii="Symbol" w:hAnsi="Symbol" w:hint="default"/>
      </w:rPr>
    </w:lvl>
    <w:lvl w:ilvl="1" w:tplc="B6E27C14" w:tentative="1">
      <w:start w:val="1"/>
      <w:numFmt w:val="bullet"/>
      <w:lvlText w:val="o"/>
      <w:lvlJc w:val="left"/>
      <w:pPr>
        <w:ind w:left="1440" w:hanging="360"/>
      </w:pPr>
      <w:rPr>
        <w:rFonts w:ascii="Courier New" w:hAnsi="Courier New" w:cs="Courier New" w:hint="default"/>
      </w:rPr>
    </w:lvl>
    <w:lvl w:ilvl="2" w:tplc="9ED83D90" w:tentative="1">
      <w:start w:val="1"/>
      <w:numFmt w:val="bullet"/>
      <w:lvlText w:val=""/>
      <w:lvlJc w:val="left"/>
      <w:pPr>
        <w:ind w:left="2160" w:hanging="360"/>
      </w:pPr>
      <w:rPr>
        <w:rFonts w:ascii="Wingdings" w:hAnsi="Wingdings" w:hint="default"/>
      </w:rPr>
    </w:lvl>
    <w:lvl w:ilvl="3" w:tplc="45A4FF5C" w:tentative="1">
      <w:start w:val="1"/>
      <w:numFmt w:val="bullet"/>
      <w:lvlText w:val=""/>
      <w:lvlJc w:val="left"/>
      <w:pPr>
        <w:ind w:left="2880" w:hanging="360"/>
      </w:pPr>
      <w:rPr>
        <w:rFonts w:ascii="Symbol" w:hAnsi="Symbol" w:hint="default"/>
      </w:rPr>
    </w:lvl>
    <w:lvl w:ilvl="4" w:tplc="371EDDCE" w:tentative="1">
      <w:start w:val="1"/>
      <w:numFmt w:val="bullet"/>
      <w:lvlText w:val="o"/>
      <w:lvlJc w:val="left"/>
      <w:pPr>
        <w:ind w:left="3600" w:hanging="360"/>
      </w:pPr>
      <w:rPr>
        <w:rFonts w:ascii="Courier New" w:hAnsi="Courier New" w:cs="Courier New" w:hint="default"/>
      </w:rPr>
    </w:lvl>
    <w:lvl w:ilvl="5" w:tplc="B64AE6DA" w:tentative="1">
      <w:start w:val="1"/>
      <w:numFmt w:val="bullet"/>
      <w:lvlText w:val=""/>
      <w:lvlJc w:val="left"/>
      <w:pPr>
        <w:ind w:left="4320" w:hanging="360"/>
      </w:pPr>
      <w:rPr>
        <w:rFonts w:ascii="Wingdings" w:hAnsi="Wingdings" w:hint="default"/>
      </w:rPr>
    </w:lvl>
    <w:lvl w:ilvl="6" w:tplc="EF7AA3C8" w:tentative="1">
      <w:start w:val="1"/>
      <w:numFmt w:val="bullet"/>
      <w:lvlText w:val=""/>
      <w:lvlJc w:val="left"/>
      <w:pPr>
        <w:ind w:left="5040" w:hanging="360"/>
      </w:pPr>
      <w:rPr>
        <w:rFonts w:ascii="Symbol" w:hAnsi="Symbol" w:hint="default"/>
      </w:rPr>
    </w:lvl>
    <w:lvl w:ilvl="7" w:tplc="B0FAE7FA" w:tentative="1">
      <w:start w:val="1"/>
      <w:numFmt w:val="bullet"/>
      <w:lvlText w:val="o"/>
      <w:lvlJc w:val="left"/>
      <w:pPr>
        <w:ind w:left="5760" w:hanging="360"/>
      </w:pPr>
      <w:rPr>
        <w:rFonts w:ascii="Courier New" w:hAnsi="Courier New" w:cs="Courier New" w:hint="default"/>
      </w:rPr>
    </w:lvl>
    <w:lvl w:ilvl="8" w:tplc="E7D0D706" w:tentative="1">
      <w:start w:val="1"/>
      <w:numFmt w:val="bullet"/>
      <w:lvlText w:val=""/>
      <w:lvlJc w:val="left"/>
      <w:pPr>
        <w:ind w:left="6480" w:hanging="360"/>
      </w:pPr>
      <w:rPr>
        <w:rFonts w:ascii="Wingdings" w:hAnsi="Wingdings" w:hint="default"/>
      </w:rPr>
    </w:lvl>
  </w:abstractNum>
  <w:abstractNum w:abstractNumId="17" w15:restartNumberingAfterBreak="0">
    <w:nsid w:val="4798493E"/>
    <w:multiLevelType w:val="hybridMultilevel"/>
    <w:tmpl w:val="85020F78"/>
    <w:lvl w:ilvl="0" w:tplc="2A52FF4C">
      <w:start w:val="1"/>
      <w:numFmt w:val="lowerRoman"/>
      <w:lvlText w:val="%1."/>
      <w:lvlJc w:val="right"/>
      <w:pPr>
        <w:ind w:left="2160" w:hanging="720"/>
      </w:pPr>
      <w:rPr>
        <w:rFonts w:hint="default"/>
        <w:b/>
        <w:bCs/>
      </w:rPr>
    </w:lvl>
    <w:lvl w:ilvl="1" w:tplc="C6D0973C" w:tentative="1">
      <w:start w:val="1"/>
      <w:numFmt w:val="lowerLetter"/>
      <w:lvlText w:val="%2."/>
      <w:lvlJc w:val="left"/>
      <w:pPr>
        <w:ind w:left="2520" w:hanging="360"/>
      </w:pPr>
    </w:lvl>
    <w:lvl w:ilvl="2" w:tplc="58702600" w:tentative="1">
      <w:start w:val="1"/>
      <w:numFmt w:val="lowerRoman"/>
      <w:lvlText w:val="%3."/>
      <w:lvlJc w:val="right"/>
      <w:pPr>
        <w:ind w:left="3240" w:hanging="180"/>
      </w:pPr>
    </w:lvl>
    <w:lvl w:ilvl="3" w:tplc="47C01F2C" w:tentative="1">
      <w:start w:val="1"/>
      <w:numFmt w:val="decimal"/>
      <w:lvlText w:val="%4."/>
      <w:lvlJc w:val="left"/>
      <w:pPr>
        <w:ind w:left="3960" w:hanging="360"/>
      </w:pPr>
    </w:lvl>
    <w:lvl w:ilvl="4" w:tplc="660C7612" w:tentative="1">
      <w:start w:val="1"/>
      <w:numFmt w:val="lowerLetter"/>
      <w:lvlText w:val="%5."/>
      <w:lvlJc w:val="left"/>
      <w:pPr>
        <w:ind w:left="4680" w:hanging="360"/>
      </w:pPr>
    </w:lvl>
    <w:lvl w:ilvl="5" w:tplc="006806D2" w:tentative="1">
      <w:start w:val="1"/>
      <w:numFmt w:val="lowerRoman"/>
      <w:lvlText w:val="%6."/>
      <w:lvlJc w:val="right"/>
      <w:pPr>
        <w:ind w:left="5400" w:hanging="180"/>
      </w:pPr>
    </w:lvl>
    <w:lvl w:ilvl="6" w:tplc="0E7600F0" w:tentative="1">
      <w:start w:val="1"/>
      <w:numFmt w:val="decimal"/>
      <w:lvlText w:val="%7."/>
      <w:lvlJc w:val="left"/>
      <w:pPr>
        <w:ind w:left="6120" w:hanging="360"/>
      </w:pPr>
    </w:lvl>
    <w:lvl w:ilvl="7" w:tplc="6742ED5A" w:tentative="1">
      <w:start w:val="1"/>
      <w:numFmt w:val="lowerLetter"/>
      <w:lvlText w:val="%8."/>
      <w:lvlJc w:val="left"/>
      <w:pPr>
        <w:ind w:left="6840" w:hanging="360"/>
      </w:pPr>
    </w:lvl>
    <w:lvl w:ilvl="8" w:tplc="1440197A" w:tentative="1">
      <w:start w:val="1"/>
      <w:numFmt w:val="lowerRoman"/>
      <w:lvlText w:val="%9."/>
      <w:lvlJc w:val="right"/>
      <w:pPr>
        <w:ind w:left="7560" w:hanging="180"/>
      </w:pPr>
    </w:lvl>
  </w:abstractNum>
  <w:abstractNum w:abstractNumId="18" w15:restartNumberingAfterBreak="0">
    <w:nsid w:val="4AF60946"/>
    <w:multiLevelType w:val="hybridMultilevel"/>
    <w:tmpl w:val="F2AC3510"/>
    <w:lvl w:ilvl="0" w:tplc="AD1C7776">
      <w:start w:val="1"/>
      <w:numFmt w:val="decimal"/>
      <w:lvlText w:val="%1."/>
      <w:lvlJc w:val="left"/>
      <w:pPr>
        <w:ind w:left="720" w:hanging="360"/>
      </w:pPr>
      <w:rPr>
        <w:rFonts w:ascii="Times New Roman" w:eastAsia="Times New Roman" w:hAnsi="Times New Roman" w:cs="Times New Roman"/>
      </w:rPr>
    </w:lvl>
    <w:lvl w:ilvl="1" w:tplc="49EE856C" w:tentative="1">
      <w:start w:val="1"/>
      <w:numFmt w:val="bullet"/>
      <w:lvlText w:val="o"/>
      <w:lvlJc w:val="left"/>
      <w:pPr>
        <w:ind w:left="1440" w:hanging="360"/>
      </w:pPr>
      <w:rPr>
        <w:rFonts w:ascii="Courier New" w:hAnsi="Courier New" w:cs="Courier New" w:hint="default"/>
      </w:rPr>
    </w:lvl>
    <w:lvl w:ilvl="2" w:tplc="259894C2" w:tentative="1">
      <w:start w:val="1"/>
      <w:numFmt w:val="bullet"/>
      <w:lvlText w:val=""/>
      <w:lvlJc w:val="left"/>
      <w:pPr>
        <w:ind w:left="2160" w:hanging="360"/>
      </w:pPr>
      <w:rPr>
        <w:rFonts w:ascii="Wingdings" w:hAnsi="Wingdings" w:hint="default"/>
      </w:rPr>
    </w:lvl>
    <w:lvl w:ilvl="3" w:tplc="7DA47972" w:tentative="1">
      <w:start w:val="1"/>
      <w:numFmt w:val="bullet"/>
      <w:lvlText w:val=""/>
      <w:lvlJc w:val="left"/>
      <w:pPr>
        <w:ind w:left="2880" w:hanging="360"/>
      </w:pPr>
      <w:rPr>
        <w:rFonts w:ascii="Symbol" w:hAnsi="Symbol" w:hint="default"/>
      </w:rPr>
    </w:lvl>
    <w:lvl w:ilvl="4" w:tplc="7D406A98" w:tentative="1">
      <w:start w:val="1"/>
      <w:numFmt w:val="bullet"/>
      <w:lvlText w:val="o"/>
      <w:lvlJc w:val="left"/>
      <w:pPr>
        <w:ind w:left="3600" w:hanging="360"/>
      </w:pPr>
      <w:rPr>
        <w:rFonts w:ascii="Courier New" w:hAnsi="Courier New" w:cs="Courier New" w:hint="default"/>
      </w:rPr>
    </w:lvl>
    <w:lvl w:ilvl="5" w:tplc="B31A6CC0" w:tentative="1">
      <w:start w:val="1"/>
      <w:numFmt w:val="bullet"/>
      <w:lvlText w:val=""/>
      <w:lvlJc w:val="left"/>
      <w:pPr>
        <w:ind w:left="4320" w:hanging="360"/>
      </w:pPr>
      <w:rPr>
        <w:rFonts w:ascii="Wingdings" w:hAnsi="Wingdings" w:hint="default"/>
      </w:rPr>
    </w:lvl>
    <w:lvl w:ilvl="6" w:tplc="7E8E6B7C" w:tentative="1">
      <w:start w:val="1"/>
      <w:numFmt w:val="bullet"/>
      <w:lvlText w:val=""/>
      <w:lvlJc w:val="left"/>
      <w:pPr>
        <w:ind w:left="5040" w:hanging="360"/>
      </w:pPr>
      <w:rPr>
        <w:rFonts w:ascii="Symbol" w:hAnsi="Symbol" w:hint="default"/>
      </w:rPr>
    </w:lvl>
    <w:lvl w:ilvl="7" w:tplc="FD60E36E" w:tentative="1">
      <w:start w:val="1"/>
      <w:numFmt w:val="bullet"/>
      <w:lvlText w:val="o"/>
      <w:lvlJc w:val="left"/>
      <w:pPr>
        <w:ind w:left="5760" w:hanging="360"/>
      </w:pPr>
      <w:rPr>
        <w:rFonts w:ascii="Courier New" w:hAnsi="Courier New" w:cs="Courier New" w:hint="default"/>
      </w:rPr>
    </w:lvl>
    <w:lvl w:ilvl="8" w:tplc="B0A652EC" w:tentative="1">
      <w:start w:val="1"/>
      <w:numFmt w:val="bullet"/>
      <w:lvlText w:val=""/>
      <w:lvlJc w:val="left"/>
      <w:pPr>
        <w:ind w:left="6480" w:hanging="360"/>
      </w:pPr>
      <w:rPr>
        <w:rFonts w:ascii="Wingdings" w:hAnsi="Wingdings" w:hint="default"/>
      </w:rPr>
    </w:lvl>
  </w:abstractNum>
  <w:abstractNum w:abstractNumId="19" w15:restartNumberingAfterBreak="0">
    <w:nsid w:val="4C371C0B"/>
    <w:multiLevelType w:val="hybridMultilevel"/>
    <w:tmpl w:val="DC60FC18"/>
    <w:lvl w:ilvl="0" w:tplc="744C19A4">
      <w:start w:val="1"/>
      <w:numFmt w:val="upperLetter"/>
      <w:lvlText w:val="%1."/>
      <w:lvlJc w:val="left"/>
      <w:pPr>
        <w:ind w:left="1080" w:hanging="360"/>
      </w:pPr>
      <w:rPr>
        <w:rFonts w:hint="default"/>
      </w:rPr>
    </w:lvl>
    <w:lvl w:ilvl="1" w:tplc="EE6652EC" w:tentative="1">
      <w:start w:val="1"/>
      <w:numFmt w:val="lowerLetter"/>
      <w:lvlText w:val="%2."/>
      <w:lvlJc w:val="left"/>
      <w:pPr>
        <w:ind w:left="1800" w:hanging="360"/>
      </w:pPr>
    </w:lvl>
    <w:lvl w:ilvl="2" w:tplc="B80A0F3E" w:tentative="1">
      <w:start w:val="1"/>
      <w:numFmt w:val="lowerRoman"/>
      <w:lvlText w:val="%3."/>
      <w:lvlJc w:val="right"/>
      <w:pPr>
        <w:ind w:left="2520" w:hanging="180"/>
      </w:pPr>
    </w:lvl>
    <w:lvl w:ilvl="3" w:tplc="0F0EFF48" w:tentative="1">
      <w:start w:val="1"/>
      <w:numFmt w:val="decimal"/>
      <w:lvlText w:val="%4."/>
      <w:lvlJc w:val="left"/>
      <w:pPr>
        <w:ind w:left="3240" w:hanging="360"/>
      </w:pPr>
    </w:lvl>
    <w:lvl w:ilvl="4" w:tplc="F16C3AEA" w:tentative="1">
      <w:start w:val="1"/>
      <w:numFmt w:val="lowerLetter"/>
      <w:lvlText w:val="%5."/>
      <w:lvlJc w:val="left"/>
      <w:pPr>
        <w:ind w:left="3960" w:hanging="360"/>
      </w:pPr>
    </w:lvl>
    <w:lvl w:ilvl="5" w:tplc="9DF0AE98" w:tentative="1">
      <w:start w:val="1"/>
      <w:numFmt w:val="lowerRoman"/>
      <w:lvlText w:val="%6."/>
      <w:lvlJc w:val="right"/>
      <w:pPr>
        <w:ind w:left="4680" w:hanging="180"/>
      </w:pPr>
    </w:lvl>
    <w:lvl w:ilvl="6" w:tplc="9DC8709C" w:tentative="1">
      <w:start w:val="1"/>
      <w:numFmt w:val="decimal"/>
      <w:lvlText w:val="%7."/>
      <w:lvlJc w:val="left"/>
      <w:pPr>
        <w:ind w:left="5400" w:hanging="360"/>
      </w:pPr>
    </w:lvl>
    <w:lvl w:ilvl="7" w:tplc="68F85A1C" w:tentative="1">
      <w:start w:val="1"/>
      <w:numFmt w:val="lowerLetter"/>
      <w:lvlText w:val="%8."/>
      <w:lvlJc w:val="left"/>
      <w:pPr>
        <w:ind w:left="6120" w:hanging="360"/>
      </w:pPr>
    </w:lvl>
    <w:lvl w:ilvl="8" w:tplc="584CB4E2" w:tentative="1">
      <w:start w:val="1"/>
      <w:numFmt w:val="lowerRoman"/>
      <w:lvlText w:val="%9."/>
      <w:lvlJc w:val="right"/>
      <w:pPr>
        <w:ind w:left="6840" w:hanging="180"/>
      </w:pPr>
    </w:lvl>
  </w:abstractNum>
  <w:abstractNum w:abstractNumId="20" w15:restartNumberingAfterBreak="0">
    <w:nsid w:val="4EF60C41"/>
    <w:multiLevelType w:val="hybridMultilevel"/>
    <w:tmpl w:val="988802EA"/>
    <w:lvl w:ilvl="0" w:tplc="06287166">
      <w:start w:val="1"/>
      <w:numFmt w:val="bullet"/>
      <w:lvlText w:val=""/>
      <w:lvlJc w:val="left"/>
      <w:pPr>
        <w:ind w:left="720" w:hanging="360"/>
      </w:pPr>
      <w:rPr>
        <w:rFonts w:ascii="Symbol" w:hAnsi="Symbol" w:hint="default"/>
      </w:rPr>
    </w:lvl>
    <w:lvl w:ilvl="1" w:tplc="F0E8B78E" w:tentative="1">
      <w:start w:val="1"/>
      <w:numFmt w:val="bullet"/>
      <w:lvlText w:val="o"/>
      <w:lvlJc w:val="left"/>
      <w:pPr>
        <w:ind w:left="1440" w:hanging="360"/>
      </w:pPr>
      <w:rPr>
        <w:rFonts w:ascii="Courier New" w:hAnsi="Courier New" w:cs="Courier New" w:hint="default"/>
      </w:rPr>
    </w:lvl>
    <w:lvl w:ilvl="2" w:tplc="393C0990" w:tentative="1">
      <w:start w:val="1"/>
      <w:numFmt w:val="bullet"/>
      <w:lvlText w:val=""/>
      <w:lvlJc w:val="left"/>
      <w:pPr>
        <w:ind w:left="2160" w:hanging="360"/>
      </w:pPr>
      <w:rPr>
        <w:rFonts w:ascii="Wingdings" w:hAnsi="Wingdings" w:hint="default"/>
      </w:rPr>
    </w:lvl>
    <w:lvl w:ilvl="3" w:tplc="1F1E4492" w:tentative="1">
      <w:start w:val="1"/>
      <w:numFmt w:val="bullet"/>
      <w:lvlText w:val=""/>
      <w:lvlJc w:val="left"/>
      <w:pPr>
        <w:ind w:left="2880" w:hanging="360"/>
      </w:pPr>
      <w:rPr>
        <w:rFonts w:ascii="Symbol" w:hAnsi="Symbol" w:hint="default"/>
      </w:rPr>
    </w:lvl>
    <w:lvl w:ilvl="4" w:tplc="0F661662" w:tentative="1">
      <w:start w:val="1"/>
      <w:numFmt w:val="bullet"/>
      <w:lvlText w:val="o"/>
      <w:lvlJc w:val="left"/>
      <w:pPr>
        <w:ind w:left="3600" w:hanging="360"/>
      </w:pPr>
      <w:rPr>
        <w:rFonts w:ascii="Courier New" w:hAnsi="Courier New" w:cs="Courier New" w:hint="default"/>
      </w:rPr>
    </w:lvl>
    <w:lvl w:ilvl="5" w:tplc="1F4CFFC2" w:tentative="1">
      <w:start w:val="1"/>
      <w:numFmt w:val="bullet"/>
      <w:lvlText w:val=""/>
      <w:lvlJc w:val="left"/>
      <w:pPr>
        <w:ind w:left="4320" w:hanging="360"/>
      </w:pPr>
      <w:rPr>
        <w:rFonts w:ascii="Wingdings" w:hAnsi="Wingdings" w:hint="default"/>
      </w:rPr>
    </w:lvl>
    <w:lvl w:ilvl="6" w:tplc="6C9E80EE" w:tentative="1">
      <w:start w:val="1"/>
      <w:numFmt w:val="bullet"/>
      <w:lvlText w:val=""/>
      <w:lvlJc w:val="left"/>
      <w:pPr>
        <w:ind w:left="5040" w:hanging="360"/>
      </w:pPr>
      <w:rPr>
        <w:rFonts w:ascii="Symbol" w:hAnsi="Symbol" w:hint="default"/>
      </w:rPr>
    </w:lvl>
    <w:lvl w:ilvl="7" w:tplc="92F2B16A" w:tentative="1">
      <w:start w:val="1"/>
      <w:numFmt w:val="bullet"/>
      <w:lvlText w:val="o"/>
      <w:lvlJc w:val="left"/>
      <w:pPr>
        <w:ind w:left="5760" w:hanging="360"/>
      </w:pPr>
      <w:rPr>
        <w:rFonts w:ascii="Courier New" w:hAnsi="Courier New" w:cs="Courier New" w:hint="default"/>
      </w:rPr>
    </w:lvl>
    <w:lvl w:ilvl="8" w:tplc="C73E379E" w:tentative="1">
      <w:start w:val="1"/>
      <w:numFmt w:val="bullet"/>
      <w:lvlText w:val=""/>
      <w:lvlJc w:val="left"/>
      <w:pPr>
        <w:ind w:left="6480" w:hanging="360"/>
      </w:pPr>
      <w:rPr>
        <w:rFonts w:ascii="Wingdings" w:hAnsi="Wingdings" w:hint="default"/>
      </w:rPr>
    </w:lvl>
  </w:abstractNum>
  <w:abstractNum w:abstractNumId="21" w15:restartNumberingAfterBreak="0">
    <w:nsid w:val="53702EA2"/>
    <w:multiLevelType w:val="hybridMultilevel"/>
    <w:tmpl w:val="2A1CE20C"/>
    <w:lvl w:ilvl="0" w:tplc="45F09EA4">
      <w:start w:val="1"/>
      <w:numFmt w:val="bullet"/>
      <w:lvlText w:val=""/>
      <w:lvlJc w:val="left"/>
      <w:pPr>
        <w:ind w:left="2520" w:hanging="360"/>
      </w:pPr>
      <w:rPr>
        <w:rFonts w:ascii="Symbol" w:eastAsia="Times New Roman" w:hAnsi="Symbol" w:cs="Times New Roman" w:hint="default"/>
      </w:rPr>
    </w:lvl>
    <w:lvl w:ilvl="1" w:tplc="622C907E" w:tentative="1">
      <w:start w:val="1"/>
      <w:numFmt w:val="bullet"/>
      <w:lvlText w:val="o"/>
      <w:lvlJc w:val="left"/>
      <w:pPr>
        <w:ind w:left="3240" w:hanging="360"/>
      </w:pPr>
      <w:rPr>
        <w:rFonts w:ascii="Courier New" w:hAnsi="Courier New" w:cs="Courier New" w:hint="default"/>
      </w:rPr>
    </w:lvl>
    <w:lvl w:ilvl="2" w:tplc="B25E702C" w:tentative="1">
      <w:start w:val="1"/>
      <w:numFmt w:val="bullet"/>
      <w:lvlText w:val=""/>
      <w:lvlJc w:val="left"/>
      <w:pPr>
        <w:ind w:left="3960" w:hanging="360"/>
      </w:pPr>
      <w:rPr>
        <w:rFonts w:ascii="Wingdings" w:hAnsi="Wingdings" w:hint="default"/>
      </w:rPr>
    </w:lvl>
    <w:lvl w:ilvl="3" w:tplc="AE66F9AA" w:tentative="1">
      <w:start w:val="1"/>
      <w:numFmt w:val="bullet"/>
      <w:lvlText w:val=""/>
      <w:lvlJc w:val="left"/>
      <w:pPr>
        <w:ind w:left="4680" w:hanging="360"/>
      </w:pPr>
      <w:rPr>
        <w:rFonts w:ascii="Symbol" w:hAnsi="Symbol" w:hint="default"/>
      </w:rPr>
    </w:lvl>
    <w:lvl w:ilvl="4" w:tplc="8F9E2004" w:tentative="1">
      <w:start w:val="1"/>
      <w:numFmt w:val="bullet"/>
      <w:lvlText w:val="o"/>
      <w:lvlJc w:val="left"/>
      <w:pPr>
        <w:ind w:left="5400" w:hanging="360"/>
      </w:pPr>
      <w:rPr>
        <w:rFonts w:ascii="Courier New" w:hAnsi="Courier New" w:cs="Courier New" w:hint="default"/>
      </w:rPr>
    </w:lvl>
    <w:lvl w:ilvl="5" w:tplc="B16C0038" w:tentative="1">
      <w:start w:val="1"/>
      <w:numFmt w:val="bullet"/>
      <w:lvlText w:val=""/>
      <w:lvlJc w:val="left"/>
      <w:pPr>
        <w:ind w:left="6120" w:hanging="360"/>
      </w:pPr>
      <w:rPr>
        <w:rFonts w:ascii="Wingdings" w:hAnsi="Wingdings" w:hint="default"/>
      </w:rPr>
    </w:lvl>
    <w:lvl w:ilvl="6" w:tplc="A398911E" w:tentative="1">
      <w:start w:val="1"/>
      <w:numFmt w:val="bullet"/>
      <w:lvlText w:val=""/>
      <w:lvlJc w:val="left"/>
      <w:pPr>
        <w:ind w:left="6840" w:hanging="360"/>
      </w:pPr>
      <w:rPr>
        <w:rFonts w:ascii="Symbol" w:hAnsi="Symbol" w:hint="default"/>
      </w:rPr>
    </w:lvl>
    <w:lvl w:ilvl="7" w:tplc="C2A499CE" w:tentative="1">
      <w:start w:val="1"/>
      <w:numFmt w:val="bullet"/>
      <w:lvlText w:val="o"/>
      <w:lvlJc w:val="left"/>
      <w:pPr>
        <w:ind w:left="7560" w:hanging="360"/>
      </w:pPr>
      <w:rPr>
        <w:rFonts w:ascii="Courier New" w:hAnsi="Courier New" w:cs="Courier New" w:hint="default"/>
      </w:rPr>
    </w:lvl>
    <w:lvl w:ilvl="8" w:tplc="E292B4D0" w:tentative="1">
      <w:start w:val="1"/>
      <w:numFmt w:val="bullet"/>
      <w:lvlText w:val=""/>
      <w:lvlJc w:val="left"/>
      <w:pPr>
        <w:ind w:left="8280" w:hanging="360"/>
      </w:pPr>
      <w:rPr>
        <w:rFonts w:ascii="Wingdings" w:hAnsi="Wingdings" w:hint="default"/>
      </w:rPr>
    </w:lvl>
  </w:abstractNum>
  <w:abstractNum w:abstractNumId="22" w15:restartNumberingAfterBreak="0">
    <w:nsid w:val="58E04670"/>
    <w:multiLevelType w:val="hybridMultilevel"/>
    <w:tmpl w:val="997C9450"/>
    <w:lvl w:ilvl="0" w:tplc="451CA07E">
      <w:start w:val="1"/>
      <w:numFmt w:val="bullet"/>
      <w:lvlText w:val=""/>
      <w:lvlJc w:val="left"/>
      <w:pPr>
        <w:ind w:left="720" w:hanging="360"/>
      </w:pPr>
      <w:rPr>
        <w:rFonts w:ascii="Symbol" w:hAnsi="Symbol" w:hint="default"/>
      </w:rPr>
    </w:lvl>
    <w:lvl w:ilvl="1" w:tplc="8700B134" w:tentative="1">
      <w:start w:val="1"/>
      <w:numFmt w:val="bullet"/>
      <w:lvlText w:val="o"/>
      <w:lvlJc w:val="left"/>
      <w:pPr>
        <w:ind w:left="1440" w:hanging="360"/>
      </w:pPr>
      <w:rPr>
        <w:rFonts w:ascii="Courier New" w:hAnsi="Courier New" w:cs="Courier New" w:hint="default"/>
      </w:rPr>
    </w:lvl>
    <w:lvl w:ilvl="2" w:tplc="BE06A1B0" w:tentative="1">
      <w:start w:val="1"/>
      <w:numFmt w:val="bullet"/>
      <w:lvlText w:val=""/>
      <w:lvlJc w:val="left"/>
      <w:pPr>
        <w:ind w:left="2160" w:hanging="360"/>
      </w:pPr>
      <w:rPr>
        <w:rFonts w:ascii="Wingdings" w:hAnsi="Wingdings" w:hint="default"/>
      </w:rPr>
    </w:lvl>
    <w:lvl w:ilvl="3" w:tplc="5DC01386" w:tentative="1">
      <w:start w:val="1"/>
      <w:numFmt w:val="bullet"/>
      <w:lvlText w:val=""/>
      <w:lvlJc w:val="left"/>
      <w:pPr>
        <w:ind w:left="2880" w:hanging="360"/>
      </w:pPr>
      <w:rPr>
        <w:rFonts w:ascii="Symbol" w:hAnsi="Symbol" w:hint="default"/>
      </w:rPr>
    </w:lvl>
    <w:lvl w:ilvl="4" w:tplc="76D07274" w:tentative="1">
      <w:start w:val="1"/>
      <w:numFmt w:val="bullet"/>
      <w:lvlText w:val="o"/>
      <w:lvlJc w:val="left"/>
      <w:pPr>
        <w:ind w:left="3600" w:hanging="360"/>
      </w:pPr>
      <w:rPr>
        <w:rFonts w:ascii="Courier New" w:hAnsi="Courier New" w:cs="Courier New" w:hint="default"/>
      </w:rPr>
    </w:lvl>
    <w:lvl w:ilvl="5" w:tplc="54C22790" w:tentative="1">
      <w:start w:val="1"/>
      <w:numFmt w:val="bullet"/>
      <w:lvlText w:val=""/>
      <w:lvlJc w:val="left"/>
      <w:pPr>
        <w:ind w:left="4320" w:hanging="360"/>
      </w:pPr>
      <w:rPr>
        <w:rFonts w:ascii="Wingdings" w:hAnsi="Wingdings" w:hint="default"/>
      </w:rPr>
    </w:lvl>
    <w:lvl w:ilvl="6" w:tplc="36E45146" w:tentative="1">
      <w:start w:val="1"/>
      <w:numFmt w:val="bullet"/>
      <w:lvlText w:val=""/>
      <w:lvlJc w:val="left"/>
      <w:pPr>
        <w:ind w:left="5040" w:hanging="360"/>
      </w:pPr>
      <w:rPr>
        <w:rFonts w:ascii="Symbol" w:hAnsi="Symbol" w:hint="default"/>
      </w:rPr>
    </w:lvl>
    <w:lvl w:ilvl="7" w:tplc="7C1A82A0" w:tentative="1">
      <w:start w:val="1"/>
      <w:numFmt w:val="bullet"/>
      <w:lvlText w:val="o"/>
      <w:lvlJc w:val="left"/>
      <w:pPr>
        <w:ind w:left="5760" w:hanging="360"/>
      </w:pPr>
      <w:rPr>
        <w:rFonts w:ascii="Courier New" w:hAnsi="Courier New" w:cs="Courier New" w:hint="default"/>
      </w:rPr>
    </w:lvl>
    <w:lvl w:ilvl="8" w:tplc="B106A230" w:tentative="1">
      <w:start w:val="1"/>
      <w:numFmt w:val="bullet"/>
      <w:lvlText w:val=""/>
      <w:lvlJc w:val="left"/>
      <w:pPr>
        <w:ind w:left="6480" w:hanging="360"/>
      </w:pPr>
      <w:rPr>
        <w:rFonts w:ascii="Wingdings" w:hAnsi="Wingdings" w:hint="default"/>
      </w:rPr>
    </w:lvl>
  </w:abstractNum>
  <w:abstractNum w:abstractNumId="23" w15:restartNumberingAfterBreak="0">
    <w:nsid w:val="5F4106F2"/>
    <w:multiLevelType w:val="hybridMultilevel"/>
    <w:tmpl w:val="3C7CD724"/>
    <w:lvl w:ilvl="0" w:tplc="F412E136">
      <w:start w:val="1"/>
      <w:numFmt w:val="decimal"/>
      <w:lvlText w:val="%1."/>
      <w:lvlJc w:val="left"/>
      <w:pPr>
        <w:ind w:left="1080" w:hanging="360"/>
      </w:pPr>
      <w:rPr>
        <w:rFonts w:hint="default"/>
      </w:rPr>
    </w:lvl>
    <w:lvl w:ilvl="1" w:tplc="9886DAEE">
      <w:start w:val="1"/>
      <w:numFmt w:val="decimal"/>
      <w:lvlText w:val="%2."/>
      <w:lvlJc w:val="left"/>
      <w:pPr>
        <w:ind w:left="2160" w:hanging="720"/>
      </w:pPr>
      <w:rPr>
        <w:rFonts w:hint="default"/>
      </w:rPr>
    </w:lvl>
    <w:lvl w:ilvl="2" w:tplc="8C787E1A" w:tentative="1">
      <w:start w:val="1"/>
      <w:numFmt w:val="lowerRoman"/>
      <w:lvlText w:val="%3."/>
      <w:lvlJc w:val="right"/>
      <w:pPr>
        <w:ind w:left="2520" w:hanging="180"/>
      </w:pPr>
    </w:lvl>
    <w:lvl w:ilvl="3" w:tplc="43A8D002" w:tentative="1">
      <w:start w:val="1"/>
      <w:numFmt w:val="decimal"/>
      <w:lvlText w:val="%4."/>
      <w:lvlJc w:val="left"/>
      <w:pPr>
        <w:ind w:left="3240" w:hanging="360"/>
      </w:pPr>
    </w:lvl>
    <w:lvl w:ilvl="4" w:tplc="6E9E2710" w:tentative="1">
      <w:start w:val="1"/>
      <w:numFmt w:val="lowerLetter"/>
      <w:lvlText w:val="%5."/>
      <w:lvlJc w:val="left"/>
      <w:pPr>
        <w:ind w:left="3960" w:hanging="360"/>
      </w:pPr>
    </w:lvl>
    <w:lvl w:ilvl="5" w:tplc="157A2C02" w:tentative="1">
      <w:start w:val="1"/>
      <w:numFmt w:val="lowerRoman"/>
      <w:lvlText w:val="%6."/>
      <w:lvlJc w:val="right"/>
      <w:pPr>
        <w:ind w:left="4680" w:hanging="180"/>
      </w:pPr>
    </w:lvl>
    <w:lvl w:ilvl="6" w:tplc="995AA2E8" w:tentative="1">
      <w:start w:val="1"/>
      <w:numFmt w:val="decimal"/>
      <w:lvlText w:val="%7."/>
      <w:lvlJc w:val="left"/>
      <w:pPr>
        <w:ind w:left="5400" w:hanging="360"/>
      </w:pPr>
    </w:lvl>
    <w:lvl w:ilvl="7" w:tplc="2F3A2170" w:tentative="1">
      <w:start w:val="1"/>
      <w:numFmt w:val="lowerLetter"/>
      <w:lvlText w:val="%8."/>
      <w:lvlJc w:val="left"/>
      <w:pPr>
        <w:ind w:left="6120" w:hanging="360"/>
      </w:pPr>
    </w:lvl>
    <w:lvl w:ilvl="8" w:tplc="470CE5CE" w:tentative="1">
      <w:start w:val="1"/>
      <w:numFmt w:val="lowerRoman"/>
      <w:lvlText w:val="%9."/>
      <w:lvlJc w:val="right"/>
      <w:pPr>
        <w:ind w:left="6840" w:hanging="180"/>
      </w:pPr>
    </w:lvl>
  </w:abstractNum>
  <w:abstractNum w:abstractNumId="24" w15:restartNumberingAfterBreak="0">
    <w:nsid w:val="5F883365"/>
    <w:multiLevelType w:val="hybridMultilevel"/>
    <w:tmpl w:val="C9043286"/>
    <w:lvl w:ilvl="0" w:tplc="2436A1AE">
      <w:start w:val="1"/>
      <w:numFmt w:val="bullet"/>
      <w:lvlText w:val="o"/>
      <w:lvlJc w:val="left"/>
      <w:pPr>
        <w:ind w:left="720" w:hanging="360"/>
      </w:pPr>
      <w:rPr>
        <w:rFonts w:ascii="Courier New" w:hAnsi="Courier New" w:cs="Courier New" w:hint="default"/>
      </w:rPr>
    </w:lvl>
    <w:lvl w:ilvl="1" w:tplc="03007EE2" w:tentative="1">
      <w:start w:val="1"/>
      <w:numFmt w:val="bullet"/>
      <w:lvlText w:val="o"/>
      <w:lvlJc w:val="left"/>
      <w:pPr>
        <w:ind w:left="1440" w:hanging="360"/>
      </w:pPr>
      <w:rPr>
        <w:rFonts w:ascii="Courier New" w:hAnsi="Courier New" w:cs="Courier New" w:hint="default"/>
      </w:rPr>
    </w:lvl>
    <w:lvl w:ilvl="2" w:tplc="372264B2" w:tentative="1">
      <w:start w:val="1"/>
      <w:numFmt w:val="bullet"/>
      <w:lvlText w:val=""/>
      <w:lvlJc w:val="left"/>
      <w:pPr>
        <w:ind w:left="2160" w:hanging="360"/>
      </w:pPr>
      <w:rPr>
        <w:rFonts w:ascii="Wingdings" w:hAnsi="Wingdings" w:hint="default"/>
      </w:rPr>
    </w:lvl>
    <w:lvl w:ilvl="3" w:tplc="9CD408A4" w:tentative="1">
      <w:start w:val="1"/>
      <w:numFmt w:val="bullet"/>
      <w:lvlText w:val=""/>
      <w:lvlJc w:val="left"/>
      <w:pPr>
        <w:ind w:left="2880" w:hanging="360"/>
      </w:pPr>
      <w:rPr>
        <w:rFonts w:ascii="Symbol" w:hAnsi="Symbol" w:hint="default"/>
      </w:rPr>
    </w:lvl>
    <w:lvl w:ilvl="4" w:tplc="BC824B8E" w:tentative="1">
      <w:start w:val="1"/>
      <w:numFmt w:val="bullet"/>
      <w:lvlText w:val="o"/>
      <w:lvlJc w:val="left"/>
      <w:pPr>
        <w:ind w:left="3600" w:hanging="360"/>
      </w:pPr>
      <w:rPr>
        <w:rFonts w:ascii="Courier New" w:hAnsi="Courier New" w:cs="Courier New" w:hint="default"/>
      </w:rPr>
    </w:lvl>
    <w:lvl w:ilvl="5" w:tplc="E2EE6300" w:tentative="1">
      <w:start w:val="1"/>
      <w:numFmt w:val="bullet"/>
      <w:lvlText w:val=""/>
      <w:lvlJc w:val="left"/>
      <w:pPr>
        <w:ind w:left="4320" w:hanging="360"/>
      </w:pPr>
      <w:rPr>
        <w:rFonts w:ascii="Wingdings" w:hAnsi="Wingdings" w:hint="default"/>
      </w:rPr>
    </w:lvl>
    <w:lvl w:ilvl="6" w:tplc="84A8B9F2" w:tentative="1">
      <w:start w:val="1"/>
      <w:numFmt w:val="bullet"/>
      <w:lvlText w:val=""/>
      <w:lvlJc w:val="left"/>
      <w:pPr>
        <w:ind w:left="5040" w:hanging="360"/>
      </w:pPr>
      <w:rPr>
        <w:rFonts w:ascii="Symbol" w:hAnsi="Symbol" w:hint="default"/>
      </w:rPr>
    </w:lvl>
    <w:lvl w:ilvl="7" w:tplc="1B389C74" w:tentative="1">
      <w:start w:val="1"/>
      <w:numFmt w:val="bullet"/>
      <w:lvlText w:val="o"/>
      <w:lvlJc w:val="left"/>
      <w:pPr>
        <w:ind w:left="5760" w:hanging="360"/>
      </w:pPr>
      <w:rPr>
        <w:rFonts w:ascii="Courier New" w:hAnsi="Courier New" w:cs="Courier New" w:hint="default"/>
      </w:rPr>
    </w:lvl>
    <w:lvl w:ilvl="8" w:tplc="B1F699B6" w:tentative="1">
      <w:start w:val="1"/>
      <w:numFmt w:val="bullet"/>
      <w:lvlText w:val=""/>
      <w:lvlJc w:val="left"/>
      <w:pPr>
        <w:ind w:left="6480" w:hanging="360"/>
      </w:pPr>
      <w:rPr>
        <w:rFonts w:ascii="Wingdings" w:hAnsi="Wingdings" w:hint="default"/>
      </w:rPr>
    </w:lvl>
  </w:abstractNum>
  <w:abstractNum w:abstractNumId="25" w15:restartNumberingAfterBreak="0">
    <w:nsid w:val="66D42C31"/>
    <w:multiLevelType w:val="hybridMultilevel"/>
    <w:tmpl w:val="256C2C0C"/>
    <w:lvl w:ilvl="0" w:tplc="76528DF8">
      <w:start w:val="1"/>
      <w:numFmt w:val="bullet"/>
      <w:lvlText w:val=""/>
      <w:lvlJc w:val="left"/>
      <w:pPr>
        <w:ind w:left="720" w:hanging="360"/>
      </w:pPr>
      <w:rPr>
        <w:rFonts w:ascii="Symbol" w:hAnsi="Symbol" w:hint="default"/>
      </w:rPr>
    </w:lvl>
    <w:lvl w:ilvl="1" w:tplc="03B69852">
      <w:start w:val="1"/>
      <w:numFmt w:val="bullet"/>
      <w:lvlText w:val=""/>
      <w:lvlJc w:val="left"/>
      <w:pPr>
        <w:ind w:left="1440" w:hanging="360"/>
      </w:pPr>
      <w:rPr>
        <w:rFonts w:ascii="Symbol" w:hAnsi="Symbol" w:hint="default"/>
      </w:rPr>
    </w:lvl>
    <w:lvl w:ilvl="2" w:tplc="06C03482" w:tentative="1">
      <w:start w:val="1"/>
      <w:numFmt w:val="bullet"/>
      <w:lvlText w:val=""/>
      <w:lvlJc w:val="left"/>
      <w:pPr>
        <w:ind w:left="2160" w:hanging="360"/>
      </w:pPr>
      <w:rPr>
        <w:rFonts w:ascii="Wingdings" w:hAnsi="Wingdings" w:hint="default"/>
      </w:rPr>
    </w:lvl>
    <w:lvl w:ilvl="3" w:tplc="D01A3456" w:tentative="1">
      <w:start w:val="1"/>
      <w:numFmt w:val="bullet"/>
      <w:lvlText w:val=""/>
      <w:lvlJc w:val="left"/>
      <w:pPr>
        <w:ind w:left="2880" w:hanging="360"/>
      </w:pPr>
      <w:rPr>
        <w:rFonts w:ascii="Symbol" w:hAnsi="Symbol" w:hint="default"/>
      </w:rPr>
    </w:lvl>
    <w:lvl w:ilvl="4" w:tplc="105E2E1E" w:tentative="1">
      <w:start w:val="1"/>
      <w:numFmt w:val="bullet"/>
      <w:lvlText w:val="o"/>
      <w:lvlJc w:val="left"/>
      <w:pPr>
        <w:ind w:left="3600" w:hanging="360"/>
      </w:pPr>
      <w:rPr>
        <w:rFonts w:ascii="Courier New" w:hAnsi="Courier New" w:cs="Courier New" w:hint="default"/>
      </w:rPr>
    </w:lvl>
    <w:lvl w:ilvl="5" w:tplc="94388B44" w:tentative="1">
      <w:start w:val="1"/>
      <w:numFmt w:val="bullet"/>
      <w:lvlText w:val=""/>
      <w:lvlJc w:val="left"/>
      <w:pPr>
        <w:ind w:left="4320" w:hanging="360"/>
      </w:pPr>
      <w:rPr>
        <w:rFonts w:ascii="Wingdings" w:hAnsi="Wingdings" w:hint="default"/>
      </w:rPr>
    </w:lvl>
    <w:lvl w:ilvl="6" w:tplc="3C5CFBE4" w:tentative="1">
      <w:start w:val="1"/>
      <w:numFmt w:val="bullet"/>
      <w:lvlText w:val=""/>
      <w:lvlJc w:val="left"/>
      <w:pPr>
        <w:ind w:left="5040" w:hanging="360"/>
      </w:pPr>
      <w:rPr>
        <w:rFonts w:ascii="Symbol" w:hAnsi="Symbol" w:hint="default"/>
      </w:rPr>
    </w:lvl>
    <w:lvl w:ilvl="7" w:tplc="1DACAECC" w:tentative="1">
      <w:start w:val="1"/>
      <w:numFmt w:val="bullet"/>
      <w:lvlText w:val="o"/>
      <w:lvlJc w:val="left"/>
      <w:pPr>
        <w:ind w:left="5760" w:hanging="360"/>
      </w:pPr>
      <w:rPr>
        <w:rFonts w:ascii="Courier New" w:hAnsi="Courier New" w:cs="Courier New" w:hint="default"/>
      </w:rPr>
    </w:lvl>
    <w:lvl w:ilvl="8" w:tplc="64104BB0" w:tentative="1">
      <w:start w:val="1"/>
      <w:numFmt w:val="bullet"/>
      <w:lvlText w:val=""/>
      <w:lvlJc w:val="left"/>
      <w:pPr>
        <w:ind w:left="6480" w:hanging="360"/>
      </w:pPr>
      <w:rPr>
        <w:rFonts w:ascii="Wingdings" w:hAnsi="Wingdings" w:hint="default"/>
      </w:rPr>
    </w:lvl>
  </w:abstractNum>
  <w:abstractNum w:abstractNumId="26" w15:restartNumberingAfterBreak="0">
    <w:nsid w:val="6B600825"/>
    <w:multiLevelType w:val="hybridMultilevel"/>
    <w:tmpl w:val="95A42D3E"/>
    <w:lvl w:ilvl="0" w:tplc="7A9673CE">
      <w:start w:val="1"/>
      <w:numFmt w:val="bullet"/>
      <w:lvlText w:val=""/>
      <w:lvlJc w:val="left"/>
      <w:pPr>
        <w:ind w:left="720" w:hanging="360"/>
      </w:pPr>
      <w:rPr>
        <w:rFonts w:ascii="Symbol" w:hAnsi="Symbol" w:hint="default"/>
      </w:rPr>
    </w:lvl>
    <w:lvl w:ilvl="1" w:tplc="1D661ABC">
      <w:numFmt w:val="bullet"/>
      <w:lvlText w:val="•"/>
      <w:lvlJc w:val="left"/>
      <w:pPr>
        <w:ind w:left="1800" w:hanging="720"/>
      </w:pPr>
      <w:rPr>
        <w:rFonts w:ascii="Times New Roman" w:eastAsia="Times New Roman" w:hAnsi="Times New Roman" w:cs="Times New Roman" w:hint="default"/>
      </w:rPr>
    </w:lvl>
    <w:lvl w:ilvl="2" w:tplc="E4227638" w:tentative="1">
      <w:start w:val="1"/>
      <w:numFmt w:val="bullet"/>
      <w:lvlText w:val=""/>
      <w:lvlJc w:val="left"/>
      <w:pPr>
        <w:ind w:left="2160" w:hanging="360"/>
      </w:pPr>
      <w:rPr>
        <w:rFonts w:ascii="Wingdings" w:hAnsi="Wingdings" w:hint="default"/>
      </w:rPr>
    </w:lvl>
    <w:lvl w:ilvl="3" w:tplc="E7983458" w:tentative="1">
      <w:start w:val="1"/>
      <w:numFmt w:val="bullet"/>
      <w:lvlText w:val=""/>
      <w:lvlJc w:val="left"/>
      <w:pPr>
        <w:ind w:left="2880" w:hanging="360"/>
      </w:pPr>
      <w:rPr>
        <w:rFonts w:ascii="Symbol" w:hAnsi="Symbol" w:hint="default"/>
      </w:rPr>
    </w:lvl>
    <w:lvl w:ilvl="4" w:tplc="7D42CA26" w:tentative="1">
      <w:start w:val="1"/>
      <w:numFmt w:val="bullet"/>
      <w:lvlText w:val="o"/>
      <w:lvlJc w:val="left"/>
      <w:pPr>
        <w:ind w:left="3600" w:hanging="360"/>
      </w:pPr>
      <w:rPr>
        <w:rFonts w:ascii="Courier New" w:hAnsi="Courier New" w:cs="Courier New" w:hint="default"/>
      </w:rPr>
    </w:lvl>
    <w:lvl w:ilvl="5" w:tplc="AD123E82" w:tentative="1">
      <w:start w:val="1"/>
      <w:numFmt w:val="bullet"/>
      <w:lvlText w:val=""/>
      <w:lvlJc w:val="left"/>
      <w:pPr>
        <w:ind w:left="4320" w:hanging="360"/>
      </w:pPr>
      <w:rPr>
        <w:rFonts w:ascii="Wingdings" w:hAnsi="Wingdings" w:hint="default"/>
      </w:rPr>
    </w:lvl>
    <w:lvl w:ilvl="6" w:tplc="5D54BFCC" w:tentative="1">
      <w:start w:val="1"/>
      <w:numFmt w:val="bullet"/>
      <w:lvlText w:val=""/>
      <w:lvlJc w:val="left"/>
      <w:pPr>
        <w:ind w:left="5040" w:hanging="360"/>
      </w:pPr>
      <w:rPr>
        <w:rFonts w:ascii="Symbol" w:hAnsi="Symbol" w:hint="default"/>
      </w:rPr>
    </w:lvl>
    <w:lvl w:ilvl="7" w:tplc="7200C632" w:tentative="1">
      <w:start w:val="1"/>
      <w:numFmt w:val="bullet"/>
      <w:lvlText w:val="o"/>
      <w:lvlJc w:val="left"/>
      <w:pPr>
        <w:ind w:left="5760" w:hanging="360"/>
      </w:pPr>
      <w:rPr>
        <w:rFonts w:ascii="Courier New" w:hAnsi="Courier New" w:cs="Courier New" w:hint="default"/>
      </w:rPr>
    </w:lvl>
    <w:lvl w:ilvl="8" w:tplc="2976EFD0" w:tentative="1">
      <w:start w:val="1"/>
      <w:numFmt w:val="bullet"/>
      <w:lvlText w:val=""/>
      <w:lvlJc w:val="left"/>
      <w:pPr>
        <w:ind w:left="6480" w:hanging="360"/>
      </w:pPr>
      <w:rPr>
        <w:rFonts w:ascii="Wingdings" w:hAnsi="Wingdings" w:hint="default"/>
      </w:rPr>
    </w:lvl>
  </w:abstractNum>
  <w:abstractNum w:abstractNumId="27" w15:restartNumberingAfterBreak="0">
    <w:nsid w:val="70677313"/>
    <w:multiLevelType w:val="hybridMultilevel"/>
    <w:tmpl w:val="C6DC5CDE"/>
    <w:lvl w:ilvl="0" w:tplc="0B12F276">
      <w:start w:val="1"/>
      <w:numFmt w:val="lowerRoman"/>
      <w:lvlText w:val="%1."/>
      <w:lvlJc w:val="left"/>
      <w:pPr>
        <w:ind w:left="2160" w:hanging="720"/>
      </w:pPr>
      <w:rPr>
        <w:rFonts w:hint="default"/>
        <w:b/>
        <w:bCs/>
      </w:rPr>
    </w:lvl>
    <w:lvl w:ilvl="1" w:tplc="52FE416C" w:tentative="1">
      <w:start w:val="1"/>
      <w:numFmt w:val="lowerLetter"/>
      <w:lvlText w:val="%2."/>
      <w:lvlJc w:val="left"/>
      <w:pPr>
        <w:ind w:left="2520" w:hanging="360"/>
      </w:pPr>
    </w:lvl>
    <w:lvl w:ilvl="2" w:tplc="522266A2" w:tentative="1">
      <w:start w:val="1"/>
      <w:numFmt w:val="lowerRoman"/>
      <w:lvlText w:val="%3."/>
      <w:lvlJc w:val="right"/>
      <w:pPr>
        <w:ind w:left="3240" w:hanging="180"/>
      </w:pPr>
    </w:lvl>
    <w:lvl w:ilvl="3" w:tplc="E42ABAAE" w:tentative="1">
      <w:start w:val="1"/>
      <w:numFmt w:val="decimal"/>
      <w:lvlText w:val="%4."/>
      <w:lvlJc w:val="left"/>
      <w:pPr>
        <w:ind w:left="3960" w:hanging="360"/>
      </w:pPr>
    </w:lvl>
    <w:lvl w:ilvl="4" w:tplc="539ABBC2" w:tentative="1">
      <w:start w:val="1"/>
      <w:numFmt w:val="lowerLetter"/>
      <w:lvlText w:val="%5."/>
      <w:lvlJc w:val="left"/>
      <w:pPr>
        <w:ind w:left="4680" w:hanging="360"/>
      </w:pPr>
    </w:lvl>
    <w:lvl w:ilvl="5" w:tplc="7396D33E" w:tentative="1">
      <w:start w:val="1"/>
      <w:numFmt w:val="lowerRoman"/>
      <w:lvlText w:val="%6."/>
      <w:lvlJc w:val="right"/>
      <w:pPr>
        <w:ind w:left="5400" w:hanging="180"/>
      </w:pPr>
    </w:lvl>
    <w:lvl w:ilvl="6" w:tplc="6F0EDA2E" w:tentative="1">
      <w:start w:val="1"/>
      <w:numFmt w:val="decimal"/>
      <w:lvlText w:val="%7."/>
      <w:lvlJc w:val="left"/>
      <w:pPr>
        <w:ind w:left="6120" w:hanging="360"/>
      </w:pPr>
    </w:lvl>
    <w:lvl w:ilvl="7" w:tplc="9F84F45E" w:tentative="1">
      <w:start w:val="1"/>
      <w:numFmt w:val="lowerLetter"/>
      <w:lvlText w:val="%8."/>
      <w:lvlJc w:val="left"/>
      <w:pPr>
        <w:ind w:left="6840" w:hanging="360"/>
      </w:pPr>
    </w:lvl>
    <w:lvl w:ilvl="8" w:tplc="55B2FCCC" w:tentative="1">
      <w:start w:val="1"/>
      <w:numFmt w:val="lowerRoman"/>
      <w:lvlText w:val="%9."/>
      <w:lvlJc w:val="right"/>
      <w:pPr>
        <w:ind w:left="7560" w:hanging="180"/>
      </w:pPr>
    </w:lvl>
  </w:abstractNum>
  <w:abstractNum w:abstractNumId="28" w15:restartNumberingAfterBreak="0">
    <w:nsid w:val="75B57089"/>
    <w:multiLevelType w:val="hybridMultilevel"/>
    <w:tmpl w:val="2454149C"/>
    <w:lvl w:ilvl="0" w:tplc="324CE842">
      <w:start w:val="1"/>
      <w:numFmt w:val="decimal"/>
      <w:lvlText w:val="%1."/>
      <w:lvlJc w:val="left"/>
      <w:pPr>
        <w:ind w:left="720" w:hanging="360"/>
      </w:pPr>
    </w:lvl>
    <w:lvl w:ilvl="1" w:tplc="D3DC5922" w:tentative="1">
      <w:start w:val="1"/>
      <w:numFmt w:val="lowerLetter"/>
      <w:lvlText w:val="%2."/>
      <w:lvlJc w:val="left"/>
      <w:pPr>
        <w:ind w:left="1440" w:hanging="360"/>
      </w:pPr>
    </w:lvl>
    <w:lvl w:ilvl="2" w:tplc="03006A74" w:tentative="1">
      <w:start w:val="1"/>
      <w:numFmt w:val="lowerRoman"/>
      <w:lvlText w:val="%3."/>
      <w:lvlJc w:val="right"/>
      <w:pPr>
        <w:ind w:left="2160" w:hanging="180"/>
      </w:pPr>
    </w:lvl>
    <w:lvl w:ilvl="3" w:tplc="72D4C946" w:tentative="1">
      <w:start w:val="1"/>
      <w:numFmt w:val="decimal"/>
      <w:lvlText w:val="%4."/>
      <w:lvlJc w:val="left"/>
      <w:pPr>
        <w:ind w:left="2880" w:hanging="360"/>
      </w:pPr>
    </w:lvl>
    <w:lvl w:ilvl="4" w:tplc="16089222" w:tentative="1">
      <w:start w:val="1"/>
      <w:numFmt w:val="lowerLetter"/>
      <w:lvlText w:val="%5."/>
      <w:lvlJc w:val="left"/>
      <w:pPr>
        <w:ind w:left="3600" w:hanging="360"/>
      </w:pPr>
    </w:lvl>
    <w:lvl w:ilvl="5" w:tplc="A970DA74" w:tentative="1">
      <w:start w:val="1"/>
      <w:numFmt w:val="lowerRoman"/>
      <w:lvlText w:val="%6."/>
      <w:lvlJc w:val="right"/>
      <w:pPr>
        <w:ind w:left="4320" w:hanging="180"/>
      </w:pPr>
    </w:lvl>
    <w:lvl w:ilvl="6" w:tplc="228A6356" w:tentative="1">
      <w:start w:val="1"/>
      <w:numFmt w:val="decimal"/>
      <w:lvlText w:val="%7."/>
      <w:lvlJc w:val="left"/>
      <w:pPr>
        <w:ind w:left="5040" w:hanging="360"/>
      </w:pPr>
    </w:lvl>
    <w:lvl w:ilvl="7" w:tplc="6CC2E6EE" w:tentative="1">
      <w:start w:val="1"/>
      <w:numFmt w:val="lowerLetter"/>
      <w:lvlText w:val="%8."/>
      <w:lvlJc w:val="left"/>
      <w:pPr>
        <w:ind w:left="5760" w:hanging="360"/>
      </w:pPr>
    </w:lvl>
    <w:lvl w:ilvl="8" w:tplc="F306C928" w:tentative="1">
      <w:start w:val="1"/>
      <w:numFmt w:val="lowerRoman"/>
      <w:lvlText w:val="%9."/>
      <w:lvlJc w:val="right"/>
      <w:pPr>
        <w:ind w:left="6480" w:hanging="180"/>
      </w:pPr>
    </w:lvl>
  </w:abstractNum>
  <w:abstractNum w:abstractNumId="29" w15:restartNumberingAfterBreak="0">
    <w:nsid w:val="7F232469"/>
    <w:multiLevelType w:val="hybridMultilevel"/>
    <w:tmpl w:val="38E05AA4"/>
    <w:lvl w:ilvl="0" w:tplc="47B092E2">
      <w:start w:val="1"/>
      <w:numFmt w:val="bullet"/>
      <w:lvlText w:val=""/>
      <w:lvlJc w:val="left"/>
      <w:pPr>
        <w:ind w:left="720" w:hanging="360"/>
      </w:pPr>
      <w:rPr>
        <w:rFonts w:ascii="Symbol" w:hAnsi="Symbol" w:hint="default"/>
      </w:rPr>
    </w:lvl>
    <w:lvl w:ilvl="1" w:tplc="76C044EE" w:tentative="1">
      <w:start w:val="1"/>
      <w:numFmt w:val="bullet"/>
      <w:lvlText w:val="o"/>
      <w:lvlJc w:val="left"/>
      <w:pPr>
        <w:ind w:left="1440" w:hanging="360"/>
      </w:pPr>
      <w:rPr>
        <w:rFonts w:ascii="Courier New" w:hAnsi="Courier New" w:cs="Courier New" w:hint="default"/>
      </w:rPr>
    </w:lvl>
    <w:lvl w:ilvl="2" w:tplc="BCB05C46" w:tentative="1">
      <w:start w:val="1"/>
      <w:numFmt w:val="bullet"/>
      <w:lvlText w:val=""/>
      <w:lvlJc w:val="left"/>
      <w:pPr>
        <w:ind w:left="2160" w:hanging="360"/>
      </w:pPr>
      <w:rPr>
        <w:rFonts w:ascii="Wingdings" w:hAnsi="Wingdings" w:hint="default"/>
      </w:rPr>
    </w:lvl>
    <w:lvl w:ilvl="3" w:tplc="517C6D30" w:tentative="1">
      <w:start w:val="1"/>
      <w:numFmt w:val="bullet"/>
      <w:lvlText w:val=""/>
      <w:lvlJc w:val="left"/>
      <w:pPr>
        <w:ind w:left="2880" w:hanging="360"/>
      </w:pPr>
      <w:rPr>
        <w:rFonts w:ascii="Symbol" w:hAnsi="Symbol" w:hint="default"/>
      </w:rPr>
    </w:lvl>
    <w:lvl w:ilvl="4" w:tplc="32D69DE4" w:tentative="1">
      <w:start w:val="1"/>
      <w:numFmt w:val="bullet"/>
      <w:lvlText w:val="o"/>
      <w:lvlJc w:val="left"/>
      <w:pPr>
        <w:ind w:left="3600" w:hanging="360"/>
      </w:pPr>
      <w:rPr>
        <w:rFonts w:ascii="Courier New" w:hAnsi="Courier New" w:cs="Courier New" w:hint="default"/>
      </w:rPr>
    </w:lvl>
    <w:lvl w:ilvl="5" w:tplc="9CE0BAD4" w:tentative="1">
      <w:start w:val="1"/>
      <w:numFmt w:val="bullet"/>
      <w:lvlText w:val=""/>
      <w:lvlJc w:val="left"/>
      <w:pPr>
        <w:ind w:left="4320" w:hanging="360"/>
      </w:pPr>
      <w:rPr>
        <w:rFonts w:ascii="Wingdings" w:hAnsi="Wingdings" w:hint="default"/>
      </w:rPr>
    </w:lvl>
    <w:lvl w:ilvl="6" w:tplc="036E074A" w:tentative="1">
      <w:start w:val="1"/>
      <w:numFmt w:val="bullet"/>
      <w:lvlText w:val=""/>
      <w:lvlJc w:val="left"/>
      <w:pPr>
        <w:ind w:left="5040" w:hanging="360"/>
      </w:pPr>
      <w:rPr>
        <w:rFonts w:ascii="Symbol" w:hAnsi="Symbol" w:hint="default"/>
      </w:rPr>
    </w:lvl>
    <w:lvl w:ilvl="7" w:tplc="EA626F94" w:tentative="1">
      <w:start w:val="1"/>
      <w:numFmt w:val="bullet"/>
      <w:lvlText w:val="o"/>
      <w:lvlJc w:val="left"/>
      <w:pPr>
        <w:ind w:left="5760" w:hanging="360"/>
      </w:pPr>
      <w:rPr>
        <w:rFonts w:ascii="Courier New" w:hAnsi="Courier New" w:cs="Courier New" w:hint="default"/>
      </w:rPr>
    </w:lvl>
    <w:lvl w:ilvl="8" w:tplc="112C0B52" w:tentative="1">
      <w:start w:val="1"/>
      <w:numFmt w:val="bullet"/>
      <w:lvlText w:val=""/>
      <w:lvlJc w:val="left"/>
      <w:pPr>
        <w:ind w:left="6480" w:hanging="360"/>
      </w:pPr>
      <w:rPr>
        <w:rFonts w:ascii="Wingdings" w:hAnsi="Wingdings" w:hint="default"/>
      </w:rPr>
    </w:lvl>
  </w:abstractNum>
  <w:num w:numId="1" w16cid:durableId="429085613">
    <w:abstractNumId w:val="1"/>
  </w:num>
  <w:num w:numId="2" w16cid:durableId="1440299485">
    <w:abstractNumId w:val="0"/>
  </w:num>
  <w:num w:numId="3" w16cid:durableId="464660488">
    <w:abstractNumId w:val="12"/>
  </w:num>
  <w:num w:numId="4" w16cid:durableId="1018779611">
    <w:abstractNumId w:val="3"/>
  </w:num>
  <w:num w:numId="5" w16cid:durableId="1120807419">
    <w:abstractNumId w:val="4"/>
  </w:num>
  <w:num w:numId="6" w16cid:durableId="1177648149">
    <w:abstractNumId w:val="21"/>
  </w:num>
  <w:num w:numId="7" w16cid:durableId="629212841">
    <w:abstractNumId w:val="17"/>
  </w:num>
  <w:num w:numId="8" w16cid:durableId="2032795734">
    <w:abstractNumId w:val="19"/>
  </w:num>
  <w:num w:numId="9" w16cid:durableId="1730423491">
    <w:abstractNumId w:val="27"/>
  </w:num>
  <w:num w:numId="10" w16cid:durableId="655109150">
    <w:abstractNumId w:val="14"/>
  </w:num>
  <w:num w:numId="11" w16cid:durableId="318073688">
    <w:abstractNumId w:val="26"/>
  </w:num>
  <w:num w:numId="12" w16cid:durableId="216740964">
    <w:abstractNumId w:val="25"/>
  </w:num>
  <w:num w:numId="13" w16cid:durableId="396128909">
    <w:abstractNumId w:val="18"/>
  </w:num>
  <w:num w:numId="14" w16cid:durableId="992366626">
    <w:abstractNumId w:val="29"/>
  </w:num>
  <w:num w:numId="15" w16cid:durableId="709769928">
    <w:abstractNumId w:val="16"/>
  </w:num>
  <w:num w:numId="16" w16cid:durableId="2133740573">
    <w:abstractNumId w:val="7"/>
  </w:num>
  <w:num w:numId="17" w16cid:durableId="107092916">
    <w:abstractNumId w:val="2"/>
  </w:num>
  <w:num w:numId="18" w16cid:durableId="1180698577">
    <w:abstractNumId w:val="6"/>
  </w:num>
  <w:num w:numId="19" w16cid:durableId="672995136">
    <w:abstractNumId w:val="9"/>
  </w:num>
  <w:num w:numId="20" w16cid:durableId="603536815">
    <w:abstractNumId w:val="5"/>
  </w:num>
  <w:num w:numId="21" w16cid:durableId="1138764213">
    <w:abstractNumId w:val="20"/>
  </w:num>
  <w:num w:numId="22" w16cid:durableId="1682244558">
    <w:abstractNumId w:val="13"/>
  </w:num>
  <w:num w:numId="23" w16cid:durableId="864246811">
    <w:abstractNumId w:val="15"/>
  </w:num>
  <w:num w:numId="24" w16cid:durableId="146560738">
    <w:abstractNumId w:val="28"/>
  </w:num>
  <w:num w:numId="25" w16cid:durableId="679963472">
    <w:abstractNumId w:val="23"/>
  </w:num>
  <w:num w:numId="26" w16cid:durableId="1993555358">
    <w:abstractNumId w:val="10"/>
  </w:num>
  <w:num w:numId="27" w16cid:durableId="1783767230">
    <w:abstractNumId w:val="24"/>
  </w:num>
  <w:num w:numId="28" w16cid:durableId="1733457709">
    <w:abstractNumId w:val="22"/>
  </w:num>
  <w:num w:numId="29" w16cid:durableId="27028194">
    <w:abstractNumId w:val="11"/>
  </w:num>
  <w:num w:numId="30" w16cid:durableId="639728415">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20"/>
  <w:displayHorizontalDrawingGridEvery w:val="2"/>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NDAwtTAwMzcxNLBU0lEKTi0uzszPAykwsawFAJOcQYgtAAAA"/>
  </w:docVars>
  <w:rsids>
    <w:rsidRoot w:val="00AA2C4F"/>
    <w:rsid w:val="0000012A"/>
    <w:rsid w:val="0000079F"/>
    <w:rsid w:val="00000810"/>
    <w:rsid w:val="000008D7"/>
    <w:rsid w:val="00000922"/>
    <w:rsid w:val="0000094E"/>
    <w:rsid w:val="00000990"/>
    <w:rsid w:val="00000A43"/>
    <w:rsid w:val="00000A5D"/>
    <w:rsid w:val="00000E3B"/>
    <w:rsid w:val="00000EF1"/>
    <w:rsid w:val="00000F87"/>
    <w:rsid w:val="00001007"/>
    <w:rsid w:val="00001335"/>
    <w:rsid w:val="00001394"/>
    <w:rsid w:val="000013F1"/>
    <w:rsid w:val="00001735"/>
    <w:rsid w:val="000017BC"/>
    <w:rsid w:val="0000185F"/>
    <w:rsid w:val="0000195C"/>
    <w:rsid w:val="0000197D"/>
    <w:rsid w:val="000019F0"/>
    <w:rsid w:val="00001A51"/>
    <w:rsid w:val="00001C54"/>
    <w:rsid w:val="00001C8A"/>
    <w:rsid w:val="00001D85"/>
    <w:rsid w:val="00001E94"/>
    <w:rsid w:val="00001F9E"/>
    <w:rsid w:val="000021BC"/>
    <w:rsid w:val="00002291"/>
    <w:rsid w:val="000022D5"/>
    <w:rsid w:val="000022F4"/>
    <w:rsid w:val="0000233C"/>
    <w:rsid w:val="000025C3"/>
    <w:rsid w:val="000025FC"/>
    <w:rsid w:val="0000263F"/>
    <w:rsid w:val="00002713"/>
    <w:rsid w:val="000027B2"/>
    <w:rsid w:val="00002866"/>
    <w:rsid w:val="00002960"/>
    <w:rsid w:val="00002B9F"/>
    <w:rsid w:val="00002D07"/>
    <w:rsid w:val="00002E81"/>
    <w:rsid w:val="00002ED3"/>
    <w:rsid w:val="00002FE0"/>
    <w:rsid w:val="0000300C"/>
    <w:rsid w:val="0000301C"/>
    <w:rsid w:val="00003087"/>
    <w:rsid w:val="0000308D"/>
    <w:rsid w:val="00003123"/>
    <w:rsid w:val="0000331D"/>
    <w:rsid w:val="000033D3"/>
    <w:rsid w:val="00003404"/>
    <w:rsid w:val="000035CB"/>
    <w:rsid w:val="00003617"/>
    <w:rsid w:val="00003806"/>
    <w:rsid w:val="0000389E"/>
    <w:rsid w:val="000038AC"/>
    <w:rsid w:val="000039E4"/>
    <w:rsid w:val="00003D62"/>
    <w:rsid w:val="00003E32"/>
    <w:rsid w:val="00003E93"/>
    <w:rsid w:val="00003F84"/>
    <w:rsid w:val="000041F5"/>
    <w:rsid w:val="000044E7"/>
    <w:rsid w:val="00004E12"/>
    <w:rsid w:val="00004EA1"/>
    <w:rsid w:val="00005384"/>
    <w:rsid w:val="00005506"/>
    <w:rsid w:val="000055C4"/>
    <w:rsid w:val="000055CC"/>
    <w:rsid w:val="000056EA"/>
    <w:rsid w:val="00005D8E"/>
    <w:rsid w:val="00005E42"/>
    <w:rsid w:val="00005E68"/>
    <w:rsid w:val="00005F27"/>
    <w:rsid w:val="00005FFC"/>
    <w:rsid w:val="000063B3"/>
    <w:rsid w:val="0000644F"/>
    <w:rsid w:val="000065D5"/>
    <w:rsid w:val="00006615"/>
    <w:rsid w:val="00006637"/>
    <w:rsid w:val="00006815"/>
    <w:rsid w:val="000069A6"/>
    <w:rsid w:val="000069D2"/>
    <w:rsid w:val="00006B24"/>
    <w:rsid w:val="00006BCF"/>
    <w:rsid w:val="00006C11"/>
    <w:rsid w:val="00006CCA"/>
    <w:rsid w:val="00006DB8"/>
    <w:rsid w:val="00006ECB"/>
    <w:rsid w:val="00006F16"/>
    <w:rsid w:val="00006F38"/>
    <w:rsid w:val="00006F80"/>
    <w:rsid w:val="000070A4"/>
    <w:rsid w:val="000070FD"/>
    <w:rsid w:val="00007206"/>
    <w:rsid w:val="00007471"/>
    <w:rsid w:val="00007562"/>
    <w:rsid w:val="000077C3"/>
    <w:rsid w:val="000077E4"/>
    <w:rsid w:val="000078A6"/>
    <w:rsid w:val="000078B7"/>
    <w:rsid w:val="000078C4"/>
    <w:rsid w:val="00007998"/>
    <w:rsid w:val="00007A83"/>
    <w:rsid w:val="00007B91"/>
    <w:rsid w:val="00007F7B"/>
    <w:rsid w:val="00007F7F"/>
    <w:rsid w:val="0001003C"/>
    <w:rsid w:val="0001010C"/>
    <w:rsid w:val="000101A7"/>
    <w:rsid w:val="00010301"/>
    <w:rsid w:val="0001036F"/>
    <w:rsid w:val="0001057B"/>
    <w:rsid w:val="00010612"/>
    <w:rsid w:val="0001066C"/>
    <w:rsid w:val="0001076F"/>
    <w:rsid w:val="00010CE2"/>
    <w:rsid w:val="00011208"/>
    <w:rsid w:val="00011245"/>
    <w:rsid w:val="00011877"/>
    <w:rsid w:val="0001193D"/>
    <w:rsid w:val="00011B75"/>
    <w:rsid w:val="00011CFE"/>
    <w:rsid w:val="00011D92"/>
    <w:rsid w:val="00011E0D"/>
    <w:rsid w:val="00011FF2"/>
    <w:rsid w:val="0001270B"/>
    <w:rsid w:val="000127AA"/>
    <w:rsid w:val="00012805"/>
    <w:rsid w:val="0001298C"/>
    <w:rsid w:val="00012A0C"/>
    <w:rsid w:val="00013471"/>
    <w:rsid w:val="000134E7"/>
    <w:rsid w:val="00013625"/>
    <w:rsid w:val="00013656"/>
    <w:rsid w:val="00013727"/>
    <w:rsid w:val="0001379B"/>
    <w:rsid w:val="00013A06"/>
    <w:rsid w:val="00013A27"/>
    <w:rsid w:val="00013A71"/>
    <w:rsid w:val="00013D45"/>
    <w:rsid w:val="00013EAA"/>
    <w:rsid w:val="00013EBF"/>
    <w:rsid w:val="00013FB2"/>
    <w:rsid w:val="0001404D"/>
    <w:rsid w:val="0001409C"/>
    <w:rsid w:val="000140A6"/>
    <w:rsid w:val="000142C7"/>
    <w:rsid w:val="00014313"/>
    <w:rsid w:val="000143B9"/>
    <w:rsid w:val="0001441A"/>
    <w:rsid w:val="0001453C"/>
    <w:rsid w:val="00014605"/>
    <w:rsid w:val="00014672"/>
    <w:rsid w:val="0001471B"/>
    <w:rsid w:val="00014724"/>
    <w:rsid w:val="0001476F"/>
    <w:rsid w:val="000147A2"/>
    <w:rsid w:val="000148A7"/>
    <w:rsid w:val="00014B4C"/>
    <w:rsid w:val="00014CB5"/>
    <w:rsid w:val="00014E7F"/>
    <w:rsid w:val="000150A4"/>
    <w:rsid w:val="000150BF"/>
    <w:rsid w:val="00015232"/>
    <w:rsid w:val="00015335"/>
    <w:rsid w:val="0001533B"/>
    <w:rsid w:val="00015391"/>
    <w:rsid w:val="000154C8"/>
    <w:rsid w:val="0001558A"/>
    <w:rsid w:val="0001562F"/>
    <w:rsid w:val="00015850"/>
    <w:rsid w:val="00015913"/>
    <w:rsid w:val="00015949"/>
    <w:rsid w:val="00015B1C"/>
    <w:rsid w:val="00015B4C"/>
    <w:rsid w:val="00015BF0"/>
    <w:rsid w:val="00015DC4"/>
    <w:rsid w:val="000160E8"/>
    <w:rsid w:val="00016109"/>
    <w:rsid w:val="00016322"/>
    <w:rsid w:val="000164B2"/>
    <w:rsid w:val="000165D6"/>
    <w:rsid w:val="000166B8"/>
    <w:rsid w:val="0001685A"/>
    <w:rsid w:val="00016884"/>
    <w:rsid w:val="00016954"/>
    <w:rsid w:val="00016C78"/>
    <w:rsid w:val="00016DE5"/>
    <w:rsid w:val="00016E72"/>
    <w:rsid w:val="00017066"/>
    <w:rsid w:val="0001716C"/>
    <w:rsid w:val="00017385"/>
    <w:rsid w:val="000173D7"/>
    <w:rsid w:val="000175C9"/>
    <w:rsid w:val="000177A0"/>
    <w:rsid w:val="0001797F"/>
    <w:rsid w:val="00017ACA"/>
    <w:rsid w:val="00017CC0"/>
    <w:rsid w:val="00017DBF"/>
    <w:rsid w:val="00017F07"/>
    <w:rsid w:val="000203C3"/>
    <w:rsid w:val="000203E3"/>
    <w:rsid w:val="0002042C"/>
    <w:rsid w:val="00020451"/>
    <w:rsid w:val="000207FD"/>
    <w:rsid w:val="000209F4"/>
    <w:rsid w:val="00020C3C"/>
    <w:rsid w:val="00020CC9"/>
    <w:rsid w:val="00020D30"/>
    <w:rsid w:val="00020D7A"/>
    <w:rsid w:val="00020ECB"/>
    <w:rsid w:val="00021300"/>
    <w:rsid w:val="000213BD"/>
    <w:rsid w:val="0002140D"/>
    <w:rsid w:val="00021672"/>
    <w:rsid w:val="000218F9"/>
    <w:rsid w:val="00021AAE"/>
    <w:rsid w:val="00021B09"/>
    <w:rsid w:val="00021B54"/>
    <w:rsid w:val="00021BE9"/>
    <w:rsid w:val="00021CC8"/>
    <w:rsid w:val="00021E60"/>
    <w:rsid w:val="00021F23"/>
    <w:rsid w:val="00022013"/>
    <w:rsid w:val="0002211B"/>
    <w:rsid w:val="0002226A"/>
    <w:rsid w:val="000222AD"/>
    <w:rsid w:val="0002236D"/>
    <w:rsid w:val="0002259D"/>
    <w:rsid w:val="00022639"/>
    <w:rsid w:val="000226DF"/>
    <w:rsid w:val="00022A66"/>
    <w:rsid w:val="00022AE2"/>
    <w:rsid w:val="00022B9E"/>
    <w:rsid w:val="00022F1D"/>
    <w:rsid w:val="00022F36"/>
    <w:rsid w:val="00023102"/>
    <w:rsid w:val="0002340B"/>
    <w:rsid w:val="00023414"/>
    <w:rsid w:val="0002344F"/>
    <w:rsid w:val="00023546"/>
    <w:rsid w:val="0002357C"/>
    <w:rsid w:val="000235F4"/>
    <w:rsid w:val="000237B9"/>
    <w:rsid w:val="00023B87"/>
    <w:rsid w:val="00023C56"/>
    <w:rsid w:val="00023D37"/>
    <w:rsid w:val="00023DEE"/>
    <w:rsid w:val="00023F92"/>
    <w:rsid w:val="00023FC3"/>
    <w:rsid w:val="000242D2"/>
    <w:rsid w:val="0002435B"/>
    <w:rsid w:val="00024423"/>
    <w:rsid w:val="000245A4"/>
    <w:rsid w:val="00024659"/>
    <w:rsid w:val="000246F2"/>
    <w:rsid w:val="00024730"/>
    <w:rsid w:val="000247AD"/>
    <w:rsid w:val="000248D3"/>
    <w:rsid w:val="00024915"/>
    <w:rsid w:val="0002498D"/>
    <w:rsid w:val="00024BD0"/>
    <w:rsid w:val="00024C9B"/>
    <w:rsid w:val="00024CFF"/>
    <w:rsid w:val="00024FEF"/>
    <w:rsid w:val="000253F0"/>
    <w:rsid w:val="000254DC"/>
    <w:rsid w:val="000254E2"/>
    <w:rsid w:val="0002562C"/>
    <w:rsid w:val="00025634"/>
    <w:rsid w:val="0002588E"/>
    <w:rsid w:val="000258A1"/>
    <w:rsid w:val="00025A3A"/>
    <w:rsid w:val="00025AA0"/>
    <w:rsid w:val="00025ACD"/>
    <w:rsid w:val="00025C41"/>
    <w:rsid w:val="00025F37"/>
    <w:rsid w:val="00025FC4"/>
    <w:rsid w:val="0002616A"/>
    <w:rsid w:val="0002632A"/>
    <w:rsid w:val="0002646A"/>
    <w:rsid w:val="000266C0"/>
    <w:rsid w:val="00026824"/>
    <w:rsid w:val="000268C8"/>
    <w:rsid w:val="00026A1E"/>
    <w:rsid w:val="00026AFA"/>
    <w:rsid w:val="00026CAE"/>
    <w:rsid w:val="00026E30"/>
    <w:rsid w:val="00026E4A"/>
    <w:rsid w:val="00026E8F"/>
    <w:rsid w:val="00026F8E"/>
    <w:rsid w:val="00027092"/>
    <w:rsid w:val="00027139"/>
    <w:rsid w:val="00027363"/>
    <w:rsid w:val="00027401"/>
    <w:rsid w:val="00027461"/>
    <w:rsid w:val="0002788B"/>
    <w:rsid w:val="000278B9"/>
    <w:rsid w:val="00027987"/>
    <w:rsid w:val="00027AB4"/>
    <w:rsid w:val="00027AEA"/>
    <w:rsid w:val="00027C4C"/>
    <w:rsid w:val="00027D6A"/>
    <w:rsid w:val="00027FC0"/>
    <w:rsid w:val="00027FEA"/>
    <w:rsid w:val="00027FF0"/>
    <w:rsid w:val="00027FF5"/>
    <w:rsid w:val="00030014"/>
    <w:rsid w:val="000307CC"/>
    <w:rsid w:val="00030864"/>
    <w:rsid w:val="000309E5"/>
    <w:rsid w:val="00030A99"/>
    <w:rsid w:val="00030B2E"/>
    <w:rsid w:val="00030B4E"/>
    <w:rsid w:val="00030D12"/>
    <w:rsid w:val="00030E53"/>
    <w:rsid w:val="00030E5F"/>
    <w:rsid w:val="00030EF7"/>
    <w:rsid w:val="00030F0C"/>
    <w:rsid w:val="00030F13"/>
    <w:rsid w:val="00031038"/>
    <w:rsid w:val="00031120"/>
    <w:rsid w:val="00031166"/>
    <w:rsid w:val="00031169"/>
    <w:rsid w:val="00031945"/>
    <w:rsid w:val="00031C58"/>
    <w:rsid w:val="00031D09"/>
    <w:rsid w:val="00031DD1"/>
    <w:rsid w:val="00032040"/>
    <w:rsid w:val="00032050"/>
    <w:rsid w:val="000320D5"/>
    <w:rsid w:val="000321AE"/>
    <w:rsid w:val="00032241"/>
    <w:rsid w:val="000322C1"/>
    <w:rsid w:val="0003246C"/>
    <w:rsid w:val="000325BB"/>
    <w:rsid w:val="000328BE"/>
    <w:rsid w:val="000329B5"/>
    <w:rsid w:val="00032B0C"/>
    <w:rsid w:val="00032D28"/>
    <w:rsid w:val="00032FC6"/>
    <w:rsid w:val="00033020"/>
    <w:rsid w:val="0003303F"/>
    <w:rsid w:val="00033143"/>
    <w:rsid w:val="000332AE"/>
    <w:rsid w:val="00033477"/>
    <w:rsid w:val="00033568"/>
    <w:rsid w:val="0003373C"/>
    <w:rsid w:val="000337BB"/>
    <w:rsid w:val="00033BF9"/>
    <w:rsid w:val="00033DAE"/>
    <w:rsid w:val="00033E66"/>
    <w:rsid w:val="00033F23"/>
    <w:rsid w:val="000340B3"/>
    <w:rsid w:val="000341CD"/>
    <w:rsid w:val="0003433C"/>
    <w:rsid w:val="000343B5"/>
    <w:rsid w:val="00034631"/>
    <w:rsid w:val="00034702"/>
    <w:rsid w:val="000347AE"/>
    <w:rsid w:val="0003485A"/>
    <w:rsid w:val="00034873"/>
    <w:rsid w:val="000348C0"/>
    <w:rsid w:val="00034947"/>
    <w:rsid w:val="000349C4"/>
    <w:rsid w:val="00034B69"/>
    <w:rsid w:val="00034E58"/>
    <w:rsid w:val="00034E90"/>
    <w:rsid w:val="00034ED5"/>
    <w:rsid w:val="00034F25"/>
    <w:rsid w:val="00035019"/>
    <w:rsid w:val="00035141"/>
    <w:rsid w:val="00035356"/>
    <w:rsid w:val="0003558F"/>
    <w:rsid w:val="000355C6"/>
    <w:rsid w:val="00035855"/>
    <w:rsid w:val="000358F3"/>
    <w:rsid w:val="00035933"/>
    <w:rsid w:val="00035996"/>
    <w:rsid w:val="00035B54"/>
    <w:rsid w:val="00035BBE"/>
    <w:rsid w:val="00035C7A"/>
    <w:rsid w:val="00035E29"/>
    <w:rsid w:val="0003611A"/>
    <w:rsid w:val="000361C4"/>
    <w:rsid w:val="00036227"/>
    <w:rsid w:val="00036266"/>
    <w:rsid w:val="00036334"/>
    <w:rsid w:val="00036956"/>
    <w:rsid w:val="000369FE"/>
    <w:rsid w:val="00036B1E"/>
    <w:rsid w:val="00036B39"/>
    <w:rsid w:val="00036B47"/>
    <w:rsid w:val="00036E48"/>
    <w:rsid w:val="000370A5"/>
    <w:rsid w:val="00037105"/>
    <w:rsid w:val="0003724F"/>
    <w:rsid w:val="0003731A"/>
    <w:rsid w:val="00037748"/>
    <w:rsid w:val="00037804"/>
    <w:rsid w:val="000378A1"/>
    <w:rsid w:val="00037A33"/>
    <w:rsid w:val="00037A6F"/>
    <w:rsid w:val="00037B57"/>
    <w:rsid w:val="00037B72"/>
    <w:rsid w:val="00037BA1"/>
    <w:rsid w:val="00037BCA"/>
    <w:rsid w:val="00037DD3"/>
    <w:rsid w:val="000401B7"/>
    <w:rsid w:val="0004020C"/>
    <w:rsid w:val="000406BE"/>
    <w:rsid w:val="00040761"/>
    <w:rsid w:val="000407E7"/>
    <w:rsid w:val="00040B4D"/>
    <w:rsid w:val="00040BE8"/>
    <w:rsid w:val="00040C25"/>
    <w:rsid w:val="00040C4B"/>
    <w:rsid w:val="00040DE5"/>
    <w:rsid w:val="00040F31"/>
    <w:rsid w:val="00040F57"/>
    <w:rsid w:val="00041003"/>
    <w:rsid w:val="0004110B"/>
    <w:rsid w:val="0004110D"/>
    <w:rsid w:val="0004112E"/>
    <w:rsid w:val="00041190"/>
    <w:rsid w:val="000412A8"/>
    <w:rsid w:val="000412D0"/>
    <w:rsid w:val="00041492"/>
    <w:rsid w:val="000414F6"/>
    <w:rsid w:val="000415F5"/>
    <w:rsid w:val="0004162A"/>
    <w:rsid w:val="00041771"/>
    <w:rsid w:val="0004181A"/>
    <w:rsid w:val="00041BEE"/>
    <w:rsid w:val="00041C71"/>
    <w:rsid w:val="00041D77"/>
    <w:rsid w:val="00041F81"/>
    <w:rsid w:val="00041FFF"/>
    <w:rsid w:val="0004208D"/>
    <w:rsid w:val="0004209B"/>
    <w:rsid w:val="000420D9"/>
    <w:rsid w:val="00042312"/>
    <w:rsid w:val="000424BD"/>
    <w:rsid w:val="0004251B"/>
    <w:rsid w:val="0004266B"/>
    <w:rsid w:val="000426A9"/>
    <w:rsid w:val="000427E2"/>
    <w:rsid w:val="000429E7"/>
    <w:rsid w:val="000429E9"/>
    <w:rsid w:val="000430A2"/>
    <w:rsid w:val="00043154"/>
    <w:rsid w:val="000431EB"/>
    <w:rsid w:val="00043286"/>
    <w:rsid w:val="000432BA"/>
    <w:rsid w:val="00043301"/>
    <w:rsid w:val="000433CC"/>
    <w:rsid w:val="000434F6"/>
    <w:rsid w:val="000434F9"/>
    <w:rsid w:val="00043752"/>
    <w:rsid w:val="00043955"/>
    <w:rsid w:val="00043ACB"/>
    <w:rsid w:val="00043BD2"/>
    <w:rsid w:val="00043CAE"/>
    <w:rsid w:val="00043D58"/>
    <w:rsid w:val="00043D7A"/>
    <w:rsid w:val="00043DB1"/>
    <w:rsid w:val="0004409F"/>
    <w:rsid w:val="000442C2"/>
    <w:rsid w:val="00044300"/>
    <w:rsid w:val="0004435D"/>
    <w:rsid w:val="00044458"/>
    <w:rsid w:val="0004452E"/>
    <w:rsid w:val="00044638"/>
    <w:rsid w:val="0004471C"/>
    <w:rsid w:val="000447DA"/>
    <w:rsid w:val="0004492E"/>
    <w:rsid w:val="0004497F"/>
    <w:rsid w:val="000449CD"/>
    <w:rsid w:val="00044BD0"/>
    <w:rsid w:val="00045033"/>
    <w:rsid w:val="00045092"/>
    <w:rsid w:val="000451AB"/>
    <w:rsid w:val="0004577B"/>
    <w:rsid w:val="00045BA3"/>
    <w:rsid w:val="00045C99"/>
    <w:rsid w:val="00045CFA"/>
    <w:rsid w:val="00045E05"/>
    <w:rsid w:val="00045E22"/>
    <w:rsid w:val="00045E25"/>
    <w:rsid w:val="00045F40"/>
    <w:rsid w:val="00045F47"/>
    <w:rsid w:val="00046003"/>
    <w:rsid w:val="0004625E"/>
    <w:rsid w:val="00046460"/>
    <w:rsid w:val="000466FF"/>
    <w:rsid w:val="000467EC"/>
    <w:rsid w:val="000468B2"/>
    <w:rsid w:val="00046975"/>
    <w:rsid w:val="00046AA8"/>
    <w:rsid w:val="00046B0E"/>
    <w:rsid w:val="00046E3E"/>
    <w:rsid w:val="00046E62"/>
    <w:rsid w:val="00046E7E"/>
    <w:rsid w:val="00046F36"/>
    <w:rsid w:val="00047148"/>
    <w:rsid w:val="000474A3"/>
    <w:rsid w:val="00047506"/>
    <w:rsid w:val="0004754D"/>
    <w:rsid w:val="00047559"/>
    <w:rsid w:val="00047585"/>
    <w:rsid w:val="000475D5"/>
    <w:rsid w:val="0004760A"/>
    <w:rsid w:val="000476DB"/>
    <w:rsid w:val="000478E1"/>
    <w:rsid w:val="00047B27"/>
    <w:rsid w:val="000500D7"/>
    <w:rsid w:val="000504C1"/>
    <w:rsid w:val="00050558"/>
    <w:rsid w:val="00050710"/>
    <w:rsid w:val="000507DD"/>
    <w:rsid w:val="0005080D"/>
    <w:rsid w:val="00050A34"/>
    <w:rsid w:val="00050A9A"/>
    <w:rsid w:val="00050C53"/>
    <w:rsid w:val="00050D40"/>
    <w:rsid w:val="00050DDF"/>
    <w:rsid w:val="00050E94"/>
    <w:rsid w:val="00050F02"/>
    <w:rsid w:val="00050FD8"/>
    <w:rsid w:val="0005100C"/>
    <w:rsid w:val="00051092"/>
    <w:rsid w:val="000510D2"/>
    <w:rsid w:val="0005113E"/>
    <w:rsid w:val="0005115A"/>
    <w:rsid w:val="0005117E"/>
    <w:rsid w:val="0005143E"/>
    <w:rsid w:val="000514DF"/>
    <w:rsid w:val="00051516"/>
    <w:rsid w:val="0005156D"/>
    <w:rsid w:val="00051709"/>
    <w:rsid w:val="00051752"/>
    <w:rsid w:val="0005197B"/>
    <w:rsid w:val="00051996"/>
    <w:rsid w:val="000519C1"/>
    <w:rsid w:val="00051A42"/>
    <w:rsid w:val="00051A46"/>
    <w:rsid w:val="00051B72"/>
    <w:rsid w:val="00051C3C"/>
    <w:rsid w:val="00052022"/>
    <w:rsid w:val="00052113"/>
    <w:rsid w:val="000523B7"/>
    <w:rsid w:val="000523EF"/>
    <w:rsid w:val="000524CB"/>
    <w:rsid w:val="00052678"/>
    <w:rsid w:val="0005285F"/>
    <w:rsid w:val="000529F0"/>
    <w:rsid w:val="00052A7A"/>
    <w:rsid w:val="00052B9A"/>
    <w:rsid w:val="00052D23"/>
    <w:rsid w:val="00053112"/>
    <w:rsid w:val="000532F7"/>
    <w:rsid w:val="00053359"/>
    <w:rsid w:val="000534C0"/>
    <w:rsid w:val="000535E5"/>
    <w:rsid w:val="00053635"/>
    <w:rsid w:val="00053638"/>
    <w:rsid w:val="00053742"/>
    <w:rsid w:val="0005379A"/>
    <w:rsid w:val="000539B6"/>
    <w:rsid w:val="00053A2B"/>
    <w:rsid w:val="00053B29"/>
    <w:rsid w:val="00053B6C"/>
    <w:rsid w:val="00053B8C"/>
    <w:rsid w:val="00053BA1"/>
    <w:rsid w:val="00053BA8"/>
    <w:rsid w:val="00053D2E"/>
    <w:rsid w:val="00053E52"/>
    <w:rsid w:val="00053F68"/>
    <w:rsid w:val="00053FF1"/>
    <w:rsid w:val="000542CE"/>
    <w:rsid w:val="0005442D"/>
    <w:rsid w:val="000544CC"/>
    <w:rsid w:val="0005455B"/>
    <w:rsid w:val="00054745"/>
    <w:rsid w:val="00054749"/>
    <w:rsid w:val="00054757"/>
    <w:rsid w:val="000547D4"/>
    <w:rsid w:val="00054855"/>
    <w:rsid w:val="00054AA6"/>
    <w:rsid w:val="00054AA7"/>
    <w:rsid w:val="00054B3F"/>
    <w:rsid w:val="00054C95"/>
    <w:rsid w:val="00054CE8"/>
    <w:rsid w:val="00054D02"/>
    <w:rsid w:val="00054D19"/>
    <w:rsid w:val="00054DCB"/>
    <w:rsid w:val="00054F24"/>
    <w:rsid w:val="00054F80"/>
    <w:rsid w:val="000550FF"/>
    <w:rsid w:val="000551C1"/>
    <w:rsid w:val="00055373"/>
    <w:rsid w:val="00055752"/>
    <w:rsid w:val="000557CC"/>
    <w:rsid w:val="000559AE"/>
    <w:rsid w:val="00055BE4"/>
    <w:rsid w:val="00055C4B"/>
    <w:rsid w:val="0005605C"/>
    <w:rsid w:val="000560E3"/>
    <w:rsid w:val="000561F0"/>
    <w:rsid w:val="00056270"/>
    <w:rsid w:val="00056420"/>
    <w:rsid w:val="000564DB"/>
    <w:rsid w:val="000566D7"/>
    <w:rsid w:val="0005673D"/>
    <w:rsid w:val="000567E3"/>
    <w:rsid w:val="000567F3"/>
    <w:rsid w:val="000568EB"/>
    <w:rsid w:val="00056A5D"/>
    <w:rsid w:val="00056A80"/>
    <w:rsid w:val="00056B20"/>
    <w:rsid w:val="00056C77"/>
    <w:rsid w:val="00056D2C"/>
    <w:rsid w:val="0005704C"/>
    <w:rsid w:val="00057191"/>
    <w:rsid w:val="000572DD"/>
    <w:rsid w:val="000574AD"/>
    <w:rsid w:val="000578C6"/>
    <w:rsid w:val="00057BC8"/>
    <w:rsid w:val="00057CC9"/>
    <w:rsid w:val="00057E0D"/>
    <w:rsid w:val="00057F41"/>
    <w:rsid w:val="00057FAC"/>
    <w:rsid w:val="00057FC9"/>
    <w:rsid w:val="00060170"/>
    <w:rsid w:val="0006048D"/>
    <w:rsid w:val="00060494"/>
    <w:rsid w:val="000605C8"/>
    <w:rsid w:val="00060918"/>
    <w:rsid w:val="00060A8B"/>
    <w:rsid w:val="00060B17"/>
    <w:rsid w:val="00060B38"/>
    <w:rsid w:val="00060B92"/>
    <w:rsid w:val="00060BF1"/>
    <w:rsid w:val="00060CC8"/>
    <w:rsid w:val="00060DAC"/>
    <w:rsid w:val="00060DEB"/>
    <w:rsid w:val="00060FBB"/>
    <w:rsid w:val="00061177"/>
    <w:rsid w:val="00061197"/>
    <w:rsid w:val="000612E0"/>
    <w:rsid w:val="0006136D"/>
    <w:rsid w:val="000614B0"/>
    <w:rsid w:val="0006154F"/>
    <w:rsid w:val="000615AF"/>
    <w:rsid w:val="000618F0"/>
    <w:rsid w:val="000619C9"/>
    <w:rsid w:val="000619F9"/>
    <w:rsid w:val="00061ACB"/>
    <w:rsid w:val="00061ADF"/>
    <w:rsid w:val="00061D9F"/>
    <w:rsid w:val="00061EDB"/>
    <w:rsid w:val="00061F52"/>
    <w:rsid w:val="000620D8"/>
    <w:rsid w:val="00062145"/>
    <w:rsid w:val="000621F1"/>
    <w:rsid w:val="00062257"/>
    <w:rsid w:val="000624B4"/>
    <w:rsid w:val="000625C8"/>
    <w:rsid w:val="00062620"/>
    <w:rsid w:val="0006267E"/>
    <w:rsid w:val="00062A00"/>
    <w:rsid w:val="00062A09"/>
    <w:rsid w:val="00062A6D"/>
    <w:rsid w:val="00062B22"/>
    <w:rsid w:val="00062B6E"/>
    <w:rsid w:val="00062DD6"/>
    <w:rsid w:val="00063041"/>
    <w:rsid w:val="000631C7"/>
    <w:rsid w:val="000634A6"/>
    <w:rsid w:val="000635CA"/>
    <w:rsid w:val="0006391D"/>
    <w:rsid w:val="0006394D"/>
    <w:rsid w:val="00063971"/>
    <w:rsid w:val="00063B5B"/>
    <w:rsid w:val="00063B88"/>
    <w:rsid w:val="00063D70"/>
    <w:rsid w:val="00063D96"/>
    <w:rsid w:val="00063DB7"/>
    <w:rsid w:val="00063ED4"/>
    <w:rsid w:val="0006404E"/>
    <w:rsid w:val="000640E2"/>
    <w:rsid w:val="00064447"/>
    <w:rsid w:val="000647BD"/>
    <w:rsid w:val="000647D4"/>
    <w:rsid w:val="000648B7"/>
    <w:rsid w:val="00064AFB"/>
    <w:rsid w:val="00064D28"/>
    <w:rsid w:val="00064DA3"/>
    <w:rsid w:val="00064FC6"/>
    <w:rsid w:val="00065219"/>
    <w:rsid w:val="00065240"/>
    <w:rsid w:val="00065378"/>
    <w:rsid w:val="0006549B"/>
    <w:rsid w:val="00065525"/>
    <w:rsid w:val="00065573"/>
    <w:rsid w:val="000655F0"/>
    <w:rsid w:val="00065662"/>
    <w:rsid w:val="0006569C"/>
    <w:rsid w:val="00065789"/>
    <w:rsid w:val="00065927"/>
    <w:rsid w:val="00065ABC"/>
    <w:rsid w:val="00065ADA"/>
    <w:rsid w:val="00065DB7"/>
    <w:rsid w:val="00065E0D"/>
    <w:rsid w:val="00065ED2"/>
    <w:rsid w:val="00065FAE"/>
    <w:rsid w:val="000660B6"/>
    <w:rsid w:val="0006610B"/>
    <w:rsid w:val="00066124"/>
    <w:rsid w:val="00066399"/>
    <w:rsid w:val="00066697"/>
    <w:rsid w:val="000668BC"/>
    <w:rsid w:val="00066A89"/>
    <w:rsid w:val="00066ACB"/>
    <w:rsid w:val="00066CB7"/>
    <w:rsid w:val="00066DD3"/>
    <w:rsid w:val="00066DD5"/>
    <w:rsid w:val="00066E82"/>
    <w:rsid w:val="00067038"/>
    <w:rsid w:val="00067051"/>
    <w:rsid w:val="000670D8"/>
    <w:rsid w:val="0006725C"/>
    <w:rsid w:val="000674D4"/>
    <w:rsid w:val="000677E0"/>
    <w:rsid w:val="000677E8"/>
    <w:rsid w:val="000678CB"/>
    <w:rsid w:val="000678D1"/>
    <w:rsid w:val="000678DA"/>
    <w:rsid w:val="00067916"/>
    <w:rsid w:val="0006794C"/>
    <w:rsid w:val="00067BC8"/>
    <w:rsid w:val="00067C86"/>
    <w:rsid w:val="00067E2F"/>
    <w:rsid w:val="00067F5A"/>
    <w:rsid w:val="00070385"/>
    <w:rsid w:val="00070475"/>
    <w:rsid w:val="000705F8"/>
    <w:rsid w:val="0007087D"/>
    <w:rsid w:val="000709E7"/>
    <w:rsid w:val="00070C45"/>
    <w:rsid w:val="00070E5C"/>
    <w:rsid w:val="00071051"/>
    <w:rsid w:val="00071093"/>
    <w:rsid w:val="00071151"/>
    <w:rsid w:val="000711C2"/>
    <w:rsid w:val="0007136E"/>
    <w:rsid w:val="00071467"/>
    <w:rsid w:val="000714BA"/>
    <w:rsid w:val="0007156F"/>
    <w:rsid w:val="0007157D"/>
    <w:rsid w:val="000715BF"/>
    <w:rsid w:val="00071650"/>
    <w:rsid w:val="0007178A"/>
    <w:rsid w:val="0007190A"/>
    <w:rsid w:val="00071980"/>
    <w:rsid w:val="00071AC0"/>
    <w:rsid w:val="00071C98"/>
    <w:rsid w:val="0007238C"/>
    <w:rsid w:val="00072406"/>
    <w:rsid w:val="00072650"/>
    <w:rsid w:val="000727F3"/>
    <w:rsid w:val="00072808"/>
    <w:rsid w:val="000729AF"/>
    <w:rsid w:val="00072A22"/>
    <w:rsid w:val="00072BB0"/>
    <w:rsid w:val="00072D32"/>
    <w:rsid w:val="00072EC4"/>
    <w:rsid w:val="00073154"/>
    <w:rsid w:val="0007319F"/>
    <w:rsid w:val="00073219"/>
    <w:rsid w:val="0007347B"/>
    <w:rsid w:val="00073747"/>
    <w:rsid w:val="00073967"/>
    <w:rsid w:val="00073A24"/>
    <w:rsid w:val="00073AC8"/>
    <w:rsid w:val="00073B04"/>
    <w:rsid w:val="00073CCF"/>
    <w:rsid w:val="00073D5A"/>
    <w:rsid w:val="00073D9C"/>
    <w:rsid w:val="0007412C"/>
    <w:rsid w:val="000742F8"/>
    <w:rsid w:val="0007432F"/>
    <w:rsid w:val="00074518"/>
    <w:rsid w:val="00074577"/>
    <w:rsid w:val="0007466F"/>
    <w:rsid w:val="000747F0"/>
    <w:rsid w:val="00074936"/>
    <w:rsid w:val="00074B1B"/>
    <w:rsid w:val="00074B7E"/>
    <w:rsid w:val="00074C85"/>
    <w:rsid w:val="00074D07"/>
    <w:rsid w:val="00074E4C"/>
    <w:rsid w:val="00074E6D"/>
    <w:rsid w:val="00074E9A"/>
    <w:rsid w:val="00074ECB"/>
    <w:rsid w:val="00074EDC"/>
    <w:rsid w:val="0007507B"/>
    <w:rsid w:val="000750A0"/>
    <w:rsid w:val="000750DF"/>
    <w:rsid w:val="000751BE"/>
    <w:rsid w:val="0007523F"/>
    <w:rsid w:val="000752A9"/>
    <w:rsid w:val="0007546B"/>
    <w:rsid w:val="000758CD"/>
    <w:rsid w:val="000759D2"/>
    <w:rsid w:val="00075B03"/>
    <w:rsid w:val="00075B87"/>
    <w:rsid w:val="00075D12"/>
    <w:rsid w:val="00075D8C"/>
    <w:rsid w:val="00075E9B"/>
    <w:rsid w:val="00076321"/>
    <w:rsid w:val="000764B5"/>
    <w:rsid w:val="00076588"/>
    <w:rsid w:val="000765F3"/>
    <w:rsid w:val="0007671F"/>
    <w:rsid w:val="00076771"/>
    <w:rsid w:val="000767DC"/>
    <w:rsid w:val="000768C8"/>
    <w:rsid w:val="00076966"/>
    <w:rsid w:val="00076DF4"/>
    <w:rsid w:val="00076E23"/>
    <w:rsid w:val="00076E48"/>
    <w:rsid w:val="00076F1A"/>
    <w:rsid w:val="00077261"/>
    <w:rsid w:val="00077364"/>
    <w:rsid w:val="000774F5"/>
    <w:rsid w:val="00077576"/>
    <w:rsid w:val="0007758F"/>
    <w:rsid w:val="000775E5"/>
    <w:rsid w:val="00077625"/>
    <w:rsid w:val="00077A38"/>
    <w:rsid w:val="00077A67"/>
    <w:rsid w:val="00077D87"/>
    <w:rsid w:val="00077DED"/>
    <w:rsid w:val="00077ED0"/>
    <w:rsid w:val="00077F09"/>
    <w:rsid w:val="00077F29"/>
    <w:rsid w:val="00077F57"/>
    <w:rsid w:val="00080214"/>
    <w:rsid w:val="00080254"/>
    <w:rsid w:val="0008026D"/>
    <w:rsid w:val="00080372"/>
    <w:rsid w:val="00080542"/>
    <w:rsid w:val="000806E0"/>
    <w:rsid w:val="00080779"/>
    <w:rsid w:val="000807ED"/>
    <w:rsid w:val="0008088E"/>
    <w:rsid w:val="00080B1A"/>
    <w:rsid w:val="00080B2F"/>
    <w:rsid w:val="00080BF8"/>
    <w:rsid w:val="00080D6B"/>
    <w:rsid w:val="00080F8B"/>
    <w:rsid w:val="00080FC2"/>
    <w:rsid w:val="000812BF"/>
    <w:rsid w:val="00081354"/>
    <w:rsid w:val="000816F5"/>
    <w:rsid w:val="0008176B"/>
    <w:rsid w:val="000817A1"/>
    <w:rsid w:val="00081A4C"/>
    <w:rsid w:val="00081B68"/>
    <w:rsid w:val="00081C42"/>
    <w:rsid w:val="00081CC0"/>
    <w:rsid w:val="00081EBA"/>
    <w:rsid w:val="00081FB5"/>
    <w:rsid w:val="00082143"/>
    <w:rsid w:val="000821A7"/>
    <w:rsid w:val="000822C7"/>
    <w:rsid w:val="000822F5"/>
    <w:rsid w:val="00082390"/>
    <w:rsid w:val="000824CA"/>
    <w:rsid w:val="00082537"/>
    <w:rsid w:val="00082864"/>
    <w:rsid w:val="00082929"/>
    <w:rsid w:val="00082B75"/>
    <w:rsid w:val="00082B95"/>
    <w:rsid w:val="00082C1A"/>
    <w:rsid w:val="00082C86"/>
    <w:rsid w:val="00082DC2"/>
    <w:rsid w:val="00082F58"/>
    <w:rsid w:val="00083098"/>
    <w:rsid w:val="000832D8"/>
    <w:rsid w:val="00083403"/>
    <w:rsid w:val="0008355E"/>
    <w:rsid w:val="0008370C"/>
    <w:rsid w:val="000839E8"/>
    <w:rsid w:val="00083EFF"/>
    <w:rsid w:val="00084126"/>
    <w:rsid w:val="000841AD"/>
    <w:rsid w:val="000843AF"/>
    <w:rsid w:val="000843D7"/>
    <w:rsid w:val="000845FC"/>
    <w:rsid w:val="00084695"/>
    <w:rsid w:val="0008472E"/>
    <w:rsid w:val="00084AA5"/>
    <w:rsid w:val="00084B53"/>
    <w:rsid w:val="00084BEE"/>
    <w:rsid w:val="00084C13"/>
    <w:rsid w:val="00084F30"/>
    <w:rsid w:val="000851B8"/>
    <w:rsid w:val="000851BF"/>
    <w:rsid w:val="00085258"/>
    <w:rsid w:val="00085263"/>
    <w:rsid w:val="00085275"/>
    <w:rsid w:val="000852A2"/>
    <w:rsid w:val="00085452"/>
    <w:rsid w:val="0008545E"/>
    <w:rsid w:val="0008552A"/>
    <w:rsid w:val="00085608"/>
    <w:rsid w:val="0008570C"/>
    <w:rsid w:val="0008585A"/>
    <w:rsid w:val="000858E9"/>
    <w:rsid w:val="00085AB9"/>
    <w:rsid w:val="00085AF3"/>
    <w:rsid w:val="00085B4A"/>
    <w:rsid w:val="00085CE8"/>
    <w:rsid w:val="00085E11"/>
    <w:rsid w:val="00085FB1"/>
    <w:rsid w:val="000862FF"/>
    <w:rsid w:val="0008636F"/>
    <w:rsid w:val="000864F7"/>
    <w:rsid w:val="0008655F"/>
    <w:rsid w:val="000865F6"/>
    <w:rsid w:val="00086690"/>
    <w:rsid w:val="000868BF"/>
    <w:rsid w:val="00086981"/>
    <w:rsid w:val="00086A74"/>
    <w:rsid w:val="00086AA8"/>
    <w:rsid w:val="00086D8A"/>
    <w:rsid w:val="00086DBE"/>
    <w:rsid w:val="00086DD3"/>
    <w:rsid w:val="00086DDB"/>
    <w:rsid w:val="00086E8B"/>
    <w:rsid w:val="0008710F"/>
    <w:rsid w:val="0008717A"/>
    <w:rsid w:val="00087187"/>
    <w:rsid w:val="000872C6"/>
    <w:rsid w:val="00087429"/>
    <w:rsid w:val="000874C5"/>
    <w:rsid w:val="0008755D"/>
    <w:rsid w:val="0008764F"/>
    <w:rsid w:val="0008777F"/>
    <w:rsid w:val="000878E2"/>
    <w:rsid w:val="00087B6E"/>
    <w:rsid w:val="00087D63"/>
    <w:rsid w:val="00087D85"/>
    <w:rsid w:val="00087EF2"/>
    <w:rsid w:val="00087EFC"/>
    <w:rsid w:val="00087F11"/>
    <w:rsid w:val="00087F63"/>
    <w:rsid w:val="00087FF7"/>
    <w:rsid w:val="000900B6"/>
    <w:rsid w:val="000901D9"/>
    <w:rsid w:val="0009034D"/>
    <w:rsid w:val="00090350"/>
    <w:rsid w:val="00090380"/>
    <w:rsid w:val="000903E5"/>
    <w:rsid w:val="00090440"/>
    <w:rsid w:val="0009050F"/>
    <w:rsid w:val="00090549"/>
    <w:rsid w:val="00090766"/>
    <w:rsid w:val="0009079F"/>
    <w:rsid w:val="000907F1"/>
    <w:rsid w:val="00090960"/>
    <w:rsid w:val="00090D05"/>
    <w:rsid w:val="00090D4D"/>
    <w:rsid w:val="00090E47"/>
    <w:rsid w:val="00090F53"/>
    <w:rsid w:val="00091013"/>
    <w:rsid w:val="0009102D"/>
    <w:rsid w:val="00091041"/>
    <w:rsid w:val="00091096"/>
    <w:rsid w:val="000910F6"/>
    <w:rsid w:val="000911FF"/>
    <w:rsid w:val="000912DE"/>
    <w:rsid w:val="00091364"/>
    <w:rsid w:val="000915C2"/>
    <w:rsid w:val="00091834"/>
    <w:rsid w:val="000918C3"/>
    <w:rsid w:val="00091BD6"/>
    <w:rsid w:val="00091C56"/>
    <w:rsid w:val="00091D0E"/>
    <w:rsid w:val="00091E2F"/>
    <w:rsid w:val="00091E68"/>
    <w:rsid w:val="00091F5D"/>
    <w:rsid w:val="00091FF3"/>
    <w:rsid w:val="0009239D"/>
    <w:rsid w:val="000923F8"/>
    <w:rsid w:val="00092587"/>
    <w:rsid w:val="000929FA"/>
    <w:rsid w:val="00092B01"/>
    <w:rsid w:val="00092B16"/>
    <w:rsid w:val="00092CE2"/>
    <w:rsid w:val="00092D03"/>
    <w:rsid w:val="00092EA7"/>
    <w:rsid w:val="00092ED7"/>
    <w:rsid w:val="00092F19"/>
    <w:rsid w:val="00092FEE"/>
    <w:rsid w:val="00092FFA"/>
    <w:rsid w:val="00093079"/>
    <w:rsid w:val="000930B4"/>
    <w:rsid w:val="000930E5"/>
    <w:rsid w:val="0009338B"/>
    <w:rsid w:val="000934E0"/>
    <w:rsid w:val="00093502"/>
    <w:rsid w:val="00093515"/>
    <w:rsid w:val="0009389E"/>
    <w:rsid w:val="000938EA"/>
    <w:rsid w:val="000938F4"/>
    <w:rsid w:val="00093A77"/>
    <w:rsid w:val="00093B0A"/>
    <w:rsid w:val="00093C64"/>
    <w:rsid w:val="00093C99"/>
    <w:rsid w:val="00093CE2"/>
    <w:rsid w:val="00093F70"/>
    <w:rsid w:val="000940A7"/>
    <w:rsid w:val="000940EE"/>
    <w:rsid w:val="000942B8"/>
    <w:rsid w:val="00094334"/>
    <w:rsid w:val="00094423"/>
    <w:rsid w:val="0009467A"/>
    <w:rsid w:val="00094960"/>
    <w:rsid w:val="000949BE"/>
    <w:rsid w:val="00094A06"/>
    <w:rsid w:val="00094A3B"/>
    <w:rsid w:val="00094B68"/>
    <w:rsid w:val="00094BD0"/>
    <w:rsid w:val="00094D35"/>
    <w:rsid w:val="00095128"/>
    <w:rsid w:val="0009526B"/>
    <w:rsid w:val="000952BE"/>
    <w:rsid w:val="000954E5"/>
    <w:rsid w:val="000955C7"/>
    <w:rsid w:val="000956BF"/>
    <w:rsid w:val="000958BD"/>
    <w:rsid w:val="00095A6B"/>
    <w:rsid w:val="00095A6D"/>
    <w:rsid w:val="00095B9C"/>
    <w:rsid w:val="00095D67"/>
    <w:rsid w:val="00095D6F"/>
    <w:rsid w:val="00095DB0"/>
    <w:rsid w:val="00095E99"/>
    <w:rsid w:val="00095FCA"/>
    <w:rsid w:val="0009604B"/>
    <w:rsid w:val="000963A8"/>
    <w:rsid w:val="0009648B"/>
    <w:rsid w:val="00096756"/>
    <w:rsid w:val="00096A3B"/>
    <w:rsid w:val="00096A9C"/>
    <w:rsid w:val="00097033"/>
    <w:rsid w:val="0009708C"/>
    <w:rsid w:val="00097180"/>
    <w:rsid w:val="0009727C"/>
    <w:rsid w:val="000972C3"/>
    <w:rsid w:val="0009730E"/>
    <w:rsid w:val="000976D4"/>
    <w:rsid w:val="000979E6"/>
    <w:rsid w:val="000979F0"/>
    <w:rsid w:val="00097C3C"/>
    <w:rsid w:val="00097EE1"/>
    <w:rsid w:val="00097F89"/>
    <w:rsid w:val="000A001F"/>
    <w:rsid w:val="000A01DD"/>
    <w:rsid w:val="000A01F3"/>
    <w:rsid w:val="000A021D"/>
    <w:rsid w:val="000A03E6"/>
    <w:rsid w:val="000A0486"/>
    <w:rsid w:val="000A051E"/>
    <w:rsid w:val="000A0548"/>
    <w:rsid w:val="000A0848"/>
    <w:rsid w:val="000A084D"/>
    <w:rsid w:val="000A0A0E"/>
    <w:rsid w:val="000A0B87"/>
    <w:rsid w:val="000A0C14"/>
    <w:rsid w:val="000A0C79"/>
    <w:rsid w:val="000A0F06"/>
    <w:rsid w:val="000A129D"/>
    <w:rsid w:val="000A1433"/>
    <w:rsid w:val="000A15D2"/>
    <w:rsid w:val="000A16D6"/>
    <w:rsid w:val="000A19B8"/>
    <w:rsid w:val="000A19E0"/>
    <w:rsid w:val="000A1A01"/>
    <w:rsid w:val="000A1BF5"/>
    <w:rsid w:val="000A1C09"/>
    <w:rsid w:val="000A1C39"/>
    <w:rsid w:val="000A1DD1"/>
    <w:rsid w:val="000A1EBC"/>
    <w:rsid w:val="000A1F8D"/>
    <w:rsid w:val="000A2020"/>
    <w:rsid w:val="000A20BE"/>
    <w:rsid w:val="000A20E6"/>
    <w:rsid w:val="000A227F"/>
    <w:rsid w:val="000A22BE"/>
    <w:rsid w:val="000A2465"/>
    <w:rsid w:val="000A24CF"/>
    <w:rsid w:val="000A2640"/>
    <w:rsid w:val="000A2832"/>
    <w:rsid w:val="000A2902"/>
    <w:rsid w:val="000A2993"/>
    <w:rsid w:val="000A2AA0"/>
    <w:rsid w:val="000A2CFC"/>
    <w:rsid w:val="000A3116"/>
    <w:rsid w:val="000A3152"/>
    <w:rsid w:val="000A34F7"/>
    <w:rsid w:val="000A3555"/>
    <w:rsid w:val="000A3565"/>
    <w:rsid w:val="000A384F"/>
    <w:rsid w:val="000A39F0"/>
    <w:rsid w:val="000A3AE2"/>
    <w:rsid w:val="000A3AE8"/>
    <w:rsid w:val="000A3BB2"/>
    <w:rsid w:val="000A3BFE"/>
    <w:rsid w:val="000A3C6F"/>
    <w:rsid w:val="000A3D20"/>
    <w:rsid w:val="000A3DB5"/>
    <w:rsid w:val="000A3E31"/>
    <w:rsid w:val="000A3E85"/>
    <w:rsid w:val="000A3EC4"/>
    <w:rsid w:val="000A3FED"/>
    <w:rsid w:val="000A4177"/>
    <w:rsid w:val="000A428C"/>
    <w:rsid w:val="000A437C"/>
    <w:rsid w:val="000A43AA"/>
    <w:rsid w:val="000A4418"/>
    <w:rsid w:val="000A4469"/>
    <w:rsid w:val="000A4645"/>
    <w:rsid w:val="000A4697"/>
    <w:rsid w:val="000A47C4"/>
    <w:rsid w:val="000A47D2"/>
    <w:rsid w:val="000A4873"/>
    <w:rsid w:val="000A4A59"/>
    <w:rsid w:val="000A4B3E"/>
    <w:rsid w:val="000A4B6A"/>
    <w:rsid w:val="000A4B75"/>
    <w:rsid w:val="000A4CB1"/>
    <w:rsid w:val="000A4CC3"/>
    <w:rsid w:val="000A4D71"/>
    <w:rsid w:val="000A4E22"/>
    <w:rsid w:val="000A4E68"/>
    <w:rsid w:val="000A4E8E"/>
    <w:rsid w:val="000A4FDB"/>
    <w:rsid w:val="000A5093"/>
    <w:rsid w:val="000A5128"/>
    <w:rsid w:val="000A5304"/>
    <w:rsid w:val="000A542A"/>
    <w:rsid w:val="000A54D6"/>
    <w:rsid w:val="000A5518"/>
    <w:rsid w:val="000A553C"/>
    <w:rsid w:val="000A559D"/>
    <w:rsid w:val="000A5618"/>
    <w:rsid w:val="000A56D7"/>
    <w:rsid w:val="000A56F6"/>
    <w:rsid w:val="000A5784"/>
    <w:rsid w:val="000A59A3"/>
    <w:rsid w:val="000A5AB4"/>
    <w:rsid w:val="000A5BA5"/>
    <w:rsid w:val="000A5CC9"/>
    <w:rsid w:val="000A5CCE"/>
    <w:rsid w:val="000A5D2C"/>
    <w:rsid w:val="000A5F05"/>
    <w:rsid w:val="000A6076"/>
    <w:rsid w:val="000A60AC"/>
    <w:rsid w:val="000A6138"/>
    <w:rsid w:val="000A615C"/>
    <w:rsid w:val="000A62D3"/>
    <w:rsid w:val="000A65D4"/>
    <w:rsid w:val="000A6632"/>
    <w:rsid w:val="000A66A1"/>
    <w:rsid w:val="000A680D"/>
    <w:rsid w:val="000A6B23"/>
    <w:rsid w:val="000A6C4C"/>
    <w:rsid w:val="000A6F14"/>
    <w:rsid w:val="000A7134"/>
    <w:rsid w:val="000A71DC"/>
    <w:rsid w:val="000A7206"/>
    <w:rsid w:val="000A73EF"/>
    <w:rsid w:val="000A7414"/>
    <w:rsid w:val="000A767E"/>
    <w:rsid w:val="000A786F"/>
    <w:rsid w:val="000A7899"/>
    <w:rsid w:val="000A797E"/>
    <w:rsid w:val="000A7AC8"/>
    <w:rsid w:val="000A7B9E"/>
    <w:rsid w:val="000A7DA0"/>
    <w:rsid w:val="000A7DCF"/>
    <w:rsid w:val="000A7E62"/>
    <w:rsid w:val="000A7F0E"/>
    <w:rsid w:val="000A7FF9"/>
    <w:rsid w:val="000B008D"/>
    <w:rsid w:val="000B0132"/>
    <w:rsid w:val="000B02CB"/>
    <w:rsid w:val="000B03F6"/>
    <w:rsid w:val="000B0629"/>
    <w:rsid w:val="000B0760"/>
    <w:rsid w:val="000B08CC"/>
    <w:rsid w:val="000B09BD"/>
    <w:rsid w:val="000B0AF2"/>
    <w:rsid w:val="000B0BF5"/>
    <w:rsid w:val="000B0D0A"/>
    <w:rsid w:val="000B0E88"/>
    <w:rsid w:val="000B0ED7"/>
    <w:rsid w:val="000B1033"/>
    <w:rsid w:val="000B1061"/>
    <w:rsid w:val="000B11E7"/>
    <w:rsid w:val="000B14AC"/>
    <w:rsid w:val="000B1824"/>
    <w:rsid w:val="000B1AA3"/>
    <w:rsid w:val="000B1AE6"/>
    <w:rsid w:val="000B1D43"/>
    <w:rsid w:val="000B1D67"/>
    <w:rsid w:val="000B1E0F"/>
    <w:rsid w:val="000B1EBD"/>
    <w:rsid w:val="000B1EF5"/>
    <w:rsid w:val="000B1F69"/>
    <w:rsid w:val="000B1FFC"/>
    <w:rsid w:val="000B217D"/>
    <w:rsid w:val="000B21D9"/>
    <w:rsid w:val="000B23C6"/>
    <w:rsid w:val="000B2571"/>
    <w:rsid w:val="000B2691"/>
    <w:rsid w:val="000B2875"/>
    <w:rsid w:val="000B289C"/>
    <w:rsid w:val="000B28BB"/>
    <w:rsid w:val="000B28C4"/>
    <w:rsid w:val="000B28DF"/>
    <w:rsid w:val="000B290D"/>
    <w:rsid w:val="000B2A1A"/>
    <w:rsid w:val="000B2EB0"/>
    <w:rsid w:val="000B2FDA"/>
    <w:rsid w:val="000B314A"/>
    <w:rsid w:val="000B31D5"/>
    <w:rsid w:val="000B35B0"/>
    <w:rsid w:val="000B35C0"/>
    <w:rsid w:val="000B3603"/>
    <w:rsid w:val="000B3620"/>
    <w:rsid w:val="000B36D6"/>
    <w:rsid w:val="000B36F2"/>
    <w:rsid w:val="000B3793"/>
    <w:rsid w:val="000B3939"/>
    <w:rsid w:val="000B393F"/>
    <w:rsid w:val="000B3B33"/>
    <w:rsid w:val="000B3B72"/>
    <w:rsid w:val="000B3C0A"/>
    <w:rsid w:val="000B3CF9"/>
    <w:rsid w:val="000B3D25"/>
    <w:rsid w:val="000B3D72"/>
    <w:rsid w:val="000B3DC1"/>
    <w:rsid w:val="000B3DD8"/>
    <w:rsid w:val="000B3E5C"/>
    <w:rsid w:val="000B3F4E"/>
    <w:rsid w:val="000B408D"/>
    <w:rsid w:val="000B4309"/>
    <w:rsid w:val="000B43C1"/>
    <w:rsid w:val="000B443C"/>
    <w:rsid w:val="000B44C6"/>
    <w:rsid w:val="000B4808"/>
    <w:rsid w:val="000B48DB"/>
    <w:rsid w:val="000B4A20"/>
    <w:rsid w:val="000B4A81"/>
    <w:rsid w:val="000B4B00"/>
    <w:rsid w:val="000B4B16"/>
    <w:rsid w:val="000B4D77"/>
    <w:rsid w:val="000B4DAB"/>
    <w:rsid w:val="000B506D"/>
    <w:rsid w:val="000B522F"/>
    <w:rsid w:val="000B5252"/>
    <w:rsid w:val="000B5399"/>
    <w:rsid w:val="000B54AE"/>
    <w:rsid w:val="000B5553"/>
    <w:rsid w:val="000B55C2"/>
    <w:rsid w:val="000B564E"/>
    <w:rsid w:val="000B56BE"/>
    <w:rsid w:val="000B57B6"/>
    <w:rsid w:val="000B5841"/>
    <w:rsid w:val="000B5925"/>
    <w:rsid w:val="000B59BC"/>
    <w:rsid w:val="000B5A8E"/>
    <w:rsid w:val="000B5AEF"/>
    <w:rsid w:val="000B5DF9"/>
    <w:rsid w:val="000B5EF3"/>
    <w:rsid w:val="000B5F39"/>
    <w:rsid w:val="000B600C"/>
    <w:rsid w:val="000B6083"/>
    <w:rsid w:val="000B61D7"/>
    <w:rsid w:val="000B621A"/>
    <w:rsid w:val="000B65EA"/>
    <w:rsid w:val="000B6879"/>
    <w:rsid w:val="000B6AE6"/>
    <w:rsid w:val="000B6DA8"/>
    <w:rsid w:val="000B6F8E"/>
    <w:rsid w:val="000B6FCC"/>
    <w:rsid w:val="000B70EC"/>
    <w:rsid w:val="000B720E"/>
    <w:rsid w:val="000B7310"/>
    <w:rsid w:val="000B74E5"/>
    <w:rsid w:val="000B7585"/>
    <w:rsid w:val="000B7594"/>
    <w:rsid w:val="000B75EA"/>
    <w:rsid w:val="000B7654"/>
    <w:rsid w:val="000B76BD"/>
    <w:rsid w:val="000B7936"/>
    <w:rsid w:val="000B7977"/>
    <w:rsid w:val="000B7D87"/>
    <w:rsid w:val="000B7E05"/>
    <w:rsid w:val="000B7E2E"/>
    <w:rsid w:val="000B7E34"/>
    <w:rsid w:val="000B7E87"/>
    <w:rsid w:val="000B7EA5"/>
    <w:rsid w:val="000B7F0B"/>
    <w:rsid w:val="000C014C"/>
    <w:rsid w:val="000C01CB"/>
    <w:rsid w:val="000C02EF"/>
    <w:rsid w:val="000C02F6"/>
    <w:rsid w:val="000C0407"/>
    <w:rsid w:val="000C0502"/>
    <w:rsid w:val="000C0574"/>
    <w:rsid w:val="000C0634"/>
    <w:rsid w:val="000C0684"/>
    <w:rsid w:val="000C06CE"/>
    <w:rsid w:val="000C0707"/>
    <w:rsid w:val="000C08A0"/>
    <w:rsid w:val="000C0920"/>
    <w:rsid w:val="000C09ED"/>
    <w:rsid w:val="000C0A09"/>
    <w:rsid w:val="000C0B2A"/>
    <w:rsid w:val="000C0C3D"/>
    <w:rsid w:val="000C0CC8"/>
    <w:rsid w:val="000C0D5D"/>
    <w:rsid w:val="000C0EA4"/>
    <w:rsid w:val="000C1020"/>
    <w:rsid w:val="000C10D2"/>
    <w:rsid w:val="000C12A5"/>
    <w:rsid w:val="000C14CE"/>
    <w:rsid w:val="000C1554"/>
    <w:rsid w:val="000C1610"/>
    <w:rsid w:val="000C1642"/>
    <w:rsid w:val="000C1723"/>
    <w:rsid w:val="000C1729"/>
    <w:rsid w:val="000C17F5"/>
    <w:rsid w:val="000C1868"/>
    <w:rsid w:val="000C18D2"/>
    <w:rsid w:val="000C19A6"/>
    <w:rsid w:val="000C1F79"/>
    <w:rsid w:val="000C2228"/>
    <w:rsid w:val="000C2248"/>
    <w:rsid w:val="000C226D"/>
    <w:rsid w:val="000C22C2"/>
    <w:rsid w:val="000C22E7"/>
    <w:rsid w:val="000C26B5"/>
    <w:rsid w:val="000C29E6"/>
    <w:rsid w:val="000C2A7D"/>
    <w:rsid w:val="000C2AC4"/>
    <w:rsid w:val="000C2AD8"/>
    <w:rsid w:val="000C2B50"/>
    <w:rsid w:val="000C2C7A"/>
    <w:rsid w:val="000C2D83"/>
    <w:rsid w:val="000C2DD7"/>
    <w:rsid w:val="000C2E78"/>
    <w:rsid w:val="000C2F72"/>
    <w:rsid w:val="000C2FDD"/>
    <w:rsid w:val="000C30DF"/>
    <w:rsid w:val="000C30FB"/>
    <w:rsid w:val="000C3179"/>
    <w:rsid w:val="000C3295"/>
    <w:rsid w:val="000C341C"/>
    <w:rsid w:val="000C3768"/>
    <w:rsid w:val="000C3986"/>
    <w:rsid w:val="000C3C7E"/>
    <w:rsid w:val="000C3CEF"/>
    <w:rsid w:val="000C3D3F"/>
    <w:rsid w:val="000C4078"/>
    <w:rsid w:val="000C44F3"/>
    <w:rsid w:val="000C4569"/>
    <w:rsid w:val="000C4764"/>
    <w:rsid w:val="000C47DC"/>
    <w:rsid w:val="000C4838"/>
    <w:rsid w:val="000C489A"/>
    <w:rsid w:val="000C49ED"/>
    <w:rsid w:val="000C49F0"/>
    <w:rsid w:val="000C4B7A"/>
    <w:rsid w:val="000C4D4C"/>
    <w:rsid w:val="000C4E62"/>
    <w:rsid w:val="000C509D"/>
    <w:rsid w:val="000C510E"/>
    <w:rsid w:val="000C5346"/>
    <w:rsid w:val="000C55EA"/>
    <w:rsid w:val="000C5667"/>
    <w:rsid w:val="000C5677"/>
    <w:rsid w:val="000C56B2"/>
    <w:rsid w:val="000C56E5"/>
    <w:rsid w:val="000C5707"/>
    <w:rsid w:val="000C5752"/>
    <w:rsid w:val="000C5A11"/>
    <w:rsid w:val="000C5A6A"/>
    <w:rsid w:val="000C5AE9"/>
    <w:rsid w:val="000C5C18"/>
    <w:rsid w:val="000C5D2F"/>
    <w:rsid w:val="000C5E85"/>
    <w:rsid w:val="000C5F45"/>
    <w:rsid w:val="000C5FCB"/>
    <w:rsid w:val="000C60C6"/>
    <w:rsid w:val="000C60E3"/>
    <w:rsid w:val="000C61F6"/>
    <w:rsid w:val="000C624C"/>
    <w:rsid w:val="000C635E"/>
    <w:rsid w:val="000C659F"/>
    <w:rsid w:val="000C6700"/>
    <w:rsid w:val="000C6701"/>
    <w:rsid w:val="000C6763"/>
    <w:rsid w:val="000C67D4"/>
    <w:rsid w:val="000C6B73"/>
    <w:rsid w:val="000C6CCB"/>
    <w:rsid w:val="000C6CF6"/>
    <w:rsid w:val="000C6D6F"/>
    <w:rsid w:val="000C6D92"/>
    <w:rsid w:val="000C6FF4"/>
    <w:rsid w:val="000C71AD"/>
    <w:rsid w:val="000C7433"/>
    <w:rsid w:val="000C7449"/>
    <w:rsid w:val="000C74D6"/>
    <w:rsid w:val="000C77A3"/>
    <w:rsid w:val="000C7824"/>
    <w:rsid w:val="000C78F6"/>
    <w:rsid w:val="000C7D8A"/>
    <w:rsid w:val="000C7F3E"/>
    <w:rsid w:val="000D0042"/>
    <w:rsid w:val="000D008E"/>
    <w:rsid w:val="000D0183"/>
    <w:rsid w:val="000D063B"/>
    <w:rsid w:val="000D06C0"/>
    <w:rsid w:val="000D0734"/>
    <w:rsid w:val="000D08DA"/>
    <w:rsid w:val="000D0960"/>
    <w:rsid w:val="000D0D65"/>
    <w:rsid w:val="000D0D90"/>
    <w:rsid w:val="000D0DA2"/>
    <w:rsid w:val="000D0DB8"/>
    <w:rsid w:val="000D0FE3"/>
    <w:rsid w:val="000D1251"/>
    <w:rsid w:val="000D18F8"/>
    <w:rsid w:val="000D1936"/>
    <w:rsid w:val="000D1C1A"/>
    <w:rsid w:val="000D1C6E"/>
    <w:rsid w:val="000D1CC1"/>
    <w:rsid w:val="000D1D9A"/>
    <w:rsid w:val="000D1F2C"/>
    <w:rsid w:val="000D21D4"/>
    <w:rsid w:val="000D226D"/>
    <w:rsid w:val="000D22FF"/>
    <w:rsid w:val="000D2358"/>
    <w:rsid w:val="000D250B"/>
    <w:rsid w:val="000D26EA"/>
    <w:rsid w:val="000D2843"/>
    <w:rsid w:val="000D2A1C"/>
    <w:rsid w:val="000D2AB9"/>
    <w:rsid w:val="000D2B0D"/>
    <w:rsid w:val="000D2B9B"/>
    <w:rsid w:val="000D2D26"/>
    <w:rsid w:val="000D2E94"/>
    <w:rsid w:val="000D3023"/>
    <w:rsid w:val="000D3030"/>
    <w:rsid w:val="000D3216"/>
    <w:rsid w:val="000D34F3"/>
    <w:rsid w:val="000D36AF"/>
    <w:rsid w:val="000D374A"/>
    <w:rsid w:val="000D3881"/>
    <w:rsid w:val="000D3923"/>
    <w:rsid w:val="000D3A82"/>
    <w:rsid w:val="000D3BBD"/>
    <w:rsid w:val="000D3BD0"/>
    <w:rsid w:val="000D3C81"/>
    <w:rsid w:val="000D3CA8"/>
    <w:rsid w:val="000D3FCF"/>
    <w:rsid w:val="000D3FEB"/>
    <w:rsid w:val="000D4011"/>
    <w:rsid w:val="000D41B9"/>
    <w:rsid w:val="000D42CD"/>
    <w:rsid w:val="000D4315"/>
    <w:rsid w:val="000D4532"/>
    <w:rsid w:val="000D45EE"/>
    <w:rsid w:val="000D468B"/>
    <w:rsid w:val="000D4694"/>
    <w:rsid w:val="000D490D"/>
    <w:rsid w:val="000D4AD1"/>
    <w:rsid w:val="000D4BB1"/>
    <w:rsid w:val="000D4D00"/>
    <w:rsid w:val="000D4D16"/>
    <w:rsid w:val="000D501A"/>
    <w:rsid w:val="000D51DB"/>
    <w:rsid w:val="000D534F"/>
    <w:rsid w:val="000D5354"/>
    <w:rsid w:val="000D53F6"/>
    <w:rsid w:val="000D5484"/>
    <w:rsid w:val="000D56B2"/>
    <w:rsid w:val="000D579D"/>
    <w:rsid w:val="000D5939"/>
    <w:rsid w:val="000D593A"/>
    <w:rsid w:val="000D5965"/>
    <w:rsid w:val="000D59C5"/>
    <w:rsid w:val="000D5B2C"/>
    <w:rsid w:val="000D5B50"/>
    <w:rsid w:val="000D5BFB"/>
    <w:rsid w:val="000D5C60"/>
    <w:rsid w:val="000D5F98"/>
    <w:rsid w:val="000D62B5"/>
    <w:rsid w:val="000D6381"/>
    <w:rsid w:val="000D63CB"/>
    <w:rsid w:val="000D65BC"/>
    <w:rsid w:val="000D65F9"/>
    <w:rsid w:val="000D67F4"/>
    <w:rsid w:val="000D692F"/>
    <w:rsid w:val="000D6F16"/>
    <w:rsid w:val="000D70FE"/>
    <w:rsid w:val="000D7175"/>
    <w:rsid w:val="000D718E"/>
    <w:rsid w:val="000D7483"/>
    <w:rsid w:val="000D75E4"/>
    <w:rsid w:val="000D7632"/>
    <w:rsid w:val="000D7713"/>
    <w:rsid w:val="000D77FE"/>
    <w:rsid w:val="000D7927"/>
    <w:rsid w:val="000D7957"/>
    <w:rsid w:val="000D7A51"/>
    <w:rsid w:val="000D7A8A"/>
    <w:rsid w:val="000D7E2C"/>
    <w:rsid w:val="000D7EAF"/>
    <w:rsid w:val="000D7F8E"/>
    <w:rsid w:val="000D7FFB"/>
    <w:rsid w:val="000E0263"/>
    <w:rsid w:val="000E032B"/>
    <w:rsid w:val="000E0816"/>
    <w:rsid w:val="000E0897"/>
    <w:rsid w:val="000E0B38"/>
    <w:rsid w:val="000E0B5A"/>
    <w:rsid w:val="000E0C0E"/>
    <w:rsid w:val="000E0C59"/>
    <w:rsid w:val="000E0D3B"/>
    <w:rsid w:val="000E1155"/>
    <w:rsid w:val="000E13B9"/>
    <w:rsid w:val="000E13CD"/>
    <w:rsid w:val="000E13DD"/>
    <w:rsid w:val="000E1438"/>
    <w:rsid w:val="000E16AE"/>
    <w:rsid w:val="000E16D1"/>
    <w:rsid w:val="000E177D"/>
    <w:rsid w:val="000E19D3"/>
    <w:rsid w:val="000E1B08"/>
    <w:rsid w:val="000E1B3B"/>
    <w:rsid w:val="000E1B7D"/>
    <w:rsid w:val="000E1C45"/>
    <w:rsid w:val="000E1CA2"/>
    <w:rsid w:val="000E1CA6"/>
    <w:rsid w:val="000E1DF0"/>
    <w:rsid w:val="000E1F52"/>
    <w:rsid w:val="000E1F9C"/>
    <w:rsid w:val="000E2087"/>
    <w:rsid w:val="000E2342"/>
    <w:rsid w:val="000E23CF"/>
    <w:rsid w:val="000E23F3"/>
    <w:rsid w:val="000E2492"/>
    <w:rsid w:val="000E24E2"/>
    <w:rsid w:val="000E25C0"/>
    <w:rsid w:val="000E2783"/>
    <w:rsid w:val="000E2B5B"/>
    <w:rsid w:val="000E2C16"/>
    <w:rsid w:val="000E2D48"/>
    <w:rsid w:val="000E2E56"/>
    <w:rsid w:val="000E2F3D"/>
    <w:rsid w:val="000E3130"/>
    <w:rsid w:val="000E31FF"/>
    <w:rsid w:val="000E32ED"/>
    <w:rsid w:val="000E3367"/>
    <w:rsid w:val="000E346D"/>
    <w:rsid w:val="000E35AF"/>
    <w:rsid w:val="000E36E1"/>
    <w:rsid w:val="000E37E3"/>
    <w:rsid w:val="000E3928"/>
    <w:rsid w:val="000E3AF2"/>
    <w:rsid w:val="000E3CD0"/>
    <w:rsid w:val="000E3D2D"/>
    <w:rsid w:val="000E40F2"/>
    <w:rsid w:val="000E41E9"/>
    <w:rsid w:val="000E430B"/>
    <w:rsid w:val="000E43F4"/>
    <w:rsid w:val="000E458B"/>
    <w:rsid w:val="000E4615"/>
    <w:rsid w:val="000E484F"/>
    <w:rsid w:val="000E4914"/>
    <w:rsid w:val="000E4A3A"/>
    <w:rsid w:val="000E4AF2"/>
    <w:rsid w:val="000E4B3E"/>
    <w:rsid w:val="000E4EAC"/>
    <w:rsid w:val="000E4F8B"/>
    <w:rsid w:val="000E4FB5"/>
    <w:rsid w:val="000E502E"/>
    <w:rsid w:val="000E521A"/>
    <w:rsid w:val="000E521C"/>
    <w:rsid w:val="000E5229"/>
    <w:rsid w:val="000E5287"/>
    <w:rsid w:val="000E5543"/>
    <w:rsid w:val="000E5675"/>
    <w:rsid w:val="000E57F2"/>
    <w:rsid w:val="000E5967"/>
    <w:rsid w:val="000E5CA4"/>
    <w:rsid w:val="000E5D0E"/>
    <w:rsid w:val="000E5D35"/>
    <w:rsid w:val="000E5D9C"/>
    <w:rsid w:val="000E5E59"/>
    <w:rsid w:val="000E5F58"/>
    <w:rsid w:val="000E618C"/>
    <w:rsid w:val="000E6251"/>
    <w:rsid w:val="000E6361"/>
    <w:rsid w:val="000E63F2"/>
    <w:rsid w:val="000E66C1"/>
    <w:rsid w:val="000E678F"/>
    <w:rsid w:val="000E6910"/>
    <w:rsid w:val="000E6945"/>
    <w:rsid w:val="000E697D"/>
    <w:rsid w:val="000E6A6F"/>
    <w:rsid w:val="000E6B55"/>
    <w:rsid w:val="000E6C66"/>
    <w:rsid w:val="000E6DAF"/>
    <w:rsid w:val="000E6DBC"/>
    <w:rsid w:val="000E6F27"/>
    <w:rsid w:val="000E70B4"/>
    <w:rsid w:val="000E74CB"/>
    <w:rsid w:val="000E758D"/>
    <w:rsid w:val="000E77C5"/>
    <w:rsid w:val="000E789F"/>
    <w:rsid w:val="000E7961"/>
    <w:rsid w:val="000E7A04"/>
    <w:rsid w:val="000E7BC9"/>
    <w:rsid w:val="000E7CD3"/>
    <w:rsid w:val="000F006C"/>
    <w:rsid w:val="000F00FD"/>
    <w:rsid w:val="000F0148"/>
    <w:rsid w:val="000F0204"/>
    <w:rsid w:val="000F0328"/>
    <w:rsid w:val="000F0449"/>
    <w:rsid w:val="000F07A1"/>
    <w:rsid w:val="000F08AD"/>
    <w:rsid w:val="000F09F2"/>
    <w:rsid w:val="000F0A54"/>
    <w:rsid w:val="000F0A63"/>
    <w:rsid w:val="000F0AD7"/>
    <w:rsid w:val="000F0B0F"/>
    <w:rsid w:val="000F0E25"/>
    <w:rsid w:val="000F1038"/>
    <w:rsid w:val="000F113C"/>
    <w:rsid w:val="000F12C5"/>
    <w:rsid w:val="000F12FA"/>
    <w:rsid w:val="000F132E"/>
    <w:rsid w:val="000F145B"/>
    <w:rsid w:val="000F14F2"/>
    <w:rsid w:val="000F1601"/>
    <w:rsid w:val="000F16C1"/>
    <w:rsid w:val="000F176C"/>
    <w:rsid w:val="000F17C5"/>
    <w:rsid w:val="000F182C"/>
    <w:rsid w:val="000F187A"/>
    <w:rsid w:val="000F19E8"/>
    <w:rsid w:val="000F1A82"/>
    <w:rsid w:val="000F1BA3"/>
    <w:rsid w:val="000F1BE4"/>
    <w:rsid w:val="000F1C57"/>
    <w:rsid w:val="000F1D24"/>
    <w:rsid w:val="000F1E5A"/>
    <w:rsid w:val="000F1EFD"/>
    <w:rsid w:val="000F1F00"/>
    <w:rsid w:val="000F1FB9"/>
    <w:rsid w:val="000F1FEB"/>
    <w:rsid w:val="000F224C"/>
    <w:rsid w:val="000F24CE"/>
    <w:rsid w:val="000F25FC"/>
    <w:rsid w:val="000F268B"/>
    <w:rsid w:val="000F298F"/>
    <w:rsid w:val="000F29E6"/>
    <w:rsid w:val="000F2A2C"/>
    <w:rsid w:val="000F2C80"/>
    <w:rsid w:val="000F2CD1"/>
    <w:rsid w:val="000F2D52"/>
    <w:rsid w:val="000F2F6A"/>
    <w:rsid w:val="000F3159"/>
    <w:rsid w:val="000F3261"/>
    <w:rsid w:val="000F3426"/>
    <w:rsid w:val="000F3497"/>
    <w:rsid w:val="000F356F"/>
    <w:rsid w:val="000F35DF"/>
    <w:rsid w:val="000F3923"/>
    <w:rsid w:val="000F39D2"/>
    <w:rsid w:val="000F3D71"/>
    <w:rsid w:val="000F3D9A"/>
    <w:rsid w:val="000F3E3F"/>
    <w:rsid w:val="000F4083"/>
    <w:rsid w:val="000F409F"/>
    <w:rsid w:val="000F4153"/>
    <w:rsid w:val="000F4211"/>
    <w:rsid w:val="000F422C"/>
    <w:rsid w:val="000F4238"/>
    <w:rsid w:val="000F42A6"/>
    <w:rsid w:val="000F4325"/>
    <w:rsid w:val="000F43E5"/>
    <w:rsid w:val="000F45F5"/>
    <w:rsid w:val="000F4626"/>
    <w:rsid w:val="000F4691"/>
    <w:rsid w:val="000F47EC"/>
    <w:rsid w:val="000F49E6"/>
    <w:rsid w:val="000F4A69"/>
    <w:rsid w:val="000F4BA6"/>
    <w:rsid w:val="000F4C7A"/>
    <w:rsid w:val="000F4D5F"/>
    <w:rsid w:val="000F4DCD"/>
    <w:rsid w:val="000F4E74"/>
    <w:rsid w:val="000F5115"/>
    <w:rsid w:val="000F512F"/>
    <w:rsid w:val="000F5179"/>
    <w:rsid w:val="000F517B"/>
    <w:rsid w:val="000F52CC"/>
    <w:rsid w:val="000F52EC"/>
    <w:rsid w:val="000F537B"/>
    <w:rsid w:val="000F5404"/>
    <w:rsid w:val="000F563E"/>
    <w:rsid w:val="000F5775"/>
    <w:rsid w:val="000F57C1"/>
    <w:rsid w:val="000F57D1"/>
    <w:rsid w:val="000F5B2D"/>
    <w:rsid w:val="000F5C37"/>
    <w:rsid w:val="000F5D76"/>
    <w:rsid w:val="000F5F8A"/>
    <w:rsid w:val="000F6008"/>
    <w:rsid w:val="000F600D"/>
    <w:rsid w:val="000F619D"/>
    <w:rsid w:val="000F63EB"/>
    <w:rsid w:val="000F6410"/>
    <w:rsid w:val="000F64C5"/>
    <w:rsid w:val="000F658E"/>
    <w:rsid w:val="000F65BC"/>
    <w:rsid w:val="000F6815"/>
    <w:rsid w:val="000F6851"/>
    <w:rsid w:val="000F697E"/>
    <w:rsid w:val="000F6A11"/>
    <w:rsid w:val="000F6A1E"/>
    <w:rsid w:val="000F6AB8"/>
    <w:rsid w:val="000F6B87"/>
    <w:rsid w:val="000F6BE5"/>
    <w:rsid w:val="000F6BFF"/>
    <w:rsid w:val="000F6C37"/>
    <w:rsid w:val="000F6CE1"/>
    <w:rsid w:val="000F6DC4"/>
    <w:rsid w:val="000F6DDE"/>
    <w:rsid w:val="000F6EAE"/>
    <w:rsid w:val="000F6EB4"/>
    <w:rsid w:val="000F6F0E"/>
    <w:rsid w:val="000F7114"/>
    <w:rsid w:val="000F74A9"/>
    <w:rsid w:val="000F76BA"/>
    <w:rsid w:val="000F79CB"/>
    <w:rsid w:val="000F7A4C"/>
    <w:rsid w:val="000F7BBD"/>
    <w:rsid w:val="000F7C8C"/>
    <w:rsid w:val="000F7D18"/>
    <w:rsid w:val="000F7DB0"/>
    <w:rsid w:val="000F7FCE"/>
    <w:rsid w:val="001000A0"/>
    <w:rsid w:val="001002F5"/>
    <w:rsid w:val="0010040E"/>
    <w:rsid w:val="00100856"/>
    <w:rsid w:val="00100B1F"/>
    <w:rsid w:val="00100BDF"/>
    <w:rsid w:val="00100E74"/>
    <w:rsid w:val="00100F04"/>
    <w:rsid w:val="00101123"/>
    <w:rsid w:val="001012FA"/>
    <w:rsid w:val="001013ED"/>
    <w:rsid w:val="00101498"/>
    <w:rsid w:val="00101501"/>
    <w:rsid w:val="00101536"/>
    <w:rsid w:val="0010169F"/>
    <w:rsid w:val="0010175E"/>
    <w:rsid w:val="00101B07"/>
    <w:rsid w:val="00101B4A"/>
    <w:rsid w:val="00101B50"/>
    <w:rsid w:val="00101BCF"/>
    <w:rsid w:val="00101C4F"/>
    <w:rsid w:val="00101ED2"/>
    <w:rsid w:val="00102071"/>
    <w:rsid w:val="001020C2"/>
    <w:rsid w:val="00102100"/>
    <w:rsid w:val="001025D8"/>
    <w:rsid w:val="001026DC"/>
    <w:rsid w:val="001026ED"/>
    <w:rsid w:val="00102714"/>
    <w:rsid w:val="00102808"/>
    <w:rsid w:val="001028B4"/>
    <w:rsid w:val="00102A94"/>
    <w:rsid w:val="00102BB7"/>
    <w:rsid w:val="00102DEA"/>
    <w:rsid w:val="00102F53"/>
    <w:rsid w:val="00102FA0"/>
    <w:rsid w:val="00103001"/>
    <w:rsid w:val="001030DF"/>
    <w:rsid w:val="001032D8"/>
    <w:rsid w:val="00103416"/>
    <w:rsid w:val="00103586"/>
    <w:rsid w:val="0010365B"/>
    <w:rsid w:val="00103695"/>
    <w:rsid w:val="001036B4"/>
    <w:rsid w:val="001036CF"/>
    <w:rsid w:val="001036E1"/>
    <w:rsid w:val="00103936"/>
    <w:rsid w:val="00103BF7"/>
    <w:rsid w:val="00103E05"/>
    <w:rsid w:val="00103E7F"/>
    <w:rsid w:val="00103F76"/>
    <w:rsid w:val="00103FFA"/>
    <w:rsid w:val="0010405B"/>
    <w:rsid w:val="00104192"/>
    <w:rsid w:val="00104213"/>
    <w:rsid w:val="0010422E"/>
    <w:rsid w:val="00104296"/>
    <w:rsid w:val="001042B7"/>
    <w:rsid w:val="001043D8"/>
    <w:rsid w:val="001043F4"/>
    <w:rsid w:val="001046D0"/>
    <w:rsid w:val="0010481C"/>
    <w:rsid w:val="00104973"/>
    <w:rsid w:val="00104A12"/>
    <w:rsid w:val="00104A7D"/>
    <w:rsid w:val="00104B07"/>
    <w:rsid w:val="00104BBA"/>
    <w:rsid w:val="0010509B"/>
    <w:rsid w:val="001050A8"/>
    <w:rsid w:val="001050CD"/>
    <w:rsid w:val="001050FD"/>
    <w:rsid w:val="00105345"/>
    <w:rsid w:val="00105470"/>
    <w:rsid w:val="001054BC"/>
    <w:rsid w:val="00105537"/>
    <w:rsid w:val="001055D7"/>
    <w:rsid w:val="00105717"/>
    <w:rsid w:val="00105735"/>
    <w:rsid w:val="0010585C"/>
    <w:rsid w:val="001058F1"/>
    <w:rsid w:val="00105D95"/>
    <w:rsid w:val="00106086"/>
    <w:rsid w:val="001060BD"/>
    <w:rsid w:val="0010610F"/>
    <w:rsid w:val="001063D2"/>
    <w:rsid w:val="00106469"/>
    <w:rsid w:val="00106532"/>
    <w:rsid w:val="0010657E"/>
    <w:rsid w:val="001065E2"/>
    <w:rsid w:val="001065F7"/>
    <w:rsid w:val="001066C5"/>
    <w:rsid w:val="001067AF"/>
    <w:rsid w:val="00106880"/>
    <w:rsid w:val="001069D6"/>
    <w:rsid w:val="001069EB"/>
    <w:rsid w:val="001069FB"/>
    <w:rsid w:val="00106A28"/>
    <w:rsid w:val="00106A45"/>
    <w:rsid w:val="00106AE3"/>
    <w:rsid w:val="00106B1B"/>
    <w:rsid w:val="00106CE0"/>
    <w:rsid w:val="0010742F"/>
    <w:rsid w:val="00107508"/>
    <w:rsid w:val="0010752D"/>
    <w:rsid w:val="00107598"/>
    <w:rsid w:val="001075A8"/>
    <w:rsid w:val="0010764C"/>
    <w:rsid w:val="00107691"/>
    <w:rsid w:val="001079A9"/>
    <w:rsid w:val="00107A17"/>
    <w:rsid w:val="00107A8F"/>
    <w:rsid w:val="00107BF2"/>
    <w:rsid w:val="00107C00"/>
    <w:rsid w:val="00107DC5"/>
    <w:rsid w:val="00107E52"/>
    <w:rsid w:val="00107FF9"/>
    <w:rsid w:val="001100DB"/>
    <w:rsid w:val="0011040D"/>
    <w:rsid w:val="00110551"/>
    <w:rsid w:val="00110597"/>
    <w:rsid w:val="00110729"/>
    <w:rsid w:val="00110772"/>
    <w:rsid w:val="001107F6"/>
    <w:rsid w:val="0011086F"/>
    <w:rsid w:val="00110940"/>
    <w:rsid w:val="001109A6"/>
    <w:rsid w:val="00110A5B"/>
    <w:rsid w:val="00110AE9"/>
    <w:rsid w:val="00110BF9"/>
    <w:rsid w:val="00110CA8"/>
    <w:rsid w:val="00110D9B"/>
    <w:rsid w:val="00110F71"/>
    <w:rsid w:val="00111036"/>
    <w:rsid w:val="0011106D"/>
    <w:rsid w:val="00111363"/>
    <w:rsid w:val="001114B9"/>
    <w:rsid w:val="00111535"/>
    <w:rsid w:val="00111555"/>
    <w:rsid w:val="00111583"/>
    <w:rsid w:val="001115CC"/>
    <w:rsid w:val="0011174C"/>
    <w:rsid w:val="00111796"/>
    <w:rsid w:val="001117C9"/>
    <w:rsid w:val="00111858"/>
    <w:rsid w:val="00111C77"/>
    <w:rsid w:val="00111F9F"/>
    <w:rsid w:val="00111FF5"/>
    <w:rsid w:val="0011204B"/>
    <w:rsid w:val="001120BC"/>
    <w:rsid w:val="0011212D"/>
    <w:rsid w:val="0011222A"/>
    <w:rsid w:val="00112271"/>
    <w:rsid w:val="001122A7"/>
    <w:rsid w:val="0011233D"/>
    <w:rsid w:val="0011240C"/>
    <w:rsid w:val="00112499"/>
    <w:rsid w:val="00112691"/>
    <w:rsid w:val="00112932"/>
    <w:rsid w:val="0011295B"/>
    <w:rsid w:val="00112ACB"/>
    <w:rsid w:val="00112BA1"/>
    <w:rsid w:val="00112BFF"/>
    <w:rsid w:val="00112D73"/>
    <w:rsid w:val="00112E65"/>
    <w:rsid w:val="00112E73"/>
    <w:rsid w:val="00112F95"/>
    <w:rsid w:val="00113200"/>
    <w:rsid w:val="0011331F"/>
    <w:rsid w:val="00113603"/>
    <w:rsid w:val="0011360A"/>
    <w:rsid w:val="001137B9"/>
    <w:rsid w:val="001138C9"/>
    <w:rsid w:val="001139B2"/>
    <w:rsid w:val="00113A93"/>
    <w:rsid w:val="00113D7E"/>
    <w:rsid w:val="00113D86"/>
    <w:rsid w:val="00113FB8"/>
    <w:rsid w:val="00114019"/>
    <w:rsid w:val="00114021"/>
    <w:rsid w:val="00114261"/>
    <w:rsid w:val="00114507"/>
    <w:rsid w:val="0011465B"/>
    <w:rsid w:val="00114710"/>
    <w:rsid w:val="001148BB"/>
    <w:rsid w:val="001149BF"/>
    <w:rsid w:val="00114A7B"/>
    <w:rsid w:val="00114C74"/>
    <w:rsid w:val="00114FCC"/>
    <w:rsid w:val="0011516E"/>
    <w:rsid w:val="001154E8"/>
    <w:rsid w:val="00115568"/>
    <w:rsid w:val="00115639"/>
    <w:rsid w:val="00115707"/>
    <w:rsid w:val="00115729"/>
    <w:rsid w:val="0011577C"/>
    <w:rsid w:val="00115875"/>
    <w:rsid w:val="0011596C"/>
    <w:rsid w:val="00115A16"/>
    <w:rsid w:val="00115A52"/>
    <w:rsid w:val="00115AAC"/>
    <w:rsid w:val="00115CA7"/>
    <w:rsid w:val="001161B8"/>
    <w:rsid w:val="001161CF"/>
    <w:rsid w:val="00116269"/>
    <w:rsid w:val="0011631B"/>
    <w:rsid w:val="00116500"/>
    <w:rsid w:val="0011671C"/>
    <w:rsid w:val="001167EA"/>
    <w:rsid w:val="00116AD4"/>
    <w:rsid w:val="00116B44"/>
    <w:rsid w:val="00116B9B"/>
    <w:rsid w:val="00116DBE"/>
    <w:rsid w:val="00117254"/>
    <w:rsid w:val="0011732F"/>
    <w:rsid w:val="001173E5"/>
    <w:rsid w:val="00117434"/>
    <w:rsid w:val="00117A3B"/>
    <w:rsid w:val="00117A6B"/>
    <w:rsid w:val="00117BD4"/>
    <w:rsid w:val="00117BF1"/>
    <w:rsid w:val="00117C3F"/>
    <w:rsid w:val="00117D2E"/>
    <w:rsid w:val="00117E06"/>
    <w:rsid w:val="00117E84"/>
    <w:rsid w:val="00117ED4"/>
    <w:rsid w:val="001201E8"/>
    <w:rsid w:val="001201F4"/>
    <w:rsid w:val="001201FB"/>
    <w:rsid w:val="00120362"/>
    <w:rsid w:val="001204E5"/>
    <w:rsid w:val="0012072C"/>
    <w:rsid w:val="0012086E"/>
    <w:rsid w:val="001208EB"/>
    <w:rsid w:val="001209B9"/>
    <w:rsid w:val="001209D7"/>
    <w:rsid w:val="001209FA"/>
    <w:rsid w:val="00120A65"/>
    <w:rsid w:val="00120C71"/>
    <w:rsid w:val="00120C7D"/>
    <w:rsid w:val="001212C0"/>
    <w:rsid w:val="001213DB"/>
    <w:rsid w:val="0012168D"/>
    <w:rsid w:val="00121B72"/>
    <w:rsid w:val="00121C2D"/>
    <w:rsid w:val="00121C37"/>
    <w:rsid w:val="00121C4E"/>
    <w:rsid w:val="00121C8D"/>
    <w:rsid w:val="00122160"/>
    <w:rsid w:val="001222B2"/>
    <w:rsid w:val="0012238D"/>
    <w:rsid w:val="001224B0"/>
    <w:rsid w:val="001225FE"/>
    <w:rsid w:val="00122660"/>
    <w:rsid w:val="0012275C"/>
    <w:rsid w:val="00122776"/>
    <w:rsid w:val="0012279A"/>
    <w:rsid w:val="00122995"/>
    <w:rsid w:val="00122B22"/>
    <w:rsid w:val="00122BC2"/>
    <w:rsid w:val="00122C60"/>
    <w:rsid w:val="00122D31"/>
    <w:rsid w:val="00122F2C"/>
    <w:rsid w:val="001235CF"/>
    <w:rsid w:val="001237F3"/>
    <w:rsid w:val="00123823"/>
    <w:rsid w:val="0012384D"/>
    <w:rsid w:val="001239E2"/>
    <w:rsid w:val="00123A1C"/>
    <w:rsid w:val="00123A99"/>
    <w:rsid w:val="00123AC9"/>
    <w:rsid w:val="00123AD9"/>
    <w:rsid w:val="00123B68"/>
    <w:rsid w:val="00123BB8"/>
    <w:rsid w:val="00123C42"/>
    <w:rsid w:val="00123DEA"/>
    <w:rsid w:val="00123E50"/>
    <w:rsid w:val="00123ED6"/>
    <w:rsid w:val="00123EF6"/>
    <w:rsid w:val="00123F16"/>
    <w:rsid w:val="00123F77"/>
    <w:rsid w:val="00124074"/>
    <w:rsid w:val="00124142"/>
    <w:rsid w:val="00124328"/>
    <w:rsid w:val="00124375"/>
    <w:rsid w:val="00124455"/>
    <w:rsid w:val="00124488"/>
    <w:rsid w:val="0012468F"/>
    <w:rsid w:val="00124871"/>
    <w:rsid w:val="00124893"/>
    <w:rsid w:val="00124A1A"/>
    <w:rsid w:val="00124A24"/>
    <w:rsid w:val="00124B54"/>
    <w:rsid w:val="00124B5D"/>
    <w:rsid w:val="00124B6E"/>
    <w:rsid w:val="00124D49"/>
    <w:rsid w:val="00124D73"/>
    <w:rsid w:val="00124DAB"/>
    <w:rsid w:val="00124E96"/>
    <w:rsid w:val="00124F12"/>
    <w:rsid w:val="00124FD8"/>
    <w:rsid w:val="00125024"/>
    <w:rsid w:val="001250F8"/>
    <w:rsid w:val="00125212"/>
    <w:rsid w:val="00125288"/>
    <w:rsid w:val="00125302"/>
    <w:rsid w:val="001253D5"/>
    <w:rsid w:val="001253F3"/>
    <w:rsid w:val="0012549F"/>
    <w:rsid w:val="001254E0"/>
    <w:rsid w:val="00125523"/>
    <w:rsid w:val="00125722"/>
    <w:rsid w:val="001257AE"/>
    <w:rsid w:val="00125954"/>
    <w:rsid w:val="00125A87"/>
    <w:rsid w:val="00125C91"/>
    <w:rsid w:val="00125CD0"/>
    <w:rsid w:val="00125EB4"/>
    <w:rsid w:val="00125F40"/>
    <w:rsid w:val="00126099"/>
    <w:rsid w:val="00126201"/>
    <w:rsid w:val="00126209"/>
    <w:rsid w:val="001262BF"/>
    <w:rsid w:val="00126505"/>
    <w:rsid w:val="00126591"/>
    <w:rsid w:val="0012681C"/>
    <w:rsid w:val="001268BF"/>
    <w:rsid w:val="00126913"/>
    <w:rsid w:val="0012694C"/>
    <w:rsid w:val="001269A9"/>
    <w:rsid w:val="00126A05"/>
    <w:rsid w:val="00126E13"/>
    <w:rsid w:val="00126EC9"/>
    <w:rsid w:val="00126F9B"/>
    <w:rsid w:val="0012707B"/>
    <w:rsid w:val="0012708F"/>
    <w:rsid w:val="001270EA"/>
    <w:rsid w:val="0012711F"/>
    <w:rsid w:val="00127125"/>
    <w:rsid w:val="001271DF"/>
    <w:rsid w:val="0012727B"/>
    <w:rsid w:val="00127372"/>
    <w:rsid w:val="001275F0"/>
    <w:rsid w:val="00127783"/>
    <w:rsid w:val="001279F1"/>
    <w:rsid w:val="00127AF2"/>
    <w:rsid w:val="00127BC2"/>
    <w:rsid w:val="00127BEB"/>
    <w:rsid w:val="00127C7A"/>
    <w:rsid w:val="00127DC8"/>
    <w:rsid w:val="00127DEF"/>
    <w:rsid w:val="00127EE6"/>
    <w:rsid w:val="001300DA"/>
    <w:rsid w:val="0013010C"/>
    <w:rsid w:val="001303BA"/>
    <w:rsid w:val="00130472"/>
    <w:rsid w:val="001307A5"/>
    <w:rsid w:val="00130837"/>
    <w:rsid w:val="00130ABC"/>
    <w:rsid w:val="00130BC7"/>
    <w:rsid w:val="00130BC8"/>
    <w:rsid w:val="00130CF2"/>
    <w:rsid w:val="00130FBB"/>
    <w:rsid w:val="00131111"/>
    <w:rsid w:val="001311CE"/>
    <w:rsid w:val="001314BD"/>
    <w:rsid w:val="001314C7"/>
    <w:rsid w:val="001316A8"/>
    <w:rsid w:val="00131768"/>
    <w:rsid w:val="00131799"/>
    <w:rsid w:val="00131810"/>
    <w:rsid w:val="0013187C"/>
    <w:rsid w:val="00131A9D"/>
    <w:rsid w:val="00131B43"/>
    <w:rsid w:val="00131DFA"/>
    <w:rsid w:val="00131EC6"/>
    <w:rsid w:val="001321C1"/>
    <w:rsid w:val="001321EE"/>
    <w:rsid w:val="001323E7"/>
    <w:rsid w:val="001324E9"/>
    <w:rsid w:val="001325AD"/>
    <w:rsid w:val="001325CA"/>
    <w:rsid w:val="00132796"/>
    <w:rsid w:val="00132AFE"/>
    <w:rsid w:val="00132C89"/>
    <w:rsid w:val="00132FF0"/>
    <w:rsid w:val="001330DA"/>
    <w:rsid w:val="001332E4"/>
    <w:rsid w:val="0013330B"/>
    <w:rsid w:val="00133378"/>
    <w:rsid w:val="00133439"/>
    <w:rsid w:val="00133524"/>
    <w:rsid w:val="0013356E"/>
    <w:rsid w:val="00133625"/>
    <w:rsid w:val="0013385C"/>
    <w:rsid w:val="00133A71"/>
    <w:rsid w:val="00133B6A"/>
    <w:rsid w:val="00133C30"/>
    <w:rsid w:val="00133E68"/>
    <w:rsid w:val="00133E6C"/>
    <w:rsid w:val="00133E96"/>
    <w:rsid w:val="00133EB7"/>
    <w:rsid w:val="00133EC2"/>
    <w:rsid w:val="00133FD4"/>
    <w:rsid w:val="00134111"/>
    <w:rsid w:val="0013418A"/>
    <w:rsid w:val="001341A2"/>
    <w:rsid w:val="0013429B"/>
    <w:rsid w:val="00134399"/>
    <w:rsid w:val="0013439A"/>
    <w:rsid w:val="00134423"/>
    <w:rsid w:val="0013444C"/>
    <w:rsid w:val="00134494"/>
    <w:rsid w:val="0013449C"/>
    <w:rsid w:val="0013464C"/>
    <w:rsid w:val="0013474D"/>
    <w:rsid w:val="001347CC"/>
    <w:rsid w:val="0013482C"/>
    <w:rsid w:val="00134C17"/>
    <w:rsid w:val="00134CCA"/>
    <w:rsid w:val="00134D07"/>
    <w:rsid w:val="00134D1C"/>
    <w:rsid w:val="00134E05"/>
    <w:rsid w:val="0013508E"/>
    <w:rsid w:val="00135135"/>
    <w:rsid w:val="001352C6"/>
    <w:rsid w:val="0013559D"/>
    <w:rsid w:val="00135659"/>
    <w:rsid w:val="001356E6"/>
    <w:rsid w:val="0013581B"/>
    <w:rsid w:val="001358C0"/>
    <w:rsid w:val="00135954"/>
    <w:rsid w:val="00135EDF"/>
    <w:rsid w:val="00135EF6"/>
    <w:rsid w:val="00135FE6"/>
    <w:rsid w:val="00136031"/>
    <w:rsid w:val="001360A4"/>
    <w:rsid w:val="0013623D"/>
    <w:rsid w:val="001362E5"/>
    <w:rsid w:val="00136324"/>
    <w:rsid w:val="0013664D"/>
    <w:rsid w:val="0013676A"/>
    <w:rsid w:val="00136A47"/>
    <w:rsid w:val="00136BD2"/>
    <w:rsid w:val="00136DE9"/>
    <w:rsid w:val="00136E2C"/>
    <w:rsid w:val="00136E89"/>
    <w:rsid w:val="00136EA3"/>
    <w:rsid w:val="00136FAD"/>
    <w:rsid w:val="00137107"/>
    <w:rsid w:val="00137577"/>
    <w:rsid w:val="001376D2"/>
    <w:rsid w:val="00137754"/>
    <w:rsid w:val="001378F9"/>
    <w:rsid w:val="00137AB8"/>
    <w:rsid w:val="00137D71"/>
    <w:rsid w:val="00137D7B"/>
    <w:rsid w:val="00137E9C"/>
    <w:rsid w:val="00137EBE"/>
    <w:rsid w:val="00140114"/>
    <w:rsid w:val="001401A4"/>
    <w:rsid w:val="001401D0"/>
    <w:rsid w:val="001405B5"/>
    <w:rsid w:val="00140668"/>
    <w:rsid w:val="001407C6"/>
    <w:rsid w:val="001407E4"/>
    <w:rsid w:val="001409BD"/>
    <w:rsid w:val="00140A52"/>
    <w:rsid w:val="00140BF8"/>
    <w:rsid w:val="00140D2A"/>
    <w:rsid w:val="00140D7B"/>
    <w:rsid w:val="00140EEE"/>
    <w:rsid w:val="00141107"/>
    <w:rsid w:val="0014118F"/>
    <w:rsid w:val="0014123C"/>
    <w:rsid w:val="00141292"/>
    <w:rsid w:val="001412FD"/>
    <w:rsid w:val="001414B6"/>
    <w:rsid w:val="001414C2"/>
    <w:rsid w:val="0014155B"/>
    <w:rsid w:val="00141647"/>
    <w:rsid w:val="00141732"/>
    <w:rsid w:val="00141917"/>
    <w:rsid w:val="0014192A"/>
    <w:rsid w:val="00141BEB"/>
    <w:rsid w:val="00141C5B"/>
    <w:rsid w:val="00141C85"/>
    <w:rsid w:val="00141E82"/>
    <w:rsid w:val="00141EED"/>
    <w:rsid w:val="00141F44"/>
    <w:rsid w:val="00141FF8"/>
    <w:rsid w:val="00142120"/>
    <w:rsid w:val="00142196"/>
    <w:rsid w:val="00142221"/>
    <w:rsid w:val="0014225C"/>
    <w:rsid w:val="0014247C"/>
    <w:rsid w:val="00142561"/>
    <w:rsid w:val="001425F9"/>
    <w:rsid w:val="0014299C"/>
    <w:rsid w:val="00142AE9"/>
    <w:rsid w:val="00142C27"/>
    <w:rsid w:val="00142CE6"/>
    <w:rsid w:val="00142D58"/>
    <w:rsid w:val="00142DF9"/>
    <w:rsid w:val="00142EA1"/>
    <w:rsid w:val="00143136"/>
    <w:rsid w:val="001431B5"/>
    <w:rsid w:val="00143333"/>
    <w:rsid w:val="001433EC"/>
    <w:rsid w:val="00143404"/>
    <w:rsid w:val="0014347B"/>
    <w:rsid w:val="00143662"/>
    <w:rsid w:val="001437D8"/>
    <w:rsid w:val="00143849"/>
    <w:rsid w:val="00143880"/>
    <w:rsid w:val="0014388E"/>
    <w:rsid w:val="001438CF"/>
    <w:rsid w:val="00143A70"/>
    <w:rsid w:val="00143D56"/>
    <w:rsid w:val="00143D85"/>
    <w:rsid w:val="00143EE3"/>
    <w:rsid w:val="00143FAA"/>
    <w:rsid w:val="00144027"/>
    <w:rsid w:val="00144374"/>
    <w:rsid w:val="001443F2"/>
    <w:rsid w:val="001444C7"/>
    <w:rsid w:val="00144517"/>
    <w:rsid w:val="00144575"/>
    <w:rsid w:val="0014466B"/>
    <w:rsid w:val="0014493D"/>
    <w:rsid w:val="001449A0"/>
    <w:rsid w:val="00144A5E"/>
    <w:rsid w:val="00144AB9"/>
    <w:rsid w:val="00144AC8"/>
    <w:rsid w:val="00144AFD"/>
    <w:rsid w:val="00144B3D"/>
    <w:rsid w:val="00144C95"/>
    <w:rsid w:val="00144CA1"/>
    <w:rsid w:val="00144D0B"/>
    <w:rsid w:val="00144E2F"/>
    <w:rsid w:val="00144EC2"/>
    <w:rsid w:val="00144FF7"/>
    <w:rsid w:val="00145001"/>
    <w:rsid w:val="00145079"/>
    <w:rsid w:val="00145205"/>
    <w:rsid w:val="0014520E"/>
    <w:rsid w:val="0014541A"/>
    <w:rsid w:val="001456D3"/>
    <w:rsid w:val="001458C3"/>
    <w:rsid w:val="00145949"/>
    <w:rsid w:val="00145D46"/>
    <w:rsid w:val="00145D54"/>
    <w:rsid w:val="00145F1D"/>
    <w:rsid w:val="00145F6E"/>
    <w:rsid w:val="001460C9"/>
    <w:rsid w:val="00146339"/>
    <w:rsid w:val="001463CA"/>
    <w:rsid w:val="001463D8"/>
    <w:rsid w:val="0014643B"/>
    <w:rsid w:val="001464B3"/>
    <w:rsid w:val="00146623"/>
    <w:rsid w:val="001467EB"/>
    <w:rsid w:val="001468BC"/>
    <w:rsid w:val="001469E6"/>
    <w:rsid w:val="00146A7B"/>
    <w:rsid w:val="00146B4C"/>
    <w:rsid w:val="00146B69"/>
    <w:rsid w:val="00146BBC"/>
    <w:rsid w:val="00146C07"/>
    <w:rsid w:val="00146C68"/>
    <w:rsid w:val="00146CB7"/>
    <w:rsid w:val="00146E23"/>
    <w:rsid w:val="00146FF4"/>
    <w:rsid w:val="00147024"/>
    <w:rsid w:val="001470AF"/>
    <w:rsid w:val="001471F9"/>
    <w:rsid w:val="0014729F"/>
    <w:rsid w:val="00147346"/>
    <w:rsid w:val="001473D4"/>
    <w:rsid w:val="001474F4"/>
    <w:rsid w:val="001475AA"/>
    <w:rsid w:val="00147728"/>
    <w:rsid w:val="001478C6"/>
    <w:rsid w:val="0014791E"/>
    <w:rsid w:val="00147F80"/>
    <w:rsid w:val="00147FDC"/>
    <w:rsid w:val="001501BF"/>
    <w:rsid w:val="00150230"/>
    <w:rsid w:val="001502C7"/>
    <w:rsid w:val="00150329"/>
    <w:rsid w:val="001504BA"/>
    <w:rsid w:val="001505D3"/>
    <w:rsid w:val="00150749"/>
    <w:rsid w:val="00150919"/>
    <w:rsid w:val="0015092D"/>
    <w:rsid w:val="00150A6F"/>
    <w:rsid w:val="00150AA1"/>
    <w:rsid w:val="00150C1D"/>
    <w:rsid w:val="00150EAC"/>
    <w:rsid w:val="001511B7"/>
    <w:rsid w:val="00151368"/>
    <w:rsid w:val="00151666"/>
    <w:rsid w:val="00151777"/>
    <w:rsid w:val="0015182F"/>
    <w:rsid w:val="0015183E"/>
    <w:rsid w:val="001519EE"/>
    <w:rsid w:val="00151A65"/>
    <w:rsid w:val="00151A75"/>
    <w:rsid w:val="0015227E"/>
    <w:rsid w:val="001523C5"/>
    <w:rsid w:val="001526FD"/>
    <w:rsid w:val="00152762"/>
    <w:rsid w:val="0015281B"/>
    <w:rsid w:val="00152CD4"/>
    <w:rsid w:val="00152ED1"/>
    <w:rsid w:val="00152F1A"/>
    <w:rsid w:val="00152FCA"/>
    <w:rsid w:val="001532FF"/>
    <w:rsid w:val="001533E5"/>
    <w:rsid w:val="001535F9"/>
    <w:rsid w:val="00153607"/>
    <w:rsid w:val="001538C7"/>
    <w:rsid w:val="00153916"/>
    <w:rsid w:val="00153A61"/>
    <w:rsid w:val="00153B31"/>
    <w:rsid w:val="00153BBF"/>
    <w:rsid w:val="00153C6A"/>
    <w:rsid w:val="00153EA9"/>
    <w:rsid w:val="00153ECD"/>
    <w:rsid w:val="0015417F"/>
    <w:rsid w:val="0015425E"/>
    <w:rsid w:val="001544C1"/>
    <w:rsid w:val="00154772"/>
    <w:rsid w:val="0015495E"/>
    <w:rsid w:val="001549E4"/>
    <w:rsid w:val="00154A9C"/>
    <w:rsid w:val="00154AD3"/>
    <w:rsid w:val="00154BAB"/>
    <w:rsid w:val="00154D0A"/>
    <w:rsid w:val="00154DE6"/>
    <w:rsid w:val="00154E36"/>
    <w:rsid w:val="00154E43"/>
    <w:rsid w:val="00154FBD"/>
    <w:rsid w:val="0015507A"/>
    <w:rsid w:val="001551AA"/>
    <w:rsid w:val="00155388"/>
    <w:rsid w:val="00155467"/>
    <w:rsid w:val="00155508"/>
    <w:rsid w:val="0015565D"/>
    <w:rsid w:val="00155839"/>
    <w:rsid w:val="00155861"/>
    <w:rsid w:val="001559BC"/>
    <w:rsid w:val="00155D4D"/>
    <w:rsid w:val="00155D87"/>
    <w:rsid w:val="00155F15"/>
    <w:rsid w:val="00156059"/>
    <w:rsid w:val="00156093"/>
    <w:rsid w:val="0015626A"/>
    <w:rsid w:val="00156453"/>
    <w:rsid w:val="0015645B"/>
    <w:rsid w:val="0015661C"/>
    <w:rsid w:val="001567E3"/>
    <w:rsid w:val="001567ED"/>
    <w:rsid w:val="00156B97"/>
    <w:rsid w:val="00156BA9"/>
    <w:rsid w:val="00156F56"/>
    <w:rsid w:val="00157094"/>
    <w:rsid w:val="001570C4"/>
    <w:rsid w:val="0015756E"/>
    <w:rsid w:val="00157618"/>
    <w:rsid w:val="00157726"/>
    <w:rsid w:val="00157844"/>
    <w:rsid w:val="001578BC"/>
    <w:rsid w:val="001578E7"/>
    <w:rsid w:val="00157AD5"/>
    <w:rsid w:val="00157F73"/>
    <w:rsid w:val="00157FD2"/>
    <w:rsid w:val="00157FFA"/>
    <w:rsid w:val="0016001B"/>
    <w:rsid w:val="001600B9"/>
    <w:rsid w:val="0016031D"/>
    <w:rsid w:val="00160362"/>
    <w:rsid w:val="00160397"/>
    <w:rsid w:val="001603A2"/>
    <w:rsid w:val="001603DC"/>
    <w:rsid w:val="001603EC"/>
    <w:rsid w:val="00160592"/>
    <w:rsid w:val="0016082B"/>
    <w:rsid w:val="00160875"/>
    <w:rsid w:val="001608D8"/>
    <w:rsid w:val="00160AC2"/>
    <w:rsid w:val="00160B0B"/>
    <w:rsid w:val="00160BC7"/>
    <w:rsid w:val="00160C3F"/>
    <w:rsid w:val="00160FFA"/>
    <w:rsid w:val="00161148"/>
    <w:rsid w:val="00161302"/>
    <w:rsid w:val="00161489"/>
    <w:rsid w:val="001616DF"/>
    <w:rsid w:val="001618E3"/>
    <w:rsid w:val="0016192B"/>
    <w:rsid w:val="00161CD4"/>
    <w:rsid w:val="00161D0E"/>
    <w:rsid w:val="00161D8F"/>
    <w:rsid w:val="00161F6D"/>
    <w:rsid w:val="00162046"/>
    <w:rsid w:val="001620F1"/>
    <w:rsid w:val="001621FA"/>
    <w:rsid w:val="00162375"/>
    <w:rsid w:val="001623AF"/>
    <w:rsid w:val="001623DC"/>
    <w:rsid w:val="001625B9"/>
    <w:rsid w:val="00162658"/>
    <w:rsid w:val="001627FA"/>
    <w:rsid w:val="0016280D"/>
    <w:rsid w:val="001629CB"/>
    <w:rsid w:val="00162B14"/>
    <w:rsid w:val="00162B3E"/>
    <w:rsid w:val="00162C65"/>
    <w:rsid w:val="00162CD6"/>
    <w:rsid w:val="00162E07"/>
    <w:rsid w:val="00162E4E"/>
    <w:rsid w:val="00162EA7"/>
    <w:rsid w:val="00162EEA"/>
    <w:rsid w:val="00163439"/>
    <w:rsid w:val="0016347D"/>
    <w:rsid w:val="0016349A"/>
    <w:rsid w:val="001635E9"/>
    <w:rsid w:val="00163782"/>
    <w:rsid w:val="00163A46"/>
    <w:rsid w:val="00163B21"/>
    <w:rsid w:val="00163DC3"/>
    <w:rsid w:val="00163E08"/>
    <w:rsid w:val="00163EEF"/>
    <w:rsid w:val="00163F13"/>
    <w:rsid w:val="00163F42"/>
    <w:rsid w:val="00163F70"/>
    <w:rsid w:val="0016407C"/>
    <w:rsid w:val="0016430B"/>
    <w:rsid w:val="001643F1"/>
    <w:rsid w:val="0016449A"/>
    <w:rsid w:val="00164564"/>
    <w:rsid w:val="001647F8"/>
    <w:rsid w:val="00164827"/>
    <w:rsid w:val="00164BFA"/>
    <w:rsid w:val="00164CA9"/>
    <w:rsid w:val="00164D2D"/>
    <w:rsid w:val="00164D49"/>
    <w:rsid w:val="00164FE8"/>
    <w:rsid w:val="001652C6"/>
    <w:rsid w:val="001653BE"/>
    <w:rsid w:val="0016550B"/>
    <w:rsid w:val="001656A6"/>
    <w:rsid w:val="001657BB"/>
    <w:rsid w:val="00165AA1"/>
    <w:rsid w:val="00165AA4"/>
    <w:rsid w:val="00165CBA"/>
    <w:rsid w:val="00165D67"/>
    <w:rsid w:val="00165E60"/>
    <w:rsid w:val="00165F5B"/>
    <w:rsid w:val="00166107"/>
    <w:rsid w:val="00166168"/>
    <w:rsid w:val="00166182"/>
    <w:rsid w:val="001661B4"/>
    <w:rsid w:val="001663BF"/>
    <w:rsid w:val="001663FB"/>
    <w:rsid w:val="001664D5"/>
    <w:rsid w:val="00166536"/>
    <w:rsid w:val="0016665F"/>
    <w:rsid w:val="00166697"/>
    <w:rsid w:val="001666D6"/>
    <w:rsid w:val="00166746"/>
    <w:rsid w:val="00166847"/>
    <w:rsid w:val="001668CC"/>
    <w:rsid w:val="00166A74"/>
    <w:rsid w:val="00166C39"/>
    <w:rsid w:val="00166D2E"/>
    <w:rsid w:val="00166E26"/>
    <w:rsid w:val="00166E28"/>
    <w:rsid w:val="00166E8F"/>
    <w:rsid w:val="00166F0E"/>
    <w:rsid w:val="00166F85"/>
    <w:rsid w:val="001672A2"/>
    <w:rsid w:val="001672A7"/>
    <w:rsid w:val="001672FF"/>
    <w:rsid w:val="001673FD"/>
    <w:rsid w:val="0016753D"/>
    <w:rsid w:val="0016757F"/>
    <w:rsid w:val="001677DD"/>
    <w:rsid w:val="001678E7"/>
    <w:rsid w:val="0016795A"/>
    <w:rsid w:val="001679E7"/>
    <w:rsid w:val="00167AF3"/>
    <w:rsid w:val="00167B80"/>
    <w:rsid w:val="00167BD3"/>
    <w:rsid w:val="00167CDA"/>
    <w:rsid w:val="0017004B"/>
    <w:rsid w:val="0017013E"/>
    <w:rsid w:val="0017016C"/>
    <w:rsid w:val="0017018E"/>
    <w:rsid w:val="0017025E"/>
    <w:rsid w:val="00170404"/>
    <w:rsid w:val="00170482"/>
    <w:rsid w:val="001704C2"/>
    <w:rsid w:val="0017056F"/>
    <w:rsid w:val="00170738"/>
    <w:rsid w:val="0017084E"/>
    <w:rsid w:val="0017099B"/>
    <w:rsid w:val="00170A8E"/>
    <w:rsid w:val="00170B81"/>
    <w:rsid w:val="00170DB6"/>
    <w:rsid w:val="00170E59"/>
    <w:rsid w:val="00170ED1"/>
    <w:rsid w:val="00170F70"/>
    <w:rsid w:val="00171097"/>
    <w:rsid w:val="001710CC"/>
    <w:rsid w:val="0017115B"/>
    <w:rsid w:val="001711C8"/>
    <w:rsid w:val="001712C7"/>
    <w:rsid w:val="00171467"/>
    <w:rsid w:val="00171471"/>
    <w:rsid w:val="001714D2"/>
    <w:rsid w:val="001719ED"/>
    <w:rsid w:val="00171A1B"/>
    <w:rsid w:val="00171AFB"/>
    <w:rsid w:val="00171BE1"/>
    <w:rsid w:val="00171C0F"/>
    <w:rsid w:val="00171D70"/>
    <w:rsid w:val="00171E9F"/>
    <w:rsid w:val="00171F2E"/>
    <w:rsid w:val="00171F50"/>
    <w:rsid w:val="00171F95"/>
    <w:rsid w:val="00172038"/>
    <w:rsid w:val="00172299"/>
    <w:rsid w:val="00172348"/>
    <w:rsid w:val="00172444"/>
    <w:rsid w:val="00172998"/>
    <w:rsid w:val="00172A7D"/>
    <w:rsid w:val="00172AFC"/>
    <w:rsid w:val="00173162"/>
    <w:rsid w:val="001731CB"/>
    <w:rsid w:val="0017322A"/>
    <w:rsid w:val="001732FA"/>
    <w:rsid w:val="00173536"/>
    <w:rsid w:val="00173558"/>
    <w:rsid w:val="0017357D"/>
    <w:rsid w:val="00173774"/>
    <w:rsid w:val="00173783"/>
    <w:rsid w:val="00173805"/>
    <w:rsid w:val="00173AAA"/>
    <w:rsid w:val="00173C56"/>
    <w:rsid w:val="00174087"/>
    <w:rsid w:val="0017408C"/>
    <w:rsid w:val="0017414B"/>
    <w:rsid w:val="0017416F"/>
    <w:rsid w:val="001741BB"/>
    <w:rsid w:val="00174263"/>
    <w:rsid w:val="001743BF"/>
    <w:rsid w:val="00174436"/>
    <w:rsid w:val="0017465C"/>
    <w:rsid w:val="001747A6"/>
    <w:rsid w:val="00174812"/>
    <w:rsid w:val="001748D9"/>
    <w:rsid w:val="00174BF3"/>
    <w:rsid w:val="00174C09"/>
    <w:rsid w:val="00174C0D"/>
    <w:rsid w:val="00174C4D"/>
    <w:rsid w:val="00174C7A"/>
    <w:rsid w:val="00174CE0"/>
    <w:rsid w:val="00174DFC"/>
    <w:rsid w:val="00174F18"/>
    <w:rsid w:val="00175015"/>
    <w:rsid w:val="001750C0"/>
    <w:rsid w:val="00175122"/>
    <w:rsid w:val="0017523D"/>
    <w:rsid w:val="0017526C"/>
    <w:rsid w:val="0017538A"/>
    <w:rsid w:val="001755E1"/>
    <w:rsid w:val="001756C2"/>
    <w:rsid w:val="001757F2"/>
    <w:rsid w:val="00175977"/>
    <w:rsid w:val="00175A66"/>
    <w:rsid w:val="00175B0F"/>
    <w:rsid w:val="00175B1F"/>
    <w:rsid w:val="00175B85"/>
    <w:rsid w:val="00175F56"/>
    <w:rsid w:val="0017601E"/>
    <w:rsid w:val="0017622A"/>
    <w:rsid w:val="001765AA"/>
    <w:rsid w:val="00176629"/>
    <w:rsid w:val="001767BE"/>
    <w:rsid w:val="00176914"/>
    <w:rsid w:val="001769C4"/>
    <w:rsid w:val="00176AD1"/>
    <w:rsid w:val="00176AE7"/>
    <w:rsid w:val="00176B7C"/>
    <w:rsid w:val="00176C09"/>
    <w:rsid w:val="00176C83"/>
    <w:rsid w:val="00176F45"/>
    <w:rsid w:val="00176F5D"/>
    <w:rsid w:val="00176F61"/>
    <w:rsid w:val="00177157"/>
    <w:rsid w:val="00177239"/>
    <w:rsid w:val="0017724D"/>
    <w:rsid w:val="00177605"/>
    <w:rsid w:val="001777D8"/>
    <w:rsid w:val="00177954"/>
    <w:rsid w:val="001779F2"/>
    <w:rsid w:val="00177A61"/>
    <w:rsid w:val="00177BC4"/>
    <w:rsid w:val="00177BF4"/>
    <w:rsid w:val="00177CFA"/>
    <w:rsid w:val="00177D71"/>
    <w:rsid w:val="00177E8F"/>
    <w:rsid w:val="00180059"/>
    <w:rsid w:val="00180284"/>
    <w:rsid w:val="001803E1"/>
    <w:rsid w:val="001804E0"/>
    <w:rsid w:val="0018059D"/>
    <w:rsid w:val="001805D9"/>
    <w:rsid w:val="00180819"/>
    <w:rsid w:val="00180CB3"/>
    <w:rsid w:val="00180D65"/>
    <w:rsid w:val="00180EF7"/>
    <w:rsid w:val="00180F2E"/>
    <w:rsid w:val="001810FA"/>
    <w:rsid w:val="0018113E"/>
    <w:rsid w:val="001811A8"/>
    <w:rsid w:val="00181221"/>
    <w:rsid w:val="0018132B"/>
    <w:rsid w:val="0018137B"/>
    <w:rsid w:val="0018155F"/>
    <w:rsid w:val="001815C2"/>
    <w:rsid w:val="001815D0"/>
    <w:rsid w:val="00181614"/>
    <w:rsid w:val="00181758"/>
    <w:rsid w:val="001817A2"/>
    <w:rsid w:val="00181929"/>
    <w:rsid w:val="001819C1"/>
    <w:rsid w:val="00181A23"/>
    <w:rsid w:val="00181A52"/>
    <w:rsid w:val="00181D40"/>
    <w:rsid w:val="00181EB2"/>
    <w:rsid w:val="0018206E"/>
    <w:rsid w:val="001821E1"/>
    <w:rsid w:val="0018236F"/>
    <w:rsid w:val="0018244B"/>
    <w:rsid w:val="00182488"/>
    <w:rsid w:val="00182491"/>
    <w:rsid w:val="00182692"/>
    <w:rsid w:val="0018270F"/>
    <w:rsid w:val="00182716"/>
    <w:rsid w:val="00182784"/>
    <w:rsid w:val="001827F7"/>
    <w:rsid w:val="001829B1"/>
    <w:rsid w:val="001829BA"/>
    <w:rsid w:val="001829ED"/>
    <w:rsid w:val="00182AD3"/>
    <w:rsid w:val="00183239"/>
    <w:rsid w:val="00183350"/>
    <w:rsid w:val="001833B1"/>
    <w:rsid w:val="0018343C"/>
    <w:rsid w:val="0018343E"/>
    <w:rsid w:val="001834CB"/>
    <w:rsid w:val="001837D1"/>
    <w:rsid w:val="0018381B"/>
    <w:rsid w:val="00183823"/>
    <w:rsid w:val="00183824"/>
    <w:rsid w:val="00183BFC"/>
    <w:rsid w:val="00183EF5"/>
    <w:rsid w:val="00183F90"/>
    <w:rsid w:val="0018413B"/>
    <w:rsid w:val="001843D6"/>
    <w:rsid w:val="001845B4"/>
    <w:rsid w:val="00184904"/>
    <w:rsid w:val="00184B64"/>
    <w:rsid w:val="00184C09"/>
    <w:rsid w:val="00184C66"/>
    <w:rsid w:val="00184D7F"/>
    <w:rsid w:val="00184DF5"/>
    <w:rsid w:val="00184ECB"/>
    <w:rsid w:val="00184FF3"/>
    <w:rsid w:val="00185008"/>
    <w:rsid w:val="00185071"/>
    <w:rsid w:val="001853B7"/>
    <w:rsid w:val="0018541C"/>
    <w:rsid w:val="00185580"/>
    <w:rsid w:val="00185864"/>
    <w:rsid w:val="001858A1"/>
    <w:rsid w:val="00185BEC"/>
    <w:rsid w:val="00185CF1"/>
    <w:rsid w:val="00185D22"/>
    <w:rsid w:val="00185DA5"/>
    <w:rsid w:val="00185EF1"/>
    <w:rsid w:val="00185F1C"/>
    <w:rsid w:val="00185FCB"/>
    <w:rsid w:val="00186315"/>
    <w:rsid w:val="0018642B"/>
    <w:rsid w:val="00186496"/>
    <w:rsid w:val="00186520"/>
    <w:rsid w:val="001868EC"/>
    <w:rsid w:val="00186A96"/>
    <w:rsid w:val="00186AE9"/>
    <w:rsid w:val="00186CDC"/>
    <w:rsid w:val="00186FA2"/>
    <w:rsid w:val="001870AF"/>
    <w:rsid w:val="00187137"/>
    <w:rsid w:val="0018721D"/>
    <w:rsid w:val="0018726A"/>
    <w:rsid w:val="00187324"/>
    <w:rsid w:val="00187325"/>
    <w:rsid w:val="00187367"/>
    <w:rsid w:val="0018747C"/>
    <w:rsid w:val="001875F2"/>
    <w:rsid w:val="0018765C"/>
    <w:rsid w:val="001876AB"/>
    <w:rsid w:val="0018790B"/>
    <w:rsid w:val="001879F4"/>
    <w:rsid w:val="00187A2E"/>
    <w:rsid w:val="00187C44"/>
    <w:rsid w:val="00187CDA"/>
    <w:rsid w:val="001900C1"/>
    <w:rsid w:val="00190112"/>
    <w:rsid w:val="0019012C"/>
    <w:rsid w:val="001901AC"/>
    <w:rsid w:val="00190305"/>
    <w:rsid w:val="00190324"/>
    <w:rsid w:val="0019048E"/>
    <w:rsid w:val="00190492"/>
    <w:rsid w:val="00190610"/>
    <w:rsid w:val="001906EB"/>
    <w:rsid w:val="00190829"/>
    <w:rsid w:val="001909A1"/>
    <w:rsid w:val="001909F4"/>
    <w:rsid w:val="00190B93"/>
    <w:rsid w:val="00190D76"/>
    <w:rsid w:val="00190EC5"/>
    <w:rsid w:val="00190F31"/>
    <w:rsid w:val="00191171"/>
    <w:rsid w:val="001911CD"/>
    <w:rsid w:val="00191471"/>
    <w:rsid w:val="001914CB"/>
    <w:rsid w:val="001915B6"/>
    <w:rsid w:val="001915B9"/>
    <w:rsid w:val="001915E8"/>
    <w:rsid w:val="001916C0"/>
    <w:rsid w:val="0019189D"/>
    <w:rsid w:val="001919AE"/>
    <w:rsid w:val="00191B4E"/>
    <w:rsid w:val="00191D86"/>
    <w:rsid w:val="00191DE5"/>
    <w:rsid w:val="001921CA"/>
    <w:rsid w:val="001923DD"/>
    <w:rsid w:val="0019255D"/>
    <w:rsid w:val="0019274C"/>
    <w:rsid w:val="0019274F"/>
    <w:rsid w:val="001928E2"/>
    <w:rsid w:val="00192A01"/>
    <w:rsid w:val="00192BDF"/>
    <w:rsid w:val="001930E5"/>
    <w:rsid w:val="0019344D"/>
    <w:rsid w:val="00193775"/>
    <w:rsid w:val="001937FC"/>
    <w:rsid w:val="001938DE"/>
    <w:rsid w:val="00193938"/>
    <w:rsid w:val="001939C5"/>
    <w:rsid w:val="00193CBF"/>
    <w:rsid w:val="00193D2D"/>
    <w:rsid w:val="00193DA9"/>
    <w:rsid w:val="00193F80"/>
    <w:rsid w:val="001940E2"/>
    <w:rsid w:val="00194128"/>
    <w:rsid w:val="00194611"/>
    <w:rsid w:val="001946CF"/>
    <w:rsid w:val="001946DC"/>
    <w:rsid w:val="0019498B"/>
    <w:rsid w:val="00194A39"/>
    <w:rsid w:val="00194AF4"/>
    <w:rsid w:val="00194BC6"/>
    <w:rsid w:val="00194EA2"/>
    <w:rsid w:val="00194EAE"/>
    <w:rsid w:val="00194ECE"/>
    <w:rsid w:val="00194FE6"/>
    <w:rsid w:val="001952F7"/>
    <w:rsid w:val="0019536B"/>
    <w:rsid w:val="00195498"/>
    <w:rsid w:val="00195640"/>
    <w:rsid w:val="001956AA"/>
    <w:rsid w:val="0019573D"/>
    <w:rsid w:val="0019585E"/>
    <w:rsid w:val="001958BF"/>
    <w:rsid w:val="0019599B"/>
    <w:rsid w:val="001959B5"/>
    <w:rsid w:val="00195C72"/>
    <w:rsid w:val="00196152"/>
    <w:rsid w:val="001961FE"/>
    <w:rsid w:val="00196420"/>
    <w:rsid w:val="00196437"/>
    <w:rsid w:val="001965B0"/>
    <w:rsid w:val="001965BF"/>
    <w:rsid w:val="0019663D"/>
    <w:rsid w:val="0019674E"/>
    <w:rsid w:val="0019699B"/>
    <w:rsid w:val="001969CE"/>
    <w:rsid w:val="001969FA"/>
    <w:rsid w:val="00196A80"/>
    <w:rsid w:val="00196A88"/>
    <w:rsid w:val="00196D96"/>
    <w:rsid w:val="00196E29"/>
    <w:rsid w:val="00196EDD"/>
    <w:rsid w:val="00197152"/>
    <w:rsid w:val="00197156"/>
    <w:rsid w:val="00197165"/>
    <w:rsid w:val="001971A6"/>
    <w:rsid w:val="00197205"/>
    <w:rsid w:val="001972AF"/>
    <w:rsid w:val="001972F2"/>
    <w:rsid w:val="001973B1"/>
    <w:rsid w:val="001973D2"/>
    <w:rsid w:val="0019746E"/>
    <w:rsid w:val="00197567"/>
    <w:rsid w:val="00197576"/>
    <w:rsid w:val="00197635"/>
    <w:rsid w:val="001976D1"/>
    <w:rsid w:val="0019778A"/>
    <w:rsid w:val="00197C96"/>
    <w:rsid w:val="00197DB4"/>
    <w:rsid w:val="00197F43"/>
    <w:rsid w:val="001A0002"/>
    <w:rsid w:val="001A0074"/>
    <w:rsid w:val="001A01D4"/>
    <w:rsid w:val="001A02EA"/>
    <w:rsid w:val="001A0424"/>
    <w:rsid w:val="001A0620"/>
    <w:rsid w:val="001A0709"/>
    <w:rsid w:val="001A085E"/>
    <w:rsid w:val="001A091D"/>
    <w:rsid w:val="001A0950"/>
    <w:rsid w:val="001A0A17"/>
    <w:rsid w:val="001A0CE7"/>
    <w:rsid w:val="001A0D02"/>
    <w:rsid w:val="001A0D23"/>
    <w:rsid w:val="001A0DF7"/>
    <w:rsid w:val="001A0EB3"/>
    <w:rsid w:val="001A0F7C"/>
    <w:rsid w:val="001A0FB0"/>
    <w:rsid w:val="001A12E0"/>
    <w:rsid w:val="001A1353"/>
    <w:rsid w:val="001A156E"/>
    <w:rsid w:val="001A15B0"/>
    <w:rsid w:val="001A1620"/>
    <w:rsid w:val="001A1AE6"/>
    <w:rsid w:val="001A1B3B"/>
    <w:rsid w:val="001A1C8F"/>
    <w:rsid w:val="001A1D88"/>
    <w:rsid w:val="001A1EE4"/>
    <w:rsid w:val="001A1F3B"/>
    <w:rsid w:val="001A1F7F"/>
    <w:rsid w:val="001A20FF"/>
    <w:rsid w:val="001A210C"/>
    <w:rsid w:val="001A248A"/>
    <w:rsid w:val="001A249E"/>
    <w:rsid w:val="001A2509"/>
    <w:rsid w:val="001A2697"/>
    <w:rsid w:val="001A26A1"/>
    <w:rsid w:val="001A26DD"/>
    <w:rsid w:val="001A27A9"/>
    <w:rsid w:val="001A27DD"/>
    <w:rsid w:val="001A27DF"/>
    <w:rsid w:val="001A2819"/>
    <w:rsid w:val="001A29E0"/>
    <w:rsid w:val="001A2AA6"/>
    <w:rsid w:val="001A2C30"/>
    <w:rsid w:val="001A2E20"/>
    <w:rsid w:val="001A2E81"/>
    <w:rsid w:val="001A30FD"/>
    <w:rsid w:val="001A3278"/>
    <w:rsid w:val="001A32C6"/>
    <w:rsid w:val="001A341F"/>
    <w:rsid w:val="001A34D0"/>
    <w:rsid w:val="001A360A"/>
    <w:rsid w:val="001A365F"/>
    <w:rsid w:val="001A3831"/>
    <w:rsid w:val="001A390B"/>
    <w:rsid w:val="001A3A3C"/>
    <w:rsid w:val="001A3AC0"/>
    <w:rsid w:val="001A3BB8"/>
    <w:rsid w:val="001A3C35"/>
    <w:rsid w:val="001A3CEB"/>
    <w:rsid w:val="001A3D45"/>
    <w:rsid w:val="001A3F09"/>
    <w:rsid w:val="001A3F53"/>
    <w:rsid w:val="001A3F85"/>
    <w:rsid w:val="001A3F8A"/>
    <w:rsid w:val="001A405A"/>
    <w:rsid w:val="001A4120"/>
    <w:rsid w:val="001A4213"/>
    <w:rsid w:val="001A437C"/>
    <w:rsid w:val="001A468A"/>
    <w:rsid w:val="001A46AB"/>
    <w:rsid w:val="001A4985"/>
    <w:rsid w:val="001A49B4"/>
    <w:rsid w:val="001A4A23"/>
    <w:rsid w:val="001A4B67"/>
    <w:rsid w:val="001A4B68"/>
    <w:rsid w:val="001A4D12"/>
    <w:rsid w:val="001A4E94"/>
    <w:rsid w:val="001A4F70"/>
    <w:rsid w:val="001A506D"/>
    <w:rsid w:val="001A527C"/>
    <w:rsid w:val="001A5369"/>
    <w:rsid w:val="001A554A"/>
    <w:rsid w:val="001A55BC"/>
    <w:rsid w:val="001A5693"/>
    <w:rsid w:val="001A5714"/>
    <w:rsid w:val="001A57EE"/>
    <w:rsid w:val="001A5954"/>
    <w:rsid w:val="001A5964"/>
    <w:rsid w:val="001A59C1"/>
    <w:rsid w:val="001A5A76"/>
    <w:rsid w:val="001A5BC7"/>
    <w:rsid w:val="001A5D64"/>
    <w:rsid w:val="001A5E9F"/>
    <w:rsid w:val="001A6492"/>
    <w:rsid w:val="001A6659"/>
    <w:rsid w:val="001A6676"/>
    <w:rsid w:val="001A67F9"/>
    <w:rsid w:val="001A6837"/>
    <w:rsid w:val="001A6975"/>
    <w:rsid w:val="001A6986"/>
    <w:rsid w:val="001A6A28"/>
    <w:rsid w:val="001A6D0E"/>
    <w:rsid w:val="001A6ED9"/>
    <w:rsid w:val="001A6F46"/>
    <w:rsid w:val="001A6FEE"/>
    <w:rsid w:val="001A70B5"/>
    <w:rsid w:val="001A711D"/>
    <w:rsid w:val="001A7290"/>
    <w:rsid w:val="001A73AB"/>
    <w:rsid w:val="001A73B4"/>
    <w:rsid w:val="001A73BB"/>
    <w:rsid w:val="001A73F3"/>
    <w:rsid w:val="001A75B3"/>
    <w:rsid w:val="001A7690"/>
    <w:rsid w:val="001A777B"/>
    <w:rsid w:val="001A7805"/>
    <w:rsid w:val="001A7F16"/>
    <w:rsid w:val="001A7F81"/>
    <w:rsid w:val="001A7FEC"/>
    <w:rsid w:val="001B00DA"/>
    <w:rsid w:val="001B01EF"/>
    <w:rsid w:val="001B026C"/>
    <w:rsid w:val="001B02CA"/>
    <w:rsid w:val="001B03F4"/>
    <w:rsid w:val="001B041E"/>
    <w:rsid w:val="001B04A4"/>
    <w:rsid w:val="001B0A21"/>
    <w:rsid w:val="001B0BBF"/>
    <w:rsid w:val="001B0D7A"/>
    <w:rsid w:val="001B0DDB"/>
    <w:rsid w:val="001B0F11"/>
    <w:rsid w:val="001B0F1B"/>
    <w:rsid w:val="001B1229"/>
    <w:rsid w:val="001B122B"/>
    <w:rsid w:val="001B12B4"/>
    <w:rsid w:val="001B12C6"/>
    <w:rsid w:val="001B1340"/>
    <w:rsid w:val="001B149B"/>
    <w:rsid w:val="001B14E2"/>
    <w:rsid w:val="001B162D"/>
    <w:rsid w:val="001B1694"/>
    <w:rsid w:val="001B179A"/>
    <w:rsid w:val="001B1A07"/>
    <w:rsid w:val="001B1AC2"/>
    <w:rsid w:val="001B1B4D"/>
    <w:rsid w:val="001B1B59"/>
    <w:rsid w:val="001B1C48"/>
    <w:rsid w:val="001B2279"/>
    <w:rsid w:val="001B22A6"/>
    <w:rsid w:val="001B244B"/>
    <w:rsid w:val="001B255A"/>
    <w:rsid w:val="001B2735"/>
    <w:rsid w:val="001B27C8"/>
    <w:rsid w:val="001B287F"/>
    <w:rsid w:val="001B29FB"/>
    <w:rsid w:val="001B2B92"/>
    <w:rsid w:val="001B2DA9"/>
    <w:rsid w:val="001B2F5B"/>
    <w:rsid w:val="001B3052"/>
    <w:rsid w:val="001B312C"/>
    <w:rsid w:val="001B31A8"/>
    <w:rsid w:val="001B31B7"/>
    <w:rsid w:val="001B329A"/>
    <w:rsid w:val="001B32B1"/>
    <w:rsid w:val="001B3472"/>
    <w:rsid w:val="001B3633"/>
    <w:rsid w:val="001B37D3"/>
    <w:rsid w:val="001B3913"/>
    <w:rsid w:val="001B3914"/>
    <w:rsid w:val="001B39DB"/>
    <w:rsid w:val="001B3A73"/>
    <w:rsid w:val="001B3C21"/>
    <w:rsid w:val="001B3D27"/>
    <w:rsid w:val="001B3EA4"/>
    <w:rsid w:val="001B40DC"/>
    <w:rsid w:val="001B416F"/>
    <w:rsid w:val="001B41C2"/>
    <w:rsid w:val="001B427A"/>
    <w:rsid w:val="001B43EE"/>
    <w:rsid w:val="001B4496"/>
    <w:rsid w:val="001B4735"/>
    <w:rsid w:val="001B4855"/>
    <w:rsid w:val="001B49F1"/>
    <w:rsid w:val="001B4AF5"/>
    <w:rsid w:val="001B4C4D"/>
    <w:rsid w:val="001B4CCD"/>
    <w:rsid w:val="001B4D28"/>
    <w:rsid w:val="001B4D32"/>
    <w:rsid w:val="001B4DEE"/>
    <w:rsid w:val="001B4E37"/>
    <w:rsid w:val="001B50F4"/>
    <w:rsid w:val="001B5281"/>
    <w:rsid w:val="001B528D"/>
    <w:rsid w:val="001B530E"/>
    <w:rsid w:val="001B5355"/>
    <w:rsid w:val="001B55C3"/>
    <w:rsid w:val="001B574C"/>
    <w:rsid w:val="001B57EC"/>
    <w:rsid w:val="001B593B"/>
    <w:rsid w:val="001B59DE"/>
    <w:rsid w:val="001B5C0A"/>
    <w:rsid w:val="001B5C10"/>
    <w:rsid w:val="001B5CAD"/>
    <w:rsid w:val="001B5D1B"/>
    <w:rsid w:val="001B5D48"/>
    <w:rsid w:val="001B5D56"/>
    <w:rsid w:val="001B5E05"/>
    <w:rsid w:val="001B5E72"/>
    <w:rsid w:val="001B609F"/>
    <w:rsid w:val="001B60EC"/>
    <w:rsid w:val="001B61F8"/>
    <w:rsid w:val="001B6570"/>
    <w:rsid w:val="001B66BC"/>
    <w:rsid w:val="001B66E0"/>
    <w:rsid w:val="001B699F"/>
    <w:rsid w:val="001B6A3D"/>
    <w:rsid w:val="001B6AC8"/>
    <w:rsid w:val="001B6C30"/>
    <w:rsid w:val="001B6C80"/>
    <w:rsid w:val="001B6C90"/>
    <w:rsid w:val="001B6E16"/>
    <w:rsid w:val="001B6EA5"/>
    <w:rsid w:val="001B6F70"/>
    <w:rsid w:val="001B7204"/>
    <w:rsid w:val="001B7264"/>
    <w:rsid w:val="001B743C"/>
    <w:rsid w:val="001B747C"/>
    <w:rsid w:val="001B76F8"/>
    <w:rsid w:val="001B77EF"/>
    <w:rsid w:val="001B7F6F"/>
    <w:rsid w:val="001B7F7E"/>
    <w:rsid w:val="001C01DB"/>
    <w:rsid w:val="001C0459"/>
    <w:rsid w:val="001C050F"/>
    <w:rsid w:val="001C05D2"/>
    <w:rsid w:val="001C062D"/>
    <w:rsid w:val="001C06C7"/>
    <w:rsid w:val="001C06E1"/>
    <w:rsid w:val="001C0779"/>
    <w:rsid w:val="001C07D5"/>
    <w:rsid w:val="001C0807"/>
    <w:rsid w:val="001C0932"/>
    <w:rsid w:val="001C0971"/>
    <w:rsid w:val="001C09D8"/>
    <w:rsid w:val="001C0A53"/>
    <w:rsid w:val="001C0B5A"/>
    <w:rsid w:val="001C0ED9"/>
    <w:rsid w:val="001C1074"/>
    <w:rsid w:val="001C1130"/>
    <w:rsid w:val="001C1187"/>
    <w:rsid w:val="001C12F8"/>
    <w:rsid w:val="001C13FA"/>
    <w:rsid w:val="001C148F"/>
    <w:rsid w:val="001C14B5"/>
    <w:rsid w:val="001C14B7"/>
    <w:rsid w:val="001C159B"/>
    <w:rsid w:val="001C1974"/>
    <w:rsid w:val="001C1A78"/>
    <w:rsid w:val="001C1AC9"/>
    <w:rsid w:val="001C1B8E"/>
    <w:rsid w:val="001C1CA5"/>
    <w:rsid w:val="001C1D69"/>
    <w:rsid w:val="001C1EC3"/>
    <w:rsid w:val="001C207F"/>
    <w:rsid w:val="001C22DC"/>
    <w:rsid w:val="001C22E2"/>
    <w:rsid w:val="001C2318"/>
    <w:rsid w:val="001C2E23"/>
    <w:rsid w:val="001C2E70"/>
    <w:rsid w:val="001C3070"/>
    <w:rsid w:val="001C3080"/>
    <w:rsid w:val="001C3116"/>
    <w:rsid w:val="001C316F"/>
    <w:rsid w:val="001C3364"/>
    <w:rsid w:val="001C34CD"/>
    <w:rsid w:val="001C36A0"/>
    <w:rsid w:val="001C3710"/>
    <w:rsid w:val="001C38AF"/>
    <w:rsid w:val="001C39A8"/>
    <w:rsid w:val="001C3AFD"/>
    <w:rsid w:val="001C3C9E"/>
    <w:rsid w:val="001C3E53"/>
    <w:rsid w:val="001C3EA2"/>
    <w:rsid w:val="001C3F15"/>
    <w:rsid w:val="001C409D"/>
    <w:rsid w:val="001C4111"/>
    <w:rsid w:val="001C4196"/>
    <w:rsid w:val="001C4242"/>
    <w:rsid w:val="001C42C5"/>
    <w:rsid w:val="001C42CE"/>
    <w:rsid w:val="001C4664"/>
    <w:rsid w:val="001C47E0"/>
    <w:rsid w:val="001C4815"/>
    <w:rsid w:val="001C492B"/>
    <w:rsid w:val="001C4DB5"/>
    <w:rsid w:val="001C5461"/>
    <w:rsid w:val="001C5733"/>
    <w:rsid w:val="001C588C"/>
    <w:rsid w:val="001C59E1"/>
    <w:rsid w:val="001C5ADA"/>
    <w:rsid w:val="001C5BC7"/>
    <w:rsid w:val="001C5BCE"/>
    <w:rsid w:val="001C5BE8"/>
    <w:rsid w:val="001C5C71"/>
    <w:rsid w:val="001C5CED"/>
    <w:rsid w:val="001C5DDF"/>
    <w:rsid w:val="001C5E20"/>
    <w:rsid w:val="001C5F66"/>
    <w:rsid w:val="001C6697"/>
    <w:rsid w:val="001C671E"/>
    <w:rsid w:val="001C6823"/>
    <w:rsid w:val="001C687B"/>
    <w:rsid w:val="001C6942"/>
    <w:rsid w:val="001C6961"/>
    <w:rsid w:val="001C69A9"/>
    <w:rsid w:val="001C6AA6"/>
    <w:rsid w:val="001C6DFD"/>
    <w:rsid w:val="001C6EE1"/>
    <w:rsid w:val="001C6F27"/>
    <w:rsid w:val="001C716F"/>
    <w:rsid w:val="001C7173"/>
    <w:rsid w:val="001C73F2"/>
    <w:rsid w:val="001C741D"/>
    <w:rsid w:val="001C74E2"/>
    <w:rsid w:val="001C74EC"/>
    <w:rsid w:val="001C773C"/>
    <w:rsid w:val="001C7766"/>
    <w:rsid w:val="001C7836"/>
    <w:rsid w:val="001C7A12"/>
    <w:rsid w:val="001C7AED"/>
    <w:rsid w:val="001C7BB9"/>
    <w:rsid w:val="001C7C01"/>
    <w:rsid w:val="001C7F64"/>
    <w:rsid w:val="001D014B"/>
    <w:rsid w:val="001D0227"/>
    <w:rsid w:val="001D024A"/>
    <w:rsid w:val="001D0253"/>
    <w:rsid w:val="001D03D3"/>
    <w:rsid w:val="001D05DC"/>
    <w:rsid w:val="001D0655"/>
    <w:rsid w:val="001D0694"/>
    <w:rsid w:val="001D0837"/>
    <w:rsid w:val="001D088D"/>
    <w:rsid w:val="001D08DA"/>
    <w:rsid w:val="001D0A09"/>
    <w:rsid w:val="001D0A4A"/>
    <w:rsid w:val="001D0AD5"/>
    <w:rsid w:val="001D0B4E"/>
    <w:rsid w:val="001D0B61"/>
    <w:rsid w:val="001D0C2C"/>
    <w:rsid w:val="001D0CF6"/>
    <w:rsid w:val="001D0D21"/>
    <w:rsid w:val="001D0D9D"/>
    <w:rsid w:val="001D0DD0"/>
    <w:rsid w:val="001D0DF9"/>
    <w:rsid w:val="001D1016"/>
    <w:rsid w:val="001D10B5"/>
    <w:rsid w:val="001D11D6"/>
    <w:rsid w:val="001D1348"/>
    <w:rsid w:val="001D1411"/>
    <w:rsid w:val="001D1612"/>
    <w:rsid w:val="001D187D"/>
    <w:rsid w:val="001D1950"/>
    <w:rsid w:val="001D1ABC"/>
    <w:rsid w:val="001D1C96"/>
    <w:rsid w:val="001D1D70"/>
    <w:rsid w:val="001D1E12"/>
    <w:rsid w:val="001D202B"/>
    <w:rsid w:val="001D2100"/>
    <w:rsid w:val="001D25FE"/>
    <w:rsid w:val="001D273A"/>
    <w:rsid w:val="001D2940"/>
    <w:rsid w:val="001D2B07"/>
    <w:rsid w:val="001D2C20"/>
    <w:rsid w:val="001D30B2"/>
    <w:rsid w:val="001D30F6"/>
    <w:rsid w:val="001D318C"/>
    <w:rsid w:val="001D3229"/>
    <w:rsid w:val="001D3249"/>
    <w:rsid w:val="001D3270"/>
    <w:rsid w:val="001D3424"/>
    <w:rsid w:val="001D34EB"/>
    <w:rsid w:val="001D35BB"/>
    <w:rsid w:val="001D35E8"/>
    <w:rsid w:val="001D37FB"/>
    <w:rsid w:val="001D391C"/>
    <w:rsid w:val="001D3986"/>
    <w:rsid w:val="001D398D"/>
    <w:rsid w:val="001D3C60"/>
    <w:rsid w:val="001D3D16"/>
    <w:rsid w:val="001D4068"/>
    <w:rsid w:val="001D406D"/>
    <w:rsid w:val="001D4109"/>
    <w:rsid w:val="001D425A"/>
    <w:rsid w:val="001D42C5"/>
    <w:rsid w:val="001D4496"/>
    <w:rsid w:val="001D44FC"/>
    <w:rsid w:val="001D472B"/>
    <w:rsid w:val="001D47A8"/>
    <w:rsid w:val="001D4A6F"/>
    <w:rsid w:val="001D4B49"/>
    <w:rsid w:val="001D4B9B"/>
    <w:rsid w:val="001D4BE0"/>
    <w:rsid w:val="001D4D9E"/>
    <w:rsid w:val="001D4F6E"/>
    <w:rsid w:val="001D4F72"/>
    <w:rsid w:val="001D505E"/>
    <w:rsid w:val="001D5298"/>
    <w:rsid w:val="001D5524"/>
    <w:rsid w:val="001D5699"/>
    <w:rsid w:val="001D56D9"/>
    <w:rsid w:val="001D57DF"/>
    <w:rsid w:val="001D591C"/>
    <w:rsid w:val="001D5B90"/>
    <w:rsid w:val="001D5DE7"/>
    <w:rsid w:val="001D5E50"/>
    <w:rsid w:val="001D5E67"/>
    <w:rsid w:val="001D5E69"/>
    <w:rsid w:val="001D5F94"/>
    <w:rsid w:val="001D6293"/>
    <w:rsid w:val="001D6312"/>
    <w:rsid w:val="001D63E2"/>
    <w:rsid w:val="001D63FE"/>
    <w:rsid w:val="001D68A6"/>
    <w:rsid w:val="001D68C0"/>
    <w:rsid w:val="001D6948"/>
    <w:rsid w:val="001D6ACE"/>
    <w:rsid w:val="001D6C58"/>
    <w:rsid w:val="001D6D73"/>
    <w:rsid w:val="001D6E5B"/>
    <w:rsid w:val="001D7092"/>
    <w:rsid w:val="001D7465"/>
    <w:rsid w:val="001D7474"/>
    <w:rsid w:val="001D7500"/>
    <w:rsid w:val="001D7508"/>
    <w:rsid w:val="001D756D"/>
    <w:rsid w:val="001D7683"/>
    <w:rsid w:val="001D771C"/>
    <w:rsid w:val="001D7A27"/>
    <w:rsid w:val="001D7B1E"/>
    <w:rsid w:val="001D7C54"/>
    <w:rsid w:val="001D7D74"/>
    <w:rsid w:val="001E04D0"/>
    <w:rsid w:val="001E0516"/>
    <w:rsid w:val="001E0586"/>
    <w:rsid w:val="001E0612"/>
    <w:rsid w:val="001E0702"/>
    <w:rsid w:val="001E0BB5"/>
    <w:rsid w:val="001E0C32"/>
    <w:rsid w:val="001E0C9A"/>
    <w:rsid w:val="001E0D07"/>
    <w:rsid w:val="001E0D2F"/>
    <w:rsid w:val="001E0E42"/>
    <w:rsid w:val="001E0EA7"/>
    <w:rsid w:val="001E103D"/>
    <w:rsid w:val="001E1064"/>
    <w:rsid w:val="001E106C"/>
    <w:rsid w:val="001E118E"/>
    <w:rsid w:val="001E11B6"/>
    <w:rsid w:val="001E13DE"/>
    <w:rsid w:val="001E1467"/>
    <w:rsid w:val="001E1682"/>
    <w:rsid w:val="001E178D"/>
    <w:rsid w:val="001E1831"/>
    <w:rsid w:val="001E18B6"/>
    <w:rsid w:val="001E1903"/>
    <w:rsid w:val="001E1A3B"/>
    <w:rsid w:val="001E1A7D"/>
    <w:rsid w:val="001E1D46"/>
    <w:rsid w:val="001E1D89"/>
    <w:rsid w:val="001E1EF9"/>
    <w:rsid w:val="001E1F4F"/>
    <w:rsid w:val="001E23B5"/>
    <w:rsid w:val="001E23D3"/>
    <w:rsid w:val="001E2508"/>
    <w:rsid w:val="001E25B7"/>
    <w:rsid w:val="001E2723"/>
    <w:rsid w:val="001E293F"/>
    <w:rsid w:val="001E29C8"/>
    <w:rsid w:val="001E2C07"/>
    <w:rsid w:val="001E2C72"/>
    <w:rsid w:val="001E2CD4"/>
    <w:rsid w:val="001E2D8C"/>
    <w:rsid w:val="001E2DBF"/>
    <w:rsid w:val="001E2FD3"/>
    <w:rsid w:val="001E3293"/>
    <w:rsid w:val="001E3295"/>
    <w:rsid w:val="001E3463"/>
    <w:rsid w:val="001E356F"/>
    <w:rsid w:val="001E3654"/>
    <w:rsid w:val="001E365E"/>
    <w:rsid w:val="001E3672"/>
    <w:rsid w:val="001E3681"/>
    <w:rsid w:val="001E36DB"/>
    <w:rsid w:val="001E3749"/>
    <w:rsid w:val="001E388B"/>
    <w:rsid w:val="001E3972"/>
    <w:rsid w:val="001E3BF3"/>
    <w:rsid w:val="001E3EFE"/>
    <w:rsid w:val="001E3FD5"/>
    <w:rsid w:val="001E3FE4"/>
    <w:rsid w:val="001E40FC"/>
    <w:rsid w:val="001E414C"/>
    <w:rsid w:val="001E4187"/>
    <w:rsid w:val="001E4323"/>
    <w:rsid w:val="001E43B2"/>
    <w:rsid w:val="001E43F0"/>
    <w:rsid w:val="001E44BA"/>
    <w:rsid w:val="001E48A3"/>
    <w:rsid w:val="001E4B7D"/>
    <w:rsid w:val="001E4BA0"/>
    <w:rsid w:val="001E4C28"/>
    <w:rsid w:val="001E4E78"/>
    <w:rsid w:val="001E4F0C"/>
    <w:rsid w:val="001E4FC0"/>
    <w:rsid w:val="001E4FF3"/>
    <w:rsid w:val="001E50AE"/>
    <w:rsid w:val="001E51B1"/>
    <w:rsid w:val="001E53B4"/>
    <w:rsid w:val="001E5473"/>
    <w:rsid w:val="001E555D"/>
    <w:rsid w:val="001E5560"/>
    <w:rsid w:val="001E5591"/>
    <w:rsid w:val="001E592A"/>
    <w:rsid w:val="001E613B"/>
    <w:rsid w:val="001E6475"/>
    <w:rsid w:val="001E657C"/>
    <w:rsid w:val="001E6619"/>
    <w:rsid w:val="001E663B"/>
    <w:rsid w:val="001E679B"/>
    <w:rsid w:val="001E6A2A"/>
    <w:rsid w:val="001E6AFE"/>
    <w:rsid w:val="001E6B1D"/>
    <w:rsid w:val="001E6B73"/>
    <w:rsid w:val="001E6C02"/>
    <w:rsid w:val="001E6D8B"/>
    <w:rsid w:val="001E6DB5"/>
    <w:rsid w:val="001E6DE4"/>
    <w:rsid w:val="001E6EB3"/>
    <w:rsid w:val="001E6ED2"/>
    <w:rsid w:val="001E6F51"/>
    <w:rsid w:val="001E70A3"/>
    <w:rsid w:val="001E7168"/>
    <w:rsid w:val="001E71A1"/>
    <w:rsid w:val="001E73DB"/>
    <w:rsid w:val="001E7441"/>
    <w:rsid w:val="001E74B6"/>
    <w:rsid w:val="001E74C5"/>
    <w:rsid w:val="001E74E3"/>
    <w:rsid w:val="001E755F"/>
    <w:rsid w:val="001E7A62"/>
    <w:rsid w:val="001E7AAE"/>
    <w:rsid w:val="001E7B7D"/>
    <w:rsid w:val="001E7BAE"/>
    <w:rsid w:val="001E7D05"/>
    <w:rsid w:val="001E7E38"/>
    <w:rsid w:val="001E7EA4"/>
    <w:rsid w:val="001E7ECE"/>
    <w:rsid w:val="001F0117"/>
    <w:rsid w:val="001F0189"/>
    <w:rsid w:val="001F01F0"/>
    <w:rsid w:val="001F0228"/>
    <w:rsid w:val="001F0368"/>
    <w:rsid w:val="001F04CB"/>
    <w:rsid w:val="001F0516"/>
    <w:rsid w:val="001F0741"/>
    <w:rsid w:val="001F094A"/>
    <w:rsid w:val="001F0A9F"/>
    <w:rsid w:val="001F0B09"/>
    <w:rsid w:val="001F0DF8"/>
    <w:rsid w:val="001F0E86"/>
    <w:rsid w:val="001F10EA"/>
    <w:rsid w:val="001F10EF"/>
    <w:rsid w:val="001F121B"/>
    <w:rsid w:val="001F138E"/>
    <w:rsid w:val="001F14BA"/>
    <w:rsid w:val="001F158F"/>
    <w:rsid w:val="001F162D"/>
    <w:rsid w:val="001F16B3"/>
    <w:rsid w:val="001F1785"/>
    <w:rsid w:val="001F1994"/>
    <w:rsid w:val="001F19A6"/>
    <w:rsid w:val="001F1B56"/>
    <w:rsid w:val="001F1D0F"/>
    <w:rsid w:val="001F1D65"/>
    <w:rsid w:val="001F1E28"/>
    <w:rsid w:val="001F1E70"/>
    <w:rsid w:val="001F1EC5"/>
    <w:rsid w:val="001F22B4"/>
    <w:rsid w:val="001F26C8"/>
    <w:rsid w:val="001F26CE"/>
    <w:rsid w:val="001F26E0"/>
    <w:rsid w:val="001F27AB"/>
    <w:rsid w:val="001F27E2"/>
    <w:rsid w:val="001F28AE"/>
    <w:rsid w:val="001F29F6"/>
    <w:rsid w:val="001F2B98"/>
    <w:rsid w:val="001F2BE9"/>
    <w:rsid w:val="001F2C8C"/>
    <w:rsid w:val="001F2D03"/>
    <w:rsid w:val="001F2DD6"/>
    <w:rsid w:val="001F2DDA"/>
    <w:rsid w:val="001F2F53"/>
    <w:rsid w:val="001F3047"/>
    <w:rsid w:val="001F3337"/>
    <w:rsid w:val="001F33E7"/>
    <w:rsid w:val="001F33F7"/>
    <w:rsid w:val="001F3470"/>
    <w:rsid w:val="001F3561"/>
    <w:rsid w:val="001F35C6"/>
    <w:rsid w:val="001F36BF"/>
    <w:rsid w:val="001F37AF"/>
    <w:rsid w:val="001F38B2"/>
    <w:rsid w:val="001F38EC"/>
    <w:rsid w:val="001F3988"/>
    <w:rsid w:val="001F3A04"/>
    <w:rsid w:val="001F3C5B"/>
    <w:rsid w:val="001F3D65"/>
    <w:rsid w:val="001F3D8D"/>
    <w:rsid w:val="001F3F2E"/>
    <w:rsid w:val="001F3F36"/>
    <w:rsid w:val="001F403A"/>
    <w:rsid w:val="001F412C"/>
    <w:rsid w:val="001F4329"/>
    <w:rsid w:val="001F437C"/>
    <w:rsid w:val="001F4413"/>
    <w:rsid w:val="001F44C1"/>
    <w:rsid w:val="001F4B96"/>
    <w:rsid w:val="001F4DF9"/>
    <w:rsid w:val="001F4F8F"/>
    <w:rsid w:val="001F5016"/>
    <w:rsid w:val="001F5036"/>
    <w:rsid w:val="001F513C"/>
    <w:rsid w:val="001F524C"/>
    <w:rsid w:val="001F540E"/>
    <w:rsid w:val="001F5466"/>
    <w:rsid w:val="001F558C"/>
    <w:rsid w:val="001F562D"/>
    <w:rsid w:val="001F582E"/>
    <w:rsid w:val="001F5838"/>
    <w:rsid w:val="001F58B3"/>
    <w:rsid w:val="001F59D0"/>
    <w:rsid w:val="001F5AF1"/>
    <w:rsid w:val="001F5B30"/>
    <w:rsid w:val="001F5BAD"/>
    <w:rsid w:val="001F5EE1"/>
    <w:rsid w:val="001F5F76"/>
    <w:rsid w:val="001F5F78"/>
    <w:rsid w:val="001F603E"/>
    <w:rsid w:val="001F6044"/>
    <w:rsid w:val="001F6278"/>
    <w:rsid w:val="001F62B2"/>
    <w:rsid w:val="001F62B5"/>
    <w:rsid w:val="001F6436"/>
    <w:rsid w:val="001F656F"/>
    <w:rsid w:val="001F6743"/>
    <w:rsid w:val="001F67D6"/>
    <w:rsid w:val="001F67DA"/>
    <w:rsid w:val="001F67DE"/>
    <w:rsid w:val="001F67E0"/>
    <w:rsid w:val="001F68B8"/>
    <w:rsid w:val="001F6934"/>
    <w:rsid w:val="001F6D48"/>
    <w:rsid w:val="001F6EB1"/>
    <w:rsid w:val="001F70C0"/>
    <w:rsid w:val="001F7409"/>
    <w:rsid w:val="001F7414"/>
    <w:rsid w:val="001F7634"/>
    <w:rsid w:val="001F76F8"/>
    <w:rsid w:val="001F7762"/>
    <w:rsid w:val="001F77C1"/>
    <w:rsid w:val="001F7851"/>
    <w:rsid w:val="001F7935"/>
    <w:rsid w:val="001F79C3"/>
    <w:rsid w:val="001F7C21"/>
    <w:rsid w:val="001F7D23"/>
    <w:rsid w:val="001F7E76"/>
    <w:rsid w:val="0020014D"/>
    <w:rsid w:val="002001DC"/>
    <w:rsid w:val="0020025A"/>
    <w:rsid w:val="00200347"/>
    <w:rsid w:val="00200507"/>
    <w:rsid w:val="00200566"/>
    <w:rsid w:val="0020077E"/>
    <w:rsid w:val="0020084F"/>
    <w:rsid w:val="00200A65"/>
    <w:rsid w:val="00200B5A"/>
    <w:rsid w:val="00200CA0"/>
    <w:rsid w:val="00200CD3"/>
    <w:rsid w:val="00200D2A"/>
    <w:rsid w:val="00200FFD"/>
    <w:rsid w:val="002012CA"/>
    <w:rsid w:val="00201306"/>
    <w:rsid w:val="002013F5"/>
    <w:rsid w:val="00201400"/>
    <w:rsid w:val="00201473"/>
    <w:rsid w:val="0020163A"/>
    <w:rsid w:val="00201696"/>
    <w:rsid w:val="002017A2"/>
    <w:rsid w:val="002017F3"/>
    <w:rsid w:val="00201956"/>
    <w:rsid w:val="00201A98"/>
    <w:rsid w:val="00201BE1"/>
    <w:rsid w:val="00201DB2"/>
    <w:rsid w:val="00201E09"/>
    <w:rsid w:val="00201EEC"/>
    <w:rsid w:val="002020D1"/>
    <w:rsid w:val="00202230"/>
    <w:rsid w:val="002022D8"/>
    <w:rsid w:val="0020255A"/>
    <w:rsid w:val="00202578"/>
    <w:rsid w:val="002026F4"/>
    <w:rsid w:val="0020274D"/>
    <w:rsid w:val="0020297F"/>
    <w:rsid w:val="00202BE6"/>
    <w:rsid w:val="00202EE3"/>
    <w:rsid w:val="00202FB2"/>
    <w:rsid w:val="00203113"/>
    <w:rsid w:val="00203132"/>
    <w:rsid w:val="0020315F"/>
    <w:rsid w:val="002032F4"/>
    <w:rsid w:val="002034A2"/>
    <w:rsid w:val="00203593"/>
    <w:rsid w:val="002038CB"/>
    <w:rsid w:val="00203A75"/>
    <w:rsid w:val="00203C3A"/>
    <w:rsid w:val="00203C50"/>
    <w:rsid w:val="00203D58"/>
    <w:rsid w:val="00203DF8"/>
    <w:rsid w:val="00203F47"/>
    <w:rsid w:val="00204026"/>
    <w:rsid w:val="00204075"/>
    <w:rsid w:val="002040C4"/>
    <w:rsid w:val="002040D5"/>
    <w:rsid w:val="002041AB"/>
    <w:rsid w:val="002042AE"/>
    <w:rsid w:val="0020442A"/>
    <w:rsid w:val="00204746"/>
    <w:rsid w:val="00204763"/>
    <w:rsid w:val="002049D6"/>
    <w:rsid w:val="002049DF"/>
    <w:rsid w:val="00204A04"/>
    <w:rsid w:val="00204A7C"/>
    <w:rsid w:val="00204A85"/>
    <w:rsid w:val="00204B22"/>
    <w:rsid w:val="00204B52"/>
    <w:rsid w:val="00204B94"/>
    <w:rsid w:val="00204BFE"/>
    <w:rsid w:val="00204D8F"/>
    <w:rsid w:val="00205021"/>
    <w:rsid w:val="0020504F"/>
    <w:rsid w:val="002050A6"/>
    <w:rsid w:val="002050C2"/>
    <w:rsid w:val="002050F7"/>
    <w:rsid w:val="0020512D"/>
    <w:rsid w:val="002051C3"/>
    <w:rsid w:val="0020547C"/>
    <w:rsid w:val="002054E1"/>
    <w:rsid w:val="00205636"/>
    <w:rsid w:val="00205642"/>
    <w:rsid w:val="00205675"/>
    <w:rsid w:val="00205781"/>
    <w:rsid w:val="002057EF"/>
    <w:rsid w:val="0020584F"/>
    <w:rsid w:val="00205C6F"/>
    <w:rsid w:val="00205C94"/>
    <w:rsid w:val="00205DF3"/>
    <w:rsid w:val="0020616D"/>
    <w:rsid w:val="002061D0"/>
    <w:rsid w:val="00206266"/>
    <w:rsid w:val="002062BE"/>
    <w:rsid w:val="002062F3"/>
    <w:rsid w:val="002063BB"/>
    <w:rsid w:val="00206578"/>
    <w:rsid w:val="002065C3"/>
    <w:rsid w:val="00206A67"/>
    <w:rsid w:val="00206AB6"/>
    <w:rsid w:val="00206B9F"/>
    <w:rsid w:val="00206D42"/>
    <w:rsid w:val="00206E3E"/>
    <w:rsid w:val="002072CE"/>
    <w:rsid w:val="00207396"/>
    <w:rsid w:val="002074CC"/>
    <w:rsid w:val="0020774B"/>
    <w:rsid w:val="00207826"/>
    <w:rsid w:val="0020799E"/>
    <w:rsid w:val="00207DBD"/>
    <w:rsid w:val="00207EB6"/>
    <w:rsid w:val="00210055"/>
    <w:rsid w:val="0021006C"/>
    <w:rsid w:val="00210250"/>
    <w:rsid w:val="00210446"/>
    <w:rsid w:val="00210640"/>
    <w:rsid w:val="00210690"/>
    <w:rsid w:val="00210816"/>
    <w:rsid w:val="0021081E"/>
    <w:rsid w:val="002108E7"/>
    <w:rsid w:val="0021099B"/>
    <w:rsid w:val="00210C19"/>
    <w:rsid w:val="00210CFA"/>
    <w:rsid w:val="00210D48"/>
    <w:rsid w:val="00210D97"/>
    <w:rsid w:val="00210EB7"/>
    <w:rsid w:val="00210FE6"/>
    <w:rsid w:val="00211063"/>
    <w:rsid w:val="002110C2"/>
    <w:rsid w:val="00211270"/>
    <w:rsid w:val="00211281"/>
    <w:rsid w:val="002112ED"/>
    <w:rsid w:val="00211545"/>
    <w:rsid w:val="00211EE7"/>
    <w:rsid w:val="00212151"/>
    <w:rsid w:val="002121E2"/>
    <w:rsid w:val="00212264"/>
    <w:rsid w:val="002122D5"/>
    <w:rsid w:val="002122E1"/>
    <w:rsid w:val="00212392"/>
    <w:rsid w:val="002124B5"/>
    <w:rsid w:val="002127DA"/>
    <w:rsid w:val="002129DD"/>
    <w:rsid w:val="00212C71"/>
    <w:rsid w:val="00212D67"/>
    <w:rsid w:val="00212D83"/>
    <w:rsid w:val="00212E7D"/>
    <w:rsid w:val="0021320D"/>
    <w:rsid w:val="00213235"/>
    <w:rsid w:val="002133EF"/>
    <w:rsid w:val="0021365A"/>
    <w:rsid w:val="002138C3"/>
    <w:rsid w:val="00213C07"/>
    <w:rsid w:val="00213F32"/>
    <w:rsid w:val="00214009"/>
    <w:rsid w:val="0021402E"/>
    <w:rsid w:val="002140ED"/>
    <w:rsid w:val="002141B2"/>
    <w:rsid w:val="002141DD"/>
    <w:rsid w:val="002142A2"/>
    <w:rsid w:val="002147D7"/>
    <w:rsid w:val="00214874"/>
    <w:rsid w:val="00214B53"/>
    <w:rsid w:val="00214BDE"/>
    <w:rsid w:val="00214D39"/>
    <w:rsid w:val="00214DBD"/>
    <w:rsid w:val="00214DC2"/>
    <w:rsid w:val="00214E4F"/>
    <w:rsid w:val="00214EF9"/>
    <w:rsid w:val="0021501D"/>
    <w:rsid w:val="00215124"/>
    <w:rsid w:val="002152D6"/>
    <w:rsid w:val="002156B7"/>
    <w:rsid w:val="002156CA"/>
    <w:rsid w:val="0021571E"/>
    <w:rsid w:val="002157D8"/>
    <w:rsid w:val="00215927"/>
    <w:rsid w:val="00215E71"/>
    <w:rsid w:val="00215F67"/>
    <w:rsid w:val="00215FA3"/>
    <w:rsid w:val="00216169"/>
    <w:rsid w:val="0021631C"/>
    <w:rsid w:val="0021632B"/>
    <w:rsid w:val="002163BD"/>
    <w:rsid w:val="00216445"/>
    <w:rsid w:val="00216526"/>
    <w:rsid w:val="00216551"/>
    <w:rsid w:val="00216679"/>
    <w:rsid w:val="002167E4"/>
    <w:rsid w:val="0021692F"/>
    <w:rsid w:val="0021695F"/>
    <w:rsid w:val="00216990"/>
    <w:rsid w:val="00216A26"/>
    <w:rsid w:val="00216A69"/>
    <w:rsid w:val="00216A6C"/>
    <w:rsid w:val="00216AA6"/>
    <w:rsid w:val="00216BBC"/>
    <w:rsid w:val="00216C60"/>
    <w:rsid w:val="00216CA9"/>
    <w:rsid w:val="00216D49"/>
    <w:rsid w:val="00216D5A"/>
    <w:rsid w:val="00216D5C"/>
    <w:rsid w:val="00216E73"/>
    <w:rsid w:val="00217396"/>
    <w:rsid w:val="002173A9"/>
    <w:rsid w:val="002174E9"/>
    <w:rsid w:val="0021753F"/>
    <w:rsid w:val="00217706"/>
    <w:rsid w:val="002177B6"/>
    <w:rsid w:val="00217AC8"/>
    <w:rsid w:val="00217D5A"/>
    <w:rsid w:val="00217FB1"/>
    <w:rsid w:val="00217FB8"/>
    <w:rsid w:val="0022007D"/>
    <w:rsid w:val="00220246"/>
    <w:rsid w:val="0022064A"/>
    <w:rsid w:val="002206C4"/>
    <w:rsid w:val="00220884"/>
    <w:rsid w:val="00220BE0"/>
    <w:rsid w:val="00220C9B"/>
    <w:rsid w:val="00220CDB"/>
    <w:rsid w:val="00220E43"/>
    <w:rsid w:val="0022110B"/>
    <w:rsid w:val="00221250"/>
    <w:rsid w:val="0022132B"/>
    <w:rsid w:val="002213B6"/>
    <w:rsid w:val="002213B8"/>
    <w:rsid w:val="0022151B"/>
    <w:rsid w:val="00221605"/>
    <w:rsid w:val="002216CA"/>
    <w:rsid w:val="0022175F"/>
    <w:rsid w:val="00221777"/>
    <w:rsid w:val="00221859"/>
    <w:rsid w:val="00221A37"/>
    <w:rsid w:val="00221E72"/>
    <w:rsid w:val="00221EE0"/>
    <w:rsid w:val="0022214C"/>
    <w:rsid w:val="00222253"/>
    <w:rsid w:val="00222465"/>
    <w:rsid w:val="002226E4"/>
    <w:rsid w:val="0022270C"/>
    <w:rsid w:val="0022275B"/>
    <w:rsid w:val="002228F2"/>
    <w:rsid w:val="0022297B"/>
    <w:rsid w:val="00222A60"/>
    <w:rsid w:val="00222DC0"/>
    <w:rsid w:val="00222E63"/>
    <w:rsid w:val="00222EB2"/>
    <w:rsid w:val="00222EB7"/>
    <w:rsid w:val="00222FE0"/>
    <w:rsid w:val="0022357C"/>
    <w:rsid w:val="002235F4"/>
    <w:rsid w:val="002236BB"/>
    <w:rsid w:val="00223839"/>
    <w:rsid w:val="002238CD"/>
    <w:rsid w:val="00223967"/>
    <w:rsid w:val="002239AA"/>
    <w:rsid w:val="002239BF"/>
    <w:rsid w:val="00223A83"/>
    <w:rsid w:val="00223AC5"/>
    <w:rsid w:val="00223AD0"/>
    <w:rsid w:val="00223B08"/>
    <w:rsid w:val="00223EA6"/>
    <w:rsid w:val="002240C3"/>
    <w:rsid w:val="0022421A"/>
    <w:rsid w:val="002243EC"/>
    <w:rsid w:val="00224406"/>
    <w:rsid w:val="00224439"/>
    <w:rsid w:val="002244BC"/>
    <w:rsid w:val="002245F0"/>
    <w:rsid w:val="002246DF"/>
    <w:rsid w:val="00224906"/>
    <w:rsid w:val="00224C4C"/>
    <w:rsid w:val="00224FA2"/>
    <w:rsid w:val="00224FF1"/>
    <w:rsid w:val="00225037"/>
    <w:rsid w:val="00225232"/>
    <w:rsid w:val="00225425"/>
    <w:rsid w:val="0022550F"/>
    <w:rsid w:val="0022563D"/>
    <w:rsid w:val="002256BE"/>
    <w:rsid w:val="00225ACD"/>
    <w:rsid w:val="00225B49"/>
    <w:rsid w:val="00225B51"/>
    <w:rsid w:val="00225BE6"/>
    <w:rsid w:val="00225D42"/>
    <w:rsid w:val="00225D67"/>
    <w:rsid w:val="00225DCC"/>
    <w:rsid w:val="00225FF5"/>
    <w:rsid w:val="0022616A"/>
    <w:rsid w:val="0022617C"/>
    <w:rsid w:val="00226205"/>
    <w:rsid w:val="002262A0"/>
    <w:rsid w:val="0022641F"/>
    <w:rsid w:val="0022653B"/>
    <w:rsid w:val="0022659E"/>
    <w:rsid w:val="00226632"/>
    <w:rsid w:val="002267EE"/>
    <w:rsid w:val="00226815"/>
    <w:rsid w:val="002268CE"/>
    <w:rsid w:val="002269E9"/>
    <w:rsid w:val="00226AA3"/>
    <w:rsid w:val="00226B46"/>
    <w:rsid w:val="00227014"/>
    <w:rsid w:val="0022707C"/>
    <w:rsid w:val="002270AF"/>
    <w:rsid w:val="002270DC"/>
    <w:rsid w:val="0022720D"/>
    <w:rsid w:val="00227513"/>
    <w:rsid w:val="002275FD"/>
    <w:rsid w:val="00227A48"/>
    <w:rsid w:val="00227BC4"/>
    <w:rsid w:val="00227BFF"/>
    <w:rsid w:val="00227CD5"/>
    <w:rsid w:val="002300D5"/>
    <w:rsid w:val="00230161"/>
    <w:rsid w:val="002306C9"/>
    <w:rsid w:val="00230767"/>
    <w:rsid w:val="002309B0"/>
    <w:rsid w:val="00230A4F"/>
    <w:rsid w:val="00230A5B"/>
    <w:rsid w:val="00230DC9"/>
    <w:rsid w:val="00230F3E"/>
    <w:rsid w:val="002310C4"/>
    <w:rsid w:val="00231183"/>
    <w:rsid w:val="002311E8"/>
    <w:rsid w:val="0023126B"/>
    <w:rsid w:val="00231338"/>
    <w:rsid w:val="002315A6"/>
    <w:rsid w:val="00231649"/>
    <w:rsid w:val="00231AB9"/>
    <w:rsid w:val="00231B27"/>
    <w:rsid w:val="00231BBF"/>
    <w:rsid w:val="00231C6F"/>
    <w:rsid w:val="00231CD3"/>
    <w:rsid w:val="00231DF2"/>
    <w:rsid w:val="00231DF6"/>
    <w:rsid w:val="0023210D"/>
    <w:rsid w:val="002321DA"/>
    <w:rsid w:val="0023220E"/>
    <w:rsid w:val="00232521"/>
    <w:rsid w:val="00232595"/>
    <w:rsid w:val="002328D1"/>
    <w:rsid w:val="00232B67"/>
    <w:rsid w:val="00232B98"/>
    <w:rsid w:val="00232C8D"/>
    <w:rsid w:val="00232CAA"/>
    <w:rsid w:val="00232D6E"/>
    <w:rsid w:val="00232E48"/>
    <w:rsid w:val="00232E92"/>
    <w:rsid w:val="00232FD8"/>
    <w:rsid w:val="00233055"/>
    <w:rsid w:val="00233277"/>
    <w:rsid w:val="0023329A"/>
    <w:rsid w:val="00233301"/>
    <w:rsid w:val="00233478"/>
    <w:rsid w:val="002334F8"/>
    <w:rsid w:val="002337BB"/>
    <w:rsid w:val="0023380E"/>
    <w:rsid w:val="00233837"/>
    <w:rsid w:val="0023397F"/>
    <w:rsid w:val="00233D95"/>
    <w:rsid w:val="00233F8B"/>
    <w:rsid w:val="00234246"/>
    <w:rsid w:val="00234335"/>
    <w:rsid w:val="0023433B"/>
    <w:rsid w:val="00234543"/>
    <w:rsid w:val="0023462D"/>
    <w:rsid w:val="002346FE"/>
    <w:rsid w:val="00234833"/>
    <w:rsid w:val="00234978"/>
    <w:rsid w:val="0023498C"/>
    <w:rsid w:val="002349B0"/>
    <w:rsid w:val="00234A46"/>
    <w:rsid w:val="00234D27"/>
    <w:rsid w:val="00234F28"/>
    <w:rsid w:val="00234F50"/>
    <w:rsid w:val="002350A7"/>
    <w:rsid w:val="002350B7"/>
    <w:rsid w:val="002350CC"/>
    <w:rsid w:val="00235418"/>
    <w:rsid w:val="002358DE"/>
    <w:rsid w:val="00235AF4"/>
    <w:rsid w:val="00235B02"/>
    <w:rsid w:val="00235ECD"/>
    <w:rsid w:val="00235EEE"/>
    <w:rsid w:val="00236158"/>
    <w:rsid w:val="00236159"/>
    <w:rsid w:val="00236248"/>
    <w:rsid w:val="002362EB"/>
    <w:rsid w:val="002366B7"/>
    <w:rsid w:val="002367C9"/>
    <w:rsid w:val="002368CF"/>
    <w:rsid w:val="00236BB7"/>
    <w:rsid w:val="00236D2C"/>
    <w:rsid w:val="00236F21"/>
    <w:rsid w:val="00236FB9"/>
    <w:rsid w:val="00237101"/>
    <w:rsid w:val="00237251"/>
    <w:rsid w:val="0023729E"/>
    <w:rsid w:val="002372F4"/>
    <w:rsid w:val="002373DE"/>
    <w:rsid w:val="0023751D"/>
    <w:rsid w:val="00237531"/>
    <w:rsid w:val="002375D9"/>
    <w:rsid w:val="0023760C"/>
    <w:rsid w:val="00237678"/>
    <w:rsid w:val="00237767"/>
    <w:rsid w:val="0023781F"/>
    <w:rsid w:val="00237893"/>
    <w:rsid w:val="002378C1"/>
    <w:rsid w:val="00237B91"/>
    <w:rsid w:val="00237BC8"/>
    <w:rsid w:val="00237BDC"/>
    <w:rsid w:val="00237FCB"/>
    <w:rsid w:val="0024024D"/>
    <w:rsid w:val="0024068D"/>
    <w:rsid w:val="002406A6"/>
    <w:rsid w:val="00240A0C"/>
    <w:rsid w:val="00240A7A"/>
    <w:rsid w:val="00240D07"/>
    <w:rsid w:val="00240D22"/>
    <w:rsid w:val="00240E1C"/>
    <w:rsid w:val="00240F12"/>
    <w:rsid w:val="00240F74"/>
    <w:rsid w:val="00240FB8"/>
    <w:rsid w:val="002410E8"/>
    <w:rsid w:val="002412E4"/>
    <w:rsid w:val="00241454"/>
    <w:rsid w:val="002415D7"/>
    <w:rsid w:val="002415FC"/>
    <w:rsid w:val="00241696"/>
    <w:rsid w:val="00241698"/>
    <w:rsid w:val="002417B6"/>
    <w:rsid w:val="00241941"/>
    <w:rsid w:val="00241A60"/>
    <w:rsid w:val="00241BC0"/>
    <w:rsid w:val="00241CB9"/>
    <w:rsid w:val="00241CD0"/>
    <w:rsid w:val="00241CED"/>
    <w:rsid w:val="00241D08"/>
    <w:rsid w:val="00241D74"/>
    <w:rsid w:val="0024201A"/>
    <w:rsid w:val="002421DF"/>
    <w:rsid w:val="0024222C"/>
    <w:rsid w:val="00242263"/>
    <w:rsid w:val="0024231A"/>
    <w:rsid w:val="00242342"/>
    <w:rsid w:val="002424C1"/>
    <w:rsid w:val="002425C8"/>
    <w:rsid w:val="00242611"/>
    <w:rsid w:val="00242699"/>
    <w:rsid w:val="002426FB"/>
    <w:rsid w:val="002428F2"/>
    <w:rsid w:val="00242A0F"/>
    <w:rsid w:val="00242A45"/>
    <w:rsid w:val="00242B9D"/>
    <w:rsid w:val="00242DE6"/>
    <w:rsid w:val="00242E07"/>
    <w:rsid w:val="00242F19"/>
    <w:rsid w:val="00242F5D"/>
    <w:rsid w:val="00242FA7"/>
    <w:rsid w:val="00243057"/>
    <w:rsid w:val="002430B4"/>
    <w:rsid w:val="0024335C"/>
    <w:rsid w:val="002433AF"/>
    <w:rsid w:val="002433F5"/>
    <w:rsid w:val="002433F8"/>
    <w:rsid w:val="002434A1"/>
    <w:rsid w:val="00243634"/>
    <w:rsid w:val="002437A9"/>
    <w:rsid w:val="0024381F"/>
    <w:rsid w:val="002439D2"/>
    <w:rsid w:val="00243B2C"/>
    <w:rsid w:val="00243E37"/>
    <w:rsid w:val="00243E7B"/>
    <w:rsid w:val="00243F3E"/>
    <w:rsid w:val="0024403C"/>
    <w:rsid w:val="002440FB"/>
    <w:rsid w:val="002441C1"/>
    <w:rsid w:val="002441F6"/>
    <w:rsid w:val="00244224"/>
    <w:rsid w:val="0024444B"/>
    <w:rsid w:val="0024449E"/>
    <w:rsid w:val="00244530"/>
    <w:rsid w:val="0024460D"/>
    <w:rsid w:val="002446EF"/>
    <w:rsid w:val="002447B2"/>
    <w:rsid w:val="00244869"/>
    <w:rsid w:val="00244B2C"/>
    <w:rsid w:val="00244BBD"/>
    <w:rsid w:val="00244C1A"/>
    <w:rsid w:val="00244E18"/>
    <w:rsid w:val="00244E85"/>
    <w:rsid w:val="00244F19"/>
    <w:rsid w:val="00244F7C"/>
    <w:rsid w:val="00245088"/>
    <w:rsid w:val="002450D8"/>
    <w:rsid w:val="002450F9"/>
    <w:rsid w:val="002453FD"/>
    <w:rsid w:val="002457BC"/>
    <w:rsid w:val="002458A8"/>
    <w:rsid w:val="002458F3"/>
    <w:rsid w:val="0024596C"/>
    <w:rsid w:val="00245997"/>
    <w:rsid w:val="00245FBB"/>
    <w:rsid w:val="00246013"/>
    <w:rsid w:val="002460AC"/>
    <w:rsid w:val="002460F5"/>
    <w:rsid w:val="0024638E"/>
    <w:rsid w:val="0024642D"/>
    <w:rsid w:val="002464FC"/>
    <w:rsid w:val="002465E7"/>
    <w:rsid w:val="002465E8"/>
    <w:rsid w:val="002466F2"/>
    <w:rsid w:val="00246956"/>
    <w:rsid w:val="00246B44"/>
    <w:rsid w:val="00246BD1"/>
    <w:rsid w:val="00246FBF"/>
    <w:rsid w:val="00246FD1"/>
    <w:rsid w:val="00247051"/>
    <w:rsid w:val="002470EF"/>
    <w:rsid w:val="00247156"/>
    <w:rsid w:val="00247914"/>
    <w:rsid w:val="0024792A"/>
    <w:rsid w:val="0024797B"/>
    <w:rsid w:val="002479A3"/>
    <w:rsid w:val="00247C9A"/>
    <w:rsid w:val="00247C9F"/>
    <w:rsid w:val="00247DDA"/>
    <w:rsid w:val="00247EEA"/>
    <w:rsid w:val="0025000D"/>
    <w:rsid w:val="00250387"/>
    <w:rsid w:val="002503CC"/>
    <w:rsid w:val="0025042A"/>
    <w:rsid w:val="0025042F"/>
    <w:rsid w:val="00250449"/>
    <w:rsid w:val="0025048F"/>
    <w:rsid w:val="002504C5"/>
    <w:rsid w:val="00250585"/>
    <w:rsid w:val="00250BD8"/>
    <w:rsid w:val="00250C3A"/>
    <w:rsid w:val="00250CAD"/>
    <w:rsid w:val="00250EDA"/>
    <w:rsid w:val="00250F5F"/>
    <w:rsid w:val="00251091"/>
    <w:rsid w:val="002512B2"/>
    <w:rsid w:val="002512E5"/>
    <w:rsid w:val="002513A3"/>
    <w:rsid w:val="00251418"/>
    <w:rsid w:val="0025141E"/>
    <w:rsid w:val="0025166A"/>
    <w:rsid w:val="0025193E"/>
    <w:rsid w:val="00251A42"/>
    <w:rsid w:val="00251A9C"/>
    <w:rsid w:val="00251C1E"/>
    <w:rsid w:val="00251D39"/>
    <w:rsid w:val="00251D3E"/>
    <w:rsid w:val="00251D54"/>
    <w:rsid w:val="00251D60"/>
    <w:rsid w:val="00251DEB"/>
    <w:rsid w:val="00251F62"/>
    <w:rsid w:val="002520B8"/>
    <w:rsid w:val="002521D0"/>
    <w:rsid w:val="00252292"/>
    <w:rsid w:val="0025233D"/>
    <w:rsid w:val="00252350"/>
    <w:rsid w:val="002523B2"/>
    <w:rsid w:val="00252414"/>
    <w:rsid w:val="0025259D"/>
    <w:rsid w:val="00252713"/>
    <w:rsid w:val="002527B6"/>
    <w:rsid w:val="002527D0"/>
    <w:rsid w:val="0025288B"/>
    <w:rsid w:val="0025290C"/>
    <w:rsid w:val="00252954"/>
    <w:rsid w:val="00252C79"/>
    <w:rsid w:val="00252C98"/>
    <w:rsid w:val="00252DD2"/>
    <w:rsid w:val="002530D0"/>
    <w:rsid w:val="002530E2"/>
    <w:rsid w:val="002533E6"/>
    <w:rsid w:val="00253531"/>
    <w:rsid w:val="00253622"/>
    <w:rsid w:val="00253727"/>
    <w:rsid w:val="002539CD"/>
    <w:rsid w:val="00253B67"/>
    <w:rsid w:val="00253BD4"/>
    <w:rsid w:val="00253C87"/>
    <w:rsid w:val="00253D2A"/>
    <w:rsid w:val="00253F0B"/>
    <w:rsid w:val="0025400D"/>
    <w:rsid w:val="002542D4"/>
    <w:rsid w:val="002545B6"/>
    <w:rsid w:val="002545C2"/>
    <w:rsid w:val="002545CC"/>
    <w:rsid w:val="002546D4"/>
    <w:rsid w:val="0025493E"/>
    <w:rsid w:val="0025494A"/>
    <w:rsid w:val="002549D4"/>
    <w:rsid w:val="00254BFF"/>
    <w:rsid w:val="00254C9D"/>
    <w:rsid w:val="00254D47"/>
    <w:rsid w:val="00254EBD"/>
    <w:rsid w:val="00254EE2"/>
    <w:rsid w:val="00254F7D"/>
    <w:rsid w:val="00255217"/>
    <w:rsid w:val="00255255"/>
    <w:rsid w:val="0025536A"/>
    <w:rsid w:val="0025545B"/>
    <w:rsid w:val="002554E1"/>
    <w:rsid w:val="002555BD"/>
    <w:rsid w:val="0025575E"/>
    <w:rsid w:val="002557E8"/>
    <w:rsid w:val="0025580D"/>
    <w:rsid w:val="0025590F"/>
    <w:rsid w:val="002559C3"/>
    <w:rsid w:val="00255B59"/>
    <w:rsid w:val="00255BE1"/>
    <w:rsid w:val="00255C55"/>
    <w:rsid w:val="00255D49"/>
    <w:rsid w:val="00255E3D"/>
    <w:rsid w:val="00255EBB"/>
    <w:rsid w:val="00255F6D"/>
    <w:rsid w:val="00255FA3"/>
    <w:rsid w:val="0025603B"/>
    <w:rsid w:val="00256140"/>
    <w:rsid w:val="0025615D"/>
    <w:rsid w:val="0025623B"/>
    <w:rsid w:val="002562F0"/>
    <w:rsid w:val="002563E3"/>
    <w:rsid w:val="002564B7"/>
    <w:rsid w:val="00256532"/>
    <w:rsid w:val="00256849"/>
    <w:rsid w:val="002568C4"/>
    <w:rsid w:val="002568F7"/>
    <w:rsid w:val="002568FC"/>
    <w:rsid w:val="00256B7B"/>
    <w:rsid w:val="00256CE4"/>
    <w:rsid w:val="00256F21"/>
    <w:rsid w:val="00256FC7"/>
    <w:rsid w:val="00256FEB"/>
    <w:rsid w:val="002570B1"/>
    <w:rsid w:val="002575BF"/>
    <w:rsid w:val="00257609"/>
    <w:rsid w:val="00257614"/>
    <w:rsid w:val="002579D9"/>
    <w:rsid w:val="00257AAA"/>
    <w:rsid w:val="00257B3E"/>
    <w:rsid w:val="00257C33"/>
    <w:rsid w:val="00257C9F"/>
    <w:rsid w:val="00257CFD"/>
    <w:rsid w:val="00257F14"/>
    <w:rsid w:val="00257F55"/>
    <w:rsid w:val="002600C1"/>
    <w:rsid w:val="002601A1"/>
    <w:rsid w:val="002601BF"/>
    <w:rsid w:val="0026042F"/>
    <w:rsid w:val="00260479"/>
    <w:rsid w:val="002604F0"/>
    <w:rsid w:val="00260501"/>
    <w:rsid w:val="0026065D"/>
    <w:rsid w:val="00260A1F"/>
    <w:rsid w:val="00260A2B"/>
    <w:rsid w:val="00260C47"/>
    <w:rsid w:val="00260D0A"/>
    <w:rsid w:val="00260D3A"/>
    <w:rsid w:val="00260E11"/>
    <w:rsid w:val="00260EB5"/>
    <w:rsid w:val="00260ECA"/>
    <w:rsid w:val="002610D5"/>
    <w:rsid w:val="00261255"/>
    <w:rsid w:val="00261395"/>
    <w:rsid w:val="0026151F"/>
    <w:rsid w:val="00261673"/>
    <w:rsid w:val="002617B7"/>
    <w:rsid w:val="0026194F"/>
    <w:rsid w:val="00261A6E"/>
    <w:rsid w:val="00261DB0"/>
    <w:rsid w:val="00261E6F"/>
    <w:rsid w:val="00261FFB"/>
    <w:rsid w:val="00262155"/>
    <w:rsid w:val="0026237F"/>
    <w:rsid w:val="002623B5"/>
    <w:rsid w:val="002624BC"/>
    <w:rsid w:val="00262633"/>
    <w:rsid w:val="002627EE"/>
    <w:rsid w:val="00262876"/>
    <w:rsid w:val="00262919"/>
    <w:rsid w:val="002629A2"/>
    <w:rsid w:val="002629C4"/>
    <w:rsid w:val="00262B31"/>
    <w:rsid w:val="00262BBC"/>
    <w:rsid w:val="00262C6C"/>
    <w:rsid w:val="00262C8B"/>
    <w:rsid w:val="00262DBC"/>
    <w:rsid w:val="00262F7C"/>
    <w:rsid w:val="00262FA3"/>
    <w:rsid w:val="002631DE"/>
    <w:rsid w:val="00263400"/>
    <w:rsid w:val="0026360B"/>
    <w:rsid w:val="0026366B"/>
    <w:rsid w:val="002636A5"/>
    <w:rsid w:val="00263763"/>
    <w:rsid w:val="0026376B"/>
    <w:rsid w:val="00263808"/>
    <w:rsid w:val="002639B8"/>
    <w:rsid w:val="00263A77"/>
    <w:rsid w:val="00263A95"/>
    <w:rsid w:val="00263AB5"/>
    <w:rsid w:val="00263B45"/>
    <w:rsid w:val="00263D9A"/>
    <w:rsid w:val="00263DA0"/>
    <w:rsid w:val="00263FBE"/>
    <w:rsid w:val="0026413A"/>
    <w:rsid w:val="0026418C"/>
    <w:rsid w:val="002641DD"/>
    <w:rsid w:val="00264267"/>
    <w:rsid w:val="00264386"/>
    <w:rsid w:val="0026448A"/>
    <w:rsid w:val="0026451A"/>
    <w:rsid w:val="00264604"/>
    <w:rsid w:val="002646CB"/>
    <w:rsid w:val="0026473E"/>
    <w:rsid w:val="002647C1"/>
    <w:rsid w:val="00264BDB"/>
    <w:rsid w:val="00264C18"/>
    <w:rsid w:val="00264D28"/>
    <w:rsid w:val="00264FD4"/>
    <w:rsid w:val="002651C8"/>
    <w:rsid w:val="00265329"/>
    <w:rsid w:val="002653B1"/>
    <w:rsid w:val="0026540E"/>
    <w:rsid w:val="002654D1"/>
    <w:rsid w:val="00265822"/>
    <w:rsid w:val="00265890"/>
    <w:rsid w:val="00265895"/>
    <w:rsid w:val="00265B76"/>
    <w:rsid w:val="00265CAE"/>
    <w:rsid w:val="00265DF8"/>
    <w:rsid w:val="00265E96"/>
    <w:rsid w:val="00265EAE"/>
    <w:rsid w:val="00265F68"/>
    <w:rsid w:val="00265FC6"/>
    <w:rsid w:val="00266082"/>
    <w:rsid w:val="002661F2"/>
    <w:rsid w:val="00266218"/>
    <w:rsid w:val="002666A3"/>
    <w:rsid w:val="002666D2"/>
    <w:rsid w:val="00266708"/>
    <w:rsid w:val="00266758"/>
    <w:rsid w:val="002669E1"/>
    <w:rsid w:val="00266A15"/>
    <w:rsid w:val="00266AD6"/>
    <w:rsid w:val="00266B1B"/>
    <w:rsid w:val="00266CCE"/>
    <w:rsid w:val="00266E86"/>
    <w:rsid w:val="00266FD0"/>
    <w:rsid w:val="00267091"/>
    <w:rsid w:val="002670F6"/>
    <w:rsid w:val="00267206"/>
    <w:rsid w:val="0026724C"/>
    <w:rsid w:val="002672AA"/>
    <w:rsid w:val="002673BC"/>
    <w:rsid w:val="002673EB"/>
    <w:rsid w:val="002675C2"/>
    <w:rsid w:val="00267619"/>
    <w:rsid w:val="0026764D"/>
    <w:rsid w:val="002676F9"/>
    <w:rsid w:val="002677AD"/>
    <w:rsid w:val="00267800"/>
    <w:rsid w:val="00267861"/>
    <w:rsid w:val="00267880"/>
    <w:rsid w:val="00267B6F"/>
    <w:rsid w:val="00267C62"/>
    <w:rsid w:val="00267D7F"/>
    <w:rsid w:val="00267DBC"/>
    <w:rsid w:val="00267DF8"/>
    <w:rsid w:val="00267E78"/>
    <w:rsid w:val="00267ECD"/>
    <w:rsid w:val="00267F0C"/>
    <w:rsid w:val="00270021"/>
    <w:rsid w:val="0027023F"/>
    <w:rsid w:val="00270355"/>
    <w:rsid w:val="00270374"/>
    <w:rsid w:val="002703C7"/>
    <w:rsid w:val="002704CC"/>
    <w:rsid w:val="00270508"/>
    <w:rsid w:val="00270580"/>
    <w:rsid w:val="0027074B"/>
    <w:rsid w:val="002708A7"/>
    <w:rsid w:val="002708B9"/>
    <w:rsid w:val="002709BC"/>
    <w:rsid w:val="00270B0E"/>
    <w:rsid w:val="00270C9C"/>
    <w:rsid w:val="00270EF2"/>
    <w:rsid w:val="0027105E"/>
    <w:rsid w:val="0027113A"/>
    <w:rsid w:val="00271157"/>
    <w:rsid w:val="00271482"/>
    <w:rsid w:val="0027171A"/>
    <w:rsid w:val="00271753"/>
    <w:rsid w:val="00271965"/>
    <w:rsid w:val="00271A27"/>
    <w:rsid w:val="00271B4A"/>
    <w:rsid w:val="00271B77"/>
    <w:rsid w:val="00271C35"/>
    <w:rsid w:val="00271DBB"/>
    <w:rsid w:val="00271EAA"/>
    <w:rsid w:val="00271F21"/>
    <w:rsid w:val="00271FBE"/>
    <w:rsid w:val="00271FE2"/>
    <w:rsid w:val="002720B2"/>
    <w:rsid w:val="00272251"/>
    <w:rsid w:val="00272265"/>
    <w:rsid w:val="00272276"/>
    <w:rsid w:val="002722CB"/>
    <w:rsid w:val="00272495"/>
    <w:rsid w:val="002724A9"/>
    <w:rsid w:val="002724FC"/>
    <w:rsid w:val="0027261E"/>
    <w:rsid w:val="00272666"/>
    <w:rsid w:val="002727E0"/>
    <w:rsid w:val="00272843"/>
    <w:rsid w:val="002728C0"/>
    <w:rsid w:val="00272BE9"/>
    <w:rsid w:val="00272EF5"/>
    <w:rsid w:val="0027302A"/>
    <w:rsid w:val="00273195"/>
    <w:rsid w:val="00273201"/>
    <w:rsid w:val="002734B8"/>
    <w:rsid w:val="0027374D"/>
    <w:rsid w:val="0027377C"/>
    <w:rsid w:val="0027379E"/>
    <w:rsid w:val="002737A8"/>
    <w:rsid w:val="0027380F"/>
    <w:rsid w:val="00273868"/>
    <w:rsid w:val="00273DA0"/>
    <w:rsid w:val="00273DD1"/>
    <w:rsid w:val="00273E04"/>
    <w:rsid w:val="00273F1C"/>
    <w:rsid w:val="00274068"/>
    <w:rsid w:val="002742AF"/>
    <w:rsid w:val="0027433F"/>
    <w:rsid w:val="00274393"/>
    <w:rsid w:val="002745FA"/>
    <w:rsid w:val="0027468E"/>
    <w:rsid w:val="002747D0"/>
    <w:rsid w:val="0027493F"/>
    <w:rsid w:val="00274A87"/>
    <w:rsid w:val="00274B77"/>
    <w:rsid w:val="00274D8B"/>
    <w:rsid w:val="00274FB7"/>
    <w:rsid w:val="002752AD"/>
    <w:rsid w:val="00275339"/>
    <w:rsid w:val="0027536F"/>
    <w:rsid w:val="00275600"/>
    <w:rsid w:val="00275664"/>
    <w:rsid w:val="00275899"/>
    <w:rsid w:val="00275B5D"/>
    <w:rsid w:val="00275B77"/>
    <w:rsid w:val="00275E16"/>
    <w:rsid w:val="00275F90"/>
    <w:rsid w:val="0027608C"/>
    <w:rsid w:val="002760E2"/>
    <w:rsid w:val="002761F3"/>
    <w:rsid w:val="00276262"/>
    <w:rsid w:val="0027634B"/>
    <w:rsid w:val="00276512"/>
    <w:rsid w:val="0027673A"/>
    <w:rsid w:val="002768F8"/>
    <w:rsid w:val="00276A50"/>
    <w:rsid w:val="00276B42"/>
    <w:rsid w:val="00276BCC"/>
    <w:rsid w:val="00276C8D"/>
    <w:rsid w:val="00276CED"/>
    <w:rsid w:val="00276D4E"/>
    <w:rsid w:val="00276F44"/>
    <w:rsid w:val="002770A2"/>
    <w:rsid w:val="002770CF"/>
    <w:rsid w:val="0027725A"/>
    <w:rsid w:val="00277284"/>
    <w:rsid w:val="00277529"/>
    <w:rsid w:val="0027768F"/>
    <w:rsid w:val="002776EE"/>
    <w:rsid w:val="00277719"/>
    <w:rsid w:val="00277835"/>
    <w:rsid w:val="00277B46"/>
    <w:rsid w:val="00277BBB"/>
    <w:rsid w:val="00277C73"/>
    <w:rsid w:val="00277D2F"/>
    <w:rsid w:val="00280003"/>
    <w:rsid w:val="00280027"/>
    <w:rsid w:val="00280033"/>
    <w:rsid w:val="00280065"/>
    <w:rsid w:val="002800B7"/>
    <w:rsid w:val="00280254"/>
    <w:rsid w:val="002802A3"/>
    <w:rsid w:val="0028040C"/>
    <w:rsid w:val="00280538"/>
    <w:rsid w:val="0028053D"/>
    <w:rsid w:val="00280678"/>
    <w:rsid w:val="00280691"/>
    <w:rsid w:val="002809DE"/>
    <w:rsid w:val="00280C35"/>
    <w:rsid w:val="00280CDD"/>
    <w:rsid w:val="00280D62"/>
    <w:rsid w:val="00280D7B"/>
    <w:rsid w:val="00280DD8"/>
    <w:rsid w:val="00280E37"/>
    <w:rsid w:val="00280FD7"/>
    <w:rsid w:val="00280FF2"/>
    <w:rsid w:val="002810E9"/>
    <w:rsid w:val="00281108"/>
    <w:rsid w:val="0028124A"/>
    <w:rsid w:val="00281367"/>
    <w:rsid w:val="002814C0"/>
    <w:rsid w:val="00281572"/>
    <w:rsid w:val="002815BD"/>
    <w:rsid w:val="00281798"/>
    <w:rsid w:val="00281956"/>
    <w:rsid w:val="00281B0F"/>
    <w:rsid w:val="00281B15"/>
    <w:rsid w:val="00281DC0"/>
    <w:rsid w:val="00281E6F"/>
    <w:rsid w:val="00281F0C"/>
    <w:rsid w:val="002820C7"/>
    <w:rsid w:val="00282100"/>
    <w:rsid w:val="002824A6"/>
    <w:rsid w:val="002824D9"/>
    <w:rsid w:val="0028260E"/>
    <w:rsid w:val="002827C1"/>
    <w:rsid w:val="00282804"/>
    <w:rsid w:val="0028286A"/>
    <w:rsid w:val="00282901"/>
    <w:rsid w:val="00282964"/>
    <w:rsid w:val="00282A1B"/>
    <w:rsid w:val="00282AD0"/>
    <w:rsid w:val="00282B1D"/>
    <w:rsid w:val="00282C96"/>
    <w:rsid w:val="00282E62"/>
    <w:rsid w:val="00282EA8"/>
    <w:rsid w:val="00282EDC"/>
    <w:rsid w:val="00282F22"/>
    <w:rsid w:val="00283212"/>
    <w:rsid w:val="0028322F"/>
    <w:rsid w:val="00283245"/>
    <w:rsid w:val="0028332F"/>
    <w:rsid w:val="00283466"/>
    <w:rsid w:val="00283506"/>
    <w:rsid w:val="0028353E"/>
    <w:rsid w:val="00283685"/>
    <w:rsid w:val="002836EE"/>
    <w:rsid w:val="00283870"/>
    <w:rsid w:val="00283919"/>
    <w:rsid w:val="00283A59"/>
    <w:rsid w:val="00283F23"/>
    <w:rsid w:val="002842E4"/>
    <w:rsid w:val="0028433F"/>
    <w:rsid w:val="002844AD"/>
    <w:rsid w:val="00284564"/>
    <w:rsid w:val="00284729"/>
    <w:rsid w:val="00284970"/>
    <w:rsid w:val="00284A9A"/>
    <w:rsid w:val="00284D0B"/>
    <w:rsid w:val="00284D9C"/>
    <w:rsid w:val="00284E71"/>
    <w:rsid w:val="00284EDF"/>
    <w:rsid w:val="00284F36"/>
    <w:rsid w:val="00284F45"/>
    <w:rsid w:val="00284F4D"/>
    <w:rsid w:val="00284F6D"/>
    <w:rsid w:val="00285031"/>
    <w:rsid w:val="0028509F"/>
    <w:rsid w:val="002850B3"/>
    <w:rsid w:val="002850EC"/>
    <w:rsid w:val="002851DE"/>
    <w:rsid w:val="002852D2"/>
    <w:rsid w:val="002853BD"/>
    <w:rsid w:val="00285419"/>
    <w:rsid w:val="0028550D"/>
    <w:rsid w:val="0028586E"/>
    <w:rsid w:val="00285E12"/>
    <w:rsid w:val="00285FBB"/>
    <w:rsid w:val="0028609E"/>
    <w:rsid w:val="0028619E"/>
    <w:rsid w:val="00286359"/>
    <w:rsid w:val="002865C8"/>
    <w:rsid w:val="002865D0"/>
    <w:rsid w:val="00286619"/>
    <w:rsid w:val="0028687D"/>
    <w:rsid w:val="002868AD"/>
    <w:rsid w:val="00286976"/>
    <w:rsid w:val="002869A9"/>
    <w:rsid w:val="002869C4"/>
    <w:rsid w:val="00286A12"/>
    <w:rsid w:val="00286B85"/>
    <w:rsid w:val="00286BF4"/>
    <w:rsid w:val="00286C7A"/>
    <w:rsid w:val="00286D36"/>
    <w:rsid w:val="00286DDF"/>
    <w:rsid w:val="00286E75"/>
    <w:rsid w:val="00286FE3"/>
    <w:rsid w:val="002870FF"/>
    <w:rsid w:val="00287292"/>
    <w:rsid w:val="00287293"/>
    <w:rsid w:val="002872D0"/>
    <w:rsid w:val="0028730B"/>
    <w:rsid w:val="0028744A"/>
    <w:rsid w:val="002875C1"/>
    <w:rsid w:val="00287720"/>
    <w:rsid w:val="002877A3"/>
    <w:rsid w:val="002877CA"/>
    <w:rsid w:val="00287838"/>
    <w:rsid w:val="002878E7"/>
    <w:rsid w:val="0028799F"/>
    <w:rsid w:val="00287BD5"/>
    <w:rsid w:val="00287BEC"/>
    <w:rsid w:val="00287D56"/>
    <w:rsid w:val="00287DBA"/>
    <w:rsid w:val="00287E61"/>
    <w:rsid w:val="00287EB5"/>
    <w:rsid w:val="00287F64"/>
    <w:rsid w:val="00287FB7"/>
    <w:rsid w:val="00287FCD"/>
    <w:rsid w:val="002901A9"/>
    <w:rsid w:val="00290206"/>
    <w:rsid w:val="0029029D"/>
    <w:rsid w:val="002902BA"/>
    <w:rsid w:val="00290401"/>
    <w:rsid w:val="0029049C"/>
    <w:rsid w:val="002904FB"/>
    <w:rsid w:val="002905E6"/>
    <w:rsid w:val="002906C5"/>
    <w:rsid w:val="002907D5"/>
    <w:rsid w:val="002909EC"/>
    <w:rsid w:val="00290A6B"/>
    <w:rsid w:val="00290CB7"/>
    <w:rsid w:val="00290CC1"/>
    <w:rsid w:val="00290CFC"/>
    <w:rsid w:val="00290D5A"/>
    <w:rsid w:val="00290FF2"/>
    <w:rsid w:val="00291103"/>
    <w:rsid w:val="0029121D"/>
    <w:rsid w:val="002912DE"/>
    <w:rsid w:val="00291444"/>
    <w:rsid w:val="00291488"/>
    <w:rsid w:val="0029166E"/>
    <w:rsid w:val="00291828"/>
    <w:rsid w:val="00291994"/>
    <w:rsid w:val="002919E5"/>
    <w:rsid w:val="00291A19"/>
    <w:rsid w:val="00291C75"/>
    <w:rsid w:val="00291E10"/>
    <w:rsid w:val="00291E6D"/>
    <w:rsid w:val="00291E98"/>
    <w:rsid w:val="00291F62"/>
    <w:rsid w:val="00292013"/>
    <w:rsid w:val="00292139"/>
    <w:rsid w:val="002921EB"/>
    <w:rsid w:val="00292C6C"/>
    <w:rsid w:val="00292DB1"/>
    <w:rsid w:val="0029307A"/>
    <w:rsid w:val="00293178"/>
    <w:rsid w:val="0029320C"/>
    <w:rsid w:val="00293318"/>
    <w:rsid w:val="00293326"/>
    <w:rsid w:val="0029336F"/>
    <w:rsid w:val="00293551"/>
    <w:rsid w:val="002935E5"/>
    <w:rsid w:val="00293763"/>
    <w:rsid w:val="0029378D"/>
    <w:rsid w:val="002937B1"/>
    <w:rsid w:val="0029382F"/>
    <w:rsid w:val="00293A08"/>
    <w:rsid w:val="00293BE1"/>
    <w:rsid w:val="00293CBD"/>
    <w:rsid w:val="00293CCE"/>
    <w:rsid w:val="00293D32"/>
    <w:rsid w:val="00293D6D"/>
    <w:rsid w:val="00293F70"/>
    <w:rsid w:val="00293F7F"/>
    <w:rsid w:val="00293F93"/>
    <w:rsid w:val="002940BA"/>
    <w:rsid w:val="00294127"/>
    <w:rsid w:val="00294211"/>
    <w:rsid w:val="00294350"/>
    <w:rsid w:val="002943BC"/>
    <w:rsid w:val="00294493"/>
    <w:rsid w:val="0029453E"/>
    <w:rsid w:val="0029459A"/>
    <w:rsid w:val="00294673"/>
    <w:rsid w:val="002946A4"/>
    <w:rsid w:val="00294817"/>
    <w:rsid w:val="00294A10"/>
    <w:rsid w:val="00294A3A"/>
    <w:rsid w:val="00294CD6"/>
    <w:rsid w:val="00294D81"/>
    <w:rsid w:val="00294E71"/>
    <w:rsid w:val="00294EB3"/>
    <w:rsid w:val="00294F9E"/>
    <w:rsid w:val="00294FBD"/>
    <w:rsid w:val="00295354"/>
    <w:rsid w:val="00295381"/>
    <w:rsid w:val="00295428"/>
    <w:rsid w:val="00295592"/>
    <w:rsid w:val="002956CF"/>
    <w:rsid w:val="00295770"/>
    <w:rsid w:val="002957C4"/>
    <w:rsid w:val="0029584D"/>
    <w:rsid w:val="00295A50"/>
    <w:rsid w:val="00295A57"/>
    <w:rsid w:val="00295AAE"/>
    <w:rsid w:val="00295B0E"/>
    <w:rsid w:val="00295BC2"/>
    <w:rsid w:val="00295DDA"/>
    <w:rsid w:val="00295E88"/>
    <w:rsid w:val="00295EDC"/>
    <w:rsid w:val="00295F7B"/>
    <w:rsid w:val="00295FE8"/>
    <w:rsid w:val="00296297"/>
    <w:rsid w:val="00296418"/>
    <w:rsid w:val="00296465"/>
    <w:rsid w:val="00296513"/>
    <w:rsid w:val="00296579"/>
    <w:rsid w:val="002965F0"/>
    <w:rsid w:val="002965F2"/>
    <w:rsid w:val="0029688A"/>
    <w:rsid w:val="002968D2"/>
    <w:rsid w:val="00296953"/>
    <w:rsid w:val="0029699C"/>
    <w:rsid w:val="002969B9"/>
    <w:rsid w:val="00296A9F"/>
    <w:rsid w:val="0029707C"/>
    <w:rsid w:val="002972A2"/>
    <w:rsid w:val="00297601"/>
    <w:rsid w:val="00297682"/>
    <w:rsid w:val="002979EF"/>
    <w:rsid w:val="00297B9E"/>
    <w:rsid w:val="00297F89"/>
    <w:rsid w:val="00297FC4"/>
    <w:rsid w:val="002A00EC"/>
    <w:rsid w:val="002A0128"/>
    <w:rsid w:val="002A0217"/>
    <w:rsid w:val="002A0338"/>
    <w:rsid w:val="002A0458"/>
    <w:rsid w:val="002A04A7"/>
    <w:rsid w:val="002A0674"/>
    <w:rsid w:val="002A073B"/>
    <w:rsid w:val="002A0848"/>
    <w:rsid w:val="002A0A9C"/>
    <w:rsid w:val="002A0BDC"/>
    <w:rsid w:val="002A0C29"/>
    <w:rsid w:val="002A0D10"/>
    <w:rsid w:val="002A0D27"/>
    <w:rsid w:val="002A0D9A"/>
    <w:rsid w:val="002A0DDE"/>
    <w:rsid w:val="002A0E33"/>
    <w:rsid w:val="002A1063"/>
    <w:rsid w:val="002A1095"/>
    <w:rsid w:val="002A14D4"/>
    <w:rsid w:val="002A161C"/>
    <w:rsid w:val="002A16FB"/>
    <w:rsid w:val="002A17CB"/>
    <w:rsid w:val="002A18BF"/>
    <w:rsid w:val="002A1A21"/>
    <w:rsid w:val="002A1CC8"/>
    <w:rsid w:val="002A1DCD"/>
    <w:rsid w:val="002A1FF1"/>
    <w:rsid w:val="002A2062"/>
    <w:rsid w:val="002A21EB"/>
    <w:rsid w:val="002A2593"/>
    <w:rsid w:val="002A2724"/>
    <w:rsid w:val="002A27E8"/>
    <w:rsid w:val="002A2815"/>
    <w:rsid w:val="002A28BA"/>
    <w:rsid w:val="002A2A82"/>
    <w:rsid w:val="002A2AA4"/>
    <w:rsid w:val="002A2C4F"/>
    <w:rsid w:val="002A2C7A"/>
    <w:rsid w:val="002A2C92"/>
    <w:rsid w:val="002A2DDE"/>
    <w:rsid w:val="002A2E3B"/>
    <w:rsid w:val="002A2E97"/>
    <w:rsid w:val="002A2F19"/>
    <w:rsid w:val="002A2F4C"/>
    <w:rsid w:val="002A2FC0"/>
    <w:rsid w:val="002A2FDA"/>
    <w:rsid w:val="002A3360"/>
    <w:rsid w:val="002A33E0"/>
    <w:rsid w:val="002A34EA"/>
    <w:rsid w:val="002A35D6"/>
    <w:rsid w:val="002A37C5"/>
    <w:rsid w:val="002A37CE"/>
    <w:rsid w:val="002A3814"/>
    <w:rsid w:val="002A3B04"/>
    <w:rsid w:val="002A3BCD"/>
    <w:rsid w:val="002A3C7C"/>
    <w:rsid w:val="002A3D9B"/>
    <w:rsid w:val="002A3D9C"/>
    <w:rsid w:val="002A3DBB"/>
    <w:rsid w:val="002A3E42"/>
    <w:rsid w:val="002A3E5F"/>
    <w:rsid w:val="002A4055"/>
    <w:rsid w:val="002A428A"/>
    <w:rsid w:val="002A4470"/>
    <w:rsid w:val="002A44A4"/>
    <w:rsid w:val="002A44E7"/>
    <w:rsid w:val="002A4884"/>
    <w:rsid w:val="002A49AA"/>
    <w:rsid w:val="002A4A5A"/>
    <w:rsid w:val="002A4BA4"/>
    <w:rsid w:val="002A4C60"/>
    <w:rsid w:val="002A4DB3"/>
    <w:rsid w:val="002A52A2"/>
    <w:rsid w:val="002A5629"/>
    <w:rsid w:val="002A570F"/>
    <w:rsid w:val="002A5878"/>
    <w:rsid w:val="002A5948"/>
    <w:rsid w:val="002A5BFB"/>
    <w:rsid w:val="002A5C64"/>
    <w:rsid w:val="002A5D49"/>
    <w:rsid w:val="002A5D83"/>
    <w:rsid w:val="002A5E24"/>
    <w:rsid w:val="002A600D"/>
    <w:rsid w:val="002A6025"/>
    <w:rsid w:val="002A610B"/>
    <w:rsid w:val="002A6154"/>
    <w:rsid w:val="002A62B5"/>
    <w:rsid w:val="002A6473"/>
    <w:rsid w:val="002A64AA"/>
    <w:rsid w:val="002A6591"/>
    <w:rsid w:val="002A6766"/>
    <w:rsid w:val="002A6771"/>
    <w:rsid w:val="002A6918"/>
    <w:rsid w:val="002A694C"/>
    <w:rsid w:val="002A6B5B"/>
    <w:rsid w:val="002A6B70"/>
    <w:rsid w:val="002A6BAF"/>
    <w:rsid w:val="002A6E1A"/>
    <w:rsid w:val="002A70C2"/>
    <w:rsid w:val="002A71B9"/>
    <w:rsid w:val="002A7262"/>
    <w:rsid w:val="002A7265"/>
    <w:rsid w:val="002A72C6"/>
    <w:rsid w:val="002A74BA"/>
    <w:rsid w:val="002A7793"/>
    <w:rsid w:val="002A7863"/>
    <w:rsid w:val="002A79A9"/>
    <w:rsid w:val="002A7ADF"/>
    <w:rsid w:val="002A7E79"/>
    <w:rsid w:val="002A7EC9"/>
    <w:rsid w:val="002A7F0D"/>
    <w:rsid w:val="002B0067"/>
    <w:rsid w:val="002B0071"/>
    <w:rsid w:val="002B00B9"/>
    <w:rsid w:val="002B01BB"/>
    <w:rsid w:val="002B021C"/>
    <w:rsid w:val="002B02B3"/>
    <w:rsid w:val="002B0477"/>
    <w:rsid w:val="002B08B4"/>
    <w:rsid w:val="002B0A70"/>
    <w:rsid w:val="002B0C91"/>
    <w:rsid w:val="002B0D09"/>
    <w:rsid w:val="002B0D13"/>
    <w:rsid w:val="002B0FBE"/>
    <w:rsid w:val="002B0FF0"/>
    <w:rsid w:val="002B10B0"/>
    <w:rsid w:val="002B12A5"/>
    <w:rsid w:val="002B1465"/>
    <w:rsid w:val="002B1470"/>
    <w:rsid w:val="002B15AF"/>
    <w:rsid w:val="002B15CA"/>
    <w:rsid w:val="002B1625"/>
    <w:rsid w:val="002B193D"/>
    <w:rsid w:val="002B1A94"/>
    <w:rsid w:val="002B1B2D"/>
    <w:rsid w:val="002B1E51"/>
    <w:rsid w:val="002B1F81"/>
    <w:rsid w:val="002B1F88"/>
    <w:rsid w:val="002B2022"/>
    <w:rsid w:val="002B203E"/>
    <w:rsid w:val="002B2079"/>
    <w:rsid w:val="002B219A"/>
    <w:rsid w:val="002B2272"/>
    <w:rsid w:val="002B22FC"/>
    <w:rsid w:val="002B246F"/>
    <w:rsid w:val="002B24B9"/>
    <w:rsid w:val="002B24F6"/>
    <w:rsid w:val="002B254D"/>
    <w:rsid w:val="002B2716"/>
    <w:rsid w:val="002B27B7"/>
    <w:rsid w:val="002B27C3"/>
    <w:rsid w:val="002B28B2"/>
    <w:rsid w:val="002B28D3"/>
    <w:rsid w:val="002B29A2"/>
    <w:rsid w:val="002B2A27"/>
    <w:rsid w:val="002B2A85"/>
    <w:rsid w:val="002B2AE6"/>
    <w:rsid w:val="002B2F88"/>
    <w:rsid w:val="002B30C3"/>
    <w:rsid w:val="002B31DB"/>
    <w:rsid w:val="002B3353"/>
    <w:rsid w:val="002B3469"/>
    <w:rsid w:val="002B34D7"/>
    <w:rsid w:val="002B3522"/>
    <w:rsid w:val="002B3840"/>
    <w:rsid w:val="002B38CB"/>
    <w:rsid w:val="002B3A94"/>
    <w:rsid w:val="002B3BE7"/>
    <w:rsid w:val="002B3D67"/>
    <w:rsid w:val="002B3D76"/>
    <w:rsid w:val="002B3FD1"/>
    <w:rsid w:val="002B4616"/>
    <w:rsid w:val="002B47EB"/>
    <w:rsid w:val="002B486B"/>
    <w:rsid w:val="002B4A08"/>
    <w:rsid w:val="002B4CA6"/>
    <w:rsid w:val="002B4D9B"/>
    <w:rsid w:val="002B4EEB"/>
    <w:rsid w:val="002B4EF3"/>
    <w:rsid w:val="002B507C"/>
    <w:rsid w:val="002B5150"/>
    <w:rsid w:val="002B5237"/>
    <w:rsid w:val="002B5354"/>
    <w:rsid w:val="002B5482"/>
    <w:rsid w:val="002B548D"/>
    <w:rsid w:val="002B54E6"/>
    <w:rsid w:val="002B54F4"/>
    <w:rsid w:val="002B560B"/>
    <w:rsid w:val="002B5745"/>
    <w:rsid w:val="002B5842"/>
    <w:rsid w:val="002B5859"/>
    <w:rsid w:val="002B59BA"/>
    <w:rsid w:val="002B5AC2"/>
    <w:rsid w:val="002B5B31"/>
    <w:rsid w:val="002B5DCD"/>
    <w:rsid w:val="002B5DE6"/>
    <w:rsid w:val="002B5DE8"/>
    <w:rsid w:val="002B5E66"/>
    <w:rsid w:val="002B5F75"/>
    <w:rsid w:val="002B611F"/>
    <w:rsid w:val="002B6206"/>
    <w:rsid w:val="002B643C"/>
    <w:rsid w:val="002B6521"/>
    <w:rsid w:val="002B6594"/>
    <w:rsid w:val="002B65A0"/>
    <w:rsid w:val="002B65CD"/>
    <w:rsid w:val="002B6769"/>
    <w:rsid w:val="002B6788"/>
    <w:rsid w:val="002B69C0"/>
    <w:rsid w:val="002B6B3E"/>
    <w:rsid w:val="002B6B68"/>
    <w:rsid w:val="002B6B89"/>
    <w:rsid w:val="002B6BB0"/>
    <w:rsid w:val="002B6C0F"/>
    <w:rsid w:val="002B6D49"/>
    <w:rsid w:val="002B6E0B"/>
    <w:rsid w:val="002B72A8"/>
    <w:rsid w:val="002B742C"/>
    <w:rsid w:val="002B755E"/>
    <w:rsid w:val="002B7604"/>
    <w:rsid w:val="002B777E"/>
    <w:rsid w:val="002B78B6"/>
    <w:rsid w:val="002B792F"/>
    <w:rsid w:val="002B7950"/>
    <w:rsid w:val="002B7AB7"/>
    <w:rsid w:val="002B7D07"/>
    <w:rsid w:val="002B7DFC"/>
    <w:rsid w:val="002B7FD2"/>
    <w:rsid w:val="002C005C"/>
    <w:rsid w:val="002C019B"/>
    <w:rsid w:val="002C0252"/>
    <w:rsid w:val="002C0468"/>
    <w:rsid w:val="002C048A"/>
    <w:rsid w:val="002C094E"/>
    <w:rsid w:val="002C09B4"/>
    <w:rsid w:val="002C0AB0"/>
    <w:rsid w:val="002C0C05"/>
    <w:rsid w:val="002C0F43"/>
    <w:rsid w:val="002C1036"/>
    <w:rsid w:val="002C104E"/>
    <w:rsid w:val="002C104F"/>
    <w:rsid w:val="002C1103"/>
    <w:rsid w:val="002C1125"/>
    <w:rsid w:val="002C1166"/>
    <w:rsid w:val="002C1255"/>
    <w:rsid w:val="002C1422"/>
    <w:rsid w:val="002C1515"/>
    <w:rsid w:val="002C1536"/>
    <w:rsid w:val="002C157C"/>
    <w:rsid w:val="002C1811"/>
    <w:rsid w:val="002C1912"/>
    <w:rsid w:val="002C1937"/>
    <w:rsid w:val="002C1D7F"/>
    <w:rsid w:val="002C1E20"/>
    <w:rsid w:val="002C1EAE"/>
    <w:rsid w:val="002C2392"/>
    <w:rsid w:val="002C23E6"/>
    <w:rsid w:val="002C2442"/>
    <w:rsid w:val="002C265C"/>
    <w:rsid w:val="002C279D"/>
    <w:rsid w:val="002C2943"/>
    <w:rsid w:val="002C29CD"/>
    <w:rsid w:val="002C2C6B"/>
    <w:rsid w:val="002C2DED"/>
    <w:rsid w:val="002C2F2B"/>
    <w:rsid w:val="002C3056"/>
    <w:rsid w:val="002C3187"/>
    <w:rsid w:val="002C3530"/>
    <w:rsid w:val="002C3564"/>
    <w:rsid w:val="002C36D7"/>
    <w:rsid w:val="002C3703"/>
    <w:rsid w:val="002C37DF"/>
    <w:rsid w:val="002C38BB"/>
    <w:rsid w:val="002C3955"/>
    <w:rsid w:val="002C3996"/>
    <w:rsid w:val="002C39DA"/>
    <w:rsid w:val="002C3A58"/>
    <w:rsid w:val="002C3B31"/>
    <w:rsid w:val="002C3B52"/>
    <w:rsid w:val="002C3B56"/>
    <w:rsid w:val="002C3C98"/>
    <w:rsid w:val="002C3D9C"/>
    <w:rsid w:val="002C3E0A"/>
    <w:rsid w:val="002C3E1A"/>
    <w:rsid w:val="002C3F8C"/>
    <w:rsid w:val="002C403B"/>
    <w:rsid w:val="002C40B5"/>
    <w:rsid w:val="002C41D1"/>
    <w:rsid w:val="002C4232"/>
    <w:rsid w:val="002C42D9"/>
    <w:rsid w:val="002C42E9"/>
    <w:rsid w:val="002C43DC"/>
    <w:rsid w:val="002C4441"/>
    <w:rsid w:val="002C44C7"/>
    <w:rsid w:val="002C46C9"/>
    <w:rsid w:val="002C47FA"/>
    <w:rsid w:val="002C4B6A"/>
    <w:rsid w:val="002C4B89"/>
    <w:rsid w:val="002C4D77"/>
    <w:rsid w:val="002C5172"/>
    <w:rsid w:val="002C52F3"/>
    <w:rsid w:val="002C53D9"/>
    <w:rsid w:val="002C5583"/>
    <w:rsid w:val="002C56CA"/>
    <w:rsid w:val="002C57D2"/>
    <w:rsid w:val="002C5A77"/>
    <w:rsid w:val="002C5A8A"/>
    <w:rsid w:val="002C5B87"/>
    <w:rsid w:val="002C5C6D"/>
    <w:rsid w:val="002C5DF0"/>
    <w:rsid w:val="002C5DFE"/>
    <w:rsid w:val="002C6039"/>
    <w:rsid w:val="002C605F"/>
    <w:rsid w:val="002C615F"/>
    <w:rsid w:val="002C63BE"/>
    <w:rsid w:val="002C645E"/>
    <w:rsid w:val="002C650F"/>
    <w:rsid w:val="002C65B1"/>
    <w:rsid w:val="002C65DF"/>
    <w:rsid w:val="002C67F6"/>
    <w:rsid w:val="002C6A26"/>
    <w:rsid w:val="002C6A3A"/>
    <w:rsid w:val="002C6BAA"/>
    <w:rsid w:val="002C6BC0"/>
    <w:rsid w:val="002C6C11"/>
    <w:rsid w:val="002C6D02"/>
    <w:rsid w:val="002C6F0C"/>
    <w:rsid w:val="002C6FE7"/>
    <w:rsid w:val="002C7067"/>
    <w:rsid w:val="002C71D7"/>
    <w:rsid w:val="002C7385"/>
    <w:rsid w:val="002C7465"/>
    <w:rsid w:val="002C74B3"/>
    <w:rsid w:val="002C766E"/>
    <w:rsid w:val="002C76FE"/>
    <w:rsid w:val="002C7B6B"/>
    <w:rsid w:val="002C7B99"/>
    <w:rsid w:val="002C7BB7"/>
    <w:rsid w:val="002C7C0E"/>
    <w:rsid w:val="002C7E7E"/>
    <w:rsid w:val="002C7EE4"/>
    <w:rsid w:val="002C7EF8"/>
    <w:rsid w:val="002D0131"/>
    <w:rsid w:val="002D0136"/>
    <w:rsid w:val="002D01FA"/>
    <w:rsid w:val="002D023E"/>
    <w:rsid w:val="002D033D"/>
    <w:rsid w:val="002D0383"/>
    <w:rsid w:val="002D0423"/>
    <w:rsid w:val="002D059C"/>
    <w:rsid w:val="002D0754"/>
    <w:rsid w:val="002D075A"/>
    <w:rsid w:val="002D093B"/>
    <w:rsid w:val="002D0947"/>
    <w:rsid w:val="002D09A9"/>
    <w:rsid w:val="002D0B08"/>
    <w:rsid w:val="002D0BA4"/>
    <w:rsid w:val="002D0CF2"/>
    <w:rsid w:val="002D0FF4"/>
    <w:rsid w:val="002D1355"/>
    <w:rsid w:val="002D139F"/>
    <w:rsid w:val="002D1504"/>
    <w:rsid w:val="002D16E1"/>
    <w:rsid w:val="002D1783"/>
    <w:rsid w:val="002D17D4"/>
    <w:rsid w:val="002D1834"/>
    <w:rsid w:val="002D1873"/>
    <w:rsid w:val="002D196C"/>
    <w:rsid w:val="002D19B0"/>
    <w:rsid w:val="002D19C2"/>
    <w:rsid w:val="002D1A0C"/>
    <w:rsid w:val="002D1CC0"/>
    <w:rsid w:val="002D1D04"/>
    <w:rsid w:val="002D1D3A"/>
    <w:rsid w:val="002D1E3A"/>
    <w:rsid w:val="002D205E"/>
    <w:rsid w:val="002D2267"/>
    <w:rsid w:val="002D237F"/>
    <w:rsid w:val="002D245B"/>
    <w:rsid w:val="002D2655"/>
    <w:rsid w:val="002D26A5"/>
    <w:rsid w:val="002D29F4"/>
    <w:rsid w:val="002D2D42"/>
    <w:rsid w:val="002D2DA0"/>
    <w:rsid w:val="002D2E72"/>
    <w:rsid w:val="002D2F72"/>
    <w:rsid w:val="002D32B5"/>
    <w:rsid w:val="002D330A"/>
    <w:rsid w:val="002D3395"/>
    <w:rsid w:val="002D3522"/>
    <w:rsid w:val="002D3550"/>
    <w:rsid w:val="002D3587"/>
    <w:rsid w:val="002D35D8"/>
    <w:rsid w:val="002D36FF"/>
    <w:rsid w:val="002D3859"/>
    <w:rsid w:val="002D385A"/>
    <w:rsid w:val="002D3899"/>
    <w:rsid w:val="002D393F"/>
    <w:rsid w:val="002D3952"/>
    <w:rsid w:val="002D39FC"/>
    <w:rsid w:val="002D3A49"/>
    <w:rsid w:val="002D3CE4"/>
    <w:rsid w:val="002D3D82"/>
    <w:rsid w:val="002D3DA9"/>
    <w:rsid w:val="002D3E38"/>
    <w:rsid w:val="002D3FC7"/>
    <w:rsid w:val="002D4020"/>
    <w:rsid w:val="002D405B"/>
    <w:rsid w:val="002D415A"/>
    <w:rsid w:val="002D416E"/>
    <w:rsid w:val="002D42CF"/>
    <w:rsid w:val="002D4587"/>
    <w:rsid w:val="002D461D"/>
    <w:rsid w:val="002D4671"/>
    <w:rsid w:val="002D4850"/>
    <w:rsid w:val="002D4B64"/>
    <w:rsid w:val="002D4C4F"/>
    <w:rsid w:val="002D4C94"/>
    <w:rsid w:val="002D4DBF"/>
    <w:rsid w:val="002D4E85"/>
    <w:rsid w:val="002D4E87"/>
    <w:rsid w:val="002D4FD2"/>
    <w:rsid w:val="002D5073"/>
    <w:rsid w:val="002D509A"/>
    <w:rsid w:val="002D5163"/>
    <w:rsid w:val="002D5287"/>
    <w:rsid w:val="002D5481"/>
    <w:rsid w:val="002D5D30"/>
    <w:rsid w:val="002D5F33"/>
    <w:rsid w:val="002D601A"/>
    <w:rsid w:val="002D6030"/>
    <w:rsid w:val="002D6248"/>
    <w:rsid w:val="002D6312"/>
    <w:rsid w:val="002D63BC"/>
    <w:rsid w:val="002D646A"/>
    <w:rsid w:val="002D66DF"/>
    <w:rsid w:val="002D6C96"/>
    <w:rsid w:val="002D6D5F"/>
    <w:rsid w:val="002D6D65"/>
    <w:rsid w:val="002D6E2F"/>
    <w:rsid w:val="002D6FAF"/>
    <w:rsid w:val="002D704A"/>
    <w:rsid w:val="002D7063"/>
    <w:rsid w:val="002D7382"/>
    <w:rsid w:val="002D7389"/>
    <w:rsid w:val="002D7535"/>
    <w:rsid w:val="002D757F"/>
    <w:rsid w:val="002D75A1"/>
    <w:rsid w:val="002D7726"/>
    <w:rsid w:val="002D7969"/>
    <w:rsid w:val="002D7A3C"/>
    <w:rsid w:val="002D7A88"/>
    <w:rsid w:val="002D7AD3"/>
    <w:rsid w:val="002D7B21"/>
    <w:rsid w:val="002D7D46"/>
    <w:rsid w:val="002D7EFD"/>
    <w:rsid w:val="002D7FE1"/>
    <w:rsid w:val="002E012C"/>
    <w:rsid w:val="002E058B"/>
    <w:rsid w:val="002E0936"/>
    <w:rsid w:val="002E09C0"/>
    <w:rsid w:val="002E0B40"/>
    <w:rsid w:val="002E0C4E"/>
    <w:rsid w:val="002E0CBA"/>
    <w:rsid w:val="002E0DE6"/>
    <w:rsid w:val="002E1097"/>
    <w:rsid w:val="002E1152"/>
    <w:rsid w:val="002E1154"/>
    <w:rsid w:val="002E1800"/>
    <w:rsid w:val="002E19ED"/>
    <w:rsid w:val="002E1BC1"/>
    <w:rsid w:val="002E1C5B"/>
    <w:rsid w:val="002E1D51"/>
    <w:rsid w:val="002E1FF0"/>
    <w:rsid w:val="002E21E5"/>
    <w:rsid w:val="002E220F"/>
    <w:rsid w:val="002E2334"/>
    <w:rsid w:val="002E23AE"/>
    <w:rsid w:val="002E24FF"/>
    <w:rsid w:val="002E250C"/>
    <w:rsid w:val="002E258A"/>
    <w:rsid w:val="002E2626"/>
    <w:rsid w:val="002E2715"/>
    <w:rsid w:val="002E278A"/>
    <w:rsid w:val="002E2B34"/>
    <w:rsid w:val="002E2BE5"/>
    <w:rsid w:val="002E2BFD"/>
    <w:rsid w:val="002E2D7D"/>
    <w:rsid w:val="002E3214"/>
    <w:rsid w:val="002E322D"/>
    <w:rsid w:val="002E33DA"/>
    <w:rsid w:val="002E358E"/>
    <w:rsid w:val="002E361C"/>
    <w:rsid w:val="002E3679"/>
    <w:rsid w:val="002E3700"/>
    <w:rsid w:val="002E3945"/>
    <w:rsid w:val="002E396B"/>
    <w:rsid w:val="002E3D79"/>
    <w:rsid w:val="002E3D9B"/>
    <w:rsid w:val="002E3DB7"/>
    <w:rsid w:val="002E4112"/>
    <w:rsid w:val="002E42DE"/>
    <w:rsid w:val="002E44B9"/>
    <w:rsid w:val="002E4587"/>
    <w:rsid w:val="002E45B3"/>
    <w:rsid w:val="002E4653"/>
    <w:rsid w:val="002E46CF"/>
    <w:rsid w:val="002E4788"/>
    <w:rsid w:val="002E4B8C"/>
    <w:rsid w:val="002E4BEB"/>
    <w:rsid w:val="002E4C9C"/>
    <w:rsid w:val="002E5094"/>
    <w:rsid w:val="002E5117"/>
    <w:rsid w:val="002E5366"/>
    <w:rsid w:val="002E53BF"/>
    <w:rsid w:val="002E5745"/>
    <w:rsid w:val="002E59F4"/>
    <w:rsid w:val="002E5BB7"/>
    <w:rsid w:val="002E5CEB"/>
    <w:rsid w:val="002E5EA7"/>
    <w:rsid w:val="002E611B"/>
    <w:rsid w:val="002E6176"/>
    <w:rsid w:val="002E6232"/>
    <w:rsid w:val="002E623B"/>
    <w:rsid w:val="002E62B3"/>
    <w:rsid w:val="002E63D5"/>
    <w:rsid w:val="002E6400"/>
    <w:rsid w:val="002E65E6"/>
    <w:rsid w:val="002E66FE"/>
    <w:rsid w:val="002E6861"/>
    <w:rsid w:val="002E6D40"/>
    <w:rsid w:val="002E6F7C"/>
    <w:rsid w:val="002E6FE9"/>
    <w:rsid w:val="002E712C"/>
    <w:rsid w:val="002E7131"/>
    <w:rsid w:val="002E71C9"/>
    <w:rsid w:val="002E724B"/>
    <w:rsid w:val="002E7371"/>
    <w:rsid w:val="002E7740"/>
    <w:rsid w:val="002E777C"/>
    <w:rsid w:val="002E77CE"/>
    <w:rsid w:val="002E799D"/>
    <w:rsid w:val="002E7B2E"/>
    <w:rsid w:val="002E7CBF"/>
    <w:rsid w:val="002E7D43"/>
    <w:rsid w:val="002E7E9D"/>
    <w:rsid w:val="002E7F29"/>
    <w:rsid w:val="002E7FF5"/>
    <w:rsid w:val="002F00A5"/>
    <w:rsid w:val="002F00E7"/>
    <w:rsid w:val="002F00E8"/>
    <w:rsid w:val="002F0190"/>
    <w:rsid w:val="002F01C9"/>
    <w:rsid w:val="002F0252"/>
    <w:rsid w:val="002F02AC"/>
    <w:rsid w:val="002F04DE"/>
    <w:rsid w:val="002F0568"/>
    <w:rsid w:val="002F070E"/>
    <w:rsid w:val="002F078C"/>
    <w:rsid w:val="002F0987"/>
    <w:rsid w:val="002F0CE4"/>
    <w:rsid w:val="002F0D55"/>
    <w:rsid w:val="002F0F11"/>
    <w:rsid w:val="002F0F9E"/>
    <w:rsid w:val="002F101F"/>
    <w:rsid w:val="002F10A0"/>
    <w:rsid w:val="002F10A2"/>
    <w:rsid w:val="002F1288"/>
    <w:rsid w:val="002F12B0"/>
    <w:rsid w:val="002F1573"/>
    <w:rsid w:val="002F1595"/>
    <w:rsid w:val="002F1671"/>
    <w:rsid w:val="002F1697"/>
    <w:rsid w:val="002F16D1"/>
    <w:rsid w:val="002F185E"/>
    <w:rsid w:val="002F1948"/>
    <w:rsid w:val="002F1963"/>
    <w:rsid w:val="002F1ADD"/>
    <w:rsid w:val="002F1B24"/>
    <w:rsid w:val="002F1C42"/>
    <w:rsid w:val="002F1CFE"/>
    <w:rsid w:val="002F1EA2"/>
    <w:rsid w:val="002F1EA9"/>
    <w:rsid w:val="002F2122"/>
    <w:rsid w:val="002F2225"/>
    <w:rsid w:val="002F2427"/>
    <w:rsid w:val="002F25D5"/>
    <w:rsid w:val="002F272A"/>
    <w:rsid w:val="002F27FE"/>
    <w:rsid w:val="002F2892"/>
    <w:rsid w:val="002F28EE"/>
    <w:rsid w:val="002F299B"/>
    <w:rsid w:val="002F2AF6"/>
    <w:rsid w:val="002F2B47"/>
    <w:rsid w:val="002F30B5"/>
    <w:rsid w:val="002F30E8"/>
    <w:rsid w:val="002F31B7"/>
    <w:rsid w:val="002F3229"/>
    <w:rsid w:val="002F32F2"/>
    <w:rsid w:val="002F3354"/>
    <w:rsid w:val="002F34B5"/>
    <w:rsid w:val="002F353F"/>
    <w:rsid w:val="002F3603"/>
    <w:rsid w:val="002F3744"/>
    <w:rsid w:val="002F3772"/>
    <w:rsid w:val="002F3861"/>
    <w:rsid w:val="002F39B1"/>
    <w:rsid w:val="002F39E7"/>
    <w:rsid w:val="002F3A70"/>
    <w:rsid w:val="002F3AE5"/>
    <w:rsid w:val="002F3B90"/>
    <w:rsid w:val="002F3B9D"/>
    <w:rsid w:val="002F3C0B"/>
    <w:rsid w:val="002F3C27"/>
    <w:rsid w:val="002F3C5B"/>
    <w:rsid w:val="002F3DDB"/>
    <w:rsid w:val="002F4063"/>
    <w:rsid w:val="002F4067"/>
    <w:rsid w:val="002F4110"/>
    <w:rsid w:val="002F413B"/>
    <w:rsid w:val="002F41FF"/>
    <w:rsid w:val="002F429E"/>
    <w:rsid w:val="002F4321"/>
    <w:rsid w:val="002F436A"/>
    <w:rsid w:val="002F4409"/>
    <w:rsid w:val="002F4492"/>
    <w:rsid w:val="002F4588"/>
    <w:rsid w:val="002F45A3"/>
    <w:rsid w:val="002F46A4"/>
    <w:rsid w:val="002F46B9"/>
    <w:rsid w:val="002F4927"/>
    <w:rsid w:val="002F4A2A"/>
    <w:rsid w:val="002F4A7C"/>
    <w:rsid w:val="002F4B82"/>
    <w:rsid w:val="002F4B94"/>
    <w:rsid w:val="002F4BEF"/>
    <w:rsid w:val="002F4BFB"/>
    <w:rsid w:val="002F4C4D"/>
    <w:rsid w:val="002F4E0E"/>
    <w:rsid w:val="002F4FFB"/>
    <w:rsid w:val="002F513A"/>
    <w:rsid w:val="002F51E8"/>
    <w:rsid w:val="002F51FB"/>
    <w:rsid w:val="002F5385"/>
    <w:rsid w:val="002F542F"/>
    <w:rsid w:val="002F5459"/>
    <w:rsid w:val="002F55E4"/>
    <w:rsid w:val="002F5677"/>
    <w:rsid w:val="002F574A"/>
    <w:rsid w:val="002F58DE"/>
    <w:rsid w:val="002F5A94"/>
    <w:rsid w:val="002F5B3E"/>
    <w:rsid w:val="002F5DE4"/>
    <w:rsid w:val="002F600B"/>
    <w:rsid w:val="002F6140"/>
    <w:rsid w:val="002F6196"/>
    <w:rsid w:val="002F6252"/>
    <w:rsid w:val="002F625E"/>
    <w:rsid w:val="002F6317"/>
    <w:rsid w:val="002F634A"/>
    <w:rsid w:val="002F6421"/>
    <w:rsid w:val="002F669C"/>
    <w:rsid w:val="002F66A2"/>
    <w:rsid w:val="002F6776"/>
    <w:rsid w:val="002F6796"/>
    <w:rsid w:val="002F6A9F"/>
    <w:rsid w:val="002F6AB6"/>
    <w:rsid w:val="002F6C34"/>
    <w:rsid w:val="002F6D2C"/>
    <w:rsid w:val="002F6DE9"/>
    <w:rsid w:val="002F7040"/>
    <w:rsid w:val="002F70D8"/>
    <w:rsid w:val="002F72D1"/>
    <w:rsid w:val="002F72E3"/>
    <w:rsid w:val="002F7300"/>
    <w:rsid w:val="002F7783"/>
    <w:rsid w:val="002F789D"/>
    <w:rsid w:val="002F78B0"/>
    <w:rsid w:val="002F7AE5"/>
    <w:rsid w:val="002F7B2F"/>
    <w:rsid w:val="002F7B9D"/>
    <w:rsid w:val="002F7C01"/>
    <w:rsid w:val="002F7EBE"/>
    <w:rsid w:val="002F7FCC"/>
    <w:rsid w:val="003003EF"/>
    <w:rsid w:val="0030054B"/>
    <w:rsid w:val="0030056E"/>
    <w:rsid w:val="00300831"/>
    <w:rsid w:val="003009D5"/>
    <w:rsid w:val="00300A11"/>
    <w:rsid w:val="00300B01"/>
    <w:rsid w:val="00300B9E"/>
    <w:rsid w:val="00300C94"/>
    <w:rsid w:val="00300CE0"/>
    <w:rsid w:val="00300E06"/>
    <w:rsid w:val="00300F0D"/>
    <w:rsid w:val="00300F12"/>
    <w:rsid w:val="0030100D"/>
    <w:rsid w:val="003012F8"/>
    <w:rsid w:val="003014CA"/>
    <w:rsid w:val="003016A5"/>
    <w:rsid w:val="0030182C"/>
    <w:rsid w:val="00301978"/>
    <w:rsid w:val="003019E4"/>
    <w:rsid w:val="00301B0E"/>
    <w:rsid w:val="00301D4E"/>
    <w:rsid w:val="00301D75"/>
    <w:rsid w:val="00301E80"/>
    <w:rsid w:val="00301EA6"/>
    <w:rsid w:val="00302084"/>
    <w:rsid w:val="00302136"/>
    <w:rsid w:val="0030216D"/>
    <w:rsid w:val="00302172"/>
    <w:rsid w:val="0030225A"/>
    <w:rsid w:val="003022BD"/>
    <w:rsid w:val="00302650"/>
    <w:rsid w:val="00302726"/>
    <w:rsid w:val="00302925"/>
    <w:rsid w:val="00302A1F"/>
    <w:rsid w:val="00302EF4"/>
    <w:rsid w:val="0030309F"/>
    <w:rsid w:val="003030FF"/>
    <w:rsid w:val="00303103"/>
    <w:rsid w:val="003032B8"/>
    <w:rsid w:val="003034FF"/>
    <w:rsid w:val="00303866"/>
    <w:rsid w:val="0030397C"/>
    <w:rsid w:val="00303F4C"/>
    <w:rsid w:val="00303F89"/>
    <w:rsid w:val="003041C4"/>
    <w:rsid w:val="0030428B"/>
    <w:rsid w:val="00304352"/>
    <w:rsid w:val="0030451E"/>
    <w:rsid w:val="0030459A"/>
    <w:rsid w:val="003045BE"/>
    <w:rsid w:val="0030474A"/>
    <w:rsid w:val="00304970"/>
    <w:rsid w:val="003049EE"/>
    <w:rsid w:val="003049FC"/>
    <w:rsid w:val="00304A38"/>
    <w:rsid w:val="00304A91"/>
    <w:rsid w:val="00304AE7"/>
    <w:rsid w:val="00304BF2"/>
    <w:rsid w:val="00304D4E"/>
    <w:rsid w:val="00304E7B"/>
    <w:rsid w:val="00305151"/>
    <w:rsid w:val="0030517B"/>
    <w:rsid w:val="003052D9"/>
    <w:rsid w:val="00305541"/>
    <w:rsid w:val="00305884"/>
    <w:rsid w:val="00305976"/>
    <w:rsid w:val="00305A08"/>
    <w:rsid w:val="00305A3F"/>
    <w:rsid w:val="00305CDC"/>
    <w:rsid w:val="00305D13"/>
    <w:rsid w:val="00305E2A"/>
    <w:rsid w:val="00305EB9"/>
    <w:rsid w:val="00306072"/>
    <w:rsid w:val="00306160"/>
    <w:rsid w:val="003061E4"/>
    <w:rsid w:val="003064FC"/>
    <w:rsid w:val="0030650E"/>
    <w:rsid w:val="0030651B"/>
    <w:rsid w:val="0030653B"/>
    <w:rsid w:val="003065F9"/>
    <w:rsid w:val="00306649"/>
    <w:rsid w:val="0030679E"/>
    <w:rsid w:val="003067FB"/>
    <w:rsid w:val="0030682A"/>
    <w:rsid w:val="00306856"/>
    <w:rsid w:val="00306921"/>
    <w:rsid w:val="00306BC3"/>
    <w:rsid w:val="00306D2B"/>
    <w:rsid w:val="00306D75"/>
    <w:rsid w:val="00306E44"/>
    <w:rsid w:val="00306EBF"/>
    <w:rsid w:val="0030705D"/>
    <w:rsid w:val="003077C5"/>
    <w:rsid w:val="00307B34"/>
    <w:rsid w:val="00307B77"/>
    <w:rsid w:val="00307D40"/>
    <w:rsid w:val="00307ED6"/>
    <w:rsid w:val="00307EF0"/>
    <w:rsid w:val="00310317"/>
    <w:rsid w:val="00310340"/>
    <w:rsid w:val="00310449"/>
    <w:rsid w:val="003104AF"/>
    <w:rsid w:val="00310503"/>
    <w:rsid w:val="00310750"/>
    <w:rsid w:val="003109E2"/>
    <w:rsid w:val="00310A39"/>
    <w:rsid w:val="00310A5F"/>
    <w:rsid w:val="00310C04"/>
    <w:rsid w:val="00310CE3"/>
    <w:rsid w:val="00310E0E"/>
    <w:rsid w:val="00310E7C"/>
    <w:rsid w:val="00310EB6"/>
    <w:rsid w:val="00310ECD"/>
    <w:rsid w:val="00310F01"/>
    <w:rsid w:val="00310FE5"/>
    <w:rsid w:val="0031103E"/>
    <w:rsid w:val="0031146A"/>
    <w:rsid w:val="00311581"/>
    <w:rsid w:val="003115EC"/>
    <w:rsid w:val="0031175B"/>
    <w:rsid w:val="0031193D"/>
    <w:rsid w:val="00311B04"/>
    <w:rsid w:val="00311B80"/>
    <w:rsid w:val="00311D8F"/>
    <w:rsid w:val="00311E84"/>
    <w:rsid w:val="00311F1A"/>
    <w:rsid w:val="00312065"/>
    <w:rsid w:val="003120AE"/>
    <w:rsid w:val="003121E7"/>
    <w:rsid w:val="00312326"/>
    <w:rsid w:val="003123BE"/>
    <w:rsid w:val="003124C0"/>
    <w:rsid w:val="003124DD"/>
    <w:rsid w:val="003125A7"/>
    <w:rsid w:val="003125F0"/>
    <w:rsid w:val="0031261C"/>
    <w:rsid w:val="00312BA7"/>
    <w:rsid w:val="00312F4D"/>
    <w:rsid w:val="00312FB0"/>
    <w:rsid w:val="003130F4"/>
    <w:rsid w:val="00313230"/>
    <w:rsid w:val="003133BE"/>
    <w:rsid w:val="00313514"/>
    <w:rsid w:val="00313572"/>
    <w:rsid w:val="00313629"/>
    <w:rsid w:val="0031367D"/>
    <w:rsid w:val="003136AD"/>
    <w:rsid w:val="00313719"/>
    <w:rsid w:val="003137E3"/>
    <w:rsid w:val="00313818"/>
    <w:rsid w:val="00313951"/>
    <w:rsid w:val="00313A88"/>
    <w:rsid w:val="00313D6D"/>
    <w:rsid w:val="00313D93"/>
    <w:rsid w:val="00313E12"/>
    <w:rsid w:val="00313FDC"/>
    <w:rsid w:val="003140E6"/>
    <w:rsid w:val="00314293"/>
    <w:rsid w:val="003142DD"/>
    <w:rsid w:val="00314315"/>
    <w:rsid w:val="0031437C"/>
    <w:rsid w:val="003143CE"/>
    <w:rsid w:val="003143EF"/>
    <w:rsid w:val="003143FA"/>
    <w:rsid w:val="00314441"/>
    <w:rsid w:val="00314497"/>
    <w:rsid w:val="00314643"/>
    <w:rsid w:val="00314784"/>
    <w:rsid w:val="00314829"/>
    <w:rsid w:val="0031493F"/>
    <w:rsid w:val="0031495B"/>
    <w:rsid w:val="003149EB"/>
    <w:rsid w:val="00314B9A"/>
    <w:rsid w:val="00314BC4"/>
    <w:rsid w:val="00314CF4"/>
    <w:rsid w:val="00314DE1"/>
    <w:rsid w:val="00314E10"/>
    <w:rsid w:val="00314F9B"/>
    <w:rsid w:val="00315077"/>
    <w:rsid w:val="0031507D"/>
    <w:rsid w:val="003150BE"/>
    <w:rsid w:val="003150C7"/>
    <w:rsid w:val="00315212"/>
    <w:rsid w:val="00315390"/>
    <w:rsid w:val="0031554A"/>
    <w:rsid w:val="0031560E"/>
    <w:rsid w:val="003156E1"/>
    <w:rsid w:val="003159D9"/>
    <w:rsid w:val="003159EE"/>
    <w:rsid w:val="00315C9B"/>
    <w:rsid w:val="00315D7E"/>
    <w:rsid w:val="00315DDF"/>
    <w:rsid w:val="00315F45"/>
    <w:rsid w:val="00315FB3"/>
    <w:rsid w:val="0031614A"/>
    <w:rsid w:val="003161D2"/>
    <w:rsid w:val="00316290"/>
    <w:rsid w:val="003163D6"/>
    <w:rsid w:val="00316460"/>
    <w:rsid w:val="003164C3"/>
    <w:rsid w:val="0031656E"/>
    <w:rsid w:val="0031667E"/>
    <w:rsid w:val="003166C1"/>
    <w:rsid w:val="00316768"/>
    <w:rsid w:val="00316769"/>
    <w:rsid w:val="003167A2"/>
    <w:rsid w:val="0031688C"/>
    <w:rsid w:val="0031689E"/>
    <w:rsid w:val="0031692A"/>
    <w:rsid w:val="0031694B"/>
    <w:rsid w:val="00316BC8"/>
    <w:rsid w:val="00316CB5"/>
    <w:rsid w:val="00316D48"/>
    <w:rsid w:val="00316D6D"/>
    <w:rsid w:val="00316F42"/>
    <w:rsid w:val="0031702A"/>
    <w:rsid w:val="0031708D"/>
    <w:rsid w:val="00317090"/>
    <w:rsid w:val="0031713B"/>
    <w:rsid w:val="00317279"/>
    <w:rsid w:val="00317366"/>
    <w:rsid w:val="003175C3"/>
    <w:rsid w:val="0031773E"/>
    <w:rsid w:val="00317748"/>
    <w:rsid w:val="00317831"/>
    <w:rsid w:val="003178A4"/>
    <w:rsid w:val="003178AD"/>
    <w:rsid w:val="00317CAD"/>
    <w:rsid w:val="00317DD6"/>
    <w:rsid w:val="003200C1"/>
    <w:rsid w:val="00320223"/>
    <w:rsid w:val="00320274"/>
    <w:rsid w:val="00320450"/>
    <w:rsid w:val="00320598"/>
    <w:rsid w:val="00320616"/>
    <w:rsid w:val="00320844"/>
    <w:rsid w:val="0032084B"/>
    <w:rsid w:val="00320BBF"/>
    <w:rsid w:val="00320C65"/>
    <w:rsid w:val="00320E7A"/>
    <w:rsid w:val="00320EA2"/>
    <w:rsid w:val="00321000"/>
    <w:rsid w:val="00321023"/>
    <w:rsid w:val="003212F0"/>
    <w:rsid w:val="003213CC"/>
    <w:rsid w:val="0032143F"/>
    <w:rsid w:val="003214CC"/>
    <w:rsid w:val="00321550"/>
    <w:rsid w:val="003215F9"/>
    <w:rsid w:val="00321825"/>
    <w:rsid w:val="003218B8"/>
    <w:rsid w:val="003219B2"/>
    <w:rsid w:val="00321AA6"/>
    <w:rsid w:val="00322586"/>
    <w:rsid w:val="003225F4"/>
    <w:rsid w:val="00322602"/>
    <w:rsid w:val="00322AE4"/>
    <w:rsid w:val="00322BA6"/>
    <w:rsid w:val="00322C54"/>
    <w:rsid w:val="00322E43"/>
    <w:rsid w:val="00322ECE"/>
    <w:rsid w:val="00322F85"/>
    <w:rsid w:val="00322F90"/>
    <w:rsid w:val="0032306F"/>
    <w:rsid w:val="003230EC"/>
    <w:rsid w:val="003231AA"/>
    <w:rsid w:val="00323786"/>
    <w:rsid w:val="00323936"/>
    <w:rsid w:val="003239A8"/>
    <w:rsid w:val="00323A73"/>
    <w:rsid w:val="00323A8B"/>
    <w:rsid w:val="00323BBB"/>
    <w:rsid w:val="00323F44"/>
    <w:rsid w:val="003241DE"/>
    <w:rsid w:val="003241EE"/>
    <w:rsid w:val="0032454D"/>
    <w:rsid w:val="0032478D"/>
    <w:rsid w:val="00324837"/>
    <w:rsid w:val="00324BB3"/>
    <w:rsid w:val="00324C0A"/>
    <w:rsid w:val="00324CB6"/>
    <w:rsid w:val="00324DDF"/>
    <w:rsid w:val="0032533D"/>
    <w:rsid w:val="00325563"/>
    <w:rsid w:val="00325904"/>
    <w:rsid w:val="00325912"/>
    <w:rsid w:val="003259B3"/>
    <w:rsid w:val="00325ACD"/>
    <w:rsid w:val="00325B08"/>
    <w:rsid w:val="00325DFF"/>
    <w:rsid w:val="00325F86"/>
    <w:rsid w:val="00326149"/>
    <w:rsid w:val="0032618C"/>
    <w:rsid w:val="00326480"/>
    <w:rsid w:val="00326512"/>
    <w:rsid w:val="0032651E"/>
    <w:rsid w:val="0032657F"/>
    <w:rsid w:val="00326615"/>
    <w:rsid w:val="003266C4"/>
    <w:rsid w:val="00326712"/>
    <w:rsid w:val="0032672C"/>
    <w:rsid w:val="00326948"/>
    <w:rsid w:val="0032697A"/>
    <w:rsid w:val="0032699E"/>
    <w:rsid w:val="00326A45"/>
    <w:rsid w:val="00326AF3"/>
    <w:rsid w:val="00326B1D"/>
    <w:rsid w:val="00326C06"/>
    <w:rsid w:val="00326C17"/>
    <w:rsid w:val="00326D54"/>
    <w:rsid w:val="00326FF4"/>
    <w:rsid w:val="0032754B"/>
    <w:rsid w:val="00327654"/>
    <w:rsid w:val="00327717"/>
    <w:rsid w:val="00327730"/>
    <w:rsid w:val="00327964"/>
    <w:rsid w:val="0032796A"/>
    <w:rsid w:val="00327984"/>
    <w:rsid w:val="003279CD"/>
    <w:rsid w:val="00327A7C"/>
    <w:rsid w:val="00327B86"/>
    <w:rsid w:val="00327B9A"/>
    <w:rsid w:val="00327D21"/>
    <w:rsid w:val="00327DD3"/>
    <w:rsid w:val="00327E44"/>
    <w:rsid w:val="00327F9F"/>
    <w:rsid w:val="00330333"/>
    <w:rsid w:val="00330672"/>
    <w:rsid w:val="0033069C"/>
    <w:rsid w:val="0033077F"/>
    <w:rsid w:val="00330866"/>
    <w:rsid w:val="00330A9A"/>
    <w:rsid w:val="00330B44"/>
    <w:rsid w:val="00330BD1"/>
    <w:rsid w:val="00330BD2"/>
    <w:rsid w:val="00330CC6"/>
    <w:rsid w:val="00330DBD"/>
    <w:rsid w:val="00330E6C"/>
    <w:rsid w:val="00330EC4"/>
    <w:rsid w:val="0033114E"/>
    <w:rsid w:val="00331151"/>
    <w:rsid w:val="003318F9"/>
    <w:rsid w:val="00331916"/>
    <w:rsid w:val="0033197A"/>
    <w:rsid w:val="00331A05"/>
    <w:rsid w:val="00331AA4"/>
    <w:rsid w:val="00331AF2"/>
    <w:rsid w:val="00331B16"/>
    <w:rsid w:val="00331B96"/>
    <w:rsid w:val="00331C8F"/>
    <w:rsid w:val="00331CBE"/>
    <w:rsid w:val="00331E63"/>
    <w:rsid w:val="00331E6A"/>
    <w:rsid w:val="00331F42"/>
    <w:rsid w:val="00331F9F"/>
    <w:rsid w:val="00332072"/>
    <w:rsid w:val="0033219B"/>
    <w:rsid w:val="00332231"/>
    <w:rsid w:val="003322FA"/>
    <w:rsid w:val="003323F0"/>
    <w:rsid w:val="003324D0"/>
    <w:rsid w:val="003325F4"/>
    <w:rsid w:val="00332807"/>
    <w:rsid w:val="00332A17"/>
    <w:rsid w:val="00332A2E"/>
    <w:rsid w:val="00332AD7"/>
    <w:rsid w:val="00332C36"/>
    <w:rsid w:val="00333065"/>
    <w:rsid w:val="0033316E"/>
    <w:rsid w:val="00333266"/>
    <w:rsid w:val="003332A9"/>
    <w:rsid w:val="003332D9"/>
    <w:rsid w:val="00333395"/>
    <w:rsid w:val="00333401"/>
    <w:rsid w:val="003334E5"/>
    <w:rsid w:val="003336CA"/>
    <w:rsid w:val="00333941"/>
    <w:rsid w:val="0033395B"/>
    <w:rsid w:val="003339EF"/>
    <w:rsid w:val="00333B3F"/>
    <w:rsid w:val="00333C1D"/>
    <w:rsid w:val="00333C4A"/>
    <w:rsid w:val="00333F79"/>
    <w:rsid w:val="00333F85"/>
    <w:rsid w:val="003340A7"/>
    <w:rsid w:val="003340D3"/>
    <w:rsid w:val="00334240"/>
    <w:rsid w:val="0033445D"/>
    <w:rsid w:val="00334554"/>
    <w:rsid w:val="0033477D"/>
    <w:rsid w:val="00334899"/>
    <w:rsid w:val="003349DF"/>
    <w:rsid w:val="00334AC0"/>
    <w:rsid w:val="00334AFD"/>
    <w:rsid w:val="00334B8E"/>
    <w:rsid w:val="00334BED"/>
    <w:rsid w:val="00334CC8"/>
    <w:rsid w:val="00334E77"/>
    <w:rsid w:val="00335402"/>
    <w:rsid w:val="00335425"/>
    <w:rsid w:val="003354E6"/>
    <w:rsid w:val="003355FF"/>
    <w:rsid w:val="00335600"/>
    <w:rsid w:val="003356B1"/>
    <w:rsid w:val="003356DF"/>
    <w:rsid w:val="003358C2"/>
    <w:rsid w:val="00335A13"/>
    <w:rsid w:val="00335B2D"/>
    <w:rsid w:val="00335BFB"/>
    <w:rsid w:val="00335CA7"/>
    <w:rsid w:val="00335CC3"/>
    <w:rsid w:val="00335E27"/>
    <w:rsid w:val="00335ECE"/>
    <w:rsid w:val="00335FED"/>
    <w:rsid w:val="003360C1"/>
    <w:rsid w:val="003362E7"/>
    <w:rsid w:val="00336348"/>
    <w:rsid w:val="003365AA"/>
    <w:rsid w:val="003365DA"/>
    <w:rsid w:val="003366D0"/>
    <w:rsid w:val="003367BC"/>
    <w:rsid w:val="00336825"/>
    <w:rsid w:val="00336830"/>
    <w:rsid w:val="003368E2"/>
    <w:rsid w:val="00336A06"/>
    <w:rsid w:val="00336C70"/>
    <w:rsid w:val="00336DE3"/>
    <w:rsid w:val="00336E19"/>
    <w:rsid w:val="00336EE4"/>
    <w:rsid w:val="00336F39"/>
    <w:rsid w:val="0033714E"/>
    <w:rsid w:val="0033715B"/>
    <w:rsid w:val="0033723B"/>
    <w:rsid w:val="0033728F"/>
    <w:rsid w:val="003372DF"/>
    <w:rsid w:val="0033736E"/>
    <w:rsid w:val="003373A4"/>
    <w:rsid w:val="00337583"/>
    <w:rsid w:val="0033758B"/>
    <w:rsid w:val="003375A7"/>
    <w:rsid w:val="003379CD"/>
    <w:rsid w:val="00337ACF"/>
    <w:rsid w:val="00337D14"/>
    <w:rsid w:val="00337EDB"/>
    <w:rsid w:val="00337F44"/>
    <w:rsid w:val="003401CC"/>
    <w:rsid w:val="0034022C"/>
    <w:rsid w:val="003402A8"/>
    <w:rsid w:val="00340311"/>
    <w:rsid w:val="0034031B"/>
    <w:rsid w:val="00340353"/>
    <w:rsid w:val="00340668"/>
    <w:rsid w:val="003406C9"/>
    <w:rsid w:val="0034071F"/>
    <w:rsid w:val="00340737"/>
    <w:rsid w:val="0034083C"/>
    <w:rsid w:val="0034084A"/>
    <w:rsid w:val="003409D1"/>
    <w:rsid w:val="00340A3C"/>
    <w:rsid w:val="00340F1B"/>
    <w:rsid w:val="00340F6D"/>
    <w:rsid w:val="00340FA1"/>
    <w:rsid w:val="00340FB5"/>
    <w:rsid w:val="00341043"/>
    <w:rsid w:val="0034133D"/>
    <w:rsid w:val="0034158D"/>
    <w:rsid w:val="003415B8"/>
    <w:rsid w:val="0034176A"/>
    <w:rsid w:val="00341822"/>
    <w:rsid w:val="003418DA"/>
    <w:rsid w:val="00341984"/>
    <w:rsid w:val="003419D6"/>
    <w:rsid w:val="00341A2A"/>
    <w:rsid w:val="00341CCB"/>
    <w:rsid w:val="00341CD2"/>
    <w:rsid w:val="00341E80"/>
    <w:rsid w:val="00341FDE"/>
    <w:rsid w:val="00342001"/>
    <w:rsid w:val="003421DB"/>
    <w:rsid w:val="00342297"/>
    <w:rsid w:val="003422EA"/>
    <w:rsid w:val="003423B3"/>
    <w:rsid w:val="00342751"/>
    <w:rsid w:val="00342778"/>
    <w:rsid w:val="0034280C"/>
    <w:rsid w:val="00342B1F"/>
    <w:rsid w:val="00342D01"/>
    <w:rsid w:val="00342D71"/>
    <w:rsid w:val="00342FD5"/>
    <w:rsid w:val="00343030"/>
    <w:rsid w:val="00343166"/>
    <w:rsid w:val="0034348C"/>
    <w:rsid w:val="003434AB"/>
    <w:rsid w:val="0034361C"/>
    <w:rsid w:val="003436DB"/>
    <w:rsid w:val="0034370D"/>
    <w:rsid w:val="0034375E"/>
    <w:rsid w:val="00343932"/>
    <w:rsid w:val="00343BAC"/>
    <w:rsid w:val="00343DC7"/>
    <w:rsid w:val="0034403F"/>
    <w:rsid w:val="00344245"/>
    <w:rsid w:val="003442AF"/>
    <w:rsid w:val="00344338"/>
    <w:rsid w:val="00344617"/>
    <w:rsid w:val="0034479A"/>
    <w:rsid w:val="00344D42"/>
    <w:rsid w:val="00344D8B"/>
    <w:rsid w:val="00344FE9"/>
    <w:rsid w:val="00345036"/>
    <w:rsid w:val="003450EF"/>
    <w:rsid w:val="003451D1"/>
    <w:rsid w:val="0034523F"/>
    <w:rsid w:val="00345390"/>
    <w:rsid w:val="003453C1"/>
    <w:rsid w:val="003453E8"/>
    <w:rsid w:val="00345466"/>
    <w:rsid w:val="003457A7"/>
    <w:rsid w:val="003457E6"/>
    <w:rsid w:val="00345A07"/>
    <w:rsid w:val="00345C0F"/>
    <w:rsid w:val="00345CDB"/>
    <w:rsid w:val="00345D33"/>
    <w:rsid w:val="00345E66"/>
    <w:rsid w:val="00345FAF"/>
    <w:rsid w:val="0034616A"/>
    <w:rsid w:val="003464B8"/>
    <w:rsid w:val="003464E4"/>
    <w:rsid w:val="0034651E"/>
    <w:rsid w:val="00346541"/>
    <w:rsid w:val="00346544"/>
    <w:rsid w:val="0034655E"/>
    <w:rsid w:val="00346844"/>
    <w:rsid w:val="0034692B"/>
    <w:rsid w:val="00346A42"/>
    <w:rsid w:val="00346A8C"/>
    <w:rsid w:val="00346BE9"/>
    <w:rsid w:val="00346D5B"/>
    <w:rsid w:val="00346F62"/>
    <w:rsid w:val="00346FD1"/>
    <w:rsid w:val="0034759C"/>
    <w:rsid w:val="003477C8"/>
    <w:rsid w:val="0034786B"/>
    <w:rsid w:val="00347924"/>
    <w:rsid w:val="00347A18"/>
    <w:rsid w:val="00347AE7"/>
    <w:rsid w:val="00347C0A"/>
    <w:rsid w:val="00347E02"/>
    <w:rsid w:val="00347EDF"/>
    <w:rsid w:val="0035009D"/>
    <w:rsid w:val="003500AF"/>
    <w:rsid w:val="003500F2"/>
    <w:rsid w:val="00350275"/>
    <w:rsid w:val="003503A8"/>
    <w:rsid w:val="00350401"/>
    <w:rsid w:val="003504DB"/>
    <w:rsid w:val="00350503"/>
    <w:rsid w:val="00350573"/>
    <w:rsid w:val="003506FF"/>
    <w:rsid w:val="00350833"/>
    <w:rsid w:val="003508DB"/>
    <w:rsid w:val="0035094B"/>
    <w:rsid w:val="003509E2"/>
    <w:rsid w:val="00350D3B"/>
    <w:rsid w:val="00350D4F"/>
    <w:rsid w:val="00350D60"/>
    <w:rsid w:val="00350D81"/>
    <w:rsid w:val="00350DC1"/>
    <w:rsid w:val="00350F42"/>
    <w:rsid w:val="00350FD1"/>
    <w:rsid w:val="003514DB"/>
    <w:rsid w:val="00351664"/>
    <w:rsid w:val="0035184C"/>
    <w:rsid w:val="003518F8"/>
    <w:rsid w:val="00351953"/>
    <w:rsid w:val="00351BD7"/>
    <w:rsid w:val="00351C69"/>
    <w:rsid w:val="00351EE4"/>
    <w:rsid w:val="0035204D"/>
    <w:rsid w:val="0035206C"/>
    <w:rsid w:val="003520B8"/>
    <w:rsid w:val="00352109"/>
    <w:rsid w:val="00352159"/>
    <w:rsid w:val="00352284"/>
    <w:rsid w:val="0035228D"/>
    <w:rsid w:val="00352679"/>
    <w:rsid w:val="00352765"/>
    <w:rsid w:val="00352827"/>
    <w:rsid w:val="00352876"/>
    <w:rsid w:val="003528CD"/>
    <w:rsid w:val="00352A14"/>
    <w:rsid w:val="00352A51"/>
    <w:rsid w:val="00352B0C"/>
    <w:rsid w:val="00352B1D"/>
    <w:rsid w:val="00352BD4"/>
    <w:rsid w:val="00352C00"/>
    <w:rsid w:val="00352C2A"/>
    <w:rsid w:val="00352C3C"/>
    <w:rsid w:val="00352C76"/>
    <w:rsid w:val="00352CC2"/>
    <w:rsid w:val="00352E1F"/>
    <w:rsid w:val="003532E3"/>
    <w:rsid w:val="003536B4"/>
    <w:rsid w:val="003536B7"/>
    <w:rsid w:val="00353905"/>
    <w:rsid w:val="00353A5D"/>
    <w:rsid w:val="00353B14"/>
    <w:rsid w:val="00353C0A"/>
    <w:rsid w:val="00353C1B"/>
    <w:rsid w:val="00353C65"/>
    <w:rsid w:val="00353DB0"/>
    <w:rsid w:val="00353F64"/>
    <w:rsid w:val="00353F79"/>
    <w:rsid w:val="00354122"/>
    <w:rsid w:val="0035413A"/>
    <w:rsid w:val="003543C4"/>
    <w:rsid w:val="00354618"/>
    <w:rsid w:val="003546F4"/>
    <w:rsid w:val="00354761"/>
    <w:rsid w:val="00354A1B"/>
    <w:rsid w:val="00354BE5"/>
    <w:rsid w:val="00354C7B"/>
    <w:rsid w:val="00354D1C"/>
    <w:rsid w:val="00354E06"/>
    <w:rsid w:val="003552F6"/>
    <w:rsid w:val="00355471"/>
    <w:rsid w:val="00355719"/>
    <w:rsid w:val="003557C8"/>
    <w:rsid w:val="003558AB"/>
    <w:rsid w:val="00355927"/>
    <w:rsid w:val="00355B15"/>
    <w:rsid w:val="00355B51"/>
    <w:rsid w:val="00355B8C"/>
    <w:rsid w:val="00355BB6"/>
    <w:rsid w:val="00355DB3"/>
    <w:rsid w:val="00355DF0"/>
    <w:rsid w:val="00355F67"/>
    <w:rsid w:val="00356008"/>
    <w:rsid w:val="0035603F"/>
    <w:rsid w:val="0035616B"/>
    <w:rsid w:val="003561B3"/>
    <w:rsid w:val="00356229"/>
    <w:rsid w:val="00356346"/>
    <w:rsid w:val="0035638F"/>
    <w:rsid w:val="003563F9"/>
    <w:rsid w:val="00356465"/>
    <w:rsid w:val="00356893"/>
    <w:rsid w:val="00356933"/>
    <w:rsid w:val="00356A8F"/>
    <w:rsid w:val="00356B19"/>
    <w:rsid w:val="00356B82"/>
    <w:rsid w:val="00356C0B"/>
    <w:rsid w:val="00356C89"/>
    <w:rsid w:val="00356F20"/>
    <w:rsid w:val="0035704A"/>
    <w:rsid w:val="003570F0"/>
    <w:rsid w:val="0035712C"/>
    <w:rsid w:val="00357281"/>
    <w:rsid w:val="003572E1"/>
    <w:rsid w:val="003573F9"/>
    <w:rsid w:val="003577B7"/>
    <w:rsid w:val="00357896"/>
    <w:rsid w:val="00357BA9"/>
    <w:rsid w:val="00357C10"/>
    <w:rsid w:val="00357CFE"/>
    <w:rsid w:val="00357D9D"/>
    <w:rsid w:val="0036068E"/>
    <w:rsid w:val="0036092B"/>
    <w:rsid w:val="00360965"/>
    <w:rsid w:val="003609D9"/>
    <w:rsid w:val="00360D30"/>
    <w:rsid w:val="00360E2A"/>
    <w:rsid w:val="00360FA0"/>
    <w:rsid w:val="0036105B"/>
    <w:rsid w:val="00361091"/>
    <w:rsid w:val="003610CD"/>
    <w:rsid w:val="00361148"/>
    <w:rsid w:val="00361346"/>
    <w:rsid w:val="003615FB"/>
    <w:rsid w:val="003617D9"/>
    <w:rsid w:val="00361865"/>
    <w:rsid w:val="00361BC2"/>
    <w:rsid w:val="00361C5B"/>
    <w:rsid w:val="00361CBB"/>
    <w:rsid w:val="00361E0A"/>
    <w:rsid w:val="00361FF0"/>
    <w:rsid w:val="00362073"/>
    <w:rsid w:val="00362203"/>
    <w:rsid w:val="00362253"/>
    <w:rsid w:val="0036239E"/>
    <w:rsid w:val="0036245D"/>
    <w:rsid w:val="003625FB"/>
    <w:rsid w:val="0036263C"/>
    <w:rsid w:val="003626CC"/>
    <w:rsid w:val="00362809"/>
    <w:rsid w:val="003628C2"/>
    <w:rsid w:val="003628D2"/>
    <w:rsid w:val="00362990"/>
    <w:rsid w:val="00362AF7"/>
    <w:rsid w:val="00362B0C"/>
    <w:rsid w:val="00362B3E"/>
    <w:rsid w:val="00362BFD"/>
    <w:rsid w:val="00362C52"/>
    <w:rsid w:val="00362F2E"/>
    <w:rsid w:val="00363062"/>
    <w:rsid w:val="003630F6"/>
    <w:rsid w:val="00363142"/>
    <w:rsid w:val="00363326"/>
    <w:rsid w:val="00363463"/>
    <w:rsid w:val="003635BA"/>
    <w:rsid w:val="003636F1"/>
    <w:rsid w:val="00363AE8"/>
    <w:rsid w:val="00363D46"/>
    <w:rsid w:val="00363F00"/>
    <w:rsid w:val="00363F29"/>
    <w:rsid w:val="00363F4E"/>
    <w:rsid w:val="003640DC"/>
    <w:rsid w:val="00364106"/>
    <w:rsid w:val="00364260"/>
    <w:rsid w:val="003645D1"/>
    <w:rsid w:val="003647BC"/>
    <w:rsid w:val="0036497B"/>
    <w:rsid w:val="003649BA"/>
    <w:rsid w:val="00364A64"/>
    <w:rsid w:val="00364EF1"/>
    <w:rsid w:val="00364EFB"/>
    <w:rsid w:val="00364F73"/>
    <w:rsid w:val="00365136"/>
    <w:rsid w:val="003651FF"/>
    <w:rsid w:val="003652B5"/>
    <w:rsid w:val="0036531A"/>
    <w:rsid w:val="003653E0"/>
    <w:rsid w:val="0036542C"/>
    <w:rsid w:val="0036557F"/>
    <w:rsid w:val="00365617"/>
    <w:rsid w:val="00365669"/>
    <w:rsid w:val="0036589F"/>
    <w:rsid w:val="003659D4"/>
    <w:rsid w:val="00365AAF"/>
    <w:rsid w:val="00365DEF"/>
    <w:rsid w:val="00365E24"/>
    <w:rsid w:val="0036607A"/>
    <w:rsid w:val="003660CB"/>
    <w:rsid w:val="003661CE"/>
    <w:rsid w:val="003662CC"/>
    <w:rsid w:val="003664A8"/>
    <w:rsid w:val="0036672D"/>
    <w:rsid w:val="003668B9"/>
    <w:rsid w:val="00366904"/>
    <w:rsid w:val="00366BE4"/>
    <w:rsid w:val="00366C4C"/>
    <w:rsid w:val="00366D57"/>
    <w:rsid w:val="00366EAF"/>
    <w:rsid w:val="00366EDF"/>
    <w:rsid w:val="00366F1E"/>
    <w:rsid w:val="00366F91"/>
    <w:rsid w:val="00366FDA"/>
    <w:rsid w:val="00367126"/>
    <w:rsid w:val="00367157"/>
    <w:rsid w:val="00367187"/>
    <w:rsid w:val="003671C6"/>
    <w:rsid w:val="0036731F"/>
    <w:rsid w:val="0036740C"/>
    <w:rsid w:val="00367492"/>
    <w:rsid w:val="0036752A"/>
    <w:rsid w:val="00367950"/>
    <w:rsid w:val="00367965"/>
    <w:rsid w:val="00367969"/>
    <w:rsid w:val="003679D3"/>
    <w:rsid w:val="003679E5"/>
    <w:rsid w:val="00367ACA"/>
    <w:rsid w:val="00367C01"/>
    <w:rsid w:val="00367C7D"/>
    <w:rsid w:val="003700BC"/>
    <w:rsid w:val="003700C1"/>
    <w:rsid w:val="00370826"/>
    <w:rsid w:val="003708B9"/>
    <w:rsid w:val="003708FF"/>
    <w:rsid w:val="0037091E"/>
    <w:rsid w:val="0037096D"/>
    <w:rsid w:val="003709B6"/>
    <w:rsid w:val="003709F0"/>
    <w:rsid w:val="00370B40"/>
    <w:rsid w:val="00370B7D"/>
    <w:rsid w:val="00370C55"/>
    <w:rsid w:val="00370DF7"/>
    <w:rsid w:val="00370E08"/>
    <w:rsid w:val="0037104A"/>
    <w:rsid w:val="0037109D"/>
    <w:rsid w:val="0037113D"/>
    <w:rsid w:val="0037134D"/>
    <w:rsid w:val="003713D7"/>
    <w:rsid w:val="003713D9"/>
    <w:rsid w:val="00371690"/>
    <w:rsid w:val="0037181F"/>
    <w:rsid w:val="00371976"/>
    <w:rsid w:val="00371B32"/>
    <w:rsid w:val="00371C1E"/>
    <w:rsid w:val="00371D40"/>
    <w:rsid w:val="00372139"/>
    <w:rsid w:val="003723A9"/>
    <w:rsid w:val="00372731"/>
    <w:rsid w:val="003727A9"/>
    <w:rsid w:val="003727B9"/>
    <w:rsid w:val="003728E5"/>
    <w:rsid w:val="00372980"/>
    <w:rsid w:val="003729C5"/>
    <w:rsid w:val="00372CFC"/>
    <w:rsid w:val="00372D03"/>
    <w:rsid w:val="00372EFA"/>
    <w:rsid w:val="00373207"/>
    <w:rsid w:val="0037335C"/>
    <w:rsid w:val="003734ED"/>
    <w:rsid w:val="00373501"/>
    <w:rsid w:val="00373570"/>
    <w:rsid w:val="003735D7"/>
    <w:rsid w:val="003735E8"/>
    <w:rsid w:val="00373606"/>
    <w:rsid w:val="0037360E"/>
    <w:rsid w:val="00373660"/>
    <w:rsid w:val="00373673"/>
    <w:rsid w:val="003737C4"/>
    <w:rsid w:val="00373911"/>
    <w:rsid w:val="00373C99"/>
    <w:rsid w:val="00373E5F"/>
    <w:rsid w:val="00373FC1"/>
    <w:rsid w:val="00374021"/>
    <w:rsid w:val="0037420E"/>
    <w:rsid w:val="00374285"/>
    <w:rsid w:val="00374369"/>
    <w:rsid w:val="003743CB"/>
    <w:rsid w:val="00374617"/>
    <w:rsid w:val="00374629"/>
    <w:rsid w:val="00374746"/>
    <w:rsid w:val="00374752"/>
    <w:rsid w:val="00374831"/>
    <w:rsid w:val="0037485D"/>
    <w:rsid w:val="003748CD"/>
    <w:rsid w:val="00374B0F"/>
    <w:rsid w:val="00374D9D"/>
    <w:rsid w:val="00374F73"/>
    <w:rsid w:val="00374F98"/>
    <w:rsid w:val="00374FCA"/>
    <w:rsid w:val="0037508C"/>
    <w:rsid w:val="0037510E"/>
    <w:rsid w:val="00375197"/>
    <w:rsid w:val="00375543"/>
    <w:rsid w:val="00375629"/>
    <w:rsid w:val="0037563B"/>
    <w:rsid w:val="00375849"/>
    <w:rsid w:val="003758F0"/>
    <w:rsid w:val="00375B0D"/>
    <w:rsid w:val="00375BAA"/>
    <w:rsid w:val="00375BB2"/>
    <w:rsid w:val="00375C25"/>
    <w:rsid w:val="00375D6E"/>
    <w:rsid w:val="00375FA2"/>
    <w:rsid w:val="00375FAD"/>
    <w:rsid w:val="00376034"/>
    <w:rsid w:val="0037603D"/>
    <w:rsid w:val="00376058"/>
    <w:rsid w:val="00376106"/>
    <w:rsid w:val="0037626A"/>
    <w:rsid w:val="00376690"/>
    <w:rsid w:val="0037669A"/>
    <w:rsid w:val="00376790"/>
    <w:rsid w:val="00376843"/>
    <w:rsid w:val="003768BD"/>
    <w:rsid w:val="00376AB3"/>
    <w:rsid w:val="00376B4D"/>
    <w:rsid w:val="00376BF9"/>
    <w:rsid w:val="0037710C"/>
    <w:rsid w:val="0037715F"/>
    <w:rsid w:val="00377281"/>
    <w:rsid w:val="00377392"/>
    <w:rsid w:val="003773CE"/>
    <w:rsid w:val="0037746F"/>
    <w:rsid w:val="00377475"/>
    <w:rsid w:val="00377851"/>
    <w:rsid w:val="00377929"/>
    <w:rsid w:val="00377973"/>
    <w:rsid w:val="003779C4"/>
    <w:rsid w:val="00377A93"/>
    <w:rsid w:val="00377B28"/>
    <w:rsid w:val="00377C67"/>
    <w:rsid w:val="00377EC3"/>
    <w:rsid w:val="00377FC6"/>
    <w:rsid w:val="0038003F"/>
    <w:rsid w:val="00380091"/>
    <w:rsid w:val="00380094"/>
    <w:rsid w:val="003801F2"/>
    <w:rsid w:val="0038024C"/>
    <w:rsid w:val="00380454"/>
    <w:rsid w:val="0038050A"/>
    <w:rsid w:val="003807C5"/>
    <w:rsid w:val="003807E6"/>
    <w:rsid w:val="00380A06"/>
    <w:rsid w:val="00380A15"/>
    <w:rsid w:val="00380AA9"/>
    <w:rsid w:val="00380B40"/>
    <w:rsid w:val="00380C71"/>
    <w:rsid w:val="00380CEF"/>
    <w:rsid w:val="00380F14"/>
    <w:rsid w:val="00380F4E"/>
    <w:rsid w:val="003811A2"/>
    <w:rsid w:val="00381318"/>
    <w:rsid w:val="003814F9"/>
    <w:rsid w:val="0038154A"/>
    <w:rsid w:val="0038159B"/>
    <w:rsid w:val="0038177C"/>
    <w:rsid w:val="0038177D"/>
    <w:rsid w:val="003817DA"/>
    <w:rsid w:val="0038188A"/>
    <w:rsid w:val="00381B83"/>
    <w:rsid w:val="00381C5B"/>
    <w:rsid w:val="00381DD7"/>
    <w:rsid w:val="00381E02"/>
    <w:rsid w:val="00381E11"/>
    <w:rsid w:val="00381F8E"/>
    <w:rsid w:val="00382002"/>
    <w:rsid w:val="003820EF"/>
    <w:rsid w:val="003821EC"/>
    <w:rsid w:val="0038232F"/>
    <w:rsid w:val="00382488"/>
    <w:rsid w:val="00382661"/>
    <w:rsid w:val="003829B4"/>
    <w:rsid w:val="003831E0"/>
    <w:rsid w:val="00383416"/>
    <w:rsid w:val="00383581"/>
    <w:rsid w:val="0038366E"/>
    <w:rsid w:val="0038374F"/>
    <w:rsid w:val="0038388E"/>
    <w:rsid w:val="003838CF"/>
    <w:rsid w:val="00383942"/>
    <w:rsid w:val="00383A2C"/>
    <w:rsid w:val="00383D47"/>
    <w:rsid w:val="00383D8B"/>
    <w:rsid w:val="00383EC1"/>
    <w:rsid w:val="00383F3E"/>
    <w:rsid w:val="00384A1C"/>
    <w:rsid w:val="00384A4B"/>
    <w:rsid w:val="00384A55"/>
    <w:rsid w:val="00384BC2"/>
    <w:rsid w:val="00384C2D"/>
    <w:rsid w:val="00384D50"/>
    <w:rsid w:val="00384F9F"/>
    <w:rsid w:val="00384FBF"/>
    <w:rsid w:val="003850DF"/>
    <w:rsid w:val="003850F4"/>
    <w:rsid w:val="00385217"/>
    <w:rsid w:val="00385240"/>
    <w:rsid w:val="00385245"/>
    <w:rsid w:val="00385360"/>
    <w:rsid w:val="003853DB"/>
    <w:rsid w:val="003855C3"/>
    <w:rsid w:val="00385633"/>
    <w:rsid w:val="003856B4"/>
    <w:rsid w:val="00385752"/>
    <w:rsid w:val="00385838"/>
    <w:rsid w:val="003858C0"/>
    <w:rsid w:val="00385956"/>
    <w:rsid w:val="00385A22"/>
    <w:rsid w:val="00385AC0"/>
    <w:rsid w:val="00385D6E"/>
    <w:rsid w:val="00385E2E"/>
    <w:rsid w:val="00386161"/>
    <w:rsid w:val="003861B5"/>
    <w:rsid w:val="00386265"/>
    <w:rsid w:val="003863E6"/>
    <w:rsid w:val="003864E7"/>
    <w:rsid w:val="003865F2"/>
    <w:rsid w:val="003866F4"/>
    <w:rsid w:val="003868E0"/>
    <w:rsid w:val="003869CD"/>
    <w:rsid w:val="00386A58"/>
    <w:rsid w:val="00386BB3"/>
    <w:rsid w:val="00386C46"/>
    <w:rsid w:val="00386C4A"/>
    <w:rsid w:val="00386CB2"/>
    <w:rsid w:val="00386D57"/>
    <w:rsid w:val="00386FE4"/>
    <w:rsid w:val="0038713E"/>
    <w:rsid w:val="0038736A"/>
    <w:rsid w:val="003873C7"/>
    <w:rsid w:val="003873DD"/>
    <w:rsid w:val="003874B9"/>
    <w:rsid w:val="0038752B"/>
    <w:rsid w:val="003875CB"/>
    <w:rsid w:val="003876CA"/>
    <w:rsid w:val="003878AA"/>
    <w:rsid w:val="00387959"/>
    <w:rsid w:val="00387ACF"/>
    <w:rsid w:val="00387B55"/>
    <w:rsid w:val="00387CF6"/>
    <w:rsid w:val="00387DFD"/>
    <w:rsid w:val="00387EC0"/>
    <w:rsid w:val="00387F0E"/>
    <w:rsid w:val="00387FFC"/>
    <w:rsid w:val="003904BF"/>
    <w:rsid w:val="00390569"/>
    <w:rsid w:val="00390650"/>
    <w:rsid w:val="003906E3"/>
    <w:rsid w:val="00390761"/>
    <w:rsid w:val="003907F9"/>
    <w:rsid w:val="003908C6"/>
    <w:rsid w:val="003908D7"/>
    <w:rsid w:val="003908FD"/>
    <w:rsid w:val="003909AA"/>
    <w:rsid w:val="00390AAE"/>
    <w:rsid w:val="00390ABB"/>
    <w:rsid w:val="00390C63"/>
    <w:rsid w:val="00390D54"/>
    <w:rsid w:val="00390E21"/>
    <w:rsid w:val="00390E97"/>
    <w:rsid w:val="00390EF7"/>
    <w:rsid w:val="00390FEF"/>
    <w:rsid w:val="00391007"/>
    <w:rsid w:val="00391064"/>
    <w:rsid w:val="003910EC"/>
    <w:rsid w:val="00391156"/>
    <w:rsid w:val="0039131C"/>
    <w:rsid w:val="00391322"/>
    <w:rsid w:val="00391367"/>
    <w:rsid w:val="003914AF"/>
    <w:rsid w:val="00391573"/>
    <w:rsid w:val="00391710"/>
    <w:rsid w:val="003917C4"/>
    <w:rsid w:val="00391896"/>
    <w:rsid w:val="00391A22"/>
    <w:rsid w:val="00391C34"/>
    <w:rsid w:val="00391CC0"/>
    <w:rsid w:val="00391DA9"/>
    <w:rsid w:val="00391EF1"/>
    <w:rsid w:val="00391F3B"/>
    <w:rsid w:val="00391FCC"/>
    <w:rsid w:val="00392055"/>
    <w:rsid w:val="00392087"/>
    <w:rsid w:val="003925F4"/>
    <w:rsid w:val="00392624"/>
    <w:rsid w:val="003927DC"/>
    <w:rsid w:val="00392874"/>
    <w:rsid w:val="00392902"/>
    <w:rsid w:val="0039298F"/>
    <w:rsid w:val="003929CF"/>
    <w:rsid w:val="00392A8F"/>
    <w:rsid w:val="00392DF3"/>
    <w:rsid w:val="00392E86"/>
    <w:rsid w:val="00392F6C"/>
    <w:rsid w:val="00392FA2"/>
    <w:rsid w:val="0039302F"/>
    <w:rsid w:val="003930FE"/>
    <w:rsid w:val="0039319E"/>
    <w:rsid w:val="00393201"/>
    <w:rsid w:val="003933BE"/>
    <w:rsid w:val="00393402"/>
    <w:rsid w:val="00393697"/>
    <w:rsid w:val="003936C3"/>
    <w:rsid w:val="0039385A"/>
    <w:rsid w:val="00393874"/>
    <w:rsid w:val="00393A4C"/>
    <w:rsid w:val="00393C7A"/>
    <w:rsid w:val="00393C7B"/>
    <w:rsid w:val="00393CC9"/>
    <w:rsid w:val="00393DC5"/>
    <w:rsid w:val="00393DCE"/>
    <w:rsid w:val="00393E6B"/>
    <w:rsid w:val="00393F36"/>
    <w:rsid w:val="0039404C"/>
    <w:rsid w:val="003940D9"/>
    <w:rsid w:val="003942B3"/>
    <w:rsid w:val="003942BF"/>
    <w:rsid w:val="003942FA"/>
    <w:rsid w:val="00394451"/>
    <w:rsid w:val="003944E2"/>
    <w:rsid w:val="00394572"/>
    <w:rsid w:val="0039464F"/>
    <w:rsid w:val="003947C2"/>
    <w:rsid w:val="00394809"/>
    <w:rsid w:val="00394878"/>
    <w:rsid w:val="00394A7D"/>
    <w:rsid w:val="00394AEE"/>
    <w:rsid w:val="00394FC7"/>
    <w:rsid w:val="0039522A"/>
    <w:rsid w:val="003952B0"/>
    <w:rsid w:val="0039543B"/>
    <w:rsid w:val="003955EC"/>
    <w:rsid w:val="003956B2"/>
    <w:rsid w:val="003957B7"/>
    <w:rsid w:val="003958CD"/>
    <w:rsid w:val="003959E5"/>
    <w:rsid w:val="00395A32"/>
    <w:rsid w:val="00395D41"/>
    <w:rsid w:val="00395E0D"/>
    <w:rsid w:val="00395FD9"/>
    <w:rsid w:val="00396303"/>
    <w:rsid w:val="00396376"/>
    <w:rsid w:val="00396591"/>
    <w:rsid w:val="00396741"/>
    <w:rsid w:val="00396977"/>
    <w:rsid w:val="00396C26"/>
    <w:rsid w:val="00396DE3"/>
    <w:rsid w:val="00396F4F"/>
    <w:rsid w:val="003971A7"/>
    <w:rsid w:val="003971EA"/>
    <w:rsid w:val="0039764A"/>
    <w:rsid w:val="0039770A"/>
    <w:rsid w:val="0039771D"/>
    <w:rsid w:val="003977C8"/>
    <w:rsid w:val="003977E1"/>
    <w:rsid w:val="003978A9"/>
    <w:rsid w:val="0039799A"/>
    <w:rsid w:val="00397AD8"/>
    <w:rsid w:val="00397D5E"/>
    <w:rsid w:val="00397FD6"/>
    <w:rsid w:val="003A012E"/>
    <w:rsid w:val="003A0248"/>
    <w:rsid w:val="003A02D8"/>
    <w:rsid w:val="003A0337"/>
    <w:rsid w:val="003A071D"/>
    <w:rsid w:val="003A0891"/>
    <w:rsid w:val="003A08F6"/>
    <w:rsid w:val="003A0E7E"/>
    <w:rsid w:val="003A0F9D"/>
    <w:rsid w:val="003A0FC2"/>
    <w:rsid w:val="003A10F5"/>
    <w:rsid w:val="003A11B6"/>
    <w:rsid w:val="003A1206"/>
    <w:rsid w:val="003A1217"/>
    <w:rsid w:val="003A1293"/>
    <w:rsid w:val="003A1547"/>
    <w:rsid w:val="003A1592"/>
    <w:rsid w:val="003A180B"/>
    <w:rsid w:val="003A18D3"/>
    <w:rsid w:val="003A1A31"/>
    <w:rsid w:val="003A1A7D"/>
    <w:rsid w:val="003A1B79"/>
    <w:rsid w:val="003A1BB3"/>
    <w:rsid w:val="003A1C6B"/>
    <w:rsid w:val="003A1DCE"/>
    <w:rsid w:val="003A1F2F"/>
    <w:rsid w:val="003A21C7"/>
    <w:rsid w:val="003A2223"/>
    <w:rsid w:val="003A2228"/>
    <w:rsid w:val="003A223A"/>
    <w:rsid w:val="003A2267"/>
    <w:rsid w:val="003A234F"/>
    <w:rsid w:val="003A23BD"/>
    <w:rsid w:val="003A243C"/>
    <w:rsid w:val="003A2917"/>
    <w:rsid w:val="003A2AAB"/>
    <w:rsid w:val="003A2B5E"/>
    <w:rsid w:val="003A2C26"/>
    <w:rsid w:val="003A2E6E"/>
    <w:rsid w:val="003A2EA2"/>
    <w:rsid w:val="003A3078"/>
    <w:rsid w:val="003A307E"/>
    <w:rsid w:val="003A30BB"/>
    <w:rsid w:val="003A30FB"/>
    <w:rsid w:val="003A3163"/>
    <w:rsid w:val="003A32B5"/>
    <w:rsid w:val="003A3352"/>
    <w:rsid w:val="003A347D"/>
    <w:rsid w:val="003A35AE"/>
    <w:rsid w:val="003A35BE"/>
    <w:rsid w:val="003A3604"/>
    <w:rsid w:val="003A3762"/>
    <w:rsid w:val="003A38F4"/>
    <w:rsid w:val="003A39AB"/>
    <w:rsid w:val="003A3A5D"/>
    <w:rsid w:val="003A3A9E"/>
    <w:rsid w:val="003A3AFF"/>
    <w:rsid w:val="003A3B3E"/>
    <w:rsid w:val="003A3EFC"/>
    <w:rsid w:val="003A3FD5"/>
    <w:rsid w:val="003A408F"/>
    <w:rsid w:val="003A41F1"/>
    <w:rsid w:val="003A4297"/>
    <w:rsid w:val="003A42D2"/>
    <w:rsid w:val="003A450C"/>
    <w:rsid w:val="003A466F"/>
    <w:rsid w:val="003A4742"/>
    <w:rsid w:val="003A47BB"/>
    <w:rsid w:val="003A4932"/>
    <w:rsid w:val="003A498F"/>
    <w:rsid w:val="003A49DB"/>
    <w:rsid w:val="003A4A88"/>
    <w:rsid w:val="003A4E69"/>
    <w:rsid w:val="003A4E6B"/>
    <w:rsid w:val="003A4E71"/>
    <w:rsid w:val="003A4F85"/>
    <w:rsid w:val="003A530B"/>
    <w:rsid w:val="003A544E"/>
    <w:rsid w:val="003A54C7"/>
    <w:rsid w:val="003A5575"/>
    <w:rsid w:val="003A55B4"/>
    <w:rsid w:val="003A5734"/>
    <w:rsid w:val="003A57B8"/>
    <w:rsid w:val="003A5895"/>
    <w:rsid w:val="003A5964"/>
    <w:rsid w:val="003A5A83"/>
    <w:rsid w:val="003A5B51"/>
    <w:rsid w:val="003A5C0E"/>
    <w:rsid w:val="003A5C8D"/>
    <w:rsid w:val="003A5D24"/>
    <w:rsid w:val="003A5F10"/>
    <w:rsid w:val="003A5F54"/>
    <w:rsid w:val="003A5F9C"/>
    <w:rsid w:val="003A6001"/>
    <w:rsid w:val="003A6146"/>
    <w:rsid w:val="003A615B"/>
    <w:rsid w:val="003A62C7"/>
    <w:rsid w:val="003A6309"/>
    <w:rsid w:val="003A6537"/>
    <w:rsid w:val="003A6547"/>
    <w:rsid w:val="003A65BE"/>
    <w:rsid w:val="003A6634"/>
    <w:rsid w:val="003A6829"/>
    <w:rsid w:val="003A685D"/>
    <w:rsid w:val="003A6948"/>
    <w:rsid w:val="003A6D56"/>
    <w:rsid w:val="003A6D69"/>
    <w:rsid w:val="003A6E0E"/>
    <w:rsid w:val="003A70D9"/>
    <w:rsid w:val="003A7234"/>
    <w:rsid w:val="003A78B0"/>
    <w:rsid w:val="003A78BB"/>
    <w:rsid w:val="003A792C"/>
    <w:rsid w:val="003A7989"/>
    <w:rsid w:val="003A7C42"/>
    <w:rsid w:val="003A7C9E"/>
    <w:rsid w:val="003A7D2B"/>
    <w:rsid w:val="003A7D5D"/>
    <w:rsid w:val="003B000B"/>
    <w:rsid w:val="003B0016"/>
    <w:rsid w:val="003B005B"/>
    <w:rsid w:val="003B0305"/>
    <w:rsid w:val="003B0311"/>
    <w:rsid w:val="003B0396"/>
    <w:rsid w:val="003B04CF"/>
    <w:rsid w:val="003B053D"/>
    <w:rsid w:val="003B065D"/>
    <w:rsid w:val="003B06A2"/>
    <w:rsid w:val="003B077C"/>
    <w:rsid w:val="003B0A7B"/>
    <w:rsid w:val="003B0AD7"/>
    <w:rsid w:val="003B0BA5"/>
    <w:rsid w:val="003B0BF7"/>
    <w:rsid w:val="003B0D79"/>
    <w:rsid w:val="003B0D9F"/>
    <w:rsid w:val="003B0E2C"/>
    <w:rsid w:val="003B1153"/>
    <w:rsid w:val="003B117C"/>
    <w:rsid w:val="003B118C"/>
    <w:rsid w:val="003B1385"/>
    <w:rsid w:val="003B14BC"/>
    <w:rsid w:val="003B19D8"/>
    <w:rsid w:val="003B1E03"/>
    <w:rsid w:val="003B1F3A"/>
    <w:rsid w:val="003B202D"/>
    <w:rsid w:val="003B20C0"/>
    <w:rsid w:val="003B2213"/>
    <w:rsid w:val="003B241A"/>
    <w:rsid w:val="003B24D5"/>
    <w:rsid w:val="003B2564"/>
    <w:rsid w:val="003B2588"/>
    <w:rsid w:val="003B26C4"/>
    <w:rsid w:val="003B2832"/>
    <w:rsid w:val="003B289B"/>
    <w:rsid w:val="003B2BAC"/>
    <w:rsid w:val="003B2D40"/>
    <w:rsid w:val="003B2D9C"/>
    <w:rsid w:val="003B2D9D"/>
    <w:rsid w:val="003B3321"/>
    <w:rsid w:val="003B3330"/>
    <w:rsid w:val="003B33B3"/>
    <w:rsid w:val="003B358B"/>
    <w:rsid w:val="003B36FA"/>
    <w:rsid w:val="003B370F"/>
    <w:rsid w:val="003B3782"/>
    <w:rsid w:val="003B3897"/>
    <w:rsid w:val="003B39BA"/>
    <w:rsid w:val="003B39CE"/>
    <w:rsid w:val="003B3B3B"/>
    <w:rsid w:val="003B3C3F"/>
    <w:rsid w:val="003B3E82"/>
    <w:rsid w:val="003B3E95"/>
    <w:rsid w:val="003B4001"/>
    <w:rsid w:val="003B425E"/>
    <w:rsid w:val="003B4392"/>
    <w:rsid w:val="003B4421"/>
    <w:rsid w:val="003B4469"/>
    <w:rsid w:val="003B4868"/>
    <w:rsid w:val="003B4A41"/>
    <w:rsid w:val="003B4A9D"/>
    <w:rsid w:val="003B4BD2"/>
    <w:rsid w:val="003B4C64"/>
    <w:rsid w:val="003B4CAC"/>
    <w:rsid w:val="003B4D23"/>
    <w:rsid w:val="003B4D53"/>
    <w:rsid w:val="003B4F22"/>
    <w:rsid w:val="003B4F39"/>
    <w:rsid w:val="003B5140"/>
    <w:rsid w:val="003B5407"/>
    <w:rsid w:val="003B552A"/>
    <w:rsid w:val="003B5552"/>
    <w:rsid w:val="003B5616"/>
    <w:rsid w:val="003B57BA"/>
    <w:rsid w:val="003B5834"/>
    <w:rsid w:val="003B58C3"/>
    <w:rsid w:val="003B59AD"/>
    <w:rsid w:val="003B5BF8"/>
    <w:rsid w:val="003B5CE8"/>
    <w:rsid w:val="003B5D78"/>
    <w:rsid w:val="003B5DAB"/>
    <w:rsid w:val="003B5E00"/>
    <w:rsid w:val="003B5F4D"/>
    <w:rsid w:val="003B5F8F"/>
    <w:rsid w:val="003B5FC7"/>
    <w:rsid w:val="003B6084"/>
    <w:rsid w:val="003B60E2"/>
    <w:rsid w:val="003B63D9"/>
    <w:rsid w:val="003B6400"/>
    <w:rsid w:val="003B6414"/>
    <w:rsid w:val="003B68BE"/>
    <w:rsid w:val="003B697E"/>
    <w:rsid w:val="003B6B52"/>
    <w:rsid w:val="003B6BBE"/>
    <w:rsid w:val="003B6CD2"/>
    <w:rsid w:val="003B6E8F"/>
    <w:rsid w:val="003B6EF3"/>
    <w:rsid w:val="003B70CF"/>
    <w:rsid w:val="003B70FA"/>
    <w:rsid w:val="003B71B1"/>
    <w:rsid w:val="003B726D"/>
    <w:rsid w:val="003B7419"/>
    <w:rsid w:val="003B74EE"/>
    <w:rsid w:val="003B758A"/>
    <w:rsid w:val="003B75F8"/>
    <w:rsid w:val="003B7772"/>
    <w:rsid w:val="003B779F"/>
    <w:rsid w:val="003B7816"/>
    <w:rsid w:val="003B79DC"/>
    <w:rsid w:val="003B7CE9"/>
    <w:rsid w:val="003C02A8"/>
    <w:rsid w:val="003C03AB"/>
    <w:rsid w:val="003C0579"/>
    <w:rsid w:val="003C06C7"/>
    <w:rsid w:val="003C0704"/>
    <w:rsid w:val="003C07E2"/>
    <w:rsid w:val="003C0AAD"/>
    <w:rsid w:val="003C0B33"/>
    <w:rsid w:val="003C0B3D"/>
    <w:rsid w:val="003C0D08"/>
    <w:rsid w:val="003C114E"/>
    <w:rsid w:val="003C1234"/>
    <w:rsid w:val="003C1443"/>
    <w:rsid w:val="003C14E6"/>
    <w:rsid w:val="003C1644"/>
    <w:rsid w:val="003C1877"/>
    <w:rsid w:val="003C188F"/>
    <w:rsid w:val="003C194C"/>
    <w:rsid w:val="003C1B85"/>
    <w:rsid w:val="003C1C4D"/>
    <w:rsid w:val="003C1C75"/>
    <w:rsid w:val="003C224B"/>
    <w:rsid w:val="003C2315"/>
    <w:rsid w:val="003C244A"/>
    <w:rsid w:val="003C2473"/>
    <w:rsid w:val="003C248B"/>
    <w:rsid w:val="003C24F4"/>
    <w:rsid w:val="003C2586"/>
    <w:rsid w:val="003C2A9E"/>
    <w:rsid w:val="003C2BDB"/>
    <w:rsid w:val="003C2E21"/>
    <w:rsid w:val="003C2E73"/>
    <w:rsid w:val="003C2F6F"/>
    <w:rsid w:val="003C2FCC"/>
    <w:rsid w:val="003C30CC"/>
    <w:rsid w:val="003C3122"/>
    <w:rsid w:val="003C323D"/>
    <w:rsid w:val="003C3283"/>
    <w:rsid w:val="003C3307"/>
    <w:rsid w:val="003C36D9"/>
    <w:rsid w:val="003C36E2"/>
    <w:rsid w:val="003C373B"/>
    <w:rsid w:val="003C388C"/>
    <w:rsid w:val="003C3991"/>
    <w:rsid w:val="003C3A12"/>
    <w:rsid w:val="003C3DC3"/>
    <w:rsid w:val="003C3E75"/>
    <w:rsid w:val="003C40D4"/>
    <w:rsid w:val="003C4161"/>
    <w:rsid w:val="003C41AA"/>
    <w:rsid w:val="003C41D3"/>
    <w:rsid w:val="003C43DF"/>
    <w:rsid w:val="003C44CA"/>
    <w:rsid w:val="003C4603"/>
    <w:rsid w:val="003C4A43"/>
    <w:rsid w:val="003C4AB9"/>
    <w:rsid w:val="003C4C0C"/>
    <w:rsid w:val="003C4CC7"/>
    <w:rsid w:val="003C4D80"/>
    <w:rsid w:val="003C4DCB"/>
    <w:rsid w:val="003C4DFB"/>
    <w:rsid w:val="003C4E0E"/>
    <w:rsid w:val="003C50D6"/>
    <w:rsid w:val="003C534E"/>
    <w:rsid w:val="003C53B1"/>
    <w:rsid w:val="003C547B"/>
    <w:rsid w:val="003C547E"/>
    <w:rsid w:val="003C5511"/>
    <w:rsid w:val="003C554A"/>
    <w:rsid w:val="003C5585"/>
    <w:rsid w:val="003C560F"/>
    <w:rsid w:val="003C57A8"/>
    <w:rsid w:val="003C5885"/>
    <w:rsid w:val="003C58EA"/>
    <w:rsid w:val="003C5A4A"/>
    <w:rsid w:val="003C5A92"/>
    <w:rsid w:val="003C5BFC"/>
    <w:rsid w:val="003C5D36"/>
    <w:rsid w:val="003C603C"/>
    <w:rsid w:val="003C6376"/>
    <w:rsid w:val="003C656A"/>
    <w:rsid w:val="003C6806"/>
    <w:rsid w:val="003C6AEA"/>
    <w:rsid w:val="003C6B77"/>
    <w:rsid w:val="003C6C16"/>
    <w:rsid w:val="003C6D07"/>
    <w:rsid w:val="003C6D97"/>
    <w:rsid w:val="003C6E55"/>
    <w:rsid w:val="003C6F72"/>
    <w:rsid w:val="003C7541"/>
    <w:rsid w:val="003C75A5"/>
    <w:rsid w:val="003C7646"/>
    <w:rsid w:val="003C7657"/>
    <w:rsid w:val="003C788E"/>
    <w:rsid w:val="003C7918"/>
    <w:rsid w:val="003C79C8"/>
    <w:rsid w:val="003C7ABB"/>
    <w:rsid w:val="003C7D1C"/>
    <w:rsid w:val="003C7D74"/>
    <w:rsid w:val="003C7D9A"/>
    <w:rsid w:val="003C7F24"/>
    <w:rsid w:val="003D0077"/>
    <w:rsid w:val="003D008F"/>
    <w:rsid w:val="003D00DF"/>
    <w:rsid w:val="003D040F"/>
    <w:rsid w:val="003D0548"/>
    <w:rsid w:val="003D05F0"/>
    <w:rsid w:val="003D06B5"/>
    <w:rsid w:val="003D06C8"/>
    <w:rsid w:val="003D0708"/>
    <w:rsid w:val="003D074F"/>
    <w:rsid w:val="003D085B"/>
    <w:rsid w:val="003D08A6"/>
    <w:rsid w:val="003D08CB"/>
    <w:rsid w:val="003D08F4"/>
    <w:rsid w:val="003D0921"/>
    <w:rsid w:val="003D0944"/>
    <w:rsid w:val="003D0B4B"/>
    <w:rsid w:val="003D0B53"/>
    <w:rsid w:val="003D0C5D"/>
    <w:rsid w:val="003D0DC5"/>
    <w:rsid w:val="003D0FAA"/>
    <w:rsid w:val="003D105D"/>
    <w:rsid w:val="003D1076"/>
    <w:rsid w:val="003D1145"/>
    <w:rsid w:val="003D11C8"/>
    <w:rsid w:val="003D13B6"/>
    <w:rsid w:val="003D15DB"/>
    <w:rsid w:val="003D15F0"/>
    <w:rsid w:val="003D1857"/>
    <w:rsid w:val="003D1A83"/>
    <w:rsid w:val="003D1D12"/>
    <w:rsid w:val="003D1E10"/>
    <w:rsid w:val="003D1EFE"/>
    <w:rsid w:val="003D1FC4"/>
    <w:rsid w:val="003D203E"/>
    <w:rsid w:val="003D2257"/>
    <w:rsid w:val="003D22D2"/>
    <w:rsid w:val="003D2521"/>
    <w:rsid w:val="003D25A7"/>
    <w:rsid w:val="003D25F2"/>
    <w:rsid w:val="003D268A"/>
    <w:rsid w:val="003D285A"/>
    <w:rsid w:val="003D29CB"/>
    <w:rsid w:val="003D2BFE"/>
    <w:rsid w:val="003D2DB3"/>
    <w:rsid w:val="003D2DE5"/>
    <w:rsid w:val="003D2E99"/>
    <w:rsid w:val="003D2F63"/>
    <w:rsid w:val="003D3068"/>
    <w:rsid w:val="003D3093"/>
    <w:rsid w:val="003D3162"/>
    <w:rsid w:val="003D3194"/>
    <w:rsid w:val="003D3381"/>
    <w:rsid w:val="003D3451"/>
    <w:rsid w:val="003D357C"/>
    <w:rsid w:val="003D36A4"/>
    <w:rsid w:val="003D3CB1"/>
    <w:rsid w:val="003D3E95"/>
    <w:rsid w:val="003D3F62"/>
    <w:rsid w:val="003D3FFA"/>
    <w:rsid w:val="003D4017"/>
    <w:rsid w:val="003D43A1"/>
    <w:rsid w:val="003D43FE"/>
    <w:rsid w:val="003D4488"/>
    <w:rsid w:val="003D4523"/>
    <w:rsid w:val="003D45C1"/>
    <w:rsid w:val="003D48A6"/>
    <w:rsid w:val="003D491A"/>
    <w:rsid w:val="003D4935"/>
    <w:rsid w:val="003D4959"/>
    <w:rsid w:val="003D4C35"/>
    <w:rsid w:val="003D4D30"/>
    <w:rsid w:val="003D4DD4"/>
    <w:rsid w:val="003D4DEE"/>
    <w:rsid w:val="003D4E6F"/>
    <w:rsid w:val="003D4F64"/>
    <w:rsid w:val="003D516C"/>
    <w:rsid w:val="003D534E"/>
    <w:rsid w:val="003D5533"/>
    <w:rsid w:val="003D5558"/>
    <w:rsid w:val="003D556B"/>
    <w:rsid w:val="003D564F"/>
    <w:rsid w:val="003D56BF"/>
    <w:rsid w:val="003D5728"/>
    <w:rsid w:val="003D5910"/>
    <w:rsid w:val="003D5A7C"/>
    <w:rsid w:val="003D5BAF"/>
    <w:rsid w:val="003D5E2E"/>
    <w:rsid w:val="003D5EF0"/>
    <w:rsid w:val="003D606A"/>
    <w:rsid w:val="003D627C"/>
    <w:rsid w:val="003D62F1"/>
    <w:rsid w:val="003D643E"/>
    <w:rsid w:val="003D6599"/>
    <w:rsid w:val="003D6664"/>
    <w:rsid w:val="003D696F"/>
    <w:rsid w:val="003D6A7E"/>
    <w:rsid w:val="003D6A89"/>
    <w:rsid w:val="003D6BC8"/>
    <w:rsid w:val="003D6BE5"/>
    <w:rsid w:val="003D6C2A"/>
    <w:rsid w:val="003D6CA5"/>
    <w:rsid w:val="003D6D2C"/>
    <w:rsid w:val="003D6D75"/>
    <w:rsid w:val="003D6E5D"/>
    <w:rsid w:val="003D6F29"/>
    <w:rsid w:val="003D6FCA"/>
    <w:rsid w:val="003D6FFF"/>
    <w:rsid w:val="003D71AF"/>
    <w:rsid w:val="003D7234"/>
    <w:rsid w:val="003D728F"/>
    <w:rsid w:val="003D73FD"/>
    <w:rsid w:val="003D7569"/>
    <w:rsid w:val="003D7719"/>
    <w:rsid w:val="003D77EF"/>
    <w:rsid w:val="003D797E"/>
    <w:rsid w:val="003D79BF"/>
    <w:rsid w:val="003D7A2A"/>
    <w:rsid w:val="003D7A90"/>
    <w:rsid w:val="003D7ABC"/>
    <w:rsid w:val="003E040C"/>
    <w:rsid w:val="003E04F5"/>
    <w:rsid w:val="003E05E0"/>
    <w:rsid w:val="003E0640"/>
    <w:rsid w:val="003E06C6"/>
    <w:rsid w:val="003E083B"/>
    <w:rsid w:val="003E083D"/>
    <w:rsid w:val="003E08F5"/>
    <w:rsid w:val="003E09B6"/>
    <w:rsid w:val="003E0A8B"/>
    <w:rsid w:val="003E0C25"/>
    <w:rsid w:val="003E0C52"/>
    <w:rsid w:val="003E0CD0"/>
    <w:rsid w:val="003E0FAD"/>
    <w:rsid w:val="003E11AC"/>
    <w:rsid w:val="003E12AF"/>
    <w:rsid w:val="003E1466"/>
    <w:rsid w:val="003E17B8"/>
    <w:rsid w:val="003E18CA"/>
    <w:rsid w:val="003E18E7"/>
    <w:rsid w:val="003E1942"/>
    <w:rsid w:val="003E1B77"/>
    <w:rsid w:val="003E236D"/>
    <w:rsid w:val="003E2695"/>
    <w:rsid w:val="003E27EE"/>
    <w:rsid w:val="003E2AC4"/>
    <w:rsid w:val="003E2BA0"/>
    <w:rsid w:val="003E2BF9"/>
    <w:rsid w:val="003E2D58"/>
    <w:rsid w:val="003E3023"/>
    <w:rsid w:val="003E3250"/>
    <w:rsid w:val="003E3415"/>
    <w:rsid w:val="003E341A"/>
    <w:rsid w:val="003E3423"/>
    <w:rsid w:val="003E3534"/>
    <w:rsid w:val="003E35CB"/>
    <w:rsid w:val="003E3602"/>
    <w:rsid w:val="003E3626"/>
    <w:rsid w:val="003E3672"/>
    <w:rsid w:val="003E3896"/>
    <w:rsid w:val="003E3980"/>
    <w:rsid w:val="003E39EF"/>
    <w:rsid w:val="003E3B8B"/>
    <w:rsid w:val="003E3C7C"/>
    <w:rsid w:val="003E3C90"/>
    <w:rsid w:val="003E3EF3"/>
    <w:rsid w:val="003E41AA"/>
    <w:rsid w:val="003E41C6"/>
    <w:rsid w:val="003E4302"/>
    <w:rsid w:val="003E43EC"/>
    <w:rsid w:val="003E451D"/>
    <w:rsid w:val="003E4547"/>
    <w:rsid w:val="003E4697"/>
    <w:rsid w:val="003E4749"/>
    <w:rsid w:val="003E47DF"/>
    <w:rsid w:val="003E481D"/>
    <w:rsid w:val="003E48A2"/>
    <w:rsid w:val="003E48C3"/>
    <w:rsid w:val="003E48F1"/>
    <w:rsid w:val="003E49AA"/>
    <w:rsid w:val="003E4AD2"/>
    <w:rsid w:val="003E4FF0"/>
    <w:rsid w:val="003E504E"/>
    <w:rsid w:val="003E5093"/>
    <w:rsid w:val="003E51D4"/>
    <w:rsid w:val="003E52CD"/>
    <w:rsid w:val="003E5750"/>
    <w:rsid w:val="003E58F6"/>
    <w:rsid w:val="003E5973"/>
    <w:rsid w:val="003E5A27"/>
    <w:rsid w:val="003E5A3F"/>
    <w:rsid w:val="003E5B86"/>
    <w:rsid w:val="003E5CC8"/>
    <w:rsid w:val="003E5D09"/>
    <w:rsid w:val="003E601D"/>
    <w:rsid w:val="003E62EC"/>
    <w:rsid w:val="003E63F6"/>
    <w:rsid w:val="003E6656"/>
    <w:rsid w:val="003E6844"/>
    <w:rsid w:val="003E6882"/>
    <w:rsid w:val="003E690C"/>
    <w:rsid w:val="003E69A6"/>
    <w:rsid w:val="003E6B09"/>
    <w:rsid w:val="003E6D6E"/>
    <w:rsid w:val="003E6EBA"/>
    <w:rsid w:val="003E6ED6"/>
    <w:rsid w:val="003E736B"/>
    <w:rsid w:val="003E738E"/>
    <w:rsid w:val="003E73BC"/>
    <w:rsid w:val="003E743F"/>
    <w:rsid w:val="003E74EE"/>
    <w:rsid w:val="003E76F7"/>
    <w:rsid w:val="003E78DE"/>
    <w:rsid w:val="003E7957"/>
    <w:rsid w:val="003E79A7"/>
    <w:rsid w:val="003E7A3C"/>
    <w:rsid w:val="003E7B1B"/>
    <w:rsid w:val="003E7BDB"/>
    <w:rsid w:val="003E7BF0"/>
    <w:rsid w:val="003E7D43"/>
    <w:rsid w:val="003E7E5F"/>
    <w:rsid w:val="003E7EA9"/>
    <w:rsid w:val="003F0061"/>
    <w:rsid w:val="003F014D"/>
    <w:rsid w:val="003F0226"/>
    <w:rsid w:val="003F0295"/>
    <w:rsid w:val="003F05EE"/>
    <w:rsid w:val="003F05F2"/>
    <w:rsid w:val="003F0665"/>
    <w:rsid w:val="003F0715"/>
    <w:rsid w:val="003F07DA"/>
    <w:rsid w:val="003F07F0"/>
    <w:rsid w:val="003F08DE"/>
    <w:rsid w:val="003F0B59"/>
    <w:rsid w:val="003F0CC4"/>
    <w:rsid w:val="003F0EA1"/>
    <w:rsid w:val="003F0EEF"/>
    <w:rsid w:val="003F0F62"/>
    <w:rsid w:val="003F0F69"/>
    <w:rsid w:val="003F1024"/>
    <w:rsid w:val="003F1081"/>
    <w:rsid w:val="003F1156"/>
    <w:rsid w:val="003F121A"/>
    <w:rsid w:val="003F14B9"/>
    <w:rsid w:val="003F15FD"/>
    <w:rsid w:val="003F162C"/>
    <w:rsid w:val="003F16BB"/>
    <w:rsid w:val="003F16FB"/>
    <w:rsid w:val="003F18E6"/>
    <w:rsid w:val="003F19CC"/>
    <w:rsid w:val="003F19FD"/>
    <w:rsid w:val="003F1A01"/>
    <w:rsid w:val="003F1C5B"/>
    <w:rsid w:val="003F1FD8"/>
    <w:rsid w:val="003F20D5"/>
    <w:rsid w:val="003F210F"/>
    <w:rsid w:val="003F2504"/>
    <w:rsid w:val="003F252E"/>
    <w:rsid w:val="003F274D"/>
    <w:rsid w:val="003F279D"/>
    <w:rsid w:val="003F284E"/>
    <w:rsid w:val="003F29D3"/>
    <w:rsid w:val="003F2A6A"/>
    <w:rsid w:val="003F2BE9"/>
    <w:rsid w:val="003F2EA0"/>
    <w:rsid w:val="003F30C0"/>
    <w:rsid w:val="003F31F9"/>
    <w:rsid w:val="003F3271"/>
    <w:rsid w:val="003F3309"/>
    <w:rsid w:val="003F382F"/>
    <w:rsid w:val="003F3884"/>
    <w:rsid w:val="003F38D8"/>
    <w:rsid w:val="003F3A84"/>
    <w:rsid w:val="003F3AC4"/>
    <w:rsid w:val="003F3B55"/>
    <w:rsid w:val="003F3B81"/>
    <w:rsid w:val="003F3E67"/>
    <w:rsid w:val="003F3EA8"/>
    <w:rsid w:val="003F3FE3"/>
    <w:rsid w:val="003F4086"/>
    <w:rsid w:val="003F422F"/>
    <w:rsid w:val="003F42F1"/>
    <w:rsid w:val="003F457F"/>
    <w:rsid w:val="003F4624"/>
    <w:rsid w:val="003F48A7"/>
    <w:rsid w:val="003F4AAC"/>
    <w:rsid w:val="003F4B04"/>
    <w:rsid w:val="003F4B54"/>
    <w:rsid w:val="003F4B5C"/>
    <w:rsid w:val="003F4B66"/>
    <w:rsid w:val="003F4C41"/>
    <w:rsid w:val="003F4C5D"/>
    <w:rsid w:val="003F4D23"/>
    <w:rsid w:val="003F4DD0"/>
    <w:rsid w:val="003F4DDF"/>
    <w:rsid w:val="003F4E11"/>
    <w:rsid w:val="003F4F73"/>
    <w:rsid w:val="003F515A"/>
    <w:rsid w:val="003F5359"/>
    <w:rsid w:val="003F5615"/>
    <w:rsid w:val="003F57EF"/>
    <w:rsid w:val="003F5870"/>
    <w:rsid w:val="003F595B"/>
    <w:rsid w:val="003F59E2"/>
    <w:rsid w:val="003F5A27"/>
    <w:rsid w:val="003F5ADF"/>
    <w:rsid w:val="003F5D5E"/>
    <w:rsid w:val="003F5DE8"/>
    <w:rsid w:val="003F5EDB"/>
    <w:rsid w:val="003F5EDC"/>
    <w:rsid w:val="003F5FAE"/>
    <w:rsid w:val="003F5FF8"/>
    <w:rsid w:val="003F615E"/>
    <w:rsid w:val="003F6336"/>
    <w:rsid w:val="003F64E1"/>
    <w:rsid w:val="003F66C3"/>
    <w:rsid w:val="003F681A"/>
    <w:rsid w:val="003F6833"/>
    <w:rsid w:val="003F6860"/>
    <w:rsid w:val="003F6A61"/>
    <w:rsid w:val="003F6B89"/>
    <w:rsid w:val="003F6E01"/>
    <w:rsid w:val="003F7354"/>
    <w:rsid w:val="003F74A4"/>
    <w:rsid w:val="003F7746"/>
    <w:rsid w:val="003F782E"/>
    <w:rsid w:val="003F7B78"/>
    <w:rsid w:val="003F7BBE"/>
    <w:rsid w:val="003F7C77"/>
    <w:rsid w:val="003F7CAA"/>
    <w:rsid w:val="003F7D54"/>
    <w:rsid w:val="0040012F"/>
    <w:rsid w:val="0040045A"/>
    <w:rsid w:val="0040072A"/>
    <w:rsid w:val="004009A7"/>
    <w:rsid w:val="00400A43"/>
    <w:rsid w:val="00400BD9"/>
    <w:rsid w:val="00400D79"/>
    <w:rsid w:val="00400EDB"/>
    <w:rsid w:val="00400F05"/>
    <w:rsid w:val="00400F06"/>
    <w:rsid w:val="00400F46"/>
    <w:rsid w:val="004011BB"/>
    <w:rsid w:val="00401284"/>
    <w:rsid w:val="00401363"/>
    <w:rsid w:val="00401364"/>
    <w:rsid w:val="004013A6"/>
    <w:rsid w:val="004013A7"/>
    <w:rsid w:val="00401701"/>
    <w:rsid w:val="0040184E"/>
    <w:rsid w:val="0040199C"/>
    <w:rsid w:val="00401ABF"/>
    <w:rsid w:val="00401AEF"/>
    <w:rsid w:val="00401C13"/>
    <w:rsid w:val="00401E79"/>
    <w:rsid w:val="00401ECF"/>
    <w:rsid w:val="00401F07"/>
    <w:rsid w:val="00401F46"/>
    <w:rsid w:val="00402143"/>
    <w:rsid w:val="004023F0"/>
    <w:rsid w:val="0040246A"/>
    <w:rsid w:val="00402629"/>
    <w:rsid w:val="0040266C"/>
    <w:rsid w:val="004027A1"/>
    <w:rsid w:val="00402864"/>
    <w:rsid w:val="004028E1"/>
    <w:rsid w:val="00402A0C"/>
    <w:rsid w:val="00402A4A"/>
    <w:rsid w:val="00402C2C"/>
    <w:rsid w:val="00402C98"/>
    <w:rsid w:val="00402E67"/>
    <w:rsid w:val="00403069"/>
    <w:rsid w:val="004031D4"/>
    <w:rsid w:val="004031EA"/>
    <w:rsid w:val="004032AB"/>
    <w:rsid w:val="004032D2"/>
    <w:rsid w:val="00403373"/>
    <w:rsid w:val="004034F5"/>
    <w:rsid w:val="00403524"/>
    <w:rsid w:val="00403550"/>
    <w:rsid w:val="0040382D"/>
    <w:rsid w:val="00403BF7"/>
    <w:rsid w:val="004041F0"/>
    <w:rsid w:val="004043FE"/>
    <w:rsid w:val="0040459E"/>
    <w:rsid w:val="004045FE"/>
    <w:rsid w:val="00404791"/>
    <w:rsid w:val="0040483F"/>
    <w:rsid w:val="004048DB"/>
    <w:rsid w:val="004048ED"/>
    <w:rsid w:val="00404A1B"/>
    <w:rsid w:val="00404B69"/>
    <w:rsid w:val="00404D41"/>
    <w:rsid w:val="00405090"/>
    <w:rsid w:val="004050B7"/>
    <w:rsid w:val="004051E7"/>
    <w:rsid w:val="00405363"/>
    <w:rsid w:val="00405458"/>
    <w:rsid w:val="004056AA"/>
    <w:rsid w:val="0040584F"/>
    <w:rsid w:val="004058C6"/>
    <w:rsid w:val="00405AC1"/>
    <w:rsid w:val="00405AC4"/>
    <w:rsid w:val="00405BE3"/>
    <w:rsid w:val="00405D08"/>
    <w:rsid w:val="00405DF5"/>
    <w:rsid w:val="0040602E"/>
    <w:rsid w:val="00406128"/>
    <w:rsid w:val="00406247"/>
    <w:rsid w:val="004063CB"/>
    <w:rsid w:val="00406540"/>
    <w:rsid w:val="00406567"/>
    <w:rsid w:val="00406640"/>
    <w:rsid w:val="004066F8"/>
    <w:rsid w:val="004067F7"/>
    <w:rsid w:val="004069BB"/>
    <w:rsid w:val="00406AC1"/>
    <w:rsid w:val="00406C80"/>
    <w:rsid w:val="00406DA8"/>
    <w:rsid w:val="00406E37"/>
    <w:rsid w:val="00406E9E"/>
    <w:rsid w:val="0040702C"/>
    <w:rsid w:val="0040719E"/>
    <w:rsid w:val="004075AC"/>
    <w:rsid w:val="004075C1"/>
    <w:rsid w:val="004078F7"/>
    <w:rsid w:val="00407BD5"/>
    <w:rsid w:val="00407E72"/>
    <w:rsid w:val="00407F44"/>
    <w:rsid w:val="00407FE0"/>
    <w:rsid w:val="004101C4"/>
    <w:rsid w:val="004103C4"/>
    <w:rsid w:val="00410432"/>
    <w:rsid w:val="0041075C"/>
    <w:rsid w:val="0041089E"/>
    <w:rsid w:val="00410929"/>
    <w:rsid w:val="00410FC5"/>
    <w:rsid w:val="00411028"/>
    <w:rsid w:val="0041150E"/>
    <w:rsid w:val="00411551"/>
    <w:rsid w:val="0041165A"/>
    <w:rsid w:val="004116FE"/>
    <w:rsid w:val="004117FD"/>
    <w:rsid w:val="00411A05"/>
    <w:rsid w:val="00411A7F"/>
    <w:rsid w:val="00411C2D"/>
    <w:rsid w:val="00411E25"/>
    <w:rsid w:val="0041213A"/>
    <w:rsid w:val="004122A2"/>
    <w:rsid w:val="00412652"/>
    <w:rsid w:val="00412756"/>
    <w:rsid w:val="00412A54"/>
    <w:rsid w:val="00412AE5"/>
    <w:rsid w:val="00412B4C"/>
    <w:rsid w:val="00412C51"/>
    <w:rsid w:val="00412CD6"/>
    <w:rsid w:val="00412EE8"/>
    <w:rsid w:val="00412EFB"/>
    <w:rsid w:val="00413036"/>
    <w:rsid w:val="00413182"/>
    <w:rsid w:val="004134AD"/>
    <w:rsid w:val="00413638"/>
    <w:rsid w:val="00413673"/>
    <w:rsid w:val="004136FC"/>
    <w:rsid w:val="00413763"/>
    <w:rsid w:val="004138AE"/>
    <w:rsid w:val="00413961"/>
    <w:rsid w:val="00413973"/>
    <w:rsid w:val="0041399C"/>
    <w:rsid w:val="00413DE4"/>
    <w:rsid w:val="0041410F"/>
    <w:rsid w:val="004141A9"/>
    <w:rsid w:val="0041421F"/>
    <w:rsid w:val="004142AE"/>
    <w:rsid w:val="004142D0"/>
    <w:rsid w:val="004144DD"/>
    <w:rsid w:val="004146F1"/>
    <w:rsid w:val="004147D1"/>
    <w:rsid w:val="00414831"/>
    <w:rsid w:val="00414865"/>
    <w:rsid w:val="00414A5D"/>
    <w:rsid w:val="00414A78"/>
    <w:rsid w:val="00414C8A"/>
    <w:rsid w:val="00414CAE"/>
    <w:rsid w:val="00414E4B"/>
    <w:rsid w:val="00414FF7"/>
    <w:rsid w:val="004151EB"/>
    <w:rsid w:val="004152A3"/>
    <w:rsid w:val="004154B1"/>
    <w:rsid w:val="004154ED"/>
    <w:rsid w:val="00415514"/>
    <w:rsid w:val="004155F7"/>
    <w:rsid w:val="00415600"/>
    <w:rsid w:val="004156B4"/>
    <w:rsid w:val="00415745"/>
    <w:rsid w:val="00415B90"/>
    <w:rsid w:val="00415CC0"/>
    <w:rsid w:val="00415E57"/>
    <w:rsid w:val="00415FC8"/>
    <w:rsid w:val="00415FF8"/>
    <w:rsid w:val="0041606F"/>
    <w:rsid w:val="004161F1"/>
    <w:rsid w:val="004161F5"/>
    <w:rsid w:val="0041628F"/>
    <w:rsid w:val="004163F0"/>
    <w:rsid w:val="004165DF"/>
    <w:rsid w:val="00416618"/>
    <w:rsid w:val="0041665A"/>
    <w:rsid w:val="004167C5"/>
    <w:rsid w:val="0041684A"/>
    <w:rsid w:val="00416AEF"/>
    <w:rsid w:val="00416B1D"/>
    <w:rsid w:val="00416C1A"/>
    <w:rsid w:val="00416DDF"/>
    <w:rsid w:val="00416FAA"/>
    <w:rsid w:val="004172A5"/>
    <w:rsid w:val="0041739E"/>
    <w:rsid w:val="004173B2"/>
    <w:rsid w:val="00417450"/>
    <w:rsid w:val="00417498"/>
    <w:rsid w:val="0041766A"/>
    <w:rsid w:val="0041771E"/>
    <w:rsid w:val="0041773A"/>
    <w:rsid w:val="004178B7"/>
    <w:rsid w:val="00417A4A"/>
    <w:rsid w:val="00417A6E"/>
    <w:rsid w:val="00417B19"/>
    <w:rsid w:val="00417C14"/>
    <w:rsid w:val="00417C71"/>
    <w:rsid w:val="00417D5E"/>
    <w:rsid w:val="00417DBF"/>
    <w:rsid w:val="00417ED9"/>
    <w:rsid w:val="00417EFA"/>
    <w:rsid w:val="00417F4C"/>
    <w:rsid w:val="004200A4"/>
    <w:rsid w:val="0042026F"/>
    <w:rsid w:val="0042028B"/>
    <w:rsid w:val="004203C9"/>
    <w:rsid w:val="004203D6"/>
    <w:rsid w:val="004205CE"/>
    <w:rsid w:val="00420C7D"/>
    <w:rsid w:val="00421584"/>
    <w:rsid w:val="0042159E"/>
    <w:rsid w:val="00421707"/>
    <w:rsid w:val="00421926"/>
    <w:rsid w:val="00421B30"/>
    <w:rsid w:val="00421B66"/>
    <w:rsid w:val="00421C83"/>
    <w:rsid w:val="00421CD9"/>
    <w:rsid w:val="00421F62"/>
    <w:rsid w:val="0042213F"/>
    <w:rsid w:val="004222A8"/>
    <w:rsid w:val="00422372"/>
    <w:rsid w:val="0042237A"/>
    <w:rsid w:val="00422620"/>
    <w:rsid w:val="00422623"/>
    <w:rsid w:val="00422B01"/>
    <w:rsid w:val="00422C85"/>
    <w:rsid w:val="00422D0A"/>
    <w:rsid w:val="00422E90"/>
    <w:rsid w:val="00422FB1"/>
    <w:rsid w:val="0042303F"/>
    <w:rsid w:val="00423178"/>
    <w:rsid w:val="0042318C"/>
    <w:rsid w:val="00423228"/>
    <w:rsid w:val="00423313"/>
    <w:rsid w:val="0042340D"/>
    <w:rsid w:val="004235EF"/>
    <w:rsid w:val="00423611"/>
    <w:rsid w:val="00423696"/>
    <w:rsid w:val="00423744"/>
    <w:rsid w:val="00423982"/>
    <w:rsid w:val="00423997"/>
    <w:rsid w:val="00423A09"/>
    <w:rsid w:val="00423CBE"/>
    <w:rsid w:val="00423E9D"/>
    <w:rsid w:val="00423EAF"/>
    <w:rsid w:val="00423FBF"/>
    <w:rsid w:val="00424012"/>
    <w:rsid w:val="00424019"/>
    <w:rsid w:val="00424624"/>
    <w:rsid w:val="00424698"/>
    <w:rsid w:val="00424A5F"/>
    <w:rsid w:val="00424AF4"/>
    <w:rsid w:val="00424B43"/>
    <w:rsid w:val="00424C16"/>
    <w:rsid w:val="00424D31"/>
    <w:rsid w:val="00424FF0"/>
    <w:rsid w:val="004250BD"/>
    <w:rsid w:val="00425231"/>
    <w:rsid w:val="00425429"/>
    <w:rsid w:val="004254F9"/>
    <w:rsid w:val="00425559"/>
    <w:rsid w:val="00425636"/>
    <w:rsid w:val="00425797"/>
    <w:rsid w:val="00425861"/>
    <w:rsid w:val="004259A2"/>
    <w:rsid w:val="004259A7"/>
    <w:rsid w:val="00425CF3"/>
    <w:rsid w:val="00425E32"/>
    <w:rsid w:val="00425F69"/>
    <w:rsid w:val="00425FCC"/>
    <w:rsid w:val="0042601B"/>
    <w:rsid w:val="0042610C"/>
    <w:rsid w:val="0042612C"/>
    <w:rsid w:val="0042630F"/>
    <w:rsid w:val="004263FC"/>
    <w:rsid w:val="00426442"/>
    <w:rsid w:val="004264E2"/>
    <w:rsid w:val="004265C6"/>
    <w:rsid w:val="004265EF"/>
    <w:rsid w:val="00426692"/>
    <w:rsid w:val="00426760"/>
    <w:rsid w:val="0042693E"/>
    <w:rsid w:val="00426A13"/>
    <w:rsid w:val="00426C56"/>
    <w:rsid w:val="00426CE3"/>
    <w:rsid w:val="00426DDF"/>
    <w:rsid w:val="00426E4C"/>
    <w:rsid w:val="00426F5B"/>
    <w:rsid w:val="004270EC"/>
    <w:rsid w:val="004271BA"/>
    <w:rsid w:val="004271BE"/>
    <w:rsid w:val="00427347"/>
    <w:rsid w:val="00427678"/>
    <w:rsid w:val="004276C7"/>
    <w:rsid w:val="004279D6"/>
    <w:rsid w:val="00427A44"/>
    <w:rsid w:val="00427D21"/>
    <w:rsid w:val="00427D52"/>
    <w:rsid w:val="00427E97"/>
    <w:rsid w:val="00427EB4"/>
    <w:rsid w:val="00427FCB"/>
    <w:rsid w:val="00430127"/>
    <w:rsid w:val="00430281"/>
    <w:rsid w:val="004303A5"/>
    <w:rsid w:val="004303C1"/>
    <w:rsid w:val="004304ED"/>
    <w:rsid w:val="00430530"/>
    <w:rsid w:val="004305FB"/>
    <w:rsid w:val="00430663"/>
    <w:rsid w:val="004307A2"/>
    <w:rsid w:val="004309DC"/>
    <w:rsid w:val="00430A35"/>
    <w:rsid w:val="00430BC6"/>
    <w:rsid w:val="00430D82"/>
    <w:rsid w:val="00430E1D"/>
    <w:rsid w:val="00430F39"/>
    <w:rsid w:val="00430FB1"/>
    <w:rsid w:val="0043123B"/>
    <w:rsid w:val="0043133E"/>
    <w:rsid w:val="00431376"/>
    <w:rsid w:val="00431592"/>
    <w:rsid w:val="0043173A"/>
    <w:rsid w:val="0043176C"/>
    <w:rsid w:val="004317D0"/>
    <w:rsid w:val="004317EE"/>
    <w:rsid w:val="00431804"/>
    <w:rsid w:val="00431842"/>
    <w:rsid w:val="004319DE"/>
    <w:rsid w:val="00431C68"/>
    <w:rsid w:val="00431D1E"/>
    <w:rsid w:val="00431ECB"/>
    <w:rsid w:val="00432050"/>
    <w:rsid w:val="004320EA"/>
    <w:rsid w:val="00432330"/>
    <w:rsid w:val="004324E7"/>
    <w:rsid w:val="00432637"/>
    <w:rsid w:val="00432B3C"/>
    <w:rsid w:val="00432CEB"/>
    <w:rsid w:val="00432D67"/>
    <w:rsid w:val="00432D77"/>
    <w:rsid w:val="00432FCA"/>
    <w:rsid w:val="0043318D"/>
    <w:rsid w:val="004332C8"/>
    <w:rsid w:val="0043366A"/>
    <w:rsid w:val="0043366B"/>
    <w:rsid w:val="00433694"/>
    <w:rsid w:val="00433BCD"/>
    <w:rsid w:val="00433BF4"/>
    <w:rsid w:val="00433C85"/>
    <w:rsid w:val="00433F9F"/>
    <w:rsid w:val="0043402B"/>
    <w:rsid w:val="0043423F"/>
    <w:rsid w:val="004342DF"/>
    <w:rsid w:val="0043469A"/>
    <w:rsid w:val="00434ABB"/>
    <w:rsid w:val="00434AE8"/>
    <w:rsid w:val="00434BC3"/>
    <w:rsid w:val="00434DC4"/>
    <w:rsid w:val="00434F05"/>
    <w:rsid w:val="0043587F"/>
    <w:rsid w:val="0043593F"/>
    <w:rsid w:val="004363D1"/>
    <w:rsid w:val="00436492"/>
    <w:rsid w:val="00436533"/>
    <w:rsid w:val="00436606"/>
    <w:rsid w:val="00436652"/>
    <w:rsid w:val="004367AE"/>
    <w:rsid w:val="004367CD"/>
    <w:rsid w:val="00436801"/>
    <w:rsid w:val="0043681A"/>
    <w:rsid w:val="00436876"/>
    <w:rsid w:val="00436880"/>
    <w:rsid w:val="004368AC"/>
    <w:rsid w:val="004368E2"/>
    <w:rsid w:val="004368EB"/>
    <w:rsid w:val="0043691E"/>
    <w:rsid w:val="004369C6"/>
    <w:rsid w:val="00436E91"/>
    <w:rsid w:val="00436F2C"/>
    <w:rsid w:val="00436FB4"/>
    <w:rsid w:val="00437197"/>
    <w:rsid w:val="004371D9"/>
    <w:rsid w:val="0043738A"/>
    <w:rsid w:val="004374FF"/>
    <w:rsid w:val="00437630"/>
    <w:rsid w:val="00437814"/>
    <w:rsid w:val="00437B8A"/>
    <w:rsid w:val="00437CD6"/>
    <w:rsid w:val="0044040C"/>
    <w:rsid w:val="00440529"/>
    <w:rsid w:val="00440641"/>
    <w:rsid w:val="0044083E"/>
    <w:rsid w:val="0044086D"/>
    <w:rsid w:val="00440A28"/>
    <w:rsid w:val="00440AD0"/>
    <w:rsid w:val="00440B68"/>
    <w:rsid w:val="00440E06"/>
    <w:rsid w:val="00440FA1"/>
    <w:rsid w:val="00440FC4"/>
    <w:rsid w:val="004410B5"/>
    <w:rsid w:val="004410B6"/>
    <w:rsid w:val="00441517"/>
    <w:rsid w:val="00441666"/>
    <w:rsid w:val="00441F19"/>
    <w:rsid w:val="00442069"/>
    <w:rsid w:val="00442122"/>
    <w:rsid w:val="004421C6"/>
    <w:rsid w:val="00442262"/>
    <w:rsid w:val="0044226C"/>
    <w:rsid w:val="0044227E"/>
    <w:rsid w:val="00442468"/>
    <w:rsid w:val="0044263F"/>
    <w:rsid w:val="0044280C"/>
    <w:rsid w:val="004428C7"/>
    <w:rsid w:val="0044290F"/>
    <w:rsid w:val="00442955"/>
    <w:rsid w:val="00442B02"/>
    <w:rsid w:val="00442D04"/>
    <w:rsid w:val="00442E25"/>
    <w:rsid w:val="00442F68"/>
    <w:rsid w:val="00443066"/>
    <w:rsid w:val="00443067"/>
    <w:rsid w:val="00443127"/>
    <w:rsid w:val="004431CC"/>
    <w:rsid w:val="00443211"/>
    <w:rsid w:val="00443273"/>
    <w:rsid w:val="00443404"/>
    <w:rsid w:val="0044344C"/>
    <w:rsid w:val="00443516"/>
    <w:rsid w:val="00443559"/>
    <w:rsid w:val="004437C5"/>
    <w:rsid w:val="004437CE"/>
    <w:rsid w:val="004437CF"/>
    <w:rsid w:val="00443ADD"/>
    <w:rsid w:val="00443BAD"/>
    <w:rsid w:val="00443BC2"/>
    <w:rsid w:val="00443DDF"/>
    <w:rsid w:val="00443E09"/>
    <w:rsid w:val="00443EB2"/>
    <w:rsid w:val="00443F9A"/>
    <w:rsid w:val="00444030"/>
    <w:rsid w:val="0044429A"/>
    <w:rsid w:val="004444A7"/>
    <w:rsid w:val="004444EB"/>
    <w:rsid w:val="00444576"/>
    <w:rsid w:val="004446D4"/>
    <w:rsid w:val="00444739"/>
    <w:rsid w:val="0044487F"/>
    <w:rsid w:val="004449A8"/>
    <w:rsid w:val="004449FB"/>
    <w:rsid w:val="00444AD0"/>
    <w:rsid w:val="00444B0D"/>
    <w:rsid w:val="00444C09"/>
    <w:rsid w:val="00444D71"/>
    <w:rsid w:val="00444D7A"/>
    <w:rsid w:val="00444EF4"/>
    <w:rsid w:val="00444EF8"/>
    <w:rsid w:val="00444F18"/>
    <w:rsid w:val="00444F5D"/>
    <w:rsid w:val="0044503D"/>
    <w:rsid w:val="004451EB"/>
    <w:rsid w:val="00445258"/>
    <w:rsid w:val="004453C4"/>
    <w:rsid w:val="00445414"/>
    <w:rsid w:val="0044544D"/>
    <w:rsid w:val="00445457"/>
    <w:rsid w:val="004457B0"/>
    <w:rsid w:val="00445883"/>
    <w:rsid w:val="00445A86"/>
    <w:rsid w:val="00445C5B"/>
    <w:rsid w:val="00445D8F"/>
    <w:rsid w:val="00445F76"/>
    <w:rsid w:val="004460B7"/>
    <w:rsid w:val="004460BF"/>
    <w:rsid w:val="00446149"/>
    <w:rsid w:val="0044629F"/>
    <w:rsid w:val="00446390"/>
    <w:rsid w:val="004463BC"/>
    <w:rsid w:val="004463D8"/>
    <w:rsid w:val="004464D3"/>
    <w:rsid w:val="00446537"/>
    <w:rsid w:val="00446549"/>
    <w:rsid w:val="004467C0"/>
    <w:rsid w:val="004467DE"/>
    <w:rsid w:val="00446994"/>
    <w:rsid w:val="00446A33"/>
    <w:rsid w:val="00446DEB"/>
    <w:rsid w:val="00447056"/>
    <w:rsid w:val="0044724B"/>
    <w:rsid w:val="00447260"/>
    <w:rsid w:val="00447361"/>
    <w:rsid w:val="00447414"/>
    <w:rsid w:val="00447614"/>
    <w:rsid w:val="00447771"/>
    <w:rsid w:val="00447784"/>
    <w:rsid w:val="00447842"/>
    <w:rsid w:val="00447868"/>
    <w:rsid w:val="00447FAA"/>
    <w:rsid w:val="0045001B"/>
    <w:rsid w:val="0045009D"/>
    <w:rsid w:val="00450176"/>
    <w:rsid w:val="00450214"/>
    <w:rsid w:val="004503BC"/>
    <w:rsid w:val="004506AB"/>
    <w:rsid w:val="0045079A"/>
    <w:rsid w:val="004507E4"/>
    <w:rsid w:val="0045081D"/>
    <w:rsid w:val="004508FD"/>
    <w:rsid w:val="00450956"/>
    <w:rsid w:val="00450BD6"/>
    <w:rsid w:val="00450CE4"/>
    <w:rsid w:val="00450E4C"/>
    <w:rsid w:val="00450FDC"/>
    <w:rsid w:val="004510B8"/>
    <w:rsid w:val="00451164"/>
    <w:rsid w:val="004511BC"/>
    <w:rsid w:val="004514FF"/>
    <w:rsid w:val="00451660"/>
    <w:rsid w:val="004516F6"/>
    <w:rsid w:val="004517F7"/>
    <w:rsid w:val="0045183B"/>
    <w:rsid w:val="004518F3"/>
    <w:rsid w:val="00451934"/>
    <w:rsid w:val="00451947"/>
    <w:rsid w:val="00451E50"/>
    <w:rsid w:val="00452108"/>
    <w:rsid w:val="0045210D"/>
    <w:rsid w:val="0045218A"/>
    <w:rsid w:val="00452297"/>
    <w:rsid w:val="00452299"/>
    <w:rsid w:val="0045232B"/>
    <w:rsid w:val="004528CF"/>
    <w:rsid w:val="00452997"/>
    <w:rsid w:val="004529A8"/>
    <w:rsid w:val="00452A0E"/>
    <w:rsid w:val="00452AC1"/>
    <w:rsid w:val="00452B62"/>
    <w:rsid w:val="00452D16"/>
    <w:rsid w:val="00452D46"/>
    <w:rsid w:val="00452EED"/>
    <w:rsid w:val="00453029"/>
    <w:rsid w:val="004530C2"/>
    <w:rsid w:val="00453161"/>
    <w:rsid w:val="00453323"/>
    <w:rsid w:val="004533F3"/>
    <w:rsid w:val="0045341A"/>
    <w:rsid w:val="0045347B"/>
    <w:rsid w:val="004535E1"/>
    <w:rsid w:val="004535F2"/>
    <w:rsid w:val="0045378A"/>
    <w:rsid w:val="004537B1"/>
    <w:rsid w:val="004538DE"/>
    <w:rsid w:val="004539B1"/>
    <w:rsid w:val="004539D4"/>
    <w:rsid w:val="00453A93"/>
    <w:rsid w:val="00453ACE"/>
    <w:rsid w:val="00453B0E"/>
    <w:rsid w:val="00453B67"/>
    <w:rsid w:val="00453C7B"/>
    <w:rsid w:val="00453CA8"/>
    <w:rsid w:val="00453D08"/>
    <w:rsid w:val="00453F09"/>
    <w:rsid w:val="00453F28"/>
    <w:rsid w:val="00453F38"/>
    <w:rsid w:val="00453FD0"/>
    <w:rsid w:val="004541F6"/>
    <w:rsid w:val="004542EC"/>
    <w:rsid w:val="00454438"/>
    <w:rsid w:val="004545B6"/>
    <w:rsid w:val="00454651"/>
    <w:rsid w:val="00454777"/>
    <w:rsid w:val="004548E0"/>
    <w:rsid w:val="00454AAF"/>
    <w:rsid w:val="00454AE7"/>
    <w:rsid w:val="00454AFA"/>
    <w:rsid w:val="00454B46"/>
    <w:rsid w:val="00454B4E"/>
    <w:rsid w:val="00454C18"/>
    <w:rsid w:val="00454C1D"/>
    <w:rsid w:val="00454EBB"/>
    <w:rsid w:val="00454EFD"/>
    <w:rsid w:val="00454FD8"/>
    <w:rsid w:val="00455002"/>
    <w:rsid w:val="004552D0"/>
    <w:rsid w:val="0045556E"/>
    <w:rsid w:val="00455664"/>
    <w:rsid w:val="004557CF"/>
    <w:rsid w:val="00455A20"/>
    <w:rsid w:val="00455BBC"/>
    <w:rsid w:val="00455DD5"/>
    <w:rsid w:val="00455F13"/>
    <w:rsid w:val="00456024"/>
    <w:rsid w:val="004560C5"/>
    <w:rsid w:val="00456198"/>
    <w:rsid w:val="004561D4"/>
    <w:rsid w:val="00456542"/>
    <w:rsid w:val="004566A8"/>
    <w:rsid w:val="00456834"/>
    <w:rsid w:val="0045689A"/>
    <w:rsid w:val="004568D3"/>
    <w:rsid w:val="004569EC"/>
    <w:rsid w:val="00456A98"/>
    <w:rsid w:val="00456C3B"/>
    <w:rsid w:val="00456CEE"/>
    <w:rsid w:val="00456D66"/>
    <w:rsid w:val="00456E57"/>
    <w:rsid w:val="00456E61"/>
    <w:rsid w:val="00456EA9"/>
    <w:rsid w:val="00457145"/>
    <w:rsid w:val="00457152"/>
    <w:rsid w:val="004573C1"/>
    <w:rsid w:val="004573DB"/>
    <w:rsid w:val="00457487"/>
    <w:rsid w:val="004576CA"/>
    <w:rsid w:val="0045771B"/>
    <w:rsid w:val="004577D1"/>
    <w:rsid w:val="00457822"/>
    <w:rsid w:val="004578B6"/>
    <w:rsid w:val="00457AA4"/>
    <w:rsid w:val="00457DA4"/>
    <w:rsid w:val="00457E70"/>
    <w:rsid w:val="00460034"/>
    <w:rsid w:val="004600E4"/>
    <w:rsid w:val="00460143"/>
    <w:rsid w:val="0046016A"/>
    <w:rsid w:val="00460327"/>
    <w:rsid w:val="00460338"/>
    <w:rsid w:val="004603CD"/>
    <w:rsid w:val="0046047E"/>
    <w:rsid w:val="00460576"/>
    <w:rsid w:val="00460596"/>
    <w:rsid w:val="00460856"/>
    <w:rsid w:val="004608AE"/>
    <w:rsid w:val="00460AEA"/>
    <w:rsid w:val="00460C47"/>
    <w:rsid w:val="00460C98"/>
    <w:rsid w:val="00460D19"/>
    <w:rsid w:val="00461064"/>
    <w:rsid w:val="00461203"/>
    <w:rsid w:val="0046122F"/>
    <w:rsid w:val="00461347"/>
    <w:rsid w:val="0046143F"/>
    <w:rsid w:val="00461786"/>
    <w:rsid w:val="004617FE"/>
    <w:rsid w:val="00461950"/>
    <w:rsid w:val="00461A46"/>
    <w:rsid w:val="00461D7E"/>
    <w:rsid w:val="00461EFE"/>
    <w:rsid w:val="00462302"/>
    <w:rsid w:val="0046234C"/>
    <w:rsid w:val="004623E4"/>
    <w:rsid w:val="00462567"/>
    <w:rsid w:val="00462C70"/>
    <w:rsid w:val="00462F0F"/>
    <w:rsid w:val="0046305D"/>
    <w:rsid w:val="00463299"/>
    <w:rsid w:val="004632A1"/>
    <w:rsid w:val="0046344D"/>
    <w:rsid w:val="004634F5"/>
    <w:rsid w:val="0046381C"/>
    <w:rsid w:val="00463910"/>
    <w:rsid w:val="004639F9"/>
    <w:rsid w:val="00463A87"/>
    <w:rsid w:val="00463B14"/>
    <w:rsid w:val="00463C8B"/>
    <w:rsid w:val="00463CA7"/>
    <w:rsid w:val="00463CB6"/>
    <w:rsid w:val="00463CF4"/>
    <w:rsid w:val="00463D06"/>
    <w:rsid w:val="00463D0B"/>
    <w:rsid w:val="00463D4A"/>
    <w:rsid w:val="00463D5F"/>
    <w:rsid w:val="00463D98"/>
    <w:rsid w:val="0046422B"/>
    <w:rsid w:val="00464287"/>
    <w:rsid w:val="0046481B"/>
    <w:rsid w:val="00464863"/>
    <w:rsid w:val="004648AC"/>
    <w:rsid w:val="00464947"/>
    <w:rsid w:val="00464B61"/>
    <w:rsid w:val="00464C23"/>
    <w:rsid w:val="00464D2D"/>
    <w:rsid w:val="004651DA"/>
    <w:rsid w:val="00465297"/>
    <w:rsid w:val="00465436"/>
    <w:rsid w:val="004654CA"/>
    <w:rsid w:val="004654FB"/>
    <w:rsid w:val="004657A4"/>
    <w:rsid w:val="00465BB6"/>
    <w:rsid w:val="00465BF9"/>
    <w:rsid w:val="00465F9F"/>
    <w:rsid w:val="00465FD6"/>
    <w:rsid w:val="00465FE4"/>
    <w:rsid w:val="0046604A"/>
    <w:rsid w:val="0046608C"/>
    <w:rsid w:val="004660F4"/>
    <w:rsid w:val="004662BD"/>
    <w:rsid w:val="00466371"/>
    <w:rsid w:val="00466459"/>
    <w:rsid w:val="004664E4"/>
    <w:rsid w:val="004665B5"/>
    <w:rsid w:val="004665FE"/>
    <w:rsid w:val="0046663D"/>
    <w:rsid w:val="004666C7"/>
    <w:rsid w:val="00466A04"/>
    <w:rsid w:val="00466A43"/>
    <w:rsid w:val="00466A5A"/>
    <w:rsid w:val="00466B55"/>
    <w:rsid w:val="00466CFE"/>
    <w:rsid w:val="00466E5D"/>
    <w:rsid w:val="00466E79"/>
    <w:rsid w:val="00466EDF"/>
    <w:rsid w:val="00466F03"/>
    <w:rsid w:val="00466F8C"/>
    <w:rsid w:val="00467385"/>
    <w:rsid w:val="004673DF"/>
    <w:rsid w:val="004675B6"/>
    <w:rsid w:val="00467807"/>
    <w:rsid w:val="00467971"/>
    <w:rsid w:val="00467A49"/>
    <w:rsid w:val="00467B81"/>
    <w:rsid w:val="00467BCD"/>
    <w:rsid w:val="00467BE4"/>
    <w:rsid w:val="00467C6B"/>
    <w:rsid w:val="00467CEB"/>
    <w:rsid w:val="00467D4D"/>
    <w:rsid w:val="00467DF4"/>
    <w:rsid w:val="00467F8A"/>
    <w:rsid w:val="00467F8C"/>
    <w:rsid w:val="00470272"/>
    <w:rsid w:val="004704C9"/>
    <w:rsid w:val="00470674"/>
    <w:rsid w:val="004706E4"/>
    <w:rsid w:val="004706F0"/>
    <w:rsid w:val="004707FD"/>
    <w:rsid w:val="00470809"/>
    <w:rsid w:val="00470A3E"/>
    <w:rsid w:val="00470C86"/>
    <w:rsid w:val="004710B2"/>
    <w:rsid w:val="004711C1"/>
    <w:rsid w:val="0047149E"/>
    <w:rsid w:val="00471521"/>
    <w:rsid w:val="004716E5"/>
    <w:rsid w:val="0047185B"/>
    <w:rsid w:val="00471969"/>
    <w:rsid w:val="00471A4A"/>
    <w:rsid w:val="00471AB2"/>
    <w:rsid w:val="00471C01"/>
    <w:rsid w:val="00471D22"/>
    <w:rsid w:val="00472099"/>
    <w:rsid w:val="0047229A"/>
    <w:rsid w:val="0047235D"/>
    <w:rsid w:val="004723A5"/>
    <w:rsid w:val="00472664"/>
    <w:rsid w:val="00472BD9"/>
    <w:rsid w:val="00472DA5"/>
    <w:rsid w:val="00472F0A"/>
    <w:rsid w:val="00473092"/>
    <w:rsid w:val="004730B3"/>
    <w:rsid w:val="004730C9"/>
    <w:rsid w:val="00473146"/>
    <w:rsid w:val="004731CD"/>
    <w:rsid w:val="00473336"/>
    <w:rsid w:val="00473469"/>
    <w:rsid w:val="0047361E"/>
    <w:rsid w:val="00473891"/>
    <w:rsid w:val="00473AE5"/>
    <w:rsid w:val="00473B3A"/>
    <w:rsid w:val="00473C6C"/>
    <w:rsid w:val="00473D0A"/>
    <w:rsid w:val="0047400B"/>
    <w:rsid w:val="004740EA"/>
    <w:rsid w:val="00474355"/>
    <w:rsid w:val="0047441B"/>
    <w:rsid w:val="0047495F"/>
    <w:rsid w:val="0047499A"/>
    <w:rsid w:val="004749D4"/>
    <w:rsid w:val="00474CAE"/>
    <w:rsid w:val="004751C1"/>
    <w:rsid w:val="00475206"/>
    <w:rsid w:val="0047546C"/>
    <w:rsid w:val="00475707"/>
    <w:rsid w:val="00475773"/>
    <w:rsid w:val="00475869"/>
    <w:rsid w:val="00475DDC"/>
    <w:rsid w:val="00475ED7"/>
    <w:rsid w:val="00475FF6"/>
    <w:rsid w:val="00476026"/>
    <w:rsid w:val="00476221"/>
    <w:rsid w:val="00476295"/>
    <w:rsid w:val="00476422"/>
    <w:rsid w:val="004764AE"/>
    <w:rsid w:val="004764EA"/>
    <w:rsid w:val="0047655E"/>
    <w:rsid w:val="00476560"/>
    <w:rsid w:val="00476756"/>
    <w:rsid w:val="0047677E"/>
    <w:rsid w:val="004767F2"/>
    <w:rsid w:val="0047689A"/>
    <w:rsid w:val="004768E4"/>
    <w:rsid w:val="00476C3B"/>
    <w:rsid w:val="00476D41"/>
    <w:rsid w:val="00476DD5"/>
    <w:rsid w:val="0047708E"/>
    <w:rsid w:val="00477113"/>
    <w:rsid w:val="004772B9"/>
    <w:rsid w:val="004772BE"/>
    <w:rsid w:val="004772D2"/>
    <w:rsid w:val="0047741D"/>
    <w:rsid w:val="0047783C"/>
    <w:rsid w:val="00477B37"/>
    <w:rsid w:val="00477B73"/>
    <w:rsid w:val="00477BE0"/>
    <w:rsid w:val="00477D08"/>
    <w:rsid w:val="00477E09"/>
    <w:rsid w:val="00480111"/>
    <w:rsid w:val="0048026C"/>
    <w:rsid w:val="004802A3"/>
    <w:rsid w:val="004803C7"/>
    <w:rsid w:val="00480584"/>
    <w:rsid w:val="004806A5"/>
    <w:rsid w:val="0048077C"/>
    <w:rsid w:val="004807AA"/>
    <w:rsid w:val="00480869"/>
    <w:rsid w:val="00480AB1"/>
    <w:rsid w:val="00480BEA"/>
    <w:rsid w:val="00480D94"/>
    <w:rsid w:val="00480F2D"/>
    <w:rsid w:val="00481029"/>
    <w:rsid w:val="004814D6"/>
    <w:rsid w:val="004815F4"/>
    <w:rsid w:val="004816F5"/>
    <w:rsid w:val="00481780"/>
    <w:rsid w:val="00481819"/>
    <w:rsid w:val="00481AA4"/>
    <w:rsid w:val="00481DF1"/>
    <w:rsid w:val="004820A4"/>
    <w:rsid w:val="00482149"/>
    <w:rsid w:val="00482215"/>
    <w:rsid w:val="0048234B"/>
    <w:rsid w:val="00482369"/>
    <w:rsid w:val="00482607"/>
    <w:rsid w:val="004826A0"/>
    <w:rsid w:val="004826BF"/>
    <w:rsid w:val="0048270B"/>
    <w:rsid w:val="0048296D"/>
    <w:rsid w:val="00482A7B"/>
    <w:rsid w:val="00482AAB"/>
    <w:rsid w:val="00482BE3"/>
    <w:rsid w:val="00482D46"/>
    <w:rsid w:val="00482E30"/>
    <w:rsid w:val="00482F70"/>
    <w:rsid w:val="004830AD"/>
    <w:rsid w:val="0048311D"/>
    <w:rsid w:val="00483136"/>
    <w:rsid w:val="00483222"/>
    <w:rsid w:val="004832D6"/>
    <w:rsid w:val="004833B9"/>
    <w:rsid w:val="004833E2"/>
    <w:rsid w:val="004834ED"/>
    <w:rsid w:val="00483652"/>
    <w:rsid w:val="00483680"/>
    <w:rsid w:val="00483840"/>
    <w:rsid w:val="00483B49"/>
    <w:rsid w:val="00483C03"/>
    <w:rsid w:val="00483C67"/>
    <w:rsid w:val="00483F48"/>
    <w:rsid w:val="00483F94"/>
    <w:rsid w:val="0048403D"/>
    <w:rsid w:val="00484066"/>
    <w:rsid w:val="00484166"/>
    <w:rsid w:val="00484179"/>
    <w:rsid w:val="004842CC"/>
    <w:rsid w:val="00484435"/>
    <w:rsid w:val="004844D0"/>
    <w:rsid w:val="004847B6"/>
    <w:rsid w:val="004849E0"/>
    <w:rsid w:val="00484A8B"/>
    <w:rsid w:val="00484D99"/>
    <w:rsid w:val="00484DB5"/>
    <w:rsid w:val="00484F3E"/>
    <w:rsid w:val="00484F4A"/>
    <w:rsid w:val="004851E7"/>
    <w:rsid w:val="00485241"/>
    <w:rsid w:val="00485263"/>
    <w:rsid w:val="0048526A"/>
    <w:rsid w:val="0048534B"/>
    <w:rsid w:val="004853A4"/>
    <w:rsid w:val="00485602"/>
    <w:rsid w:val="00485743"/>
    <w:rsid w:val="004857D4"/>
    <w:rsid w:val="004858C7"/>
    <w:rsid w:val="00485A1F"/>
    <w:rsid w:val="00485AB3"/>
    <w:rsid w:val="00485C04"/>
    <w:rsid w:val="00485CC2"/>
    <w:rsid w:val="00485EB6"/>
    <w:rsid w:val="00485F73"/>
    <w:rsid w:val="004860AE"/>
    <w:rsid w:val="00486493"/>
    <w:rsid w:val="0048652F"/>
    <w:rsid w:val="0048655C"/>
    <w:rsid w:val="004865DA"/>
    <w:rsid w:val="004866DC"/>
    <w:rsid w:val="00486A15"/>
    <w:rsid w:val="00486A3C"/>
    <w:rsid w:val="00486E5D"/>
    <w:rsid w:val="00486E89"/>
    <w:rsid w:val="0048702F"/>
    <w:rsid w:val="00487735"/>
    <w:rsid w:val="00487744"/>
    <w:rsid w:val="00487768"/>
    <w:rsid w:val="004877E0"/>
    <w:rsid w:val="004878C6"/>
    <w:rsid w:val="00487AB0"/>
    <w:rsid w:val="00487AEC"/>
    <w:rsid w:val="0049004C"/>
    <w:rsid w:val="00490132"/>
    <w:rsid w:val="004901E8"/>
    <w:rsid w:val="00490231"/>
    <w:rsid w:val="004902A1"/>
    <w:rsid w:val="00490457"/>
    <w:rsid w:val="00490553"/>
    <w:rsid w:val="00490561"/>
    <w:rsid w:val="004905C8"/>
    <w:rsid w:val="00490779"/>
    <w:rsid w:val="00490A73"/>
    <w:rsid w:val="00490ACC"/>
    <w:rsid w:val="00490AD3"/>
    <w:rsid w:val="00490B5F"/>
    <w:rsid w:val="00490BE3"/>
    <w:rsid w:val="00490CD4"/>
    <w:rsid w:val="00490CF4"/>
    <w:rsid w:val="00490D7B"/>
    <w:rsid w:val="004910EB"/>
    <w:rsid w:val="0049120F"/>
    <w:rsid w:val="0049126C"/>
    <w:rsid w:val="0049136E"/>
    <w:rsid w:val="00491413"/>
    <w:rsid w:val="00491435"/>
    <w:rsid w:val="0049151E"/>
    <w:rsid w:val="00491597"/>
    <w:rsid w:val="004918CC"/>
    <w:rsid w:val="00491A0D"/>
    <w:rsid w:val="00491BBD"/>
    <w:rsid w:val="0049205A"/>
    <w:rsid w:val="004926D8"/>
    <w:rsid w:val="00492772"/>
    <w:rsid w:val="00492788"/>
    <w:rsid w:val="004929BE"/>
    <w:rsid w:val="00492C04"/>
    <w:rsid w:val="00492D71"/>
    <w:rsid w:val="00492E1C"/>
    <w:rsid w:val="00493002"/>
    <w:rsid w:val="0049306F"/>
    <w:rsid w:val="00493159"/>
    <w:rsid w:val="00493272"/>
    <w:rsid w:val="004933C6"/>
    <w:rsid w:val="0049343A"/>
    <w:rsid w:val="004936CF"/>
    <w:rsid w:val="0049374D"/>
    <w:rsid w:val="0049398A"/>
    <w:rsid w:val="00493A87"/>
    <w:rsid w:val="00493AC2"/>
    <w:rsid w:val="00493BAA"/>
    <w:rsid w:val="00493BCB"/>
    <w:rsid w:val="00493CD3"/>
    <w:rsid w:val="00493D58"/>
    <w:rsid w:val="00493DC5"/>
    <w:rsid w:val="004941E7"/>
    <w:rsid w:val="0049421E"/>
    <w:rsid w:val="004943FB"/>
    <w:rsid w:val="00494946"/>
    <w:rsid w:val="00494962"/>
    <w:rsid w:val="00494A70"/>
    <w:rsid w:val="00494C9E"/>
    <w:rsid w:val="00494E6F"/>
    <w:rsid w:val="00494F43"/>
    <w:rsid w:val="0049503A"/>
    <w:rsid w:val="004950FF"/>
    <w:rsid w:val="0049513E"/>
    <w:rsid w:val="004951EF"/>
    <w:rsid w:val="004952F1"/>
    <w:rsid w:val="0049531B"/>
    <w:rsid w:val="00495462"/>
    <w:rsid w:val="004954A4"/>
    <w:rsid w:val="0049592C"/>
    <w:rsid w:val="00495CDE"/>
    <w:rsid w:val="00495D27"/>
    <w:rsid w:val="004960B5"/>
    <w:rsid w:val="00496166"/>
    <w:rsid w:val="0049616E"/>
    <w:rsid w:val="00496174"/>
    <w:rsid w:val="004961DF"/>
    <w:rsid w:val="00496286"/>
    <w:rsid w:val="00496322"/>
    <w:rsid w:val="00496418"/>
    <w:rsid w:val="004965BA"/>
    <w:rsid w:val="0049664A"/>
    <w:rsid w:val="00496838"/>
    <w:rsid w:val="00496ACD"/>
    <w:rsid w:val="00496AEF"/>
    <w:rsid w:val="00496C0C"/>
    <w:rsid w:val="00496CA8"/>
    <w:rsid w:val="00496CFA"/>
    <w:rsid w:val="00496D0F"/>
    <w:rsid w:val="00497019"/>
    <w:rsid w:val="004979AD"/>
    <w:rsid w:val="004979C0"/>
    <w:rsid w:val="00497A86"/>
    <w:rsid w:val="00497AB7"/>
    <w:rsid w:val="00497C57"/>
    <w:rsid w:val="00497DA5"/>
    <w:rsid w:val="00497EEF"/>
    <w:rsid w:val="00497F4A"/>
    <w:rsid w:val="00497F7D"/>
    <w:rsid w:val="004A00AB"/>
    <w:rsid w:val="004A01E9"/>
    <w:rsid w:val="004A0254"/>
    <w:rsid w:val="004A02B9"/>
    <w:rsid w:val="004A030A"/>
    <w:rsid w:val="004A0823"/>
    <w:rsid w:val="004A0AD4"/>
    <w:rsid w:val="004A0B04"/>
    <w:rsid w:val="004A0E72"/>
    <w:rsid w:val="004A111F"/>
    <w:rsid w:val="004A1336"/>
    <w:rsid w:val="004A14E4"/>
    <w:rsid w:val="004A170E"/>
    <w:rsid w:val="004A171D"/>
    <w:rsid w:val="004A189B"/>
    <w:rsid w:val="004A18A3"/>
    <w:rsid w:val="004A1996"/>
    <w:rsid w:val="004A1B0F"/>
    <w:rsid w:val="004A1DEE"/>
    <w:rsid w:val="004A1F9A"/>
    <w:rsid w:val="004A21AC"/>
    <w:rsid w:val="004A21DF"/>
    <w:rsid w:val="004A22C7"/>
    <w:rsid w:val="004A23C8"/>
    <w:rsid w:val="004A25CD"/>
    <w:rsid w:val="004A2665"/>
    <w:rsid w:val="004A2744"/>
    <w:rsid w:val="004A28CE"/>
    <w:rsid w:val="004A29AD"/>
    <w:rsid w:val="004A2A05"/>
    <w:rsid w:val="004A2D08"/>
    <w:rsid w:val="004A2DDE"/>
    <w:rsid w:val="004A2EF3"/>
    <w:rsid w:val="004A2F10"/>
    <w:rsid w:val="004A2F50"/>
    <w:rsid w:val="004A2FFD"/>
    <w:rsid w:val="004A31E8"/>
    <w:rsid w:val="004A3247"/>
    <w:rsid w:val="004A3507"/>
    <w:rsid w:val="004A35C0"/>
    <w:rsid w:val="004A3757"/>
    <w:rsid w:val="004A38A9"/>
    <w:rsid w:val="004A38C3"/>
    <w:rsid w:val="004A3AA9"/>
    <w:rsid w:val="004A3C1D"/>
    <w:rsid w:val="004A3C22"/>
    <w:rsid w:val="004A3C49"/>
    <w:rsid w:val="004A3C69"/>
    <w:rsid w:val="004A3CA5"/>
    <w:rsid w:val="004A3D4B"/>
    <w:rsid w:val="004A3E14"/>
    <w:rsid w:val="004A3E5C"/>
    <w:rsid w:val="004A4133"/>
    <w:rsid w:val="004A42DA"/>
    <w:rsid w:val="004A4357"/>
    <w:rsid w:val="004A4387"/>
    <w:rsid w:val="004A463B"/>
    <w:rsid w:val="004A478F"/>
    <w:rsid w:val="004A47C2"/>
    <w:rsid w:val="004A48BE"/>
    <w:rsid w:val="004A4A3A"/>
    <w:rsid w:val="004A4A52"/>
    <w:rsid w:val="004A4B63"/>
    <w:rsid w:val="004A4BDB"/>
    <w:rsid w:val="004A4C49"/>
    <w:rsid w:val="004A4C69"/>
    <w:rsid w:val="004A4C87"/>
    <w:rsid w:val="004A4CD1"/>
    <w:rsid w:val="004A4DEB"/>
    <w:rsid w:val="004A50BD"/>
    <w:rsid w:val="004A5218"/>
    <w:rsid w:val="004A528E"/>
    <w:rsid w:val="004A557D"/>
    <w:rsid w:val="004A55A1"/>
    <w:rsid w:val="004A57D0"/>
    <w:rsid w:val="004A5A79"/>
    <w:rsid w:val="004A5AC6"/>
    <w:rsid w:val="004A5BE6"/>
    <w:rsid w:val="004A5C07"/>
    <w:rsid w:val="004A5E68"/>
    <w:rsid w:val="004A5EAE"/>
    <w:rsid w:val="004A5EB4"/>
    <w:rsid w:val="004A620A"/>
    <w:rsid w:val="004A6240"/>
    <w:rsid w:val="004A62AC"/>
    <w:rsid w:val="004A62F8"/>
    <w:rsid w:val="004A64AE"/>
    <w:rsid w:val="004A6517"/>
    <w:rsid w:val="004A6705"/>
    <w:rsid w:val="004A6904"/>
    <w:rsid w:val="004A692C"/>
    <w:rsid w:val="004A6A61"/>
    <w:rsid w:val="004A6A9F"/>
    <w:rsid w:val="004A6AF2"/>
    <w:rsid w:val="004A6F44"/>
    <w:rsid w:val="004A70A4"/>
    <w:rsid w:val="004A72CA"/>
    <w:rsid w:val="004A73A4"/>
    <w:rsid w:val="004A73CD"/>
    <w:rsid w:val="004A7407"/>
    <w:rsid w:val="004A74F1"/>
    <w:rsid w:val="004A765C"/>
    <w:rsid w:val="004A7663"/>
    <w:rsid w:val="004A78A1"/>
    <w:rsid w:val="004A7BBA"/>
    <w:rsid w:val="004A7DEA"/>
    <w:rsid w:val="004A7EB6"/>
    <w:rsid w:val="004A7EE9"/>
    <w:rsid w:val="004A7EF2"/>
    <w:rsid w:val="004B002F"/>
    <w:rsid w:val="004B00B9"/>
    <w:rsid w:val="004B03F4"/>
    <w:rsid w:val="004B044A"/>
    <w:rsid w:val="004B0461"/>
    <w:rsid w:val="004B0A00"/>
    <w:rsid w:val="004B0BD9"/>
    <w:rsid w:val="004B0DC6"/>
    <w:rsid w:val="004B1458"/>
    <w:rsid w:val="004B1473"/>
    <w:rsid w:val="004B1497"/>
    <w:rsid w:val="004B14CF"/>
    <w:rsid w:val="004B1515"/>
    <w:rsid w:val="004B152B"/>
    <w:rsid w:val="004B15B7"/>
    <w:rsid w:val="004B16AE"/>
    <w:rsid w:val="004B1826"/>
    <w:rsid w:val="004B187A"/>
    <w:rsid w:val="004B1882"/>
    <w:rsid w:val="004B1926"/>
    <w:rsid w:val="004B1A01"/>
    <w:rsid w:val="004B1C2F"/>
    <w:rsid w:val="004B1C55"/>
    <w:rsid w:val="004B1D2C"/>
    <w:rsid w:val="004B1D8D"/>
    <w:rsid w:val="004B1FEB"/>
    <w:rsid w:val="004B2187"/>
    <w:rsid w:val="004B2246"/>
    <w:rsid w:val="004B2380"/>
    <w:rsid w:val="004B2398"/>
    <w:rsid w:val="004B24E1"/>
    <w:rsid w:val="004B24F9"/>
    <w:rsid w:val="004B2722"/>
    <w:rsid w:val="004B297D"/>
    <w:rsid w:val="004B2A13"/>
    <w:rsid w:val="004B2A6D"/>
    <w:rsid w:val="004B2B32"/>
    <w:rsid w:val="004B2BCF"/>
    <w:rsid w:val="004B2C60"/>
    <w:rsid w:val="004B2D72"/>
    <w:rsid w:val="004B2E0A"/>
    <w:rsid w:val="004B2FC4"/>
    <w:rsid w:val="004B3055"/>
    <w:rsid w:val="004B30F6"/>
    <w:rsid w:val="004B3114"/>
    <w:rsid w:val="004B31BF"/>
    <w:rsid w:val="004B31CF"/>
    <w:rsid w:val="004B33B0"/>
    <w:rsid w:val="004B3514"/>
    <w:rsid w:val="004B35F7"/>
    <w:rsid w:val="004B3706"/>
    <w:rsid w:val="004B378C"/>
    <w:rsid w:val="004B3BF6"/>
    <w:rsid w:val="004B3C2C"/>
    <w:rsid w:val="004B3C68"/>
    <w:rsid w:val="004B3D21"/>
    <w:rsid w:val="004B3D59"/>
    <w:rsid w:val="004B3DE6"/>
    <w:rsid w:val="004B3EB0"/>
    <w:rsid w:val="004B3EC7"/>
    <w:rsid w:val="004B3F18"/>
    <w:rsid w:val="004B41C0"/>
    <w:rsid w:val="004B44AA"/>
    <w:rsid w:val="004B44D3"/>
    <w:rsid w:val="004B46C6"/>
    <w:rsid w:val="004B4B09"/>
    <w:rsid w:val="004B4B4F"/>
    <w:rsid w:val="004B4B68"/>
    <w:rsid w:val="004B4C87"/>
    <w:rsid w:val="004B4DB6"/>
    <w:rsid w:val="004B4EFD"/>
    <w:rsid w:val="004B4F39"/>
    <w:rsid w:val="004B4FC9"/>
    <w:rsid w:val="004B50C9"/>
    <w:rsid w:val="004B5225"/>
    <w:rsid w:val="004B5388"/>
    <w:rsid w:val="004B546D"/>
    <w:rsid w:val="004B5708"/>
    <w:rsid w:val="004B5738"/>
    <w:rsid w:val="004B5A32"/>
    <w:rsid w:val="004B5C77"/>
    <w:rsid w:val="004B5D9F"/>
    <w:rsid w:val="004B6060"/>
    <w:rsid w:val="004B60B2"/>
    <w:rsid w:val="004B60C4"/>
    <w:rsid w:val="004B6135"/>
    <w:rsid w:val="004B62A2"/>
    <w:rsid w:val="004B662B"/>
    <w:rsid w:val="004B66F6"/>
    <w:rsid w:val="004B6781"/>
    <w:rsid w:val="004B6830"/>
    <w:rsid w:val="004B695E"/>
    <w:rsid w:val="004B69D0"/>
    <w:rsid w:val="004B69E5"/>
    <w:rsid w:val="004B6A8F"/>
    <w:rsid w:val="004B6B0E"/>
    <w:rsid w:val="004B6D65"/>
    <w:rsid w:val="004B6DDD"/>
    <w:rsid w:val="004B6F00"/>
    <w:rsid w:val="004B6F21"/>
    <w:rsid w:val="004B7033"/>
    <w:rsid w:val="004B7822"/>
    <w:rsid w:val="004B78B8"/>
    <w:rsid w:val="004B78F1"/>
    <w:rsid w:val="004B7A50"/>
    <w:rsid w:val="004B7C29"/>
    <w:rsid w:val="004B7C49"/>
    <w:rsid w:val="004B7C52"/>
    <w:rsid w:val="004B7FBE"/>
    <w:rsid w:val="004C00AB"/>
    <w:rsid w:val="004C00BB"/>
    <w:rsid w:val="004C01A4"/>
    <w:rsid w:val="004C0303"/>
    <w:rsid w:val="004C0555"/>
    <w:rsid w:val="004C0678"/>
    <w:rsid w:val="004C06A5"/>
    <w:rsid w:val="004C06E8"/>
    <w:rsid w:val="004C0E39"/>
    <w:rsid w:val="004C0F1F"/>
    <w:rsid w:val="004C0FB5"/>
    <w:rsid w:val="004C1077"/>
    <w:rsid w:val="004C12C9"/>
    <w:rsid w:val="004C12E9"/>
    <w:rsid w:val="004C12F5"/>
    <w:rsid w:val="004C132D"/>
    <w:rsid w:val="004C1390"/>
    <w:rsid w:val="004C1490"/>
    <w:rsid w:val="004C1496"/>
    <w:rsid w:val="004C1524"/>
    <w:rsid w:val="004C15D8"/>
    <w:rsid w:val="004C1679"/>
    <w:rsid w:val="004C1751"/>
    <w:rsid w:val="004C17AC"/>
    <w:rsid w:val="004C1895"/>
    <w:rsid w:val="004C1955"/>
    <w:rsid w:val="004C199B"/>
    <w:rsid w:val="004C1A45"/>
    <w:rsid w:val="004C1AA4"/>
    <w:rsid w:val="004C1B30"/>
    <w:rsid w:val="004C1B7A"/>
    <w:rsid w:val="004C1D11"/>
    <w:rsid w:val="004C1D33"/>
    <w:rsid w:val="004C1E13"/>
    <w:rsid w:val="004C2041"/>
    <w:rsid w:val="004C2171"/>
    <w:rsid w:val="004C22D2"/>
    <w:rsid w:val="004C2331"/>
    <w:rsid w:val="004C2334"/>
    <w:rsid w:val="004C2382"/>
    <w:rsid w:val="004C245C"/>
    <w:rsid w:val="004C2739"/>
    <w:rsid w:val="004C2749"/>
    <w:rsid w:val="004C2863"/>
    <w:rsid w:val="004C2930"/>
    <w:rsid w:val="004C2B7C"/>
    <w:rsid w:val="004C2BFF"/>
    <w:rsid w:val="004C2C61"/>
    <w:rsid w:val="004C2CD6"/>
    <w:rsid w:val="004C2E05"/>
    <w:rsid w:val="004C2E9E"/>
    <w:rsid w:val="004C2ED1"/>
    <w:rsid w:val="004C2F1C"/>
    <w:rsid w:val="004C2FA8"/>
    <w:rsid w:val="004C324F"/>
    <w:rsid w:val="004C3270"/>
    <w:rsid w:val="004C32B0"/>
    <w:rsid w:val="004C3404"/>
    <w:rsid w:val="004C3955"/>
    <w:rsid w:val="004C3A36"/>
    <w:rsid w:val="004C3B60"/>
    <w:rsid w:val="004C3BBE"/>
    <w:rsid w:val="004C3BFC"/>
    <w:rsid w:val="004C3D28"/>
    <w:rsid w:val="004C3D2D"/>
    <w:rsid w:val="004C3FC1"/>
    <w:rsid w:val="004C3FC8"/>
    <w:rsid w:val="004C3FEA"/>
    <w:rsid w:val="004C3FF5"/>
    <w:rsid w:val="004C409A"/>
    <w:rsid w:val="004C410F"/>
    <w:rsid w:val="004C421D"/>
    <w:rsid w:val="004C4333"/>
    <w:rsid w:val="004C4448"/>
    <w:rsid w:val="004C4554"/>
    <w:rsid w:val="004C4655"/>
    <w:rsid w:val="004C465D"/>
    <w:rsid w:val="004C486B"/>
    <w:rsid w:val="004C4999"/>
    <w:rsid w:val="004C4B0F"/>
    <w:rsid w:val="004C4C44"/>
    <w:rsid w:val="004C4E35"/>
    <w:rsid w:val="004C4F3E"/>
    <w:rsid w:val="004C5081"/>
    <w:rsid w:val="004C5110"/>
    <w:rsid w:val="004C5178"/>
    <w:rsid w:val="004C51BE"/>
    <w:rsid w:val="004C524E"/>
    <w:rsid w:val="004C5251"/>
    <w:rsid w:val="004C52BF"/>
    <w:rsid w:val="004C56C6"/>
    <w:rsid w:val="004C581F"/>
    <w:rsid w:val="004C58A3"/>
    <w:rsid w:val="004C58D2"/>
    <w:rsid w:val="004C594A"/>
    <w:rsid w:val="004C5BF5"/>
    <w:rsid w:val="004C5D9C"/>
    <w:rsid w:val="004C5DCF"/>
    <w:rsid w:val="004C5E5F"/>
    <w:rsid w:val="004C5F85"/>
    <w:rsid w:val="004C5FEC"/>
    <w:rsid w:val="004C60C1"/>
    <w:rsid w:val="004C6195"/>
    <w:rsid w:val="004C62CE"/>
    <w:rsid w:val="004C660C"/>
    <w:rsid w:val="004C6618"/>
    <w:rsid w:val="004C6750"/>
    <w:rsid w:val="004C6989"/>
    <w:rsid w:val="004C6A29"/>
    <w:rsid w:val="004C6AAB"/>
    <w:rsid w:val="004C6C72"/>
    <w:rsid w:val="004C6DEC"/>
    <w:rsid w:val="004C6E1E"/>
    <w:rsid w:val="004C6E9C"/>
    <w:rsid w:val="004C7107"/>
    <w:rsid w:val="004C7122"/>
    <w:rsid w:val="004C71B6"/>
    <w:rsid w:val="004C7202"/>
    <w:rsid w:val="004C7236"/>
    <w:rsid w:val="004C7272"/>
    <w:rsid w:val="004C72E5"/>
    <w:rsid w:val="004C7314"/>
    <w:rsid w:val="004C76BD"/>
    <w:rsid w:val="004C7883"/>
    <w:rsid w:val="004C7D26"/>
    <w:rsid w:val="004C7E4E"/>
    <w:rsid w:val="004C7FB2"/>
    <w:rsid w:val="004D0088"/>
    <w:rsid w:val="004D01C4"/>
    <w:rsid w:val="004D02DF"/>
    <w:rsid w:val="004D0372"/>
    <w:rsid w:val="004D03BE"/>
    <w:rsid w:val="004D042B"/>
    <w:rsid w:val="004D043C"/>
    <w:rsid w:val="004D06DC"/>
    <w:rsid w:val="004D0708"/>
    <w:rsid w:val="004D082F"/>
    <w:rsid w:val="004D0973"/>
    <w:rsid w:val="004D0CFA"/>
    <w:rsid w:val="004D10ED"/>
    <w:rsid w:val="004D1455"/>
    <w:rsid w:val="004D1479"/>
    <w:rsid w:val="004D15A4"/>
    <w:rsid w:val="004D16D5"/>
    <w:rsid w:val="004D1730"/>
    <w:rsid w:val="004D1752"/>
    <w:rsid w:val="004D1799"/>
    <w:rsid w:val="004D1835"/>
    <w:rsid w:val="004D1996"/>
    <w:rsid w:val="004D19E0"/>
    <w:rsid w:val="004D1AE4"/>
    <w:rsid w:val="004D1C39"/>
    <w:rsid w:val="004D1C43"/>
    <w:rsid w:val="004D1D1C"/>
    <w:rsid w:val="004D1E28"/>
    <w:rsid w:val="004D1FDF"/>
    <w:rsid w:val="004D206E"/>
    <w:rsid w:val="004D216C"/>
    <w:rsid w:val="004D228D"/>
    <w:rsid w:val="004D244C"/>
    <w:rsid w:val="004D2596"/>
    <w:rsid w:val="004D273E"/>
    <w:rsid w:val="004D27FA"/>
    <w:rsid w:val="004D280D"/>
    <w:rsid w:val="004D2936"/>
    <w:rsid w:val="004D2A4F"/>
    <w:rsid w:val="004D2AAC"/>
    <w:rsid w:val="004D2B80"/>
    <w:rsid w:val="004D2D36"/>
    <w:rsid w:val="004D2D51"/>
    <w:rsid w:val="004D30CA"/>
    <w:rsid w:val="004D30D4"/>
    <w:rsid w:val="004D3190"/>
    <w:rsid w:val="004D31A4"/>
    <w:rsid w:val="004D327C"/>
    <w:rsid w:val="004D32BC"/>
    <w:rsid w:val="004D3310"/>
    <w:rsid w:val="004D361C"/>
    <w:rsid w:val="004D370F"/>
    <w:rsid w:val="004D3750"/>
    <w:rsid w:val="004D3752"/>
    <w:rsid w:val="004D3773"/>
    <w:rsid w:val="004D37B1"/>
    <w:rsid w:val="004D37CE"/>
    <w:rsid w:val="004D3824"/>
    <w:rsid w:val="004D3912"/>
    <w:rsid w:val="004D3A43"/>
    <w:rsid w:val="004D3BAE"/>
    <w:rsid w:val="004D3C83"/>
    <w:rsid w:val="004D3C91"/>
    <w:rsid w:val="004D40E8"/>
    <w:rsid w:val="004D4113"/>
    <w:rsid w:val="004D4345"/>
    <w:rsid w:val="004D44DE"/>
    <w:rsid w:val="004D46A2"/>
    <w:rsid w:val="004D47CF"/>
    <w:rsid w:val="004D47E5"/>
    <w:rsid w:val="004D4985"/>
    <w:rsid w:val="004D4C09"/>
    <w:rsid w:val="004D4C38"/>
    <w:rsid w:val="004D4E8D"/>
    <w:rsid w:val="004D4E95"/>
    <w:rsid w:val="004D4EA0"/>
    <w:rsid w:val="004D501F"/>
    <w:rsid w:val="004D5056"/>
    <w:rsid w:val="004D50FC"/>
    <w:rsid w:val="004D5189"/>
    <w:rsid w:val="004D51E8"/>
    <w:rsid w:val="004D559E"/>
    <w:rsid w:val="004D569C"/>
    <w:rsid w:val="004D5954"/>
    <w:rsid w:val="004D5B54"/>
    <w:rsid w:val="004D5E83"/>
    <w:rsid w:val="004D5FFB"/>
    <w:rsid w:val="004D6012"/>
    <w:rsid w:val="004D6057"/>
    <w:rsid w:val="004D608D"/>
    <w:rsid w:val="004D60BC"/>
    <w:rsid w:val="004D623C"/>
    <w:rsid w:val="004D62D1"/>
    <w:rsid w:val="004D633C"/>
    <w:rsid w:val="004D63B2"/>
    <w:rsid w:val="004D63D7"/>
    <w:rsid w:val="004D6511"/>
    <w:rsid w:val="004D6528"/>
    <w:rsid w:val="004D658A"/>
    <w:rsid w:val="004D6591"/>
    <w:rsid w:val="004D679C"/>
    <w:rsid w:val="004D68BE"/>
    <w:rsid w:val="004D6911"/>
    <w:rsid w:val="004D69C0"/>
    <w:rsid w:val="004D6B64"/>
    <w:rsid w:val="004D6C49"/>
    <w:rsid w:val="004D6CE6"/>
    <w:rsid w:val="004D6D71"/>
    <w:rsid w:val="004D717A"/>
    <w:rsid w:val="004D71AB"/>
    <w:rsid w:val="004D73E6"/>
    <w:rsid w:val="004D757C"/>
    <w:rsid w:val="004D76EE"/>
    <w:rsid w:val="004D7781"/>
    <w:rsid w:val="004D77CB"/>
    <w:rsid w:val="004D7967"/>
    <w:rsid w:val="004D7A0D"/>
    <w:rsid w:val="004D7A59"/>
    <w:rsid w:val="004D7A5E"/>
    <w:rsid w:val="004D7A9B"/>
    <w:rsid w:val="004D7C69"/>
    <w:rsid w:val="004D7F33"/>
    <w:rsid w:val="004D7F53"/>
    <w:rsid w:val="004D7F7B"/>
    <w:rsid w:val="004E01F7"/>
    <w:rsid w:val="004E021D"/>
    <w:rsid w:val="004E0227"/>
    <w:rsid w:val="004E0278"/>
    <w:rsid w:val="004E03E6"/>
    <w:rsid w:val="004E050F"/>
    <w:rsid w:val="004E054B"/>
    <w:rsid w:val="004E063E"/>
    <w:rsid w:val="004E0664"/>
    <w:rsid w:val="004E074A"/>
    <w:rsid w:val="004E077B"/>
    <w:rsid w:val="004E092C"/>
    <w:rsid w:val="004E093B"/>
    <w:rsid w:val="004E09D2"/>
    <w:rsid w:val="004E0A29"/>
    <w:rsid w:val="004E0A9A"/>
    <w:rsid w:val="004E0B38"/>
    <w:rsid w:val="004E0B45"/>
    <w:rsid w:val="004E0F61"/>
    <w:rsid w:val="004E0F6F"/>
    <w:rsid w:val="004E119D"/>
    <w:rsid w:val="004E119E"/>
    <w:rsid w:val="004E11A8"/>
    <w:rsid w:val="004E12AF"/>
    <w:rsid w:val="004E1614"/>
    <w:rsid w:val="004E163A"/>
    <w:rsid w:val="004E171A"/>
    <w:rsid w:val="004E17CC"/>
    <w:rsid w:val="004E17D4"/>
    <w:rsid w:val="004E1AAE"/>
    <w:rsid w:val="004E1B64"/>
    <w:rsid w:val="004E1C2A"/>
    <w:rsid w:val="004E1C69"/>
    <w:rsid w:val="004E1D2E"/>
    <w:rsid w:val="004E1D78"/>
    <w:rsid w:val="004E1E10"/>
    <w:rsid w:val="004E1F4D"/>
    <w:rsid w:val="004E2062"/>
    <w:rsid w:val="004E2101"/>
    <w:rsid w:val="004E2436"/>
    <w:rsid w:val="004E257B"/>
    <w:rsid w:val="004E263F"/>
    <w:rsid w:val="004E27C4"/>
    <w:rsid w:val="004E2A7F"/>
    <w:rsid w:val="004E2CAB"/>
    <w:rsid w:val="004E2D3C"/>
    <w:rsid w:val="004E3050"/>
    <w:rsid w:val="004E30A5"/>
    <w:rsid w:val="004E315B"/>
    <w:rsid w:val="004E31EA"/>
    <w:rsid w:val="004E340D"/>
    <w:rsid w:val="004E34BC"/>
    <w:rsid w:val="004E36C1"/>
    <w:rsid w:val="004E3733"/>
    <w:rsid w:val="004E3914"/>
    <w:rsid w:val="004E39FD"/>
    <w:rsid w:val="004E3D39"/>
    <w:rsid w:val="004E40D9"/>
    <w:rsid w:val="004E410E"/>
    <w:rsid w:val="004E42DF"/>
    <w:rsid w:val="004E433D"/>
    <w:rsid w:val="004E43EB"/>
    <w:rsid w:val="004E44A8"/>
    <w:rsid w:val="004E4713"/>
    <w:rsid w:val="004E47B7"/>
    <w:rsid w:val="004E4814"/>
    <w:rsid w:val="004E4854"/>
    <w:rsid w:val="004E48E0"/>
    <w:rsid w:val="004E4A74"/>
    <w:rsid w:val="004E4B70"/>
    <w:rsid w:val="004E4B7F"/>
    <w:rsid w:val="004E4BBC"/>
    <w:rsid w:val="004E4E55"/>
    <w:rsid w:val="004E4F9A"/>
    <w:rsid w:val="004E50B7"/>
    <w:rsid w:val="004E50D7"/>
    <w:rsid w:val="004E50FC"/>
    <w:rsid w:val="004E521F"/>
    <w:rsid w:val="004E5413"/>
    <w:rsid w:val="004E5659"/>
    <w:rsid w:val="004E5708"/>
    <w:rsid w:val="004E5749"/>
    <w:rsid w:val="004E5BB5"/>
    <w:rsid w:val="004E608C"/>
    <w:rsid w:val="004E6243"/>
    <w:rsid w:val="004E6266"/>
    <w:rsid w:val="004E635B"/>
    <w:rsid w:val="004E6470"/>
    <w:rsid w:val="004E64CE"/>
    <w:rsid w:val="004E6513"/>
    <w:rsid w:val="004E65F9"/>
    <w:rsid w:val="004E665C"/>
    <w:rsid w:val="004E668C"/>
    <w:rsid w:val="004E693C"/>
    <w:rsid w:val="004E696B"/>
    <w:rsid w:val="004E6A66"/>
    <w:rsid w:val="004E6D0A"/>
    <w:rsid w:val="004E6F45"/>
    <w:rsid w:val="004E714C"/>
    <w:rsid w:val="004E7351"/>
    <w:rsid w:val="004E745B"/>
    <w:rsid w:val="004E74A6"/>
    <w:rsid w:val="004E7621"/>
    <w:rsid w:val="004E7855"/>
    <w:rsid w:val="004E7A75"/>
    <w:rsid w:val="004E7A9A"/>
    <w:rsid w:val="004E7B42"/>
    <w:rsid w:val="004E7D24"/>
    <w:rsid w:val="004E7DD5"/>
    <w:rsid w:val="004E7F64"/>
    <w:rsid w:val="004F0013"/>
    <w:rsid w:val="004F01FD"/>
    <w:rsid w:val="004F0409"/>
    <w:rsid w:val="004F0521"/>
    <w:rsid w:val="004F0529"/>
    <w:rsid w:val="004F05FB"/>
    <w:rsid w:val="004F0643"/>
    <w:rsid w:val="004F065B"/>
    <w:rsid w:val="004F0713"/>
    <w:rsid w:val="004F0782"/>
    <w:rsid w:val="004F0884"/>
    <w:rsid w:val="004F0995"/>
    <w:rsid w:val="004F09CC"/>
    <w:rsid w:val="004F0D3E"/>
    <w:rsid w:val="004F0DD8"/>
    <w:rsid w:val="004F0E05"/>
    <w:rsid w:val="004F125A"/>
    <w:rsid w:val="004F1403"/>
    <w:rsid w:val="004F1627"/>
    <w:rsid w:val="004F1974"/>
    <w:rsid w:val="004F19CF"/>
    <w:rsid w:val="004F1A77"/>
    <w:rsid w:val="004F1A86"/>
    <w:rsid w:val="004F1B00"/>
    <w:rsid w:val="004F1B28"/>
    <w:rsid w:val="004F1B78"/>
    <w:rsid w:val="004F1B7F"/>
    <w:rsid w:val="004F1BDD"/>
    <w:rsid w:val="004F1C5C"/>
    <w:rsid w:val="004F1CB8"/>
    <w:rsid w:val="004F1D49"/>
    <w:rsid w:val="004F1E90"/>
    <w:rsid w:val="004F2042"/>
    <w:rsid w:val="004F2497"/>
    <w:rsid w:val="004F24CD"/>
    <w:rsid w:val="004F2599"/>
    <w:rsid w:val="004F2689"/>
    <w:rsid w:val="004F269C"/>
    <w:rsid w:val="004F26DB"/>
    <w:rsid w:val="004F27F0"/>
    <w:rsid w:val="004F2A21"/>
    <w:rsid w:val="004F2A3F"/>
    <w:rsid w:val="004F2B96"/>
    <w:rsid w:val="004F2C6B"/>
    <w:rsid w:val="004F2CC9"/>
    <w:rsid w:val="004F2CE9"/>
    <w:rsid w:val="004F2D0D"/>
    <w:rsid w:val="004F2DCD"/>
    <w:rsid w:val="004F2E25"/>
    <w:rsid w:val="004F2F10"/>
    <w:rsid w:val="004F2FEF"/>
    <w:rsid w:val="004F302A"/>
    <w:rsid w:val="004F303A"/>
    <w:rsid w:val="004F31CC"/>
    <w:rsid w:val="004F32C5"/>
    <w:rsid w:val="004F347F"/>
    <w:rsid w:val="004F3678"/>
    <w:rsid w:val="004F37B1"/>
    <w:rsid w:val="004F37D2"/>
    <w:rsid w:val="004F380D"/>
    <w:rsid w:val="004F38B3"/>
    <w:rsid w:val="004F38D7"/>
    <w:rsid w:val="004F3937"/>
    <w:rsid w:val="004F3A93"/>
    <w:rsid w:val="004F3EB7"/>
    <w:rsid w:val="004F3EF4"/>
    <w:rsid w:val="004F4120"/>
    <w:rsid w:val="004F415F"/>
    <w:rsid w:val="004F44CC"/>
    <w:rsid w:val="004F4671"/>
    <w:rsid w:val="004F4774"/>
    <w:rsid w:val="004F4945"/>
    <w:rsid w:val="004F49F9"/>
    <w:rsid w:val="004F4C80"/>
    <w:rsid w:val="004F4DAC"/>
    <w:rsid w:val="004F4F26"/>
    <w:rsid w:val="004F4F3E"/>
    <w:rsid w:val="004F4FBF"/>
    <w:rsid w:val="004F518A"/>
    <w:rsid w:val="004F5264"/>
    <w:rsid w:val="004F5367"/>
    <w:rsid w:val="004F541E"/>
    <w:rsid w:val="004F58C7"/>
    <w:rsid w:val="004F5996"/>
    <w:rsid w:val="004F59BA"/>
    <w:rsid w:val="004F5D57"/>
    <w:rsid w:val="004F5FBE"/>
    <w:rsid w:val="004F638B"/>
    <w:rsid w:val="004F63CF"/>
    <w:rsid w:val="004F640D"/>
    <w:rsid w:val="004F6438"/>
    <w:rsid w:val="004F64B3"/>
    <w:rsid w:val="004F6501"/>
    <w:rsid w:val="004F6515"/>
    <w:rsid w:val="004F661A"/>
    <w:rsid w:val="004F68F4"/>
    <w:rsid w:val="004F69E8"/>
    <w:rsid w:val="004F6A7E"/>
    <w:rsid w:val="004F6AAE"/>
    <w:rsid w:val="004F6B5B"/>
    <w:rsid w:val="004F6DB9"/>
    <w:rsid w:val="004F6DF3"/>
    <w:rsid w:val="004F6E29"/>
    <w:rsid w:val="004F6EBF"/>
    <w:rsid w:val="004F7642"/>
    <w:rsid w:val="004F76AE"/>
    <w:rsid w:val="004F7B9A"/>
    <w:rsid w:val="004F7CE6"/>
    <w:rsid w:val="004F7CE7"/>
    <w:rsid w:val="00500145"/>
    <w:rsid w:val="0050022D"/>
    <w:rsid w:val="005002B8"/>
    <w:rsid w:val="00500318"/>
    <w:rsid w:val="00500484"/>
    <w:rsid w:val="00500505"/>
    <w:rsid w:val="0050066C"/>
    <w:rsid w:val="005006C8"/>
    <w:rsid w:val="005008D8"/>
    <w:rsid w:val="00500AA1"/>
    <w:rsid w:val="00500C5C"/>
    <w:rsid w:val="00500C8A"/>
    <w:rsid w:val="00500DFE"/>
    <w:rsid w:val="00500E13"/>
    <w:rsid w:val="00500E48"/>
    <w:rsid w:val="0050104D"/>
    <w:rsid w:val="0050106A"/>
    <w:rsid w:val="0050108A"/>
    <w:rsid w:val="00501115"/>
    <w:rsid w:val="0050119B"/>
    <w:rsid w:val="00501538"/>
    <w:rsid w:val="00501559"/>
    <w:rsid w:val="005015CD"/>
    <w:rsid w:val="005017B7"/>
    <w:rsid w:val="00501A38"/>
    <w:rsid w:val="00501A67"/>
    <w:rsid w:val="00501C1A"/>
    <w:rsid w:val="00501C21"/>
    <w:rsid w:val="00501D31"/>
    <w:rsid w:val="00501FA2"/>
    <w:rsid w:val="00502090"/>
    <w:rsid w:val="005020EE"/>
    <w:rsid w:val="005020FC"/>
    <w:rsid w:val="0050216C"/>
    <w:rsid w:val="005022CD"/>
    <w:rsid w:val="00502840"/>
    <w:rsid w:val="0050284B"/>
    <w:rsid w:val="00502875"/>
    <w:rsid w:val="0050289A"/>
    <w:rsid w:val="00502B01"/>
    <w:rsid w:val="00502D2A"/>
    <w:rsid w:val="00502D2C"/>
    <w:rsid w:val="00502EAB"/>
    <w:rsid w:val="00502EB0"/>
    <w:rsid w:val="0050305B"/>
    <w:rsid w:val="00503185"/>
    <w:rsid w:val="005032AF"/>
    <w:rsid w:val="005032FB"/>
    <w:rsid w:val="005034E4"/>
    <w:rsid w:val="00503577"/>
    <w:rsid w:val="005035F2"/>
    <w:rsid w:val="00503986"/>
    <w:rsid w:val="005039D8"/>
    <w:rsid w:val="005039EB"/>
    <w:rsid w:val="00503B3C"/>
    <w:rsid w:val="00503BA3"/>
    <w:rsid w:val="00503BEB"/>
    <w:rsid w:val="00503D4D"/>
    <w:rsid w:val="00503F20"/>
    <w:rsid w:val="00503FCD"/>
    <w:rsid w:val="00504001"/>
    <w:rsid w:val="00504225"/>
    <w:rsid w:val="00504247"/>
    <w:rsid w:val="005042EE"/>
    <w:rsid w:val="0050436B"/>
    <w:rsid w:val="005045B8"/>
    <w:rsid w:val="0050475D"/>
    <w:rsid w:val="00504A75"/>
    <w:rsid w:val="00504AC7"/>
    <w:rsid w:val="00504B47"/>
    <w:rsid w:val="005050A8"/>
    <w:rsid w:val="005051E7"/>
    <w:rsid w:val="0050522F"/>
    <w:rsid w:val="0050525A"/>
    <w:rsid w:val="0050544C"/>
    <w:rsid w:val="005054EF"/>
    <w:rsid w:val="005055DF"/>
    <w:rsid w:val="00505710"/>
    <w:rsid w:val="00505979"/>
    <w:rsid w:val="00505A06"/>
    <w:rsid w:val="00505DA3"/>
    <w:rsid w:val="00505E60"/>
    <w:rsid w:val="00505F1F"/>
    <w:rsid w:val="005060FF"/>
    <w:rsid w:val="00506167"/>
    <w:rsid w:val="0050636B"/>
    <w:rsid w:val="00506454"/>
    <w:rsid w:val="005064A3"/>
    <w:rsid w:val="00506530"/>
    <w:rsid w:val="0050657F"/>
    <w:rsid w:val="00506674"/>
    <w:rsid w:val="00506861"/>
    <w:rsid w:val="005068A4"/>
    <w:rsid w:val="005068FE"/>
    <w:rsid w:val="00506A40"/>
    <w:rsid w:val="00506B08"/>
    <w:rsid w:val="00506C12"/>
    <w:rsid w:val="00506CC0"/>
    <w:rsid w:val="00507039"/>
    <w:rsid w:val="0050706A"/>
    <w:rsid w:val="005070E5"/>
    <w:rsid w:val="00507185"/>
    <w:rsid w:val="005071AD"/>
    <w:rsid w:val="005071B9"/>
    <w:rsid w:val="005073C1"/>
    <w:rsid w:val="0050746E"/>
    <w:rsid w:val="005074C3"/>
    <w:rsid w:val="00507786"/>
    <w:rsid w:val="0050790E"/>
    <w:rsid w:val="00507A6F"/>
    <w:rsid w:val="00507B63"/>
    <w:rsid w:val="00507D68"/>
    <w:rsid w:val="00507DF5"/>
    <w:rsid w:val="00507DF8"/>
    <w:rsid w:val="00507F0E"/>
    <w:rsid w:val="00510097"/>
    <w:rsid w:val="00510277"/>
    <w:rsid w:val="0051057F"/>
    <w:rsid w:val="0051058B"/>
    <w:rsid w:val="005109D4"/>
    <w:rsid w:val="00510B98"/>
    <w:rsid w:val="00510C9F"/>
    <w:rsid w:val="00510CFC"/>
    <w:rsid w:val="00510DDC"/>
    <w:rsid w:val="00510F0B"/>
    <w:rsid w:val="00510F31"/>
    <w:rsid w:val="00511044"/>
    <w:rsid w:val="0051122B"/>
    <w:rsid w:val="005112DA"/>
    <w:rsid w:val="005112E5"/>
    <w:rsid w:val="00511562"/>
    <w:rsid w:val="00511569"/>
    <w:rsid w:val="0051171C"/>
    <w:rsid w:val="00511ACF"/>
    <w:rsid w:val="00511AF5"/>
    <w:rsid w:val="00511B52"/>
    <w:rsid w:val="00511D45"/>
    <w:rsid w:val="00511EBA"/>
    <w:rsid w:val="00511F83"/>
    <w:rsid w:val="005122EF"/>
    <w:rsid w:val="00512367"/>
    <w:rsid w:val="0051242E"/>
    <w:rsid w:val="00512559"/>
    <w:rsid w:val="0051268F"/>
    <w:rsid w:val="00512780"/>
    <w:rsid w:val="00512831"/>
    <w:rsid w:val="0051284A"/>
    <w:rsid w:val="00512865"/>
    <w:rsid w:val="005128A1"/>
    <w:rsid w:val="005128EC"/>
    <w:rsid w:val="00512AE5"/>
    <w:rsid w:val="00512BBA"/>
    <w:rsid w:val="00512C0A"/>
    <w:rsid w:val="00512C31"/>
    <w:rsid w:val="00512C37"/>
    <w:rsid w:val="00512F11"/>
    <w:rsid w:val="00512FA4"/>
    <w:rsid w:val="005133D0"/>
    <w:rsid w:val="005134CA"/>
    <w:rsid w:val="00513592"/>
    <w:rsid w:val="005136D6"/>
    <w:rsid w:val="005138F3"/>
    <w:rsid w:val="00513AC6"/>
    <w:rsid w:val="00513BAB"/>
    <w:rsid w:val="00513E30"/>
    <w:rsid w:val="00513E51"/>
    <w:rsid w:val="005140CD"/>
    <w:rsid w:val="00514146"/>
    <w:rsid w:val="0051418D"/>
    <w:rsid w:val="0051422F"/>
    <w:rsid w:val="005144E9"/>
    <w:rsid w:val="0051451F"/>
    <w:rsid w:val="00514568"/>
    <w:rsid w:val="0051465D"/>
    <w:rsid w:val="0051466B"/>
    <w:rsid w:val="00514790"/>
    <w:rsid w:val="005147B4"/>
    <w:rsid w:val="00514AE3"/>
    <w:rsid w:val="00514CDB"/>
    <w:rsid w:val="00514D28"/>
    <w:rsid w:val="00515108"/>
    <w:rsid w:val="00515231"/>
    <w:rsid w:val="00515460"/>
    <w:rsid w:val="00515546"/>
    <w:rsid w:val="005155D7"/>
    <w:rsid w:val="005155FC"/>
    <w:rsid w:val="0051562A"/>
    <w:rsid w:val="00515AF6"/>
    <w:rsid w:val="00515AFE"/>
    <w:rsid w:val="00515B99"/>
    <w:rsid w:val="00515BAC"/>
    <w:rsid w:val="00515E61"/>
    <w:rsid w:val="00515F51"/>
    <w:rsid w:val="00515F87"/>
    <w:rsid w:val="00515F96"/>
    <w:rsid w:val="00515FF7"/>
    <w:rsid w:val="00516006"/>
    <w:rsid w:val="0051634C"/>
    <w:rsid w:val="0051639E"/>
    <w:rsid w:val="005164D6"/>
    <w:rsid w:val="00516548"/>
    <w:rsid w:val="00516627"/>
    <w:rsid w:val="0051666B"/>
    <w:rsid w:val="00516A0E"/>
    <w:rsid w:val="00516AD8"/>
    <w:rsid w:val="00516C14"/>
    <w:rsid w:val="00516C4C"/>
    <w:rsid w:val="00516D85"/>
    <w:rsid w:val="0051700F"/>
    <w:rsid w:val="00517038"/>
    <w:rsid w:val="0051704D"/>
    <w:rsid w:val="0051706D"/>
    <w:rsid w:val="005171EB"/>
    <w:rsid w:val="00517368"/>
    <w:rsid w:val="0051743E"/>
    <w:rsid w:val="005174D7"/>
    <w:rsid w:val="0051759A"/>
    <w:rsid w:val="00517653"/>
    <w:rsid w:val="00517674"/>
    <w:rsid w:val="00517997"/>
    <w:rsid w:val="00517ADC"/>
    <w:rsid w:val="00517AED"/>
    <w:rsid w:val="00517C0C"/>
    <w:rsid w:val="00517CA3"/>
    <w:rsid w:val="00517D75"/>
    <w:rsid w:val="00517D8A"/>
    <w:rsid w:val="00517E6E"/>
    <w:rsid w:val="00517F46"/>
    <w:rsid w:val="00517F86"/>
    <w:rsid w:val="00520048"/>
    <w:rsid w:val="00520060"/>
    <w:rsid w:val="00520356"/>
    <w:rsid w:val="00520401"/>
    <w:rsid w:val="005205FA"/>
    <w:rsid w:val="005208B2"/>
    <w:rsid w:val="00520A81"/>
    <w:rsid w:val="00520B20"/>
    <w:rsid w:val="00520CD3"/>
    <w:rsid w:val="00520E80"/>
    <w:rsid w:val="00520ECF"/>
    <w:rsid w:val="00520F19"/>
    <w:rsid w:val="0052106F"/>
    <w:rsid w:val="005210D0"/>
    <w:rsid w:val="005211DF"/>
    <w:rsid w:val="005211E0"/>
    <w:rsid w:val="0052129F"/>
    <w:rsid w:val="0052142E"/>
    <w:rsid w:val="005214F1"/>
    <w:rsid w:val="005214FD"/>
    <w:rsid w:val="0052154D"/>
    <w:rsid w:val="005215A0"/>
    <w:rsid w:val="005216EB"/>
    <w:rsid w:val="005219D9"/>
    <w:rsid w:val="00521C6D"/>
    <w:rsid w:val="00521D1B"/>
    <w:rsid w:val="00521D3F"/>
    <w:rsid w:val="00521D8B"/>
    <w:rsid w:val="00521FB8"/>
    <w:rsid w:val="00522061"/>
    <w:rsid w:val="005220CD"/>
    <w:rsid w:val="00522118"/>
    <w:rsid w:val="00522602"/>
    <w:rsid w:val="0052277A"/>
    <w:rsid w:val="0052293F"/>
    <w:rsid w:val="0052299F"/>
    <w:rsid w:val="005229DA"/>
    <w:rsid w:val="00522A3C"/>
    <w:rsid w:val="00522AC1"/>
    <w:rsid w:val="00522AF1"/>
    <w:rsid w:val="00522CD9"/>
    <w:rsid w:val="00522D5B"/>
    <w:rsid w:val="00522E18"/>
    <w:rsid w:val="00522E60"/>
    <w:rsid w:val="00522EB5"/>
    <w:rsid w:val="00522F88"/>
    <w:rsid w:val="00523094"/>
    <w:rsid w:val="00523177"/>
    <w:rsid w:val="005232ED"/>
    <w:rsid w:val="005233C7"/>
    <w:rsid w:val="0052386B"/>
    <w:rsid w:val="0052399B"/>
    <w:rsid w:val="00523B1D"/>
    <w:rsid w:val="00523D39"/>
    <w:rsid w:val="00524062"/>
    <w:rsid w:val="005242FA"/>
    <w:rsid w:val="00524363"/>
    <w:rsid w:val="005243CE"/>
    <w:rsid w:val="005243D8"/>
    <w:rsid w:val="0052444B"/>
    <w:rsid w:val="005245FA"/>
    <w:rsid w:val="0052460D"/>
    <w:rsid w:val="00524893"/>
    <w:rsid w:val="005248A3"/>
    <w:rsid w:val="0052495E"/>
    <w:rsid w:val="00524981"/>
    <w:rsid w:val="00524995"/>
    <w:rsid w:val="00524B79"/>
    <w:rsid w:val="00524F57"/>
    <w:rsid w:val="00525267"/>
    <w:rsid w:val="0052547D"/>
    <w:rsid w:val="005255D5"/>
    <w:rsid w:val="0052562A"/>
    <w:rsid w:val="0052573F"/>
    <w:rsid w:val="00525A86"/>
    <w:rsid w:val="00525E23"/>
    <w:rsid w:val="00525EE6"/>
    <w:rsid w:val="00525EE9"/>
    <w:rsid w:val="005261C4"/>
    <w:rsid w:val="0052638C"/>
    <w:rsid w:val="00526442"/>
    <w:rsid w:val="0052647C"/>
    <w:rsid w:val="0052649B"/>
    <w:rsid w:val="005264AA"/>
    <w:rsid w:val="00526807"/>
    <w:rsid w:val="005269DC"/>
    <w:rsid w:val="00526ECB"/>
    <w:rsid w:val="00526EF7"/>
    <w:rsid w:val="00526F11"/>
    <w:rsid w:val="00526FD0"/>
    <w:rsid w:val="0052716E"/>
    <w:rsid w:val="00527390"/>
    <w:rsid w:val="005273D4"/>
    <w:rsid w:val="005275EA"/>
    <w:rsid w:val="00527621"/>
    <w:rsid w:val="005276C7"/>
    <w:rsid w:val="00527751"/>
    <w:rsid w:val="0052779A"/>
    <w:rsid w:val="00527939"/>
    <w:rsid w:val="00527B59"/>
    <w:rsid w:val="00527C41"/>
    <w:rsid w:val="00527DE9"/>
    <w:rsid w:val="00527DFE"/>
    <w:rsid w:val="00527E6A"/>
    <w:rsid w:val="00530069"/>
    <w:rsid w:val="005305C5"/>
    <w:rsid w:val="0053065D"/>
    <w:rsid w:val="00530875"/>
    <w:rsid w:val="00530D62"/>
    <w:rsid w:val="00530E37"/>
    <w:rsid w:val="00530FC5"/>
    <w:rsid w:val="0053105C"/>
    <w:rsid w:val="005310C0"/>
    <w:rsid w:val="00531130"/>
    <w:rsid w:val="005311B8"/>
    <w:rsid w:val="005314E9"/>
    <w:rsid w:val="00531833"/>
    <w:rsid w:val="00531869"/>
    <w:rsid w:val="005318F4"/>
    <w:rsid w:val="00531973"/>
    <w:rsid w:val="00531986"/>
    <w:rsid w:val="00531D3C"/>
    <w:rsid w:val="00531D5F"/>
    <w:rsid w:val="00531DAD"/>
    <w:rsid w:val="00531E99"/>
    <w:rsid w:val="00531EFE"/>
    <w:rsid w:val="005325C1"/>
    <w:rsid w:val="005326EE"/>
    <w:rsid w:val="0053272A"/>
    <w:rsid w:val="0053287F"/>
    <w:rsid w:val="005328BD"/>
    <w:rsid w:val="0053290D"/>
    <w:rsid w:val="0053296D"/>
    <w:rsid w:val="00532989"/>
    <w:rsid w:val="0053299C"/>
    <w:rsid w:val="00532A47"/>
    <w:rsid w:val="00532A66"/>
    <w:rsid w:val="00532C42"/>
    <w:rsid w:val="00532C93"/>
    <w:rsid w:val="00533196"/>
    <w:rsid w:val="005331C0"/>
    <w:rsid w:val="005331EB"/>
    <w:rsid w:val="0053320C"/>
    <w:rsid w:val="005332FA"/>
    <w:rsid w:val="00533436"/>
    <w:rsid w:val="005335E0"/>
    <w:rsid w:val="005336F6"/>
    <w:rsid w:val="00533975"/>
    <w:rsid w:val="00533BE6"/>
    <w:rsid w:val="005344FE"/>
    <w:rsid w:val="00534618"/>
    <w:rsid w:val="00534632"/>
    <w:rsid w:val="00534694"/>
    <w:rsid w:val="00534741"/>
    <w:rsid w:val="0053482C"/>
    <w:rsid w:val="005348E8"/>
    <w:rsid w:val="005349CE"/>
    <w:rsid w:val="00534A13"/>
    <w:rsid w:val="00534C05"/>
    <w:rsid w:val="00534CD0"/>
    <w:rsid w:val="00534DB7"/>
    <w:rsid w:val="00534F43"/>
    <w:rsid w:val="00534FBB"/>
    <w:rsid w:val="0053509B"/>
    <w:rsid w:val="005350A4"/>
    <w:rsid w:val="005350E7"/>
    <w:rsid w:val="0053522A"/>
    <w:rsid w:val="00535455"/>
    <w:rsid w:val="005354BE"/>
    <w:rsid w:val="00535817"/>
    <w:rsid w:val="005359DF"/>
    <w:rsid w:val="00535A86"/>
    <w:rsid w:val="00535A88"/>
    <w:rsid w:val="00535BCD"/>
    <w:rsid w:val="00535C36"/>
    <w:rsid w:val="00535D5A"/>
    <w:rsid w:val="00535DCA"/>
    <w:rsid w:val="00535EB0"/>
    <w:rsid w:val="005360C3"/>
    <w:rsid w:val="00536230"/>
    <w:rsid w:val="005365AE"/>
    <w:rsid w:val="005365D0"/>
    <w:rsid w:val="00536609"/>
    <w:rsid w:val="00536687"/>
    <w:rsid w:val="005368B0"/>
    <w:rsid w:val="005368E8"/>
    <w:rsid w:val="00536B2D"/>
    <w:rsid w:val="00536BCC"/>
    <w:rsid w:val="00536C2F"/>
    <w:rsid w:val="00536C86"/>
    <w:rsid w:val="00536DED"/>
    <w:rsid w:val="0053710A"/>
    <w:rsid w:val="0053713D"/>
    <w:rsid w:val="00537269"/>
    <w:rsid w:val="00537299"/>
    <w:rsid w:val="00537498"/>
    <w:rsid w:val="005376BE"/>
    <w:rsid w:val="0053773F"/>
    <w:rsid w:val="00537878"/>
    <w:rsid w:val="005379BD"/>
    <w:rsid w:val="00537A5F"/>
    <w:rsid w:val="00537ABB"/>
    <w:rsid w:val="00537B62"/>
    <w:rsid w:val="00537D8C"/>
    <w:rsid w:val="005401D3"/>
    <w:rsid w:val="005401F6"/>
    <w:rsid w:val="005403D0"/>
    <w:rsid w:val="005403DA"/>
    <w:rsid w:val="00540412"/>
    <w:rsid w:val="00540427"/>
    <w:rsid w:val="00540728"/>
    <w:rsid w:val="0054083E"/>
    <w:rsid w:val="00540963"/>
    <w:rsid w:val="00541165"/>
    <w:rsid w:val="0054127E"/>
    <w:rsid w:val="00541438"/>
    <w:rsid w:val="005415C5"/>
    <w:rsid w:val="005416A7"/>
    <w:rsid w:val="0054173B"/>
    <w:rsid w:val="0054182D"/>
    <w:rsid w:val="005418AA"/>
    <w:rsid w:val="00541A5B"/>
    <w:rsid w:val="00541BC4"/>
    <w:rsid w:val="00541BC7"/>
    <w:rsid w:val="00541C09"/>
    <w:rsid w:val="00541CA8"/>
    <w:rsid w:val="00541CD2"/>
    <w:rsid w:val="00541D01"/>
    <w:rsid w:val="00541DA9"/>
    <w:rsid w:val="00541FB3"/>
    <w:rsid w:val="0054203D"/>
    <w:rsid w:val="00542394"/>
    <w:rsid w:val="00542796"/>
    <w:rsid w:val="005427DE"/>
    <w:rsid w:val="00542880"/>
    <w:rsid w:val="005428BA"/>
    <w:rsid w:val="00542A67"/>
    <w:rsid w:val="00542B51"/>
    <w:rsid w:val="00542E4F"/>
    <w:rsid w:val="00542F1D"/>
    <w:rsid w:val="00542F35"/>
    <w:rsid w:val="00542F5D"/>
    <w:rsid w:val="00543063"/>
    <w:rsid w:val="00543148"/>
    <w:rsid w:val="005431FC"/>
    <w:rsid w:val="00543231"/>
    <w:rsid w:val="0054328B"/>
    <w:rsid w:val="00543480"/>
    <w:rsid w:val="00543519"/>
    <w:rsid w:val="005437CD"/>
    <w:rsid w:val="005438EF"/>
    <w:rsid w:val="0054395F"/>
    <w:rsid w:val="005439E6"/>
    <w:rsid w:val="00543A07"/>
    <w:rsid w:val="00543A85"/>
    <w:rsid w:val="00543C1E"/>
    <w:rsid w:val="00543DB2"/>
    <w:rsid w:val="00544101"/>
    <w:rsid w:val="005441CF"/>
    <w:rsid w:val="00544202"/>
    <w:rsid w:val="0054421C"/>
    <w:rsid w:val="0054421F"/>
    <w:rsid w:val="0054433E"/>
    <w:rsid w:val="005443CA"/>
    <w:rsid w:val="00544695"/>
    <w:rsid w:val="00544A28"/>
    <w:rsid w:val="00544A4C"/>
    <w:rsid w:val="00544A67"/>
    <w:rsid w:val="00544C0B"/>
    <w:rsid w:val="00544CFF"/>
    <w:rsid w:val="00544D0A"/>
    <w:rsid w:val="00544DF6"/>
    <w:rsid w:val="00544E44"/>
    <w:rsid w:val="005451A3"/>
    <w:rsid w:val="00545212"/>
    <w:rsid w:val="0054528A"/>
    <w:rsid w:val="005453D1"/>
    <w:rsid w:val="005453D4"/>
    <w:rsid w:val="005453E6"/>
    <w:rsid w:val="00545717"/>
    <w:rsid w:val="00545773"/>
    <w:rsid w:val="00545AE6"/>
    <w:rsid w:val="00545BC8"/>
    <w:rsid w:val="00545C55"/>
    <w:rsid w:val="00545E21"/>
    <w:rsid w:val="00545E54"/>
    <w:rsid w:val="00546032"/>
    <w:rsid w:val="005460B1"/>
    <w:rsid w:val="005461DA"/>
    <w:rsid w:val="0054626C"/>
    <w:rsid w:val="00546281"/>
    <w:rsid w:val="00546307"/>
    <w:rsid w:val="00546310"/>
    <w:rsid w:val="00546481"/>
    <w:rsid w:val="00546681"/>
    <w:rsid w:val="005468E8"/>
    <w:rsid w:val="00546AD2"/>
    <w:rsid w:val="00546B71"/>
    <w:rsid w:val="00546B8A"/>
    <w:rsid w:val="00546B9D"/>
    <w:rsid w:val="00546DAE"/>
    <w:rsid w:val="00546E0F"/>
    <w:rsid w:val="00546E82"/>
    <w:rsid w:val="00546EB8"/>
    <w:rsid w:val="00546F31"/>
    <w:rsid w:val="00546F3B"/>
    <w:rsid w:val="00546F85"/>
    <w:rsid w:val="0054700E"/>
    <w:rsid w:val="00547026"/>
    <w:rsid w:val="005470D6"/>
    <w:rsid w:val="00547435"/>
    <w:rsid w:val="00547509"/>
    <w:rsid w:val="005478FB"/>
    <w:rsid w:val="00547C71"/>
    <w:rsid w:val="00547D4D"/>
    <w:rsid w:val="00547E89"/>
    <w:rsid w:val="00547E9A"/>
    <w:rsid w:val="005500DC"/>
    <w:rsid w:val="00550276"/>
    <w:rsid w:val="00550469"/>
    <w:rsid w:val="005504F7"/>
    <w:rsid w:val="0055067C"/>
    <w:rsid w:val="005506E3"/>
    <w:rsid w:val="0055078F"/>
    <w:rsid w:val="00550952"/>
    <w:rsid w:val="00550A58"/>
    <w:rsid w:val="00550BC1"/>
    <w:rsid w:val="00550C09"/>
    <w:rsid w:val="00550E77"/>
    <w:rsid w:val="00550F59"/>
    <w:rsid w:val="00550F9E"/>
    <w:rsid w:val="005511A5"/>
    <w:rsid w:val="00551710"/>
    <w:rsid w:val="00551760"/>
    <w:rsid w:val="0055188E"/>
    <w:rsid w:val="005518F1"/>
    <w:rsid w:val="0055191D"/>
    <w:rsid w:val="00551B2A"/>
    <w:rsid w:val="00551C0A"/>
    <w:rsid w:val="00551E59"/>
    <w:rsid w:val="00551F8F"/>
    <w:rsid w:val="00551FA4"/>
    <w:rsid w:val="0055211B"/>
    <w:rsid w:val="00552144"/>
    <w:rsid w:val="005522B5"/>
    <w:rsid w:val="005525A7"/>
    <w:rsid w:val="0055261D"/>
    <w:rsid w:val="005527C0"/>
    <w:rsid w:val="00552800"/>
    <w:rsid w:val="00552813"/>
    <w:rsid w:val="0055282A"/>
    <w:rsid w:val="00552BB0"/>
    <w:rsid w:val="00552CAC"/>
    <w:rsid w:val="00552D40"/>
    <w:rsid w:val="00552E84"/>
    <w:rsid w:val="00552E91"/>
    <w:rsid w:val="005530CE"/>
    <w:rsid w:val="00553102"/>
    <w:rsid w:val="0055325E"/>
    <w:rsid w:val="0055329D"/>
    <w:rsid w:val="0055348E"/>
    <w:rsid w:val="00553617"/>
    <w:rsid w:val="0055380B"/>
    <w:rsid w:val="00553AE7"/>
    <w:rsid w:val="00553BC4"/>
    <w:rsid w:val="00553C3C"/>
    <w:rsid w:val="00553D54"/>
    <w:rsid w:val="00553F25"/>
    <w:rsid w:val="00554239"/>
    <w:rsid w:val="00554283"/>
    <w:rsid w:val="00554454"/>
    <w:rsid w:val="005544BA"/>
    <w:rsid w:val="00554614"/>
    <w:rsid w:val="00554717"/>
    <w:rsid w:val="005549FD"/>
    <w:rsid w:val="00554A52"/>
    <w:rsid w:val="00554B77"/>
    <w:rsid w:val="00554B7F"/>
    <w:rsid w:val="00554C79"/>
    <w:rsid w:val="00554CCA"/>
    <w:rsid w:val="00554EAF"/>
    <w:rsid w:val="00554F5A"/>
    <w:rsid w:val="00554FFA"/>
    <w:rsid w:val="00555133"/>
    <w:rsid w:val="00555279"/>
    <w:rsid w:val="00555443"/>
    <w:rsid w:val="005554BA"/>
    <w:rsid w:val="00555524"/>
    <w:rsid w:val="00555545"/>
    <w:rsid w:val="00555599"/>
    <w:rsid w:val="005555E2"/>
    <w:rsid w:val="0055568B"/>
    <w:rsid w:val="005558C8"/>
    <w:rsid w:val="005558ED"/>
    <w:rsid w:val="00555A90"/>
    <w:rsid w:val="00555BF4"/>
    <w:rsid w:val="00555C86"/>
    <w:rsid w:val="00555CA5"/>
    <w:rsid w:val="00555E18"/>
    <w:rsid w:val="00555F49"/>
    <w:rsid w:val="00555FCF"/>
    <w:rsid w:val="0055608E"/>
    <w:rsid w:val="0055609A"/>
    <w:rsid w:val="00556163"/>
    <w:rsid w:val="00556194"/>
    <w:rsid w:val="00556241"/>
    <w:rsid w:val="005563F2"/>
    <w:rsid w:val="00556471"/>
    <w:rsid w:val="00556846"/>
    <w:rsid w:val="00556921"/>
    <w:rsid w:val="00556957"/>
    <w:rsid w:val="00556BE4"/>
    <w:rsid w:val="00556E8D"/>
    <w:rsid w:val="00556F03"/>
    <w:rsid w:val="00557076"/>
    <w:rsid w:val="00557417"/>
    <w:rsid w:val="005574B7"/>
    <w:rsid w:val="00557523"/>
    <w:rsid w:val="00557B42"/>
    <w:rsid w:val="00557C58"/>
    <w:rsid w:val="00557DFB"/>
    <w:rsid w:val="00557E7E"/>
    <w:rsid w:val="00557ECA"/>
    <w:rsid w:val="00557ECE"/>
    <w:rsid w:val="00557F98"/>
    <w:rsid w:val="00560037"/>
    <w:rsid w:val="00560077"/>
    <w:rsid w:val="005602A4"/>
    <w:rsid w:val="00560308"/>
    <w:rsid w:val="00560473"/>
    <w:rsid w:val="00560571"/>
    <w:rsid w:val="005605AD"/>
    <w:rsid w:val="00560602"/>
    <w:rsid w:val="0056068E"/>
    <w:rsid w:val="005606BD"/>
    <w:rsid w:val="005607B7"/>
    <w:rsid w:val="005607DE"/>
    <w:rsid w:val="00560837"/>
    <w:rsid w:val="0056090C"/>
    <w:rsid w:val="00560A30"/>
    <w:rsid w:val="00560AE8"/>
    <w:rsid w:val="00560C96"/>
    <w:rsid w:val="00560DA7"/>
    <w:rsid w:val="00560DD5"/>
    <w:rsid w:val="00560EA4"/>
    <w:rsid w:val="00560F49"/>
    <w:rsid w:val="00560F60"/>
    <w:rsid w:val="00561004"/>
    <w:rsid w:val="005610F8"/>
    <w:rsid w:val="0056127D"/>
    <w:rsid w:val="0056151A"/>
    <w:rsid w:val="00561615"/>
    <w:rsid w:val="005616F3"/>
    <w:rsid w:val="0056183A"/>
    <w:rsid w:val="0056189F"/>
    <w:rsid w:val="00561A3D"/>
    <w:rsid w:val="00561B74"/>
    <w:rsid w:val="00561C84"/>
    <w:rsid w:val="00561D7F"/>
    <w:rsid w:val="00561FDC"/>
    <w:rsid w:val="005620A5"/>
    <w:rsid w:val="005620C8"/>
    <w:rsid w:val="00562102"/>
    <w:rsid w:val="0056218D"/>
    <w:rsid w:val="0056219B"/>
    <w:rsid w:val="005621CA"/>
    <w:rsid w:val="005621E7"/>
    <w:rsid w:val="005624D2"/>
    <w:rsid w:val="005624E3"/>
    <w:rsid w:val="005624F5"/>
    <w:rsid w:val="00562708"/>
    <w:rsid w:val="00562715"/>
    <w:rsid w:val="0056272A"/>
    <w:rsid w:val="005628AE"/>
    <w:rsid w:val="00562923"/>
    <w:rsid w:val="00562A11"/>
    <w:rsid w:val="00562C47"/>
    <w:rsid w:val="00562D57"/>
    <w:rsid w:val="00562D83"/>
    <w:rsid w:val="00562ED1"/>
    <w:rsid w:val="00562EF8"/>
    <w:rsid w:val="00563168"/>
    <w:rsid w:val="005631E5"/>
    <w:rsid w:val="005631F7"/>
    <w:rsid w:val="0056323E"/>
    <w:rsid w:val="00563350"/>
    <w:rsid w:val="00563398"/>
    <w:rsid w:val="0056376A"/>
    <w:rsid w:val="00563903"/>
    <w:rsid w:val="005639F4"/>
    <w:rsid w:val="00563A86"/>
    <w:rsid w:val="00563AE5"/>
    <w:rsid w:val="00563BB6"/>
    <w:rsid w:val="00563D0A"/>
    <w:rsid w:val="00563DCF"/>
    <w:rsid w:val="00563E64"/>
    <w:rsid w:val="00563F43"/>
    <w:rsid w:val="00563FC4"/>
    <w:rsid w:val="00564126"/>
    <w:rsid w:val="00564397"/>
    <w:rsid w:val="005645E1"/>
    <w:rsid w:val="0056473C"/>
    <w:rsid w:val="005648C9"/>
    <w:rsid w:val="005648E7"/>
    <w:rsid w:val="00564A37"/>
    <w:rsid w:val="00564B40"/>
    <w:rsid w:val="00564B9A"/>
    <w:rsid w:val="00564C37"/>
    <w:rsid w:val="00564C42"/>
    <w:rsid w:val="00564DCF"/>
    <w:rsid w:val="00564F41"/>
    <w:rsid w:val="00564F42"/>
    <w:rsid w:val="00564FEA"/>
    <w:rsid w:val="0056513A"/>
    <w:rsid w:val="0056533D"/>
    <w:rsid w:val="00565425"/>
    <w:rsid w:val="0056551C"/>
    <w:rsid w:val="00565583"/>
    <w:rsid w:val="005658C1"/>
    <w:rsid w:val="00566498"/>
    <w:rsid w:val="00566606"/>
    <w:rsid w:val="00566785"/>
    <w:rsid w:val="00566966"/>
    <w:rsid w:val="005669DD"/>
    <w:rsid w:val="00566A95"/>
    <w:rsid w:val="00566C10"/>
    <w:rsid w:val="00566D9A"/>
    <w:rsid w:val="00566DAF"/>
    <w:rsid w:val="00567308"/>
    <w:rsid w:val="00567396"/>
    <w:rsid w:val="00567513"/>
    <w:rsid w:val="00567656"/>
    <w:rsid w:val="005679DB"/>
    <w:rsid w:val="00567B6F"/>
    <w:rsid w:val="00567D12"/>
    <w:rsid w:val="00567D5D"/>
    <w:rsid w:val="00567D9E"/>
    <w:rsid w:val="00567DC7"/>
    <w:rsid w:val="00567E08"/>
    <w:rsid w:val="00567E61"/>
    <w:rsid w:val="00567F42"/>
    <w:rsid w:val="00567F4C"/>
    <w:rsid w:val="0057008F"/>
    <w:rsid w:val="005703C1"/>
    <w:rsid w:val="005706BE"/>
    <w:rsid w:val="00570A64"/>
    <w:rsid w:val="00570A8E"/>
    <w:rsid w:val="00570AF5"/>
    <w:rsid w:val="00570B70"/>
    <w:rsid w:val="00570C2A"/>
    <w:rsid w:val="00570DEB"/>
    <w:rsid w:val="00570F5A"/>
    <w:rsid w:val="00570FB5"/>
    <w:rsid w:val="00571075"/>
    <w:rsid w:val="00571128"/>
    <w:rsid w:val="00571137"/>
    <w:rsid w:val="00571140"/>
    <w:rsid w:val="0057144A"/>
    <w:rsid w:val="00571458"/>
    <w:rsid w:val="00571517"/>
    <w:rsid w:val="00571577"/>
    <w:rsid w:val="00571613"/>
    <w:rsid w:val="005717B5"/>
    <w:rsid w:val="00571B76"/>
    <w:rsid w:val="00571D56"/>
    <w:rsid w:val="005720BB"/>
    <w:rsid w:val="005721AC"/>
    <w:rsid w:val="005721C3"/>
    <w:rsid w:val="005722A4"/>
    <w:rsid w:val="00572332"/>
    <w:rsid w:val="005723C8"/>
    <w:rsid w:val="005724D4"/>
    <w:rsid w:val="0057257D"/>
    <w:rsid w:val="005727DA"/>
    <w:rsid w:val="0057282C"/>
    <w:rsid w:val="005728D5"/>
    <w:rsid w:val="005729C8"/>
    <w:rsid w:val="00572A41"/>
    <w:rsid w:val="00572C2B"/>
    <w:rsid w:val="00572EFC"/>
    <w:rsid w:val="00572F32"/>
    <w:rsid w:val="00572FF6"/>
    <w:rsid w:val="005730BF"/>
    <w:rsid w:val="0057313D"/>
    <w:rsid w:val="00573309"/>
    <w:rsid w:val="0057333E"/>
    <w:rsid w:val="00573370"/>
    <w:rsid w:val="005735A8"/>
    <w:rsid w:val="005737A0"/>
    <w:rsid w:val="00573C00"/>
    <w:rsid w:val="00573CE8"/>
    <w:rsid w:val="00573DAB"/>
    <w:rsid w:val="00573EC7"/>
    <w:rsid w:val="005741C4"/>
    <w:rsid w:val="00574223"/>
    <w:rsid w:val="005743E4"/>
    <w:rsid w:val="005747BE"/>
    <w:rsid w:val="0057493C"/>
    <w:rsid w:val="00574A0A"/>
    <w:rsid w:val="00574B27"/>
    <w:rsid w:val="00574FB8"/>
    <w:rsid w:val="005750A6"/>
    <w:rsid w:val="0057510B"/>
    <w:rsid w:val="0057515E"/>
    <w:rsid w:val="00575177"/>
    <w:rsid w:val="00575501"/>
    <w:rsid w:val="005755ED"/>
    <w:rsid w:val="00575768"/>
    <w:rsid w:val="005759B5"/>
    <w:rsid w:val="00575A74"/>
    <w:rsid w:val="00575BD6"/>
    <w:rsid w:val="00575D95"/>
    <w:rsid w:val="00575DF1"/>
    <w:rsid w:val="00575E9E"/>
    <w:rsid w:val="0057626A"/>
    <w:rsid w:val="00576416"/>
    <w:rsid w:val="005768C7"/>
    <w:rsid w:val="00576B2A"/>
    <w:rsid w:val="00576E41"/>
    <w:rsid w:val="00576E68"/>
    <w:rsid w:val="0057705C"/>
    <w:rsid w:val="005770B8"/>
    <w:rsid w:val="005771B4"/>
    <w:rsid w:val="005771CB"/>
    <w:rsid w:val="00577204"/>
    <w:rsid w:val="00577217"/>
    <w:rsid w:val="00577331"/>
    <w:rsid w:val="005773FD"/>
    <w:rsid w:val="005774A0"/>
    <w:rsid w:val="005775F0"/>
    <w:rsid w:val="005776EC"/>
    <w:rsid w:val="0057786F"/>
    <w:rsid w:val="005778CA"/>
    <w:rsid w:val="00577A03"/>
    <w:rsid w:val="00577B19"/>
    <w:rsid w:val="00577C63"/>
    <w:rsid w:val="00577FBD"/>
    <w:rsid w:val="00580290"/>
    <w:rsid w:val="005802ED"/>
    <w:rsid w:val="00580554"/>
    <w:rsid w:val="005805CF"/>
    <w:rsid w:val="0058071C"/>
    <w:rsid w:val="0058088B"/>
    <w:rsid w:val="00580A5C"/>
    <w:rsid w:val="00580A7A"/>
    <w:rsid w:val="00580B1C"/>
    <w:rsid w:val="00580CA9"/>
    <w:rsid w:val="00580CFC"/>
    <w:rsid w:val="00580D59"/>
    <w:rsid w:val="00580E6C"/>
    <w:rsid w:val="00580F90"/>
    <w:rsid w:val="005811C0"/>
    <w:rsid w:val="005812E1"/>
    <w:rsid w:val="00581304"/>
    <w:rsid w:val="0058142A"/>
    <w:rsid w:val="00581431"/>
    <w:rsid w:val="0058166A"/>
    <w:rsid w:val="0058170F"/>
    <w:rsid w:val="00581B87"/>
    <w:rsid w:val="00581C8C"/>
    <w:rsid w:val="00581D26"/>
    <w:rsid w:val="00581EF0"/>
    <w:rsid w:val="00581F82"/>
    <w:rsid w:val="005820B5"/>
    <w:rsid w:val="005820C9"/>
    <w:rsid w:val="005820CD"/>
    <w:rsid w:val="0058212E"/>
    <w:rsid w:val="00582141"/>
    <w:rsid w:val="005821C4"/>
    <w:rsid w:val="005821CC"/>
    <w:rsid w:val="005822DF"/>
    <w:rsid w:val="00582455"/>
    <w:rsid w:val="00582482"/>
    <w:rsid w:val="005824A4"/>
    <w:rsid w:val="005824C1"/>
    <w:rsid w:val="005826CE"/>
    <w:rsid w:val="00582970"/>
    <w:rsid w:val="00582A61"/>
    <w:rsid w:val="00582B6B"/>
    <w:rsid w:val="00582C0A"/>
    <w:rsid w:val="00582DDF"/>
    <w:rsid w:val="00582E61"/>
    <w:rsid w:val="00582F2A"/>
    <w:rsid w:val="00582F33"/>
    <w:rsid w:val="00582F9D"/>
    <w:rsid w:val="005830A9"/>
    <w:rsid w:val="0058312E"/>
    <w:rsid w:val="005832EA"/>
    <w:rsid w:val="0058344D"/>
    <w:rsid w:val="00583482"/>
    <w:rsid w:val="0058366E"/>
    <w:rsid w:val="0058385D"/>
    <w:rsid w:val="00583884"/>
    <w:rsid w:val="005838CA"/>
    <w:rsid w:val="0058396D"/>
    <w:rsid w:val="00583AD5"/>
    <w:rsid w:val="00583BC9"/>
    <w:rsid w:val="00583BD8"/>
    <w:rsid w:val="00583C9C"/>
    <w:rsid w:val="00583DE4"/>
    <w:rsid w:val="00583EC0"/>
    <w:rsid w:val="005841EC"/>
    <w:rsid w:val="005842FB"/>
    <w:rsid w:val="005846F0"/>
    <w:rsid w:val="0058486D"/>
    <w:rsid w:val="00584911"/>
    <w:rsid w:val="005849A2"/>
    <w:rsid w:val="00584C97"/>
    <w:rsid w:val="00584D5B"/>
    <w:rsid w:val="00584FE4"/>
    <w:rsid w:val="0058506B"/>
    <w:rsid w:val="00585280"/>
    <w:rsid w:val="00585469"/>
    <w:rsid w:val="00585851"/>
    <w:rsid w:val="0058588C"/>
    <w:rsid w:val="005858B6"/>
    <w:rsid w:val="00585935"/>
    <w:rsid w:val="00585974"/>
    <w:rsid w:val="005859DD"/>
    <w:rsid w:val="00585AAB"/>
    <w:rsid w:val="00585BC4"/>
    <w:rsid w:val="00585BEB"/>
    <w:rsid w:val="00585C2E"/>
    <w:rsid w:val="005860B3"/>
    <w:rsid w:val="005863D3"/>
    <w:rsid w:val="005864C3"/>
    <w:rsid w:val="00586717"/>
    <w:rsid w:val="0058674B"/>
    <w:rsid w:val="00586974"/>
    <w:rsid w:val="00586C42"/>
    <w:rsid w:val="0058723F"/>
    <w:rsid w:val="00587269"/>
    <w:rsid w:val="00587412"/>
    <w:rsid w:val="00587626"/>
    <w:rsid w:val="00587856"/>
    <w:rsid w:val="00587C57"/>
    <w:rsid w:val="00587D41"/>
    <w:rsid w:val="00590090"/>
    <w:rsid w:val="00590113"/>
    <w:rsid w:val="005901C2"/>
    <w:rsid w:val="005901D9"/>
    <w:rsid w:val="005903EF"/>
    <w:rsid w:val="005905FF"/>
    <w:rsid w:val="005906EE"/>
    <w:rsid w:val="005906F8"/>
    <w:rsid w:val="00590881"/>
    <w:rsid w:val="005909A6"/>
    <w:rsid w:val="005909E2"/>
    <w:rsid w:val="00590A53"/>
    <w:rsid w:val="00590A5F"/>
    <w:rsid w:val="00590AA0"/>
    <w:rsid w:val="00590AD1"/>
    <w:rsid w:val="00590E77"/>
    <w:rsid w:val="00590EA8"/>
    <w:rsid w:val="0059105E"/>
    <w:rsid w:val="00591172"/>
    <w:rsid w:val="00591173"/>
    <w:rsid w:val="00591230"/>
    <w:rsid w:val="0059126F"/>
    <w:rsid w:val="00591288"/>
    <w:rsid w:val="005912A0"/>
    <w:rsid w:val="0059140E"/>
    <w:rsid w:val="0059142C"/>
    <w:rsid w:val="005914A3"/>
    <w:rsid w:val="0059168B"/>
    <w:rsid w:val="005917F1"/>
    <w:rsid w:val="005918CB"/>
    <w:rsid w:val="00591969"/>
    <w:rsid w:val="00591AEB"/>
    <w:rsid w:val="00591C36"/>
    <w:rsid w:val="005920DE"/>
    <w:rsid w:val="0059224C"/>
    <w:rsid w:val="00592266"/>
    <w:rsid w:val="00592271"/>
    <w:rsid w:val="00592422"/>
    <w:rsid w:val="005927F8"/>
    <w:rsid w:val="00592959"/>
    <w:rsid w:val="005929F4"/>
    <w:rsid w:val="00592D4A"/>
    <w:rsid w:val="00592E87"/>
    <w:rsid w:val="00592F87"/>
    <w:rsid w:val="00593069"/>
    <w:rsid w:val="005931EE"/>
    <w:rsid w:val="00593211"/>
    <w:rsid w:val="0059336A"/>
    <w:rsid w:val="005939B0"/>
    <w:rsid w:val="00593AFF"/>
    <w:rsid w:val="00593B6C"/>
    <w:rsid w:val="00593E5F"/>
    <w:rsid w:val="00593E7D"/>
    <w:rsid w:val="00593EB0"/>
    <w:rsid w:val="00593F3D"/>
    <w:rsid w:val="00593F99"/>
    <w:rsid w:val="00593FE8"/>
    <w:rsid w:val="005941D9"/>
    <w:rsid w:val="005941EB"/>
    <w:rsid w:val="005942E3"/>
    <w:rsid w:val="0059446D"/>
    <w:rsid w:val="00594660"/>
    <w:rsid w:val="005948F9"/>
    <w:rsid w:val="005949C7"/>
    <w:rsid w:val="00594A10"/>
    <w:rsid w:val="00594B38"/>
    <w:rsid w:val="00594EB4"/>
    <w:rsid w:val="00594F79"/>
    <w:rsid w:val="0059528D"/>
    <w:rsid w:val="00595663"/>
    <w:rsid w:val="00595889"/>
    <w:rsid w:val="00595B07"/>
    <w:rsid w:val="00595B11"/>
    <w:rsid w:val="00595CAB"/>
    <w:rsid w:val="00595CBB"/>
    <w:rsid w:val="00595D2E"/>
    <w:rsid w:val="00595D7F"/>
    <w:rsid w:val="00595F18"/>
    <w:rsid w:val="00595FD5"/>
    <w:rsid w:val="005960BD"/>
    <w:rsid w:val="00596273"/>
    <w:rsid w:val="00596302"/>
    <w:rsid w:val="0059661D"/>
    <w:rsid w:val="0059666A"/>
    <w:rsid w:val="005966F8"/>
    <w:rsid w:val="00596712"/>
    <w:rsid w:val="0059676F"/>
    <w:rsid w:val="00596967"/>
    <w:rsid w:val="00596D5A"/>
    <w:rsid w:val="00596D60"/>
    <w:rsid w:val="00596E47"/>
    <w:rsid w:val="005973CA"/>
    <w:rsid w:val="00597450"/>
    <w:rsid w:val="00597487"/>
    <w:rsid w:val="0059758B"/>
    <w:rsid w:val="005975D3"/>
    <w:rsid w:val="005976E4"/>
    <w:rsid w:val="00597792"/>
    <w:rsid w:val="00597998"/>
    <w:rsid w:val="005979C7"/>
    <w:rsid w:val="005979D4"/>
    <w:rsid w:val="00597A26"/>
    <w:rsid w:val="00597A33"/>
    <w:rsid w:val="00597A87"/>
    <w:rsid w:val="00597AAB"/>
    <w:rsid w:val="00597AC4"/>
    <w:rsid w:val="00597CCE"/>
    <w:rsid w:val="00597E4E"/>
    <w:rsid w:val="00597F01"/>
    <w:rsid w:val="00597FF9"/>
    <w:rsid w:val="005A00BB"/>
    <w:rsid w:val="005A0319"/>
    <w:rsid w:val="005A0525"/>
    <w:rsid w:val="005A06B6"/>
    <w:rsid w:val="005A06F9"/>
    <w:rsid w:val="005A073E"/>
    <w:rsid w:val="005A0A4F"/>
    <w:rsid w:val="005A0C02"/>
    <w:rsid w:val="005A0F0A"/>
    <w:rsid w:val="005A0F28"/>
    <w:rsid w:val="005A0F61"/>
    <w:rsid w:val="005A0FE5"/>
    <w:rsid w:val="005A1015"/>
    <w:rsid w:val="005A1020"/>
    <w:rsid w:val="005A10D6"/>
    <w:rsid w:val="005A11A1"/>
    <w:rsid w:val="005A127B"/>
    <w:rsid w:val="005A14A8"/>
    <w:rsid w:val="005A1603"/>
    <w:rsid w:val="005A168E"/>
    <w:rsid w:val="005A16C4"/>
    <w:rsid w:val="005A1B2E"/>
    <w:rsid w:val="005A1E50"/>
    <w:rsid w:val="005A2022"/>
    <w:rsid w:val="005A23BF"/>
    <w:rsid w:val="005A2443"/>
    <w:rsid w:val="005A264C"/>
    <w:rsid w:val="005A2759"/>
    <w:rsid w:val="005A27BD"/>
    <w:rsid w:val="005A2A2D"/>
    <w:rsid w:val="005A2C8E"/>
    <w:rsid w:val="005A3187"/>
    <w:rsid w:val="005A3198"/>
    <w:rsid w:val="005A319B"/>
    <w:rsid w:val="005A31CD"/>
    <w:rsid w:val="005A3512"/>
    <w:rsid w:val="005A3668"/>
    <w:rsid w:val="005A37BE"/>
    <w:rsid w:val="005A3806"/>
    <w:rsid w:val="005A3ABB"/>
    <w:rsid w:val="005A3B9F"/>
    <w:rsid w:val="005A3CAE"/>
    <w:rsid w:val="005A3DAE"/>
    <w:rsid w:val="005A3DFC"/>
    <w:rsid w:val="005A3FD8"/>
    <w:rsid w:val="005A40BD"/>
    <w:rsid w:val="005A421F"/>
    <w:rsid w:val="005A42B3"/>
    <w:rsid w:val="005A42F9"/>
    <w:rsid w:val="005A4329"/>
    <w:rsid w:val="005A44CF"/>
    <w:rsid w:val="005A455F"/>
    <w:rsid w:val="005A467A"/>
    <w:rsid w:val="005A485B"/>
    <w:rsid w:val="005A4890"/>
    <w:rsid w:val="005A48E1"/>
    <w:rsid w:val="005A49B0"/>
    <w:rsid w:val="005A49CE"/>
    <w:rsid w:val="005A4B58"/>
    <w:rsid w:val="005A4E05"/>
    <w:rsid w:val="005A4FD8"/>
    <w:rsid w:val="005A5134"/>
    <w:rsid w:val="005A5196"/>
    <w:rsid w:val="005A531F"/>
    <w:rsid w:val="005A55A3"/>
    <w:rsid w:val="005A577F"/>
    <w:rsid w:val="005A5C21"/>
    <w:rsid w:val="005A603B"/>
    <w:rsid w:val="005A6049"/>
    <w:rsid w:val="005A6234"/>
    <w:rsid w:val="005A6658"/>
    <w:rsid w:val="005A6728"/>
    <w:rsid w:val="005A6783"/>
    <w:rsid w:val="005A67FE"/>
    <w:rsid w:val="005A6A93"/>
    <w:rsid w:val="005A6D77"/>
    <w:rsid w:val="005A6D8B"/>
    <w:rsid w:val="005A6DA8"/>
    <w:rsid w:val="005A6E6D"/>
    <w:rsid w:val="005A6F94"/>
    <w:rsid w:val="005A7009"/>
    <w:rsid w:val="005A7166"/>
    <w:rsid w:val="005A721E"/>
    <w:rsid w:val="005A73CA"/>
    <w:rsid w:val="005A7494"/>
    <w:rsid w:val="005A756D"/>
    <w:rsid w:val="005A7698"/>
    <w:rsid w:val="005A7778"/>
    <w:rsid w:val="005A77CA"/>
    <w:rsid w:val="005A79AE"/>
    <w:rsid w:val="005A7D8E"/>
    <w:rsid w:val="005A7E11"/>
    <w:rsid w:val="005A7F4A"/>
    <w:rsid w:val="005B024C"/>
    <w:rsid w:val="005B0292"/>
    <w:rsid w:val="005B04AB"/>
    <w:rsid w:val="005B0544"/>
    <w:rsid w:val="005B0807"/>
    <w:rsid w:val="005B0B67"/>
    <w:rsid w:val="005B0DF4"/>
    <w:rsid w:val="005B0E6F"/>
    <w:rsid w:val="005B12A5"/>
    <w:rsid w:val="005B131F"/>
    <w:rsid w:val="005B1409"/>
    <w:rsid w:val="005B15A9"/>
    <w:rsid w:val="005B162D"/>
    <w:rsid w:val="005B1690"/>
    <w:rsid w:val="005B16A7"/>
    <w:rsid w:val="005B1749"/>
    <w:rsid w:val="005B1C86"/>
    <w:rsid w:val="005B1FD0"/>
    <w:rsid w:val="005B20DA"/>
    <w:rsid w:val="005B216D"/>
    <w:rsid w:val="005B2305"/>
    <w:rsid w:val="005B2493"/>
    <w:rsid w:val="005B24C4"/>
    <w:rsid w:val="005B2674"/>
    <w:rsid w:val="005B270C"/>
    <w:rsid w:val="005B27DB"/>
    <w:rsid w:val="005B2AE0"/>
    <w:rsid w:val="005B2BE8"/>
    <w:rsid w:val="005B2BE9"/>
    <w:rsid w:val="005B2DDA"/>
    <w:rsid w:val="005B307D"/>
    <w:rsid w:val="005B32EE"/>
    <w:rsid w:val="005B3316"/>
    <w:rsid w:val="005B339D"/>
    <w:rsid w:val="005B361F"/>
    <w:rsid w:val="005B36AC"/>
    <w:rsid w:val="005B36BE"/>
    <w:rsid w:val="005B379C"/>
    <w:rsid w:val="005B398D"/>
    <w:rsid w:val="005B3A34"/>
    <w:rsid w:val="005B3A7E"/>
    <w:rsid w:val="005B3A80"/>
    <w:rsid w:val="005B3B54"/>
    <w:rsid w:val="005B3B75"/>
    <w:rsid w:val="005B3BDC"/>
    <w:rsid w:val="005B3CE1"/>
    <w:rsid w:val="005B3D7F"/>
    <w:rsid w:val="005B3DF2"/>
    <w:rsid w:val="005B3F4F"/>
    <w:rsid w:val="005B415A"/>
    <w:rsid w:val="005B4732"/>
    <w:rsid w:val="005B47F5"/>
    <w:rsid w:val="005B4834"/>
    <w:rsid w:val="005B484C"/>
    <w:rsid w:val="005B496A"/>
    <w:rsid w:val="005B4B81"/>
    <w:rsid w:val="005B4BA2"/>
    <w:rsid w:val="005B4C90"/>
    <w:rsid w:val="005B4EA5"/>
    <w:rsid w:val="005B4F7C"/>
    <w:rsid w:val="005B53D1"/>
    <w:rsid w:val="005B540D"/>
    <w:rsid w:val="005B574E"/>
    <w:rsid w:val="005B57E4"/>
    <w:rsid w:val="005B592D"/>
    <w:rsid w:val="005B5989"/>
    <w:rsid w:val="005B5ADF"/>
    <w:rsid w:val="005B5BCD"/>
    <w:rsid w:val="005B5C8E"/>
    <w:rsid w:val="005B5CF8"/>
    <w:rsid w:val="005B5D09"/>
    <w:rsid w:val="005B6079"/>
    <w:rsid w:val="005B6155"/>
    <w:rsid w:val="005B6361"/>
    <w:rsid w:val="005B64A9"/>
    <w:rsid w:val="005B64BC"/>
    <w:rsid w:val="005B6514"/>
    <w:rsid w:val="005B6516"/>
    <w:rsid w:val="005B6747"/>
    <w:rsid w:val="005B6A76"/>
    <w:rsid w:val="005B6AA7"/>
    <w:rsid w:val="005B6B89"/>
    <w:rsid w:val="005B6BC6"/>
    <w:rsid w:val="005B6C4D"/>
    <w:rsid w:val="005B6EC1"/>
    <w:rsid w:val="005B6EF0"/>
    <w:rsid w:val="005B6F1A"/>
    <w:rsid w:val="005B6FAA"/>
    <w:rsid w:val="005B7089"/>
    <w:rsid w:val="005B70E8"/>
    <w:rsid w:val="005B7153"/>
    <w:rsid w:val="005B7200"/>
    <w:rsid w:val="005B7209"/>
    <w:rsid w:val="005B7277"/>
    <w:rsid w:val="005B730B"/>
    <w:rsid w:val="005B7546"/>
    <w:rsid w:val="005B75F7"/>
    <w:rsid w:val="005B76A6"/>
    <w:rsid w:val="005B778B"/>
    <w:rsid w:val="005B77E2"/>
    <w:rsid w:val="005B7816"/>
    <w:rsid w:val="005B788C"/>
    <w:rsid w:val="005B79BB"/>
    <w:rsid w:val="005B7C7A"/>
    <w:rsid w:val="005B7CD5"/>
    <w:rsid w:val="005B7F63"/>
    <w:rsid w:val="005C0329"/>
    <w:rsid w:val="005C04E0"/>
    <w:rsid w:val="005C05B5"/>
    <w:rsid w:val="005C05CE"/>
    <w:rsid w:val="005C0742"/>
    <w:rsid w:val="005C0759"/>
    <w:rsid w:val="005C0875"/>
    <w:rsid w:val="005C1089"/>
    <w:rsid w:val="005C109B"/>
    <w:rsid w:val="005C1658"/>
    <w:rsid w:val="005C178B"/>
    <w:rsid w:val="005C183E"/>
    <w:rsid w:val="005C195A"/>
    <w:rsid w:val="005C1CBB"/>
    <w:rsid w:val="005C1E45"/>
    <w:rsid w:val="005C20E5"/>
    <w:rsid w:val="005C211B"/>
    <w:rsid w:val="005C214B"/>
    <w:rsid w:val="005C219C"/>
    <w:rsid w:val="005C21EE"/>
    <w:rsid w:val="005C22C0"/>
    <w:rsid w:val="005C237A"/>
    <w:rsid w:val="005C2411"/>
    <w:rsid w:val="005C25F1"/>
    <w:rsid w:val="005C2663"/>
    <w:rsid w:val="005C26CD"/>
    <w:rsid w:val="005C2BB0"/>
    <w:rsid w:val="005C2DE0"/>
    <w:rsid w:val="005C2E16"/>
    <w:rsid w:val="005C2E6C"/>
    <w:rsid w:val="005C2EFF"/>
    <w:rsid w:val="005C2F36"/>
    <w:rsid w:val="005C3009"/>
    <w:rsid w:val="005C30F4"/>
    <w:rsid w:val="005C3108"/>
    <w:rsid w:val="005C31AC"/>
    <w:rsid w:val="005C322F"/>
    <w:rsid w:val="005C32A0"/>
    <w:rsid w:val="005C344C"/>
    <w:rsid w:val="005C34F1"/>
    <w:rsid w:val="005C3501"/>
    <w:rsid w:val="005C3545"/>
    <w:rsid w:val="005C3745"/>
    <w:rsid w:val="005C391A"/>
    <w:rsid w:val="005C399B"/>
    <w:rsid w:val="005C3B10"/>
    <w:rsid w:val="005C3EA3"/>
    <w:rsid w:val="005C3F44"/>
    <w:rsid w:val="005C405D"/>
    <w:rsid w:val="005C4162"/>
    <w:rsid w:val="005C419B"/>
    <w:rsid w:val="005C41C7"/>
    <w:rsid w:val="005C41DF"/>
    <w:rsid w:val="005C4251"/>
    <w:rsid w:val="005C4268"/>
    <w:rsid w:val="005C42DB"/>
    <w:rsid w:val="005C4452"/>
    <w:rsid w:val="005C44D4"/>
    <w:rsid w:val="005C45F2"/>
    <w:rsid w:val="005C465E"/>
    <w:rsid w:val="005C46D3"/>
    <w:rsid w:val="005C48CD"/>
    <w:rsid w:val="005C499D"/>
    <w:rsid w:val="005C4B56"/>
    <w:rsid w:val="005C4C91"/>
    <w:rsid w:val="005C4CA4"/>
    <w:rsid w:val="005C4CF0"/>
    <w:rsid w:val="005C4D0F"/>
    <w:rsid w:val="005C4DC8"/>
    <w:rsid w:val="005C5079"/>
    <w:rsid w:val="005C50B9"/>
    <w:rsid w:val="005C50C2"/>
    <w:rsid w:val="005C5207"/>
    <w:rsid w:val="005C530A"/>
    <w:rsid w:val="005C534E"/>
    <w:rsid w:val="005C540D"/>
    <w:rsid w:val="005C56A9"/>
    <w:rsid w:val="005C56EC"/>
    <w:rsid w:val="005C58B8"/>
    <w:rsid w:val="005C58E5"/>
    <w:rsid w:val="005C5995"/>
    <w:rsid w:val="005C5A31"/>
    <w:rsid w:val="005C5C47"/>
    <w:rsid w:val="005C5E34"/>
    <w:rsid w:val="005C5E7D"/>
    <w:rsid w:val="005C605C"/>
    <w:rsid w:val="005C6123"/>
    <w:rsid w:val="005C6199"/>
    <w:rsid w:val="005C62B0"/>
    <w:rsid w:val="005C6360"/>
    <w:rsid w:val="005C665D"/>
    <w:rsid w:val="005C6724"/>
    <w:rsid w:val="005C677F"/>
    <w:rsid w:val="005C6962"/>
    <w:rsid w:val="005C69EF"/>
    <w:rsid w:val="005C6B12"/>
    <w:rsid w:val="005C6BB7"/>
    <w:rsid w:val="005C6C12"/>
    <w:rsid w:val="005C6CF4"/>
    <w:rsid w:val="005C6EF8"/>
    <w:rsid w:val="005C6F1D"/>
    <w:rsid w:val="005C71EB"/>
    <w:rsid w:val="005C71F7"/>
    <w:rsid w:val="005C7212"/>
    <w:rsid w:val="005C7362"/>
    <w:rsid w:val="005C7440"/>
    <w:rsid w:val="005C751B"/>
    <w:rsid w:val="005C7633"/>
    <w:rsid w:val="005C79E2"/>
    <w:rsid w:val="005C7D10"/>
    <w:rsid w:val="005C7D2D"/>
    <w:rsid w:val="005C7D61"/>
    <w:rsid w:val="005C7E1D"/>
    <w:rsid w:val="005C7F0F"/>
    <w:rsid w:val="005D00CC"/>
    <w:rsid w:val="005D02FB"/>
    <w:rsid w:val="005D0355"/>
    <w:rsid w:val="005D04BE"/>
    <w:rsid w:val="005D06F8"/>
    <w:rsid w:val="005D0727"/>
    <w:rsid w:val="005D09AC"/>
    <w:rsid w:val="005D0B55"/>
    <w:rsid w:val="005D0BF2"/>
    <w:rsid w:val="005D0DDE"/>
    <w:rsid w:val="005D0DFA"/>
    <w:rsid w:val="005D0E03"/>
    <w:rsid w:val="005D0E8C"/>
    <w:rsid w:val="005D1009"/>
    <w:rsid w:val="005D105B"/>
    <w:rsid w:val="005D11EF"/>
    <w:rsid w:val="005D127D"/>
    <w:rsid w:val="005D15B1"/>
    <w:rsid w:val="005D176E"/>
    <w:rsid w:val="005D1842"/>
    <w:rsid w:val="005D198C"/>
    <w:rsid w:val="005D1A11"/>
    <w:rsid w:val="005D1B3E"/>
    <w:rsid w:val="005D1B91"/>
    <w:rsid w:val="005D1B99"/>
    <w:rsid w:val="005D1C31"/>
    <w:rsid w:val="005D1CD9"/>
    <w:rsid w:val="005D1DAE"/>
    <w:rsid w:val="005D1E9C"/>
    <w:rsid w:val="005D1EAF"/>
    <w:rsid w:val="005D1FA1"/>
    <w:rsid w:val="005D1FC8"/>
    <w:rsid w:val="005D2116"/>
    <w:rsid w:val="005D21CF"/>
    <w:rsid w:val="005D221E"/>
    <w:rsid w:val="005D2406"/>
    <w:rsid w:val="005D2664"/>
    <w:rsid w:val="005D2698"/>
    <w:rsid w:val="005D2748"/>
    <w:rsid w:val="005D286D"/>
    <w:rsid w:val="005D290D"/>
    <w:rsid w:val="005D298C"/>
    <w:rsid w:val="005D298E"/>
    <w:rsid w:val="005D29BF"/>
    <w:rsid w:val="005D2A71"/>
    <w:rsid w:val="005D2C66"/>
    <w:rsid w:val="005D2D16"/>
    <w:rsid w:val="005D2D5E"/>
    <w:rsid w:val="005D2D84"/>
    <w:rsid w:val="005D2DF9"/>
    <w:rsid w:val="005D2E09"/>
    <w:rsid w:val="005D2F0D"/>
    <w:rsid w:val="005D2FAD"/>
    <w:rsid w:val="005D31BF"/>
    <w:rsid w:val="005D3375"/>
    <w:rsid w:val="005D3387"/>
    <w:rsid w:val="005D3457"/>
    <w:rsid w:val="005D3578"/>
    <w:rsid w:val="005D35D4"/>
    <w:rsid w:val="005D37EA"/>
    <w:rsid w:val="005D3870"/>
    <w:rsid w:val="005D39E9"/>
    <w:rsid w:val="005D3AE2"/>
    <w:rsid w:val="005D3DDE"/>
    <w:rsid w:val="005D3F67"/>
    <w:rsid w:val="005D3F78"/>
    <w:rsid w:val="005D3F88"/>
    <w:rsid w:val="005D3FD7"/>
    <w:rsid w:val="005D403A"/>
    <w:rsid w:val="005D4157"/>
    <w:rsid w:val="005D431B"/>
    <w:rsid w:val="005D440E"/>
    <w:rsid w:val="005D44EF"/>
    <w:rsid w:val="005D46E4"/>
    <w:rsid w:val="005D489D"/>
    <w:rsid w:val="005D496E"/>
    <w:rsid w:val="005D4C54"/>
    <w:rsid w:val="005D4D52"/>
    <w:rsid w:val="005D4E43"/>
    <w:rsid w:val="005D4EA8"/>
    <w:rsid w:val="005D5169"/>
    <w:rsid w:val="005D51A7"/>
    <w:rsid w:val="005D523A"/>
    <w:rsid w:val="005D57DE"/>
    <w:rsid w:val="005D58EB"/>
    <w:rsid w:val="005D5942"/>
    <w:rsid w:val="005D5981"/>
    <w:rsid w:val="005D5C9D"/>
    <w:rsid w:val="005D5CF2"/>
    <w:rsid w:val="005D5D01"/>
    <w:rsid w:val="005D5D83"/>
    <w:rsid w:val="005D5D88"/>
    <w:rsid w:val="005D5E2C"/>
    <w:rsid w:val="005D5EEA"/>
    <w:rsid w:val="005D5F5B"/>
    <w:rsid w:val="005D5F73"/>
    <w:rsid w:val="005D6419"/>
    <w:rsid w:val="005D6472"/>
    <w:rsid w:val="005D667B"/>
    <w:rsid w:val="005D668C"/>
    <w:rsid w:val="005D688D"/>
    <w:rsid w:val="005D6D9B"/>
    <w:rsid w:val="005D6E82"/>
    <w:rsid w:val="005D7179"/>
    <w:rsid w:val="005D71D9"/>
    <w:rsid w:val="005D7261"/>
    <w:rsid w:val="005D7270"/>
    <w:rsid w:val="005D7657"/>
    <w:rsid w:val="005D765A"/>
    <w:rsid w:val="005D76E3"/>
    <w:rsid w:val="005D778C"/>
    <w:rsid w:val="005D7819"/>
    <w:rsid w:val="005D78E8"/>
    <w:rsid w:val="005D7952"/>
    <w:rsid w:val="005D79AF"/>
    <w:rsid w:val="005D7A4B"/>
    <w:rsid w:val="005D7B67"/>
    <w:rsid w:val="005D7BD9"/>
    <w:rsid w:val="005D7C30"/>
    <w:rsid w:val="005D7EE0"/>
    <w:rsid w:val="005D7F5E"/>
    <w:rsid w:val="005E0019"/>
    <w:rsid w:val="005E014E"/>
    <w:rsid w:val="005E02F9"/>
    <w:rsid w:val="005E0473"/>
    <w:rsid w:val="005E05C5"/>
    <w:rsid w:val="005E05EB"/>
    <w:rsid w:val="005E068B"/>
    <w:rsid w:val="005E06FA"/>
    <w:rsid w:val="005E0756"/>
    <w:rsid w:val="005E0763"/>
    <w:rsid w:val="005E07FF"/>
    <w:rsid w:val="005E0838"/>
    <w:rsid w:val="005E1059"/>
    <w:rsid w:val="005E120B"/>
    <w:rsid w:val="005E121B"/>
    <w:rsid w:val="005E1292"/>
    <w:rsid w:val="005E14BE"/>
    <w:rsid w:val="005E157B"/>
    <w:rsid w:val="005E1B25"/>
    <w:rsid w:val="005E1BC5"/>
    <w:rsid w:val="005E1DBF"/>
    <w:rsid w:val="005E2284"/>
    <w:rsid w:val="005E22A3"/>
    <w:rsid w:val="005E22E1"/>
    <w:rsid w:val="005E22F0"/>
    <w:rsid w:val="005E23B8"/>
    <w:rsid w:val="005E2403"/>
    <w:rsid w:val="005E242F"/>
    <w:rsid w:val="005E2605"/>
    <w:rsid w:val="005E2768"/>
    <w:rsid w:val="005E286F"/>
    <w:rsid w:val="005E2D5F"/>
    <w:rsid w:val="005E2E30"/>
    <w:rsid w:val="005E2F42"/>
    <w:rsid w:val="005E3065"/>
    <w:rsid w:val="005E3150"/>
    <w:rsid w:val="005E33CA"/>
    <w:rsid w:val="005E34C6"/>
    <w:rsid w:val="005E36EB"/>
    <w:rsid w:val="005E3721"/>
    <w:rsid w:val="005E3855"/>
    <w:rsid w:val="005E38AC"/>
    <w:rsid w:val="005E3B54"/>
    <w:rsid w:val="005E3B6F"/>
    <w:rsid w:val="005E4074"/>
    <w:rsid w:val="005E4088"/>
    <w:rsid w:val="005E40DC"/>
    <w:rsid w:val="005E42A3"/>
    <w:rsid w:val="005E43A6"/>
    <w:rsid w:val="005E4469"/>
    <w:rsid w:val="005E453D"/>
    <w:rsid w:val="005E4617"/>
    <w:rsid w:val="005E4657"/>
    <w:rsid w:val="005E4B29"/>
    <w:rsid w:val="005E4D16"/>
    <w:rsid w:val="005E4D92"/>
    <w:rsid w:val="005E4E22"/>
    <w:rsid w:val="005E4E97"/>
    <w:rsid w:val="005E4F9A"/>
    <w:rsid w:val="005E511B"/>
    <w:rsid w:val="005E5394"/>
    <w:rsid w:val="005E5520"/>
    <w:rsid w:val="005E5693"/>
    <w:rsid w:val="005E56EA"/>
    <w:rsid w:val="005E57BE"/>
    <w:rsid w:val="005E5931"/>
    <w:rsid w:val="005E5986"/>
    <w:rsid w:val="005E59A5"/>
    <w:rsid w:val="005E5A47"/>
    <w:rsid w:val="005E5B61"/>
    <w:rsid w:val="005E5D43"/>
    <w:rsid w:val="005E5ED7"/>
    <w:rsid w:val="005E5F00"/>
    <w:rsid w:val="005E5F39"/>
    <w:rsid w:val="005E60CE"/>
    <w:rsid w:val="005E62A9"/>
    <w:rsid w:val="005E6363"/>
    <w:rsid w:val="005E64EB"/>
    <w:rsid w:val="005E65C3"/>
    <w:rsid w:val="005E65C8"/>
    <w:rsid w:val="005E65F4"/>
    <w:rsid w:val="005E6646"/>
    <w:rsid w:val="005E68AF"/>
    <w:rsid w:val="005E6AD3"/>
    <w:rsid w:val="005E6B07"/>
    <w:rsid w:val="005E6B3A"/>
    <w:rsid w:val="005E6C6F"/>
    <w:rsid w:val="005E6CE6"/>
    <w:rsid w:val="005E7098"/>
    <w:rsid w:val="005E7240"/>
    <w:rsid w:val="005E72EF"/>
    <w:rsid w:val="005E741B"/>
    <w:rsid w:val="005E76D0"/>
    <w:rsid w:val="005E7833"/>
    <w:rsid w:val="005E79D2"/>
    <w:rsid w:val="005E7B66"/>
    <w:rsid w:val="005E7C8F"/>
    <w:rsid w:val="005E7DEE"/>
    <w:rsid w:val="005F00D4"/>
    <w:rsid w:val="005F023A"/>
    <w:rsid w:val="005F025C"/>
    <w:rsid w:val="005F0265"/>
    <w:rsid w:val="005F02EF"/>
    <w:rsid w:val="005F036C"/>
    <w:rsid w:val="005F037A"/>
    <w:rsid w:val="005F04E9"/>
    <w:rsid w:val="005F0821"/>
    <w:rsid w:val="005F0958"/>
    <w:rsid w:val="005F09F3"/>
    <w:rsid w:val="005F0BB8"/>
    <w:rsid w:val="005F0CA2"/>
    <w:rsid w:val="005F0EC5"/>
    <w:rsid w:val="005F0F2C"/>
    <w:rsid w:val="005F12C3"/>
    <w:rsid w:val="005F135B"/>
    <w:rsid w:val="005F13D8"/>
    <w:rsid w:val="005F1431"/>
    <w:rsid w:val="005F1678"/>
    <w:rsid w:val="005F172B"/>
    <w:rsid w:val="005F179B"/>
    <w:rsid w:val="005F18A1"/>
    <w:rsid w:val="005F1A38"/>
    <w:rsid w:val="005F1A99"/>
    <w:rsid w:val="005F1AAD"/>
    <w:rsid w:val="005F1C4B"/>
    <w:rsid w:val="005F1D26"/>
    <w:rsid w:val="005F1F66"/>
    <w:rsid w:val="005F20C4"/>
    <w:rsid w:val="005F225C"/>
    <w:rsid w:val="005F2621"/>
    <w:rsid w:val="005F26C7"/>
    <w:rsid w:val="005F2837"/>
    <w:rsid w:val="005F29BD"/>
    <w:rsid w:val="005F2C7A"/>
    <w:rsid w:val="005F2CB6"/>
    <w:rsid w:val="005F2FF0"/>
    <w:rsid w:val="005F323F"/>
    <w:rsid w:val="005F3428"/>
    <w:rsid w:val="005F34B3"/>
    <w:rsid w:val="005F3587"/>
    <w:rsid w:val="005F37BB"/>
    <w:rsid w:val="005F391D"/>
    <w:rsid w:val="005F3935"/>
    <w:rsid w:val="005F3B94"/>
    <w:rsid w:val="005F3CA2"/>
    <w:rsid w:val="005F3CBD"/>
    <w:rsid w:val="005F3D65"/>
    <w:rsid w:val="005F3EB2"/>
    <w:rsid w:val="005F3F87"/>
    <w:rsid w:val="005F3FA5"/>
    <w:rsid w:val="005F4102"/>
    <w:rsid w:val="005F4210"/>
    <w:rsid w:val="005F4218"/>
    <w:rsid w:val="005F4240"/>
    <w:rsid w:val="005F428F"/>
    <w:rsid w:val="005F47C1"/>
    <w:rsid w:val="005F48C1"/>
    <w:rsid w:val="005F49B3"/>
    <w:rsid w:val="005F4B2E"/>
    <w:rsid w:val="005F4B9A"/>
    <w:rsid w:val="005F4D91"/>
    <w:rsid w:val="005F4E72"/>
    <w:rsid w:val="005F4F44"/>
    <w:rsid w:val="005F4FDA"/>
    <w:rsid w:val="005F51C3"/>
    <w:rsid w:val="005F5216"/>
    <w:rsid w:val="005F532F"/>
    <w:rsid w:val="005F53D3"/>
    <w:rsid w:val="005F54C1"/>
    <w:rsid w:val="005F583F"/>
    <w:rsid w:val="005F5949"/>
    <w:rsid w:val="005F5B03"/>
    <w:rsid w:val="005F5B71"/>
    <w:rsid w:val="005F5C51"/>
    <w:rsid w:val="005F5DEC"/>
    <w:rsid w:val="005F5EDF"/>
    <w:rsid w:val="005F5F57"/>
    <w:rsid w:val="005F5FEB"/>
    <w:rsid w:val="005F6053"/>
    <w:rsid w:val="005F61A3"/>
    <w:rsid w:val="005F62CC"/>
    <w:rsid w:val="005F63B4"/>
    <w:rsid w:val="005F63EA"/>
    <w:rsid w:val="005F642B"/>
    <w:rsid w:val="005F6590"/>
    <w:rsid w:val="005F67E3"/>
    <w:rsid w:val="005F6921"/>
    <w:rsid w:val="005F6B34"/>
    <w:rsid w:val="005F6C9C"/>
    <w:rsid w:val="005F6F42"/>
    <w:rsid w:val="005F6F70"/>
    <w:rsid w:val="005F6FC1"/>
    <w:rsid w:val="005F70D0"/>
    <w:rsid w:val="005F710C"/>
    <w:rsid w:val="005F72B0"/>
    <w:rsid w:val="005F72F9"/>
    <w:rsid w:val="005F730B"/>
    <w:rsid w:val="005F752D"/>
    <w:rsid w:val="005F757D"/>
    <w:rsid w:val="005F75A4"/>
    <w:rsid w:val="005F76A1"/>
    <w:rsid w:val="005F76E3"/>
    <w:rsid w:val="005F76F6"/>
    <w:rsid w:val="005F770E"/>
    <w:rsid w:val="005F7850"/>
    <w:rsid w:val="005F78C1"/>
    <w:rsid w:val="005F7A1F"/>
    <w:rsid w:val="005F7A85"/>
    <w:rsid w:val="005F7F23"/>
    <w:rsid w:val="00600011"/>
    <w:rsid w:val="006004A5"/>
    <w:rsid w:val="00600692"/>
    <w:rsid w:val="0060078E"/>
    <w:rsid w:val="00600790"/>
    <w:rsid w:val="006007B0"/>
    <w:rsid w:val="006009B2"/>
    <w:rsid w:val="00600A9F"/>
    <w:rsid w:val="00600B16"/>
    <w:rsid w:val="00600B75"/>
    <w:rsid w:val="00600E5D"/>
    <w:rsid w:val="00600E8A"/>
    <w:rsid w:val="00601108"/>
    <w:rsid w:val="0060130B"/>
    <w:rsid w:val="006015D0"/>
    <w:rsid w:val="00601684"/>
    <w:rsid w:val="006019CC"/>
    <w:rsid w:val="00601B40"/>
    <w:rsid w:val="00601B52"/>
    <w:rsid w:val="00601E1E"/>
    <w:rsid w:val="00601E78"/>
    <w:rsid w:val="00601E7B"/>
    <w:rsid w:val="00601FD3"/>
    <w:rsid w:val="00601FEC"/>
    <w:rsid w:val="00602002"/>
    <w:rsid w:val="00602104"/>
    <w:rsid w:val="00602232"/>
    <w:rsid w:val="006022D8"/>
    <w:rsid w:val="00602451"/>
    <w:rsid w:val="006024AB"/>
    <w:rsid w:val="006024D7"/>
    <w:rsid w:val="0060286A"/>
    <w:rsid w:val="00602A2D"/>
    <w:rsid w:val="00602BF0"/>
    <w:rsid w:val="00602C87"/>
    <w:rsid w:val="00602CFA"/>
    <w:rsid w:val="00602D6F"/>
    <w:rsid w:val="0060326C"/>
    <w:rsid w:val="00603325"/>
    <w:rsid w:val="00603725"/>
    <w:rsid w:val="006037C3"/>
    <w:rsid w:val="006038A1"/>
    <w:rsid w:val="00603A24"/>
    <w:rsid w:val="00603AEF"/>
    <w:rsid w:val="00603B27"/>
    <w:rsid w:val="00603B88"/>
    <w:rsid w:val="00603BB1"/>
    <w:rsid w:val="00603C27"/>
    <w:rsid w:val="00603F9A"/>
    <w:rsid w:val="00603FA7"/>
    <w:rsid w:val="00604111"/>
    <w:rsid w:val="006042E6"/>
    <w:rsid w:val="006042FF"/>
    <w:rsid w:val="006043C0"/>
    <w:rsid w:val="0060440B"/>
    <w:rsid w:val="00604519"/>
    <w:rsid w:val="0060468E"/>
    <w:rsid w:val="00604BB5"/>
    <w:rsid w:val="00604C95"/>
    <w:rsid w:val="00604E95"/>
    <w:rsid w:val="00605543"/>
    <w:rsid w:val="0060554A"/>
    <w:rsid w:val="006055E6"/>
    <w:rsid w:val="006056CF"/>
    <w:rsid w:val="00605853"/>
    <w:rsid w:val="006058E7"/>
    <w:rsid w:val="00605A62"/>
    <w:rsid w:val="00605B21"/>
    <w:rsid w:val="00605B86"/>
    <w:rsid w:val="00605BFB"/>
    <w:rsid w:val="00605CB6"/>
    <w:rsid w:val="00605CDE"/>
    <w:rsid w:val="00605EB4"/>
    <w:rsid w:val="00605F33"/>
    <w:rsid w:val="0060612A"/>
    <w:rsid w:val="006062B4"/>
    <w:rsid w:val="006062BF"/>
    <w:rsid w:val="006062E1"/>
    <w:rsid w:val="006064BA"/>
    <w:rsid w:val="00606561"/>
    <w:rsid w:val="00606760"/>
    <w:rsid w:val="00606842"/>
    <w:rsid w:val="00606AAE"/>
    <w:rsid w:val="00606AE6"/>
    <w:rsid w:val="00606B0D"/>
    <w:rsid w:val="00606B1C"/>
    <w:rsid w:val="00606D06"/>
    <w:rsid w:val="00606D5F"/>
    <w:rsid w:val="00606DF3"/>
    <w:rsid w:val="00606F08"/>
    <w:rsid w:val="00606F3D"/>
    <w:rsid w:val="00606F45"/>
    <w:rsid w:val="006070DB"/>
    <w:rsid w:val="006071E5"/>
    <w:rsid w:val="00607404"/>
    <w:rsid w:val="00607503"/>
    <w:rsid w:val="00607529"/>
    <w:rsid w:val="006076E8"/>
    <w:rsid w:val="006076F2"/>
    <w:rsid w:val="00607830"/>
    <w:rsid w:val="0060796F"/>
    <w:rsid w:val="006079EA"/>
    <w:rsid w:val="00607BCC"/>
    <w:rsid w:val="00607C40"/>
    <w:rsid w:val="00607EBD"/>
    <w:rsid w:val="006102B2"/>
    <w:rsid w:val="006103F4"/>
    <w:rsid w:val="006104A4"/>
    <w:rsid w:val="006104A7"/>
    <w:rsid w:val="0061074F"/>
    <w:rsid w:val="006108EA"/>
    <w:rsid w:val="0061099F"/>
    <w:rsid w:val="006109D7"/>
    <w:rsid w:val="00610A10"/>
    <w:rsid w:val="00610C8D"/>
    <w:rsid w:val="00610D49"/>
    <w:rsid w:val="00610DD7"/>
    <w:rsid w:val="00610E1E"/>
    <w:rsid w:val="0061111C"/>
    <w:rsid w:val="00611211"/>
    <w:rsid w:val="006113C8"/>
    <w:rsid w:val="006113CB"/>
    <w:rsid w:val="006113FA"/>
    <w:rsid w:val="00611477"/>
    <w:rsid w:val="0061148B"/>
    <w:rsid w:val="006115FC"/>
    <w:rsid w:val="00611696"/>
    <w:rsid w:val="006117BD"/>
    <w:rsid w:val="00611A73"/>
    <w:rsid w:val="00611C16"/>
    <w:rsid w:val="00611DBA"/>
    <w:rsid w:val="006122DE"/>
    <w:rsid w:val="006123FC"/>
    <w:rsid w:val="0061240F"/>
    <w:rsid w:val="006124AD"/>
    <w:rsid w:val="0061255D"/>
    <w:rsid w:val="00612601"/>
    <w:rsid w:val="0061260C"/>
    <w:rsid w:val="0061273E"/>
    <w:rsid w:val="00612A71"/>
    <w:rsid w:val="00612A9A"/>
    <w:rsid w:val="00612AD0"/>
    <w:rsid w:val="00612B9E"/>
    <w:rsid w:val="00612BAE"/>
    <w:rsid w:val="00612CB5"/>
    <w:rsid w:val="00612CF6"/>
    <w:rsid w:val="00612DB0"/>
    <w:rsid w:val="00612EBD"/>
    <w:rsid w:val="0061311F"/>
    <w:rsid w:val="00613180"/>
    <w:rsid w:val="0061320A"/>
    <w:rsid w:val="006132B8"/>
    <w:rsid w:val="00613325"/>
    <w:rsid w:val="00613407"/>
    <w:rsid w:val="0061357D"/>
    <w:rsid w:val="006135C2"/>
    <w:rsid w:val="00613770"/>
    <w:rsid w:val="00613915"/>
    <w:rsid w:val="0061391C"/>
    <w:rsid w:val="00613ACA"/>
    <w:rsid w:val="00613AF8"/>
    <w:rsid w:val="00613BB2"/>
    <w:rsid w:val="00613C2C"/>
    <w:rsid w:val="00613D68"/>
    <w:rsid w:val="00613D9A"/>
    <w:rsid w:val="00613DA8"/>
    <w:rsid w:val="00613DDD"/>
    <w:rsid w:val="00613DE5"/>
    <w:rsid w:val="0061422B"/>
    <w:rsid w:val="0061430A"/>
    <w:rsid w:val="006145D3"/>
    <w:rsid w:val="006146D1"/>
    <w:rsid w:val="006146D9"/>
    <w:rsid w:val="00614757"/>
    <w:rsid w:val="00614A42"/>
    <w:rsid w:val="00614BF1"/>
    <w:rsid w:val="00614C94"/>
    <w:rsid w:val="00614D3B"/>
    <w:rsid w:val="00614D9A"/>
    <w:rsid w:val="00614F64"/>
    <w:rsid w:val="00615173"/>
    <w:rsid w:val="00615275"/>
    <w:rsid w:val="00615319"/>
    <w:rsid w:val="0061535F"/>
    <w:rsid w:val="006154BE"/>
    <w:rsid w:val="006155BA"/>
    <w:rsid w:val="00615632"/>
    <w:rsid w:val="00615785"/>
    <w:rsid w:val="00615CC7"/>
    <w:rsid w:val="00615DBC"/>
    <w:rsid w:val="00615DE5"/>
    <w:rsid w:val="00615DEB"/>
    <w:rsid w:val="00615DFF"/>
    <w:rsid w:val="00615E3C"/>
    <w:rsid w:val="00615F0C"/>
    <w:rsid w:val="006160DE"/>
    <w:rsid w:val="006161A3"/>
    <w:rsid w:val="006161AF"/>
    <w:rsid w:val="00616370"/>
    <w:rsid w:val="006163F2"/>
    <w:rsid w:val="00616400"/>
    <w:rsid w:val="0061641B"/>
    <w:rsid w:val="0061647F"/>
    <w:rsid w:val="006167E9"/>
    <w:rsid w:val="006168C4"/>
    <w:rsid w:val="006168E7"/>
    <w:rsid w:val="0061698B"/>
    <w:rsid w:val="00616A5D"/>
    <w:rsid w:val="00616A80"/>
    <w:rsid w:val="00616BFB"/>
    <w:rsid w:val="00617117"/>
    <w:rsid w:val="006173A8"/>
    <w:rsid w:val="00617644"/>
    <w:rsid w:val="006179A2"/>
    <w:rsid w:val="00617B70"/>
    <w:rsid w:val="00617BDF"/>
    <w:rsid w:val="00617C8F"/>
    <w:rsid w:val="00617D89"/>
    <w:rsid w:val="00617DA4"/>
    <w:rsid w:val="0062003D"/>
    <w:rsid w:val="00620153"/>
    <w:rsid w:val="00620170"/>
    <w:rsid w:val="00620264"/>
    <w:rsid w:val="0062030F"/>
    <w:rsid w:val="00620720"/>
    <w:rsid w:val="00620736"/>
    <w:rsid w:val="0062079C"/>
    <w:rsid w:val="006209EF"/>
    <w:rsid w:val="00620A52"/>
    <w:rsid w:val="00620A59"/>
    <w:rsid w:val="00620E47"/>
    <w:rsid w:val="00620F60"/>
    <w:rsid w:val="00621054"/>
    <w:rsid w:val="0062108C"/>
    <w:rsid w:val="00621129"/>
    <w:rsid w:val="006211D3"/>
    <w:rsid w:val="006215DC"/>
    <w:rsid w:val="00621629"/>
    <w:rsid w:val="00621A5A"/>
    <w:rsid w:val="00621C72"/>
    <w:rsid w:val="00621CD4"/>
    <w:rsid w:val="00621D1F"/>
    <w:rsid w:val="00621F98"/>
    <w:rsid w:val="0062202D"/>
    <w:rsid w:val="00622243"/>
    <w:rsid w:val="006222B2"/>
    <w:rsid w:val="00622356"/>
    <w:rsid w:val="00622395"/>
    <w:rsid w:val="00622453"/>
    <w:rsid w:val="006225BF"/>
    <w:rsid w:val="00622801"/>
    <w:rsid w:val="0062289F"/>
    <w:rsid w:val="006228AE"/>
    <w:rsid w:val="006229A7"/>
    <w:rsid w:val="006229F1"/>
    <w:rsid w:val="00622A2A"/>
    <w:rsid w:val="0062300C"/>
    <w:rsid w:val="00623152"/>
    <w:rsid w:val="006236A3"/>
    <w:rsid w:val="0062377B"/>
    <w:rsid w:val="00623AC7"/>
    <w:rsid w:val="00623B23"/>
    <w:rsid w:val="00623CEB"/>
    <w:rsid w:val="00623D13"/>
    <w:rsid w:val="00623EFF"/>
    <w:rsid w:val="006240A4"/>
    <w:rsid w:val="006240E0"/>
    <w:rsid w:val="0062429D"/>
    <w:rsid w:val="0062434E"/>
    <w:rsid w:val="00624532"/>
    <w:rsid w:val="00624636"/>
    <w:rsid w:val="00624AEA"/>
    <w:rsid w:val="00624DDB"/>
    <w:rsid w:val="00624FA9"/>
    <w:rsid w:val="0062509F"/>
    <w:rsid w:val="006250AF"/>
    <w:rsid w:val="00625219"/>
    <w:rsid w:val="00625951"/>
    <w:rsid w:val="00625965"/>
    <w:rsid w:val="00625A3E"/>
    <w:rsid w:val="00625A6B"/>
    <w:rsid w:val="00625BA5"/>
    <w:rsid w:val="00625BD5"/>
    <w:rsid w:val="00625C4A"/>
    <w:rsid w:val="00625CBF"/>
    <w:rsid w:val="00625D4E"/>
    <w:rsid w:val="00625D5E"/>
    <w:rsid w:val="00625EDE"/>
    <w:rsid w:val="00625F42"/>
    <w:rsid w:val="00625F76"/>
    <w:rsid w:val="0062608C"/>
    <w:rsid w:val="006260D0"/>
    <w:rsid w:val="00626156"/>
    <w:rsid w:val="0062626D"/>
    <w:rsid w:val="006262C6"/>
    <w:rsid w:val="00626335"/>
    <w:rsid w:val="006263A8"/>
    <w:rsid w:val="006263CA"/>
    <w:rsid w:val="00626490"/>
    <w:rsid w:val="00626682"/>
    <w:rsid w:val="006266F1"/>
    <w:rsid w:val="00626928"/>
    <w:rsid w:val="00626B61"/>
    <w:rsid w:val="00626C00"/>
    <w:rsid w:val="00626D2F"/>
    <w:rsid w:val="00626D75"/>
    <w:rsid w:val="00626DB5"/>
    <w:rsid w:val="00626DF4"/>
    <w:rsid w:val="00627057"/>
    <w:rsid w:val="0062710C"/>
    <w:rsid w:val="006271F2"/>
    <w:rsid w:val="006272FD"/>
    <w:rsid w:val="0062742C"/>
    <w:rsid w:val="006274D3"/>
    <w:rsid w:val="00627539"/>
    <w:rsid w:val="0062764B"/>
    <w:rsid w:val="006277DB"/>
    <w:rsid w:val="006277EC"/>
    <w:rsid w:val="00627AAF"/>
    <w:rsid w:val="00627AE0"/>
    <w:rsid w:val="00627B9F"/>
    <w:rsid w:val="00627C0E"/>
    <w:rsid w:val="00627C29"/>
    <w:rsid w:val="00627E22"/>
    <w:rsid w:val="00630043"/>
    <w:rsid w:val="006300A5"/>
    <w:rsid w:val="0063019C"/>
    <w:rsid w:val="00630264"/>
    <w:rsid w:val="00630317"/>
    <w:rsid w:val="0063048A"/>
    <w:rsid w:val="0063054E"/>
    <w:rsid w:val="006305FA"/>
    <w:rsid w:val="006306AA"/>
    <w:rsid w:val="006306EE"/>
    <w:rsid w:val="00630756"/>
    <w:rsid w:val="00630771"/>
    <w:rsid w:val="006308CB"/>
    <w:rsid w:val="00630F30"/>
    <w:rsid w:val="00631028"/>
    <w:rsid w:val="00631191"/>
    <w:rsid w:val="006312B7"/>
    <w:rsid w:val="006314E0"/>
    <w:rsid w:val="00631546"/>
    <w:rsid w:val="0063159C"/>
    <w:rsid w:val="006315CB"/>
    <w:rsid w:val="006315DE"/>
    <w:rsid w:val="006316A6"/>
    <w:rsid w:val="00631868"/>
    <w:rsid w:val="00631A43"/>
    <w:rsid w:val="00631AF3"/>
    <w:rsid w:val="00631BC5"/>
    <w:rsid w:val="00631E6C"/>
    <w:rsid w:val="00631EFE"/>
    <w:rsid w:val="00631F1B"/>
    <w:rsid w:val="0063205E"/>
    <w:rsid w:val="006321C7"/>
    <w:rsid w:val="006322E7"/>
    <w:rsid w:val="00632310"/>
    <w:rsid w:val="006323E2"/>
    <w:rsid w:val="00632448"/>
    <w:rsid w:val="006325FA"/>
    <w:rsid w:val="0063262B"/>
    <w:rsid w:val="0063273B"/>
    <w:rsid w:val="006329A0"/>
    <w:rsid w:val="006329DE"/>
    <w:rsid w:val="00632B15"/>
    <w:rsid w:val="00632BD6"/>
    <w:rsid w:val="00632C37"/>
    <w:rsid w:val="00632E9B"/>
    <w:rsid w:val="00632EFA"/>
    <w:rsid w:val="00632F3E"/>
    <w:rsid w:val="00633156"/>
    <w:rsid w:val="00633182"/>
    <w:rsid w:val="006331B4"/>
    <w:rsid w:val="006331D3"/>
    <w:rsid w:val="00633247"/>
    <w:rsid w:val="0063325A"/>
    <w:rsid w:val="0063353C"/>
    <w:rsid w:val="00633585"/>
    <w:rsid w:val="006335CF"/>
    <w:rsid w:val="00633652"/>
    <w:rsid w:val="00633657"/>
    <w:rsid w:val="006338CB"/>
    <w:rsid w:val="00633DA4"/>
    <w:rsid w:val="00633DE1"/>
    <w:rsid w:val="00633EB9"/>
    <w:rsid w:val="00633F44"/>
    <w:rsid w:val="00633F71"/>
    <w:rsid w:val="00633FAB"/>
    <w:rsid w:val="006340CE"/>
    <w:rsid w:val="0063462A"/>
    <w:rsid w:val="0063474C"/>
    <w:rsid w:val="00634767"/>
    <w:rsid w:val="00634888"/>
    <w:rsid w:val="0063492F"/>
    <w:rsid w:val="00634A21"/>
    <w:rsid w:val="00634BC5"/>
    <w:rsid w:val="00634DAA"/>
    <w:rsid w:val="00634E7C"/>
    <w:rsid w:val="00634FFB"/>
    <w:rsid w:val="00635031"/>
    <w:rsid w:val="006350F7"/>
    <w:rsid w:val="0063516C"/>
    <w:rsid w:val="006351AC"/>
    <w:rsid w:val="006351BA"/>
    <w:rsid w:val="006352F8"/>
    <w:rsid w:val="00635487"/>
    <w:rsid w:val="006354A6"/>
    <w:rsid w:val="006355B6"/>
    <w:rsid w:val="006355C9"/>
    <w:rsid w:val="0063565F"/>
    <w:rsid w:val="00635786"/>
    <w:rsid w:val="00635844"/>
    <w:rsid w:val="00635C44"/>
    <w:rsid w:val="00635CE6"/>
    <w:rsid w:val="00635D46"/>
    <w:rsid w:val="00635E0C"/>
    <w:rsid w:val="00635F15"/>
    <w:rsid w:val="00635F67"/>
    <w:rsid w:val="00636160"/>
    <w:rsid w:val="00636270"/>
    <w:rsid w:val="00636322"/>
    <w:rsid w:val="006363A2"/>
    <w:rsid w:val="00636438"/>
    <w:rsid w:val="00636649"/>
    <w:rsid w:val="00636836"/>
    <w:rsid w:val="00636981"/>
    <w:rsid w:val="006369D5"/>
    <w:rsid w:val="00636A78"/>
    <w:rsid w:val="00636C05"/>
    <w:rsid w:val="00637116"/>
    <w:rsid w:val="006373BC"/>
    <w:rsid w:val="00637412"/>
    <w:rsid w:val="006374B8"/>
    <w:rsid w:val="006376DE"/>
    <w:rsid w:val="006377D5"/>
    <w:rsid w:val="00637928"/>
    <w:rsid w:val="00637A71"/>
    <w:rsid w:val="00637ABA"/>
    <w:rsid w:val="00637B87"/>
    <w:rsid w:val="00637BC0"/>
    <w:rsid w:val="006400AF"/>
    <w:rsid w:val="006400B2"/>
    <w:rsid w:val="0064051E"/>
    <w:rsid w:val="006406CD"/>
    <w:rsid w:val="0064072D"/>
    <w:rsid w:val="0064073E"/>
    <w:rsid w:val="006407DD"/>
    <w:rsid w:val="00640AAD"/>
    <w:rsid w:val="00640AB0"/>
    <w:rsid w:val="00640CE6"/>
    <w:rsid w:val="00641101"/>
    <w:rsid w:val="0064127E"/>
    <w:rsid w:val="0064145B"/>
    <w:rsid w:val="0064148F"/>
    <w:rsid w:val="006414F3"/>
    <w:rsid w:val="0064165C"/>
    <w:rsid w:val="006416BB"/>
    <w:rsid w:val="00641759"/>
    <w:rsid w:val="0064189D"/>
    <w:rsid w:val="00641994"/>
    <w:rsid w:val="00641C61"/>
    <w:rsid w:val="00641CB2"/>
    <w:rsid w:val="00641D22"/>
    <w:rsid w:val="00641D34"/>
    <w:rsid w:val="00641DE1"/>
    <w:rsid w:val="00641FA6"/>
    <w:rsid w:val="0064206C"/>
    <w:rsid w:val="00642398"/>
    <w:rsid w:val="006425FD"/>
    <w:rsid w:val="00642615"/>
    <w:rsid w:val="0064271C"/>
    <w:rsid w:val="006427D0"/>
    <w:rsid w:val="0064292B"/>
    <w:rsid w:val="006429E0"/>
    <w:rsid w:val="00642B05"/>
    <w:rsid w:val="00642C16"/>
    <w:rsid w:val="00642C46"/>
    <w:rsid w:val="00642E65"/>
    <w:rsid w:val="00642E85"/>
    <w:rsid w:val="00642F30"/>
    <w:rsid w:val="00642FBB"/>
    <w:rsid w:val="0064326F"/>
    <w:rsid w:val="00643271"/>
    <w:rsid w:val="0064348B"/>
    <w:rsid w:val="00643492"/>
    <w:rsid w:val="0064351B"/>
    <w:rsid w:val="0064356A"/>
    <w:rsid w:val="00643782"/>
    <w:rsid w:val="006439F2"/>
    <w:rsid w:val="00643A13"/>
    <w:rsid w:val="00643C18"/>
    <w:rsid w:val="00643D03"/>
    <w:rsid w:val="00643E6E"/>
    <w:rsid w:val="00643EE3"/>
    <w:rsid w:val="00643FF2"/>
    <w:rsid w:val="00644118"/>
    <w:rsid w:val="006443AB"/>
    <w:rsid w:val="006444F9"/>
    <w:rsid w:val="00644590"/>
    <w:rsid w:val="006445A2"/>
    <w:rsid w:val="0064462D"/>
    <w:rsid w:val="00644715"/>
    <w:rsid w:val="00644762"/>
    <w:rsid w:val="0064479E"/>
    <w:rsid w:val="006447BC"/>
    <w:rsid w:val="006447E6"/>
    <w:rsid w:val="0064496C"/>
    <w:rsid w:val="00644D32"/>
    <w:rsid w:val="0064525B"/>
    <w:rsid w:val="00645292"/>
    <w:rsid w:val="00645341"/>
    <w:rsid w:val="006458C5"/>
    <w:rsid w:val="006458CD"/>
    <w:rsid w:val="006459F0"/>
    <w:rsid w:val="00645C65"/>
    <w:rsid w:val="00645C9F"/>
    <w:rsid w:val="00645F80"/>
    <w:rsid w:val="006462CB"/>
    <w:rsid w:val="006463FB"/>
    <w:rsid w:val="00646410"/>
    <w:rsid w:val="00646770"/>
    <w:rsid w:val="006467BA"/>
    <w:rsid w:val="00646918"/>
    <w:rsid w:val="00646955"/>
    <w:rsid w:val="0064695E"/>
    <w:rsid w:val="00646A22"/>
    <w:rsid w:val="00646CD7"/>
    <w:rsid w:val="00646E5B"/>
    <w:rsid w:val="00646FE7"/>
    <w:rsid w:val="00646FEA"/>
    <w:rsid w:val="006471ED"/>
    <w:rsid w:val="006472CB"/>
    <w:rsid w:val="006472FF"/>
    <w:rsid w:val="0064761B"/>
    <w:rsid w:val="006477FB"/>
    <w:rsid w:val="00647944"/>
    <w:rsid w:val="006479A6"/>
    <w:rsid w:val="00647A6B"/>
    <w:rsid w:val="00647A9C"/>
    <w:rsid w:val="00647D78"/>
    <w:rsid w:val="00650362"/>
    <w:rsid w:val="006503CF"/>
    <w:rsid w:val="0065048C"/>
    <w:rsid w:val="0065048F"/>
    <w:rsid w:val="006504C6"/>
    <w:rsid w:val="006504E7"/>
    <w:rsid w:val="00650664"/>
    <w:rsid w:val="0065079A"/>
    <w:rsid w:val="0065083B"/>
    <w:rsid w:val="006508C3"/>
    <w:rsid w:val="00650999"/>
    <w:rsid w:val="00650A02"/>
    <w:rsid w:val="00650C7E"/>
    <w:rsid w:val="00650CC1"/>
    <w:rsid w:val="00650D14"/>
    <w:rsid w:val="00650DE8"/>
    <w:rsid w:val="006513AD"/>
    <w:rsid w:val="006514B2"/>
    <w:rsid w:val="006514CC"/>
    <w:rsid w:val="006514D8"/>
    <w:rsid w:val="006515AD"/>
    <w:rsid w:val="006517BD"/>
    <w:rsid w:val="00651B11"/>
    <w:rsid w:val="00651B22"/>
    <w:rsid w:val="00651C89"/>
    <w:rsid w:val="00651D7F"/>
    <w:rsid w:val="00651E70"/>
    <w:rsid w:val="006520CD"/>
    <w:rsid w:val="00652184"/>
    <w:rsid w:val="00652196"/>
    <w:rsid w:val="00652444"/>
    <w:rsid w:val="006525CF"/>
    <w:rsid w:val="0065274D"/>
    <w:rsid w:val="006527E0"/>
    <w:rsid w:val="00652882"/>
    <w:rsid w:val="00652A39"/>
    <w:rsid w:val="00652A86"/>
    <w:rsid w:val="00652BF2"/>
    <w:rsid w:val="00652F8F"/>
    <w:rsid w:val="0065305F"/>
    <w:rsid w:val="006531B6"/>
    <w:rsid w:val="006531DE"/>
    <w:rsid w:val="00653375"/>
    <w:rsid w:val="00653482"/>
    <w:rsid w:val="006536AA"/>
    <w:rsid w:val="006536D5"/>
    <w:rsid w:val="006538FF"/>
    <w:rsid w:val="00653DD5"/>
    <w:rsid w:val="00653E13"/>
    <w:rsid w:val="00653F24"/>
    <w:rsid w:val="00653F70"/>
    <w:rsid w:val="006545CF"/>
    <w:rsid w:val="00654610"/>
    <w:rsid w:val="0065475C"/>
    <w:rsid w:val="00654870"/>
    <w:rsid w:val="006549C8"/>
    <w:rsid w:val="006549F8"/>
    <w:rsid w:val="00654AED"/>
    <w:rsid w:val="00654C03"/>
    <w:rsid w:val="00654DC1"/>
    <w:rsid w:val="00654E58"/>
    <w:rsid w:val="00654FB1"/>
    <w:rsid w:val="00654FF7"/>
    <w:rsid w:val="00655003"/>
    <w:rsid w:val="0065502F"/>
    <w:rsid w:val="00655044"/>
    <w:rsid w:val="006550B7"/>
    <w:rsid w:val="00655164"/>
    <w:rsid w:val="006551D6"/>
    <w:rsid w:val="006552B9"/>
    <w:rsid w:val="0065543A"/>
    <w:rsid w:val="006554DD"/>
    <w:rsid w:val="006555BE"/>
    <w:rsid w:val="006555C0"/>
    <w:rsid w:val="006556AE"/>
    <w:rsid w:val="00655716"/>
    <w:rsid w:val="0065598F"/>
    <w:rsid w:val="006559F3"/>
    <w:rsid w:val="00655C8F"/>
    <w:rsid w:val="00655F20"/>
    <w:rsid w:val="00655F36"/>
    <w:rsid w:val="00656042"/>
    <w:rsid w:val="006560B6"/>
    <w:rsid w:val="006560B9"/>
    <w:rsid w:val="006561BC"/>
    <w:rsid w:val="0065636E"/>
    <w:rsid w:val="0065662A"/>
    <w:rsid w:val="00656649"/>
    <w:rsid w:val="0065676A"/>
    <w:rsid w:val="00656804"/>
    <w:rsid w:val="0065684C"/>
    <w:rsid w:val="00656AAD"/>
    <w:rsid w:val="00656AB7"/>
    <w:rsid w:val="00656B67"/>
    <w:rsid w:val="00656F61"/>
    <w:rsid w:val="00656FB8"/>
    <w:rsid w:val="006570DE"/>
    <w:rsid w:val="0065718A"/>
    <w:rsid w:val="0065730B"/>
    <w:rsid w:val="00657364"/>
    <w:rsid w:val="00657399"/>
    <w:rsid w:val="006573C3"/>
    <w:rsid w:val="0065746E"/>
    <w:rsid w:val="0065774E"/>
    <w:rsid w:val="0065784E"/>
    <w:rsid w:val="00657C1C"/>
    <w:rsid w:val="00657C87"/>
    <w:rsid w:val="00657CCF"/>
    <w:rsid w:val="00657D39"/>
    <w:rsid w:val="00657E5D"/>
    <w:rsid w:val="00657F24"/>
    <w:rsid w:val="0066017B"/>
    <w:rsid w:val="00660245"/>
    <w:rsid w:val="00660294"/>
    <w:rsid w:val="006602FC"/>
    <w:rsid w:val="00660377"/>
    <w:rsid w:val="006603E6"/>
    <w:rsid w:val="0066061F"/>
    <w:rsid w:val="0066079A"/>
    <w:rsid w:val="006607FC"/>
    <w:rsid w:val="00660850"/>
    <w:rsid w:val="006608F1"/>
    <w:rsid w:val="00660C4F"/>
    <w:rsid w:val="00660C6B"/>
    <w:rsid w:val="00660D4D"/>
    <w:rsid w:val="00660D86"/>
    <w:rsid w:val="00660FEF"/>
    <w:rsid w:val="006612B5"/>
    <w:rsid w:val="006616D7"/>
    <w:rsid w:val="006616D8"/>
    <w:rsid w:val="006616E9"/>
    <w:rsid w:val="00661702"/>
    <w:rsid w:val="0066181C"/>
    <w:rsid w:val="00661828"/>
    <w:rsid w:val="00661A3D"/>
    <w:rsid w:val="00661AF7"/>
    <w:rsid w:val="00661AFC"/>
    <w:rsid w:val="00661C44"/>
    <w:rsid w:val="00661C8B"/>
    <w:rsid w:val="00661CC5"/>
    <w:rsid w:val="006620E6"/>
    <w:rsid w:val="0066236D"/>
    <w:rsid w:val="006624CB"/>
    <w:rsid w:val="00662B26"/>
    <w:rsid w:val="00662BE9"/>
    <w:rsid w:val="00662C4F"/>
    <w:rsid w:val="00662CA9"/>
    <w:rsid w:val="00662E3B"/>
    <w:rsid w:val="00663089"/>
    <w:rsid w:val="006631C6"/>
    <w:rsid w:val="00663204"/>
    <w:rsid w:val="006633CA"/>
    <w:rsid w:val="00663464"/>
    <w:rsid w:val="0066356D"/>
    <w:rsid w:val="006635EB"/>
    <w:rsid w:val="00663612"/>
    <w:rsid w:val="00663670"/>
    <w:rsid w:val="006636C4"/>
    <w:rsid w:val="00663808"/>
    <w:rsid w:val="006638F6"/>
    <w:rsid w:val="00663B24"/>
    <w:rsid w:val="00663C65"/>
    <w:rsid w:val="00663F36"/>
    <w:rsid w:val="00664071"/>
    <w:rsid w:val="00664200"/>
    <w:rsid w:val="00664574"/>
    <w:rsid w:val="00664A8E"/>
    <w:rsid w:val="00664B14"/>
    <w:rsid w:val="00664B6E"/>
    <w:rsid w:val="00664CD5"/>
    <w:rsid w:val="00664F11"/>
    <w:rsid w:val="00664F2F"/>
    <w:rsid w:val="00664F76"/>
    <w:rsid w:val="0066515C"/>
    <w:rsid w:val="00665283"/>
    <w:rsid w:val="00665373"/>
    <w:rsid w:val="006655CA"/>
    <w:rsid w:val="00665610"/>
    <w:rsid w:val="00665699"/>
    <w:rsid w:val="00665964"/>
    <w:rsid w:val="00665BE3"/>
    <w:rsid w:val="00666221"/>
    <w:rsid w:val="0066637A"/>
    <w:rsid w:val="00666532"/>
    <w:rsid w:val="006666DC"/>
    <w:rsid w:val="006666E0"/>
    <w:rsid w:val="00666716"/>
    <w:rsid w:val="00666736"/>
    <w:rsid w:val="00666867"/>
    <w:rsid w:val="006668CA"/>
    <w:rsid w:val="00666918"/>
    <w:rsid w:val="006669D1"/>
    <w:rsid w:val="00666A0D"/>
    <w:rsid w:val="00666B41"/>
    <w:rsid w:val="00666BC1"/>
    <w:rsid w:val="00666CC4"/>
    <w:rsid w:val="00666EAD"/>
    <w:rsid w:val="00666F73"/>
    <w:rsid w:val="006670FF"/>
    <w:rsid w:val="006671DC"/>
    <w:rsid w:val="00667458"/>
    <w:rsid w:val="00667551"/>
    <w:rsid w:val="006675A4"/>
    <w:rsid w:val="00667761"/>
    <w:rsid w:val="0066779E"/>
    <w:rsid w:val="00667BC8"/>
    <w:rsid w:val="00667F76"/>
    <w:rsid w:val="00670082"/>
    <w:rsid w:val="006701BD"/>
    <w:rsid w:val="00670297"/>
    <w:rsid w:val="00670348"/>
    <w:rsid w:val="006703FD"/>
    <w:rsid w:val="006704A0"/>
    <w:rsid w:val="006705E8"/>
    <w:rsid w:val="00670615"/>
    <w:rsid w:val="00670675"/>
    <w:rsid w:val="0067068E"/>
    <w:rsid w:val="0067088C"/>
    <w:rsid w:val="00670893"/>
    <w:rsid w:val="00670AD3"/>
    <w:rsid w:val="00670B7B"/>
    <w:rsid w:val="00670D64"/>
    <w:rsid w:val="00670D93"/>
    <w:rsid w:val="00670DB0"/>
    <w:rsid w:val="00670E87"/>
    <w:rsid w:val="00670F4D"/>
    <w:rsid w:val="00671078"/>
    <w:rsid w:val="0067118A"/>
    <w:rsid w:val="00671234"/>
    <w:rsid w:val="006717F3"/>
    <w:rsid w:val="006719E1"/>
    <w:rsid w:val="00671B68"/>
    <w:rsid w:val="00671B6A"/>
    <w:rsid w:val="00671C3F"/>
    <w:rsid w:val="00671C5D"/>
    <w:rsid w:val="00671C8E"/>
    <w:rsid w:val="00671DAB"/>
    <w:rsid w:val="00671E2F"/>
    <w:rsid w:val="00671E57"/>
    <w:rsid w:val="00671FFF"/>
    <w:rsid w:val="00672111"/>
    <w:rsid w:val="00672121"/>
    <w:rsid w:val="0067218C"/>
    <w:rsid w:val="00672347"/>
    <w:rsid w:val="0067263E"/>
    <w:rsid w:val="00672969"/>
    <w:rsid w:val="00672CDB"/>
    <w:rsid w:val="00672D55"/>
    <w:rsid w:val="00672E05"/>
    <w:rsid w:val="00672E19"/>
    <w:rsid w:val="00672E66"/>
    <w:rsid w:val="00672F13"/>
    <w:rsid w:val="0067311D"/>
    <w:rsid w:val="00673158"/>
    <w:rsid w:val="0067315C"/>
    <w:rsid w:val="006731FA"/>
    <w:rsid w:val="00673226"/>
    <w:rsid w:val="0067355F"/>
    <w:rsid w:val="00673614"/>
    <w:rsid w:val="006737AB"/>
    <w:rsid w:val="0067391D"/>
    <w:rsid w:val="006739B9"/>
    <w:rsid w:val="00673B51"/>
    <w:rsid w:val="00673BEE"/>
    <w:rsid w:val="00673E54"/>
    <w:rsid w:val="00673E56"/>
    <w:rsid w:val="00674032"/>
    <w:rsid w:val="00674035"/>
    <w:rsid w:val="0067407A"/>
    <w:rsid w:val="006740B0"/>
    <w:rsid w:val="006740FB"/>
    <w:rsid w:val="006743F9"/>
    <w:rsid w:val="0067445D"/>
    <w:rsid w:val="00674519"/>
    <w:rsid w:val="00674555"/>
    <w:rsid w:val="00674779"/>
    <w:rsid w:val="006747EB"/>
    <w:rsid w:val="00674817"/>
    <w:rsid w:val="00674C67"/>
    <w:rsid w:val="00674C7D"/>
    <w:rsid w:val="00674D23"/>
    <w:rsid w:val="00674E38"/>
    <w:rsid w:val="00674E7A"/>
    <w:rsid w:val="00674E7B"/>
    <w:rsid w:val="00674E9B"/>
    <w:rsid w:val="00675334"/>
    <w:rsid w:val="00675403"/>
    <w:rsid w:val="00675449"/>
    <w:rsid w:val="00675A33"/>
    <w:rsid w:val="00675A69"/>
    <w:rsid w:val="00675C7A"/>
    <w:rsid w:val="00675C81"/>
    <w:rsid w:val="00675EE5"/>
    <w:rsid w:val="00675F09"/>
    <w:rsid w:val="00675F4D"/>
    <w:rsid w:val="0067624D"/>
    <w:rsid w:val="006762B7"/>
    <w:rsid w:val="00676328"/>
    <w:rsid w:val="006763B5"/>
    <w:rsid w:val="0067640A"/>
    <w:rsid w:val="006764E4"/>
    <w:rsid w:val="0067655D"/>
    <w:rsid w:val="006765A7"/>
    <w:rsid w:val="00676810"/>
    <w:rsid w:val="00676939"/>
    <w:rsid w:val="0067698B"/>
    <w:rsid w:val="00676A4F"/>
    <w:rsid w:val="00676AC0"/>
    <w:rsid w:val="00676ADC"/>
    <w:rsid w:val="00676B96"/>
    <w:rsid w:val="00676BB2"/>
    <w:rsid w:val="00676BBC"/>
    <w:rsid w:val="00676CC0"/>
    <w:rsid w:val="00676E45"/>
    <w:rsid w:val="00676E9F"/>
    <w:rsid w:val="00677044"/>
    <w:rsid w:val="00677194"/>
    <w:rsid w:val="006771A8"/>
    <w:rsid w:val="0067722A"/>
    <w:rsid w:val="006773FD"/>
    <w:rsid w:val="00677402"/>
    <w:rsid w:val="00677578"/>
    <w:rsid w:val="006775C6"/>
    <w:rsid w:val="0067789F"/>
    <w:rsid w:val="00677A41"/>
    <w:rsid w:val="00677A4E"/>
    <w:rsid w:val="00677C9D"/>
    <w:rsid w:val="00677CA7"/>
    <w:rsid w:val="00677E30"/>
    <w:rsid w:val="00677F53"/>
    <w:rsid w:val="00677F99"/>
    <w:rsid w:val="00680027"/>
    <w:rsid w:val="00680150"/>
    <w:rsid w:val="0068021E"/>
    <w:rsid w:val="00680272"/>
    <w:rsid w:val="00680298"/>
    <w:rsid w:val="006802FA"/>
    <w:rsid w:val="0068032A"/>
    <w:rsid w:val="006804B2"/>
    <w:rsid w:val="006805F4"/>
    <w:rsid w:val="006807DB"/>
    <w:rsid w:val="006808B5"/>
    <w:rsid w:val="006809F2"/>
    <w:rsid w:val="00680AB4"/>
    <w:rsid w:val="00680B03"/>
    <w:rsid w:val="00680C25"/>
    <w:rsid w:val="00680D01"/>
    <w:rsid w:val="00680D7D"/>
    <w:rsid w:val="00680F15"/>
    <w:rsid w:val="00681312"/>
    <w:rsid w:val="006813A8"/>
    <w:rsid w:val="0068161D"/>
    <w:rsid w:val="006819CC"/>
    <w:rsid w:val="006819F3"/>
    <w:rsid w:val="00681C67"/>
    <w:rsid w:val="00681CF9"/>
    <w:rsid w:val="00681D10"/>
    <w:rsid w:val="00681DF0"/>
    <w:rsid w:val="00681F15"/>
    <w:rsid w:val="00682125"/>
    <w:rsid w:val="00682165"/>
    <w:rsid w:val="006823FA"/>
    <w:rsid w:val="006823FC"/>
    <w:rsid w:val="0068243D"/>
    <w:rsid w:val="00682A60"/>
    <w:rsid w:val="00682C6C"/>
    <w:rsid w:val="00682CD1"/>
    <w:rsid w:val="00682FFE"/>
    <w:rsid w:val="00683016"/>
    <w:rsid w:val="00683267"/>
    <w:rsid w:val="006832D2"/>
    <w:rsid w:val="00683318"/>
    <w:rsid w:val="00683375"/>
    <w:rsid w:val="00683418"/>
    <w:rsid w:val="00683661"/>
    <w:rsid w:val="006836D1"/>
    <w:rsid w:val="0068392B"/>
    <w:rsid w:val="00683A70"/>
    <w:rsid w:val="00683BFF"/>
    <w:rsid w:val="00683DAE"/>
    <w:rsid w:val="00683E19"/>
    <w:rsid w:val="00684053"/>
    <w:rsid w:val="006840FC"/>
    <w:rsid w:val="006841DC"/>
    <w:rsid w:val="00684227"/>
    <w:rsid w:val="00684461"/>
    <w:rsid w:val="00684583"/>
    <w:rsid w:val="0068460B"/>
    <w:rsid w:val="00684923"/>
    <w:rsid w:val="00684C91"/>
    <w:rsid w:val="00684C9E"/>
    <w:rsid w:val="00684D75"/>
    <w:rsid w:val="00684E21"/>
    <w:rsid w:val="00684E4B"/>
    <w:rsid w:val="00684F76"/>
    <w:rsid w:val="0068502A"/>
    <w:rsid w:val="00685226"/>
    <w:rsid w:val="0068524B"/>
    <w:rsid w:val="00685326"/>
    <w:rsid w:val="006853AD"/>
    <w:rsid w:val="00685412"/>
    <w:rsid w:val="0068541D"/>
    <w:rsid w:val="00685507"/>
    <w:rsid w:val="0068551F"/>
    <w:rsid w:val="006855AF"/>
    <w:rsid w:val="0068566A"/>
    <w:rsid w:val="0068566C"/>
    <w:rsid w:val="0068568D"/>
    <w:rsid w:val="00685B82"/>
    <w:rsid w:val="00685BB5"/>
    <w:rsid w:val="00685DF1"/>
    <w:rsid w:val="00685E6A"/>
    <w:rsid w:val="00685F05"/>
    <w:rsid w:val="0068600B"/>
    <w:rsid w:val="00686016"/>
    <w:rsid w:val="006860A9"/>
    <w:rsid w:val="006860D5"/>
    <w:rsid w:val="0068613B"/>
    <w:rsid w:val="00686389"/>
    <w:rsid w:val="006863C7"/>
    <w:rsid w:val="006863DB"/>
    <w:rsid w:val="00686692"/>
    <w:rsid w:val="0068688E"/>
    <w:rsid w:val="00686970"/>
    <w:rsid w:val="00686996"/>
    <w:rsid w:val="006869AD"/>
    <w:rsid w:val="00686A51"/>
    <w:rsid w:val="00686B7B"/>
    <w:rsid w:val="00686CB0"/>
    <w:rsid w:val="00686DAD"/>
    <w:rsid w:val="00686DB2"/>
    <w:rsid w:val="00686E94"/>
    <w:rsid w:val="00686F0E"/>
    <w:rsid w:val="006871E6"/>
    <w:rsid w:val="00687410"/>
    <w:rsid w:val="00687448"/>
    <w:rsid w:val="00687507"/>
    <w:rsid w:val="0068769F"/>
    <w:rsid w:val="006876BE"/>
    <w:rsid w:val="00687716"/>
    <w:rsid w:val="00687809"/>
    <w:rsid w:val="00687896"/>
    <w:rsid w:val="00687904"/>
    <w:rsid w:val="0068795E"/>
    <w:rsid w:val="00687E78"/>
    <w:rsid w:val="00687EEC"/>
    <w:rsid w:val="006902DD"/>
    <w:rsid w:val="006903DD"/>
    <w:rsid w:val="00690408"/>
    <w:rsid w:val="006904AB"/>
    <w:rsid w:val="0069058C"/>
    <w:rsid w:val="0069064C"/>
    <w:rsid w:val="00690B60"/>
    <w:rsid w:val="00690BA8"/>
    <w:rsid w:val="00690C29"/>
    <w:rsid w:val="00690C87"/>
    <w:rsid w:val="00690DB5"/>
    <w:rsid w:val="00690DC7"/>
    <w:rsid w:val="00691050"/>
    <w:rsid w:val="00691255"/>
    <w:rsid w:val="00691447"/>
    <w:rsid w:val="006915E9"/>
    <w:rsid w:val="00691725"/>
    <w:rsid w:val="00691A3C"/>
    <w:rsid w:val="00691A50"/>
    <w:rsid w:val="00691A52"/>
    <w:rsid w:val="00691AD4"/>
    <w:rsid w:val="00691BFB"/>
    <w:rsid w:val="00691F55"/>
    <w:rsid w:val="0069218D"/>
    <w:rsid w:val="0069221B"/>
    <w:rsid w:val="006923DE"/>
    <w:rsid w:val="00692503"/>
    <w:rsid w:val="006925C4"/>
    <w:rsid w:val="00692658"/>
    <w:rsid w:val="0069272E"/>
    <w:rsid w:val="0069274A"/>
    <w:rsid w:val="00692A3D"/>
    <w:rsid w:val="00692A9F"/>
    <w:rsid w:val="00692AA4"/>
    <w:rsid w:val="00692ACF"/>
    <w:rsid w:val="00692EA6"/>
    <w:rsid w:val="00692FB9"/>
    <w:rsid w:val="00693025"/>
    <w:rsid w:val="0069303A"/>
    <w:rsid w:val="006930E7"/>
    <w:rsid w:val="00693233"/>
    <w:rsid w:val="00693251"/>
    <w:rsid w:val="0069334C"/>
    <w:rsid w:val="006935DF"/>
    <w:rsid w:val="006935F9"/>
    <w:rsid w:val="0069361B"/>
    <w:rsid w:val="00693629"/>
    <w:rsid w:val="0069380C"/>
    <w:rsid w:val="00693925"/>
    <w:rsid w:val="00693BE9"/>
    <w:rsid w:val="00693C6D"/>
    <w:rsid w:val="00693F3E"/>
    <w:rsid w:val="00693FA4"/>
    <w:rsid w:val="00693FE6"/>
    <w:rsid w:val="00694179"/>
    <w:rsid w:val="006943AC"/>
    <w:rsid w:val="00694406"/>
    <w:rsid w:val="006945DB"/>
    <w:rsid w:val="00694696"/>
    <w:rsid w:val="006946C1"/>
    <w:rsid w:val="006947FD"/>
    <w:rsid w:val="00694C44"/>
    <w:rsid w:val="00694E09"/>
    <w:rsid w:val="00694FA7"/>
    <w:rsid w:val="0069504F"/>
    <w:rsid w:val="0069518C"/>
    <w:rsid w:val="00695275"/>
    <w:rsid w:val="0069550D"/>
    <w:rsid w:val="00695710"/>
    <w:rsid w:val="006959B0"/>
    <w:rsid w:val="00695A00"/>
    <w:rsid w:val="00695A55"/>
    <w:rsid w:val="00695AEF"/>
    <w:rsid w:val="00695B93"/>
    <w:rsid w:val="00695BE9"/>
    <w:rsid w:val="00695C5D"/>
    <w:rsid w:val="00695CF6"/>
    <w:rsid w:val="00695D1D"/>
    <w:rsid w:val="00695DA9"/>
    <w:rsid w:val="00695DC0"/>
    <w:rsid w:val="00695E5E"/>
    <w:rsid w:val="00695FBE"/>
    <w:rsid w:val="00696027"/>
    <w:rsid w:val="00696132"/>
    <w:rsid w:val="0069616B"/>
    <w:rsid w:val="006962A3"/>
    <w:rsid w:val="006962FE"/>
    <w:rsid w:val="0069634B"/>
    <w:rsid w:val="0069638F"/>
    <w:rsid w:val="0069654C"/>
    <w:rsid w:val="0069655B"/>
    <w:rsid w:val="00696729"/>
    <w:rsid w:val="0069687D"/>
    <w:rsid w:val="006969A2"/>
    <w:rsid w:val="00696BC7"/>
    <w:rsid w:val="00696D0D"/>
    <w:rsid w:val="00696F02"/>
    <w:rsid w:val="00697330"/>
    <w:rsid w:val="0069736F"/>
    <w:rsid w:val="00697387"/>
    <w:rsid w:val="0069741E"/>
    <w:rsid w:val="0069772D"/>
    <w:rsid w:val="00697ABF"/>
    <w:rsid w:val="00697AE2"/>
    <w:rsid w:val="00697AFB"/>
    <w:rsid w:val="00697AFC"/>
    <w:rsid w:val="00697C57"/>
    <w:rsid w:val="00697EFD"/>
    <w:rsid w:val="006A00D1"/>
    <w:rsid w:val="006A0242"/>
    <w:rsid w:val="006A0598"/>
    <w:rsid w:val="006A09DD"/>
    <w:rsid w:val="006A0A5D"/>
    <w:rsid w:val="006A0CFF"/>
    <w:rsid w:val="006A0DB4"/>
    <w:rsid w:val="006A0E12"/>
    <w:rsid w:val="006A0E69"/>
    <w:rsid w:val="006A0EDC"/>
    <w:rsid w:val="006A11CF"/>
    <w:rsid w:val="006A1224"/>
    <w:rsid w:val="006A126D"/>
    <w:rsid w:val="006A128A"/>
    <w:rsid w:val="006A12E5"/>
    <w:rsid w:val="006A1599"/>
    <w:rsid w:val="006A15EC"/>
    <w:rsid w:val="006A1615"/>
    <w:rsid w:val="006A16DB"/>
    <w:rsid w:val="006A1919"/>
    <w:rsid w:val="006A1A39"/>
    <w:rsid w:val="006A1AEC"/>
    <w:rsid w:val="006A1B1A"/>
    <w:rsid w:val="006A1BA5"/>
    <w:rsid w:val="006A1C9B"/>
    <w:rsid w:val="006A1DF9"/>
    <w:rsid w:val="006A2109"/>
    <w:rsid w:val="006A21AB"/>
    <w:rsid w:val="006A2219"/>
    <w:rsid w:val="006A223E"/>
    <w:rsid w:val="006A228C"/>
    <w:rsid w:val="006A236B"/>
    <w:rsid w:val="006A29D0"/>
    <w:rsid w:val="006A2DDF"/>
    <w:rsid w:val="006A2FB2"/>
    <w:rsid w:val="006A2FB5"/>
    <w:rsid w:val="006A325D"/>
    <w:rsid w:val="006A3278"/>
    <w:rsid w:val="006A32E6"/>
    <w:rsid w:val="006A33B8"/>
    <w:rsid w:val="006A3445"/>
    <w:rsid w:val="006A34CA"/>
    <w:rsid w:val="006A3501"/>
    <w:rsid w:val="006A357B"/>
    <w:rsid w:val="006A35F8"/>
    <w:rsid w:val="006A368A"/>
    <w:rsid w:val="006A3948"/>
    <w:rsid w:val="006A3C1D"/>
    <w:rsid w:val="006A3E15"/>
    <w:rsid w:val="006A3E2E"/>
    <w:rsid w:val="006A3E35"/>
    <w:rsid w:val="006A3EB6"/>
    <w:rsid w:val="006A4050"/>
    <w:rsid w:val="006A40AB"/>
    <w:rsid w:val="006A4668"/>
    <w:rsid w:val="006A46B4"/>
    <w:rsid w:val="006A4867"/>
    <w:rsid w:val="006A4997"/>
    <w:rsid w:val="006A4ABE"/>
    <w:rsid w:val="006A4B5E"/>
    <w:rsid w:val="006A4C0E"/>
    <w:rsid w:val="006A4C9E"/>
    <w:rsid w:val="006A4DEB"/>
    <w:rsid w:val="006A4FCF"/>
    <w:rsid w:val="006A5096"/>
    <w:rsid w:val="006A5153"/>
    <w:rsid w:val="006A51B5"/>
    <w:rsid w:val="006A5225"/>
    <w:rsid w:val="006A531B"/>
    <w:rsid w:val="006A55CE"/>
    <w:rsid w:val="006A5629"/>
    <w:rsid w:val="006A57E0"/>
    <w:rsid w:val="006A590A"/>
    <w:rsid w:val="006A59CA"/>
    <w:rsid w:val="006A5A4C"/>
    <w:rsid w:val="006A5E94"/>
    <w:rsid w:val="006A5EC5"/>
    <w:rsid w:val="006A5F10"/>
    <w:rsid w:val="006A5FB2"/>
    <w:rsid w:val="006A611F"/>
    <w:rsid w:val="006A61CF"/>
    <w:rsid w:val="006A6203"/>
    <w:rsid w:val="006A6821"/>
    <w:rsid w:val="006A68D5"/>
    <w:rsid w:val="006A6BCE"/>
    <w:rsid w:val="006A6C8A"/>
    <w:rsid w:val="006A6CDA"/>
    <w:rsid w:val="006A6D90"/>
    <w:rsid w:val="006A6E2E"/>
    <w:rsid w:val="006A6EF5"/>
    <w:rsid w:val="006A6F7A"/>
    <w:rsid w:val="006A7110"/>
    <w:rsid w:val="006A71A5"/>
    <w:rsid w:val="006A721B"/>
    <w:rsid w:val="006A72C9"/>
    <w:rsid w:val="006A736D"/>
    <w:rsid w:val="006A73B1"/>
    <w:rsid w:val="006A7408"/>
    <w:rsid w:val="006A7506"/>
    <w:rsid w:val="006A785A"/>
    <w:rsid w:val="006A7951"/>
    <w:rsid w:val="006A7A07"/>
    <w:rsid w:val="006A7B1C"/>
    <w:rsid w:val="006A7B37"/>
    <w:rsid w:val="006A7E8F"/>
    <w:rsid w:val="006A7ED1"/>
    <w:rsid w:val="006B00DE"/>
    <w:rsid w:val="006B02A3"/>
    <w:rsid w:val="006B03E1"/>
    <w:rsid w:val="006B0518"/>
    <w:rsid w:val="006B0674"/>
    <w:rsid w:val="006B07DB"/>
    <w:rsid w:val="006B08FB"/>
    <w:rsid w:val="006B08FD"/>
    <w:rsid w:val="006B0902"/>
    <w:rsid w:val="006B0A21"/>
    <w:rsid w:val="006B0A22"/>
    <w:rsid w:val="006B0AEA"/>
    <w:rsid w:val="006B0B55"/>
    <w:rsid w:val="006B0C8E"/>
    <w:rsid w:val="006B0CD1"/>
    <w:rsid w:val="006B0CD8"/>
    <w:rsid w:val="006B0D44"/>
    <w:rsid w:val="006B0D77"/>
    <w:rsid w:val="006B105F"/>
    <w:rsid w:val="006B118C"/>
    <w:rsid w:val="006B11FC"/>
    <w:rsid w:val="006B13AC"/>
    <w:rsid w:val="006B1465"/>
    <w:rsid w:val="006B161A"/>
    <w:rsid w:val="006B1705"/>
    <w:rsid w:val="006B170A"/>
    <w:rsid w:val="006B17B9"/>
    <w:rsid w:val="006B19AD"/>
    <w:rsid w:val="006B1A74"/>
    <w:rsid w:val="006B1B40"/>
    <w:rsid w:val="006B1B45"/>
    <w:rsid w:val="006B1B52"/>
    <w:rsid w:val="006B1C75"/>
    <w:rsid w:val="006B1CCD"/>
    <w:rsid w:val="006B1CCE"/>
    <w:rsid w:val="006B1D38"/>
    <w:rsid w:val="006B1D6A"/>
    <w:rsid w:val="006B2075"/>
    <w:rsid w:val="006B2291"/>
    <w:rsid w:val="006B2337"/>
    <w:rsid w:val="006B2383"/>
    <w:rsid w:val="006B2401"/>
    <w:rsid w:val="006B243E"/>
    <w:rsid w:val="006B2462"/>
    <w:rsid w:val="006B24EF"/>
    <w:rsid w:val="006B2521"/>
    <w:rsid w:val="006B25A3"/>
    <w:rsid w:val="006B2651"/>
    <w:rsid w:val="006B2774"/>
    <w:rsid w:val="006B2CC7"/>
    <w:rsid w:val="006B2CED"/>
    <w:rsid w:val="006B2F72"/>
    <w:rsid w:val="006B301B"/>
    <w:rsid w:val="006B3044"/>
    <w:rsid w:val="006B32B7"/>
    <w:rsid w:val="006B32CE"/>
    <w:rsid w:val="006B342E"/>
    <w:rsid w:val="006B3787"/>
    <w:rsid w:val="006B388E"/>
    <w:rsid w:val="006B39BB"/>
    <w:rsid w:val="006B3BC8"/>
    <w:rsid w:val="006B3DE2"/>
    <w:rsid w:val="006B3E7A"/>
    <w:rsid w:val="006B40C6"/>
    <w:rsid w:val="006B4154"/>
    <w:rsid w:val="006B42B7"/>
    <w:rsid w:val="006B43E6"/>
    <w:rsid w:val="006B4526"/>
    <w:rsid w:val="006B4527"/>
    <w:rsid w:val="006B4711"/>
    <w:rsid w:val="006B47FA"/>
    <w:rsid w:val="006B490B"/>
    <w:rsid w:val="006B49F0"/>
    <w:rsid w:val="006B4BA5"/>
    <w:rsid w:val="006B4F3A"/>
    <w:rsid w:val="006B504A"/>
    <w:rsid w:val="006B50A9"/>
    <w:rsid w:val="006B52D9"/>
    <w:rsid w:val="006B531F"/>
    <w:rsid w:val="006B5393"/>
    <w:rsid w:val="006B5505"/>
    <w:rsid w:val="006B55BB"/>
    <w:rsid w:val="006B572F"/>
    <w:rsid w:val="006B588B"/>
    <w:rsid w:val="006B5957"/>
    <w:rsid w:val="006B595A"/>
    <w:rsid w:val="006B59B5"/>
    <w:rsid w:val="006B5A10"/>
    <w:rsid w:val="006B5B9F"/>
    <w:rsid w:val="006B5BC9"/>
    <w:rsid w:val="006B5C5D"/>
    <w:rsid w:val="006B5C6E"/>
    <w:rsid w:val="006B5FAF"/>
    <w:rsid w:val="006B6097"/>
    <w:rsid w:val="006B60A4"/>
    <w:rsid w:val="006B6445"/>
    <w:rsid w:val="006B662E"/>
    <w:rsid w:val="006B6789"/>
    <w:rsid w:val="006B6797"/>
    <w:rsid w:val="006B6B8A"/>
    <w:rsid w:val="006B6D81"/>
    <w:rsid w:val="006B700B"/>
    <w:rsid w:val="006B70C6"/>
    <w:rsid w:val="006B7127"/>
    <w:rsid w:val="006B7231"/>
    <w:rsid w:val="006B73AE"/>
    <w:rsid w:val="006B76A6"/>
    <w:rsid w:val="006B770F"/>
    <w:rsid w:val="006B7736"/>
    <w:rsid w:val="006B7774"/>
    <w:rsid w:val="006B78F9"/>
    <w:rsid w:val="006B79AA"/>
    <w:rsid w:val="006B7A80"/>
    <w:rsid w:val="006B7A9B"/>
    <w:rsid w:val="006B7D69"/>
    <w:rsid w:val="006C0526"/>
    <w:rsid w:val="006C058E"/>
    <w:rsid w:val="006C0657"/>
    <w:rsid w:val="006C06C4"/>
    <w:rsid w:val="006C07B4"/>
    <w:rsid w:val="006C0802"/>
    <w:rsid w:val="006C087D"/>
    <w:rsid w:val="006C08BF"/>
    <w:rsid w:val="006C0924"/>
    <w:rsid w:val="006C0A24"/>
    <w:rsid w:val="006C0D49"/>
    <w:rsid w:val="006C0D4F"/>
    <w:rsid w:val="006C0DF6"/>
    <w:rsid w:val="006C1165"/>
    <w:rsid w:val="006C116D"/>
    <w:rsid w:val="006C12F5"/>
    <w:rsid w:val="006C1316"/>
    <w:rsid w:val="006C13BB"/>
    <w:rsid w:val="006C14E6"/>
    <w:rsid w:val="006C1571"/>
    <w:rsid w:val="006C16B0"/>
    <w:rsid w:val="006C1713"/>
    <w:rsid w:val="006C1A96"/>
    <w:rsid w:val="006C1BD0"/>
    <w:rsid w:val="006C1C13"/>
    <w:rsid w:val="006C1D4A"/>
    <w:rsid w:val="006C20EC"/>
    <w:rsid w:val="006C2145"/>
    <w:rsid w:val="006C2183"/>
    <w:rsid w:val="006C241D"/>
    <w:rsid w:val="006C243E"/>
    <w:rsid w:val="006C2649"/>
    <w:rsid w:val="006C2727"/>
    <w:rsid w:val="006C274B"/>
    <w:rsid w:val="006C2828"/>
    <w:rsid w:val="006C2839"/>
    <w:rsid w:val="006C28DC"/>
    <w:rsid w:val="006C28E8"/>
    <w:rsid w:val="006C2A9E"/>
    <w:rsid w:val="006C2B93"/>
    <w:rsid w:val="006C2B9D"/>
    <w:rsid w:val="006C2D02"/>
    <w:rsid w:val="006C2EB6"/>
    <w:rsid w:val="006C2EF2"/>
    <w:rsid w:val="006C2F69"/>
    <w:rsid w:val="006C30AE"/>
    <w:rsid w:val="006C3113"/>
    <w:rsid w:val="006C35E2"/>
    <w:rsid w:val="006C36A8"/>
    <w:rsid w:val="006C3B46"/>
    <w:rsid w:val="006C3B90"/>
    <w:rsid w:val="006C3BB1"/>
    <w:rsid w:val="006C3C3B"/>
    <w:rsid w:val="006C3CB0"/>
    <w:rsid w:val="006C3D76"/>
    <w:rsid w:val="006C3DBA"/>
    <w:rsid w:val="006C3F74"/>
    <w:rsid w:val="006C408D"/>
    <w:rsid w:val="006C40B9"/>
    <w:rsid w:val="006C4156"/>
    <w:rsid w:val="006C4157"/>
    <w:rsid w:val="006C41E3"/>
    <w:rsid w:val="006C4205"/>
    <w:rsid w:val="006C4444"/>
    <w:rsid w:val="006C4491"/>
    <w:rsid w:val="006C44DA"/>
    <w:rsid w:val="006C44EE"/>
    <w:rsid w:val="006C4627"/>
    <w:rsid w:val="006C470C"/>
    <w:rsid w:val="006C4862"/>
    <w:rsid w:val="006C4876"/>
    <w:rsid w:val="006C4CB9"/>
    <w:rsid w:val="006C4CBB"/>
    <w:rsid w:val="006C4DC9"/>
    <w:rsid w:val="006C4DF0"/>
    <w:rsid w:val="006C4E0C"/>
    <w:rsid w:val="006C4F42"/>
    <w:rsid w:val="006C5134"/>
    <w:rsid w:val="006C5377"/>
    <w:rsid w:val="006C53B9"/>
    <w:rsid w:val="006C53FC"/>
    <w:rsid w:val="006C5482"/>
    <w:rsid w:val="006C54BD"/>
    <w:rsid w:val="006C585F"/>
    <w:rsid w:val="006C58C3"/>
    <w:rsid w:val="006C5969"/>
    <w:rsid w:val="006C5EAC"/>
    <w:rsid w:val="006C5EE5"/>
    <w:rsid w:val="006C6422"/>
    <w:rsid w:val="006C659F"/>
    <w:rsid w:val="006C6746"/>
    <w:rsid w:val="006C67D3"/>
    <w:rsid w:val="006C68CC"/>
    <w:rsid w:val="006C6AB8"/>
    <w:rsid w:val="006C6BDC"/>
    <w:rsid w:val="006C6CA1"/>
    <w:rsid w:val="006C6CC2"/>
    <w:rsid w:val="006C6D6A"/>
    <w:rsid w:val="006C6E0B"/>
    <w:rsid w:val="006C6F47"/>
    <w:rsid w:val="006C6FBA"/>
    <w:rsid w:val="006C6FEE"/>
    <w:rsid w:val="006C7143"/>
    <w:rsid w:val="006C718B"/>
    <w:rsid w:val="006C71DF"/>
    <w:rsid w:val="006C72CF"/>
    <w:rsid w:val="006C7B99"/>
    <w:rsid w:val="006C7B9E"/>
    <w:rsid w:val="006C7C7D"/>
    <w:rsid w:val="006C7E00"/>
    <w:rsid w:val="006D020C"/>
    <w:rsid w:val="006D028F"/>
    <w:rsid w:val="006D02B6"/>
    <w:rsid w:val="006D02EE"/>
    <w:rsid w:val="006D0446"/>
    <w:rsid w:val="006D0561"/>
    <w:rsid w:val="006D0620"/>
    <w:rsid w:val="006D068C"/>
    <w:rsid w:val="006D069E"/>
    <w:rsid w:val="006D0798"/>
    <w:rsid w:val="006D0933"/>
    <w:rsid w:val="006D0A32"/>
    <w:rsid w:val="006D0BD5"/>
    <w:rsid w:val="006D0C4D"/>
    <w:rsid w:val="006D0CBF"/>
    <w:rsid w:val="006D0D05"/>
    <w:rsid w:val="006D0DFB"/>
    <w:rsid w:val="006D0E11"/>
    <w:rsid w:val="006D0F89"/>
    <w:rsid w:val="006D1028"/>
    <w:rsid w:val="006D1103"/>
    <w:rsid w:val="006D1667"/>
    <w:rsid w:val="006D1883"/>
    <w:rsid w:val="006D1ABF"/>
    <w:rsid w:val="006D1B41"/>
    <w:rsid w:val="006D1C24"/>
    <w:rsid w:val="006D1D13"/>
    <w:rsid w:val="006D1D19"/>
    <w:rsid w:val="006D1EF6"/>
    <w:rsid w:val="006D1FEE"/>
    <w:rsid w:val="006D219A"/>
    <w:rsid w:val="006D2251"/>
    <w:rsid w:val="006D2298"/>
    <w:rsid w:val="006D247E"/>
    <w:rsid w:val="006D2617"/>
    <w:rsid w:val="006D2730"/>
    <w:rsid w:val="006D2798"/>
    <w:rsid w:val="006D2929"/>
    <w:rsid w:val="006D292D"/>
    <w:rsid w:val="006D2B13"/>
    <w:rsid w:val="006D2D39"/>
    <w:rsid w:val="006D2E29"/>
    <w:rsid w:val="006D2F28"/>
    <w:rsid w:val="006D31E6"/>
    <w:rsid w:val="006D3251"/>
    <w:rsid w:val="006D332A"/>
    <w:rsid w:val="006D3471"/>
    <w:rsid w:val="006D348D"/>
    <w:rsid w:val="006D3639"/>
    <w:rsid w:val="006D3759"/>
    <w:rsid w:val="006D38F4"/>
    <w:rsid w:val="006D3B3A"/>
    <w:rsid w:val="006D3C88"/>
    <w:rsid w:val="006D3D52"/>
    <w:rsid w:val="006D3E64"/>
    <w:rsid w:val="006D3E8F"/>
    <w:rsid w:val="006D4053"/>
    <w:rsid w:val="006D4292"/>
    <w:rsid w:val="006D42A7"/>
    <w:rsid w:val="006D4337"/>
    <w:rsid w:val="006D44FC"/>
    <w:rsid w:val="006D4652"/>
    <w:rsid w:val="006D471C"/>
    <w:rsid w:val="006D47BA"/>
    <w:rsid w:val="006D4AB1"/>
    <w:rsid w:val="006D4B24"/>
    <w:rsid w:val="006D4BC3"/>
    <w:rsid w:val="006D4CE2"/>
    <w:rsid w:val="006D4D6D"/>
    <w:rsid w:val="006D4D97"/>
    <w:rsid w:val="006D4F97"/>
    <w:rsid w:val="006D50BE"/>
    <w:rsid w:val="006D5209"/>
    <w:rsid w:val="006D5234"/>
    <w:rsid w:val="006D5353"/>
    <w:rsid w:val="006D540B"/>
    <w:rsid w:val="006D5567"/>
    <w:rsid w:val="006D559C"/>
    <w:rsid w:val="006D55AA"/>
    <w:rsid w:val="006D58CA"/>
    <w:rsid w:val="006D597B"/>
    <w:rsid w:val="006D59DD"/>
    <w:rsid w:val="006D5A26"/>
    <w:rsid w:val="006D5CB7"/>
    <w:rsid w:val="006D5DC7"/>
    <w:rsid w:val="006D614A"/>
    <w:rsid w:val="006D6162"/>
    <w:rsid w:val="006D62F8"/>
    <w:rsid w:val="006D633A"/>
    <w:rsid w:val="006D636C"/>
    <w:rsid w:val="006D638F"/>
    <w:rsid w:val="006D6570"/>
    <w:rsid w:val="006D657E"/>
    <w:rsid w:val="006D65A1"/>
    <w:rsid w:val="006D66CF"/>
    <w:rsid w:val="006D673B"/>
    <w:rsid w:val="006D690B"/>
    <w:rsid w:val="006D69E4"/>
    <w:rsid w:val="006D6AD2"/>
    <w:rsid w:val="006D6B96"/>
    <w:rsid w:val="006D6D05"/>
    <w:rsid w:val="006D6EA6"/>
    <w:rsid w:val="006D6EBC"/>
    <w:rsid w:val="006D700A"/>
    <w:rsid w:val="006D715B"/>
    <w:rsid w:val="006D72CD"/>
    <w:rsid w:val="006D734D"/>
    <w:rsid w:val="006D7442"/>
    <w:rsid w:val="006D75A4"/>
    <w:rsid w:val="006D79CB"/>
    <w:rsid w:val="006D7B2F"/>
    <w:rsid w:val="006D7C1E"/>
    <w:rsid w:val="006D7C7E"/>
    <w:rsid w:val="006D7CA0"/>
    <w:rsid w:val="006D7D8D"/>
    <w:rsid w:val="006D7EF7"/>
    <w:rsid w:val="006D7F6C"/>
    <w:rsid w:val="006D7FFB"/>
    <w:rsid w:val="006E0003"/>
    <w:rsid w:val="006E028B"/>
    <w:rsid w:val="006E0385"/>
    <w:rsid w:val="006E0516"/>
    <w:rsid w:val="006E0860"/>
    <w:rsid w:val="006E0CFA"/>
    <w:rsid w:val="006E0E6E"/>
    <w:rsid w:val="006E0FF9"/>
    <w:rsid w:val="006E102A"/>
    <w:rsid w:val="006E1235"/>
    <w:rsid w:val="006E13AD"/>
    <w:rsid w:val="006E1484"/>
    <w:rsid w:val="006E16D2"/>
    <w:rsid w:val="006E1733"/>
    <w:rsid w:val="006E1767"/>
    <w:rsid w:val="006E199B"/>
    <w:rsid w:val="006E1A49"/>
    <w:rsid w:val="006E1CC5"/>
    <w:rsid w:val="006E1E6E"/>
    <w:rsid w:val="006E1F20"/>
    <w:rsid w:val="006E20F6"/>
    <w:rsid w:val="006E2192"/>
    <w:rsid w:val="006E21B6"/>
    <w:rsid w:val="006E22B5"/>
    <w:rsid w:val="006E235C"/>
    <w:rsid w:val="006E2487"/>
    <w:rsid w:val="006E26A4"/>
    <w:rsid w:val="006E275C"/>
    <w:rsid w:val="006E2823"/>
    <w:rsid w:val="006E2D6F"/>
    <w:rsid w:val="006E2D72"/>
    <w:rsid w:val="006E2FD9"/>
    <w:rsid w:val="006E33D1"/>
    <w:rsid w:val="006E3487"/>
    <w:rsid w:val="006E35B4"/>
    <w:rsid w:val="006E37BC"/>
    <w:rsid w:val="006E3A26"/>
    <w:rsid w:val="006E3BFA"/>
    <w:rsid w:val="006E3CFF"/>
    <w:rsid w:val="006E3D68"/>
    <w:rsid w:val="006E3E6D"/>
    <w:rsid w:val="006E3E71"/>
    <w:rsid w:val="006E3E80"/>
    <w:rsid w:val="006E40CC"/>
    <w:rsid w:val="006E4188"/>
    <w:rsid w:val="006E41CB"/>
    <w:rsid w:val="006E4288"/>
    <w:rsid w:val="006E4357"/>
    <w:rsid w:val="006E437E"/>
    <w:rsid w:val="006E45D1"/>
    <w:rsid w:val="006E466C"/>
    <w:rsid w:val="006E46B2"/>
    <w:rsid w:val="006E46F3"/>
    <w:rsid w:val="006E4749"/>
    <w:rsid w:val="006E4A09"/>
    <w:rsid w:val="006E4A50"/>
    <w:rsid w:val="006E4B5F"/>
    <w:rsid w:val="006E4CF9"/>
    <w:rsid w:val="006E4F30"/>
    <w:rsid w:val="006E4F8C"/>
    <w:rsid w:val="006E4FB0"/>
    <w:rsid w:val="006E5745"/>
    <w:rsid w:val="006E57D0"/>
    <w:rsid w:val="006E5812"/>
    <w:rsid w:val="006E5964"/>
    <w:rsid w:val="006E5A82"/>
    <w:rsid w:val="006E5A84"/>
    <w:rsid w:val="006E5C18"/>
    <w:rsid w:val="006E6078"/>
    <w:rsid w:val="006E6081"/>
    <w:rsid w:val="006E60A3"/>
    <w:rsid w:val="006E60E9"/>
    <w:rsid w:val="006E6142"/>
    <w:rsid w:val="006E61E1"/>
    <w:rsid w:val="006E62EB"/>
    <w:rsid w:val="006E6427"/>
    <w:rsid w:val="006E6431"/>
    <w:rsid w:val="006E65E5"/>
    <w:rsid w:val="006E6611"/>
    <w:rsid w:val="006E677C"/>
    <w:rsid w:val="006E69F2"/>
    <w:rsid w:val="006E6AB6"/>
    <w:rsid w:val="006E6B24"/>
    <w:rsid w:val="006E6BC8"/>
    <w:rsid w:val="006E6DE5"/>
    <w:rsid w:val="006E6F46"/>
    <w:rsid w:val="006E6F6C"/>
    <w:rsid w:val="006E6FB1"/>
    <w:rsid w:val="006E721E"/>
    <w:rsid w:val="006E72A8"/>
    <w:rsid w:val="006E74C6"/>
    <w:rsid w:val="006E7595"/>
    <w:rsid w:val="006E75BB"/>
    <w:rsid w:val="006E771F"/>
    <w:rsid w:val="006E7728"/>
    <w:rsid w:val="006E7933"/>
    <w:rsid w:val="006E797D"/>
    <w:rsid w:val="006E7985"/>
    <w:rsid w:val="006E79F1"/>
    <w:rsid w:val="006E7A49"/>
    <w:rsid w:val="006E7AB5"/>
    <w:rsid w:val="006E7B81"/>
    <w:rsid w:val="006E7D60"/>
    <w:rsid w:val="006E7E43"/>
    <w:rsid w:val="006F0125"/>
    <w:rsid w:val="006F01D7"/>
    <w:rsid w:val="006F03E5"/>
    <w:rsid w:val="006F040C"/>
    <w:rsid w:val="006F04CE"/>
    <w:rsid w:val="006F050F"/>
    <w:rsid w:val="006F0540"/>
    <w:rsid w:val="006F057B"/>
    <w:rsid w:val="006F0583"/>
    <w:rsid w:val="006F058B"/>
    <w:rsid w:val="006F060E"/>
    <w:rsid w:val="006F0632"/>
    <w:rsid w:val="006F08D7"/>
    <w:rsid w:val="006F0B1A"/>
    <w:rsid w:val="006F0B4D"/>
    <w:rsid w:val="006F0BB7"/>
    <w:rsid w:val="006F0BBC"/>
    <w:rsid w:val="006F0C14"/>
    <w:rsid w:val="006F0CCA"/>
    <w:rsid w:val="006F0CE7"/>
    <w:rsid w:val="006F0FA8"/>
    <w:rsid w:val="006F1177"/>
    <w:rsid w:val="006F1284"/>
    <w:rsid w:val="006F14A1"/>
    <w:rsid w:val="006F14E8"/>
    <w:rsid w:val="006F160B"/>
    <w:rsid w:val="006F17E3"/>
    <w:rsid w:val="006F18A8"/>
    <w:rsid w:val="006F1A24"/>
    <w:rsid w:val="006F1CC4"/>
    <w:rsid w:val="006F1D0D"/>
    <w:rsid w:val="006F1F63"/>
    <w:rsid w:val="006F208A"/>
    <w:rsid w:val="006F21D5"/>
    <w:rsid w:val="006F222A"/>
    <w:rsid w:val="006F240A"/>
    <w:rsid w:val="006F259B"/>
    <w:rsid w:val="006F2853"/>
    <w:rsid w:val="006F29A3"/>
    <w:rsid w:val="006F2A6B"/>
    <w:rsid w:val="006F2C8B"/>
    <w:rsid w:val="006F2CDA"/>
    <w:rsid w:val="006F2D22"/>
    <w:rsid w:val="006F2D6C"/>
    <w:rsid w:val="006F2F32"/>
    <w:rsid w:val="006F2FB6"/>
    <w:rsid w:val="006F3040"/>
    <w:rsid w:val="006F307A"/>
    <w:rsid w:val="006F30A8"/>
    <w:rsid w:val="006F313F"/>
    <w:rsid w:val="006F3178"/>
    <w:rsid w:val="006F31ED"/>
    <w:rsid w:val="006F3444"/>
    <w:rsid w:val="006F385A"/>
    <w:rsid w:val="006F3AC7"/>
    <w:rsid w:val="006F3B99"/>
    <w:rsid w:val="006F3C1F"/>
    <w:rsid w:val="006F3D9C"/>
    <w:rsid w:val="006F3DE2"/>
    <w:rsid w:val="006F3E95"/>
    <w:rsid w:val="006F4018"/>
    <w:rsid w:val="006F409A"/>
    <w:rsid w:val="006F40F3"/>
    <w:rsid w:val="006F42EE"/>
    <w:rsid w:val="006F4347"/>
    <w:rsid w:val="006F4371"/>
    <w:rsid w:val="006F44FD"/>
    <w:rsid w:val="006F452D"/>
    <w:rsid w:val="006F462C"/>
    <w:rsid w:val="006F46A5"/>
    <w:rsid w:val="006F46EC"/>
    <w:rsid w:val="006F47FC"/>
    <w:rsid w:val="006F4927"/>
    <w:rsid w:val="006F4A04"/>
    <w:rsid w:val="006F4C26"/>
    <w:rsid w:val="006F4C76"/>
    <w:rsid w:val="006F4CA5"/>
    <w:rsid w:val="006F501B"/>
    <w:rsid w:val="006F5173"/>
    <w:rsid w:val="006F528E"/>
    <w:rsid w:val="006F5386"/>
    <w:rsid w:val="006F54BD"/>
    <w:rsid w:val="006F5808"/>
    <w:rsid w:val="006F5A52"/>
    <w:rsid w:val="006F5BE2"/>
    <w:rsid w:val="006F5C2E"/>
    <w:rsid w:val="006F5D61"/>
    <w:rsid w:val="006F5DE5"/>
    <w:rsid w:val="006F5DF8"/>
    <w:rsid w:val="006F5E19"/>
    <w:rsid w:val="006F6017"/>
    <w:rsid w:val="006F648C"/>
    <w:rsid w:val="006F65EF"/>
    <w:rsid w:val="006F674E"/>
    <w:rsid w:val="006F67CE"/>
    <w:rsid w:val="006F67E5"/>
    <w:rsid w:val="006F6953"/>
    <w:rsid w:val="006F6B93"/>
    <w:rsid w:val="006F6E3D"/>
    <w:rsid w:val="006F6EB5"/>
    <w:rsid w:val="006F6F56"/>
    <w:rsid w:val="006F71C1"/>
    <w:rsid w:val="006F7485"/>
    <w:rsid w:val="006F754B"/>
    <w:rsid w:val="006F766D"/>
    <w:rsid w:val="006F76CA"/>
    <w:rsid w:val="006F76D0"/>
    <w:rsid w:val="006F7791"/>
    <w:rsid w:val="006F7811"/>
    <w:rsid w:val="006F785F"/>
    <w:rsid w:val="006F7884"/>
    <w:rsid w:val="006F796C"/>
    <w:rsid w:val="006F7D1A"/>
    <w:rsid w:val="006F7DC5"/>
    <w:rsid w:val="006F7E5C"/>
    <w:rsid w:val="0070003A"/>
    <w:rsid w:val="007000F9"/>
    <w:rsid w:val="00700319"/>
    <w:rsid w:val="0070037B"/>
    <w:rsid w:val="00700503"/>
    <w:rsid w:val="0070058C"/>
    <w:rsid w:val="00700967"/>
    <w:rsid w:val="007009D3"/>
    <w:rsid w:val="00700AA5"/>
    <w:rsid w:val="00700B0B"/>
    <w:rsid w:val="00700BE1"/>
    <w:rsid w:val="00700D6E"/>
    <w:rsid w:val="00700E93"/>
    <w:rsid w:val="00700EB0"/>
    <w:rsid w:val="00700FCF"/>
    <w:rsid w:val="00701020"/>
    <w:rsid w:val="0070126D"/>
    <w:rsid w:val="00701276"/>
    <w:rsid w:val="00701285"/>
    <w:rsid w:val="007012EE"/>
    <w:rsid w:val="007013AE"/>
    <w:rsid w:val="007013FF"/>
    <w:rsid w:val="007014FB"/>
    <w:rsid w:val="00701557"/>
    <w:rsid w:val="007015EB"/>
    <w:rsid w:val="007018FD"/>
    <w:rsid w:val="00701E2D"/>
    <w:rsid w:val="0070200A"/>
    <w:rsid w:val="0070216E"/>
    <w:rsid w:val="007021D9"/>
    <w:rsid w:val="00702237"/>
    <w:rsid w:val="00702491"/>
    <w:rsid w:val="00702C1B"/>
    <w:rsid w:val="00702C5B"/>
    <w:rsid w:val="00702D04"/>
    <w:rsid w:val="00702DC6"/>
    <w:rsid w:val="00702DDD"/>
    <w:rsid w:val="00702F54"/>
    <w:rsid w:val="007032C3"/>
    <w:rsid w:val="007033AC"/>
    <w:rsid w:val="00703476"/>
    <w:rsid w:val="00703627"/>
    <w:rsid w:val="007036AA"/>
    <w:rsid w:val="007037DE"/>
    <w:rsid w:val="0070383E"/>
    <w:rsid w:val="007038FC"/>
    <w:rsid w:val="00703917"/>
    <w:rsid w:val="00703922"/>
    <w:rsid w:val="00703946"/>
    <w:rsid w:val="00703968"/>
    <w:rsid w:val="00703978"/>
    <w:rsid w:val="00703BE5"/>
    <w:rsid w:val="00703DD4"/>
    <w:rsid w:val="00703EF7"/>
    <w:rsid w:val="00703F21"/>
    <w:rsid w:val="00703F71"/>
    <w:rsid w:val="00703F82"/>
    <w:rsid w:val="0070402F"/>
    <w:rsid w:val="0070405A"/>
    <w:rsid w:val="00704187"/>
    <w:rsid w:val="007042E4"/>
    <w:rsid w:val="007042E6"/>
    <w:rsid w:val="00704464"/>
    <w:rsid w:val="00704524"/>
    <w:rsid w:val="0070456A"/>
    <w:rsid w:val="00704598"/>
    <w:rsid w:val="00704599"/>
    <w:rsid w:val="00704631"/>
    <w:rsid w:val="007047F5"/>
    <w:rsid w:val="007048FA"/>
    <w:rsid w:val="00704935"/>
    <w:rsid w:val="00704940"/>
    <w:rsid w:val="00704B37"/>
    <w:rsid w:val="00704D7B"/>
    <w:rsid w:val="00704F65"/>
    <w:rsid w:val="0070502F"/>
    <w:rsid w:val="0070503F"/>
    <w:rsid w:val="0070551B"/>
    <w:rsid w:val="007055C0"/>
    <w:rsid w:val="00705613"/>
    <w:rsid w:val="007056E5"/>
    <w:rsid w:val="00705723"/>
    <w:rsid w:val="00705959"/>
    <w:rsid w:val="00705A11"/>
    <w:rsid w:val="00705EF0"/>
    <w:rsid w:val="00705F4C"/>
    <w:rsid w:val="00705F59"/>
    <w:rsid w:val="00706135"/>
    <w:rsid w:val="0070621B"/>
    <w:rsid w:val="0070664B"/>
    <w:rsid w:val="007066B1"/>
    <w:rsid w:val="007066CC"/>
    <w:rsid w:val="00706712"/>
    <w:rsid w:val="007067F4"/>
    <w:rsid w:val="00706875"/>
    <w:rsid w:val="007069DE"/>
    <w:rsid w:val="00706B3A"/>
    <w:rsid w:val="00706BD9"/>
    <w:rsid w:val="00706C60"/>
    <w:rsid w:val="00706C68"/>
    <w:rsid w:val="00706CA3"/>
    <w:rsid w:val="00706CCA"/>
    <w:rsid w:val="00706DE4"/>
    <w:rsid w:val="00706E59"/>
    <w:rsid w:val="00706E69"/>
    <w:rsid w:val="007070E8"/>
    <w:rsid w:val="007071F6"/>
    <w:rsid w:val="00707302"/>
    <w:rsid w:val="0070745A"/>
    <w:rsid w:val="00707764"/>
    <w:rsid w:val="0070779D"/>
    <w:rsid w:val="0070780A"/>
    <w:rsid w:val="007079D4"/>
    <w:rsid w:val="00707BE0"/>
    <w:rsid w:val="00707D74"/>
    <w:rsid w:val="00707E6A"/>
    <w:rsid w:val="00707E8D"/>
    <w:rsid w:val="00707F39"/>
    <w:rsid w:val="00707FE4"/>
    <w:rsid w:val="0071001B"/>
    <w:rsid w:val="0071035D"/>
    <w:rsid w:val="007103F0"/>
    <w:rsid w:val="00710427"/>
    <w:rsid w:val="00710442"/>
    <w:rsid w:val="0071047C"/>
    <w:rsid w:val="0071075F"/>
    <w:rsid w:val="00710772"/>
    <w:rsid w:val="007107C3"/>
    <w:rsid w:val="007108CA"/>
    <w:rsid w:val="00710975"/>
    <w:rsid w:val="007109EB"/>
    <w:rsid w:val="00710A6F"/>
    <w:rsid w:val="00710B34"/>
    <w:rsid w:val="00710B5E"/>
    <w:rsid w:val="00710B7F"/>
    <w:rsid w:val="00710CB1"/>
    <w:rsid w:val="00710CDC"/>
    <w:rsid w:val="0071100B"/>
    <w:rsid w:val="007110F5"/>
    <w:rsid w:val="00711553"/>
    <w:rsid w:val="007115EE"/>
    <w:rsid w:val="007116C5"/>
    <w:rsid w:val="007118B0"/>
    <w:rsid w:val="007118F5"/>
    <w:rsid w:val="0071195B"/>
    <w:rsid w:val="00711A50"/>
    <w:rsid w:val="00711B68"/>
    <w:rsid w:val="00711BDA"/>
    <w:rsid w:val="00711EAD"/>
    <w:rsid w:val="0071206D"/>
    <w:rsid w:val="007122F4"/>
    <w:rsid w:val="007122F7"/>
    <w:rsid w:val="0071231A"/>
    <w:rsid w:val="007123E0"/>
    <w:rsid w:val="00712421"/>
    <w:rsid w:val="00712498"/>
    <w:rsid w:val="00712604"/>
    <w:rsid w:val="007126E0"/>
    <w:rsid w:val="0071277B"/>
    <w:rsid w:val="007129F1"/>
    <w:rsid w:val="007130AD"/>
    <w:rsid w:val="0071314D"/>
    <w:rsid w:val="0071351A"/>
    <w:rsid w:val="007135D8"/>
    <w:rsid w:val="00713A80"/>
    <w:rsid w:val="00713B2B"/>
    <w:rsid w:val="00713BC9"/>
    <w:rsid w:val="00713D9D"/>
    <w:rsid w:val="00713F71"/>
    <w:rsid w:val="00713FCD"/>
    <w:rsid w:val="007140DA"/>
    <w:rsid w:val="00714185"/>
    <w:rsid w:val="00714292"/>
    <w:rsid w:val="007142B4"/>
    <w:rsid w:val="00714536"/>
    <w:rsid w:val="00714705"/>
    <w:rsid w:val="0071477F"/>
    <w:rsid w:val="00714795"/>
    <w:rsid w:val="0071479C"/>
    <w:rsid w:val="00714931"/>
    <w:rsid w:val="00714AAD"/>
    <w:rsid w:val="00714B20"/>
    <w:rsid w:val="00714C4E"/>
    <w:rsid w:val="00714CDC"/>
    <w:rsid w:val="00714DAE"/>
    <w:rsid w:val="00715041"/>
    <w:rsid w:val="007152DC"/>
    <w:rsid w:val="0071544F"/>
    <w:rsid w:val="00715599"/>
    <w:rsid w:val="007155CE"/>
    <w:rsid w:val="00715654"/>
    <w:rsid w:val="007157DC"/>
    <w:rsid w:val="00715834"/>
    <w:rsid w:val="007158CD"/>
    <w:rsid w:val="007158D0"/>
    <w:rsid w:val="00715A0F"/>
    <w:rsid w:val="00715AED"/>
    <w:rsid w:val="00715B8A"/>
    <w:rsid w:val="00715D20"/>
    <w:rsid w:val="00715D48"/>
    <w:rsid w:val="00715DAB"/>
    <w:rsid w:val="00715EA2"/>
    <w:rsid w:val="00715F3F"/>
    <w:rsid w:val="007163A2"/>
    <w:rsid w:val="0071641C"/>
    <w:rsid w:val="007166D8"/>
    <w:rsid w:val="007166E6"/>
    <w:rsid w:val="00716962"/>
    <w:rsid w:val="00716C93"/>
    <w:rsid w:val="00716EB7"/>
    <w:rsid w:val="00716FE6"/>
    <w:rsid w:val="00717036"/>
    <w:rsid w:val="0071706B"/>
    <w:rsid w:val="007170B0"/>
    <w:rsid w:val="007171E3"/>
    <w:rsid w:val="007172D1"/>
    <w:rsid w:val="0071733C"/>
    <w:rsid w:val="00717365"/>
    <w:rsid w:val="0071737C"/>
    <w:rsid w:val="00717429"/>
    <w:rsid w:val="00717567"/>
    <w:rsid w:val="00717840"/>
    <w:rsid w:val="0071785D"/>
    <w:rsid w:val="00717ABB"/>
    <w:rsid w:val="00717D4E"/>
    <w:rsid w:val="00717E0C"/>
    <w:rsid w:val="00717F4D"/>
    <w:rsid w:val="00717FD1"/>
    <w:rsid w:val="007200C1"/>
    <w:rsid w:val="00720349"/>
    <w:rsid w:val="00720352"/>
    <w:rsid w:val="007207D3"/>
    <w:rsid w:val="00720AF2"/>
    <w:rsid w:val="00720C0C"/>
    <w:rsid w:val="00720EDC"/>
    <w:rsid w:val="0072103F"/>
    <w:rsid w:val="007211B2"/>
    <w:rsid w:val="00721454"/>
    <w:rsid w:val="007214C3"/>
    <w:rsid w:val="007214CD"/>
    <w:rsid w:val="00721516"/>
    <w:rsid w:val="00721615"/>
    <w:rsid w:val="00721759"/>
    <w:rsid w:val="0072194A"/>
    <w:rsid w:val="0072194D"/>
    <w:rsid w:val="00721973"/>
    <w:rsid w:val="00721A57"/>
    <w:rsid w:val="00721A85"/>
    <w:rsid w:val="00721B0F"/>
    <w:rsid w:val="00721C4B"/>
    <w:rsid w:val="00721DBA"/>
    <w:rsid w:val="00721E3D"/>
    <w:rsid w:val="00721E9D"/>
    <w:rsid w:val="00721EC6"/>
    <w:rsid w:val="00721F61"/>
    <w:rsid w:val="00722292"/>
    <w:rsid w:val="0072233E"/>
    <w:rsid w:val="0072241F"/>
    <w:rsid w:val="007226AC"/>
    <w:rsid w:val="0072287F"/>
    <w:rsid w:val="007228F5"/>
    <w:rsid w:val="007229C5"/>
    <w:rsid w:val="00722D1B"/>
    <w:rsid w:val="00722DD6"/>
    <w:rsid w:val="00723022"/>
    <w:rsid w:val="00723047"/>
    <w:rsid w:val="00723123"/>
    <w:rsid w:val="007231D7"/>
    <w:rsid w:val="007231E4"/>
    <w:rsid w:val="00723762"/>
    <w:rsid w:val="0072387D"/>
    <w:rsid w:val="007238A4"/>
    <w:rsid w:val="0072399D"/>
    <w:rsid w:val="00723D34"/>
    <w:rsid w:val="00723E54"/>
    <w:rsid w:val="00723E5E"/>
    <w:rsid w:val="00723FC0"/>
    <w:rsid w:val="007240B8"/>
    <w:rsid w:val="00724287"/>
    <w:rsid w:val="00724362"/>
    <w:rsid w:val="00724365"/>
    <w:rsid w:val="00724394"/>
    <w:rsid w:val="007243B0"/>
    <w:rsid w:val="007244B2"/>
    <w:rsid w:val="007245E4"/>
    <w:rsid w:val="00724762"/>
    <w:rsid w:val="007249AF"/>
    <w:rsid w:val="00724C78"/>
    <w:rsid w:val="00724C84"/>
    <w:rsid w:val="00724C91"/>
    <w:rsid w:val="00724EB2"/>
    <w:rsid w:val="00724F15"/>
    <w:rsid w:val="0072507E"/>
    <w:rsid w:val="007250EF"/>
    <w:rsid w:val="0072510E"/>
    <w:rsid w:val="007251A5"/>
    <w:rsid w:val="007251CA"/>
    <w:rsid w:val="00725308"/>
    <w:rsid w:val="00725329"/>
    <w:rsid w:val="0072535E"/>
    <w:rsid w:val="007253F7"/>
    <w:rsid w:val="00725530"/>
    <w:rsid w:val="007255C0"/>
    <w:rsid w:val="00725671"/>
    <w:rsid w:val="00725981"/>
    <w:rsid w:val="00725A83"/>
    <w:rsid w:val="00725A9B"/>
    <w:rsid w:val="00725C16"/>
    <w:rsid w:val="00725D98"/>
    <w:rsid w:val="00725EF9"/>
    <w:rsid w:val="00725F8C"/>
    <w:rsid w:val="00726289"/>
    <w:rsid w:val="00726311"/>
    <w:rsid w:val="0072634D"/>
    <w:rsid w:val="007264A6"/>
    <w:rsid w:val="0072657C"/>
    <w:rsid w:val="0072671B"/>
    <w:rsid w:val="007269A1"/>
    <w:rsid w:val="007269A8"/>
    <w:rsid w:val="007269F0"/>
    <w:rsid w:val="00726AE1"/>
    <w:rsid w:val="00726B90"/>
    <w:rsid w:val="00726BB6"/>
    <w:rsid w:val="00726BD3"/>
    <w:rsid w:val="00726C99"/>
    <w:rsid w:val="00726EE6"/>
    <w:rsid w:val="0072717A"/>
    <w:rsid w:val="007271EC"/>
    <w:rsid w:val="00727215"/>
    <w:rsid w:val="0072728E"/>
    <w:rsid w:val="007272C8"/>
    <w:rsid w:val="0072731E"/>
    <w:rsid w:val="00727523"/>
    <w:rsid w:val="0072752F"/>
    <w:rsid w:val="0072756F"/>
    <w:rsid w:val="00727618"/>
    <w:rsid w:val="007276E4"/>
    <w:rsid w:val="007277B0"/>
    <w:rsid w:val="007278FF"/>
    <w:rsid w:val="00727978"/>
    <w:rsid w:val="0072797A"/>
    <w:rsid w:val="0072797F"/>
    <w:rsid w:val="007279F0"/>
    <w:rsid w:val="00727AC7"/>
    <w:rsid w:val="00727B97"/>
    <w:rsid w:val="00727BB5"/>
    <w:rsid w:val="00727E2E"/>
    <w:rsid w:val="00727F88"/>
    <w:rsid w:val="0073010C"/>
    <w:rsid w:val="007301E4"/>
    <w:rsid w:val="007301FB"/>
    <w:rsid w:val="007304DB"/>
    <w:rsid w:val="007306BA"/>
    <w:rsid w:val="0073091A"/>
    <w:rsid w:val="00730A0D"/>
    <w:rsid w:val="00730B67"/>
    <w:rsid w:val="00730D6C"/>
    <w:rsid w:val="00730EAE"/>
    <w:rsid w:val="007311EF"/>
    <w:rsid w:val="007313B2"/>
    <w:rsid w:val="007314C4"/>
    <w:rsid w:val="00731585"/>
    <w:rsid w:val="007316F9"/>
    <w:rsid w:val="007317EB"/>
    <w:rsid w:val="007317F2"/>
    <w:rsid w:val="00731888"/>
    <w:rsid w:val="00731BD5"/>
    <w:rsid w:val="00731D94"/>
    <w:rsid w:val="00732056"/>
    <w:rsid w:val="007320E0"/>
    <w:rsid w:val="007320E3"/>
    <w:rsid w:val="00732305"/>
    <w:rsid w:val="0073240B"/>
    <w:rsid w:val="00732452"/>
    <w:rsid w:val="0073265F"/>
    <w:rsid w:val="007328A0"/>
    <w:rsid w:val="00732905"/>
    <w:rsid w:val="007329AF"/>
    <w:rsid w:val="00732AC7"/>
    <w:rsid w:val="00732C73"/>
    <w:rsid w:val="00732D20"/>
    <w:rsid w:val="00732E12"/>
    <w:rsid w:val="00732E46"/>
    <w:rsid w:val="00732EF7"/>
    <w:rsid w:val="00732F46"/>
    <w:rsid w:val="00732FAF"/>
    <w:rsid w:val="007333CF"/>
    <w:rsid w:val="00733485"/>
    <w:rsid w:val="007335C8"/>
    <w:rsid w:val="00733641"/>
    <w:rsid w:val="007336EC"/>
    <w:rsid w:val="00733AAA"/>
    <w:rsid w:val="00733B5A"/>
    <w:rsid w:val="00733BB3"/>
    <w:rsid w:val="00733C2E"/>
    <w:rsid w:val="00733CBC"/>
    <w:rsid w:val="00733E87"/>
    <w:rsid w:val="00734034"/>
    <w:rsid w:val="00734178"/>
    <w:rsid w:val="00734436"/>
    <w:rsid w:val="00734527"/>
    <w:rsid w:val="00734A7D"/>
    <w:rsid w:val="00734A8D"/>
    <w:rsid w:val="00734BAD"/>
    <w:rsid w:val="00734EAC"/>
    <w:rsid w:val="00734EDF"/>
    <w:rsid w:val="00735008"/>
    <w:rsid w:val="007351C9"/>
    <w:rsid w:val="0073523B"/>
    <w:rsid w:val="00735411"/>
    <w:rsid w:val="00735481"/>
    <w:rsid w:val="00735640"/>
    <w:rsid w:val="0073571B"/>
    <w:rsid w:val="00735773"/>
    <w:rsid w:val="007358D8"/>
    <w:rsid w:val="007359BD"/>
    <w:rsid w:val="00735A5F"/>
    <w:rsid w:val="00735CB0"/>
    <w:rsid w:val="00735E0F"/>
    <w:rsid w:val="00735F02"/>
    <w:rsid w:val="00735FEF"/>
    <w:rsid w:val="0073602C"/>
    <w:rsid w:val="0073626E"/>
    <w:rsid w:val="007363A7"/>
    <w:rsid w:val="007364F2"/>
    <w:rsid w:val="00736643"/>
    <w:rsid w:val="00736656"/>
    <w:rsid w:val="0073668D"/>
    <w:rsid w:val="007366E1"/>
    <w:rsid w:val="00736757"/>
    <w:rsid w:val="00736820"/>
    <w:rsid w:val="0073698D"/>
    <w:rsid w:val="00736AB9"/>
    <w:rsid w:val="00736DB1"/>
    <w:rsid w:val="00736DDB"/>
    <w:rsid w:val="00736F82"/>
    <w:rsid w:val="00737006"/>
    <w:rsid w:val="00737016"/>
    <w:rsid w:val="007372FC"/>
    <w:rsid w:val="0073738B"/>
    <w:rsid w:val="007374B4"/>
    <w:rsid w:val="007374C8"/>
    <w:rsid w:val="007376A5"/>
    <w:rsid w:val="007377A3"/>
    <w:rsid w:val="00737871"/>
    <w:rsid w:val="00737A21"/>
    <w:rsid w:val="00737A4A"/>
    <w:rsid w:val="00737A81"/>
    <w:rsid w:val="00737C8B"/>
    <w:rsid w:val="00737DF0"/>
    <w:rsid w:val="00737E8C"/>
    <w:rsid w:val="007400E5"/>
    <w:rsid w:val="007400FF"/>
    <w:rsid w:val="00740212"/>
    <w:rsid w:val="00740258"/>
    <w:rsid w:val="00740507"/>
    <w:rsid w:val="007408B1"/>
    <w:rsid w:val="00740942"/>
    <w:rsid w:val="007409A2"/>
    <w:rsid w:val="007409F0"/>
    <w:rsid w:val="00740A6C"/>
    <w:rsid w:val="00740AB8"/>
    <w:rsid w:val="00740B90"/>
    <w:rsid w:val="00740BD3"/>
    <w:rsid w:val="00740C18"/>
    <w:rsid w:val="00740C9E"/>
    <w:rsid w:val="00740CB2"/>
    <w:rsid w:val="00740D1A"/>
    <w:rsid w:val="00740ED0"/>
    <w:rsid w:val="00740FE7"/>
    <w:rsid w:val="007411E8"/>
    <w:rsid w:val="0074132B"/>
    <w:rsid w:val="007414E8"/>
    <w:rsid w:val="0074150D"/>
    <w:rsid w:val="007416EC"/>
    <w:rsid w:val="00741729"/>
    <w:rsid w:val="0074174F"/>
    <w:rsid w:val="0074188F"/>
    <w:rsid w:val="00741A75"/>
    <w:rsid w:val="00741C2A"/>
    <w:rsid w:val="007420B0"/>
    <w:rsid w:val="00742177"/>
    <w:rsid w:val="007421B6"/>
    <w:rsid w:val="007421F1"/>
    <w:rsid w:val="007422AC"/>
    <w:rsid w:val="00742306"/>
    <w:rsid w:val="007423ED"/>
    <w:rsid w:val="007425CB"/>
    <w:rsid w:val="00742667"/>
    <w:rsid w:val="007427E9"/>
    <w:rsid w:val="0074282C"/>
    <w:rsid w:val="00742ACA"/>
    <w:rsid w:val="00742DCE"/>
    <w:rsid w:val="00742E47"/>
    <w:rsid w:val="00742EF9"/>
    <w:rsid w:val="00742F25"/>
    <w:rsid w:val="00743074"/>
    <w:rsid w:val="00743244"/>
    <w:rsid w:val="0074324C"/>
    <w:rsid w:val="00743342"/>
    <w:rsid w:val="00743529"/>
    <w:rsid w:val="007435D1"/>
    <w:rsid w:val="00743749"/>
    <w:rsid w:val="007437C9"/>
    <w:rsid w:val="00743851"/>
    <w:rsid w:val="00743876"/>
    <w:rsid w:val="00743A85"/>
    <w:rsid w:val="00743CAA"/>
    <w:rsid w:val="00744326"/>
    <w:rsid w:val="007443AB"/>
    <w:rsid w:val="00744470"/>
    <w:rsid w:val="00744574"/>
    <w:rsid w:val="007445A1"/>
    <w:rsid w:val="007445AB"/>
    <w:rsid w:val="00744604"/>
    <w:rsid w:val="00744618"/>
    <w:rsid w:val="007447A4"/>
    <w:rsid w:val="007447A7"/>
    <w:rsid w:val="00744832"/>
    <w:rsid w:val="00744CB8"/>
    <w:rsid w:val="00744CC9"/>
    <w:rsid w:val="00744EE6"/>
    <w:rsid w:val="00744F3B"/>
    <w:rsid w:val="0074533B"/>
    <w:rsid w:val="007454C3"/>
    <w:rsid w:val="00745898"/>
    <w:rsid w:val="00745A76"/>
    <w:rsid w:val="00745CFB"/>
    <w:rsid w:val="00745D60"/>
    <w:rsid w:val="00745D94"/>
    <w:rsid w:val="007460D4"/>
    <w:rsid w:val="007460E5"/>
    <w:rsid w:val="00746105"/>
    <w:rsid w:val="00746110"/>
    <w:rsid w:val="007462BF"/>
    <w:rsid w:val="0074633C"/>
    <w:rsid w:val="00746352"/>
    <w:rsid w:val="007463C6"/>
    <w:rsid w:val="00746518"/>
    <w:rsid w:val="0074655B"/>
    <w:rsid w:val="007467DB"/>
    <w:rsid w:val="00746B18"/>
    <w:rsid w:val="00746B48"/>
    <w:rsid w:val="00746D35"/>
    <w:rsid w:val="00746F11"/>
    <w:rsid w:val="00746F6F"/>
    <w:rsid w:val="00746F98"/>
    <w:rsid w:val="00747150"/>
    <w:rsid w:val="00747413"/>
    <w:rsid w:val="00747532"/>
    <w:rsid w:val="00747569"/>
    <w:rsid w:val="0074758F"/>
    <w:rsid w:val="007476E7"/>
    <w:rsid w:val="00747702"/>
    <w:rsid w:val="0074794B"/>
    <w:rsid w:val="00747A9E"/>
    <w:rsid w:val="00747B69"/>
    <w:rsid w:val="0075030F"/>
    <w:rsid w:val="0075034A"/>
    <w:rsid w:val="00750506"/>
    <w:rsid w:val="00750701"/>
    <w:rsid w:val="0075089F"/>
    <w:rsid w:val="00750ADE"/>
    <w:rsid w:val="00750E91"/>
    <w:rsid w:val="00750FE9"/>
    <w:rsid w:val="007510AD"/>
    <w:rsid w:val="0075113C"/>
    <w:rsid w:val="00751631"/>
    <w:rsid w:val="007516C7"/>
    <w:rsid w:val="00751752"/>
    <w:rsid w:val="0075177D"/>
    <w:rsid w:val="0075179C"/>
    <w:rsid w:val="007517DA"/>
    <w:rsid w:val="00751864"/>
    <w:rsid w:val="00751919"/>
    <w:rsid w:val="00751AC5"/>
    <w:rsid w:val="00751B32"/>
    <w:rsid w:val="00751C60"/>
    <w:rsid w:val="0075214D"/>
    <w:rsid w:val="00752206"/>
    <w:rsid w:val="00752336"/>
    <w:rsid w:val="007526E8"/>
    <w:rsid w:val="00752787"/>
    <w:rsid w:val="0075280A"/>
    <w:rsid w:val="0075293E"/>
    <w:rsid w:val="00752B70"/>
    <w:rsid w:val="00752D2B"/>
    <w:rsid w:val="00752D6A"/>
    <w:rsid w:val="00752DF0"/>
    <w:rsid w:val="007530C0"/>
    <w:rsid w:val="00753183"/>
    <w:rsid w:val="0075328C"/>
    <w:rsid w:val="00753345"/>
    <w:rsid w:val="00753408"/>
    <w:rsid w:val="00753545"/>
    <w:rsid w:val="00753607"/>
    <w:rsid w:val="00753616"/>
    <w:rsid w:val="0075389D"/>
    <w:rsid w:val="007538A5"/>
    <w:rsid w:val="00753936"/>
    <w:rsid w:val="00753999"/>
    <w:rsid w:val="00753D1D"/>
    <w:rsid w:val="00753DF8"/>
    <w:rsid w:val="00753EA8"/>
    <w:rsid w:val="00753F51"/>
    <w:rsid w:val="007541CB"/>
    <w:rsid w:val="007544FF"/>
    <w:rsid w:val="00754515"/>
    <w:rsid w:val="007546E6"/>
    <w:rsid w:val="00754785"/>
    <w:rsid w:val="00754858"/>
    <w:rsid w:val="007549B2"/>
    <w:rsid w:val="007549DB"/>
    <w:rsid w:val="00754A3F"/>
    <w:rsid w:val="00754B83"/>
    <w:rsid w:val="00754F3C"/>
    <w:rsid w:val="00754FB0"/>
    <w:rsid w:val="00755069"/>
    <w:rsid w:val="00755176"/>
    <w:rsid w:val="007551E3"/>
    <w:rsid w:val="0075537A"/>
    <w:rsid w:val="007555AF"/>
    <w:rsid w:val="007555B2"/>
    <w:rsid w:val="007555EA"/>
    <w:rsid w:val="00755617"/>
    <w:rsid w:val="00755748"/>
    <w:rsid w:val="007558AC"/>
    <w:rsid w:val="00755B3A"/>
    <w:rsid w:val="00755B75"/>
    <w:rsid w:val="00755C59"/>
    <w:rsid w:val="00755C63"/>
    <w:rsid w:val="00755F8B"/>
    <w:rsid w:val="00755FF6"/>
    <w:rsid w:val="00756051"/>
    <w:rsid w:val="00756059"/>
    <w:rsid w:val="0075615F"/>
    <w:rsid w:val="00756356"/>
    <w:rsid w:val="00756412"/>
    <w:rsid w:val="00756585"/>
    <w:rsid w:val="007565E5"/>
    <w:rsid w:val="007566CC"/>
    <w:rsid w:val="00756743"/>
    <w:rsid w:val="00756839"/>
    <w:rsid w:val="00756927"/>
    <w:rsid w:val="00756A9E"/>
    <w:rsid w:val="00756AD7"/>
    <w:rsid w:val="00756D4D"/>
    <w:rsid w:val="00756D68"/>
    <w:rsid w:val="00756D7F"/>
    <w:rsid w:val="007572AE"/>
    <w:rsid w:val="007572F6"/>
    <w:rsid w:val="007573EF"/>
    <w:rsid w:val="0075752A"/>
    <w:rsid w:val="0075767F"/>
    <w:rsid w:val="007576AB"/>
    <w:rsid w:val="00757868"/>
    <w:rsid w:val="00757A6E"/>
    <w:rsid w:val="00757B97"/>
    <w:rsid w:val="00757DF0"/>
    <w:rsid w:val="007600D2"/>
    <w:rsid w:val="00760174"/>
    <w:rsid w:val="0076038A"/>
    <w:rsid w:val="00760435"/>
    <w:rsid w:val="007604D4"/>
    <w:rsid w:val="00760539"/>
    <w:rsid w:val="0076057F"/>
    <w:rsid w:val="0076060A"/>
    <w:rsid w:val="0076087D"/>
    <w:rsid w:val="007608EA"/>
    <w:rsid w:val="00760952"/>
    <w:rsid w:val="00760A34"/>
    <w:rsid w:val="00760CA6"/>
    <w:rsid w:val="00760D09"/>
    <w:rsid w:val="00760E61"/>
    <w:rsid w:val="00760F23"/>
    <w:rsid w:val="007610DC"/>
    <w:rsid w:val="007611CD"/>
    <w:rsid w:val="0076125E"/>
    <w:rsid w:val="007613CB"/>
    <w:rsid w:val="007613EC"/>
    <w:rsid w:val="0076149E"/>
    <w:rsid w:val="0076155D"/>
    <w:rsid w:val="0076162D"/>
    <w:rsid w:val="0076167E"/>
    <w:rsid w:val="007618E8"/>
    <w:rsid w:val="00761946"/>
    <w:rsid w:val="00761A60"/>
    <w:rsid w:val="00761B19"/>
    <w:rsid w:val="00761BB6"/>
    <w:rsid w:val="00761C7A"/>
    <w:rsid w:val="00761D8B"/>
    <w:rsid w:val="00761E22"/>
    <w:rsid w:val="00761E37"/>
    <w:rsid w:val="00761E77"/>
    <w:rsid w:val="00761EEF"/>
    <w:rsid w:val="00762030"/>
    <w:rsid w:val="00762120"/>
    <w:rsid w:val="007622C5"/>
    <w:rsid w:val="0076252A"/>
    <w:rsid w:val="007625AB"/>
    <w:rsid w:val="00762931"/>
    <w:rsid w:val="00762BE0"/>
    <w:rsid w:val="00762D17"/>
    <w:rsid w:val="007630C0"/>
    <w:rsid w:val="00763366"/>
    <w:rsid w:val="007633B2"/>
    <w:rsid w:val="00763527"/>
    <w:rsid w:val="00763723"/>
    <w:rsid w:val="00763726"/>
    <w:rsid w:val="00763780"/>
    <w:rsid w:val="00763A8E"/>
    <w:rsid w:val="00763EF2"/>
    <w:rsid w:val="00763F9D"/>
    <w:rsid w:val="00763FB3"/>
    <w:rsid w:val="00764081"/>
    <w:rsid w:val="007642F2"/>
    <w:rsid w:val="007645B2"/>
    <w:rsid w:val="007645B5"/>
    <w:rsid w:val="007645F6"/>
    <w:rsid w:val="0076475B"/>
    <w:rsid w:val="00764A24"/>
    <w:rsid w:val="00764C33"/>
    <w:rsid w:val="00764C84"/>
    <w:rsid w:val="00764CED"/>
    <w:rsid w:val="00764D4C"/>
    <w:rsid w:val="00764E01"/>
    <w:rsid w:val="00765001"/>
    <w:rsid w:val="007650F7"/>
    <w:rsid w:val="0076514A"/>
    <w:rsid w:val="007651CC"/>
    <w:rsid w:val="007653F1"/>
    <w:rsid w:val="0076561B"/>
    <w:rsid w:val="0076570B"/>
    <w:rsid w:val="0076572D"/>
    <w:rsid w:val="0076591E"/>
    <w:rsid w:val="0076595F"/>
    <w:rsid w:val="007659BC"/>
    <w:rsid w:val="007659FB"/>
    <w:rsid w:val="00765B51"/>
    <w:rsid w:val="00765CB8"/>
    <w:rsid w:val="00765D28"/>
    <w:rsid w:val="00765D4F"/>
    <w:rsid w:val="00765D83"/>
    <w:rsid w:val="00765DDC"/>
    <w:rsid w:val="00765DF5"/>
    <w:rsid w:val="00765E05"/>
    <w:rsid w:val="00765E44"/>
    <w:rsid w:val="00765F4F"/>
    <w:rsid w:val="00766126"/>
    <w:rsid w:val="007663E1"/>
    <w:rsid w:val="00766A4C"/>
    <w:rsid w:val="00766A5B"/>
    <w:rsid w:val="00766A95"/>
    <w:rsid w:val="00766A9B"/>
    <w:rsid w:val="00766BEC"/>
    <w:rsid w:val="00766CCE"/>
    <w:rsid w:val="00766D5A"/>
    <w:rsid w:val="00767044"/>
    <w:rsid w:val="0076712F"/>
    <w:rsid w:val="007672EB"/>
    <w:rsid w:val="007672F1"/>
    <w:rsid w:val="007673F6"/>
    <w:rsid w:val="007677C3"/>
    <w:rsid w:val="00767849"/>
    <w:rsid w:val="00767983"/>
    <w:rsid w:val="0076799C"/>
    <w:rsid w:val="00767C25"/>
    <w:rsid w:val="00767EE5"/>
    <w:rsid w:val="007700AF"/>
    <w:rsid w:val="007701E1"/>
    <w:rsid w:val="007703D1"/>
    <w:rsid w:val="00770519"/>
    <w:rsid w:val="00770625"/>
    <w:rsid w:val="00770673"/>
    <w:rsid w:val="0077085A"/>
    <w:rsid w:val="00770AD6"/>
    <w:rsid w:val="00770B97"/>
    <w:rsid w:val="00770CDB"/>
    <w:rsid w:val="00770CE5"/>
    <w:rsid w:val="00770D34"/>
    <w:rsid w:val="00770E4A"/>
    <w:rsid w:val="00770F08"/>
    <w:rsid w:val="00770FE7"/>
    <w:rsid w:val="0077119D"/>
    <w:rsid w:val="00771278"/>
    <w:rsid w:val="007714A0"/>
    <w:rsid w:val="00771520"/>
    <w:rsid w:val="0077153C"/>
    <w:rsid w:val="00771713"/>
    <w:rsid w:val="0077180D"/>
    <w:rsid w:val="007718E6"/>
    <w:rsid w:val="00771AF9"/>
    <w:rsid w:val="00771B79"/>
    <w:rsid w:val="00771E6B"/>
    <w:rsid w:val="007721DF"/>
    <w:rsid w:val="00772577"/>
    <w:rsid w:val="0077266A"/>
    <w:rsid w:val="007727AC"/>
    <w:rsid w:val="00772843"/>
    <w:rsid w:val="007728CF"/>
    <w:rsid w:val="007729C0"/>
    <w:rsid w:val="00772A8A"/>
    <w:rsid w:val="00772BED"/>
    <w:rsid w:val="00772CD5"/>
    <w:rsid w:val="00772D3B"/>
    <w:rsid w:val="00772E1A"/>
    <w:rsid w:val="00773024"/>
    <w:rsid w:val="00773443"/>
    <w:rsid w:val="007736F5"/>
    <w:rsid w:val="00773BB4"/>
    <w:rsid w:val="00773BF1"/>
    <w:rsid w:val="00773C52"/>
    <w:rsid w:val="00773CA1"/>
    <w:rsid w:val="0077402E"/>
    <w:rsid w:val="00774097"/>
    <w:rsid w:val="007740A0"/>
    <w:rsid w:val="00774115"/>
    <w:rsid w:val="00774256"/>
    <w:rsid w:val="00774385"/>
    <w:rsid w:val="007744F5"/>
    <w:rsid w:val="007745CB"/>
    <w:rsid w:val="0077472C"/>
    <w:rsid w:val="00774855"/>
    <w:rsid w:val="0077486F"/>
    <w:rsid w:val="00774A24"/>
    <w:rsid w:val="00774CA9"/>
    <w:rsid w:val="00774DD3"/>
    <w:rsid w:val="0077536D"/>
    <w:rsid w:val="007753AB"/>
    <w:rsid w:val="00775403"/>
    <w:rsid w:val="0077548B"/>
    <w:rsid w:val="00775527"/>
    <w:rsid w:val="007755A0"/>
    <w:rsid w:val="0077567A"/>
    <w:rsid w:val="007756E7"/>
    <w:rsid w:val="00775746"/>
    <w:rsid w:val="0077574C"/>
    <w:rsid w:val="007758CC"/>
    <w:rsid w:val="0077590E"/>
    <w:rsid w:val="00775929"/>
    <w:rsid w:val="00775AF9"/>
    <w:rsid w:val="00775BC4"/>
    <w:rsid w:val="00775BCA"/>
    <w:rsid w:val="00775D5C"/>
    <w:rsid w:val="00775E45"/>
    <w:rsid w:val="00775E65"/>
    <w:rsid w:val="00775F44"/>
    <w:rsid w:val="007760C7"/>
    <w:rsid w:val="007761D0"/>
    <w:rsid w:val="007761F2"/>
    <w:rsid w:val="007763A7"/>
    <w:rsid w:val="007766A2"/>
    <w:rsid w:val="007766FC"/>
    <w:rsid w:val="00776744"/>
    <w:rsid w:val="0077677A"/>
    <w:rsid w:val="00776836"/>
    <w:rsid w:val="00776A3B"/>
    <w:rsid w:val="00776C23"/>
    <w:rsid w:val="00776C25"/>
    <w:rsid w:val="00776F85"/>
    <w:rsid w:val="00776FF2"/>
    <w:rsid w:val="0077701A"/>
    <w:rsid w:val="0077748D"/>
    <w:rsid w:val="007776E6"/>
    <w:rsid w:val="0077786D"/>
    <w:rsid w:val="00777881"/>
    <w:rsid w:val="00777939"/>
    <w:rsid w:val="007779F9"/>
    <w:rsid w:val="00777B88"/>
    <w:rsid w:val="00777C02"/>
    <w:rsid w:val="00777D77"/>
    <w:rsid w:val="00777E05"/>
    <w:rsid w:val="00777E15"/>
    <w:rsid w:val="007800F1"/>
    <w:rsid w:val="007801B2"/>
    <w:rsid w:val="007803AA"/>
    <w:rsid w:val="007804B8"/>
    <w:rsid w:val="007806FE"/>
    <w:rsid w:val="00780780"/>
    <w:rsid w:val="0078079F"/>
    <w:rsid w:val="0078092E"/>
    <w:rsid w:val="00780CB2"/>
    <w:rsid w:val="0078102E"/>
    <w:rsid w:val="00781035"/>
    <w:rsid w:val="007812E9"/>
    <w:rsid w:val="0078139E"/>
    <w:rsid w:val="00781602"/>
    <w:rsid w:val="00781719"/>
    <w:rsid w:val="00781774"/>
    <w:rsid w:val="00781863"/>
    <w:rsid w:val="00781884"/>
    <w:rsid w:val="0078190A"/>
    <w:rsid w:val="0078195E"/>
    <w:rsid w:val="00781A33"/>
    <w:rsid w:val="00781C89"/>
    <w:rsid w:val="00781EB1"/>
    <w:rsid w:val="00781ED0"/>
    <w:rsid w:val="00781FC6"/>
    <w:rsid w:val="00782098"/>
    <w:rsid w:val="007820A2"/>
    <w:rsid w:val="007821C1"/>
    <w:rsid w:val="007821CA"/>
    <w:rsid w:val="0078238A"/>
    <w:rsid w:val="007823A4"/>
    <w:rsid w:val="007823FF"/>
    <w:rsid w:val="007824FE"/>
    <w:rsid w:val="007825AB"/>
    <w:rsid w:val="00782628"/>
    <w:rsid w:val="007826B3"/>
    <w:rsid w:val="007826E2"/>
    <w:rsid w:val="0078272E"/>
    <w:rsid w:val="00782904"/>
    <w:rsid w:val="00782AED"/>
    <w:rsid w:val="00782BAA"/>
    <w:rsid w:val="00782F0C"/>
    <w:rsid w:val="00782F39"/>
    <w:rsid w:val="00782F3E"/>
    <w:rsid w:val="0078306E"/>
    <w:rsid w:val="0078315A"/>
    <w:rsid w:val="0078356C"/>
    <w:rsid w:val="0078369F"/>
    <w:rsid w:val="00783772"/>
    <w:rsid w:val="00783790"/>
    <w:rsid w:val="00783850"/>
    <w:rsid w:val="00783A2C"/>
    <w:rsid w:val="00783A36"/>
    <w:rsid w:val="00783B24"/>
    <w:rsid w:val="00783CB3"/>
    <w:rsid w:val="00783E63"/>
    <w:rsid w:val="00783E6D"/>
    <w:rsid w:val="00783EE7"/>
    <w:rsid w:val="00783F32"/>
    <w:rsid w:val="007840AE"/>
    <w:rsid w:val="007840D5"/>
    <w:rsid w:val="0078414E"/>
    <w:rsid w:val="00784169"/>
    <w:rsid w:val="007841B6"/>
    <w:rsid w:val="00784268"/>
    <w:rsid w:val="00784361"/>
    <w:rsid w:val="007843DB"/>
    <w:rsid w:val="007843F0"/>
    <w:rsid w:val="007844AD"/>
    <w:rsid w:val="007844EE"/>
    <w:rsid w:val="00784532"/>
    <w:rsid w:val="0078458C"/>
    <w:rsid w:val="00784733"/>
    <w:rsid w:val="00784750"/>
    <w:rsid w:val="007847B9"/>
    <w:rsid w:val="007847DD"/>
    <w:rsid w:val="007847F2"/>
    <w:rsid w:val="00784BA5"/>
    <w:rsid w:val="00784C22"/>
    <w:rsid w:val="00784C80"/>
    <w:rsid w:val="00784EA1"/>
    <w:rsid w:val="00784F15"/>
    <w:rsid w:val="0078505C"/>
    <w:rsid w:val="00785086"/>
    <w:rsid w:val="007850B7"/>
    <w:rsid w:val="00785152"/>
    <w:rsid w:val="007851EF"/>
    <w:rsid w:val="00785209"/>
    <w:rsid w:val="007852FD"/>
    <w:rsid w:val="007854DB"/>
    <w:rsid w:val="00785608"/>
    <w:rsid w:val="007856D7"/>
    <w:rsid w:val="00785834"/>
    <w:rsid w:val="00785A6E"/>
    <w:rsid w:val="00785DD9"/>
    <w:rsid w:val="00785E3B"/>
    <w:rsid w:val="00785EF6"/>
    <w:rsid w:val="0078607F"/>
    <w:rsid w:val="007865B9"/>
    <w:rsid w:val="0078671A"/>
    <w:rsid w:val="00786C3C"/>
    <w:rsid w:val="00786E20"/>
    <w:rsid w:val="00786EEE"/>
    <w:rsid w:val="00786FC0"/>
    <w:rsid w:val="00787124"/>
    <w:rsid w:val="007871C9"/>
    <w:rsid w:val="007873BB"/>
    <w:rsid w:val="007875F7"/>
    <w:rsid w:val="007876D4"/>
    <w:rsid w:val="007877BA"/>
    <w:rsid w:val="00787AB0"/>
    <w:rsid w:val="00787B05"/>
    <w:rsid w:val="00787B72"/>
    <w:rsid w:val="00787DF4"/>
    <w:rsid w:val="00787EB2"/>
    <w:rsid w:val="00787F25"/>
    <w:rsid w:val="00787FEC"/>
    <w:rsid w:val="007902A8"/>
    <w:rsid w:val="0079037F"/>
    <w:rsid w:val="007905F4"/>
    <w:rsid w:val="00790607"/>
    <w:rsid w:val="007907B5"/>
    <w:rsid w:val="007908DD"/>
    <w:rsid w:val="00790A58"/>
    <w:rsid w:val="00790BDD"/>
    <w:rsid w:val="00790C2B"/>
    <w:rsid w:val="00790DCB"/>
    <w:rsid w:val="00790EFA"/>
    <w:rsid w:val="0079101D"/>
    <w:rsid w:val="00791039"/>
    <w:rsid w:val="007910A4"/>
    <w:rsid w:val="007910BD"/>
    <w:rsid w:val="00791107"/>
    <w:rsid w:val="0079117A"/>
    <w:rsid w:val="007911D3"/>
    <w:rsid w:val="007912B3"/>
    <w:rsid w:val="0079137E"/>
    <w:rsid w:val="007913D4"/>
    <w:rsid w:val="00791593"/>
    <w:rsid w:val="0079169C"/>
    <w:rsid w:val="00791790"/>
    <w:rsid w:val="007919CA"/>
    <w:rsid w:val="00791A52"/>
    <w:rsid w:val="00791AE7"/>
    <w:rsid w:val="00791AED"/>
    <w:rsid w:val="00791B46"/>
    <w:rsid w:val="00791B55"/>
    <w:rsid w:val="00791D30"/>
    <w:rsid w:val="00791DC4"/>
    <w:rsid w:val="00791E2B"/>
    <w:rsid w:val="00791E79"/>
    <w:rsid w:val="00791EDC"/>
    <w:rsid w:val="00791F0A"/>
    <w:rsid w:val="007920C9"/>
    <w:rsid w:val="00792222"/>
    <w:rsid w:val="0079223C"/>
    <w:rsid w:val="00792292"/>
    <w:rsid w:val="007922A9"/>
    <w:rsid w:val="00792358"/>
    <w:rsid w:val="007926B5"/>
    <w:rsid w:val="007926D9"/>
    <w:rsid w:val="007926E2"/>
    <w:rsid w:val="0079299A"/>
    <w:rsid w:val="00792A19"/>
    <w:rsid w:val="00792AEF"/>
    <w:rsid w:val="00792D27"/>
    <w:rsid w:val="00793622"/>
    <w:rsid w:val="00793683"/>
    <w:rsid w:val="0079369B"/>
    <w:rsid w:val="0079381B"/>
    <w:rsid w:val="00793942"/>
    <w:rsid w:val="007939AB"/>
    <w:rsid w:val="00793BD4"/>
    <w:rsid w:val="00793C1B"/>
    <w:rsid w:val="00793CC8"/>
    <w:rsid w:val="00793CDD"/>
    <w:rsid w:val="00793E06"/>
    <w:rsid w:val="00793F7F"/>
    <w:rsid w:val="00793FD6"/>
    <w:rsid w:val="007940AC"/>
    <w:rsid w:val="007940CA"/>
    <w:rsid w:val="00794132"/>
    <w:rsid w:val="00794188"/>
    <w:rsid w:val="007941FC"/>
    <w:rsid w:val="0079431C"/>
    <w:rsid w:val="007943A9"/>
    <w:rsid w:val="007945F8"/>
    <w:rsid w:val="0079464C"/>
    <w:rsid w:val="0079468B"/>
    <w:rsid w:val="007946A0"/>
    <w:rsid w:val="007948B1"/>
    <w:rsid w:val="007948D9"/>
    <w:rsid w:val="00794B49"/>
    <w:rsid w:val="00794DA4"/>
    <w:rsid w:val="0079503B"/>
    <w:rsid w:val="00795092"/>
    <w:rsid w:val="007951BC"/>
    <w:rsid w:val="007952C4"/>
    <w:rsid w:val="00795480"/>
    <w:rsid w:val="007954A0"/>
    <w:rsid w:val="00795500"/>
    <w:rsid w:val="0079550B"/>
    <w:rsid w:val="00795562"/>
    <w:rsid w:val="007955E9"/>
    <w:rsid w:val="007957BB"/>
    <w:rsid w:val="00795AFB"/>
    <w:rsid w:val="00795C2F"/>
    <w:rsid w:val="00795C87"/>
    <w:rsid w:val="00795D6B"/>
    <w:rsid w:val="00795DA6"/>
    <w:rsid w:val="00796403"/>
    <w:rsid w:val="00796436"/>
    <w:rsid w:val="0079650C"/>
    <w:rsid w:val="0079655F"/>
    <w:rsid w:val="007966C7"/>
    <w:rsid w:val="0079670E"/>
    <w:rsid w:val="007967F4"/>
    <w:rsid w:val="00796876"/>
    <w:rsid w:val="007969F4"/>
    <w:rsid w:val="00796B4B"/>
    <w:rsid w:val="00796C89"/>
    <w:rsid w:val="00796ECA"/>
    <w:rsid w:val="0079705C"/>
    <w:rsid w:val="007970EA"/>
    <w:rsid w:val="007971AD"/>
    <w:rsid w:val="00797242"/>
    <w:rsid w:val="00797367"/>
    <w:rsid w:val="007974D2"/>
    <w:rsid w:val="00797599"/>
    <w:rsid w:val="007977BD"/>
    <w:rsid w:val="007977C1"/>
    <w:rsid w:val="00797944"/>
    <w:rsid w:val="00797B00"/>
    <w:rsid w:val="00797D4F"/>
    <w:rsid w:val="00797D6E"/>
    <w:rsid w:val="00797D9D"/>
    <w:rsid w:val="007A01CD"/>
    <w:rsid w:val="007A0213"/>
    <w:rsid w:val="007A0355"/>
    <w:rsid w:val="007A05B2"/>
    <w:rsid w:val="007A05C7"/>
    <w:rsid w:val="007A05CA"/>
    <w:rsid w:val="007A08AC"/>
    <w:rsid w:val="007A0C5D"/>
    <w:rsid w:val="007A0CBC"/>
    <w:rsid w:val="007A101C"/>
    <w:rsid w:val="007A104C"/>
    <w:rsid w:val="007A1093"/>
    <w:rsid w:val="007A10DE"/>
    <w:rsid w:val="007A1101"/>
    <w:rsid w:val="007A11A0"/>
    <w:rsid w:val="007A11E9"/>
    <w:rsid w:val="007A12B8"/>
    <w:rsid w:val="007A1457"/>
    <w:rsid w:val="007A1480"/>
    <w:rsid w:val="007A14C0"/>
    <w:rsid w:val="007A15D7"/>
    <w:rsid w:val="007A166D"/>
    <w:rsid w:val="007A16B3"/>
    <w:rsid w:val="007A1813"/>
    <w:rsid w:val="007A1BC6"/>
    <w:rsid w:val="007A1D94"/>
    <w:rsid w:val="007A1E1D"/>
    <w:rsid w:val="007A1E67"/>
    <w:rsid w:val="007A1F2D"/>
    <w:rsid w:val="007A20A2"/>
    <w:rsid w:val="007A2245"/>
    <w:rsid w:val="007A226C"/>
    <w:rsid w:val="007A24AB"/>
    <w:rsid w:val="007A24FA"/>
    <w:rsid w:val="007A2650"/>
    <w:rsid w:val="007A2774"/>
    <w:rsid w:val="007A28A1"/>
    <w:rsid w:val="007A2F12"/>
    <w:rsid w:val="007A33B5"/>
    <w:rsid w:val="007A348F"/>
    <w:rsid w:val="007A34BA"/>
    <w:rsid w:val="007A34CE"/>
    <w:rsid w:val="007A3539"/>
    <w:rsid w:val="007A3582"/>
    <w:rsid w:val="007A3666"/>
    <w:rsid w:val="007A3C4C"/>
    <w:rsid w:val="007A3D8D"/>
    <w:rsid w:val="007A3E25"/>
    <w:rsid w:val="007A3ECD"/>
    <w:rsid w:val="007A3FBC"/>
    <w:rsid w:val="007A422C"/>
    <w:rsid w:val="007A4693"/>
    <w:rsid w:val="007A46E3"/>
    <w:rsid w:val="007A4739"/>
    <w:rsid w:val="007A4807"/>
    <w:rsid w:val="007A495F"/>
    <w:rsid w:val="007A4A0E"/>
    <w:rsid w:val="007A4BA3"/>
    <w:rsid w:val="007A4C4A"/>
    <w:rsid w:val="007A4CC6"/>
    <w:rsid w:val="007A4E88"/>
    <w:rsid w:val="007A4E92"/>
    <w:rsid w:val="007A4F66"/>
    <w:rsid w:val="007A4F67"/>
    <w:rsid w:val="007A4F83"/>
    <w:rsid w:val="007A5065"/>
    <w:rsid w:val="007A508F"/>
    <w:rsid w:val="007A50DE"/>
    <w:rsid w:val="007A51EF"/>
    <w:rsid w:val="007A5377"/>
    <w:rsid w:val="007A5432"/>
    <w:rsid w:val="007A549D"/>
    <w:rsid w:val="007A54D0"/>
    <w:rsid w:val="007A5582"/>
    <w:rsid w:val="007A5719"/>
    <w:rsid w:val="007A57B4"/>
    <w:rsid w:val="007A5813"/>
    <w:rsid w:val="007A5A6B"/>
    <w:rsid w:val="007A5BBF"/>
    <w:rsid w:val="007A5C9C"/>
    <w:rsid w:val="007A6069"/>
    <w:rsid w:val="007A60CA"/>
    <w:rsid w:val="007A61B2"/>
    <w:rsid w:val="007A6352"/>
    <w:rsid w:val="007A63EB"/>
    <w:rsid w:val="007A6432"/>
    <w:rsid w:val="007A644B"/>
    <w:rsid w:val="007A648A"/>
    <w:rsid w:val="007A64CE"/>
    <w:rsid w:val="007A687B"/>
    <w:rsid w:val="007A68CE"/>
    <w:rsid w:val="007A6929"/>
    <w:rsid w:val="007A6A98"/>
    <w:rsid w:val="007A6BCF"/>
    <w:rsid w:val="007A702B"/>
    <w:rsid w:val="007A7038"/>
    <w:rsid w:val="007A705B"/>
    <w:rsid w:val="007A715C"/>
    <w:rsid w:val="007A775D"/>
    <w:rsid w:val="007A7774"/>
    <w:rsid w:val="007A77C9"/>
    <w:rsid w:val="007A77D2"/>
    <w:rsid w:val="007A78A8"/>
    <w:rsid w:val="007A79B7"/>
    <w:rsid w:val="007A79E2"/>
    <w:rsid w:val="007A79FF"/>
    <w:rsid w:val="007A7A45"/>
    <w:rsid w:val="007A7EDE"/>
    <w:rsid w:val="007A7F52"/>
    <w:rsid w:val="007B0043"/>
    <w:rsid w:val="007B01C2"/>
    <w:rsid w:val="007B03E6"/>
    <w:rsid w:val="007B053F"/>
    <w:rsid w:val="007B059B"/>
    <w:rsid w:val="007B06EB"/>
    <w:rsid w:val="007B08F5"/>
    <w:rsid w:val="007B098A"/>
    <w:rsid w:val="007B0AB4"/>
    <w:rsid w:val="007B0B7F"/>
    <w:rsid w:val="007B0C7E"/>
    <w:rsid w:val="007B0CDF"/>
    <w:rsid w:val="007B0E43"/>
    <w:rsid w:val="007B0F73"/>
    <w:rsid w:val="007B1021"/>
    <w:rsid w:val="007B1195"/>
    <w:rsid w:val="007B11F7"/>
    <w:rsid w:val="007B1265"/>
    <w:rsid w:val="007B12C2"/>
    <w:rsid w:val="007B13CE"/>
    <w:rsid w:val="007B14A3"/>
    <w:rsid w:val="007B14DF"/>
    <w:rsid w:val="007B1506"/>
    <w:rsid w:val="007B15BB"/>
    <w:rsid w:val="007B16A7"/>
    <w:rsid w:val="007B1732"/>
    <w:rsid w:val="007B1752"/>
    <w:rsid w:val="007B182E"/>
    <w:rsid w:val="007B1B82"/>
    <w:rsid w:val="007B1C16"/>
    <w:rsid w:val="007B1C3E"/>
    <w:rsid w:val="007B1D35"/>
    <w:rsid w:val="007B1DE3"/>
    <w:rsid w:val="007B1E26"/>
    <w:rsid w:val="007B1F6B"/>
    <w:rsid w:val="007B213D"/>
    <w:rsid w:val="007B213F"/>
    <w:rsid w:val="007B2186"/>
    <w:rsid w:val="007B23B4"/>
    <w:rsid w:val="007B27AA"/>
    <w:rsid w:val="007B27B0"/>
    <w:rsid w:val="007B2ABD"/>
    <w:rsid w:val="007B2DBB"/>
    <w:rsid w:val="007B2DD7"/>
    <w:rsid w:val="007B2E2C"/>
    <w:rsid w:val="007B2EEF"/>
    <w:rsid w:val="007B30DD"/>
    <w:rsid w:val="007B332D"/>
    <w:rsid w:val="007B3448"/>
    <w:rsid w:val="007B35F7"/>
    <w:rsid w:val="007B360D"/>
    <w:rsid w:val="007B363A"/>
    <w:rsid w:val="007B3722"/>
    <w:rsid w:val="007B37D1"/>
    <w:rsid w:val="007B3837"/>
    <w:rsid w:val="007B387B"/>
    <w:rsid w:val="007B39D3"/>
    <w:rsid w:val="007B3A4C"/>
    <w:rsid w:val="007B3AD3"/>
    <w:rsid w:val="007B3B07"/>
    <w:rsid w:val="007B3D61"/>
    <w:rsid w:val="007B3DF2"/>
    <w:rsid w:val="007B3DFA"/>
    <w:rsid w:val="007B3FF3"/>
    <w:rsid w:val="007B4189"/>
    <w:rsid w:val="007B4233"/>
    <w:rsid w:val="007B426C"/>
    <w:rsid w:val="007B43F6"/>
    <w:rsid w:val="007B4475"/>
    <w:rsid w:val="007B4494"/>
    <w:rsid w:val="007B44B0"/>
    <w:rsid w:val="007B44B9"/>
    <w:rsid w:val="007B451B"/>
    <w:rsid w:val="007B46BB"/>
    <w:rsid w:val="007B4907"/>
    <w:rsid w:val="007B4A2A"/>
    <w:rsid w:val="007B4B1F"/>
    <w:rsid w:val="007B4B2C"/>
    <w:rsid w:val="007B4E52"/>
    <w:rsid w:val="007B50AD"/>
    <w:rsid w:val="007B5207"/>
    <w:rsid w:val="007B53E7"/>
    <w:rsid w:val="007B56B3"/>
    <w:rsid w:val="007B57A4"/>
    <w:rsid w:val="007B5820"/>
    <w:rsid w:val="007B5935"/>
    <w:rsid w:val="007B5B29"/>
    <w:rsid w:val="007B5B4B"/>
    <w:rsid w:val="007B5BA0"/>
    <w:rsid w:val="007B5D85"/>
    <w:rsid w:val="007B5DC0"/>
    <w:rsid w:val="007B5E71"/>
    <w:rsid w:val="007B5F25"/>
    <w:rsid w:val="007B5F7F"/>
    <w:rsid w:val="007B6028"/>
    <w:rsid w:val="007B607D"/>
    <w:rsid w:val="007B60B6"/>
    <w:rsid w:val="007B6130"/>
    <w:rsid w:val="007B631F"/>
    <w:rsid w:val="007B6375"/>
    <w:rsid w:val="007B6419"/>
    <w:rsid w:val="007B6608"/>
    <w:rsid w:val="007B66BF"/>
    <w:rsid w:val="007B66E7"/>
    <w:rsid w:val="007B6733"/>
    <w:rsid w:val="007B681D"/>
    <w:rsid w:val="007B68B5"/>
    <w:rsid w:val="007B68FD"/>
    <w:rsid w:val="007B6907"/>
    <w:rsid w:val="007B69FC"/>
    <w:rsid w:val="007B6BA2"/>
    <w:rsid w:val="007B6C7B"/>
    <w:rsid w:val="007B6C88"/>
    <w:rsid w:val="007B6CDA"/>
    <w:rsid w:val="007B6CFA"/>
    <w:rsid w:val="007B6F97"/>
    <w:rsid w:val="007B7174"/>
    <w:rsid w:val="007B7199"/>
    <w:rsid w:val="007B7356"/>
    <w:rsid w:val="007B740C"/>
    <w:rsid w:val="007B7726"/>
    <w:rsid w:val="007B7A9B"/>
    <w:rsid w:val="007B7AA7"/>
    <w:rsid w:val="007B7B71"/>
    <w:rsid w:val="007B7BCC"/>
    <w:rsid w:val="007B7CDF"/>
    <w:rsid w:val="007B7E45"/>
    <w:rsid w:val="007B7E66"/>
    <w:rsid w:val="007B7FD1"/>
    <w:rsid w:val="007C016A"/>
    <w:rsid w:val="007C0327"/>
    <w:rsid w:val="007C032B"/>
    <w:rsid w:val="007C03F7"/>
    <w:rsid w:val="007C0494"/>
    <w:rsid w:val="007C0544"/>
    <w:rsid w:val="007C07EA"/>
    <w:rsid w:val="007C0842"/>
    <w:rsid w:val="007C099B"/>
    <w:rsid w:val="007C0A10"/>
    <w:rsid w:val="007C0A58"/>
    <w:rsid w:val="007C0EB7"/>
    <w:rsid w:val="007C0F06"/>
    <w:rsid w:val="007C0F09"/>
    <w:rsid w:val="007C136D"/>
    <w:rsid w:val="007C152F"/>
    <w:rsid w:val="007C167A"/>
    <w:rsid w:val="007C16C7"/>
    <w:rsid w:val="007C1812"/>
    <w:rsid w:val="007C1960"/>
    <w:rsid w:val="007C19DA"/>
    <w:rsid w:val="007C1ACB"/>
    <w:rsid w:val="007C1BAE"/>
    <w:rsid w:val="007C1CB7"/>
    <w:rsid w:val="007C1E13"/>
    <w:rsid w:val="007C1E18"/>
    <w:rsid w:val="007C1E24"/>
    <w:rsid w:val="007C1E4C"/>
    <w:rsid w:val="007C1FEC"/>
    <w:rsid w:val="007C211A"/>
    <w:rsid w:val="007C2223"/>
    <w:rsid w:val="007C230A"/>
    <w:rsid w:val="007C2394"/>
    <w:rsid w:val="007C23B7"/>
    <w:rsid w:val="007C2423"/>
    <w:rsid w:val="007C245D"/>
    <w:rsid w:val="007C24CD"/>
    <w:rsid w:val="007C251A"/>
    <w:rsid w:val="007C2623"/>
    <w:rsid w:val="007C2630"/>
    <w:rsid w:val="007C26AF"/>
    <w:rsid w:val="007C283D"/>
    <w:rsid w:val="007C2980"/>
    <w:rsid w:val="007C2994"/>
    <w:rsid w:val="007C29C3"/>
    <w:rsid w:val="007C2A78"/>
    <w:rsid w:val="007C2B0F"/>
    <w:rsid w:val="007C2BF1"/>
    <w:rsid w:val="007C2C91"/>
    <w:rsid w:val="007C2D20"/>
    <w:rsid w:val="007C2E39"/>
    <w:rsid w:val="007C2E96"/>
    <w:rsid w:val="007C2ECD"/>
    <w:rsid w:val="007C2EDA"/>
    <w:rsid w:val="007C3039"/>
    <w:rsid w:val="007C30F8"/>
    <w:rsid w:val="007C3203"/>
    <w:rsid w:val="007C332A"/>
    <w:rsid w:val="007C355C"/>
    <w:rsid w:val="007C361C"/>
    <w:rsid w:val="007C3839"/>
    <w:rsid w:val="007C383B"/>
    <w:rsid w:val="007C3A64"/>
    <w:rsid w:val="007C3A8B"/>
    <w:rsid w:val="007C3BA3"/>
    <w:rsid w:val="007C3BFE"/>
    <w:rsid w:val="007C3D62"/>
    <w:rsid w:val="007C3D79"/>
    <w:rsid w:val="007C3E70"/>
    <w:rsid w:val="007C3EC7"/>
    <w:rsid w:val="007C4011"/>
    <w:rsid w:val="007C48BF"/>
    <w:rsid w:val="007C48CD"/>
    <w:rsid w:val="007C4914"/>
    <w:rsid w:val="007C4B8A"/>
    <w:rsid w:val="007C4C05"/>
    <w:rsid w:val="007C4C6A"/>
    <w:rsid w:val="007C4D65"/>
    <w:rsid w:val="007C4DD7"/>
    <w:rsid w:val="007C4E5B"/>
    <w:rsid w:val="007C4E76"/>
    <w:rsid w:val="007C4E7A"/>
    <w:rsid w:val="007C4F35"/>
    <w:rsid w:val="007C5027"/>
    <w:rsid w:val="007C5030"/>
    <w:rsid w:val="007C5088"/>
    <w:rsid w:val="007C50BC"/>
    <w:rsid w:val="007C50FE"/>
    <w:rsid w:val="007C5298"/>
    <w:rsid w:val="007C53D2"/>
    <w:rsid w:val="007C54B5"/>
    <w:rsid w:val="007C54C4"/>
    <w:rsid w:val="007C560D"/>
    <w:rsid w:val="007C5638"/>
    <w:rsid w:val="007C5996"/>
    <w:rsid w:val="007C5AE1"/>
    <w:rsid w:val="007C5C21"/>
    <w:rsid w:val="007C5CD1"/>
    <w:rsid w:val="007C5DC1"/>
    <w:rsid w:val="007C60C9"/>
    <w:rsid w:val="007C6254"/>
    <w:rsid w:val="007C64A9"/>
    <w:rsid w:val="007C659D"/>
    <w:rsid w:val="007C65FA"/>
    <w:rsid w:val="007C660D"/>
    <w:rsid w:val="007C6643"/>
    <w:rsid w:val="007C66F1"/>
    <w:rsid w:val="007C671E"/>
    <w:rsid w:val="007C688A"/>
    <w:rsid w:val="007C6986"/>
    <w:rsid w:val="007C6ADE"/>
    <w:rsid w:val="007C6B0C"/>
    <w:rsid w:val="007C6B5F"/>
    <w:rsid w:val="007C6B7F"/>
    <w:rsid w:val="007C6BB2"/>
    <w:rsid w:val="007C6CD7"/>
    <w:rsid w:val="007C6D3D"/>
    <w:rsid w:val="007C6D9B"/>
    <w:rsid w:val="007C7035"/>
    <w:rsid w:val="007C7110"/>
    <w:rsid w:val="007C7186"/>
    <w:rsid w:val="007C71AD"/>
    <w:rsid w:val="007C71ED"/>
    <w:rsid w:val="007C726A"/>
    <w:rsid w:val="007C7354"/>
    <w:rsid w:val="007C73D1"/>
    <w:rsid w:val="007C748E"/>
    <w:rsid w:val="007C7632"/>
    <w:rsid w:val="007C79C3"/>
    <w:rsid w:val="007C7A1E"/>
    <w:rsid w:val="007C7A30"/>
    <w:rsid w:val="007C7B00"/>
    <w:rsid w:val="007C7B0E"/>
    <w:rsid w:val="007C7BE6"/>
    <w:rsid w:val="007C7DAA"/>
    <w:rsid w:val="007C7DFB"/>
    <w:rsid w:val="007D00B2"/>
    <w:rsid w:val="007D0107"/>
    <w:rsid w:val="007D0270"/>
    <w:rsid w:val="007D060F"/>
    <w:rsid w:val="007D099F"/>
    <w:rsid w:val="007D0A44"/>
    <w:rsid w:val="007D0A62"/>
    <w:rsid w:val="007D0E7B"/>
    <w:rsid w:val="007D100F"/>
    <w:rsid w:val="007D116F"/>
    <w:rsid w:val="007D1360"/>
    <w:rsid w:val="007D1427"/>
    <w:rsid w:val="007D142D"/>
    <w:rsid w:val="007D1535"/>
    <w:rsid w:val="007D1692"/>
    <w:rsid w:val="007D1A20"/>
    <w:rsid w:val="007D1BF9"/>
    <w:rsid w:val="007D1E3E"/>
    <w:rsid w:val="007D202F"/>
    <w:rsid w:val="007D203D"/>
    <w:rsid w:val="007D20AD"/>
    <w:rsid w:val="007D21CD"/>
    <w:rsid w:val="007D2295"/>
    <w:rsid w:val="007D2341"/>
    <w:rsid w:val="007D2394"/>
    <w:rsid w:val="007D2445"/>
    <w:rsid w:val="007D2543"/>
    <w:rsid w:val="007D279A"/>
    <w:rsid w:val="007D27AA"/>
    <w:rsid w:val="007D29FC"/>
    <w:rsid w:val="007D2A2C"/>
    <w:rsid w:val="007D2A8A"/>
    <w:rsid w:val="007D2CE7"/>
    <w:rsid w:val="007D2FD7"/>
    <w:rsid w:val="007D3089"/>
    <w:rsid w:val="007D31E2"/>
    <w:rsid w:val="007D32BA"/>
    <w:rsid w:val="007D35DD"/>
    <w:rsid w:val="007D361E"/>
    <w:rsid w:val="007D3691"/>
    <w:rsid w:val="007D3ED4"/>
    <w:rsid w:val="007D3F2C"/>
    <w:rsid w:val="007D3F99"/>
    <w:rsid w:val="007D400C"/>
    <w:rsid w:val="007D4169"/>
    <w:rsid w:val="007D42C8"/>
    <w:rsid w:val="007D43EA"/>
    <w:rsid w:val="007D4400"/>
    <w:rsid w:val="007D4464"/>
    <w:rsid w:val="007D4480"/>
    <w:rsid w:val="007D460C"/>
    <w:rsid w:val="007D47FB"/>
    <w:rsid w:val="007D484A"/>
    <w:rsid w:val="007D489D"/>
    <w:rsid w:val="007D4920"/>
    <w:rsid w:val="007D49F0"/>
    <w:rsid w:val="007D4E43"/>
    <w:rsid w:val="007D506E"/>
    <w:rsid w:val="007D508B"/>
    <w:rsid w:val="007D50A0"/>
    <w:rsid w:val="007D51FC"/>
    <w:rsid w:val="007D5216"/>
    <w:rsid w:val="007D5479"/>
    <w:rsid w:val="007D554A"/>
    <w:rsid w:val="007D5668"/>
    <w:rsid w:val="007D5699"/>
    <w:rsid w:val="007D56CB"/>
    <w:rsid w:val="007D56E1"/>
    <w:rsid w:val="007D578F"/>
    <w:rsid w:val="007D5B6C"/>
    <w:rsid w:val="007D5BFE"/>
    <w:rsid w:val="007D603E"/>
    <w:rsid w:val="007D6276"/>
    <w:rsid w:val="007D632E"/>
    <w:rsid w:val="007D63B7"/>
    <w:rsid w:val="007D63D3"/>
    <w:rsid w:val="007D6587"/>
    <w:rsid w:val="007D6605"/>
    <w:rsid w:val="007D665F"/>
    <w:rsid w:val="007D6A3F"/>
    <w:rsid w:val="007D6C89"/>
    <w:rsid w:val="007D6C9D"/>
    <w:rsid w:val="007D6D99"/>
    <w:rsid w:val="007D6E4E"/>
    <w:rsid w:val="007D6F0F"/>
    <w:rsid w:val="007D6F88"/>
    <w:rsid w:val="007D70DD"/>
    <w:rsid w:val="007D7131"/>
    <w:rsid w:val="007D7202"/>
    <w:rsid w:val="007D7489"/>
    <w:rsid w:val="007D760D"/>
    <w:rsid w:val="007D78AC"/>
    <w:rsid w:val="007D78FC"/>
    <w:rsid w:val="007D7B6A"/>
    <w:rsid w:val="007D7BE3"/>
    <w:rsid w:val="007E0089"/>
    <w:rsid w:val="007E00C4"/>
    <w:rsid w:val="007E00D4"/>
    <w:rsid w:val="007E01FB"/>
    <w:rsid w:val="007E0330"/>
    <w:rsid w:val="007E03DE"/>
    <w:rsid w:val="007E05EC"/>
    <w:rsid w:val="007E0631"/>
    <w:rsid w:val="007E094D"/>
    <w:rsid w:val="007E09BA"/>
    <w:rsid w:val="007E0A7D"/>
    <w:rsid w:val="007E0D06"/>
    <w:rsid w:val="007E0D36"/>
    <w:rsid w:val="007E0F83"/>
    <w:rsid w:val="007E132E"/>
    <w:rsid w:val="007E15E8"/>
    <w:rsid w:val="007E1698"/>
    <w:rsid w:val="007E1723"/>
    <w:rsid w:val="007E192D"/>
    <w:rsid w:val="007E1930"/>
    <w:rsid w:val="007E19C7"/>
    <w:rsid w:val="007E1D5A"/>
    <w:rsid w:val="007E1E4D"/>
    <w:rsid w:val="007E1E59"/>
    <w:rsid w:val="007E1EFE"/>
    <w:rsid w:val="007E1FD4"/>
    <w:rsid w:val="007E2105"/>
    <w:rsid w:val="007E2159"/>
    <w:rsid w:val="007E21D2"/>
    <w:rsid w:val="007E221F"/>
    <w:rsid w:val="007E2303"/>
    <w:rsid w:val="007E230D"/>
    <w:rsid w:val="007E233A"/>
    <w:rsid w:val="007E2345"/>
    <w:rsid w:val="007E2583"/>
    <w:rsid w:val="007E264B"/>
    <w:rsid w:val="007E2A37"/>
    <w:rsid w:val="007E2BD4"/>
    <w:rsid w:val="007E2C30"/>
    <w:rsid w:val="007E30EB"/>
    <w:rsid w:val="007E3111"/>
    <w:rsid w:val="007E31CA"/>
    <w:rsid w:val="007E3227"/>
    <w:rsid w:val="007E3349"/>
    <w:rsid w:val="007E354C"/>
    <w:rsid w:val="007E3649"/>
    <w:rsid w:val="007E36A8"/>
    <w:rsid w:val="007E3900"/>
    <w:rsid w:val="007E3A66"/>
    <w:rsid w:val="007E3BC4"/>
    <w:rsid w:val="007E3C1E"/>
    <w:rsid w:val="007E3D57"/>
    <w:rsid w:val="007E412B"/>
    <w:rsid w:val="007E422B"/>
    <w:rsid w:val="007E42CF"/>
    <w:rsid w:val="007E4349"/>
    <w:rsid w:val="007E4475"/>
    <w:rsid w:val="007E466B"/>
    <w:rsid w:val="007E4939"/>
    <w:rsid w:val="007E4948"/>
    <w:rsid w:val="007E4BDB"/>
    <w:rsid w:val="007E4CE6"/>
    <w:rsid w:val="007E4D3D"/>
    <w:rsid w:val="007E4D65"/>
    <w:rsid w:val="007E4EBE"/>
    <w:rsid w:val="007E4F00"/>
    <w:rsid w:val="007E5032"/>
    <w:rsid w:val="007E505C"/>
    <w:rsid w:val="007E51FA"/>
    <w:rsid w:val="007E548F"/>
    <w:rsid w:val="007E54B2"/>
    <w:rsid w:val="007E55A6"/>
    <w:rsid w:val="007E56FF"/>
    <w:rsid w:val="007E573E"/>
    <w:rsid w:val="007E5795"/>
    <w:rsid w:val="007E57B6"/>
    <w:rsid w:val="007E57C7"/>
    <w:rsid w:val="007E5A7B"/>
    <w:rsid w:val="007E5ADD"/>
    <w:rsid w:val="007E5AED"/>
    <w:rsid w:val="007E5AFF"/>
    <w:rsid w:val="007E5D2B"/>
    <w:rsid w:val="007E5DC6"/>
    <w:rsid w:val="007E5DFC"/>
    <w:rsid w:val="007E5FE6"/>
    <w:rsid w:val="007E6067"/>
    <w:rsid w:val="007E60E7"/>
    <w:rsid w:val="007E62C8"/>
    <w:rsid w:val="007E6328"/>
    <w:rsid w:val="007E6431"/>
    <w:rsid w:val="007E649B"/>
    <w:rsid w:val="007E6665"/>
    <w:rsid w:val="007E66FA"/>
    <w:rsid w:val="007E684C"/>
    <w:rsid w:val="007E6869"/>
    <w:rsid w:val="007E6A85"/>
    <w:rsid w:val="007E6AEF"/>
    <w:rsid w:val="007E6B6B"/>
    <w:rsid w:val="007E6DC9"/>
    <w:rsid w:val="007E6DF6"/>
    <w:rsid w:val="007E6E11"/>
    <w:rsid w:val="007E6EC7"/>
    <w:rsid w:val="007E715B"/>
    <w:rsid w:val="007E7176"/>
    <w:rsid w:val="007E7248"/>
    <w:rsid w:val="007E7512"/>
    <w:rsid w:val="007E77F7"/>
    <w:rsid w:val="007E78EE"/>
    <w:rsid w:val="007E7B25"/>
    <w:rsid w:val="007E7B34"/>
    <w:rsid w:val="007E7B39"/>
    <w:rsid w:val="007E7BA6"/>
    <w:rsid w:val="007E7BB2"/>
    <w:rsid w:val="007E7BF0"/>
    <w:rsid w:val="007E7E5F"/>
    <w:rsid w:val="007F0024"/>
    <w:rsid w:val="007F0039"/>
    <w:rsid w:val="007F00A1"/>
    <w:rsid w:val="007F00FC"/>
    <w:rsid w:val="007F01CB"/>
    <w:rsid w:val="007F0208"/>
    <w:rsid w:val="007F0258"/>
    <w:rsid w:val="007F0310"/>
    <w:rsid w:val="007F0621"/>
    <w:rsid w:val="007F06BB"/>
    <w:rsid w:val="007F0777"/>
    <w:rsid w:val="007F07A8"/>
    <w:rsid w:val="007F084D"/>
    <w:rsid w:val="007F08E3"/>
    <w:rsid w:val="007F0952"/>
    <w:rsid w:val="007F0BA9"/>
    <w:rsid w:val="007F0E93"/>
    <w:rsid w:val="007F12D0"/>
    <w:rsid w:val="007F139D"/>
    <w:rsid w:val="007F13EA"/>
    <w:rsid w:val="007F140C"/>
    <w:rsid w:val="007F142C"/>
    <w:rsid w:val="007F14FA"/>
    <w:rsid w:val="007F1553"/>
    <w:rsid w:val="007F1554"/>
    <w:rsid w:val="007F158C"/>
    <w:rsid w:val="007F168F"/>
    <w:rsid w:val="007F1782"/>
    <w:rsid w:val="007F17AA"/>
    <w:rsid w:val="007F17BB"/>
    <w:rsid w:val="007F19B5"/>
    <w:rsid w:val="007F1CF1"/>
    <w:rsid w:val="007F1D56"/>
    <w:rsid w:val="007F1DFF"/>
    <w:rsid w:val="007F20C2"/>
    <w:rsid w:val="007F20D0"/>
    <w:rsid w:val="007F21B5"/>
    <w:rsid w:val="007F22F9"/>
    <w:rsid w:val="007F2364"/>
    <w:rsid w:val="007F238F"/>
    <w:rsid w:val="007F23A2"/>
    <w:rsid w:val="007F2ABF"/>
    <w:rsid w:val="007F2AFD"/>
    <w:rsid w:val="007F2B10"/>
    <w:rsid w:val="007F2DA4"/>
    <w:rsid w:val="007F2E76"/>
    <w:rsid w:val="007F2E88"/>
    <w:rsid w:val="007F2FE0"/>
    <w:rsid w:val="007F30DD"/>
    <w:rsid w:val="007F3296"/>
    <w:rsid w:val="007F3728"/>
    <w:rsid w:val="007F3823"/>
    <w:rsid w:val="007F39F4"/>
    <w:rsid w:val="007F3A48"/>
    <w:rsid w:val="007F3A4B"/>
    <w:rsid w:val="007F3A7E"/>
    <w:rsid w:val="007F3AC6"/>
    <w:rsid w:val="007F3B05"/>
    <w:rsid w:val="007F3B1A"/>
    <w:rsid w:val="007F3C77"/>
    <w:rsid w:val="007F3DE1"/>
    <w:rsid w:val="007F3E0D"/>
    <w:rsid w:val="007F4018"/>
    <w:rsid w:val="007F4269"/>
    <w:rsid w:val="007F428D"/>
    <w:rsid w:val="007F42D2"/>
    <w:rsid w:val="007F4342"/>
    <w:rsid w:val="007F434A"/>
    <w:rsid w:val="007F45C3"/>
    <w:rsid w:val="007F48F5"/>
    <w:rsid w:val="007F4B3E"/>
    <w:rsid w:val="007F4D51"/>
    <w:rsid w:val="007F4E1F"/>
    <w:rsid w:val="007F4ED0"/>
    <w:rsid w:val="007F4F21"/>
    <w:rsid w:val="007F5195"/>
    <w:rsid w:val="007F5350"/>
    <w:rsid w:val="007F53AB"/>
    <w:rsid w:val="007F54FF"/>
    <w:rsid w:val="007F55B0"/>
    <w:rsid w:val="007F5678"/>
    <w:rsid w:val="007F57A5"/>
    <w:rsid w:val="007F5876"/>
    <w:rsid w:val="007F5B6A"/>
    <w:rsid w:val="007F5BD6"/>
    <w:rsid w:val="007F5F35"/>
    <w:rsid w:val="007F5F48"/>
    <w:rsid w:val="007F602B"/>
    <w:rsid w:val="007F602F"/>
    <w:rsid w:val="007F60FA"/>
    <w:rsid w:val="007F610C"/>
    <w:rsid w:val="007F63AE"/>
    <w:rsid w:val="007F6445"/>
    <w:rsid w:val="007F6511"/>
    <w:rsid w:val="007F656E"/>
    <w:rsid w:val="007F683A"/>
    <w:rsid w:val="007F6887"/>
    <w:rsid w:val="007F6900"/>
    <w:rsid w:val="007F6C12"/>
    <w:rsid w:val="007F6D94"/>
    <w:rsid w:val="007F6E23"/>
    <w:rsid w:val="007F6EDB"/>
    <w:rsid w:val="007F7041"/>
    <w:rsid w:val="007F71C7"/>
    <w:rsid w:val="007F73FE"/>
    <w:rsid w:val="007F74E3"/>
    <w:rsid w:val="007F7655"/>
    <w:rsid w:val="007F766F"/>
    <w:rsid w:val="007F771C"/>
    <w:rsid w:val="007F77B4"/>
    <w:rsid w:val="007F795B"/>
    <w:rsid w:val="007F7AA2"/>
    <w:rsid w:val="007F7E37"/>
    <w:rsid w:val="007F7EF6"/>
    <w:rsid w:val="0080007F"/>
    <w:rsid w:val="008002B1"/>
    <w:rsid w:val="00800394"/>
    <w:rsid w:val="0080043B"/>
    <w:rsid w:val="00800472"/>
    <w:rsid w:val="008006CD"/>
    <w:rsid w:val="008007F1"/>
    <w:rsid w:val="00800907"/>
    <w:rsid w:val="00800A0C"/>
    <w:rsid w:val="00800A48"/>
    <w:rsid w:val="00800E56"/>
    <w:rsid w:val="00800E74"/>
    <w:rsid w:val="00800F9C"/>
    <w:rsid w:val="008010C3"/>
    <w:rsid w:val="008012AB"/>
    <w:rsid w:val="008012E7"/>
    <w:rsid w:val="0080150F"/>
    <w:rsid w:val="00801541"/>
    <w:rsid w:val="00801858"/>
    <w:rsid w:val="0080191A"/>
    <w:rsid w:val="00801ACF"/>
    <w:rsid w:val="00801B87"/>
    <w:rsid w:val="00801BE7"/>
    <w:rsid w:val="00801C5E"/>
    <w:rsid w:val="00801DAD"/>
    <w:rsid w:val="00801FFF"/>
    <w:rsid w:val="0080219A"/>
    <w:rsid w:val="008021E3"/>
    <w:rsid w:val="00802241"/>
    <w:rsid w:val="00802366"/>
    <w:rsid w:val="0080286B"/>
    <w:rsid w:val="00802A2E"/>
    <w:rsid w:val="00802ACF"/>
    <w:rsid w:val="00802B40"/>
    <w:rsid w:val="00802C03"/>
    <w:rsid w:val="00802D52"/>
    <w:rsid w:val="00802E55"/>
    <w:rsid w:val="00802E95"/>
    <w:rsid w:val="00802F6B"/>
    <w:rsid w:val="0080300E"/>
    <w:rsid w:val="008034C1"/>
    <w:rsid w:val="00803566"/>
    <w:rsid w:val="008036F1"/>
    <w:rsid w:val="008037D3"/>
    <w:rsid w:val="00803902"/>
    <w:rsid w:val="008039D8"/>
    <w:rsid w:val="008039E7"/>
    <w:rsid w:val="00803A75"/>
    <w:rsid w:val="00803C74"/>
    <w:rsid w:val="00803CC6"/>
    <w:rsid w:val="00803DF4"/>
    <w:rsid w:val="00803EB2"/>
    <w:rsid w:val="00803FB1"/>
    <w:rsid w:val="00804094"/>
    <w:rsid w:val="0080409C"/>
    <w:rsid w:val="00804475"/>
    <w:rsid w:val="00804495"/>
    <w:rsid w:val="0080458C"/>
    <w:rsid w:val="008047B8"/>
    <w:rsid w:val="00804972"/>
    <w:rsid w:val="00804984"/>
    <w:rsid w:val="00804A7D"/>
    <w:rsid w:val="00804B4D"/>
    <w:rsid w:val="00804C2B"/>
    <w:rsid w:val="00804C74"/>
    <w:rsid w:val="00804D9D"/>
    <w:rsid w:val="00805165"/>
    <w:rsid w:val="008052A0"/>
    <w:rsid w:val="008052D0"/>
    <w:rsid w:val="00805970"/>
    <w:rsid w:val="0080599B"/>
    <w:rsid w:val="008059A7"/>
    <w:rsid w:val="008059D2"/>
    <w:rsid w:val="008059DF"/>
    <w:rsid w:val="00805BA5"/>
    <w:rsid w:val="00805BE6"/>
    <w:rsid w:val="00805C34"/>
    <w:rsid w:val="00805CA6"/>
    <w:rsid w:val="00805E22"/>
    <w:rsid w:val="00805EA1"/>
    <w:rsid w:val="00805F14"/>
    <w:rsid w:val="00805F1C"/>
    <w:rsid w:val="00805F5A"/>
    <w:rsid w:val="00806005"/>
    <w:rsid w:val="0080604B"/>
    <w:rsid w:val="00806209"/>
    <w:rsid w:val="0080653D"/>
    <w:rsid w:val="00806564"/>
    <w:rsid w:val="008065D0"/>
    <w:rsid w:val="00806745"/>
    <w:rsid w:val="008069C3"/>
    <w:rsid w:val="00806BB4"/>
    <w:rsid w:val="00806F13"/>
    <w:rsid w:val="00806F61"/>
    <w:rsid w:val="0080703A"/>
    <w:rsid w:val="00807185"/>
    <w:rsid w:val="008074E5"/>
    <w:rsid w:val="008074ED"/>
    <w:rsid w:val="0080764F"/>
    <w:rsid w:val="00807733"/>
    <w:rsid w:val="008078A9"/>
    <w:rsid w:val="00807910"/>
    <w:rsid w:val="00807C48"/>
    <w:rsid w:val="00807D9F"/>
    <w:rsid w:val="00807DD1"/>
    <w:rsid w:val="00807DF0"/>
    <w:rsid w:val="00807E96"/>
    <w:rsid w:val="00810165"/>
    <w:rsid w:val="0081017A"/>
    <w:rsid w:val="0081019F"/>
    <w:rsid w:val="0081026F"/>
    <w:rsid w:val="00810350"/>
    <w:rsid w:val="00810791"/>
    <w:rsid w:val="0081087F"/>
    <w:rsid w:val="00810957"/>
    <w:rsid w:val="008109D9"/>
    <w:rsid w:val="00810A32"/>
    <w:rsid w:val="00810DD0"/>
    <w:rsid w:val="008111B8"/>
    <w:rsid w:val="00811236"/>
    <w:rsid w:val="008112C7"/>
    <w:rsid w:val="00811325"/>
    <w:rsid w:val="0081163F"/>
    <w:rsid w:val="00811872"/>
    <w:rsid w:val="00811C3A"/>
    <w:rsid w:val="00811C96"/>
    <w:rsid w:val="00811D5E"/>
    <w:rsid w:val="00811E2C"/>
    <w:rsid w:val="00811E63"/>
    <w:rsid w:val="00811EC7"/>
    <w:rsid w:val="00811F0B"/>
    <w:rsid w:val="00811F3C"/>
    <w:rsid w:val="0081209F"/>
    <w:rsid w:val="0081211C"/>
    <w:rsid w:val="008123B4"/>
    <w:rsid w:val="00812529"/>
    <w:rsid w:val="00812622"/>
    <w:rsid w:val="0081273B"/>
    <w:rsid w:val="00812744"/>
    <w:rsid w:val="008127C3"/>
    <w:rsid w:val="0081280D"/>
    <w:rsid w:val="00812862"/>
    <w:rsid w:val="00812A67"/>
    <w:rsid w:val="00812ABE"/>
    <w:rsid w:val="00812B0D"/>
    <w:rsid w:val="00812B37"/>
    <w:rsid w:val="00812B72"/>
    <w:rsid w:val="00812CEB"/>
    <w:rsid w:val="00812E69"/>
    <w:rsid w:val="0081311D"/>
    <w:rsid w:val="00813317"/>
    <w:rsid w:val="0081353D"/>
    <w:rsid w:val="00813578"/>
    <w:rsid w:val="008135A4"/>
    <w:rsid w:val="00813619"/>
    <w:rsid w:val="00813821"/>
    <w:rsid w:val="00813A2F"/>
    <w:rsid w:val="00813B1E"/>
    <w:rsid w:val="00813D5C"/>
    <w:rsid w:val="00813D7C"/>
    <w:rsid w:val="00813EB2"/>
    <w:rsid w:val="00813F28"/>
    <w:rsid w:val="00814003"/>
    <w:rsid w:val="008140A9"/>
    <w:rsid w:val="00814247"/>
    <w:rsid w:val="00814345"/>
    <w:rsid w:val="0081460B"/>
    <w:rsid w:val="00814657"/>
    <w:rsid w:val="00814769"/>
    <w:rsid w:val="00814799"/>
    <w:rsid w:val="0081483B"/>
    <w:rsid w:val="00814A6A"/>
    <w:rsid w:val="00814A9C"/>
    <w:rsid w:val="00814B9E"/>
    <w:rsid w:val="00814C73"/>
    <w:rsid w:val="00814CC3"/>
    <w:rsid w:val="00814F06"/>
    <w:rsid w:val="00815049"/>
    <w:rsid w:val="00815100"/>
    <w:rsid w:val="008151F8"/>
    <w:rsid w:val="008154A7"/>
    <w:rsid w:val="00815617"/>
    <w:rsid w:val="008156FF"/>
    <w:rsid w:val="0081575F"/>
    <w:rsid w:val="008159FB"/>
    <w:rsid w:val="00815B61"/>
    <w:rsid w:val="00815C61"/>
    <w:rsid w:val="00815CC1"/>
    <w:rsid w:val="00815E95"/>
    <w:rsid w:val="00816056"/>
    <w:rsid w:val="00816079"/>
    <w:rsid w:val="008161BE"/>
    <w:rsid w:val="00816252"/>
    <w:rsid w:val="00816830"/>
    <w:rsid w:val="00816AF7"/>
    <w:rsid w:val="00816C24"/>
    <w:rsid w:val="00816C5F"/>
    <w:rsid w:val="00816E9D"/>
    <w:rsid w:val="00817031"/>
    <w:rsid w:val="00817032"/>
    <w:rsid w:val="008170F9"/>
    <w:rsid w:val="00817172"/>
    <w:rsid w:val="008171E4"/>
    <w:rsid w:val="00817297"/>
    <w:rsid w:val="0081729E"/>
    <w:rsid w:val="0081751A"/>
    <w:rsid w:val="00817578"/>
    <w:rsid w:val="00817726"/>
    <w:rsid w:val="008177A0"/>
    <w:rsid w:val="008177E1"/>
    <w:rsid w:val="00817898"/>
    <w:rsid w:val="008179A1"/>
    <w:rsid w:val="00817B86"/>
    <w:rsid w:val="00817B92"/>
    <w:rsid w:val="00817C8A"/>
    <w:rsid w:val="00817D7B"/>
    <w:rsid w:val="00817DD0"/>
    <w:rsid w:val="00817DE6"/>
    <w:rsid w:val="00817EA1"/>
    <w:rsid w:val="00817FD4"/>
    <w:rsid w:val="00820085"/>
    <w:rsid w:val="0082011B"/>
    <w:rsid w:val="00820353"/>
    <w:rsid w:val="008205EB"/>
    <w:rsid w:val="008206C7"/>
    <w:rsid w:val="0082070B"/>
    <w:rsid w:val="00820AA8"/>
    <w:rsid w:val="00820D5E"/>
    <w:rsid w:val="00820DB2"/>
    <w:rsid w:val="00820EA8"/>
    <w:rsid w:val="00821139"/>
    <w:rsid w:val="008213A2"/>
    <w:rsid w:val="0082141E"/>
    <w:rsid w:val="008214FD"/>
    <w:rsid w:val="00821602"/>
    <w:rsid w:val="00821635"/>
    <w:rsid w:val="00821855"/>
    <w:rsid w:val="008219C3"/>
    <w:rsid w:val="00821DA3"/>
    <w:rsid w:val="00821EB7"/>
    <w:rsid w:val="00821F35"/>
    <w:rsid w:val="008221D5"/>
    <w:rsid w:val="008223D8"/>
    <w:rsid w:val="00822457"/>
    <w:rsid w:val="00822761"/>
    <w:rsid w:val="00822775"/>
    <w:rsid w:val="00822839"/>
    <w:rsid w:val="00822AB8"/>
    <w:rsid w:val="00822B3E"/>
    <w:rsid w:val="00822B45"/>
    <w:rsid w:val="00822B89"/>
    <w:rsid w:val="00822D13"/>
    <w:rsid w:val="00822D70"/>
    <w:rsid w:val="00822EEA"/>
    <w:rsid w:val="00823088"/>
    <w:rsid w:val="00823318"/>
    <w:rsid w:val="0082334B"/>
    <w:rsid w:val="008233F7"/>
    <w:rsid w:val="0082354C"/>
    <w:rsid w:val="0082358E"/>
    <w:rsid w:val="008236B2"/>
    <w:rsid w:val="00823827"/>
    <w:rsid w:val="0082395D"/>
    <w:rsid w:val="00823A0A"/>
    <w:rsid w:val="00823AA8"/>
    <w:rsid w:val="00823BF0"/>
    <w:rsid w:val="00823C65"/>
    <w:rsid w:val="00823C66"/>
    <w:rsid w:val="00823E5F"/>
    <w:rsid w:val="00823F2A"/>
    <w:rsid w:val="00823F3D"/>
    <w:rsid w:val="00824063"/>
    <w:rsid w:val="00824102"/>
    <w:rsid w:val="008241CC"/>
    <w:rsid w:val="008242EA"/>
    <w:rsid w:val="0082430C"/>
    <w:rsid w:val="008246E4"/>
    <w:rsid w:val="00824728"/>
    <w:rsid w:val="00824838"/>
    <w:rsid w:val="00824A92"/>
    <w:rsid w:val="00824AA4"/>
    <w:rsid w:val="00824C04"/>
    <w:rsid w:val="00824D8A"/>
    <w:rsid w:val="00824F16"/>
    <w:rsid w:val="00824FC9"/>
    <w:rsid w:val="00825013"/>
    <w:rsid w:val="0082507F"/>
    <w:rsid w:val="0082530F"/>
    <w:rsid w:val="0082536F"/>
    <w:rsid w:val="00825671"/>
    <w:rsid w:val="00825D3E"/>
    <w:rsid w:val="00825DAF"/>
    <w:rsid w:val="00825DE2"/>
    <w:rsid w:val="00825DF3"/>
    <w:rsid w:val="008261E6"/>
    <w:rsid w:val="00826473"/>
    <w:rsid w:val="00826539"/>
    <w:rsid w:val="00826590"/>
    <w:rsid w:val="008266AD"/>
    <w:rsid w:val="008268A0"/>
    <w:rsid w:val="00826959"/>
    <w:rsid w:val="00826A1D"/>
    <w:rsid w:val="00826BE0"/>
    <w:rsid w:val="00826E5B"/>
    <w:rsid w:val="00826F17"/>
    <w:rsid w:val="00826FF6"/>
    <w:rsid w:val="0082701B"/>
    <w:rsid w:val="00827043"/>
    <w:rsid w:val="00827257"/>
    <w:rsid w:val="0082729E"/>
    <w:rsid w:val="0082737F"/>
    <w:rsid w:val="008273DD"/>
    <w:rsid w:val="00827425"/>
    <w:rsid w:val="008276B4"/>
    <w:rsid w:val="008276DC"/>
    <w:rsid w:val="008276E3"/>
    <w:rsid w:val="00827884"/>
    <w:rsid w:val="00827A88"/>
    <w:rsid w:val="00827C0A"/>
    <w:rsid w:val="00827DEF"/>
    <w:rsid w:val="00827E8F"/>
    <w:rsid w:val="00827EDE"/>
    <w:rsid w:val="00827F99"/>
    <w:rsid w:val="00827FF8"/>
    <w:rsid w:val="0083003F"/>
    <w:rsid w:val="008300E6"/>
    <w:rsid w:val="00830117"/>
    <w:rsid w:val="00830343"/>
    <w:rsid w:val="008304D9"/>
    <w:rsid w:val="008305A7"/>
    <w:rsid w:val="008306A2"/>
    <w:rsid w:val="0083079A"/>
    <w:rsid w:val="008309C9"/>
    <w:rsid w:val="00830DAF"/>
    <w:rsid w:val="00830ECC"/>
    <w:rsid w:val="0083110D"/>
    <w:rsid w:val="0083122D"/>
    <w:rsid w:val="008312A5"/>
    <w:rsid w:val="00831307"/>
    <w:rsid w:val="00831471"/>
    <w:rsid w:val="008314A4"/>
    <w:rsid w:val="0083176F"/>
    <w:rsid w:val="0083179C"/>
    <w:rsid w:val="008317A2"/>
    <w:rsid w:val="008317D4"/>
    <w:rsid w:val="008317ED"/>
    <w:rsid w:val="00831847"/>
    <w:rsid w:val="00831857"/>
    <w:rsid w:val="00831871"/>
    <w:rsid w:val="0083199E"/>
    <w:rsid w:val="00831AF1"/>
    <w:rsid w:val="00831B24"/>
    <w:rsid w:val="00831B80"/>
    <w:rsid w:val="00831B81"/>
    <w:rsid w:val="00831D44"/>
    <w:rsid w:val="00831E10"/>
    <w:rsid w:val="00832237"/>
    <w:rsid w:val="00832437"/>
    <w:rsid w:val="0083250E"/>
    <w:rsid w:val="0083257F"/>
    <w:rsid w:val="00832665"/>
    <w:rsid w:val="008327ED"/>
    <w:rsid w:val="0083284E"/>
    <w:rsid w:val="008328F0"/>
    <w:rsid w:val="0083293F"/>
    <w:rsid w:val="00832A05"/>
    <w:rsid w:val="00832A8F"/>
    <w:rsid w:val="00832ABB"/>
    <w:rsid w:val="00832C70"/>
    <w:rsid w:val="00832E4C"/>
    <w:rsid w:val="00832EAB"/>
    <w:rsid w:val="00832EE9"/>
    <w:rsid w:val="00832F27"/>
    <w:rsid w:val="0083314E"/>
    <w:rsid w:val="0083319C"/>
    <w:rsid w:val="008331D2"/>
    <w:rsid w:val="008334DA"/>
    <w:rsid w:val="008334F7"/>
    <w:rsid w:val="00833539"/>
    <w:rsid w:val="00833551"/>
    <w:rsid w:val="00833574"/>
    <w:rsid w:val="00833656"/>
    <w:rsid w:val="00833701"/>
    <w:rsid w:val="00833768"/>
    <w:rsid w:val="0083376A"/>
    <w:rsid w:val="00833E20"/>
    <w:rsid w:val="00833F88"/>
    <w:rsid w:val="00834084"/>
    <w:rsid w:val="008341CE"/>
    <w:rsid w:val="00834222"/>
    <w:rsid w:val="0083438D"/>
    <w:rsid w:val="008346EA"/>
    <w:rsid w:val="008348D9"/>
    <w:rsid w:val="0083498B"/>
    <w:rsid w:val="008349C7"/>
    <w:rsid w:val="00834A70"/>
    <w:rsid w:val="00834D27"/>
    <w:rsid w:val="00834DBC"/>
    <w:rsid w:val="00834EA1"/>
    <w:rsid w:val="00834EDB"/>
    <w:rsid w:val="00834F06"/>
    <w:rsid w:val="00834F48"/>
    <w:rsid w:val="00834FC0"/>
    <w:rsid w:val="008350A0"/>
    <w:rsid w:val="008350BA"/>
    <w:rsid w:val="008353B5"/>
    <w:rsid w:val="00835408"/>
    <w:rsid w:val="00835768"/>
    <w:rsid w:val="008357BF"/>
    <w:rsid w:val="00835843"/>
    <w:rsid w:val="00835951"/>
    <w:rsid w:val="00835B3A"/>
    <w:rsid w:val="00835C54"/>
    <w:rsid w:val="00835C58"/>
    <w:rsid w:val="00835D7C"/>
    <w:rsid w:val="00835DC4"/>
    <w:rsid w:val="00835EAB"/>
    <w:rsid w:val="00836130"/>
    <w:rsid w:val="0083618A"/>
    <w:rsid w:val="008361E9"/>
    <w:rsid w:val="008361F0"/>
    <w:rsid w:val="00836482"/>
    <w:rsid w:val="00836584"/>
    <w:rsid w:val="00836663"/>
    <w:rsid w:val="0083683C"/>
    <w:rsid w:val="008368D4"/>
    <w:rsid w:val="00836AB7"/>
    <w:rsid w:val="00836BA6"/>
    <w:rsid w:val="00836DE5"/>
    <w:rsid w:val="00836EFA"/>
    <w:rsid w:val="008370B0"/>
    <w:rsid w:val="008370F4"/>
    <w:rsid w:val="0083715E"/>
    <w:rsid w:val="00837193"/>
    <w:rsid w:val="008372E7"/>
    <w:rsid w:val="0083741D"/>
    <w:rsid w:val="00837492"/>
    <w:rsid w:val="008375D3"/>
    <w:rsid w:val="0083768C"/>
    <w:rsid w:val="008376C1"/>
    <w:rsid w:val="008376F3"/>
    <w:rsid w:val="008378B8"/>
    <w:rsid w:val="00837928"/>
    <w:rsid w:val="00837B83"/>
    <w:rsid w:val="00837C07"/>
    <w:rsid w:val="00837DBE"/>
    <w:rsid w:val="00837E6A"/>
    <w:rsid w:val="00837F13"/>
    <w:rsid w:val="00837F74"/>
    <w:rsid w:val="00837FF0"/>
    <w:rsid w:val="00840028"/>
    <w:rsid w:val="0084005E"/>
    <w:rsid w:val="008402FB"/>
    <w:rsid w:val="00840668"/>
    <w:rsid w:val="0084075C"/>
    <w:rsid w:val="0084098D"/>
    <w:rsid w:val="008409A1"/>
    <w:rsid w:val="00840D5B"/>
    <w:rsid w:val="00840DE4"/>
    <w:rsid w:val="00840E5B"/>
    <w:rsid w:val="00840F1E"/>
    <w:rsid w:val="0084101E"/>
    <w:rsid w:val="00841355"/>
    <w:rsid w:val="00841358"/>
    <w:rsid w:val="00841448"/>
    <w:rsid w:val="0084149E"/>
    <w:rsid w:val="008414B0"/>
    <w:rsid w:val="00841554"/>
    <w:rsid w:val="0084157E"/>
    <w:rsid w:val="008416C6"/>
    <w:rsid w:val="008417D2"/>
    <w:rsid w:val="008419B5"/>
    <w:rsid w:val="00841A21"/>
    <w:rsid w:val="00841B55"/>
    <w:rsid w:val="00841B90"/>
    <w:rsid w:val="00841C94"/>
    <w:rsid w:val="00841E2F"/>
    <w:rsid w:val="0084208A"/>
    <w:rsid w:val="00842113"/>
    <w:rsid w:val="00842117"/>
    <w:rsid w:val="00842129"/>
    <w:rsid w:val="0084228F"/>
    <w:rsid w:val="00842624"/>
    <w:rsid w:val="00842753"/>
    <w:rsid w:val="008427BD"/>
    <w:rsid w:val="00842812"/>
    <w:rsid w:val="008428C1"/>
    <w:rsid w:val="008428FD"/>
    <w:rsid w:val="008429C3"/>
    <w:rsid w:val="00842AF4"/>
    <w:rsid w:val="00842C10"/>
    <w:rsid w:val="00842CC9"/>
    <w:rsid w:val="00842DB9"/>
    <w:rsid w:val="00842F9D"/>
    <w:rsid w:val="00843138"/>
    <w:rsid w:val="008431A1"/>
    <w:rsid w:val="0084326E"/>
    <w:rsid w:val="0084346C"/>
    <w:rsid w:val="008434C3"/>
    <w:rsid w:val="0084358D"/>
    <w:rsid w:val="00843858"/>
    <w:rsid w:val="00843955"/>
    <w:rsid w:val="00843B80"/>
    <w:rsid w:val="00843D77"/>
    <w:rsid w:val="00843DA2"/>
    <w:rsid w:val="00843E09"/>
    <w:rsid w:val="00843F1E"/>
    <w:rsid w:val="00843FFE"/>
    <w:rsid w:val="00844071"/>
    <w:rsid w:val="008441A7"/>
    <w:rsid w:val="008442A4"/>
    <w:rsid w:val="008442C2"/>
    <w:rsid w:val="00844327"/>
    <w:rsid w:val="008443BA"/>
    <w:rsid w:val="0084457E"/>
    <w:rsid w:val="008445E7"/>
    <w:rsid w:val="00844A00"/>
    <w:rsid w:val="00844B44"/>
    <w:rsid w:val="00844B47"/>
    <w:rsid w:val="00844C3A"/>
    <w:rsid w:val="00844CE2"/>
    <w:rsid w:val="00844D47"/>
    <w:rsid w:val="00844D4C"/>
    <w:rsid w:val="00845141"/>
    <w:rsid w:val="00845185"/>
    <w:rsid w:val="008451B2"/>
    <w:rsid w:val="008452D2"/>
    <w:rsid w:val="00845349"/>
    <w:rsid w:val="008453B0"/>
    <w:rsid w:val="0084548A"/>
    <w:rsid w:val="008455C6"/>
    <w:rsid w:val="008455DF"/>
    <w:rsid w:val="00845666"/>
    <w:rsid w:val="0084582D"/>
    <w:rsid w:val="00845B61"/>
    <w:rsid w:val="00845BBD"/>
    <w:rsid w:val="00845C81"/>
    <w:rsid w:val="00845D64"/>
    <w:rsid w:val="00845DD1"/>
    <w:rsid w:val="008460D7"/>
    <w:rsid w:val="0084622C"/>
    <w:rsid w:val="008462B4"/>
    <w:rsid w:val="0084641C"/>
    <w:rsid w:val="0084648F"/>
    <w:rsid w:val="008464E4"/>
    <w:rsid w:val="008465D2"/>
    <w:rsid w:val="00846654"/>
    <w:rsid w:val="00846677"/>
    <w:rsid w:val="0084676C"/>
    <w:rsid w:val="00846794"/>
    <w:rsid w:val="008467E7"/>
    <w:rsid w:val="00846871"/>
    <w:rsid w:val="008468A3"/>
    <w:rsid w:val="008468FC"/>
    <w:rsid w:val="00846AAC"/>
    <w:rsid w:val="00846C5B"/>
    <w:rsid w:val="00846E2B"/>
    <w:rsid w:val="00846E81"/>
    <w:rsid w:val="00846F5D"/>
    <w:rsid w:val="00847103"/>
    <w:rsid w:val="008471C3"/>
    <w:rsid w:val="00847638"/>
    <w:rsid w:val="0084777D"/>
    <w:rsid w:val="008477E2"/>
    <w:rsid w:val="008477E8"/>
    <w:rsid w:val="00847A4A"/>
    <w:rsid w:val="00847B80"/>
    <w:rsid w:val="00847BE8"/>
    <w:rsid w:val="00847CA6"/>
    <w:rsid w:val="00847E84"/>
    <w:rsid w:val="00847EDB"/>
    <w:rsid w:val="00850020"/>
    <w:rsid w:val="00850142"/>
    <w:rsid w:val="00850157"/>
    <w:rsid w:val="008501DD"/>
    <w:rsid w:val="00850262"/>
    <w:rsid w:val="0085037E"/>
    <w:rsid w:val="008505E8"/>
    <w:rsid w:val="0085067E"/>
    <w:rsid w:val="00850AAF"/>
    <w:rsid w:val="00850B62"/>
    <w:rsid w:val="00850E24"/>
    <w:rsid w:val="00850E5B"/>
    <w:rsid w:val="008511B3"/>
    <w:rsid w:val="008512B3"/>
    <w:rsid w:val="0085152D"/>
    <w:rsid w:val="00851546"/>
    <w:rsid w:val="00851618"/>
    <w:rsid w:val="0085197F"/>
    <w:rsid w:val="00851BE0"/>
    <w:rsid w:val="00851C51"/>
    <w:rsid w:val="00851D1A"/>
    <w:rsid w:val="00851DC1"/>
    <w:rsid w:val="00851DE8"/>
    <w:rsid w:val="00851EBF"/>
    <w:rsid w:val="00851FAF"/>
    <w:rsid w:val="0085204E"/>
    <w:rsid w:val="008520B1"/>
    <w:rsid w:val="008520E1"/>
    <w:rsid w:val="008521A6"/>
    <w:rsid w:val="008521F3"/>
    <w:rsid w:val="00852224"/>
    <w:rsid w:val="00852293"/>
    <w:rsid w:val="008523A2"/>
    <w:rsid w:val="00852421"/>
    <w:rsid w:val="0085252E"/>
    <w:rsid w:val="00852599"/>
    <w:rsid w:val="008525C2"/>
    <w:rsid w:val="008525D9"/>
    <w:rsid w:val="008525F5"/>
    <w:rsid w:val="00852651"/>
    <w:rsid w:val="008526C4"/>
    <w:rsid w:val="0085273D"/>
    <w:rsid w:val="008529D3"/>
    <w:rsid w:val="00852B8E"/>
    <w:rsid w:val="00852D63"/>
    <w:rsid w:val="00852DE9"/>
    <w:rsid w:val="00852F10"/>
    <w:rsid w:val="00853036"/>
    <w:rsid w:val="008530A3"/>
    <w:rsid w:val="008532BD"/>
    <w:rsid w:val="008532CC"/>
    <w:rsid w:val="0085395E"/>
    <w:rsid w:val="0085397B"/>
    <w:rsid w:val="00853D06"/>
    <w:rsid w:val="00853D6D"/>
    <w:rsid w:val="00853D84"/>
    <w:rsid w:val="00853DCA"/>
    <w:rsid w:val="00853F28"/>
    <w:rsid w:val="00853FBC"/>
    <w:rsid w:val="0085429C"/>
    <w:rsid w:val="008542B5"/>
    <w:rsid w:val="0085434C"/>
    <w:rsid w:val="008544D5"/>
    <w:rsid w:val="008544E6"/>
    <w:rsid w:val="0085467B"/>
    <w:rsid w:val="008546A9"/>
    <w:rsid w:val="0085478E"/>
    <w:rsid w:val="008547F0"/>
    <w:rsid w:val="008548D3"/>
    <w:rsid w:val="00854ABA"/>
    <w:rsid w:val="00855086"/>
    <w:rsid w:val="0085514C"/>
    <w:rsid w:val="0085520A"/>
    <w:rsid w:val="0085522B"/>
    <w:rsid w:val="008553A0"/>
    <w:rsid w:val="00855597"/>
    <w:rsid w:val="0085561F"/>
    <w:rsid w:val="0085569A"/>
    <w:rsid w:val="008557FD"/>
    <w:rsid w:val="0085589C"/>
    <w:rsid w:val="00855993"/>
    <w:rsid w:val="00855A2D"/>
    <w:rsid w:val="00855BB8"/>
    <w:rsid w:val="00855CAF"/>
    <w:rsid w:val="00855D55"/>
    <w:rsid w:val="008561F3"/>
    <w:rsid w:val="00856437"/>
    <w:rsid w:val="00856446"/>
    <w:rsid w:val="008564E7"/>
    <w:rsid w:val="0085661B"/>
    <w:rsid w:val="00856A6F"/>
    <w:rsid w:val="00856A79"/>
    <w:rsid w:val="00856B37"/>
    <w:rsid w:val="00856D0C"/>
    <w:rsid w:val="00856D8D"/>
    <w:rsid w:val="00856DC9"/>
    <w:rsid w:val="00856F67"/>
    <w:rsid w:val="00857097"/>
    <w:rsid w:val="008570B6"/>
    <w:rsid w:val="0085744E"/>
    <w:rsid w:val="00857471"/>
    <w:rsid w:val="00857530"/>
    <w:rsid w:val="00857575"/>
    <w:rsid w:val="008575D0"/>
    <w:rsid w:val="00857713"/>
    <w:rsid w:val="00857774"/>
    <w:rsid w:val="00857872"/>
    <w:rsid w:val="008578C6"/>
    <w:rsid w:val="00857924"/>
    <w:rsid w:val="00857B18"/>
    <w:rsid w:val="00857B86"/>
    <w:rsid w:val="00857B89"/>
    <w:rsid w:val="00857C57"/>
    <w:rsid w:val="00857D9F"/>
    <w:rsid w:val="00857E15"/>
    <w:rsid w:val="00857EBB"/>
    <w:rsid w:val="008605A0"/>
    <w:rsid w:val="00860922"/>
    <w:rsid w:val="0086097F"/>
    <w:rsid w:val="008609B1"/>
    <w:rsid w:val="008609CB"/>
    <w:rsid w:val="00860AC9"/>
    <w:rsid w:val="00860EF8"/>
    <w:rsid w:val="00861036"/>
    <w:rsid w:val="0086109F"/>
    <w:rsid w:val="008611E2"/>
    <w:rsid w:val="00861202"/>
    <w:rsid w:val="00861231"/>
    <w:rsid w:val="00861288"/>
    <w:rsid w:val="00861375"/>
    <w:rsid w:val="00861459"/>
    <w:rsid w:val="00861581"/>
    <w:rsid w:val="0086164A"/>
    <w:rsid w:val="00861700"/>
    <w:rsid w:val="00861798"/>
    <w:rsid w:val="008619EC"/>
    <w:rsid w:val="00861ACD"/>
    <w:rsid w:val="00861BDB"/>
    <w:rsid w:val="00861D53"/>
    <w:rsid w:val="00861E48"/>
    <w:rsid w:val="00861F61"/>
    <w:rsid w:val="00862092"/>
    <w:rsid w:val="008621D8"/>
    <w:rsid w:val="00862706"/>
    <w:rsid w:val="0086278A"/>
    <w:rsid w:val="00862B82"/>
    <w:rsid w:val="00862C1F"/>
    <w:rsid w:val="00862C25"/>
    <w:rsid w:val="00862E31"/>
    <w:rsid w:val="00862FBD"/>
    <w:rsid w:val="008630C8"/>
    <w:rsid w:val="008630E9"/>
    <w:rsid w:val="0086326E"/>
    <w:rsid w:val="008633CD"/>
    <w:rsid w:val="008634AD"/>
    <w:rsid w:val="008635B6"/>
    <w:rsid w:val="0086363A"/>
    <w:rsid w:val="00863666"/>
    <w:rsid w:val="00863670"/>
    <w:rsid w:val="00863854"/>
    <w:rsid w:val="00863AC5"/>
    <w:rsid w:val="00863B41"/>
    <w:rsid w:val="00863D82"/>
    <w:rsid w:val="00863E36"/>
    <w:rsid w:val="00864103"/>
    <w:rsid w:val="0086427D"/>
    <w:rsid w:val="008643DC"/>
    <w:rsid w:val="008643FA"/>
    <w:rsid w:val="0086470A"/>
    <w:rsid w:val="00864898"/>
    <w:rsid w:val="00864B2B"/>
    <w:rsid w:val="00864B7C"/>
    <w:rsid w:val="00864DB7"/>
    <w:rsid w:val="00864E4C"/>
    <w:rsid w:val="00864F0A"/>
    <w:rsid w:val="00865041"/>
    <w:rsid w:val="0086510A"/>
    <w:rsid w:val="008651EE"/>
    <w:rsid w:val="008651F8"/>
    <w:rsid w:val="008653CB"/>
    <w:rsid w:val="00865443"/>
    <w:rsid w:val="00865518"/>
    <w:rsid w:val="00865714"/>
    <w:rsid w:val="008659FC"/>
    <w:rsid w:val="00865A10"/>
    <w:rsid w:val="00865BB1"/>
    <w:rsid w:val="00865C4D"/>
    <w:rsid w:val="00865DB3"/>
    <w:rsid w:val="00865F93"/>
    <w:rsid w:val="00866221"/>
    <w:rsid w:val="00866354"/>
    <w:rsid w:val="00866599"/>
    <w:rsid w:val="00866815"/>
    <w:rsid w:val="008669BC"/>
    <w:rsid w:val="00866CFD"/>
    <w:rsid w:val="00866D14"/>
    <w:rsid w:val="00866F2B"/>
    <w:rsid w:val="00866FD7"/>
    <w:rsid w:val="008670E4"/>
    <w:rsid w:val="0086723A"/>
    <w:rsid w:val="00867245"/>
    <w:rsid w:val="008672D4"/>
    <w:rsid w:val="008673F5"/>
    <w:rsid w:val="008674FD"/>
    <w:rsid w:val="00867585"/>
    <w:rsid w:val="008675EF"/>
    <w:rsid w:val="008676F7"/>
    <w:rsid w:val="008677BA"/>
    <w:rsid w:val="00867864"/>
    <w:rsid w:val="00867987"/>
    <w:rsid w:val="00867A77"/>
    <w:rsid w:val="00867AEB"/>
    <w:rsid w:val="00867E2E"/>
    <w:rsid w:val="00867E37"/>
    <w:rsid w:val="00867EC8"/>
    <w:rsid w:val="00867EF6"/>
    <w:rsid w:val="008700F2"/>
    <w:rsid w:val="0087029B"/>
    <w:rsid w:val="0087031A"/>
    <w:rsid w:val="008706CA"/>
    <w:rsid w:val="0087072A"/>
    <w:rsid w:val="0087073E"/>
    <w:rsid w:val="00870881"/>
    <w:rsid w:val="008708AE"/>
    <w:rsid w:val="00870C07"/>
    <w:rsid w:val="00870FDC"/>
    <w:rsid w:val="00870FE0"/>
    <w:rsid w:val="00871048"/>
    <w:rsid w:val="0087117C"/>
    <w:rsid w:val="008711EE"/>
    <w:rsid w:val="008711F2"/>
    <w:rsid w:val="00871230"/>
    <w:rsid w:val="00871352"/>
    <w:rsid w:val="00871431"/>
    <w:rsid w:val="00871584"/>
    <w:rsid w:val="008715C9"/>
    <w:rsid w:val="008716DB"/>
    <w:rsid w:val="00871799"/>
    <w:rsid w:val="008719CC"/>
    <w:rsid w:val="008719CE"/>
    <w:rsid w:val="00871D7E"/>
    <w:rsid w:val="00871EA1"/>
    <w:rsid w:val="00871F72"/>
    <w:rsid w:val="0087202C"/>
    <w:rsid w:val="008720EE"/>
    <w:rsid w:val="008722B6"/>
    <w:rsid w:val="0087230B"/>
    <w:rsid w:val="0087233C"/>
    <w:rsid w:val="008723C3"/>
    <w:rsid w:val="0087244A"/>
    <w:rsid w:val="00872479"/>
    <w:rsid w:val="00872516"/>
    <w:rsid w:val="00872576"/>
    <w:rsid w:val="0087261E"/>
    <w:rsid w:val="008726DC"/>
    <w:rsid w:val="008728A4"/>
    <w:rsid w:val="00872A01"/>
    <w:rsid w:val="00872B3C"/>
    <w:rsid w:val="00872C42"/>
    <w:rsid w:val="00872D0C"/>
    <w:rsid w:val="00872E9F"/>
    <w:rsid w:val="00872FB0"/>
    <w:rsid w:val="008730C4"/>
    <w:rsid w:val="0087311D"/>
    <w:rsid w:val="008734DE"/>
    <w:rsid w:val="008735BD"/>
    <w:rsid w:val="008737A9"/>
    <w:rsid w:val="0087387B"/>
    <w:rsid w:val="00873888"/>
    <w:rsid w:val="00873A92"/>
    <w:rsid w:val="00873AE3"/>
    <w:rsid w:val="00873AF7"/>
    <w:rsid w:val="00873AFD"/>
    <w:rsid w:val="00873C5A"/>
    <w:rsid w:val="00873DB7"/>
    <w:rsid w:val="008740B2"/>
    <w:rsid w:val="00874191"/>
    <w:rsid w:val="008741DD"/>
    <w:rsid w:val="008744F5"/>
    <w:rsid w:val="0087454C"/>
    <w:rsid w:val="00874612"/>
    <w:rsid w:val="0087468A"/>
    <w:rsid w:val="008748C1"/>
    <w:rsid w:val="00874A22"/>
    <w:rsid w:val="00874A5E"/>
    <w:rsid w:val="00874B68"/>
    <w:rsid w:val="00874B9B"/>
    <w:rsid w:val="00874D48"/>
    <w:rsid w:val="00874DB7"/>
    <w:rsid w:val="00874F34"/>
    <w:rsid w:val="00874F42"/>
    <w:rsid w:val="00875190"/>
    <w:rsid w:val="008751AB"/>
    <w:rsid w:val="0087532D"/>
    <w:rsid w:val="0087556E"/>
    <w:rsid w:val="0087568E"/>
    <w:rsid w:val="00875701"/>
    <w:rsid w:val="00875739"/>
    <w:rsid w:val="00875AAD"/>
    <w:rsid w:val="00875B0C"/>
    <w:rsid w:val="00875CF4"/>
    <w:rsid w:val="00876020"/>
    <w:rsid w:val="0087622D"/>
    <w:rsid w:val="00876254"/>
    <w:rsid w:val="00876270"/>
    <w:rsid w:val="0087634E"/>
    <w:rsid w:val="0087637A"/>
    <w:rsid w:val="008764FC"/>
    <w:rsid w:val="0087653D"/>
    <w:rsid w:val="00876686"/>
    <w:rsid w:val="008766AC"/>
    <w:rsid w:val="00876845"/>
    <w:rsid w:val="0087688C"/>
    <w:rsid w:val="008769AC"/>
    <w:rsid w:val="00876AC6"/>
    <w:rsid w:val="00876BA9"/>
    <w:rsid w:val="00876BAF"/>
    <w:rsid w:val="00876C7A"/>
    <w:rsid w:val="00876E90"/>
    <w:rsid w:val="00876EE5"/>
    <w:rsid w:val="00876F1E"/>
    <w:rsid w:val="00876FCC"/>
    <w:rsid w:val="00877287"/>
    <w:rsid w:val="0087744D"/>
    <w:rsid w:val="00877672"/>
    <w:rsid w:val="0087768B"/>
    <w:rsid w:val="00877830"/>
    <w:rsid w:val="00877D22"/>
    <w:rsid w:val="008800B8"/>
    <w:rsid w:val="008800E0"/>
    <w:rsid w:val="008800FD"/>
    <w:rsid w:val="00880472"/>
    <w:rsid w:val="008804FC"/>
    <w:rsid w:val="00880591"/>
    <w:rsid w:val="00880599"/>
    <w:rsid w:val="00880641"/>
    <w:rsid w:val="00880729"/>
    <w:rsid w:val="00880796"/>
    <w:rsid w:val="00880DBE"/>
    <w:rsid w:val="00880DE5"/>
    <w:rsid w:val="00880F6F"/>
    <w:rsid w:val="008811DF"/>
    <w:rsid w:val="008814FC"/>
    <w:rsid w:val="00881552"/>
    <w:rsid w:val="00881615"/>
    <w:rsid w:val="0088165C"/>
    <w:rsid w:val="0088192C"/>
    <w:rsid w:val="00881959"/>
    <w:rsid w:val="00881978"/>
    <w:rsid w:val="00881995"/>
    <w:rsid w:val="00881A85"/>
    <w:rsid w:val="00881AC9"/>
    <w:rsid w:val="00881B58"/>
    <w:rsid w:val="00881B73"/>
    <w:rsid w:val="00881BFB"/>
    <w:rsid w:val="00881C1B"/>
    <w:rsid w:val="00881C9F"/>
    <w:rsid w:val="00881D37"/>
    <w:rsid w:val="00882000"/>
    <w:rsid w:val="008820A4"/>
    <w:rsid w:val="0088213B"/>
    <w:rsid w:val="00882209"/>
    <w:rsid w:val="008823B5"/>
    <w:rsid w:val="008823F5"/>
    <w:rsid w:val="00882451"/>
    <w:rsid w:val="00882490"/>
    <w:rsid w:val="00882502"/>
    <w:rsid w:val="008826E7"/>
    <w:rsid w:val="008828D9"/>
    <w:rsid w:val="00882D77"/>
    <w:rsid w:val="00882E29"/>
    <w:rsid w:val="0088312C"/>
    <w:rsid w:val="008831BB"/>
    <w:rsid w:val="0088329C"/>
    <w:rsid w:val="0088335D"/>
    <w:rsid w:val="0088357A"/>
    <w:rsid w:val="008835C4"/>
    <w:rsid w:val="008836AE"/>
    <w:rsid w:val="008838A7"/>
    <w:rsid w:val="00883917"/>
    <w:rsid w:val="008839E4"/>
    <w:rsid w:val="00883A36"/>
    <w:rsid w:val="00883B5B"/>
    <w:rsid w:val="00883C1D"/>
    <w:rsid w:val="00883C59"/>
    <w:rsid w:val="00883DAC"/>
    <w:rsid w:val="00883DC3"/>
    <w:rsid w:val="00884279"/>
    <w:rsid w:val="00884319"/>
    <w:rsid w:val="00884393"/>
    <w:rsid w:val="008847B1"/>
    <w:rsid w:val="00884956"/>
    <w:rsid w:val="00884982"/>
    <w:rsid w:val="00884A2F"/>
    <w:rsid w:val="00884BEE"/>
    <w:rsid w:val="00884C11"/>
    <w:rsid w:val="00884CAC"/>
    <w:rsid w:val="00884D8E"/>
    <w:rsid w:val="00884DF2"/>
    <w:rsid w:val="0088501F"/>
    <w:rsid w:val="008850F8"/>
    <w:rsid w:val="008851A0"/>
    <w:rsid w:val="008851E6"/>
    <w:rsid w:val="00885250"/>
    <w:rsid w:val="00885333"/>
    <w:rsid w:val="00885361"/>
    <w:rsid w:val="008854F2"/>
    <w:rsid w:val="00885559"/>
    <w:rsid w:val="00885597"/>
    <w:rsid w:val="00885750"/>
    <w:rsid w:val="00885755"/>
    <w:rsid w:val="00885920"/>
    <w:rsid w:val="00885AC9"/>
    <w:rsid w:val="00885B1B"/>
    <w:rsid w:val="00885C40"/>
    <w:rsid w:val="00885CBE"/>
    <w:rsid w:val="00885EEF"/>
    <w:rsid w:val="00885F04"/>
    <w:rsid w:val="00885F85"/>
    <w:rsid w:val="00886081"/>
    <w:rsid w:val="00886292"/>
    <w:rsid w:val="008866F5"/>
    <w:rsid w:val="00886738"/>
    <w:rsid w:val="00886838"/>
    <w:rsid w:val="008869CB"/>
    <w:rsid w:val="00886B80"/>
    <w:rsid w:val="00886BB7"/>
    <w:rsid w:val="00886BF1"/>
    <w:rsid w:val="00886C06"/>
    <w:rsid w:val="00886C30"/>
    <w:rsid w:val="00886D4D"/>
    <w:rsid w:val="00886D54"/>
    <w:rsid w:val="00886EB9"/>
    <w:rsid w:val="00886F4F"/>
    <w:rsid w:val="00886FB5"/>
    <w:rsid w:val="00887281"/>
    <w:rsid w:val="008872D9"/>
    <w:rsid w:val="008873BB"/>
    <w:rsid w:val="00887552"/>
    <w:rsid w:val="008875C5"/>
    <w:rsid w:val="008876C1"/>
    <w:rsid w:val="008878C9"/>
    <w:rsid w:val="00887949"/>
    <w:rsid w:val="0088794F"/>
    <w:rsid w:val="00887A7C"/>
    <w:rsid w:val="00887C26"/>
    <w:rsid w:val="00887C6C"/>
    <w:rsid w:val="0089020E"/>
    <w:rsid w:val="008905CC"/>
    <w:rsid w:val="00890999"/>
    <w:rsid w:val="00890CD8"/>
    <w:rsid w:val="00890E5D"/>
    <w:rsid w:val="00890EB6"/>
    <w:rsid w:val="00890F1D"/>
    <w:rsid w:val="00890FB9"/>
    <w:rsid w:val="008912E5"/>
    <w:rsid w:val="00891635"/>
    <w:rsid w:val="0089165B"/>
    <w:rsid w:val="00891982"/>
    <w:rsid w:val="00891C38"/>
    <w:rsid w:val="00891E70"/>
    <w:rsid w:val="00891F93"/>
    <w:rsid w:val="00891FA5"/>
    <w:rsid w:val="008920EB"/>
    <w:rsid w:val="008920EC"/>
    <w:rsid w:val="008922F3"/>
    <w:rsid w:val="0089231D"/>
    <w:rsid w:val="0089232D"/>
    <w:rsid w:val="00892383"/>
    <w:rsid w:val="008923BE"/>
    <w:rsid w:val="008924D8"/>
    <w:rsid w:val="00892631"/>
    <w:rsid w:val="00892637"/>
    <w:rsid w:val="0089266A"/>
    <w:rsid w:val="00892802"/>
    <w:rsid w:val="008929D2"/>
    <w:rsid w:val="00892AF2"/>
    <w:rsid w:val="00892F85"/>
    <w:rsid w:val="00892FAA"/>
    <w:rsid w:val="00892FEA"/>
    <w:rsid w:val="00893097"/>
    <w:rsid w:val="00893169"/>
    <w:rsid w:val="00893269"/>
    <w:rsid w:val="0089329A"/>
    <w:rsid w:val="00893434"/>
    <w:rsid w:val="00893619"/>
    <w:rsid w:val="00893698"/>
    <w:rsid w:val="00893749"/>
    <w:rsid w:val="00893769"/>
    <w:rsid w:val="00893921"/>
    <w:rsid w:val="00893A5D"/>
    <w:rsid w:val="00893A8A"/>
    <w:rsid w:val="00893ADF"/>
    <w:rsid w:val="00893C5E"/>
    <w:rsid w:val="00893CAD"/>
    <w:rsid w:val="00893E97"/>
    <w:rsid w:val="00893FF3"/>
    <w:rsid w:val="00894051"/>
    <w:rsid w:val="00894285"/>
    <w:rsid w:val="008942FC"/>
    <w:rsid w:val="00894316"/>
    <w:rsid w:val="008944CC"/>
    <w:rsid w:val="008945C0"/>
    <w:rsid w:val="00894664"/>
    <w:rsid w:val="008947FC"/>
    <w:rsid w:val="008948A1"/>
    <w:rsid w:val="00894984"/>
    <w:rsid w:val="00894AE9"/>
    <w:rsid w:val="00894BB7"/>
    <w:rsid w:val="00894C43"/>
    <w:rsid w:val="00894D3C"/>
    <w:rsid w:val="00894DDF"/>
    <w:rsid w:val="00894E24"/>
    <w:rsid w:val="00894E5F"/>
    <w:rsid w:val="00894F5F"/>
    <w:rsid w:val="0089509D"/>
    <w:rsid w:val="008952D1"/>
    <w:rsid w:val="00895335"/>
    <w:rsid w:val="00895404"/>
    <w:rsid w:val="0089546A"/>
    <w:rsid w:val="00895643"/>
    <w:rsid w:val="00895739"/>
    <w:rsid w:val="0089587F"/>
    <w:rsid w:val="00895A95"/>
    <w:rsid w:val="00895D59"/>
    <w:rsid w:val="008960FC"/>
    <w:rsid w:val="0089617D"/>
    <w:rsid w:val="008961C1"/>
    <w:rsid w:val="008963D9"/>
    <w:rsid w:val="008965E2"/>
    <w:rsid w:val="0089672E"/>
    <w:rsid w:val="0089675E"/>
    <w:rsid w:val="008968C0"/>
    <w:rsid w:val="00896AAF"/>
    <w:rsid w:val="00896B24"/>
    <w:rsid w:val="00896B51"/>
    <w:rsid w:val="00896E7D"/>
    <w:rsid w:val="00896FE2"/>
    <w:rsid w:val="0089709A"/>
    <w:rsid w:val="0089754E"/>
    <w:rsid w:val="00897619"/>
    <w:rsid w:val="008976AB"/>
    <w:rsid w:val="00897934"/>
    <w:rsid w:val="00897975"/>
    <w:rsid w:val="00897A5B"/>
    <w:rsid w:val="00897B8A"/>
    <w:rsid w:val="00897D11"/>
    <w:rsid w:val="00897F6F"/>
    <w:rsid w:val="008A0054"/>
    <w:rsid w:val="008A023F"/>
    <w:rsid w:val="008A02BA"/>
    <w:rsid w:val="008A0398"/>
    <w:rsid w:val="008A04A6"/>
    <w:rsid w:val="008A04E4"/>
    <w:rsid w:val="008A0529"/>
    <w:rsid w:val="008A0695"/>
    <w:rsid w:val="008A0767"/>
    <w:rsid w:val="008A0858"/>
    <w:rsid w:val="008A0AAD"/>
    <w:rsid w:val="008A0C01"/>
    <w:rsid w:val="008A0C1D"/>
    <w:rsid w:val="008A0DF0"/>
    <w:rsid w:val="008A0E60"/>
    <w:rsid w:val="008A0E8E"/>
    <w:rsid w:val="008A0F6D"/>
    <w:rsid w:val="008A157A"/>
    <w:rsid w:val="008A18F4"/>
    <w:rsid w:val="008A1AD6"/>
    <w:rsid w:val="008A1AEE"/>
    <w:rsid w:val="008A1C86"/>
    <w:rsid w:val="008A1D2A"/>
    <w:rsid w:val="008A1E83"/>
    <w:rsid w:val="008A2173"/>
    <w:rsid w:val="008A21A2"/>
    <w:rsid w:val="008A2235"/>
    <w:rsid w:val="008A22B5"/>
    <w:rsid w:val="008A24FC"/>
    <w:rsid w:val="008A278E"/>
    <w:rsid w:val="008A282A"/>
    <w:rsid w:val="008A2841"/>
    <w:rsid w:val="008A2870"/>
    <w:rsid w:val="008A28FA"/>
    <w:rsid w:val="008A2932"/>
    <w:rsid w:val="008A2ACB"/>
    <w:rsid w:val="008A2B23"/>
    <w:rsid w:val="008A2C9C"/>
    <w:rsid w:val="008A2D0E"/>
    <w:rsid w:val="008A312D"/>
    <w:rsid w:val="008A31E1"/>
    <w:rsid w:val="008A350C"/>
    <w:rsid w:val="008A35FE"/>
    <w:rsid w:val="008A36CF"/>
    <w:rsid w:val="008A381D"/>
    <w:rsid w:val="008A39D3"/>
    <w:rsid w:val="008A3A03"/>
    <w:rsid w:val="008A3A0D"/>
    <w:rsid w:val="008A3A82"/>
    <w:rsid w:val="008A3C6E"/>
    <w:rsid w:val="008A3DCE"/>
    <w:rsid w:val="008A3EAA"/>
    <w:rsid w:val="008A3FF1"/>
    <w:rsid w:val="008A4015"/>
    <w:rsid w:val="008A4045"/>
    <w:rsid w:val="008A41F0"/>
    <w:rsid w:val="008A4248"/>
    <w:rsid w:val="008A441A"/>
    <w:rsid w:val="008A4500"/>
    <w:rsid w:val="008A4898"/>
    <w:rsid w:val="008A49A3"/>
    <w:rsid w:val="008A4AB7"/>
    <w:rsid w:val="008A4B59"/>
    <w:rsid w:val="008A4C02"/>
    <w:rsid w:val="008A4CEB"/>
    <w:rsid w:val="008A4F18"/>
    <w:rsid w:val="008A4FB1"/>
    <w:rsid w:val="008A4FF3"/>
    <w:rsid w:val="008A51B5"/>
    <w:rsid w:val="008A54AA"/>
    <w:rsid w:val="008A5901"/>
    <w:rsid w:val="008A5BB2"/>
    <w:rsid w:val="008A5CA4"/>
    <w:rsid w:val="008A5DFC"/>
    <w:rsid w:val="008A5F3C"/>
    <w:rsid w:val="008A6267"/>
    <w:rsid w:val="008A6381"/>
    <w:rsid w:val="008A63FF"/>
    <w:rsid w:val="008A649A"/>
    <w:rsid w:val="008A64B1"/>
    <w:rsid w:val="008A64E8"/>
    <w:rsid w:val="008A6574"/>
    <w:rsid w:val="008A6765"/>
    <w:rsid w:val="008A6782"/>
    <w:rsid w:val="008A67BD"/>
    <w:rsid w:val="008A6818"/>
    <w:rsid w:val="008A6A09"/>
    <w:rsid w:val="008A6A14"/>
    <w:rsid w:val="008A6BCD"/>
    <w:rsid w:val="008A6C13"/>
    <w:rsid w:val="008A6C6B"/>
    <w:rsid w:val="008A6DDC"/>
    <w:rsid w:val="008A6F5F"/>
    <w:rsid w:val="008A700C"/>
    <w:rsid w:val="008A75F4"/>
    <w:rsid w:val="008A772F"/>
    <w:rsid w:val="008A78FB"/>
    <w:rsid w:val="008A7C3E"/>
    <w:rsid w:val="008A7C5E"/>
    <w:rsid w:val="008A7CDE"/>
    <w:rsid w:val="008A7DAC"/>
    <w:rsid w:val="008B02B7"/>
    <w:rsid w:val="008B0399"/>
    <w:rsid w:val="008B04A0"/>
    <w:rsid w:val="008B0973"/>
    <w:rsid w:val="008B0C25"/>
    <w:rsid w:val="008B0E59"/>
    <w:rsid w:val="008B0EB4"/>
    <w:rsid w:val="008B0FE8"/>
    <w:rsid w:val="008B1160"/>
    <w:rsid w:val="008B1184"/>
    <w:rsid w:val="008B12FF"/>
    <w:rsid w:val="008B1309"/>
    <w:rsid w:val="008B14F7"/>
    <w:rsid w:val="008B15B2"/>
    <w:rsid w:val="008B1666"/>
    <w:rsid w:val="008B16BC"/>
    <w:rsid w:val="008B16D4"/>
    <w:rsid w:val="008B1834"/>
    <w:rsid w:val="008B188F"/>
    <w:rsid w:val="008B197C"/>
    <w:rsid w:val="008B1B55"/>
    <w:rsid w:val="008B1BA7"/>
    <w:rsid w:val="008B1BC3"/>
    <w:rsid w:val="008B1C8A"/>
    <w:rsid w:val="008B1CDC"/>
    <w:rsid w:val="008B1D01"/>
    <w:rsid w:val="008B1DF1"/>
    <w:rsid w:val="008B1E4A"/>
    <w:rsid w:val="008B1E9A"/>
    <w:rsid w:val="008B1ECE"/>
    <w:rsid w:val="008B1FC9"/>
    <w:rsid w:val="008B1FCC"/>
    <w:rsid w:val="008B1FFF"/>
    <w:rsid w:val="008B23BB"/>
    <w:rsid w:val="008B24C3"/>
    <w:rsid w:val="008B24EE"/>
    <w:rsid w:val="008B2648"/>
    <w:rsid w:val="008B26E0"/>
    <w:rsid w:val="008B2943"/>
    <w:rsid w:val="008B2B7A"/>
    <w:rsid w:val="008B2BDD"/>
    <w:rsid w:val="008B2CAE"/>
    <w:rsid w:val="008B2E82"/>
    <w:rsid w:val="008B2E87"/>
    <w:rsid w:val="008B2FB3"/>
    <w:rsid w:val="008B3002"/>
    <w:rsid w:val="008B308A"/>
    <w:rsid w:val="008B3180"/>
    <w:rsid w:val="008B3329"/>
    <w:rsid w:val="008B3489"/>
    <w:rsid w:val="008B35BE"/>
    <w:rsid w:val="008B3714"/>
    <w:rsid w:val="008B38C4"/>
    <w:rsid w:val="008B38F4"/>
    <w:rsid w:val="008B39E9"/>
    <w:rsid w:val="008B3A14"/>
    <w:rsid w:val="008B3A1C"/>
    <w:rsid w:val="008B3B60"/>
    <w:rsid w:val="008B3E2A"/>
    <w:rsid w:val="008B3EB0"/>
    <w:rsid w:val="008B3FF6"/>
    <w:rsid w:val="008B403F"/>
    <w:rsid w:val="008B40FB"/>
    <w:rsid w:val="008B4106"/>
    <w:rsid w:val="008B4217"/>
    <w:rsid w:val="008B4333"/>
    <w:rsid w:val="008B43B6"/>
    <w:rsid w:val="008B4446"/>
    <w:rsid w:val="008B4715"/>
    <w:rsid w:val="008B471D"/>
    <w:rsid w:val="008B49C2"/>
    <w:rsid w:val="008B4B20"/>
    <w:rsid w:val="008B4C65"/>
    <w:rsid w:val="008B4D30"/>
    <w:rsid w:val="008B4E83"/>
    <w:rsid w:val="008B4F09"/>
    <w:rsid w:val="008B4F7B"/>
    <w:rsid w:val="008B4FE0"/>
    <w:rsid w:val="008B502C"/>
    <w:rsid w:val="008B50B2"/>
    <w:rsid w:val="008B51BB"/>
    <w:rsid w:val="008B522A"/>
    <w:rsid w:val="008B528E"/>
    <w:rsid w:val="008B541F"/>
    <w:rsid w:val="008B54A0"/>
    <w:rsid w:val="008B5632"/>
    <w:rsid w:val="008B5663"/>
    <w:rsid w:val="008B568F"/>
    <w:rsid w:val="008B579B"/>
    <w:rsid w:val="008B57B1"/>
    <w:rsid w:val="008B5BBD"/>
    <w:rsid w:val="008B5F77"/>
    <w:rsid w:val="008B619F"/>
    <w:rsid w:val="008B61BC"/>
    <w:rsid w:val="008B6350"/>
    <w:rsid w:val="008B637D"/>
    <w:rsid w:val="008B6427"/>
    <w:rsid w:val="008B6446"/>
    <w:rsid w:val="008B6560"/>
    <w:rsid w:val="008B6868"/>
    <w:rsid w:val="008B69B3"/>
    <w:rsid w:val="008B6C1A"/>
    <w:rsid w:val="008B6D09"/>
    <w:rsid w:val="008B6EA2"/>
    <w:rsid w:val="008B6F35"/>
    <w:rsid w:val="008B7044"/>
    <w:rsid w:val="008B75DE"/>
    <w:rsid w:val="008B7716"/>
    <w:rsid w:val="008B77D2"/>
    <w:rsid w:val="008B7832"/>
    <w:rsid w:val="008B789E"/>
    <w:rsid w:val="008B79A5"/>
    <w:rsid w:val="008B79C4"/>
    <w:rsid w:val="008B7CBE"/>
    <w:rsid w:val="008B7CE2"/>
    <w:rsid w:val="008B7DF6"/>
    <w:rsid w:val="008B7DFC"/>
    <w:rsid w:val="008B7E09"/>
    <w:rsid w:val="008B7E53"/>
    <w:rsid w:val="008B7F39"/>
    <w:rsid w:val="008B7FF3"/>
    <w:rsid w:val="008C026B"/>
    <w:rsid w:val="008C03ED"/>
    <w:rsid w:val="008C08D2"/>
    <w:rsid w:val="008C0967"/>
    <w:rsid w:val="008C0993"/>
    <w:rsid w:val="008C0C5D"/>
    <w:rsid w:val="008C0D8C"/>
    <w:rsid w:val="008C0E12"/>
    <w:rsid w:val="008C104E"/>
    <w:rsid w:val="008C11B2"/>
    <w:rsid w:val="008C1226"/>
    <w:rsid w:val="008C1369"/>
    <w:rsid w:val="008C1388"/>
    <w:rsid w:val="008C14E3"/>
    <w:rsid w:val="008C16AC"/>
    <w:rsid w:val="008C17A5"/>
    <w:rsid w:val="008C18A8"/>
    <w:rsid w:val="008C1AEA"/>
    <w:rsid w:val="008C1FE7"/>
    <w:rsid w:val="008C2019"/>
    <w:rsid w:val="008C2022"/>
    <w:rsid w:val="008C2047"/>
    <w:rsid w:val="008C2390"/>
    <w:rsid w:val="008C23AD"/>
    <w:rsid w:val="008C23ED"/>
    <w:rsid w:val="008C2424"/>
    <w:rsid w:val="008C245F"/>
    <w:rsid w:val="008C294E"/>
    <w:rsid w:val="008C29C2"/>
    <w:rsid w:val="008C29EB"/>
    <w:rsid w:val="008C29EC"/>
    <w:rsid w:val="008C2AAF"/>
    <w:rsid w:val="008C2B17"/>
    <w:rsid w:val="008C2D17"/>
    <w:rsid w:val="008C2D80"/>
    <w:rsid w:val="008C2E73"/>
    <w:rsid w:val="008C2E75"/>
    <w:rsid w:val="008C2F96"/>
    <w:rsid w:val="008C2FE8"/>
    <w:rsid w:val="008C30C2"/>
    <w:rsid w:val="008C314C"/>
    <w:rsid w:val="008C31CA"/>
    <w:rsid w:val="008C3421"/>
    <w:rsid w:val="008C35B2"/>
    <w:rsid w:val="008C3617"/>
    <w:rsid w:val="008C38FA"/>
    <w:rsid w:val="008C3B28"/>
    <w:rsid w:val="008C3BB2"/>
    <w:rsid w:val="008C3CA6"/>
    <w:rsid w:val="008C3DEB"/>
    <w:rsid w:val="008C3E4A"/>
    <w:rsid w:val="008C401B"/>
    <w:rsid w:val="008C401F"/>
    <w:rsid w:val="008C4024"/>
    <w:rsid w:val="008C4670"/>
    <w:rsid w:val="008C47B8"/>
    <w:rsid w:val="008C4C75"/>
    <w:rsid w:val="008C4D16"/>
    <w:rsid w:val="008C4DDB"/>
    <w:rsid w:val="008C50BC"/>
    <w:rsid w:val="008C50EE"/>
    <w:rsid w:val="008C517F"/>
    <w:rsid w:val="008C522F"/>
    <w:rsid w:val="008C528C"/>
    <w:rsid w:val="008C52A2"/>
    <w:rsid w:val="008C52E5"/>
    <w:rsid w:val="008C536D"/>
    <w:rsid w:val="008C54A3"/>
    <w:rsid w:val="008C5636"/>
    <w:rsid w:val="008C565D"/>
    <w:rsid w:val="008C5759"/>
    <w:rsid w:val="008C57A5"/>
    <w:rsid w:val="008C590E"/>
    <w:rsid w:val="008C5A24"/>
    <w:rsid w:val="008C5CFF"/>
    <w:rsid w:val="008C5DE7"/>
    <w:rsid w:val="008C5E35"/>
    <w:rsid w:val="008C5E4C"/>
    <w:rsid w:val="008C5EC6"/>
    <w:rsid w:val="008C5F25"/>
    <w:rsid w:val="008C5F89"/>
    <w:rsid w:val="008C61F8"/>
    <w:rsid w:val="008C621D"/>
    <w:rsid w:val="008C63DB"/>
    <w:rsid w:val="008C65A1"/>
    <w:rsid w:val="008C6755"/>
    <w:rsid w:val="008C67CF"/>
    <w:rsid w:val="008C6A56"/>
    <w:rsid w:val="008C6C51"/>
    <w:rsid w:val="008C6D61"/>
    <w:rsid w:val="008C6E42"/>
    <w:rsid w:val="008C71B5"/>
    <w:rsid w:val="008C71D8"/>
    <w:rsid w:val="008C72AD"/>
    <w:rsid w:val="008C72E4"/>
    <w:rsid w:val="008C72EB"/>
    <w:rsid w:val="008C739D"/>
    <w:rsid w:val="008C7463"/>
    <w:rsid w:val="008C76DC"/>
    <w:rsid w:val="008C7A55"/>
    <w:rsid w:val="008C7B7A"/>
    <w:rsid w:val="008C7C98"/>
    <w:rsid w:val="008C7CB6"/>
    <w:rsid w:val="008C7D20"/>
    <w:rsid w:val="008C7D92"/>
    <w:rsid w:val="008C7DF1"/>
    <w:rsid w:val="008D0062"/>
    <w:rsid w:val="008D012F"/>
    <w:rsid w:val="008D014B"/>
    <w:rsid w:val="008D02EB"/>
    <w:rsid w:val="008D0488"/>
    <w:rsid w:val="008D060F"/>
    <w:rsid w:val="008D0647"/>
    <w:rsid w:val="008D085D"/>
    <w:rsid w:val="008D0869"/>
    <w:rsid w:val="008D09C9"/>
    <w:rsid w:val="008D0C93"/>
    <w:rsid w:val="008D0E83"/>
    <w:rsid w:val="008D1105"/>
    <w:rsid w:val="008D111C"/>
    <w:rsid w:val="008D1176"/>
    <w:rsid w:val="008D130E"/>
    <w:rsid w:val="008D142C"/>
    <w:rsid w:val="008D159B"/>
    <w:rsid w:val="008D16FB"/>
    <w:rsid w:val="008D17EF"/>
    <w:rsid w:val="008D1A4E"/>
    <w:rsid w:val="008D1B4D"/>
    <w:rsid w:val="008D1D2A"/>
    <w:rsid w:val="008D1E0F"/>
    <w:rsid w:val="008D1F3E"/>
    <w:rsid w:val="008D1F6B"/>
    <w:rsid w:val="008D1F7E"/>
    <w:rsid w:val="008D2021"/>
    <w:rsid w:val="008D20A2"/>
    <w:rsid w:val="008D21DD"/>
    <w:rsid w:val="008D2371"/>
    <w:rsid w:val="008D23C6"/>
    <w:rsid w:val="008D2467"/>
    <w:rsid w:val="008D2573"/>
    <w:rsid w:val="008D25B1"/>
    <w:rsid w:val="008D25B2"/>
    <w:rsid w:val="008D27AB"/>
    <w:rsid w:val="008D282F"/>
    <w:rsid w:val="008D2929"/>
    <w:rsid w:val="008D2962"/>
    <w:rsid w:val="008D29C0"/>
    <w:rsid w:val="008D2AC8"/>
    <w:rsid w:val="008D2C74"/>
    <w:rsid w:val="008D2D97"/>
    <w:rsid w:val="008D2E7E"/>
    <w:rsid w:val="008D2F3C"/>
    <w:rsid w:val="008D3231"/>
    <w:rsid w:val="008D3291"/>
    <w:rsid w:val="008D3442"/>
    <w:rsid w:val="008D34DF"/>
    <w:rsid w:val="008D35B0"/>
    <w:rsid w:val="008D3C12"/>
    <w:rsid w:val="008D3CC9"/>
    <w:rsid w:val="008D3D59"/>
    <w:rsid w:val="008D3E78"/>
    <w:rsid w:val="008D40E4"/>
    <w:rsid w:val="008D4150"/>
    <w:rsid w:val="008D41CB"/>
    <w:rsid w:val="008D4488"/>
    <w:rsid w:val="008D457A"/>
    <w:rsid w:val="008D466F"/>
    <w:rsid w:val="008D4768"/>
    <w:rsid w:val="008D4812"/>
    <w:rsid w:val="008D4927"/>
    <w:rsid w:val="008D4A0E"/>
    <w:rsid w:val="008D4A27"/>
    <w:rsid w:val="008D4A8A"/>
    <w:rsid w:val="008D4B46"/>
    <w:rsid w:val="008D4B9A"/>
    <w:rsid w:val="008D4C8F"/>
    <w:rsid w:val="008D4D10"/>
    <w:rsid w:val="008D4D6D"/>
    <w:rsid w:val="008D5050"/>
    <w:rsid w:val="008D523F"/>
    <w:rsid w:val="008D5370"/>
    <w:rsid w:val="008D5374"/>
    <w:rsid w:val="008D55C5"/>
    <w:rsid w:val="008D5652"/>
    <w:rsid w:val="008D569B"/>
    <w:rsid w:val="008D573C"/>
    <w:rsid w:val="008D5789"/>
    <w:rsid w:val="008D58FB"/>
    <w:rsid w:val="008D5A7B"/>
    <w:rsid w:val="008D5B3D"/>
    <w:rsid w:val="008D5E6E"/>
    <w:rsid w:val="008D5E99"/>
    <w:rsid w:val="008D621B"/>
    <w:rsid w:val="008D624B"/>
    <w:rsid w:val="008D649B"/>
    <w:rsid w:val="008D6523"/>
    <w:rsid w:val="008D65D2"/>
    <w:rsid w:val="008D68F2"/>
    <w:rsid w:val="008D6A5B"/>
    <w:rsid w:val="008D6B2C"/>
    <w:rsid w:val="008D6DF9"/>
    <w:rsid w:val="008D7019"/>
    <w:rsid w:val="008D7073"/>
    <w:rsid w:val="008D714F"/>
    <w:rsid w:val="008D759F"/>
    <w:rsid w:val="008D75D1"/>
    <w:rsid w:val="008D76B3"/>
    <w:rsid w:val="008D7811"/>
    <w:rsid w:val="008D7852"/>
    <w:rsid w:val="008D78E0"/>
    <w:rsid w:val="008D7BF6"/>
    <w:rsid w:val="008D7E20"/>
    <w:rsid w:val="008D7EF6"/>
    <w:rsid w:val="008D7F6C"/>
    <w:rsid w:val="008D7FBB"/>
    <w:rsid w:val="008E05E1"/>
    <w:rsid w:val="008E0660"/>
    <w:rsid w:val="008E0964"/>
    <w:rsid w:val="008E0996"/>
    <w:rsid w:val="008E0F89"/>
    <w:rsid w:val="008E1175"/>
    <w:rsid w:val="008E1304"/>
    <w:rsid w:val="008E134E"/>
    <w:rsid w:val="008E142D"/>
    <w:rsid w:val="008E155F"/>
    <w:rsid w:val="008E174A"/>
    <w:rsid w:val="008E174D"/>
    <w:rsid w:val="008E17B7"/>
    <w:rsid w:val="008E17BB"/>
    <w:rsid w:val="008E185F"/>
    <w:rsid w:val="008E19E0"/>
    <w:rsid w:val="008E1A13"/>
    <w:rsid w:val="008E1C62"/>
    <w:rsid w:val="008E1C72"/>
    <w:rsid w:val="008E1E7F"/>
    <w:rsid w:val="008E2000"/>
    <w:rsid w:val="008E2085"/>
    <w:rsid w:val="008E2160"/>
    <w:rsid w:val="008E2252"/>
    <w:rsid w:val="008E2361"/>
    <w:rsid w:val="008E23A5"/>
    <w:rsid w:val="008E248A"/>
    <w:rsid w:val="008E2568"/>
    <w:rsid w:val="008E259C"/>
    <w:rsid w:val="008E2A39"/>
    <w:rsid w:val="008E2B76"/>
    <w:rsid w:val="008E2B9E"/>
    <w:rsid w:val="008E30C2"/>
    <w:rsid w:val="008E33B8"/>
    <w:rsid w:val="008E33FC"/>
    <w:rsid w:val="008E3405"/>
    <w:rsid w:val="008E367F"/>
    <w:rsid w:val="008E377D"/>
    <w:rsid w:val="008E379A"/>
    <w:rsid w:val="008E383F"/>
    <w:rsid w:val="008E38E9"/>
    <w:rsid w:val="008E3C1D"/>
    <w:rsid w:val="008E3C9C"/>
    <w:rsid w:val="008E3D24"/>
    <w:rsid w:val="008E3D35"/>
    <w:rsid w:val="008E3EB2"/>
    <w:rsid w:val="008E3EE0"/>
    <w:rsid w:val="008E3F74"/>
    <w:rsid w:val="008E421F"/>
    <w:rsid w:val="008E43CE"/>
    <w:rsid w:val="008E4452"/>
    <w:rsid w:val="008E4476"/>
    <w:rsid w:val="008E4817"/>
    <w:rsid w:val="008E49D2"/>
    <w:rsid w:val="008E4A57"/>
    <w:rsid w:val="008E4B2D"/>
    <w:rsid w:val="008E4DB5"/>
    <w:rsid w:val="008E4DE6"/>
    <w:rsid w:val="008E4E2E"/>
    <w:rsid w:val="008E4F05"/>
    <w:rsid w:val="008E5300"/>
    <w:rsid w:val="008E55C4"/>
    <w:rsid w:val="008E55DD"/>
    <w:rsid w:val="008E57DE"/>
    <w:rsid w:val="008E5B65"/>
    <w:rsid w:val="008E5CB0"/>
    <w:rsid w:val="008E5CC1"/>
    <w:rsid w:val="008E5FC8"/>
    <w:rsid w:val="008E6079"/>
    <w:rsid w:val="008E6088"/>
    <w:rsid w:val="008E6190"/>
    <w:rsid w:val="008E61A9"/>
    <w:rsid w:val="008E64AF"/>
    <w:rsid w:val="008E6595"/>
    <w:rsid w:val="008E65BF"/>
    <w:rsid w:val="008E6820"/>
    <w:rsid w:val="008E689A"/>
    <w:rsid w:val="008E68CF"/>
    <w:rsid w:val="008E6BEA"/>
    <w:rsid w:val="008E6BF2"/>
    <w:rsid w:val="008E6C2B"/>
    <w:rsid w:val="008E6C57"/>
    <w:rsid w:val="008E6E3E"/>
    <w:rsid w:val="008E6EDB"/>
    <w:rsid w:val="008E7222"/>
    <w:rsid w:val="008E7281"/>
    <w:rsid w:val="008E72DB"/>
    <w:rsid w:val="008E7317"/>
    <w:rsid w:val="008E738D"/>
    <w:rsid w:val="008E747B"/>
    <w:rsid w:val="008E7545"/>
    <w:rsid w:val="008E778E"/>
    <w:rsid w:val="008E782E"/>
    <w:rsid w:val="008E791F"/>
    <w:rsid w:val="008E7AF9"/>
    <w:rsid w:val="008E7AFC"/>
    <w:rsid w:val="008E7D7B"/>
    <w:rsid w:val="008E7E09"/>
    <w:rsid w:val="008E7EEB"/>
    <w:rsid w:val="008E7F7B"/>
    <w:rsid w:val="008F0055"/>
    <w:rsid w:val="008F008E"/>
    <w:rsid w:val="008F0416"/>
    <w:rsid w:val="008F0451"/>
    <w:rsid w:val="008F0485"/>
    <w:rsid w:val="008F04E9"/>
    <w:rsid w:val="008F0529"/>
    <w:rsid w:val="008F068D"/>
    <w:rsid w:val="008F06D2"/>
    <w:rsid w:val="008F06E8"/>
    <w:rsid w:val="008F07E6"/>
    <w:rsid w:val="008F0972"/>
    <w:rsid w:val="008F09E6"/>
    <w:rsid w:val="008F0B4D"/>
    <w:rsid w:val="008F0C7E"/>
    <w:rsid w:val="008F0EDB"/>
    <w:rsid w:val="008F0F5C"/>
    <w:rsid w:val="008F108C"/>
    <w:rsid w:val="008F14D6"/>
    <w:rsid w:val="008F15B0"/>
    <w:rsid w:val="008F1682"/>
    <w:rsid w:val="008F16E7"/>
    <w:rsid w:val="008F182D"/>
    <w:rsid w:val="008F18D1"/>
    <w:rsid w:val="008F194B"/>
    <w:rsid w:val="008F1978"/>
    <w:rsid w:val="008F1A19"/>
    <w:rsid w:val="008F1A31"/>
    <w:rsid w:val="008F1BB9"/>
    <w:rsid w:val="008F1C6C"/>
    <w:rsid w:val="008F1C9F"/>
    <w:rsid w:val="008F1D81"/>
    <w:rsid w:val="008F1E57"/>
    <w:rsid w:val="008F2025"/>
    <w:rsid w:val="008F2100"/>
    <w:rsid w:val="008F2208"/>
    <w:rsid w:val="008F2333"/>
    <w:rsid w:val="008F2423"/>
    <w:rsid w:val="008F2443"/>
    <w:rsid w:val="008F2566"/>
    <w:rsid w:val="008F2640"/>
    <w:rsid w:val="008F2859"/>
    <w:rsid w:val="008F28DA"/>
    <w:rsid w:val="008F2A3E"/>
    <w:rsid w:val="008F2A51"/>
    <w:rsid w:val="008F2C23"/>
    <w:rsid w:val="008F2C75"/>
    <w:rsid w:val="008F2D17"/>
    <w:rsid w:val="008F2DB9"/>
    <w:rsid w:val="008F2E04"/>
    <w:rsid w:val="008F2EB0"/>
    <w:rsid w:val="008F2F2B"/>
    <w:rsid w:val="008F2FE0"/>
    <w:rsid w:val="008F3160"/>
    <w:rsid w:val="008F3206"/>
    <w:rsid w:val="008F32E7"/>
    <w:rsid w:val="008F34C8"/>
    <w:rsid w:val="008F3609"/>
    <w:rsid w:val="008F38DD"/>
    <w:rsid w:val="008F39E8"/>
    <w:rsid w:val="008F3A62"/>
    <w:rsid w:val="008F3CA0"/>
    <w:rsid w:val="008F3D93"/>
    <w:rsid w:val="008F4188"/>
    <w:rsid w:val="008F458D"/>
    <w:rsid w:val="008F45F7"/>
    <w:rsid w:val="008F4607"/>
    <w:rsid w:val="008F46AC"/>
    <w:rsid w:val="008F46B9"/>
    <w:rsid w:val="008F480A"/>
    <w:rsid w:val="008F497B"/>
    <w:rsid w:val="008F4BF9"/>
    <w:rsid w:val="008F4C84"/>
    <w:rsid w:val="008F4CD2"/>
    <w:rsid w:val="008F4E48"/>
    <w:rsid w:val="008F4F94"/>
    <w:rsid w:val="008F5381"/>
    <w:rsid w:val="008F5556"/>
    <w:rsid w:val="008F5586"/>
    <w:rsid w:val="008F55D4"/>
    <w:rsid w:val="008F56C0"/>
    <w:rsid w:val="008F5767"/>
    <w:rsid w:val="008F57EE"/>
    <w:rsid w:val="008F5895"/>
    <w:rsid w:val="008F594C"/>
    <w:rsid w:val="008F5987"/>
    <w:rsid w:val="008F59F8"/>
    <w:rsid w:val="008F5AB4"/>
    <w:rsid w:val="008F5B9D"/>
    <w:rsid w:val="008F5D55"/>
    <w:rsid w:val="008F5D66"/>
    <w:rsid w:val="008F5E4E"/>
    <w:rsid w:val="008F5F7B"/>
    <w:rsid w:val="008F5F96"/>
    <w:rsid w:val="008F6093"/>
    <w:rsid w:val="008F6128"/>
    <w:rsid w:val="008F6356"/>
    <w:rsid w:val="008F68C7"/>
    <w:rsid w:val="008F6BE9"/>
    <w:rsid w:val="008F6C02"/>
    <w:rsid w:val="008F6C17"/>
    <w:rsid w:val="008F7051"/>
    <w:rsid w:val="008F72FA"/>
    <w:rsid w:val="008F7414"/>
    <w:rsid w:val="008F74D0"/>
    <w:rsid w:val="008F77B2"/>
    <w:rsid w:val="008F79CF"/>
    <w:rsid w:val="008F7A70"/>
    <w:rsid w:val="008F7D0A"/>
    <w:rsid w:val="008F7DFE"/>
    <w:rsid w:val="008F7EB3"/>
    <w:rsid w:val="008F7FEE"/>
    <w:rsid w:val="009000CA"/>
    <w:rsid w:val="009001BE"/>
    <w:rsid w:val="00900203"/>
    <w:rsid w:val="00900213"/>
    <w:rsid w:val="009005AE"/>
    <w:rsid w:val="0090060A"/>
    <w:rsid w:val="00900680"/>
    <w:rsid w:val="00900775"/>
    <w:rsid w:val="0090087F"/>
    <w:rsid w:val="009008B0"/>
    <w:rsid w:val="00900946"/>
    <w:rsid w:val="009009DE"/>
    <w:rsid w:val="00900A2B"/>
    <w:rsid w:val="00900BFC"/>
    <w:rsid w:val="00900D72"/>
    <w:rsid w:val="00900D7A"/>
    <w:rsid w:val="00900E55"/>
    <w:rsid w:val="00901153"/>
    <w:rsid w:val="009013DA"/>
    <w:rsid w:val="00901551"/>
    <w:rsid w:val="0090169A"/>
    <w:rsid w:val="00901774"/>
    <w:rsid w:val="009017F4"/>
    <w:rsid w:val="00901A5D"/>
    <w:rsid w:val="00901F31"/>
    <w:rsid w:val="00901F71"/>
    <w:rsid w:val="0090216B"/>
    <w:rsid w:val="009021C8"/>
    <w:rsid w:val="009021D0"/>
    <w:rsid w:val="00902398"/>
    <w:rsid w:val="009024EB"/>
    <w:rsid w:val="0090266B"/>
    <w:rsid w:val="00902838"/>
    <w:rsid w:val="009028E2"/>
    <w:rsid w:val="00902905"/>
    <w:rsid w:val="00902941"/>
    <w:rsid w:val="009029A9"/>
    <w:rsid w:val="00902A8A"/>
    <w:rsid w:val="00902BDA"/>
    <w:rsid w:val="00902BFB"/>
    <w:rsid w:val="00902DF4"/>
    <w:rsid w:val="00902EEC"/>
    <w:rsid w:val="00903037"/>
    <w:rsid w:val="0090347C"/>
    <w:rsid w:val="00903892"/>
    <w:rsid w:val="0090389C"/>
    <w:rsid w:val="009038A1"/>
    <w:rsid w:val="0090395E"/>
    <w:rsid w:val="0090397F"/>
    <w:rsid w:val="00903ACB"/>
    <w:rsid w:val="00903AEC"/>
    <w:rsid w:val="00903BD3"/>
    <w:rsid w:val="00903D68"/>
    <w:rsid w:val="00903E23"/>
    <w:rsid w:val="00903EDA"/>
    <w:rsid w:val="00903FE2"/>
    <w:rsid w:val="009041BE"/>
    <w:rsid w:val="0090458D"/>
    <w:rsid w:val="00904678"/>
    <w:rsid w:val="009046AA"/>
    <w:rsid w:val="00904958"/>
    <w:rsid w:val="009049A2"/>
    <w:rsid w:val="00904A0D"/>
    <w:rsid w:val="00904AB5"/>
    <w:rsid w:val="00904ADA"/>
    <w:rsid w:val="00904BC3"/>
    <w:rsid w:val="00904C77"/>
    <w:rsid w:val="00904D52"/>
    <w:rsid w:val="00904F72"/>
    <w:rsid w:val="00904FE6"/>
    <w:rsid w:val="0090509A"/>
    <w:rsid w:val="009050FD"/>
    <w:rsid w:val="009052C2"/>
    <w:rsid w:val="009054C1"/>
    <w:rsid w:val="00905567"/>
    <w:rsid w:val="00905658"/>
    <w:rsid w:val="0090576A"/>
    <w:rsid w:val="00905B6A"/>
    <w:rsid w:val="00905BD0"/>
    <w:rsid w:val="00905C7D"/>
    <w:rsid w:val="00905CB2"/>
    <w:rsid w:val="00905CF4"/>
    <w:rsid w:val="00905D3D"/>
    <w:rsid w:val="00905D75"/>
    <w:rsid w:val="00905E32"/>
    <w:rsid w:val="00905F65"/>
    <w:rsid w:val="00905FD6"/>
    <w:rsid w:val="00906073"/>
    <w:rsid w:val="009062B5"/>
    <w:rsid w:val="0090632A"/>
    <w:rsid w:val="00906589"/>
    <w:rsid w:val="00906AA4"/>
    <w:rsid w:val="00906B02"/>
    <w:rsid w:val="00906C52"/>
    <w:rsid w:val="00906C7D"/>
    <w:rsid w:val="00906CA1"/>
    <w:rsid w:val="00906E0C"/>
    <w:rsid w:val="00906E8E"/>
    <w:rsid w:val="0090734F"/>
    <w:rsid w:val="009073F9"/>
    <w:rsid w:val="00907445"/>
    <w:rsid w:val="00907519"/>
    <w:rsid w:val="009075CF"/>
    <w:rsid w:val="009075FE"/>
    <w:rsid w:val="0090779D"/>
    <w:rsid w:val="009077AD"/>
    <w:rsid w:val="0090780B"/>
    <w:rsid w:val="0090781B"/>
    <w:rsid w:val="00907840"/>
    <w:rsid w:val="0090793F"/>
    <w:rsid w:val="00907942"/>
    <w:rsid w:val="00907AAE"/>
    <w:rsid w:val="00907AF7"/>
    <w:rsid w:val="00907B13"/>
    <w:rsid w:val="00907CD9"/>
    <w:rsid w:val="009101E7"/>
    <w:rsid w:val="00910240"/>
    <w:rsid w:val="009102F9"/>
    <w:rsid w:val="00910395"/>
    <w:rsid w:val="00910551"/>
    <w:rsid w:val="00910913"/>
    <w:rsid w:val="0091091D"/>
    <w:rsid w:val="00910A4D"/>
    <w:rsid w:val="00910BAD"/>
    <w:rsid w:val="00910C88"/>
    <w:rsid w:val="00910CB8"/>
    <w:rsid w:val="00910F01"/>
    <w:rsid w:val="00910F4A"/>
    <w:rsid w:val="00910FF0"/>
    <w:rsid w:val="00911081"/>
    <w:rsid w:val="009110FE"/>
    <w:rsid w:val="00911147"/>
    <w:rsid w:val="009111C7"/>
    <w:rsid w:val="00911538"/>
    <w:rsid w:val="0091158C"/>
    <w:rsid w:val="00911593"/>
    <w:rsid w:val="009115EA"/>
    <w:rsid w:val="00911694"/>
    <w:rsid w:val="009117E2"/>
    <w:rsid w:val="009119ED"/>
    <w:rsid w:val="009119F3"/>
    <w:rsid w:val="00911A89"/>
    <w:rsid w:val="00911B06"/>
    <w:rsid w:val="00911B2C"/>
    <w:rsid w:val="00911BD6"/>
    <w:rsid w:val="00911D7B"/>
    <w:rsid w:val="00911DFE"/>
    <w:rsid w:val="00911E64"/>
    <w:rsid w:val="00911F73"/>
    <w:rsid w:val="0091206E"/>
    <w:rsid w:val="00912222"/>
    <w:rsid w:val="009122C7"/>
    <w:rsid w:val="009122F8"/>
    <w:rsid w:val="00912367"/>
    <w:rsid w:val="00912445"/>
    <w:rsid w:val="009124AD"/>
    <w:rsid w:val="009124D9"/>
    <w:rsid w:val="009125A2"/>
    <w:rsid w:val="0091273B"/>
    <w:rsid w:val="009127BD"/>
    <w:rsid w:val="0091282D"/>
    <w:rsid w:val="0091289F"/>
    <w:rsid w:val="00912D59"/>
    <w:rsid w:val="00912E3C"/>
    <w:rsid w:val="00912F35"/>
    <w:rsid w:val="00913056"/>
    <w:rsid w:val="00913135"/>
    <w:rsid w:val="00913136"/>
    <w:rsid w:val="00913330"/>
    <w:rsid w:val="0091337F"/>
    <w:rsid w:val="0091363B"/>
    <w:rsid w:val="00913680"/>
    <w:rsid w:val="0091369C"/>
    <w:rsid w:val="0091390E"/>
    <w:rsid w:val="00913B04"/>
    <w:rsid w:val="00913C11"/>
    <w:rsid w:val="00913C23"/>
    <w:rsid w:val="00913DB8"/>
    <w:rsid w:val="00913E45"/>
    <w:rsid w:val="00913F32"/>
    <w:rsid w:val="009140A3"/>
    <w:rsid w:val="00914300"/>
    <w:rsid w:val="00914440"/>
    <w:rsid w:val="00914461"/>
    <w:rsid w:val="009144E4"/>
    <w:rsid w:val="00914598"/>
    <w:rsid w:val="0091469D"/>
    <w:rsid w:val="0091476B"/>
    <w:rsid w:val="00914C9D"/>
    <w:rsid w:val="00914D50"/>
    <w:rsid w:val="00914DCD"/>
    <w:rsid w:val="00915096"/>
    <w:rsid w:val="00915351"/>
    <w:rsid w:val="00915495"/>
    <w:rsid w:val="009154B4"/>
    <w:rsid w:val="009156B3"/>
    <w:rsid w:val="00915859"/>
    <w:rsid w:val="0091592E"/>
    <w:rsid w:val="00915936"/>
    <w:rsid w:val="00915961"/>
    <w:rsid w:val="00915A83"/>
    <w:rsid w:val="00915D96"/>
    <w:rsid w:val="00915FF1"/>
    <w:rsid w:val="009160FA"/>
    <w:rsid w:val="0091619A"/>
    <w:rsid w:val="0091658A"/>
    <w:rsid w:val="0091668B"/>
    <w:rsid w:val="00916754"/>
    <w:rsid w:val="009167F8"/>
    <w:rsid w:val="00916A98"/>
    <w:rsid w:val="00916CD1"/>
    <w:rsid w:val="00916F83"/>
    <w:rsid w:val="00916FB9"/>
    <w:rsid w:val="0091706E"/>
    <w:rsid w:val="009172C2"/>
    <w:rsid w:val="00917477"/>
    <w:rsid w:val="00917488"/>
    <w:rsid w:val="00917524"/>
    <w:rsid w:val="0091755B"/>
    <w:rsid w:val="009175C8"/>
    <w:rsid w:val="009175E3"/>
    <w:rsid w:val="009178F5"/>
    <w:rsid w:val="00917D90"/>
    <w:rsid w:val="00917DAE"/>
    <w:rsid w:val="00917DC2"/>
    <w:rsid w:val="00917E2A"/>
    <w:rsid w:val="00917F14"/>
    <w:rsid w:val="0092003B"/>
    <w:rsid w:val="00920080"/>
    <w:rsid w:val="00920240"/>
    <w:rsid w:val="0092042C"/>
    <w:rsid w:val="00920448"/>
    <w:rsid w:val="0092052B"/>
    <w:rsid w:val="0092071A"/>
    <w:rsid w:val="009207BE"/>
    <w:rsid w:val="00920842"/>
    <w:rsid w:val="0092099D"/>
    <w:rsid w:val="00920B20"/>
    <w:rsid w:val="00920B80"/>
    <w:rsid w:val="00920BDE"/>
    <w:rsid w:val="00920D41"/>
    <w:rsid w:val="00920EA6"/>
    <w:rsid w:val="0092104C"/>
    <w:rsid w:val="00921161"/>
    <w:rsid w:val="009211C9"/>
    <w:rsid w:val="00921262"/>
    <w:rsid w:val="009213F0"/>
    <w:rsid w:val="009213FE"/>
    <w:rsid w:val="009215CA"/>
    <w:rsid w:val="009216D4"/>
    <w:rsid w:val="009216D9"/>
    <w:rsid w:val="009219B1"/>
    <w:rsid w:val="009219BE"/>
    <w:rsid w:val="00921AA2"/>
    <w:rsid w:val="00921AAA"/>
    <w:rsid w:val="00921C0E"/>
    <w:rsid w:val="009221EA"/>
    <w:rsid w:val="0092226E"/>
    <w:rsid w:val="00922356"/>
    <w:rsid w:val="0092238C"/>
    <w:rsid w:val="009224C4"/>
    <w:rsid w:val="0092260F"/>
    <w:rsid w:val="0092266E"/>
    <w:rsid w:val="00922938"/>
    <w:rsid w:val="00922968"/>
    <w:rsid w:val="00922C14"/>
    <w:rsid w:val="00922F7C"/>
    <w:rsid w:val="009230EC"/>
    <w:rsid w:val="00923177"/>
    <w:rsid w:val="00923228"/>
    <w:rsid w:val="0092351F"/>
    <w:rsid w:val="009238AB"/>
    <w:rsid w:val="0092398A"/>
    <w:rsid w:val="00923AC0"/>
    <w:rsid w:val="00923CFF"/>
    <w:rsid w:val="00924407"/>
    <w:rsid w:val="00924464"/>
    <w:rsid w:val="009245CC"/>
    <w:rsid w:val="009248E2"/>
    <w:rsid w:val="00924908"/>
    <w:rsid w:val="00924A1A"/>
    <w:rsid w:val="00924B6B"/>
    <w:rsid w:val="00924BD1"/>
    <w:rsid w:val="00924DD8"/>
    <w:rsid w:val="00924E8C"/>
    <w:rsid w:val="00924ED0"/>
    <w:rsid w:val="00924F1B"/>
    <w:rsid w:val="00924F31"/>
    <w:rsid w:val="009252E5"/>
    <w:rsid w:val="0092538B"/>
    <w:rsid w:val="009253CF"/>
    <w:rsid w:val="00925530"/>
    <w:rsid w:val="00925664"/>
    <w:rsid w:val="009256A7"/>
    <w:rsid w:val="009258EA"/>
    <w:rsid w:val="00925A97"/>
    <w:rsid w:val="00925AFD"/>
    <w:rsid w:val="00925C8A"/>
    <w:rsid w:val="00925D1B"/>
    <w:rsid w:val="00925D7C"/>
    <w:rsid w:val="00925E23"/>
    <w:rsid w:val="00925E5A"/>
    <w:rsid w:val="00925F3C"/>
    <w:rsid w:val="00926199"/>
    <w:rsid w:val="0092642E"/>
    <w:rsid w:val="00926589"/>
    <w:rsid w:val="0092669A"/>
    <w:rsid w:val="009266D4"/>
    <w:rsid w:val="00926951"/>
    <w:rsid w:val="0092698F"/>
    <w:rsid w:val="00926A62"/>
    <w:rsid w:val="00926AE1"/>
    <w:rsid w:val="00926DC4"/>
    <w:rsid w:val="00926E0E"/>
    <w:rsid w:val="00926F0B"/>
    <w:rsid w:val="0092706C"/>
    <w:rsid w:val="00927403"/>
    <w:rsid w:val="00927430"/>
    <w:rsid w:val="0092748B"/>
    <w:rsid w:val="009274FD"/>
    <w:rsid w:val="00927549"/>
    <w:rsid w:val="00927584"/>
    <w:rsid w:val="00927769"/>
    <w:rsid w:val="00927824"/>
    <w:rsid w:val="0092797F"/>
    <w:rsid w:val="009279D3"/>
    <w:rsid w:val="00927A50"/>
    <w:rsid w:val="00927AA9"/>
    <w:rsid w:val="00927D0A"/>
    <w:rsid w:val="00927D4A"/>
    <w:rsid w:val="00927E1C"/>
    <w:rsid w:val="00927EFF"/>
    <w:rsid w:val="009300B0"/>
    <w:rsid w:val="009301C1"/>
    <w:rsid w:val="00930205"/>
    <w:rsid w:val="00930327"/>
    <w:rsid w:val="009304B5"/>
    <w:rsid w:val="00930583"/>
    <w:rsid w:val="009306FB"/>
    <w:rsid w:val="00930AA4"/>
    <w:rsid w:val="00930AAC"/>
    <w:rsid w:val="00930BA1"/>
    <w:rsid w:val="00930E79"/>
    <w:rsid w:val="00930EFB"/>
    <w:rsid w:val="0093103F"/>
    <w:rsid w:val="00931065"/>
    <w:rsid w:val="009310EF"/>
    <w:rsid w:val="00931462"/>
    <w:rsid w:val="0093167D"/>
    <w:rsid w:val="009317BC"/>
    <w:rsid w:val="00931991"/>
    <w:rsid w:val="00931992"/>
    <w:rsid w:val="009319C7"/>
    <w:rsid w:val="00931DDA"/>
    <w:rsid w:val="0093208F"/>
    <w:rsid w:val="009321C4"/>
    <w:rsid w:val="009321C6"/>
    <w:rsid w:val="00932293"/>
    <w:rsid w:val="0093235D"/>
    <w:rsid w:val="0093265E"/>
    <w:rsid w:val="00932668"/>
    <w:rsid w:val="00932795"/>
    <w:rsid w:val="00932866"/>
    <w:rsid w:val="00932CB0"/>
    <w:rsid w:val="00932DE6"/>
    <w:rsid w:val="00932DE8"/>
    <w:rsid w:val="00932F06"/>
    <w:rsid w:val="00932F42"/>
    <w:rsid w:val="00932FB7"/>
    <w:rsid w:val="00932FB9"/>
    <w:rsid w:val="00932FC3"/>
    <w:rsid w:val="0093316B"/>
    <w:rsid w:val="009331C7"/>
    <w:rsid w:val="009331EA"/>
    <w:rsid w:val="0093341C"/>
    <w:rsid w:val="009334C9"/>
    <w:rsid w:val="00933502"/>
    <w:rsid w:val="009336BD"/>
    <w:rsid w:val="009336E4"/>
    <w:rsid w:val="009336EA"/>
    <w:rsid w:val="009337F0"/>
    <w:rsid w:val="00933A73"/>
    <w:rsid w:val="00933FA6"/>
    <w:rsid w:val="0093416F"/>
    <w:rsid w:val="0093437A"/>
    <w:rsid w:val="00934437"/>
    <w:rsid w:val="00934485"/>
    <w:rsid w:val="0093457A"/>
    <w:rsid w:val="009345B6"/>
    <w:rsid w:val="0093490A"/>
    <w:rsid w:val="00934A18"/>
    <w:rsid w:val="00934B77"/>
    <w:rsid w:val="00934C09"/>
    <w:rsid w:val="00934C75"/>
    <w:rsid w:val="00934D5A"/>
    <w:rsid w:val="00934D74"/>
    <w:rsid w:val="00934EE6"/>
    <w:rsid w:val="0093506D"/>
    <w:rsid w:val="00935127"/>
    <w:rsid w:val="009351D7"/>
    <w:rsid w:val="009351F7"/>
    <w:rsid w:val="00935218"/>
    <w:rsid w:val="0093526E"/>
    <w:rsid w:val="009352CB"/>
    <w:rsid w:val="00935397"/>
    <w:rsid w:val="0093552F"/>
    <w:rsid w:val="009356C3"/>
    <w:rsid w:val="009356C8"/>
    <w:rsid w:val="009357B1"/>
    <w:rsid w:val="009357FD"/>
    <w:rsid w:val="009358B1"/>
    <w:rsid w:val="00935A2C"/>
    <w:rsid w:val="00935C60"/>
    <w:rsid w:val="00935F1D"/>
    <w:rsid w:val="00936005"/>
    <w:rsid w:val="009360B3"/>
    <w:rsid w:val="00936124"/>
    <w:rsid w:val="00936169"/>
    <w:rsid w:val="0093620C"/>
    <w:rsid w:val="0093622A"/>
    <w:rsid w:val="009362A2"/>
    <w:rsid w:val="00936562"/>
    <w:rsid w:val="00936616"/>
    <w:rsid w:val="0093665F"/>
    <w:rsid w:val="00936C25"/>
    <w:rsid w:val="00936C80"/>
    <w:rsid w:val="00936E90"/>
    <w:rsid w:val="00936F63"/>
    <w:rsid w:val="00936FBE"/>
    <w:rsid w:val="00937389"/>
    <w:rsid w:val="0093739F"/>
    <w:rsid w:val="009374DA"/>
    <w:rsid w:val="009374E4"/>
    <w:rsid w:val="0093755C"/>
    <w:rsid w:val="00937719"/>
    <w:rsid w:val="009377CF"/>
    <w:rsid w:val="00937AD0"/>
    <w:rsid w:val="00937B28"/>
    <w:rsid w:val="00937C47"/>
    <w:rsid w:val="00937EAA"/>
    <w:rsid w:val="00940116"/>
    <w:rsid w:val="00940125"/>
    <w:rsid w:val="009401BE"/>
    <w:rsid w:val="00940283"/>
    <w:rsid w:val="00940317"/>
    <w:rsid w:val="0094036B"/>
    <w:rsid w:val="00940534"/>
    <w:rsid w:val="0094058D"/>
    <w:rsid w:val="009405DA"/>
    <w:rsid w:val="009407B6"/>
    <w:rsid w:val="009407D0"/>
    <w:rsid w:val="009408D9"/>
    <w:rsid w:val="00940BE7"/>
    <w:rsid w:val="00940C4A"/>
    <w:rsid w:val="00940C5A"/>
    <w:rsid w:val="00940E7A"/>
    <w:rsid w:val="00940EDC"/>
    <w:rsid w:val="00940F3B"/>
    <w:rsid w:val="009410BE"/>
    <w:rsid w:val="009412B7"/>
    <w:rsid w:val="00941539"/>
    <w:rsid w:val="009415EC"/>
    <w:rsid w:val="0094172B"/>
    <w:rsid w:val="0094180F"/>
    <w:rsid w:val="0094187F"/>
    <w:rsid w:val="009418D7"/>
    <w:rsid w:val="0094190B"/>
    <w:rsid w:val="00941B8B"/>
    <w:rsid w:val="00941B8E"/>
    <w:rsid w:val="00941BED"/>
    <w:rsid w:val="00941E46"/>
    <w:rsid w:val="0094225A"/>
    <w:rsid w:val="0094229F"/>
    <w:rsid w:val="0094257B"/>
    <w:rsid w:val="0094264E"/>
    <w:rsid w:val="009426EC"/>
    <w:rsid w:val="0094271C"/>
    <w:rsid w:val="0094275C"/>
    <w:rsid w:val="0094279D"/>
    <w:rsid w:val="00942825"/>
    <w:rsid w:val="00942948"/>
    <w:rsid w:val="009429A4"/>
    <w:rsid w:val="009429A5"/>
    <w:rsid w:val="00942B1A"/>
    <w:rsid w:val="00942D99"/>
    <w:rsid w:val="00943036"/>
    <w:rsid w:val="009430F5"/>
    <w:rsid w:val="0094333B"/>
    <w:rsid w:val="0094338D"/>
    <w:rsid w:val="009434A8"/>
    <w:rsid w:val="00943685"/>
    <w:rsid w:val="00943B17"/>
    <w:rsid w:val="00943BA4"/>
    <w:rsid w:val="00943BD3"/>
    <w:rsid w:val="00943DC2"/>
    <w:rsid w:val="00943DCD"/>
    <w:rsid w:val="00943DEC"/>
    <w:rsid w:val="00943E30"/>
    <w:rsid w:val="00943E6B"/>
    <w:rsid w:val="00943E7A"/>
    <w:rsid w:val="00944065"/>
    <w:rsid w:val="009440CC"/>
    <w:rsid w:val="009440CE"/>
    <w:rsid w:val="009440EF"/>
    <w:rsid w:val="00944278"/>
    <w:rsid w:val="00944288"/>
    <w:rsid w:val="009442D5"/>
    <w:rsid w:val="00944382"/>
    <w:rsid w:val="009443BB"/>
    <w:rsid w:val="009445CB"/>
    <w:rsid w:val="009445F4"/>
    <w:rsid w:val="009447D3"/>
    <w:rsid w:val="0094480B"/>
    <w:rsid w:val="0094498D"/>
    <w:rsid w:val="00944A16"/>
    <w:rsid w:val="00944BB2"/>
    <w:rsid w:val="00944BBF"/>
    <w:rsid w:val="00944CEC"/>
    <w:rsid w:val="00944E25"/>
    <w:rsid w:val="009452BE"/>
    <w:rsid w:val="00945362"/>
    <w:rsid w:val="009453ED"/>
    <w:rsid w:val="00945453"/>
    <w:rsid w:val="00945484"/>
    <w:rsid w:val="009454B4"/>
    <w:rsid w:val="009454D1"/>
    <w:rsid w:val="009458AE"/>
    <w:rsid w:val="00945967"/>
    <w:rsid w:val="00945DC5"/>
    <w:rsid w:val="00945DF1"/>
    <w:rsid w:val="00946030"/>
    <w:rsid w:val="0094611A"/>
    <w:rsid w:val="00946143"/>
    <w:rsid w:val="0094616F"/>
    <w:rsid w:val="009461A3"/>
    <w:rsid w:val="009462C6"/>
    <w:rsid w:val="009463F7"/>
    <w:rsid w:val="00946662"/>
    <w:rsid w:val="00946770"/>
    <w:rsid w:val="0094680C"/>
    <w:rsid w:val="009468B8"/>
    <w:rsid w:val="0094695B"/>
    <w:rsid w:val="009469D0"/>
    <w:rsid w:val="00946D1B"/>
    <w:rsid w:val="00946EFE"/>
    <w:rsid w:val="00946FA1"/>
    <w:rsid w:val="009472D5"/>
    <w:rsid w:val="009472ED"/>
    <w:rsid w:val="00947320"/>
    <w:rsid w:val="00947440"/>
    <w:rsid w:val="00947461"/>
    <w:rsid w:val="00947669"/>
    <w:rsid w:val="009477DD"/>
    <w:rsid w:val="009479E4"/>
    <w:rsid w:val="00947ACF"/>
    <w:rsid w:val="00947AFB"/>
    <w:rsid w:val="00947B69"/>
    <w:rsid w:val="00947CA7"/>
    <w:rsid w:val="00947D1C"/>
    <w:rsid w:val="00947D90"/>
    <w:rsid w:val="00947E74"/>
    <w:rsid w:val="00950122"/>
    <w:rsid w:val="009501E7"/>
    <w:rsid w:val="009503EA"/>
    <w:rsid w:val="00950413"/>
    <w:rsid w:val="009504FA"/>
    <w:rsid w:val="00950580"/>
    <w:rsid w:val="009505AD"/>
    <w:rsid w:val="009505B1"/>
    <w:rsid w:val="0095088C"/>
    <w:rsid w:val="00950983"/>
    <w:rsid w:val="00950AF2"/>
    <w:rsid w:val="00950C00"/>
    <w:rsid w:val="00950E05"/>
    <w:rsid w:val="00950ED1"/>
    <w:rsid w:val="00950FEE"/>
    <w:rsid w:val="009510A2"/>
    <w:rsid w:val="009513A9"/>
    <w:rsid w:val="00951536"/>
    <w:rsid w:val="00951619"/>
    <w:rsid w:val="00951670"/>
    <w:rsid w:val="009517B1"/>
    <w:rsid w:val="0095184E"/>
    <w:rsid w:val="00951A4B"/>
    <w:rsid w:val="00951B11"/>
    <w:rsid w:val="00951CAD"/>
    <w:rsid w:val="00951ED4"/>
    <w:rsid w:val="009522E0"/>
    <w:rsid w:val="009523E9"/>
    <w:rsid w:val="009524C1"/>
    <w:rsid w:val="0095250C"/>
    <w:rsid w:val="00952524"/>
    <w:rsid w:val="00952A38"/>
    <w:rsid w:val="00952A5B"/>
    <w:rsid w:val="00952BC0"/>
    <w:rsid w:val="00952CAF"/>
    <w:rsid w:val="00952D17"/>
    <w:rsid w:val="00952D4C"/>
    <w:rsid w:val="00952D54"/>
    <w:rsid w:val="00952E83"/>
    <w:rsid w:val="00953079"/>
    <w:rsid w:val="009531D3"/>
    <w:rsid w:val="00953494"/>
    <w:rsid w:val="0095353E"/>
    <w:rsid w:val="00953662"/>
    <w:rsid w:val="009537B0"/>
    <w:rsid w:val="009537B7"/>
    <w:rsid w:val="009537FF"/>
    <w:rsid w:val="0095398A"/>
    <w:rsid w:val="00953C1E"/>
    <w:rsid w:val="00953D40"/>
    <w:rsid w:val="00953E0D"/>
    <w:rsid w:val="009540DD"/>
    <w:rsid w:val="009542CF"/>
    <w:rsid w:val="009542EB"/>
    <w:rsid w:val="009542ED"/>
    <w:rsid w:val="00954348"/>
    <w:rsid w:val="009543D1"/>
    <w:rsid w:val="00954407"/>
    <w:rsid w:val="0095446F"/>
    <w:rsid w:val="0095451C"/>
    <w:rsid w:val="009546D2"/>
    <w:rsid w:val="00954ABC"/>
    <w:rsid w:val="00954E4B"/>
    <w:rsid w:val="00954E72"/>
    <w:rsid w:val="00954EF9"/>
    <w:rsid w:val="00955088"/>
    <w:rsid w:val="00955315"/>
    <w:rsid w:val="00955509"/>
    <w:rsid w:val="0095570A"/>
    <w:rsid w:val="00955727"/>
    <w:rsid w:val="009557E2"/>
    <w:rsid w:val="0095591F"/>
    <w:rsid w:val="0095592D"/>
    <w:rsid w:val="009559ED"/>
    <w:rsid w:val="00955E15"/>
    <w:rsid w:val="00955EDD"/>
    <w:rsid w:val="009564A7"/>
    <w:rsid w:val="00956576"/>
    <w:rsid w:val="00956647"/>
    <w:rsid w:val="0095666E"/>
    <w:rsid w:val="009566F9"/>
    <w:rsid w:val="00956718"/>
    <w:rsid w:val="009568FD"/>
    <w:rsid w:val="00956DCC"/>
    <w:rsid w:val="00956E69"/>
    <w:rsid w:val="0095711F"/>
    <w:rsid w:val="00957264"/>
    <w:rsid w:val="00957291"/>
    <w:rsid w:val="009572DB"/>
    <w:rsid w:val="00957403"/>
    <w:rsid w:val="00957549"/>
    <w:rsid w:val="009576DC"/>
    <w:rsid w:val="00957904"/>
    <w:rsid w:val="00957B37"/>
    <w:rsid w:val="00957B7F"/>
    <w:rsid w:val="00957CA1"/>
    <w:rsid w:val="00957CED"/>
    <w:rsid w:val="00957D1C"/>
    <w:rsid w:val="00957D5A"/>
    <w:rsid w:val="00957E7F"/>
    <w:rsid w:val="00957FA5"/>
    <w:rsid w:val="0096018B"/>
    <w:rsid w:val="009601C2"/>
    <w:rsid w:val="00960266"/>
    <w:rsid w:val="0096027A"/>
    <w:rsid w:val="00960316"/>
    <w:rsid w:val="009603BF"/>
    <w:rsid w:val="009603D1"/>
    <w:rsid w:val="009604CE"/>
    <w:rsid w:val="0096052A"/>
    <w:rsid w:val="0096053B"/>
    <w:rsid w:val="00960591"/>
    <w:rsid w:val="00960650"/>
    <w:rsid w:val="00960694"/>
    <w:rsid w:val="009607DB"/>
    <w:rsid w:val="00960898"/>
    <w:rsid w:val="00960995"/>
    <w:rsid w:val="00960B3B"/>
    <w:rsid w:val="00960D1B"/>
    <w:rsid w:val="00960DC7"/>
    <w:rsid w:val="00960F89"/>
    <w:rsid w:val="00961122"/>
    <w:rsid w:val="0096149F"/>
    <w:rsid w:val="00961500"/>
    <w:rsid w:val="00961621"/>
    <w:rsid w:val="0096165B"/>
    <w:rsid w:val="00961692"/>
    <w:rsid w:val="009617E2"/>
    <w:rsid w:val="00961902"/>
    <w:rsid w:val="009619FE"/>
    <w:rsid w:val="00961B1E"/>
    <w:rsid w:val="00961B44"/>
    <w:rsid w:val="00961BEE"/>
    <w:rsid w:val="00961F16"/>
    <w:rsid w:val="00961F5D"/>
    <w:rsid w:val="00961FEB"/>
    <w:rsid w:val="0096207D"/>
    <w:rsid w:val="00962499"/>
    <w:rsid w:val="009625A4"/>
    <w:rsid w:val="009625BD"/>
    <w:rsid w:val="00962616"/>
    <w:rsid w:val="00962651"/>
    <w:rsid w:val="00962A35"/>
    <w:rsid w:val="00962A6B"/>
    <w:rsid w:val="00962ABE"/>
    <w:rsid w:val="00962B8F"/>
    <w:rsid w:val="00962D3A"/>
    <w:rsid w:val="00962EDD"/>
    <w:rsid w:val="0096307B"/>
    <w:rsid w:val="00963140"/>
    <w:rsid w:val="00963211"/>
    <w:rsid w:val="00963291"/>
    <w:rsid w:val="009632E5"/>
    <w:rsid w:val="00963398"/>
    <w:rsid w:val="00963451"/>
    <w:rsid w:val="009635C8"/>
    <w:rsid w:val="0096369D"/>
    <w:rsid w:val="00963737"/>
    <w:rsid w:val="00963962"/>
    <w:rsid w:val="00963A97"/>
    <w:rsid w:val="00963B49"/>
    <w:rsid w:val="00963DA1"/>
    <w:rsid w:val="00964027"/>
    <w:rsid w:val="009640EB"/>
    <w:rsid w:val="00964593"/>
    <w:rsid w:val="0096469C"/>
    <w:rsid w:val="009646A8"/>
    <w:rsid w:val="009646B9"/>
    <w:rsid w:val="00964729"/>
    <w:rsid w:val="00964764"/>
    <w:rsid w:val="00964816"/>
    <w:rsid w:val="0096491E"/>
    <w:rsid w:val="009649E2"/>
    <w:rsid w:val="00964F44"/>
    <w:rsid w:val="00965014"/>
    <w:rsid w:val="009650F5"/>
    <w:rsid w:val="00965106"/>
    <w:rsid w:val="009651FD"/>
    <w:rsid w:val="0096532F"/>
    <w:rsid w:val="0096542C"/>
    <w:rsid w:val="0096589C"/>
    <w:rsid w:val="0096596B"/>
    <w:rsid w:val="00965CAF"/>
    <w:rsid w:val="00965D97"/>
    <w:rsid w:val="00965E34"/>
    <w:rsid w:val="00965F4D"/>
    <w:rsid w:val="009660F4"/>
    <w:rsid w:val="00966249"/>
    <w:rsid w:val="0096637A"/>
    <w:rsid w:val="009663A2"/>
    <w:rsid w:val="00966663"/>
    <w:rsid w:val="0096666E"/>
    <w:rsid w:val="009669F2"/>
    <w:rsid w:val="00966A1F"/>
    <w:rsid w:val="00966A27"/>
    <w:rsid w:val="00966AB4"/>
    <w:rsid w:val="00966B29"/>
    <w:rsid w:val="00966B2B"/>
    <w:rsid w:val="00966D2B"/>
    <w:rsid w:val="00966DA4"/>
    <w:rsid w:val="00966DE4"/>
    <w:rsid w:val="00966EC7"/>
    <w:rsid w:val="00966FD4"/>
    <w:rsid w:val="0096725C"/>
    <w:rsid w:val="00967280"/>
    <w:rsid w:val="009672C9"/>
    <w:rsid w:val="009672FA"/>
    <w:rsid w:val="00967340"/>
    <w:rsid w:val="0096736D"/>
    <w:rsid w:val="00967459"/>
    <w:rsid w:val="00967487"/>
    <w:rsid w:val="009674A2"/>
    <w:rsid w:val="00967622"/>
    <w:rsid w:val="00967639"/>
    <w:rsid w:val="009678C6"/>
    <w:rsid w:val="00967B05"/>
    <w:rsid w:val="00967BE1"/>
    <w:rsid w:val="00967C5E"/>
    <w:rsid w:val="00967C94"/>
    <w:rsid w:val="00967D2F"/>
    <w:rsid w:val="00967D84"/>
    <w:rsid w:val="00967E00"/>
    <w:rsid w:val="00967E8C"/>
    <w:rsid w:val="00967ECC"/>
    <w:rsid w:val="00967F2C"/>
    <w:rsid w:val="009701DD"/>
    <w:rsid w:val="009703FB"/>
    <w:rsid w:val="0097069B"/>
    <w:rsid w:val="009706F6"/>
    <w:rsid w:val="00970739"/>
    <w:rsid w:val="0097073F"/>
    <w:rsid w:val="00970827"/>
    <w:rsid w:val="00970A2A"/>
    <w:rsid w:val="00970B44"/>
    <w:rsid w:val="00970C46"/>
    <w:rsid w:val="00970EA9"/>
    <w:rsid w:val="00971044"/>
    <w:rsid w:val="0097109B"/>
    <w:rsid w:val="00971117"/>
    <w:rsid w:val="009711D8"/>
    <w:rsid w:val="00971287"/>
    <w:rsid w:val="0097138E"/>
    <w:rsid w:val="0097142D"/>
    <w:rsid w:val="00971442"/>
    <w:rsid w:val="00971512"/>
    <w:rsid w:val="00971642"/>
    <w:rsid w:val="00971669"/>
    <w:rsid w:val="009716D9"/>
    <w:rsid w:val="009717AD"/>
    <w:rsid w:val="009717B8"/>
    <w:rsid w:val="00971A18"/>
    <w:rsid w:val="00971A1A"/>
    <w:rsid w:val="00971A8C"/>
    <w:rsid w:val="00971A9B"/>
    <w:rsid w:val="00971DAC"/>
    <w:rsid w:val="00971E22"/>
    <w:rsid w:val="00971E72"/>
    <w:rsid w:val="00971E9D"/>
    <w:rsid w:val="00971EC5"/>
    <w:rsid w:val="00972020"/>
    <w:rsid w:val="009720D2"/>
    <w:rsid w:val="009722D1"/>
    <w:rsid w:val="009724BA"/>
    <w:rsid w:val="00972580"/>
    <w:rsid w:val="009725B6"/>
    <w:rsid w:val="00972B37"/>
    <w:rsid w:val="00972CD1"/>
    <w:rsid w:val="00972CEC"/>
    <w:rsid w:val="00972D70"/>
    <w:rsid w:val="00972D88"/>
    <w:rsid w:val="00972E74"/>
    <w:rsid w:val="00972F14"/>
    <w:rsid w:val="0097309E"/>
    <w:rsid w:val="00973120"/>
    <w:rsid w:val="0097319C"/>
    <w:rsid w:val="00973268"/>
    <w:rsid w:val="00973394"/>
    <w:rsid w:val="0097357A"/>
    <w:rsid w:val="00973779"/>
    <w:rsid w:val="00973872"/>
    <w:rsid w:val="00973884"/>
    <w:rsid w:val="009738DA"/>
    <w:rsid w:val="009738F8"/>
    <w:rsid w:val="00973A0E"/>
    <w:rsid w:val="00973A40"/>
    <w:rsid w:val="00973BAD"/>
    <w:rsid w:val="00973BCC"/>
    <w:rsid w:val="00973C57"/>
    <w:rsid w:val="00973DAD"/>
    <w:rsid w:val="00973E02"/>
    <w:rsid w:val="0097404A"/>
    <w:rsid w:val="009740B4"/>
    <w:rsid w:val="009740B8"/>
    <w:rsid w:val="009740C2"/>
    <w:rsid w:val="00974332"/>
    <w:rsid w:val="009743CB"/>
    <w:rsid w:val="009743D1"/>
    <w:rsid w:val="009743D4"/>
    <w:rsid w:val="009745B7"/>
    <w:rsid w:val="0097467C"/>
    <w:rsid w:val="0097473D"/>
    <w:rsid w:val="009747E8"/>
    <w:rsid w:val="009748DF"/>
    <w:rsid w:val="0097496A"/>
    <w:rsid w:val="00974B29"/>
    <w:rsid w:val="00974D6E"/>
    <w:rsid w:val="00974E7F"/>
    <w:rsid w:val="00974FB4"/>
    <w:rsid w:val="00975162"/>
    <w:rsid w:val="0097550D"/>
    <w:rsid w:val="00975546"/>
    <w:rsid w:val="0097559C"/>
    <w:rsid w:val="009755DA"/>
    <w:rsid w:val="00975778"/>
    <w:rsid w:val="00975883"/>
    <w:rsid w:val="009759EA"/>
    <w:rsid w:val="00975DD2"/>
    <w:rsid w:val="00975F44"/>
    <w:rsid w:val="009760D1"/>
    <w:rsid w:val="009760D4"/>
    <w:rsid w:val="00976115"/>
    <w:rsid w:val="009763B1"/>
    <w:rsid w:val="0097648A"/>
    <w:rsid w:val="009764DA"/>
    <w:rsid w:val="0097652B"/>
    <w:rsid w:val="00976570"/>
    <w:rsid w:val="00976651"/>
    <w:rsid w:val="00976CAB"/>
    <w:rsid w:val="00976E27"/>
    <w:rsid w:val="00976EF6"/>
    <w:rsid w:val="00977023"/>
    <w:rsid w:val="00977128"/>
    <w:rsid w:val="009771AA"/>
    <w:rsid w:val="00977386"/>
    <w:rsid w:val="00977421"/>
    <w:rsid w:val="00977591"/>
    <w:rsid w:val="009775EF"/>
    <w:rsid w:val="009776F2"/>
    <w:rsid w:val="00977785"/>
    <w:rsid w:val="0097778C"/>
    <w:rsid w:val="009777FB"/>
    <w:rsid w:val="00977A05"/>
    <w:rsid w:val="00977A7E"/>
    <w:rsid w:val="00977C46"/>
    <w:rsid w:val="00977EBF"/>
    <w:rsid w:val="00980029"/>
    <w:rsid w:val="0098007D"/>
    <w:rsid w:val="0098010B"/>
    <w:rsid w:val="0098014B"/>
    <w:rsid w:val="009801D3"/>
    <w:rsid w:val="0098039C"/>
    <w:rsid w:val="009803D6"/>
    <w:rsid w:val="0098040B"/>
    <w:rsid w:val="009805D2"/>
    <w:rsid w:val="009807E6"/>
    <w:rsid w:val="009807E8"/>
    <w:rsid w:val="0098097A"/>
    <w:rsid w:val="00980A27"/>
    <w:rsid w:val="00980B8F"/>
    <w:rsid w:val="00980BB8"/>
    <w:rsid w:val="00980C1E"/>
    <w:rsid w:val="00980C3D"/>
    <w:rsid w:val="00980C9D"/>
    <w:rsid w:val="00980E92"/>
    <w:rsid w:val="00981238"/>
    <w:rsid w:val="009812C6"/>
    <w:rsid w:val="00981366"/>
    <w:rsid w:val="009813E5"/>
    <w:rsid w:val="009814ED"/>
    <w:rsid w:val="009816EA"/>
    <w:rsid w:val="00981906"/>
    <w:rsid w:val="00981953"/>
    <w:rsid w:val="0098198A"/>
    <w:rsid w:val="00981A9B"/>
    <w:rsid w:val="00981CFF"/>
    <w:rsid w:val="00981D55"/>
    <w:rsid w:val="00981D5B"/>
    <w:rsid w:val="00981EA6"/>
    <w:rsid w:val="00981F26"/>
    <w:rsid w:val="00981F49"/>
    <w:rsid w:val="00981FFE"/>
    <w:rsid w:val="009820FE"/>
    <w:rsid w:val="00982162"/>
    <w:rsid w:val="00982230"/>
    <w:rsid w:val="00982256"/>
    <w:rsid w:val="00982302"/>
    <w:rsid w:val="00982310"/>
    <w:rsid w:val="0098234F"/>
    <w:rsid w:val="009823A1"/>
    <w:rsid w:val="0098240E"/>
    <w:rsid w:val="009827DF"/>
    <w:rsid w:val="00982CA9"/>
    <w:rsid w:val="00982ED5"/>
    <w:rsid w:val="00983012"/>
    <w:rsid w:val="00983089"/>
    <w:rsid w:val="0098321F"/>
    <w:rsid w:val="00983623"/>
    <w:rsid w:val="009839D2"/>
    <w:rsid w:val="00983BBE"/>
    <w:rsid w:val="00983E22"/>
    <w:rsid w:val="0098413D"/>
    <w:rsid w:val="009843F2"/>
    <w:rsid w:val="0098450F"/>
    <w:rsid w:val="009847EF"/>
    <w:rsid w:val="00984906"/>
    <w:rsid w:val="00984CA9"/>
    <w:rsid w:val="00984CE2"/>
    <w:rsid w:val="00984E4D"/>
    <w:rsid w:val="00984FD0"/>
    <w:rsid w:val="009850E2"/>
    <w:rsid w:val="00985172"/>
    <w:rsid w:val="009851F5"/>
    <w:rsid w:val="00985598"/>
    <w:rsid w:val="00985713"/>
    <w:rsid w:val="00985761"/>
    <w:rsid w:val="00985AD3"/>
    <w:rsid w:val="00985B58"/>
    <w:rsid w:val="00985BEC"/>
    <w:rsid w:val="00985C8E"/>
    <w:rsid w:val="00985CCD"/>
    <w:rsid w:val="00985F61"/>
    <w:rsid w:val="009860CB"/>
    <w:rsid w:val="00986177"/>
    <w:rsid w:val="00986295"/>
    <w:rsid w:val="00986408"/>
    <w:rsid w:val="00986430"/>
    <w:rsid w:val="009865BD"/>
    <w:rsid w:val="009867AE"/>
    <w:rsid w:val="0098698E"/>
    <w:rsid w:val="00986AC4"/>
    <w:rsid w:val="00986C5B"/>
    <w:rsid w:val="00986DE4"/>
    <w:rsid w:val="00986E9A"/>
    <w:rsid w:val="00987241"/>
    <w:rsid w:val="00987324"/>
    <w:rsid w:val="00987332"/>
    <w:rsid w:val="0098741F"/>
    <w:rsid w:val="00987529"/>
    <w:rsid w:val="0098757E"/>
    <w:rsid w:val="00987852"/>
    <w:rsid w:val="00987896"/>
    <w:rsid w:val="00987922"/>
    <w:rsid w:val="0098793E"/>
    <w:rsid w:val="00987A2C"/>
    <w:rsid w:val="00987AF6"/>
    <w:rsid w:val="00987B12"/>
    <w:rsid w:val="00987B60"/>
    <w:rsid w:val="00987C07"/>
    <w:rsid w:val="00987D47"/>
    <w:rsid w:val="00987DD4"/>
    <w:rsid w:val="00987E33"/>
    <w:rsid w:val="00987E43"/>
    <w:rsid w:val="00987F6B"/>
    <w:rsid w:val="00987FD8"/>
    <w:rsid w:val="009902BA"/>
    <w:rsid w:val="009903F8"/>
    <w:rsid w:val="00990623"/>
    <w:rsid w:val="0099063F"/>
    <w:rsid w:val="00990700"/>
    <w:rsid w:val="00990A84"/>
    <w:rsid w:val="00990B5A"/>
    <w:rsid w:val="00990B84"/>
    <w:rsid w:val="00990D20"/>
    <w:rsid w:val="00990D71"/>
    <w:rsid w:val="00990E35"/>
    <w:rsid w:val="00990F5A"/>
    <w:rsid w:val="0099109B"/>
    <w:rsid w:val="0099113C"/>
    <w:rsid w:val="009912B9"/>
    <w:rsid w:val="00991595"/>
    <w:rsid w:val="009916D9"/>
    <w:rsid w:val="00991704"/>
    <w:rsid w:val="009917AF"/>
    <w:rsid w:val="0099185D"/>
    <w:rsid w:val="009919C0"/>
    <w:rsid w:val="00991CB7"/>
    <w:rsid w:val="00991D7A"/>
    <w:rsid w:val="00992087"/>
    <w:rsid w:val="0099215F"/>
    <w:rsid w:val="0099219C"/>
    <w:rsid w:val="009921B5"/>
    <w:rsid w:val="009921EE"/>
    <w:rsid w:val="0099242F"/>
    <w:rsid w:val="009924CE"/>
    <w:rsid w:val="00992606"/>
    <w:rsid w:val="0099262C"/>
    <w:rsid w:val="009926F2"/>
    <w:rsid w:val="00992817"/>
    <w:rsid w:val="009928B2"/>
    <w:rsid w:val="00992C95"/>
    <w:rsid w:val="00992E21"/>
    <w:rsid w:val="00992E52"/>
    <w:rsid w:val="00992F70"/>
    <w:rsid w:val="0099300B"/>
    <w:rsid w:val="0099311F"/>
    <w:rsid w:val="0099329E"/>
    <w:rsid w:val="009932FA"/>
    <w:rsid w:val="009934B9"/>
    <w:rsid w:val="00993626"/>
    <w:rsid w:val="0099364A"/>
    <w:rsid w:val="0099367D"/>
    <w:rsid w:val="009937AA"/>
    <w:rsid w:val="009937CE"/>
    <w:rsid w:val="009937F8"/>
    <w:rsid w:val="00993AA0"/>
    <w:rsid w:val="00993BBE"/>
    <w:rsid w:val="00993D63"/>
    <w:rsid w:val="0099410C"/>
    <w:rsid w:val="0099424A"/>
    <w:rsid w:val="0099437D"/>
    <w:rsid w:val="0099447C"/>
    <w:rsid w:val="009944C5"/>
    <w:rsid w:val="0099452D"/>
    <w:rsid w:val="00994654"/>
    <w:rsid w:val="00994DCE"/>
    <w:rsid w:val="00994E85"/>
    <w:rsid w:val="00995322"/>
    <w:rsid w:val="00995327"/>
    <w:rsid w:val="009956D9"/>
    <w:rsid w:val="00995A24"/>
    <w:rsid w:val="00995C32"/>
    <w:rsid w:val="00995D7E"/>
    <w:rsid w:val="00995D9B"/>
    <w:rsid w:val="00995E71"/>
    <w:rsid w:val="00995EEB"/>
    <w:rsid w:val="00996163"/>
    <w:rsid w:val="0099627D"/>
    <w:rsid w:val="0099630E"/>
    <w:rsid w:val="00996504"/>
    <w:rsid w:val="009965FA"/>
    <w:rsid w:val="009966B4"/>
    <w:rsid w:val="0099672E"/>
    <w:rsid w:val="00996814"/>
    <w:rsid w:val="009968F3"/>
    <w:rsid w:val="00996901"/>
    <w:rsid w:val="00996999"/>
    <w:rsid w:val="00996A6E"/>
    <w:rsid w:val="00996CE6"/>
    <w:rsid w:val="00996E54"/>
    <w:rsid w:val="00996FA7"/>
    <w:rsid w:val="009971CD"/>
    <w:rsid w:val="00997247"/>
    <w:rsid w:val="009972D0"/>
    <w:rsid w:val="009974AD"/>
    <w:rsid w:val="009974C8"/>
    <w:rsid w:val="009976B6"/>
    <w:rsid w:val="009976BC"/>
    <w:rsid w:val="00997810"/>
    <w:rsid w:val="0099787C"/>
    <w:rsid w:val="009978F6"/>
    <w:rsid w:val="0099791F"/>
    <w:rsid w:val="00997966"/>
    <w:rsid w:val="00997A60"/>
    <w:rsid w:val="00997B23"/>
    <w:rsid w:val="00997C8E"/>
    <w:rsid w:val="00997DB3"/>
    <w:rsid w:val="00997DD0"/>
    <w:rsid w:val="00997FFD"/>
    <w:rsid w:val="009A0032"/>
    <w:rsid w:val="009A0147"/>
    <w:rsid w:val="009A01B0"/>
    <w:rsid w:val="009A0434"/>
    <w:rsid w:val="009A0552"/>
    <w:rsid w:val="009A063C"/>
    <w:rsid w:val="009A0BFC"/>
    <w:rsid w:val="009A0E82"/>
    <w:rsid w:val="009A0F04"/>
    <w:rsid w:val="009A0FC6"/>
    <w:rsid w:val="009A1101"/>
    <w:rsid w:val="009A11CA"/>
    <w:rsid w:val="009A1328"/>
    <w:rsid w:val="009A14B8"/>
    <w:rsid w:val="009A1670"/>
    <w:rsid w:val="009A177E"/>
    <w:rsid w:val="009A19C8"/>
    <w:rsid w:val="009A1A84"/>
    <w:rsid w:val="009A1C12"/>
    <w:rsid w:val="009A1D21"/>
    <w:rsid w:val="009A1D49"/>
    <w:rsid w:val="009A22C5"/>
    <w:rsid w:val="009A2437"/>
    <w:rsid w:val="009A24CB"/>
    <w:rsid w:val="009A2515"/>
    <w:rsid w:val="009A26AB"/>
    <w:rsid w:val="009A2776"/>
    <w:rsid w:val="009A286B"/>
    <w:rsid w:val="009A28C0"/>
    <w:rsid w:val="009A294D"/>
    <w:rsid w:val="009A29F8"/>
    <w:rsid w:val="009A29FD"/>
    <w:rsid w:val="009A2E61"/>
    <w:rsid w:val="009A2E93"/>
    <w:rsid w:val="009A3171"/>
    <w:rsid w:val="009A3291"/>
    <w:rsid w:val="009A32E5"/>
    <w:rsid w:val="009A3377"/>
    <w:rsid w:val="009A35C2"/>
    <w:rsid w:val="009A3603"/>
    <w:rsid w:val="009A36D2"/>
    <w:rsid w:val="009A3801"/>
    <w:rsid w:val="009A3838"/>
    <w:rsid w:val="009A3877"/>
    <w:rsid w:val="009A38BC"/>
    <w:rsid w:val="009A3931"/>
    <w:rsid w:val="009A3987"/>
    <w:rsid w:val="009A3A3A"/>
    <w:rsid w:val="009A3A61"/>
    <w:rsid w:val="009A3ACD"/>
    <w:rsid w:val="009A3BAE"/>
    <w:rsid w:val="009A3C0D"/>
    <w:rsid w:val="009A3D02"/>
    <w:rsid w:val="009A3FFF"/>
    <w:rsid w:val="009A4226"/>
    <w:rsid w:val="009A42B5"/>
    <w:rsid w:val="009A47EB"/>
    <w:rsid w:val="009A4951"/>
    <w:rsid w:val="009A49D4"/>
    <w:rsid w:val="009A49E2"/>
    <w:rsid w:val="009A4AF1"/>
    <w:rsid w:val="009A4CCB"/>
    <w:rsid w:val="009A4D34"/>
    <w:rsid w:val="009A4E41"/>
    <w:rsid w:val="009A4F78"/>
    <w:rsid w:val="009A50F8"/>
    <w:rsid w:val="009A51E8"/>
    <w:rsid w:val="009A53C2"/>
    <w:rsid w:val="009A54BF"/>
    <w:rsid w:val="009A5799"/>
    <w:rsid w:val="009A581D"/>
    <w:rsid w:val="009A595F"/>
    <w:rsid w:val="009A5A65"/>
    <w:rsid w:val="009A5B30"/>
    <w:rsid w:val="009A5B32"/>
    <w:rsid w:val="009A5C70"/>
    <w:rsid w:val="009A5CE6"/>
    <w:rsid w:val="009A60B0"/>
    <w:rsid w:val="009A6161"/>
    <w:rsid w:val="009A635A"/>
    <w:rsid w:val="009A63A3"/>
    <w:rsid w:val="009A63AC"/>
    <w:rsid w:val="009A6505"/>
    <w:rsid w:val="009A66C8"/>
    <w:rsid w:val="009A6930"/>
    <w:rsid w:val="009A6A66"/>
    <w:rsid w:val="009A6B03"/>
    <w:rsid w:val="009A6B33"/>
    <w:rsid w:val="009A6BDF"/>
    <w:rsid w:val="009A6BE3"/>
    <w:rsid w:val="009A6D0B"/>
    <w:rsid w:val="009A6D1E"/>
    <w:rsid w:val="009A6E7E"/>
    <w:rsid w:val="009A6F38"/>
    <w:rsid w:val="009A7012"/>
    <w:rsid w:val="009A7061"/>
    <w:rsid w:val="009A71A1"/>
    <w:rsid w:val="009A73C5"/>
    <w:rsid w:val="009A74CC"/>
    <w:rsid w:val="009A75AA"/>
    <w:rsid w:val="009A78C1"/>
    <w:rsid w:val="009A7A6D"/>
    <w:rsid w:val="009A7B94"/>
    <w:rsid w:val="009A7E2E"/>
    <w:rsid w:val="009A7F3A"/>
    <w:rsid w:val="009B02CB"/>
    <w:rsid w:val="009B038D"/>
    <w:rsid w:val="009B0424"/>
    <w:rsid w:val="009B0589"/>
    <w:rsid w:val="009B063F"/>
    <w:rsid w:val="009B06CF"/>
    <w:rsid w:val="009B0806"/>
    <w:rsid w:val="009B08CA"/>
    <w:rsid w:val="009B097F"/>
    <w:rsid w:val="009B09B7"/>
    <w:rsid w:val="009B0A09"/>
    <w:rsid w:val="009B0ACB"/>
    <w:rsid w:val="009B0BDC"/>
    <w:rsid w:val="009B0C45"/>
    <w:rsid w:val="009B0CC8"/>
    <w:rsid w:val="009B0CEE"/>
    <w:rsid w:val="009B1077"/>
    <w:rsid w:val="009B109A"/>
    <w:rsid w:val="009B10B5"/>
    <w:rsid w:val="009B14E2"/>
    <w:rsid w:val="009B1650"/>
    <w:rsid w:val="009B17DC"/>
    <w:rsid w:val="009B1855"/>
    <w:rsid w:val="009B1A8C"/>
    <w:rsid w:val="009B1B46"/>
    <w:rsid w:val="009B1BC2"/>
    <w:rsid w:val="009B1EEE"/>
    <w:rsid w:val="009B1F49"/>
    <w:rsid w:val="009B1F68"/>
    <w:rsid w:val="009B2893"/>
    <w:rsid w:val="009B28B2"/>
    <w:rsid w:val="009B28B5"/>
    <w:rsid w:val="009B28E2"/>
    <w:rsid w:val="009B2AED"/>
    <w:rsid w:val="009B2B89"/>
    <w:rsid w:val="009B2C1B"/>
    <w:rsid w:val="009B2C7A"/>
    <w:rsid w:val="009B2D32"/>
    <w:rsid w:val="009B2D97"/>
    <w:rsid w:val="009B2E1A"/>
    <w:rsid w:val="009B3119"/>
    <w:rsid w:val="009B3244"/>
    <w:rsid w:val="009B3364"/>
    <w:rsid w:val="009B3847"/>
    <w:rsid w:val="009B3973"/>
    <w:rsid w:val="009B399B"/>
    <w:rsid w:val="009B3AEA"/>
    <w:rsid w:val="009B3BFA"/>
    <w:rsid w:val="009B3BFD"/>
    <w:rsid w:val="009B3CBA"/>
    <w:rsid w:val="009B3CE2"/>
    <w:rsid w:val="009B3D56"/>
    <w:rsid w:val="009B3D72"/>
    <w:rsid w:val="009B3F34"/>
    <w:rsid w:val="009B4027"/>
    <w:rsid w:val="009B4210"/>
    <w:rsid w:val="009B431E"/>
    <w:rsid w:val="009B4372"/>
    <w:rsid w:val="009B4480"/>
    <w:rsid w:val="009B4551"/>
    <w:rsid w:val="009B4588"/>
    <w:rsid w:val="009B459C"/>
    <w:rsid w:val="009B4679"/>
    <w:rsid w:val="009B4745"/>
    <w:rsid w:val="009B4767"/>
    <w:rsid w:val="009B48F2"/>
    <w:rsid w:val="009B49DF"/>
    <w:rsid w:val="009B4AFB"/>
    <w:rsid w:val="009B4B3A"/>
    <w:rsid w:val="009B4BBB"/>
    <w:rsid w:val="009B4BC3"/>
    <w:rsid w:val="009B4CF9"/>
    <w:rsid w:val="009B4D3E"/>
    <w:rsid w:val="009B500D"/>
    <w:rsid w:val="009B51DE"/>
    <w:rsid w:val="009B5545"/>
    <w:rsid w:val="009B5571"/>
    <w:rsid w:val="009B560E"/>
    <w:rsid w:val="009B5640"/>
    <w:rsid w:val="009B569F"/>
    <w:rsid w:val="009B56F1"/>
    <w:rsid w:val="009B5924"/>
    <w:rsid w:val="009B5A23"/>
    <w:rsid w:val="009B5ADD"/>
    <w:rsid w:val="009B5B3E"/>
    <w:rsid w:val="009B5BD5"/>
    <w:rsid w:val="009B5BD7"/>
    <w:rsid w:val="009B5CF4"/>
    <w:rsid w:val="009B5D53"/>
    <w:rsid w:val="009B5E5A"/>
    <w:rsid w:val="009B635F"/>
    <w:rsid w:val="009B63CA"/>
    <w:rsid w:val="009B64E6"/>
    <w:rsid w:val="009B6575"/>
    <w:rsid w:val="009B6589"/>
    <w:rsid w:val="009B65C5"/>
    <w:rsid w:val="009B664A"/>
    <w:rsid w:val="009B6846"/>
    <w:rsid w:val="009B6848"/>
    <w:rsid w:val="009B6941"/>
    <w:rsid w:val="009B69D4"/>
    <w:rsid w:val="009B6CBF"/>
    <w:rsid w:val="009B6CC9"/>
    <w:rsid w:val="009B6D1F"/>
    <w:rsid w:val="009B6DE3"/>
    <w:rsid w:val="009B6E1F"/>
    <w:rsid w:val="009B6E69"/>
    <w:rsid w:val="009B6EE3"/>
    <w:rsid w:val="009B70D8"/>
    <w:rsid w:val="009B7333"/>
    <w:rsid w:val="009B73C7"/>
    <w:rsid w:val="009B771E"/>
    <w:rsid w:val="009B773B"/>
    <w:rsid w:val="009B77E3"/>
    <w:rsid w:val="009B791F"/>
    <w:rsid w:val="009B79C2"/>
    <w:rsid w:val="009B7AE1"/>
    <w:rsid w:val="009B7DEC"/>
    <w:rsid w:val="009C0145"/>
    <w:rsid w:val="009C02DC"/>
    <w:rsid w:val="009C0452"/>
    <w:rsid w:val="009C05A1"/>
    <w:rsid w:val="009C05FD"/>
    <w:rsid w:val="009C0602"/>
    <w:rsid w:val="009C0A9F"/>
    <w:rsid w:val="009C0B68"/>
    <w:rsid w:val="009C0DAD"/>
    <w:rsid w:val="009C0DBC"/>
    <w:rsid w:val="009C0E73"/>
    <w:rsid w:val="009C0EC4"/>
    <w:rsid w:val="009C0FA5"/>
    <w:rsid w:val="009C112F"/>
    <w:rsid w:val="009C1148"/>
    <w:rsid w:val="009C122B"/>
    <w:rsid w:val="009C16DB"/>
    <w:rsid w:val="009C17AD"/>
    <w:rsid w:val="009C191D"/>
    <w:rsid w:val="009C1BA6"/>
    <w:rsid w:val="009C1EBC"/>
    <w:rsid w:val="009C21C7"/>
    <w:rsid w:val="009C22EC"/>
    <w:rsid w:val="009C244F"/>
    <w:rsid w:val="009C24A0"/>
    <w:rsid w:val="009C24A4"/>
    <w:rsid w:val="009C273E"/>
    <w:rsid w:val="009C2747"/>
    <w:rsid w:val="009C27E5"/>
    <w:rsid w:val="009C27F5"/>
    <w:rsid w:val="009C29A5"/>
    <w:rsid w:val="009C2A00"/>
    <w:rsid w:val="009C2A5F"/>
    <w:rsid w:val="009C2A75"/>
    <w:rsid w:val="009C2B52"/>
    <w:rsid w:val="009C2BAA"/>
    <w:rsid w:val="009C2C34"/>
    <w:rsid w:val="009C2C3D"/>
    <w:rsid w:val="009C2CB1"/>
    <w:rsid w:val="009C2CC6"/>
    <w:rsid w:val="009C2FE1"/>
    <w:rsid w:val="009C30EE"/>
    <w:rsid w:val="009C3138"/>
    <w:rsid w:val="009C3150"/>
    <w:rsid w:val="009C328B"/>
    <w:rsid w:val="009C32A4"/>
    <w:rsid w:val="009C32E0"/>
    <w:rsid w:val="009C3561"/>
    <w:rsid w:val="009C37B5"/>
    <w:rsid w:val="009C37B8"/>
    <w:rsid w:val="009C3BCD"/>
    <w:rsid w:val="009C3C23"/>
    <w:rsid w:val="009C4005"/>
    <w:rsid w:val="009C4090"/>
    <w:rsid w:val="009C4129"/>
    <w:rsid w:val="009C41D4"/>
    <w:rsid w:val="009C41FC"/>
    <w:rsid w:val="009C4285"/>
    <w:rsid w:val="009C43DF"/>
    <w:rsid w:val="009C4469"/>
    <w:rsid w:val="009C44A2"/>
    <w:rsid w:val="009C45C6"/>
    <w:rsid w:val="009C470E"/>
    <w:rsid w:val="009C484A"/>
    <w:rsid w:val="009C48CF"/>
    <w:rsid w:val="009C49EF"/>
    <w:rsid w:val="009C4CF2"/>
    <w:rsid w:val="009C4DFB"/>
    <w:rsid w:val="009C4E09"/>
    <w:rsid w:val="009C4E7D"/>
    <w:rsid w:val="009C4EA0"/>
    <w:rsid w:val="009C4EED"/>
    <w:rsid w:val="009C50DC"/>
    <w:rsid w:val="009C52D1"/>
    <w:rsid w:val="009C536C"/>
    <w:rsid w:val="009C547A"/>
    <w:rsid w:val="009C54B3"/>
    <w:rsid w:val="009C55FB"/>
    <w:rsid w:val="009C5AD1"/>
    <w:rsid w:val="009C5BE3"/>
    <w:rsid w:val="009C5D13"/>
    <w:rsid w:val="009C5DB9"/>
    <w:rsid w:val="009C5E02"/>
    <w:rsid w:val="009C5E35"/>
    <w:rsid w:val="009C5E72"/>
    <w:rsid w:val="009C5E77"/>
    <w:rsid w:val="009C6206"/>
    <w:rsid w:val="009C6247"/>
    <w:rsid w:val="009C6256"/>
    <w:rsid w:val="009C62CA"/>
    <w:rsid w:val="009C6369"/>
    <w:rsid w:val="009C6378"/>
    <w:rsid w:val="009C6405"/>
    <w:rsid w:val="009C683E"/>
    <w:rsid w:val="009C688D"/>
    <w:rsid w:val="009C6922"/>
    <w:rsid w:val="009C69E2"/>
    <w:rsid w:val="009C6C96"/>
    <w:rsid w:val="009C6D92"/>
    <w:rsid w:val="009C6E6A"/>
    <w:rsid w:val="009C71E2"/>
    <w:rsid w:val="009C722D"/>
    <w:rsid w:val="009C7312"/>
    <w:rsid w:val="009C731B"/>
    <w:rsid w:val="009C74C6"/>
    <w:rsid w:val="009C74CB"/>
    <w:rsid w:val="009C7547"/>
    <w:rsid w:val="009C7608"/>
    <w:rsid w:val="009C7764"/>
    <w:rsid w:val="009C7BC7"/>
    <w:rsid w:val="009C7DA1"/>
    <w:rsid w:val="009C7EBD"/>
    <w:rsid w:val="009C7F81"/>
    <w:rsid w:val="009C7FEE"/>
    <w:rsid w:val="009D00EC"/>
    <w:rsid w:val="009D0233"/>
    <w:rsid w:val="009D02FE"/>
    <w:rsid w:val="009D0313"/>
    <w:rsid w:val="009D04C2"/>
    <w:rsid w:val="009D04E0"/>
    <w:rsid w:val="009D077F"/>
    <w:rsid w:val="009D0878"/>
    <w:rsid w:val="009D08D8"/>
    <w:rsid w:val="009D0A70"/>
    <w:rsid w:val="009D0B7D"/>
    <w:rsid w:val="009D0C1A"/>
    <w:rsid w:val="009D0C24"/>
    <w:rsid w:val="009D0DB0"/>
    <w:rsid w:val="009D0DE9"/>
    <w:rsid w:val="009D0E67"/>
    <w:rsid w:val="009D0F8D"/>
    <w:rsid w:val="009D0FD8"/>
    <w:rsid w:val="009D0FDD"/>
    <w:rsid w:val="009D11E8"/>
    <w:rsid w:val="009D1278"/>
    <w:rsid w:val="009D13E5"/>
    <w:rsid w:val="009D13EE"/>
    <w:rsid w:val="009D1400"/>
    <w:rsid w:val="009D1422"/>
    <w:rsid w:val="009D16A9"/>
    <w:rsid w:val="009D1782"/>
    <w:rsid w:val="009D1790"/>
    <w:rsid w:val="009D17CF"/>
    <w:rsid w:val="009D184B"/>
    <w:rsid w:val="009D19A0"/>
    <w:rsid w:val="009D19C6"/>
    <w:rsid w:val="009D1A48"/>
    <w:rsid w:val="009D1A9D"/>
    <w:rsid w:val="009D1AB3"/>
    <w:rsid w:val="009D1C96"/>
    <w:rsid w:val="009D1CA5"/>
    <w:rsid w:val="009D1FC5"/>
    <w:rsid w:val="009D2126"/>
    <w:rsid w:val="009D235A"/>
    <w:rsid w:val="009D2375"/>
    <w:rsid w:val="009D24B7"/>
    <w:rsid w:val="009D27CE"/>
    <w:rsid w:val="009D27DD"/>
    <w:rsid w:val="009D2823"/>
    <w:rsid w:val="009D290F"/>
    <w:rsid w:val="009D2B8B"/>
    <w:rsid w:val="009D2BDB"/>
    <w:rsid w:val="009D2CE5"/>
    <w:rsid w:val="009D2DB1"/>
    <w:rsid w:val="009D2EBB"/>
    <w:rsid w:val="009D2ECC"/>
    <w:rsid w:val="009D2F34"/>
    <w:rsid w:val="009D305D"/>
    <w:rsid w:val="009D30DA"/>
    <w:rsid w:val="009D31AE"/>
    <w:rsid w:val="009D320F"/>
    <w:rsid w:val="009D3421"/>
    <w:rsid w:val="009D3574"/>
    <w:rsid w:val="009D35B2"/>
    <w:rsid w:val="009D36DB"/>
    <w:rsid w:val="009D379C"/>
    <w:rsid w:val="009D379E"/>
    <w:rsid w:val="009D37AB"/>
    <w:rsid w:val="009D382A"/>
    <w:rsid w:val="009D3938"/>
    <w:rsid w:val="009D3A8A"/>
    <w:rsid w:val="009D3BA0"/>
    <w:rsid w:val="009D3C40"/>
    <w:rsid w:val="009D3D65"/>
    <w:rsid w:val="009D3DFD"/>
    <w:rsid w:val="009D3F69"/>
    <w:rsid w:val="009D452D"/>
    <w:rsid w:val="009D4568"/>
    <w:rsid w:val="009D4610"/>
    <w:rsid w:val="009D468C"/>
    <w:rsid w:val="009D4705"/>
    <w:rsid w:val="009D48BA"/>
    <w:rsid w:val="009D48DB"/>
    <w:rsid w:val="009D4B0C"/>
    <w:rsid w:val="009D4E40"/>
    <w:rsid w:val="009D4E8D"/>
    <w:rsid w:val="009D4ECD"/>
    <w:rsid w:val="009D4F83"/>
    <w:rsid w:val="009D4F9D"/>
    <w:rsid w:val="009D531C"/>
    <w:rsid w:val="009D536E"/>
    <w:rsid w:val="009D5407"/>
    <w:rsid w:val="009D547B"/>
    <w:rsid w:val="009D54E9"/>
    <w:rsid w:val="009D55A6"/>
    <w:rsid w:val="009D573E"/>
    <w:rsid w:val="009D5949"/>
    <w:rsid w:val="009D5B9D"/>
    <w:rsid w:val="009D5BA6"/>
    <w:rsid w:val="009D5BD9"/>
    <w:rsid w:val="009D5E5D"/>
    <w:rsid w:val="009D5E9A"/>
    <w:rsid w:val="009D5F21"/>
    <w:rsid w:val="009D5F8E"/>
    <w:rsid w:val="009D611C"/>
    <w:rsid w:val="009D62A2"/>
    <w:rsid w:val="009D658A"/>
    <w:rsid w:val="009D665D"/>
    <w:rsid w:val="009D66C5"/>
    <w:rsid w:val="009D6A23"/>
    <w:rsid w:val="009D6A32"/>
    <w:rsid w:val="009D6A98"/>
    <w:rsid w:val="009D6AC6"/>
    <w:rsid w:val="009D6CAE"/>
    <w:rsid w:val="009D6CCC"/>
    <w:rsid w:val="009D6D2B"/>
    <w:rsid w:val="009D6F0E"/>
    <w:rsid w:val="009D700B"/>
    <w:rsid w:val="009D7456"/>
    <w:rsid w:val="009D7666"/>
    <w:rsid w:val="009D76B0"/>
    <w:rsid w:val="009D783E"/>
    <w:rsid w:val="009D7875"/>
    <w:rsid w:val="009D79A9"/>
    <w:rsid w:val="009D79BB"/>
    <w:rsid w:val="009D7B22"/>
    <w:rsid w:val="009D7C0E"/>
    <w:rsid w:val="009D7C8F"/>
    <w:rsid w:val="009D7CEA"/>
    <w:rsid w:val="009D7EAB"/>
    <w:rsid w:val="009D7EF9"/>
    <w:rsid w:val="009E014C"/>
    <w:rsid w:val="009E0173"/>
    <w:rsid w:val="009E01F2"/>
    <w:rsid w:val="009E068D"/>
    <w:rsid w:val="009E06F8"/>
    <w:rsid w:val="009E08FE"/>
    <w:rsid w:val="009E090B"/>
    <w:rsid w:val="009E094B"/>
    <w:rsid w:val="009E09BC"/>
    <w:rsid w:val="009E0AC6"/>
    <w:rsid w:val="009E0B61"/>
    <w:rsid w:val="009E0B77"/>
    <w:rsid w:val="009E0C4A"/>
    <w:rsid w:val="009E0CFC"/>
    <w:rsid w:val="009E0DC5"/>
    <w:rsid w:val="009E0F49"/>
    <w:rsid w:val="009E1261"/>
    <w:rsid w:val="009E12FF"/>
    <w:rsid w:val="009E1310"/>
    <w:rsid w:val="009E153A"/>
    <w:rsid w:val="009E15DC"/>
    <w:rsid w:val="009E1619"/>
    <w:rsid w:val="009E1AAC"/>
    <w:rsid w:val="009E1AFC"/>
    <w:rsid w:val="009E1FCA"/>
    <w:rsid w:val="009E215C"/>
    <w:rsid w:val="009E2220"/>
    <w:rsid w:val="009E248B"/>
    <w:rsid w:val="009E24AA"/>
    <w:rsid w:val="009E24D1"/>
    <w:rsid w:val="009E299D"/>
    <w:rsid w:val="009E2A16"/>
    <w:rsid w:val="009E2A19"/>
    <w:rsid w:val="009E2A59"/>
    <w:rsid w:val="009E2A5F"/>
    <w:rsid w:val="009E2B58"/>
    <w:rsid w:val="009E2D18"/>
    <w:rsid w:val="009E2F40"/>
    <w:rsid w:val="009E305A"/>
    <w:rsid w:val="009E31FE"/>
    <w:rsid w:val="009E3253"/>
    <w:rsid w:val="009E3374"/>
    <w:rsid w:val="009E3399"/>
    <w:rsid w:val="009E384E"/>
    <w:rsid w:val="009E3A85"/>
    <w:rsid w:val="009E3BAD"/>
    <w:rsid w:val="009E3CA4"/>
    <w:rsid w:val="009E3E36"/>
    <w:rsid w:val="009E4037"/>
    <w:rsid w:val="009E40F5"/>
    <w:rsid w:val="009E413B"/>
    <w:rsid w:val="009E4212"/>
    <w:rsid w:val="009E424B"/>
    <w:rsid w:val="009E4607"/>
    <w:rsid w:val="009E4707"/>
    <w:rsid w:val="009E488B"/>
    <w:rsid w:val="009E4B9D"/>
    <w:rsid w:val="009E4D54"/>
    <w:rsid w:val="009E4EA5"/>
    <w:rsid w:val="009E4FBA"/>
    <w:rsid w:val="009E502A"/>
    <w:rsid w:val="009E50A4"/>
    <w:rsid w:val="009E516A"/>
    <w:rsid w:val="009E5194"/>
    <w:rsid w:val="009E529B"/>
    <w:rsid w:val="009E52EA"/>
    <w:rsid w:val="009E558B"/>
    <w:rsid w:val="009E56D5"/>
    <w:rsid w:val="009E583F"/>
    <w:rsid w:val="009E5A68"/>
    <w:rsid w:val="009E5AF6"/>
    <w:rsid w:val="009E5D0B"/>
    <w:rsid w:val="009E6110"/>
    <w:rsid w:val="009E660C"/>
    <w:rsid w:val="009E68D4"/>
    <w:rsid w:val="009E68ED"/>
    <w:rsid w:val="009E69B6"/>
    <w:rsid w:val="009E6C09"/>
    <w:rsid w:val="009E6C6E"/>
    <w:rsid w:val="009E6CC6"/>
    <w:rsid w:val="009E6E23"/>
    <w:rsid w:val="009E71B6"/>
    <w:rsid w:val="009E7376"/>
    <w:rsid w:val="009E7395"/>
    <w:rsid w:val="009E73F3"/>
    <w:rsid w:val="009E744F"/>
    <w:rsid w:val="009E74C4"/>
    <w:rsid w:val="009E76D3"/>
    <w:rsid w:val="009E781E"/>
    <w:rsid w:val="009E7899"/>
    <w:rsid w:val="009E7903"/>
    <w:rsid w:val="009E7A46"/>
    <w:rsid w:val="009E7AA2"/>
    <w:rsid w:val="009E7B5A"/>
    <w:rsid w:val="009E7E15"/>
    <w:rsid w:val="009F0348"/>
    <w:rsid w:val="009F040E"/>
    <w:rsid w:val="009F0490"/>
    <w:rsid w:val="009F04AB"/>
    <w:rsid w:val="009F04B0"/>
    <w:rsid w:val="009F0512"/>
    <w:rsid w:val="009F06E8"/>
    <w:rsid w:val="009F06FD"/>
    <w:rsid w:val="009F0741"/>
    <w:rsid w:val="009F0784"/>
    <w:rsid w:val="009F07B9"/>
    <w:rsid w:val="009F090E"/>
    <w:rsid w:val="009F0931"/>
    <w:rsid w:val="009F0FD1"/>
    <w:rsid w:val="009F108A"/>
    <w:rsid w:val="009F10E0"/>
    <w:rsid w:val="009F11E0"/>
    <w:rsid w:val="009F1295"/>
    <w:rsid w:val="009F1333"/>
    <w:rsid w:val="009F1403"/>
    <w:rsid w:val="009F1603"/>
    <w:rsid w:val="009F183F"/>
    <w:rsid w:val="009F1853"/>
    <w:rsid w:val="009F18B4"/>
    <w:rsid w:val="009F1A6F"/>
    <w:rsid w:val="009F1BC8"/>
    <w:rsid w:val="009F1DC5"/>
    <w:rsid w:val="009F1EF5"/>
    <w:rsid w:val="009F1EFD"/>
    <w:rsid w:val="009F2060"/>
    <w:rsid w:val="009F20CD"/>
    <w:rsid w:val="009F2165"/>
    <w:rsid w:val="009F2217"/>
    <w:rsid w:val="009F221F"/>
    <w:rsid w:val="009F2B30"/>
    <w:rsid w:val="009F2C15"/>
    <w:rsid w:val="009F2C51"/>
    <w:rsid w:val="009F2D4D"/>
    <w:rsid w:val="009F2D5D"/>
    <w:rsid w:val="009F2F07"/>
    <w:rsid w:val="009F2F12"/>
    <w:rsid w:val="009F2F21"/>
    <w:rsid w:val="009F300D"/>
    <w:rsid w:val="009F30B6"/>
    <w:rsid w:val="009F3153"/>
    <w:rsid w:val="009F3175"/>
    <w:rsid w:val="009F3426"/>
    <w:rsid w:val="009F343C"/>
    <w:rsid w:val="009F3440"/>
    <w:rsid w:val="009F3622"/>
    <w:rsid w:val="009F3663"/>
    <w:rsid w:val="009F36CA"/>
    <w:rsid w:val="009F3810"/>
    <w:rsid w:val="009F387F"/>
    <w:rsid w:val="009F389A"/>
    <w:rsid w:val="009F3956"/>
    <w:rsid w:val="009F3C31"/>
    <w:rsid w:val="009F3C43"/>
    <w:rsid w:val="009F3CB8"/>
    <w:rsid w:val="009F3D2E"/>
    <w:rsid w:val="009F3DC0"/>
    <w:rsid w:val="009F3E0F"/>
    <w:rsid w:val="009F3F3F"/>
    <w:rsid w:val="009F3FD8"/>
    <w:rsid w:val="009F417A"/>
    <w:rsid w:val="009F426D"/>
    <w:rsid w:val="009F4544"/>
    <w:rsid w:val="009F459B"/>
    <w:rsid w:val="009F4727"/>
    <w:rsid w:val="009F4762"/>
    <w:rsid w:val="009F4967"/>
    <w:rsid w:val="009F4A27"/>
    <w:rsid w:val="009F4B9A"/>
    <w:rsid w:val="009F4C6B"/>
    <w:rsid w:val="009F4CDD"/>
    <w:rsid w:val="009F4D86"/>
    <w:rsid w:val="009F4F6E"/>
    <w:rsid w:val="009F5017"/>
    <w:rsid w:val="009F513F"/>
    <w:rsid w:val="009F518D"/>
    <w:rsid w:val="009F51E2"/>
    <w:rsid w:val="009F51ED"/>
    <w:rsid w:val="009F5253"/>
    <w:rsid w:val="009F52BB"/>
    <w:rsid w:val="009F536D"/>
    <w:rsid w:val="009F54A0"/>
    <w:rsid w:val="009F5653"/>
    <w:rsid w:val="009F57D4"/>
    <w:rsid w:val="009F5861"/>
    <w:rsid w:val="009F5869"/>
    <w:rsid w:val="009F59D2"/>
    <w:rsid w:val="009F59D7"/>
    <w:rsid w:val="009F59F8"/>
    <w:rsid w:val="009F5AAA"/>
    <w:rsid w:val="009F5B2A"/>
    <w:rsid w:val="009F5C64"/>
    <w:rsid w:val="009F5D5A"/>
    <w:rsid w:val="009F5FA1"/>
    <w:rsid w:val="009F60F9"/>
    <w:rsid w:val="009F631E"/>
    <w:rsid w:val="009F65D5"/>
    <w:rsid w:val="009F672B"/>
    <w:rsid w:val="009F67FE"/>
    <w:rsid w:val="009F6905"/>
    <w:rsid w:val="009F691B"/>
    <w:rsid w:val="009F6AF6"/>
    <w:rsid w:val="009F6C26"/>
    <w:rsid w:val="009F6CEB"/>
    <w:rsid w:val="009F6CF6"/>
    <w:rsid w:val="009F6F6A"/>
    <w:rsid w:val="009F6FC7"/>
    <w:rsid w:val="009F7091"/>
    <w:rsid w:val="009F70BA"/>
    <w:rsid w:val="009F70DA"/>
    <w:rsid w:val="009F7127"/>
    <w:rsid w:val="009F7203"/>
    <w:rsid w:val="009F72D4"/>
    <w:rsid w:val="009F734E"/>
    <w:rsid w:val="009F74C7"/>
    <w:rsid w:val="009F7552"/>
    <w:rsid w:val="009F76D5"/>
    <w:rsid w:val="009F77B8"/>
    <w:rsid w:val="009F77F9"/>
    <w:rsid w:val="009F78B9"/>
    <w:rsid w:val="009F7A96"/>
    <w:rsid w:val="009F7B4F"/>
    <w:rsid w:val="009F7C3F"/>
    <w:rsid w:val="009F7D64"/>
    <w:rsid w:val="009F7EA8"/>
    <w:rsid w:val="00A00104"/>
    <w:rsid w:val="00A0011C"/>
    <w:rsid w:val="00A001A3"/>
    <w:rsid w:val="00A005DB"/>
    <w:rsid w:val="00A0060F"/>
    <w:rsid w:val="00A00A1E"/>
    <w:rsid w:val="00A00C36"/>
    <w:rsid w:val="00A00ED3"/>
    <w:rsid w:val="00A014F6"/>
    <w:rsid w:val="00A0151E"/>
    <w:rsid w:val="00A01529"/>
    <w:rsid w:val="00A0157A"/>
    <w:rsid w:val="00A015AC"/>
    <w:rsid w:val="00A0186A"/>
    <w:rsid w:val="00A01DCA"/>
    <w:rsid w:val="00A01DCE"/>
    <w:rsid w:val="00A01F60"/>
    <w:rsid w:val="00A02012"/>
    <w:rsid w:val="00A02027"/>
    <w:rsid w:val="00A0223A"/>
    <w:rsid w:val="00A02261"/>
    <w:rsid w:val="00A022AA"/>
    <w:rsid w:val="00A02381"/>
    <w:rsid w:val="00A025A1"/>
    <w:rsid w:val="00A0268E"/>
    <w:rsid w:val="00A0273E"/>
    <w:rsid w:val="00A02B36"/>
    <w:rsid w:val="00A02C01"/>
    <w:rsid w:val="00A02CA0"/>
    <w:rsid w:val="00A02CFE"/>
    <w:rsid w:val="00A02D2E"/>
    <w:rsid w:val="00A02E6B"/>
    <w:rsid w:val="00A02FF2"/>
    <w:rsid w:val="00A030D2"/>
    <w:rsid w:val="00A03289"/>
    <w:rsid w:val="00A033E9"/>
    <w:rsid w:val="00A03434"/>
    <w:rsid w:val="00A03650"/>
    <w:rsid w:val="00A0387D"/>
    <w:rsid w:val="00A03B28"/>
    <w:rsid w:val="00A03C43"/>
    <w:rsid w:val="00A03D5D"/>
    <w:rsid w:val="00A03F1B"/>
    <w:rsid w:val="00A03F8F"/>
    <w:rsid w:val="00A03FDA"/>
    <w:rsid w:val="00A0408B"/>
    <w:rsid w:val="00A043F4"/>
    <w:rsid w:val="00A046BF"/>
    <w:rsid w:val="00A047DC"/>
    <w:rsid w:val="00A0485A"/>
    <w:rsid w:val="00A04AE4"/>
    <w:rsid w:val="00A04BCD"/>
    <w:rsid w:val="00A04C0C"/>
    <w:rsid w:val="00A04EB6"/>
    <w:rsid w:val="00A04F08"/>
    <w:rsid w:val="00A04F71"/>
    <w:rsid w:val="00A04FA6"/>
    <w:rsid w:val="00A04FEB"/>
    <w:rsid w:val="00A050F0"/>
    <w:rsid w:val="00A051FC"/>
    <w:rsid w:val="00A05413"/>
    <w:rsid w:val="00A05515"/>
    <w:rsid w:val="00A05544"/>
    <w:rsid w:val="00A055F0"/>
    <w:rsid w:val="00A0562A"/>
    <w:rsid w:val="00A0586C"/>
    <w:rsid w:val="00A05939"/>
    <w:rsid w:val="00A05955"/>
    <w:rsid w:val="00A05B93"/>
    <w:rsid w:val="00A05C04"/>
    <w:rsid w:val="00A05CDE"/>
    <w:rsid w:val="00A05DB3"/>
    <w:rsid w:val="00A060D5"/>
    <w:rsid w:val="00A0625D"/>
    <w:rsid w:val="00A0638E"/>
    <w:rsid w:val="00A06629"/>
    <w:rsid w:val="00A06A62"/>
    <w:rsid w:val="00A06A85"/>
    <w:rsid w:val="00A06C53"/>
    <w:rsid w:val="00A06C99"/>
    <w:rsid w:val="00A06D62"/>
    <w:rsid w:val="00A06DCA"/>
    <w:rsid w:val="00A06E10"/>
    <w:rsid w:val="00A06E7D"/>
    <w:rsid w:val="00A06F02"/>
    <w:rsid w:val="00A06F50"/>
    <w:rsid w:val="00A071AD"/>
    <w:rsid w:val="00A074C5"/>
    <w:rsid w:val="00A0760F"/>
    <w:rsid w:val="00A07630"/>
    <w:rsid w:val="00A07938"/>
    <w:rsid w:val="00A07C7C"/>
    <w:rsid w:val="00A07DF1"/>
    <w:rsid w:val="00A07E23"/>
    <w:rsid w:val="00A07F5B"/>
    <w:rsid w:val="00A100E1"/>
    <w:rsid w:val="00A1013C"/>
    <w:rsid w:val="00A102EF"/>
    <w:rsid w:val="00A10370"/>
    <w:rsid w:val="00A10455"/>
    <w:rsid w:val="00A1058E"/>
    <w:rsid w:val="00A105AC"/>
    <w:rsid w:val="00A10661"/>
    <w:rsid w:val="00A10781"/>
    <w:rsid w:val="00A107E4"/>
    <w:rsid w:val="00A10850"/>
    <w:rsid w:val="00A10B4F"/>
    <w:rsid w:val="00A10B85"/>
    <w:rsid w:val="00A10CFD"/>
    <w:rsid w:val="00A10DA2"/>
    <w:rsid w:val="00A10E83"/>
    <w:rsid w:val="00A10EA7"/>
    <w:rsid w:val="00A10F26"/>
    <w:rsid w:val="00A10F3D"/>
    <w:rsid w:val="00A10F64"/>
    <w:rsid w:val="00A110DA"/>
    <w:rsid w:val="00A111EA"/>
    <w:rsid w:val="00A11491"/>
    <w:rsid w:val="00A115C0"/>
    <w:rsid w:val="00A11696"/>
    <w:rsid w:val="00A11805"/>
    <w:rsid w:val="00A11954"/>
    <w:rsid w:val="00A119D1"/>
    <w:rsid w:val="00A11BDC"/>
    <w:rsid w:val="00A11CFF"/>
    <w:rsid w:val="00A11DE3"/>
    <w:rsid w:val="00A11F21"/>
    <w:rsid w:val="00A11F28"/>
    <w:rsid w:val="00A1207F"/>
    <w:rsid w:val="00A1239E"/>
    <w:rsid w:val="00A123FC"/>
    <w:rsid w:val="00A1247A"/>
    <w:rsid w:val="00A1257C"/>
    <w:rsid w:val="00A125FD"/>
    <w:rsid w:val="00A128CD"/>
    <w:rsid w:val="00A12990"/>
    <w:rsid w:val="00A129DB"/>
    <w:rsid w:val="00A12A18"/>
    <w:rsid w:val="00A12A71"/>
    <w:rsid w:val="00A12D43"/>
    <w:rsid w:val="00A12F07"/>
    <w:rsid w:val="00A12F55"/>
    <w:rsid w:val="00A12F6E"/>
    <w:rsid w:val="00A131CD"/>
    <w:rsid w:val="00A133AE"/>
    <w:rsid w:val="00A134B1"/>
    <w:rsid w:val="00A1385B"/>
    <w:rsid w:val="00A13890"/>
    <w:rsid w:val="00A138B7"/>
    <w:rsid w:val="00A13958"/>
    <w:rsid w:val="00A1397B"/>
    <w:rsid w:val="00A13C12"/>
    <w:rsid w:val="00A13C95"/>
    <w:rsid w:val="00A13E14"/>
    <w:rsid w:val="00A1432E"/>
    <w:rsid w:val="00A143B2"/>
    <w:rsid w:val="00A144D4"/>
    <w:rsid w:val="00A14511"/>
    <w:rsid w:val="00A148A8"/>
    <w:rsid w:val="00A1492F"/>
    <w:rsid w:val="00A14938"/>
    <w:rsid w:val="00A14A7C"/>
    <w:rsid w:val="00A14ABB"/>
    <w:rsid w:val="00A14AC5"/>
    <w:rsid w:val="00A14CBB"/>
    <w:rsid w:val="00A14F00"/>
    <w:rsid w:val="00A14F80"/>
    <w:rsid w:val="00A15017"/>
    <w:rsid w:val="00A1507A"/>
    <w:rsid w:val="00A1510F"/>
    <w:rsid w:val="00A151D9"/>
    <w:rsid w:val="00A15454"/>
    <w:rsid w:val="00A1554F"/>
    <w:rsid w:val="00A1560D"/>
    <w:rsid w:val="00A1578D"/>
    <w:rsid w:val="00A157D5"/>
    <w:rsid w:val="00A15A19"/>
    <w:rsid w:val="00A15B8B"/>
    <w:rsid w:val="00A15BD1"/>
    <w:rsid w:val="00A15D8D"/>
    <w:rsid w:val="00A160B7"/>
    <w:rsid w:val="00A1638D"/>
    <w:rsid w:val="00A163D2"/>
    <w:rsid w:val="00A1670D"/>
    <w:rsid w:val="00A16AB5"/>
    <w:rsid w:val="00A16AF4"/>
    <w:rsid w:val="00A16AFB"/>
    <w:rsid w:val="00A16CFD"/>
    <w:rsid w:val="00A16DDE"/>
    <w:rsid w:val="00A16F00"/>
    <w:rsid w:val="00A1702A"/>
    <w:rsid w:val="00A170F1"/>
    <w:rsid w:val="00A17516"/>
    <w:rsid w:val="00A1759D"/>
    <w:rsid w:val="00A17754"/>
    <w:rsid w:val="00A177A6"/>
    <w:rsid w:val="00A177E4"/>
    <w:rsid w:val="00A17972"/>
    <w:rsid w:val="00A179A4"/>
    <w:rsid w:val="00A179FC"/>
    <w:rsid w:val="00A17AA5"/>
    <w:rsid w:val="00A17C2E"/>
    <w:rsid w:val="00A17C68"/>
    <w:rsid w:val="00A17E2C"/>
    <w:rsid w:val="00A204DA"/>
    <w:rsid w:val="00A2050A"/>
    <w:rsid w:val="00A205AD"/>
    <w:rsid w:val="00A20769"/>
    <w:rsid w:val="00A207F5"/>
    <w:rsid w:val="00A2081A"/>
    <w:rsid w:val="00A2082C"/>
    <w:rsid w:val="00A208C2"/>
    <w:rsid w:val="00A20C98"/>
    <w:rsid w:val="00A20CA2"/>
    <w:rsid w:val="00A20CAE"/>
    <w:rsid w:val="00A20E27"/>
    <w:rsid w:val="00A20E2A"/>
    <w:rsid w:val="00A20E75"/>
    <w:rsid w:val="00A20F07"/>
    <w:rsid w:val="00A211D0"/>
    <w:rsid w:val="00A21232"/>
    <w:rsid w:val="00A2168C"/>
    <w:rsid w:val="00A216F9"/>
    <w:rsid w:val="00A2176B"/>
    <w:rsid w:val="00A217DD"/>
    <w:rsid w:val="00A218B1"/>
    <w:rsid w:val="00A219F1"/>
    <w:rsid w:val="00A21A06"/>
    <w:rsid w:val="00A21D20"/>
    <w:rsid w:val="00A21E74"/>
    <w:rsid w:val="00A21F06"/>
    <w:rsid w:val="00A22205"/>
    <w:rsid w:val="00A2242E"/>
    <w:rsid w:val="00A224D9"/>
    <w:rsid w:val="00A224F7"/>
    <w:rsid w:val="00A2256F"/>
    <w:rsid w:val="00A225F1"/>
    <w:rsid w:val="00A22A24"/>
    <w:rsid w:val="00A22A96"/>
    <w:rsid w:val="00A22D10"/>
    <w:rsid w:val="00A22D43"/>
    <w:rsid w:val="00A22F93"/>
    <w:rsid w:val="00A22FE2"/>
    <w:rsid w:val="00A23027"/>
    <w:rsid w:val="00A235DE"/>
    <w:rsid w:val="00A23624"/>
    <w:rsid w:val="00A23686"/>
    <w:rsid w:val="00A236B7"/>
    <w:rsid w:val="00A238CA"/>
    <w:rsid w:val="00A23A16"/>
    <w:rsid w:val="00A23A3A"/>
    <w:rsid w:val="00A23CA4"/>
    <w:rsid w:val="00A23CCE"/>
    <w:rsid w:val="00A23D9D"/>
    <w:rsid w:val="00A2400D"/>
    <w:rsid w:val="00A240BD"/>
    <w:rsid w:val="00A240CF"/>
    <w:rsid w:val="00A241E1"/>
    <w:rsid w:val="00A24262"/>
    <w:rsid w:val="00A242AB"/>
    <w:rsid w:val="00A242BB"/>
    <w:rsid w:val="00A242D3"/>
    <w:rsid w:val="00A24347"/>
    <w:rsid w:val="00A243ED"/>
    <w:rsid w:val="00A2442F"/>
    <w:rsid w:val="00A247AE"/>
    <w:rsid w:val="00A248BA"/>
    <w:rsid w:val="00A24941"/>
    <w:rsid w:val="00A249B9"/>
    <w:rsid w:val="00A24A9D"/>
    <w:rsid w:val="00A24AB7"/>
    <w:rsid w:val="00A24B06"/>
    <w:rsid w:val="00A24BEE"/>
    <w:rsid w:val="00A24D00"/>
    <w:rsid w:val="00A24E28"/>
    <w:rsid w:val="00A24EB4"/>
    <w:rsid w:val="00A24F63"/>
    <w:rsid w:val="00A24FF7"/>
    <w:rsid w:val="00A2526C"/>
    <w:rsid w:val="00A252B0"/>
    <w:rsid w:val="00A25477"/>
    <w:rsid w:val="00A254CF"/>
    <w:rsid w:val="00A256C1"/>
    <w:rsid w:val="00A257ED"/>
    <w:rsid w:val="00A25AF9"/>
    <w:rsid w:val="00A25BB3"/>
    <w:rsid w:val="00A25BC7"/>
    <w:rsid w:val="00A25C59"/>
    <w:rsid w:val="00A25C91"/>
    <w:rsid w:val="00A25EDD"/>
    <w:rsid w:val="00A2606D"/>
    <w:rsid w:val="00A26112"/>
    <w:rsid w:val="00A2617E"/>
    <w:rsid w:val="00A262E0"/>
    <w:rsid w:val="00A26302"/>
    <w:rsid w:val="00A264E8"/>
    <w:rsid w:val="00A264FB"/>
    <w:rsid w:val="00A2653D"/>
    <w:rsid w:val="00A2657B"/>
    <w:rsid w:val="00A2658A"/>
    <w:rsid w:val="00A26626"/>
    <w:rsid w:val="00A26631"/>
    <w:rsid w:val="00A26DF4"/>
    <w:rsid w:val="00A26E73"/>
    <w:rsid w:val="00A26EFA"/>
    <w:rsid w:val="00A26F9D"/>
    <w:rsid w:val="00A27080"/>
    <w:rsid w:val="00A271B1"/>
    <w:rsid w:val="00A271DE"/>
    <w:rsid w:val="00A27446"/>
    <w:rsid w:val="00A275C3"/>
    <w:rsid w:val="00A27689"/>
    <w:rsid w:val="00A27694"/>
    <w:rsid w:val="00A276A4"/>
    <w:rsid w:val="00A277F2"/>
    <w:rsid w:val="00A27945"/>
    <w:rsid w:val="00A279CC"/>
    <w:rsid w:val="00A27B2B"/>
    <w:rsid w:val="00A27DC5"/>
    <w:rsid w:val="00A30145"/>
    <w:rsid w:val="00A3018F"/>
    <w:rsid w:val="00A301F9"/>
    <w:rsid w:val="00A30256"/>
    <w:rsid w:val="00A302E8"/>
    <w:rsid w:val="00A302F4"/>
    <w:rsid w:val="00A3030A"/>
    <w:rsid w:val="00A3030F"/>
    <w:rsid w:val="00A3038C"/>
    <w:rsid w:val="00A305B8"/>
    <w:rsid w:val="00A305D1"/>
    <w:rsid w:val="00A30740"/>
    <w:rsid w:val="00A30998"/>
    <w:rsid w:val="00A30C80"/>
    <w:rsid w:val="00A30CD5"/>
    <w:rsid w:val="00A30F68"/>
    <w:rsid w:val="00A3101B"/>
    <w:rsid w:val="00A3109C"/>
    <w:rsid w:val="00A31153"/>
    <w:rsid w:val="00A31170"/>
    <w:rsid w:val="00A311C4"/>
    <w:rsid w:val="00A311EC"/>
    <w:rsid w:val="00A3121F"/>
    <w:rsid w:val="00A31266"/>
    <w:rsid w:val="00A31485"/>
    <w:rsid w:val="00A316B8"/>
    <w:rsid w:val="00A319CA"/>
    <w:rsid w:val="00A31C54"/>
    <w:rsid w:val="00A31CB8"/>
    <w:rsid w:val="00A31D90"/>
    <w:rsid w:val="00A31DE3"/>
    <w:rsid w:val="00A321BC"/>
    <w:rsid w:val="00A32252"/>
    <w:rsid w:val="00A32264"/>
    <w:rsid w:val="00A32404"/>
    <w:rsid w:val="00A327B5"/>
    <w:rsid w:val="00A328FA"/>
    <w:rsid w:val="00A32932"/>
    <w:rsid w:val="00A329E4"/>
    <w:rsid w:val="00A32B34"/>
    <w:rsid w:val="00A32BEF"/>
    <w:rsid w:val="00A32CEB"/>
    <w:rsid w:val="00A32D30"/>
    <w:rsid w:val="00A32DC8"/>
    <w:rsid w:val="00A32F76"/>
    <w:rsid w:val="00A32F80"/>
    <w:rsid w:val="00A33095"/>
    <w:rsid w:val="00A330A5"/>
    <w:rsid w:val="00A33224"/>
    <w:rsid w:val="00A33443"/>
    <w:rsid w:val="00A3368A"/>
    <w:rsid w:val="00A3391F"/>
    <w:rsid w:val="00A33A35"/>
    <w:rsid w:val="00A33A82"/>
    <w:rsid w:val="00A33AB5"/>
    <w:rsid w:val="00A33C3E"/>
    <w:rsid w:val="00A33EB7"/>
    <w:rsid w:val="00A33F90"/>
    <w:rsid w:val="00A342CB"/>
    <w:rsid w:val="00A342E1"/>
    <w:rsid w:val="00A34435"/>
    <w:rsid w:val="00A34611"/>
    <w:rsid w:val="00A34AE7"/>
    <w:rsid w:val="00A34BE4"/>
    <w:rsid w:val="00A34CFE"/>
    <w:rsid w:val="00A3507F"/>
    <w:rsid w:val="00A350BA"/>
    <w:rsid w:val="00A3523C"/>
    <w:rsid w:val="00A352A8"/>
    <w:rsid w:val="00A35352"/>
    <w:rsid w:val="00A35386"/>
    <w:rsid w:val="00A3538B"/>
    <w:rsid w:val="00A353F4"/>
    <w:rsid w:val="00A35590"/>
    <w:rsid w:val="00A35A03"/>
    <w:rsid w:val="00A35A6B"/>
    <w:rsid w:val="00A35E43"/>
    <w:rsid w:val="00A35F9A"/>
    <w:rsid w:val="00A36136"/>
    <w:rsid w:val="00A36261"/>
    <w:rsid w:val="00A36533"/>
    <w:rsid w:val="00A3683B"/>
    <w:rsid w:val="00A36951"/>
    <w:rsid w:val="00A36AA8"/>
    <w:rsid w:val="00A36BD7"/>
    <w:rsid w:val="00A36C3E"/>
    <w:rsid w:val="00A36CA0"/>
    <w:rsid w:val="00A36CC4"/>
    <w:rsid w:val="00A36D4B"/>
    <w:rsid w:val="00A36D73"/>
    <w:rsid w:val="00A36E65"/>
    <w:rsid w:val="00A36FF4"/>
    <w:rsid w:val="00A37314"/>
    <w:rsid w:val="00A37448"/>
    <w:rsid w:val="00A3770F"/>
    <w:rsid w:val="00A3777E"/>
    <w:rsid w:val="00A377E0"/>
    <w:rsid w:val="00A3796B"/>
    <w:rsid w:val="00A37A1D"/>
    <w:rsid w:val="00A37BDC"/>
    <w:rsid w:val="00A37C36"/>
    <w:rsid w:val="00A37D2E"/>
    <w:rsid w:val="00A37E4C"/>
    <w:rsid w:val="00A37E4D"/>
    <w:rsid w:val="00A37F0E"/>
    <w:rsid w:val="00A37FF1"/>
    <w:rsid w:val="00A401A4"/>
    <w:rsid w:val="00A401DE"/>
    <w:rsid w:val="00A403FC"/>
    <w:rsid w:val="00A4043D"/>
    <w:rsid w:val="00A4059B"/>
    <w:rsid w:val="00A405A9"/>
    <w:rsid w:val="00A406F5"/>
    <w:rsid w:val="00A40806"/>
    <w:rsid w:val="00A40888"/>
    <w:rsid w:val="00A40AB8"/>
    <w:rsid w:val="00A40B11"/>
    <w:rsid w:val="00A40E6C"/>
    <w:rsid w:val="00A41228"/>
    <w:rsid w:val="00A412F1"/>
    <w:rsid w:val="00A4132C"/>
    <w:rsid w:val="00A4137E"/>
    <w:rsid w:val="00A416FA"/>
    <w:rsid w:val="00A418B3"/>
    <w:rsid w:val="00A41958"/>
    <w:rsid w:val="00A419B3"/>
    <w:rsid w:val="00A419FF"/>
    <w:rsid w:val="00A41A36"/>
    <w:rsid w:val="00A41B20"/>
    <w:rsid w:val="00A41DF8"/>
    <w:rsid w:val="00A421B8"/>
    <w:rsid w:val="00A422A5"/>
    <w:rsid w:val="00A4237A"/>
    <w:rsid w:val="00A42497"/>
    <w:rsid w:val="00A424A5"/>
    <w:rsid w:val="00A4258C"/>
    <w:rsid w:val="00A4270F"/>
    <w:rsid w:val="00A427DE"/>
    <w:rsid w:val="00A427E1"/>
    <w:rsid w:val="00A42856"/>
    <w:rsid w:val="00A4291B"/>
    <w:rsid w:val="00A42A6C"/>
    <w:rsid w:val="00A42D70"/>
    <w:rsid w:val="00A42DF7"/>
    <w:rsid w:val="00A42E4B"/>
    <w:rsid w:val="00A42EDC"/>
    <w:rsid w:val="00A43039"/>
    <w:rsid w:val="00A430FE"/>
    <w:rsid w:val="00A43261"/>
    <w:rsid w:val="00A43304"/>
    <w:rsid w:val="00A434E0"/>
    <w:rsid w:val="00A4354C"/>
    <w:rsid w:val="00A4393C"/>
    <w:rsid w:val="00A43BF3"/>
    <w:rsid w:val="00A43C20"/>
    <w:rsid w:val="00A43C7A"/>
    <w:rsid w:val="00A43D34"/>
    <w:rsid w:val="00A43F28"/>
    <w:rsid w:val="00A4401E"/>
    <w:rsid w:val="00A442AE"/>
    <w:rsid w:val="00A44345"/>
    <w:rsid w:val="00A443E9"/>
    <w:rsid w:val="00A4452E"/>
    <w:rsid w:val="00A44591"/>
    <w:rsid w:val="00A446FD"/>
    <w:rsid w:val="00A4499A"/>
    <w:rsid w:val="00A44B2E"/>
    <w:rsid w:val="00A44F69"/>
    <w:rsid w:val="00A45344"/>
    <w:rsid w:val="00A453BD"/>
    <w:rsid w:val="00A4540E"/>
    <w:rsid w:val="00A45485"/>
    <w:rsid w:val="00A455CB"/>
    <w:rsid w:val="00A45612"/>
    <w:rsid w:val="00A45698"/>
    <w:rsid w:val="00A45749"/>
    <w:rsid w:val="00A457EC"/>
    <w:rsid w:val="00A458D0"/>
    <w:rsid w:val="00A458D4"/>
    <w:rsid w:val="00A45A15"/>
    <w:rsid w:val="00A45D43"/>
    <w:rsid w:val="00A45F0C"/>
    <w:rsid w:val="00A45FC6"/>
    <w:rsid w:val="00A460DC"/>
    <w:rsid w:val="00A46238"/>
    <w:rsid w:val="00A4631B"/>
    <w:rsid w:val="00A4642F"/>
    <w:rsid w:val="00A46430"/>
    <w:rsid w:val="00A46444"/>
    <w:rsid w:val="00A46655"/>
    <w:rsid w:val="00A46787"/>
    <w:rsid w:val="00A46855"/>
    <w:rsid w:val="00A468EF"/>
    <w:rsid w:val="00A46AF7"/>
    <w:rsid w:val="00A46DF6"/>
    <w:rsid w:val="00A46E18"/>
    <w:rsid w:val="00A46EB5"/>
    <w:rsid w:val="00A46F1C"/>
    <w:rsid w:val="00A46FD7"/>
    <w:rsid w:val="00A47280"/>
    <w:rsid w:val="00A474BE"/>
    <w:rsid w:val="00A476E6"/>
    <w:rsid w:val="00A477BA"/>
    <w:rsid w:val="00A47821"/>
    <w:rsid w:val="00A4788C"/>
    <w:rsid w:val="00A479B8"/>
    <w:rsid w:val="00A47BC5"/>
    <w:rsid w:val="00A47C3A"/>
    <w:rsid w:val="00A47CB9"/>
    <w:rsid w:val="00A47CCE"/>
    <w:rsid w:val="00A47EF3"/>
    <w:rsid w:val="00A47FC3"/>
    <w:rsid w:val="00A47FF6"/>
    <w:rsid w:val="00A5014B"/>
    <w:rsid w:val="00A5030E"/>
    <w:rsid w:val="00A5044D"/>
    <w:rsid w:val="00A50733"/>
    <w:rsid w:val="00A508EE"/>
    <w:rsid w:val="00A50BBF"/>
    <w:rsid w:val="00A50BDC"/>
    <w:rsid w:val="00A50EB3"/>
    <w:rsid w:val="00A50FA1"/>
    <w:rsid w:val="00A50FF7"/>
    <w:rsid w:val="00A51122"/>
    <w:rsid w:val="00A511C2"/>
    <w:rsid w:val="00A51389"/>
    <w:rsid w:val="00A51401"/>
    <w:rsid w:val="00A51447"/>
    <w:rsid w:val="00A5154C"/>
    <w:rsid w:val="00A51595"/>
    <w:rsid w:val="00A517BC"/>
    <w:rsid w:val="00A51D57"/>
    <w:rsid w:val="00A51FD0"/>
    <w:rsid w:val="00A522A1"/>
    <w:rsid w:val="00A524AF"/>
    <w:rsid w:val="00A52537"/>
    <w:rsid w:val="00A526A6"/>
    <w:rsid w:val="00A52738"/>
    <w:rsid w:val="00A527AC"/>
    <w:rsid w:val="00A5280E"/>
    <w:rsid w:val="00A52833"/>
    <w:rsid w:val="00A52931"/>
    <w:rsid w:val="00A5296B"/>
    <w:rsid w:val="00A52CC2"/>
    <w:rsid w:val="00A52DE1"/>
    <w:rsid w:val="00A52E03"/>
    <w:rsid w:val="00A53039"/>
    <w:rsid w:val="00A531B2"/>
    <w:rsid w:val="00A531BD"/>
    <w:rsid w:val="00A532C5"/>
    <w:rsid w:val="00A53325"/>
    <w:rsid w:val="00A536CE"/>
    <w:rsid w:val="00A537ED"/>
    <w:rsid w:val="00A53A4E"/>
    <w:rsid w:val="00A53AA2"/>
    <w:rsid w:val="00A53AD4"/>
    <w:rsid w:val="00A53C07"/>
    <w:rsid w:val="00A53D1F"/>
    <w:rsid w:val="00A53EC1"/>
    <w:rsid w:val="00A53F73"/>
    <w:rsid w:val="00A54027"/>
    <w:rsid w:val="00A5415F"/>
    <w:rsid w:val="00A542A5"/>
    <w:rsid w:val="00A54372"/>
    <w:rsid w:val="00A544BA"/>
    <w:rsid w:val="00A54520"/>
    <w:rsid w:val="00A5457D"/>
    <w:rsid w:val="00A545B3"/>
    <w:rsid w:val="00A545D5"/>
    <w:rsid w:val="00A54652"/>
    <w:rsid w:val="00A546B0"/>
    <w:rsid w:val="00A5477F"/>
    <w:rsid w:val="00A5486B"/>
    <w:rsid w:val="00A548A5"/>
    <w:rsid w:val="00A550F1"/>
    <w:rsid w:val="00A55304"/>
    <w:rsid w:val="00A55308"/>
    <w:rsid w:val="00A55325"/>
    <w:rsid w:val="00A553A5"/>
    <w:rsid w:val="00A5545A"/>
    <w:rsid w:val="00A55537"/>
    <w:rsid w:val="00A556A8"/>
    <w:rsid w:val="00A559CF"/>
    <w:rsid w:val="00A55CB2"/>
    <w:rsid w:val="00A55DD6"/>
    <w:rsid w:val="00A55E36"/>
    <w:rsid w:val="00A55EF9"/>
    <w:rsid w:val="00A55F90"/>
    <w:rsid w:val="00A56190"/>
    <w:rsid w:val="00A56215"/>
    <w:rsid w:val="00A56375"/>
    <w:rsid w:val="00A56383"/>
    <w:rsid w:val="00A563A1"/>
    <w:rsid w:val="00A564B8"/>
    <w:rsid w:val="00A564FA"/>
    <w:rsid w:val="00A565C0"/>
    <w:rsid w:val="00A5692F"/>
    <w:rsid w:val="00A56966"/>
    <w:rsid w:val="00A56DFF"/>
    <w:rsid w:val="00A57112"/>
    <w:rsid w:val="00A5712C"/>
    <w:rsid w:val="00A57207"/>
    <w:rsid w:val="00A5735D"/>
    <w:rsid w:val="00A5737A"/>
    <w:rsid w:val="00A573B5"/>
    <w:rsid w:val="00A575B4"/>
    <w:rsid w:val="00A57788"/>
    <w:rsid w:val="00A57855"/>
    <w:rsid w:val="00A57CBF"/>
    <w:rsid w:val="00A57E07"/>
    <w:rsid w:val="00A600A2"/>
    <w:rsid w:val="00A600C1"/>
    <w:rsid w:val="00A601BE"/>
    <w:rsid w:val="00A6052F"/>
    <w:rsid w:val="00A60626"/>
    <w:rsid w:val="00A60995"/>
    <w:rsid w:val="00A60B72"/>
    <w:rsid w:val="00A60CBA"/>
    <w:rsid w:val="00A60CD2"/>
    <w:rsid w:val="00A60CF1"/>
    <w:rsid w:val="00A60D78"/>
    <w:rsid w:val="00A60E72"/>
    <w:rsid w:val="00A61223"/>
    <w:rsid w:val="00A6132F"/>
    <w:rsid w:val="00A613A0"/>
    <w:rsid w:val="00A613AC"/>
    <w:rsid w:val="00A61507"/>
    <w:rsid w:val="00A6167D"/>
    <w:rsid w:val="00A61786"/>
    <w:rsid w:val="00A61932"/>
    <w:rsid w:val="00A61B17"/>
    <w:rsid w:val="00A61B27"/>
    <w:rsid w:val="00A61BD0"/>
    <w:rsid w:val="00A61BD7"/>
    <w:rsid w:val="00A61C0D"/>
    <w:rsid w:val="00A61C26"/>
    <w:rsid w:val="00A61F4F"/>
    <w:rsid w:val="00A6216D"/>
    <w:rsid w:val="00A625C7"/>
    <w:rsid w:val="00A62737"/>
    <w:rsid w:val="00A6292D"/>
    <w:rsid w:val="00A6293E"/>
    <w:rsid w:val="00A62DFE"/>
    <w:rsid w:val="00A62F3D"/>
    <w:rsid w:val="00A62F93"/>
    <w:rsid w:val="00A630FE"/>
    <w:rsid w:val="00A6323E"/>
    <w:rsid w:val="00A63297"/>
    <w:rsid w:val="00A632A5"/>
    <w:rsid w:val="00A635DE"/>
    <w:rsid w:val="00A63A59"/>
    <w:rsid w:val="00A63D85"/>
    <w:rsid w:val="00A63ECA"/>
    <w:rsid w:val="00A63EF7"/>
    <w:rsid w:val="00A64290"/>
    <w:rsid w:val="00A645DF"/>
    <w:rsid w:val="00A64613"/>
    <w:rsid w:val="00A64677"/>
    <w:rsid w:val="00A64AC9"/>
    <w:rsid w:val="00A64BC3"/>
    <w:rsid w:val="00A64C52"/>
    <w:rsid w:val="00A64D83"/>
    <w:rsid w:val="00A64E49"/>
    <w:rsid w:val="00A6503D"/>
    <w:rsid w:val="00A653F2"/>
    <w:rsid w:val="00A654BC"/>
    <w:rsid w:val="00A65650"/>
    <w:rsid w:val="00A65868"/>
    <w:rsid w:val="00A65A87"/>
    <w:rsid w:val="00A65AFA"/>
    <w:rsid w:val="00A65CCC"/>
    <w:rsid w:val="00A65D37"/>
    <w:rsid w:val="00A65E12"/>
    <w:rsid w:val="00A65EA2"/>
    <w:rsid w:val="00A6611E"/>
    <w:rsid w:val="00A66141"/>
    <w:rsid w:val="00A661A6"/>
    <w:rsid w:val="00A66316"/>
    <w:rsid w:val="00A6642A"/>
    <w:rsid w:val="00A6647C"/>
    <w:rsid w:val="00A66517"/>
    <w:rsid w:val="00A66608"/>
    <w:rsid w:val="00A6676B"/>
    <w:rsid w:val="00A66771"/>
    <w:rsid w:val="00A668EE"/>
    <w:rsid w:val="00A669AC"/>
    <w:rsid w:val="00A669B6"/>
    <w:rsid w:val="00A66C5B"/>
    <w:rsid w:val="00A66DFF"/>
    <w:rsid w:val="00A66E16"/>
    <w:rsid w:val="00A66E23"/>
    <w:rsid w:val="00A66EB2"/>
    <w:rsid w:val="00A66FBD"/>
    <w:rsid w:val="00A66FD6"/>
    <w:rsid w:val="00A67049"/>
    <w:rsid w:val="00A67067"/>
    <w:rsid w:val="00A671E2"/>
    <w:rsid w:val="00A672B8"/>
    <w:rsid w:val="00A67412"/>
    <w:rsid w:val="00A67538"/>
    <w:rsid w:val="00A67586"/>
    <w:rsid w:val="00A6760E"/>
    <w:rsid w:val="00A67611"/>
    <w:rsid w:val="00A6769F"/>
    <w:rsid w:val="00A67770"/>
    <w:rsid w:val="00A677EA"/>
    <w:rsid w:val="00A67D15"/>
    <w:rsid w:val="00A700B2"/>
    <w:rsid w:val="00A70330"/>
    <w:rsid w:val="00A7041A"/>
    <w:rsid w:val="00A70716"/>
    <w:rsid w:val="00A70979"/>
    <w:rsid w:val="00A709E8"/>
    <w:rsid w:val="00A709F1"/>
    <w:rsid w:val="00A70AAA"/>
    <w:rsid w:val="00A70BCF"/>
    <w:rsid w:val="00A70D44"/>
    <w:rsid w:val="00A70D55"/>
    <w:rsid w:val="00A70E39"/>
    <w:rsid w:val="00A70EAD"/>
    <w:rsid w:val="00A70F14"/>
    <w:rsid w:val="00A70F1A"/>
    <w:rsid w:val="00A71057"/>
    <w:rsid w:val="00A712F5"/>
    <w:rsid w:val="00A713E9"/>
    <w:rsid w:val="00A71453"/>
    <w:rsid w:val="00A714C5"/>
    <w:rsid w:val="00A7151A"/>
    <w:rsid w:val="00A71D90"/>
    <w:rsid w:val="00A71EA4"/>
    <w:rsid w:val="00A72076"/>
    <w:rsid w:val="00A7225D"/>
    <w:rsid w:val="00A722B6"/>
    <w:rsid w:val="00A72427"/>
    <w:rsid w:val="00A724D7"/>
    <w:rsid w:val="00A729AE"/>
    <w:rsid w:val="00A729C9"/>
    <w:rsid w:val="00A729CC"/>
    <w:rsid w:val="00A72C20"/>
    <w:rsid w:val="00A730BF"/>
    <w:rsid w:val="00A730F4"/>
    <w:rsid w:val="00A731C1"/>
    <w:rsid w:val="00A732B1"/>
    <w:rsid w:val="00A733A1"/>
    <w:rsid w:val="00A7360B"/>
    <w:rsid w:val="00A73657"/>
    <w:rsid w:val="00A736C8"/>
    <w:rsid w:val="00A736CA"/>
    <w:rsid w:val="00A73818"/>
    <w:rsid w:val="00A7388A"/>
    <w:rsid w:val="00A73961"/>
    <w:rsid w:val="00A7398A"/>
    <w:rsid w:val="00A739FB"/>
    <w:rsid w:val="00A73A0F"/>
    <w:rsid w:val="00A73C58"/>
    <w:rsid w:val="00A73C69"/>
    <w:rsid w:val="00A73DB7"/>
    <w:rsid w:val="00A73ECE"/>
    <w:rsid w:val="00A73FF6"/>
    <w:rsid w:val="00A74035"/>
    <w:rsid w:val="00A74045"/>
    <w:rsid w:val="00A74063"/>
    <w:rsid w:val="00A7418A"/>
    <w:rsid w:val="00A74356"/>
    <w:rsid w:val="00A74397"/>
    <w:rsid w:val="00A74490"/>
    <w:rsid w:val="00A7464C"/>
    <w:rsid w:val="00A746A1"/>
    <w:rsid w:val="00A746C8"/>
    <w:rsid w:val="00A74730"/>
    <w:rsid w:val="00A7475B"/>
    <w:rsid w:val="00A747E7"/>
    <w:rsid w:val="00A7483F"/>
    <w:rsid w:val="00A748A3"/>
    <w:rsid w:val="00A74CA8"/>
    <w:rsid w:val="00A74CB2"/>
    <w:rsid w:val="00A74CB7"/>
    <w:rsid w:val="00A74E49"/>
    <w:rsid w:val="00A750E5"/>
    <w:rsid w:val="00A751E5"/>
    <w:rsid w:val="00A7541A"/>
    <w:rsid w:val="00A75496"/>
    <w:rsid w:val="00A7554A"/>
    <w:rsid w:val="00A7571E"/>
    <w:rsid w:val="00A757C0"/>
    <w:rsid w:val="00A75881"/>
    <w:rsid w:val="00A75910"/>
    <w:rsid w:val="00A75E2F"/>
    <w:rsid w:val="00A75E7F"/>
    <w:rsid w:val="00A7606B"/>
    <w:rsid w:val="00A7607D"/>
    <w:rsid w:val="00A76105"/>
    <w:rsid w:val="00A7615B"/>
    <w:rsid w:val="00A761BB"/>
    <w:rsid w:val="00A7642F"/>
    <w:rsid w:val="00A76642"/>
    <w:rsid w:val="00A76852"/>
    <w:rsid w:val="00A77245"/>
    <w:rsid w:val="00A7776B"/>
    <w:rsid w:val="00A77883"/>
    <w:rsid w:val="00A7792B"/>
    <w:rsid w:val="00A77986"/>
    <w:rsid w:val="00A779EF"/>
    <w:rsid w:val="00A77B29"/>
    <w:rsid w:val="00A77B6B"/>
    <w:rsid w:val="00A77BEB"/>
    <w:rsid w:val="00A77C3D"/>
    <w:rsid w:val="00A8002F"/>
    <w:rsid w:val="00A801CE"/>
    <w:rsid w:val="00A80370"/>
    <w:rsid w:val="00A80411"/>
    <w:rsid w:val="00A806C1"/>
    <w:rsid w:val="00A8078B"/>
    <w:rsid w:val="00A807DE"/>
    <w:rsid w:val="00A80821"/>
    <w:rsid w:val="00A808E5"/>
    <w:rsid w:val="00A80A11"/>
    <w:rsid w:val="00A80BA6"/>
    <w:rsid w:val="00A80EC5"/>
    <w:rsid w:val="00A81014"/>
    <w:rsid w:val="00A8115F"/>
    <w:rsid w:val="00A81330"/>
    <w:rsid w:val="00A81442"/>
    <w:rsid w:val="00A8149B"/>
    <w:rsid w:val="00A814C0"/>
    <w:rsid w:val="00A814E3"/>
    <w:rsid w:val="00A8164F"/>
    <w:rsid w:val="00A8170E"/>
    <w:rsid w:val="00A8175B"/>
    <w:rsid w:val="00A81806"/>
    <w:rsid w:val="00A8183D"/>
    <w:rsid w:val="00A819D6"/>
    <w:rsid w:val="00A81D3D"/>
    <w:rsid w:val="00A82119"/>
    <w:rsid w:val="00A82374"/>
    <w:rsid w:val="00A824C2"/>
    <w:rsid w:val="00A82769"/>
    <w:rsid w:val="00A82805"/>
    <w:rsid w:val="00A8291D"/>
    <w:rsid w:val="00A829E5"/>
    <w:rsid w:val="00A82A4D"/>
    <w:rsid w:val="00A82AB6"/>
    <w:rsid w:val="00A82EDB"/>
    <w:rsid w:val="00A82F79"/>
    <w:rsid w:val="00A82FB0"/>
    <w:rsid w:val="00A83143"/>
    <w:rsid w:val="00A8320A"/>
    <w:rsid w:val="00A832E4"/>
    <w:rsid w:val="00A833ED"/>
    <w:rsid w:val="00A83472"/>
    <w:rsid w:val="00A8349E"/>
    <w:rsid w:val="00A83548"/>
    <w:rsid w:val="00A836D8"/>
    <w:rsid w:val="00A83938"/>
    <w:rsid w:val="00A83A6B"/>
    <w:rsid w:val="00A83B15"/>
    <w:rsid w:val="00A83B37"/>
    <w:rsid w:val="00A83B40"/>
    <w:rsid w:val="00A83DC2"/>
    <w:rsid w:val="00A844A0"/>
    <w:rsid w:val="00A845E1"/>
    <w:rsid w:val="00A8474C"/>
    <w:rsid w:val="00A847D6"/>
    <w:rsid w:val="00A8484A"/>
    <w:rsid w:val="00A84929"/>
    <w:rsid w:val="00A849CB"/>
    <w:rsid w:val="00A84A9E"/>
    <w:rsid w:val="00A84B34"/>
    <w:rsid w:val="00A84BAE"/>
    <w:rsid w:val="00A84D80"/>
    <w:rsid w:val="00A84E12"/>
    <w:rsid w:val="00A84FD2"/>
    <w:rsid w:val="00A85023"/>
    <w:rsid w:val="00A85025"/>
    <w:rsid w:val="00A851A3"/>
    <w:rsid w:val="00A85290"/>
    <w:rsid w:val="00A853CE"/>
    <w:rsid w:val="00A854C7"/>
    <w:rsid w:val="00A85531"/>
    <w:rsid w:val="00A8553A"/>
    <w:rsid w:val="00A85683"/>
    <w:rsid w:val="00A8571E"/>
    <w:rsid w:val="00A8575A"/>
    <w:rsid w:val="00A85781"/>
    <w:rsid w:val="00A85844"/>
    <w:rsid w:val="00A85931"/>
    <w:rsid w:val="00A8598A"/>
    <w:rsid w:val="00A85B13"/>
    <w:rsid w:val="00A85BAD"/>
    <w:rsid w:val="00A85DD2"/>
    <w:rsid w:val="00A85FF5"/>
    <w:rsid w:val="00A8615A"/>
    <w:rsid w:val="00A8617E"/>
    <w:rsid w:val="00A8646C"/>
    <w:rsid w:val="00A86538"/>
    <w:rsid w:val="00A86A0D"/>
    <w:rsid w:val="00A86A1F"/>
    <w:rsid w:val="00A86ACB"/>
    <w:rsid w:val="00A86B08"/>
    <w:rsid w:val="00A86BCB"/>
    <w:rsid w:val="00A86D5B"/>
    <w:rsid w:val="00A86E09"/>
    <w:rsid w:val="00A86E81"/>
    <w:rsid w:val="00A870FB"/>
    <w:rsid w:val="00A874DF"/>
    <w:rsid w:val="00A875FE"/>
    <w:rsid w:val="00A87760"/>
    <w:rsid w:val="00A8780F"/>
    <w:rsid w:val="00A87928"/>
    <w:rsid w:val="00A879CA"/>
    <w:rsid w:val="00A879F4"/>
    <w:rsid w:val="00A87B2C"/>
    <w:rsid w:val="00A87BA7"/>
    <w:rsid w:val="00A87F17"/>
    <w:rsid w:val="00A87F80"/>
    <w:rsid w:val="00A9014C"/>
    <w:rsid w:val="00A90234"/>
    <w:rsid w:val="00A902AD"/>
    <w:rsid w:val="00A903F9"/>
    <w:rsid w:val="00A9045A"/>
    <w:rsid w:val="00A904EB"/>
    <w:rsid w:val="00A90567"/>
    <w:rsid w:val="00A90712"/>
    <w:rsid w:val="00A90728"/>
    <w:rsid w:val="00A9077A"/>
    <w:rsid w:val="00A90899"/>
    <w:rsid w:val="00A90A12"/>
    <w:rsid w:val="00A90BE5"/>
    <w:rsid w:val="00A91008"/>
    <w:rsid w:val="00A91076"/>
    <w:rsid w:val="00A910B5"/>
    <w:rsid w:val="00A912BC"/>
    <w:rsid w:val="00A91388"/>
    <w:rsid w:val="00A91469"/>
    <w:rsid w:val="00A91552"/>
    <w:rsid w:val="00A915BC"/>
    <w:rsid w:val="00A91679"/>
    <w:rsid w:val="00A91741"/>
    <w:rsid w:val="00A9174A"/>
    <w:rsid w:val="00A91881"/>
    <w:rsid w:val="00A91963"/>
    <w:rsid w:val="00A919A7"/>
    <w:rsid w:val="00A91C77"/>
    <w:rsid w:val="00A91C99"/>
    <w:rsid w:val="00A91EFD"/>
    <w:rsid w:val="00A91FB8"/>
    <w:rsid w:val="00A920D6"/>
    <w:rsid w:val="00A92102"/>
    <w:rsid w:val="00A92109"/>
    <w:rsid w:val="00A921A5"/>
    <w:rsid w:val="00A92221"/>
    <w:rsid w:val="00A923BA"/>
    <w:rsid w:val="00A923FB"/>
    <w:rsid w:val="00A926F7"/>
    <w:rsid w:val="00A928AE"/>
    <w:rsid w:val="00A928B1"/>
    <w:rsid w:val="00A92958"/>
    <w:rsid w:val="00A929D7"/>
    <w:rsid w:val="00A92B36"/>
    <w:rsid w:val="00A92B68"/>
    <w:rsid w:val="00A92BAE"/>
    <w:rsid w:val="00A92DB0"/>
    <w:rsid w:val="00A92F96"/>
    <w:rsid w:val="00A92FC4"/>
    <w:rsid w:val="00A92FFB"/>
    <w:rsid w:val="00A9301B"/>
    <w:rsid w:val="00A93028"/>
    <w:rsid w:val="00A93077"/>
    <w:rsid w:val="00A9348D"/>
    <w:rsid w:val="00A93630"/>
    <w:rsid w:val="00A9375F"/>
    <w:rsid w:val="00A93858"/>
    <w:rsid w:val="00A9388B"/>
    <w:rsid w:val="00A93AF3"/>
    <w:rsid w:val="00A93BDD"/>
    <w:rsid w:val="00A93C4A"/>
    <w:rsid w:val="00A93CA5"/>
    <w:rsid w:val="00A93DF7"/>
    <w:rsid w:val="00A93FAA"/>
    <w:rsid w:val="00A9428A"/>
    <w:rsid w:val="00A942C6"/>
    <w:rsid w:val="00A94320"/>
    <w:rsid w:val="00A943B4"/>
    <w:rsid w:val="00A943D6"/>
    <w:rsid w:val="00A94448"/>
    <w:rsid w:val="00A944DE"/>
    <w:rsid w:val="00A94612"/>
    <w:rsid w:val="00A94613"/>
    <w:rsid w:val="00A94778"/>
    <w:rsid w:val="00A94911"/>
    <w:rsid w:val="00A94A63"/>
    <w:rsid w:val="00A94AC7"/>
    <w:rsid w:val="00A94B80"/>
    <w:rsid w:val="00A94C42"/>
    <w:rsid w:val="00A94D29"/>
    <w:rsid w:val="00A94D8C"/>
    <w:rsid w:val="00A94E97"/>
    <w:rsid w:val="00A94FC1"/>
    <w:rsid w:val="00A9500A"/>
    <w:rsid w:val="00A9503F"/>
    <w:rsid w:val="00A950A1"/>
    <w:rsid w:val="00A951A3"/>
    <w:rsid w:val="00A95323"/>
    <w:rsid w:val="00A953CE"/>
    <w:rsid w:val="00A95603"/>
    <w:rsid w:val="00A95786"/>
    <w:rsid w:val="00A9584A"/>
    <w:rsid w:val="00A958C8"/>
    <w:rsid w:val="00A95BC2"/>
    <w:rsid w:val="00A95DF0"/>
    <w:rsid w:val="00A95ED8"/>
    <w:rsid w:val="00A95F4B"/>
    <w:rsid w:val="00A96136"/>
    <w:rsid w:val="00A9624B"/>
    <w:rsid w:val="00A965B2"/>
    <w:rsid w:val="00A96777"/>
    <w:rsid w:val="00A967CF"/>
    <w:rsid w:val="00A96987"/>
    <w:rsid w:val="00A969D1"/>
    <w:rsid w:val="00A96AF7"/>
    <w:rsid w:val="00A96B01"/>
    <w:rsid w:val="00A96B8C"/>
    <w:rsid w:val="00A96C2D"/>
    <w:rsid w:val="00A96C3B"/>
    <w:rsid w:val="00A96E0D"/>
    <w:rsid w:val="00A97360"/>
    <w:rsid w:val="00A9737E"/>
    <w:rsid w:val="00A973F2"/>
    <w:rsid w:val="00A9773A"/>
    <w:rsid w:val="00A97745"/>
    <w:rsid w:val="00A9778F"/>
    <w:rsid w:val="00A977B5"/>
    <w:rsid w:val="00A97939"/>
    <w:rsid w:val="00A97A43"/>
    <w:rsid w:val="00A97A56"/>
    <w:rsid w:val="00A97B0C"/>
    <w:rsid w:val="00A97BEF"/>
    <w:rsid w:val="00A97CFB"/>
    <w:rsid w:val="00A97F0B"/>
    <w:rsid w:val="00A97FCA"/>
    <w:rsid w:val="00AA005A"/>
    <w:rsid w:val="00AA0088"/>
    <w:rsid w:val="00AA0103"/>
    <w:rsid w:val="00AA01B2"/>
    <w:rsid w:val="00AA03F8"/>
    <w:rsid w:val="00AA0470"/>
    <w:rsid w:val="00AA06D4"/>
    <w:rsid w:val="00AA0829"/>
    <w:rsid w:val="00AA0ADC"/>
    <w:rsid w:val="00AA0BCE"/>
    <w:rsid w:val="00AA0BD8"/>
    <w:rsid w:val="00AA0C9D"/>
    <w:rsid w:val="00AA0CA6"/>
    <w:rsid w:val="00AA0E0D"/>
    <w:rsid w:val="00AA0E4F"/>
    <w:rsid w:val="00AA103B"/>
    <w:rsid w:val="00AA1097"/>
    <w:rsid w:val="00AA1275"/>
    <w:rsid w:val="00AA1499"/>
    <w:rsid w:val="00AA1780"/>
    <w:rsid w:val="00AA1784"/>
    <w:rsid w:val="00AA19C2"/>
    <w:rsid w:val="00AA1A2A"/>
    <w:rsid w:val="00AA1A38"/>
    <w:rsid w:val="00AA1CAB"/>
    <w:rsid w:val="00AA1CFA"/>
    <w:rsid w:val="00AA1DA7"/>
    <w:rsid w:val="00AA1DD2"/>
    <w:rsid w:val="00AA1E42"/>
    <w:rsid w:val="00AA1EF5"/>
    <w:rsid w:val="00AA1FD1"/>
    <w:rsid w:val="00AA210B"/>
    <w:rsid w:val="00AA237D"/>
    <w:rsid w:val="00AA2695"/>
    <w:rsid w:val="00AA272F"/>
    <w:rsid w:val="00AA2760"/>
    <w:rsid w:val="00AA2B3C"/>
    <w:rsid w:val="00AA2B55"/>
    <w:rsid w:val="00AA2C4F"/>
    <w:rsid w:val="00AA2D3F"/>
    <w:rsid w:val="00AA2E21"/>
    <w:rsid w:val="00AA2F76"/>
    <w:rsid w:val="00AA2F93"/>
    <w:rsid w:val="00AA2FAB"/>
    <w:rsid w:val="00AA301E"/>
    <w:rsid w:val="00AA30DB"/>
    <w:rsid w:val="00AA3269"/>
    <w:rsid w:val="00AA3280"/>
    <w:rsid w:val="00AA3430"/>
    <w:rsid w:val="00AA34AE"/>
    <w:rsid w:val="00AA3783"/>
    <w:rsid w:val="00AA3817"/>
    <w:rsid w:val="00AA39FE"/>
    <w:rsid w:val="00AA3A9A"/>
    <w:rsid w:val="00AA3BE3"/>
    <w:rsid w:val="00AA3D7B"/>
    <w:rsid w:val="00AA3DD9"/>
    <w:rsid w:val="00AA3EF6"/>
    <w:rsid w:val="00AA3F7D"/>
    <w:rsid w:val="00AA41DA"/>
    <w:rsid w:val="00AA4223"/>
    <w:rsid w:val="00AA4247"/>
    <w:rsid w:val="00AA42C0"/>
    <w:rsid w:val="00AA43A7"/>
    <w:rsid w:val="00AA43D0"/>
    <w:rsid w:val="00AA440A"/>
    <w:rsid w:val="00AA46EA"/>
    <w:rsid w:val="00AA4789"/>
    <w:rsid w:val="00AA47B0"/>
    <w:rsid w:val="00AA4A47"/>
    <w:rsid w:val="00AA4AD0"/>
    <w:rsid w:val="00AA4E5D"/>
    <w:rsid w:val="00AA4F27"/>
    <w:rsid w:val="00AA545A"/>
    <w:rsid w:val="00AA569D"/>
    <w:rsid w:val="00AA56D5"/>
    <w:rsid w:val="00AA5D65"/>
    <w:rsid w:val="00AA5D75"/>
    <w:rsid w:val="00AA5DCB"/>
    <w:rsid w:val="00AA5E2A"/>
    <w:rsid w:val="00AA5EAC"/>
    <w:rsid w:val="00AA5EEF"/>
    <w:rsid w:val="00AA5F4B"/>
    <w:rsid w:val="00AA6182"/>
    <w:rsid w:val="00AA6211"/>
    <w:rsid w:val="00AA6439"/>
    <w:rsid w:val="00AA646D"/>
    <w:rsid w:val="00AA6485"/>
    <w:rsid w:val="00AA6599"/>
    <w:rsid w:val="00AA66A4"/>
    <w:rsid w:val="00AA671A"/>
    <w:rsid w:val="00AA671C"/>
    <w:rsid w:val="00AA67CB"/>
    <w:rsid w:val="00AA67DD"/>
    <w:rsid w:val="00AA68BC"/>
    <w:rsid w:val="00AA68D4"/>
    <w:rsid w:val="00AA69DA"/>
    <w:rsid w:val="00AA6C0D"/>
    <w:rsid w:val="00AA6C92"/>
    <w:rsid w:val="00AA6CAB"/>
    <w:rsid w:val="00AA6D9E"/>
    <w:rsid w:val="00AA7182"/>
    <w:rsid w:val="00AA71E0"/>
    <w:rsid w:val="00AA7207"/>
    <w:rsid w:val="00AA7337"/>
    <w:rsid w:val="00AA7387"/>
    <w:rsid w:val="00AA73EE"/>
    <w:rsid w:val="00AA7639"/>
    <w:rsid w:val="00AA7654"/>
    <w:rsid w:val="00AA7681"/>
    <w:rsid w:val="00AA768D"/>
    <w:rsid w:val="00AA77E3"/>
    <w:rsid w:val="00AA782D"/>
    <w:rsid w:val="00AA7ABB"/>
    <w:rsid w:val="00AA7BD9"/>
    <w:rsid w:val="00AA7C0F"/>
    <w:rsid w:val="00AA7D47"/>
    <w:rsid w:val="00AB00CB"/>
    <w:rsid w:val="00AB0134"/>
    <w:rsid w:val="00AB01EA"/>
    <w:rsid w:val="00AB027D"/>
    <w:rsid w:val="00AB02DD"/>
    <w:rsid w:val="00AB048C"/>
    <w:rsid w:val="00AB04D6"/>
    <w:rsid w:val="00AB0ACB"/>
    <w:rsid w:val="00AB0BA7"/>
    <w:rsid w:val="00AB0ED3"/>
    <w:rsid w:val="00AB0EF6"/>
    <w:rsid w:val="00AB102E"/>
    <w:rsid w:val="00AB11A0"/>
    <w:rsid w:val="00AB122D"/>
    <w:rsid w:val="00AB131B"/>
    <w:rsid w:val="00AB14A1"/>
    <w:rsid w:val="00AB16E9"/>
    <w:rsid w:val="00AB194B"/>
    <w:rsid w:val="00AB1B2E"/>
    <w:rsid w:val="00AB1B98"/>
    <w:rsid w:val="00AB1CE2"/>
    <w:rsid w:val="00AB1D1D"/>
    <w:rsid w:val="00AB1FCC"/>
    <w:rsid w:val="00AB2276"/>
    <w:rsid w:val="00AB22C9"/>
    <w:rsid w:val="00AB23DE"/>
    <w:rsid w:val="00AB250A"/>
    <w:rsid w:val="00AB2654"/>
    <w:rsid w:val="00AB268E"/>
    <w:rsid w:val="00AB26F3"/>
    <w:rsid w:val="00AB26F5"/>
    <w:rsid w:val="00AB27C0"/>
    <w:rsid w:val="00AB290F"/>
    <w:rsid w:val="00AB29AC"/>
    <w:rsid w:val="00AB29DD"/>
    <w:rsid w:val="00AB2BE1"/>
    <w:rsid w:val="00AB2C92"/>
    <w:rsid w:val="00AB2FE7"/>
    <w:rsid w:val="00AB32C6"/>
    <w:rsid w:val="00AB36AF"/>
    <w:rsid w:val="00AB3777"/>
    <w:rsid w:val="00AB389A"/>
    <w:rsid w:val="00AB39D9"/>
    <w:rsid w:val="00AB3A4B"/>
    <w:rsid w:val="00AB3A8E"/>
    <w:rsid w:val="00AB3C5F"/>
    <w:rsid w:val="00AB3EEC"/>
    <w:rsid w:val="00AB3F31"/>
    <w:rsid w:val="00AB420F"/>
    <w:rsid w:val="00AB471F"/>
    <w:rsid w:val="00AB48BF"/>
    <w:rsid w:val="00AB48E1"/>
    <w:rsid w:val="00AB498B"/>
    <w:rsid w:val="00AB49D5"/>
    <w:rsid w:val="00AB4A02"/>
    <w:rsid w:val="00AB4D41"/>
    <w:rsid w:val="00AB4E83"/>
    <w:rsid w:val="00AB4E97"/>
    <w:rsid w:val="00AB4E9C"/>
    <w:rsid w:val="00AB4F3B"/>
    <w:rsid w:val="00AB5000"/>
    <w:rsid w:val="00AB504B"/>
    <w:rsid w:val="00AB52DB"/>
    <w:rsid w:val="00AB538F"/>
    <w:rsid w:val="00AB549A"/>
    <w:rsid w:val="00AB558B"/>
    <w:rsid w:val="00AB55AD"/>
    <w:rsid w:val="00AB57FD"/>
    <w:rsid w:val="00AB58CB"/>
    <w:rsid w:val="00AB5966"/>
    <w:rsid w:val="00AB59BD"/>
    <w:rsid w:val="00AB5A64"/>
    <w:rsid w:val="00AB5B05"/>
    <w:rsid w:val="00AB5D96"/>
    <w:rsid w:val="00AB6137"/>
    <w:rsid w:val="00AB61DC"/>
    <w:rsid w:val="00AB64F2"/>
    <w:rsid w:val="00AB65C5"/>
    <w:rsid w:val="00AB668C"/>
    <w:rsid w:val="00AB6850"/>
    <w:rsid w:val="00AB6931"/>
    <w:rsid w:val="00AB6945"/>
    <w:rsid w:val="00AB6C51"/>
    <w:rsid w:val="00AB6C8E"/>
    <w:rsid w:val="00AB6DFC"/>
    <w:rsid w:val="00AB6E1E"/>
    <w:rsid w:val="00AB6E47"/>
    <w:rsid w:val="00AB7003"/>
    <w:rsid w:val="00AB7039"/>
    <w:rsid w:val="00AB708C"/>
    <w:rsid w:val="00AB71E9"/>
    <w:rsid w:val="00AB71EA"/>
    <w:rsid w:val="00AB7241"/>
    <w:rsid w:val="00AB7402"/>
    <w:rsid w:val="00AB7521"/>
    <w:rsid w:val="00AB779E"/>
    <w:rsid w:val="00AB78E3"/>
    <w:rsid w:val="00AB795C"/>
    <w:rsid w:val="00AB7BA5"/>
    <w:rsid w:val="00AB7C3E"/>
    <w:rsid w:val="00AB7C73"/>
    <w:rsid w:val="00AB7CD7"/>
    <w:rsid w:val="00AB7EB3"/>
    <w:rsid w:val="00AC005A"/>
    <w:rsid w:val="00AC00FB"/>
    <w:rsid w:val="00AC0208"/>
    <w:rsid w:val="00AC0257"/>
    <w:rsid w:val="00AC040B"/>
    <w:rsid w:val="00AC043A"/>
    <w:rsid w:val="00AC051B"/>
    <w:rsid w:val="00AC0522"/>
    <w:rsid w:val="00AC062B"/>
    <w:rsid w:val="00AC0716"/>
    <w:rsid w:val="00AC08D6"/>
    <w:rsid w:val="00AC08E5"/>
    <w:rsid w:val="00AC097B"/>
    <w:rsid w:val="00AC0A5A"/>
    <w:rsid w:val="00AC0C35"/>
    <w:rsid w:val="00AC0C79"/>
    <w:rsid w:val="00AC12F4"/>
    <w:rsid w:val="00AC1555"/>
    <w:rsid w:val="00AC1652"/>
    <w:rsid w:val="00AC180A"/>
    <w:rsid w:val="00AC18A0"/>
    <w:rsid w:val="00AC191C"/>
    <w:rsid w:val="00AC1A8F"/>
    <w:rsid w:val="00AC1BE1"/>
    <w:rsid w:val="00AC1BF4"/>
    <w:rsid w:val="00AC1CAD"/>
    <w:rsid w:val="00AC1E89"/>
    <w:rsid w:val="00AC2088"/>
    <w:rsid w:val="00AC23A5"/>
    <w:rsid w:val="00AC23E1"/>
    <w:rsid w:val="00AC2553"/>
    <w:rsid w:val="00AC280D"/>
    <w:rsid w:val="00AC28D4"/>
    <w:rsid w:val="00AC2906"/>
    <w:rsid w:val="00AC2961"/>
    <w:rsid w:val="00AC29EA"/>
    <w:rsid w:val="00AC2A14"/>
    <w:rsid w:val="00AC2A51"/>
    <w:rsid w:val="00AC2ABA"/>
    <w:rsid w:val="00AC2C08"/>
    <w:rsid w:val="00AC2D02"/>
    <w:rsid w:val="00AC2FC2"/>
    <w:rsid w:val="00AC302C"/>
    <w:rsid w:val="00AC305F"/>
    <w:rsid w:val="00AC3324"/>
    <w:rsid w:val="00AC3476"/>
    <w:rsid w:val="00AC35A4"/>
    <w:rsid w:val="00AC35EE"/>
    <w:rsid w:val="00AC364A"/>
    <w:rsid w:val="00AC36C1"/>
    <w:rsid w:val="00AC36DC"/>
    <w:rsid w:val="00AC3A54"/>
    <w:rsid w:val="00AC3C11"/>
    <w:rsid w:val="00AC3CA0"/>
    <w:rsid w:val="00AC3E65"/>
    <w:rsid w:val="00AC3ED4"/>
    <w:rsid w:val="00AC3FF2"/>
    <w:rsid w:val="00AC406E"/>
    <w:rsid w:val="00AC40C8"/>
    <w:rsid w:val="00AC40E2"/>
    <w:rsid w:val="00AC4159"/>
    <w:rsid w:val="00AC41E1"/>
    <w:rsid w:val="00AC427F"/>
    <w:rsid w:val="00AC42F6"/>
    <w:rsid w:val="00AC4425"/>
    <w:rsid w:val="00AC4441"/>
    <w:rsid w:val="00AC44F8"/>
    <w:rsid w:val="00AC48AC"/>
    <w:rsid w:val="00AC4990"/>
    <w:rsid w:val="00AC4B77"/>
    <w:rsid w:val="00AC4C26"/>
    <w:rsid w:val="00AC5082"/>
    <w:rsid w:val="00AC50B9"/>
    <w:rsid w:val="00AC555B"/>
    <w:rsid w:val="00AC555F"/>
    <w:rsid w:val="00AC562F"/>
    <w:rsid w:val="00AC5731"/>
    <w:rsid w:val="00AC589C"/>
    <w:rsid w:val="00AC5BA7"/>
    <w:rsid w:val="00AC5DE3"/>
    <w:rsid w:val="00AC5DF8"/>
    <w:rsid w:val="00AC5E20"/>
    <w:rsid w:val="00AC5F39"/>
    <w:rsid w:val="00AC6048"/>
    <w:rsid w:val="00AC6088"/>
    <w:rsid w:val="00AC6092"/>
    <w:rsid w:val="00AC60AB"/>
    <w:rsid w:val="00AC6217"/>
    <w:rsid w:val="00AC637C"/>
    <w:rsid w:val="00AC6412"/>
    <w:rsid w:val="00AC6440"/>
    <w:rsid w:val="00AC6554"/>
    <w:rsid w:val="00AC6664"/>
    <w:rsid w:val="00AC667D"/>
    <w:rsid w:val="00AC6705"/>
    <w:rsid w:val="00AC692C"/>
    <w:rsid w:val="00AC6982"/>
    <w:rsid w:val="00AC6A7F"/>
    <w:rsid w:val="00AC6BDA"/>
    <w:rsid w:val="00AC6E70"/>
    <w:rsid w:val="00AC6EAB"/>
    <w:rsid w:val="00AC724B"/>
    <w:rsid w:val="00AC725F"/>
    <w:rsid w:val="00AC7764"/>
    <w:rsid w:val="00AC7901"/>
    <w:rsid w:val="00AC7954"/>
    <w:rsid w:val="00AC79E9"/>
    <w:rsid w:val="00AC7A9E"/>
    <w:rsid w:val="00AC7B2D"/>
    <w:rsid w:val="00AC7BBC"/>
    <w:rsid w:val="00AC7C01"/>
    <w:rsid w:val="00AC7CC0"/>
    <w:rsid w:val="00AC7D51"/>
    <w:rsid w:val="00AC7EAC"/>
    <w:rsid w:val="00AC7EC1"/>
    <w:rsid w:val="00AD0174"/>
    <w:rsid w:val="00AD0248"/>
    <w:rsid w:val="00AD0262"/>
    <w:rsid w:val="00AD034C"/>
    <w:rsid w:val="00AD0492"/>
    <w:rsid w:val="00AD04F4"/>
    <w:rsid w:val="00AD0967"/>
    <w:rsid w:val="00AD0969"/>
    <w:rsid w:val="00AD09C3"/>
    <w:rsid w:val="00AD09E2"/>
    <w:rsid w:val="00AD09E9"/>
    <w:rsid w:val="00AD0AAF"/>
    <w:rsid w:val="00AD0B10"/>
    <w:rsid w:val="00AD0C4B"/>
    <w:rsid w:val="00AD0E47"/>
    <w:rsid w:val="00AD0F7D"/>
    <w:rsid w:val="00AD1186"/>
    <w:rsid w:val="00AD12E3"/>
    <w:rsid w:val="00AD1550"/>
    <w:rsid w:val="00AD160A"/>
    <w:rsid w:val="00AD161C"/>
    <w:rsid w:val="00AD1620"/>
    <w:rsid w:val="00AD1683"/>
    <w:rsid w:val="00AD171B"/>
    <w:rsid w:val="00AD173A"/>
    <w:rsid w:val="00AD193B"/>
    <w:rsid w:val="00AD1A3F"/>
    <w:rsid w:val="00AD1B36"/>
    <w:rsid w:val="00AD1CCA"/>
    <w:rsid w:val="00AD1F7F"/>
    <w:rsid w:val="00AD2055"/>
    <w:rsid w:val="00AD218C"/>
    <w:rsid w:val="00AD23E2"/>
    <w:rsid w:val="00AD25A9"/>
    <w:rsid w:val="00AD2657"/>
    <w:rsid w:val="00AD266C"/>
    <w:rsid w:val="00AD268E"/>
    <w:rsid w:val="00AD270A"/>
    <w:rsid w:val="00AD2723"/>
    <w:rsid w:val="00AD2747"/>
    <w:rsid w:val="00AD2893"/>
    <w:rsid w:val="00AD295C"/>
    <w:rsid w:val="00AD2A71"/>
    <w:rsid w:val="00AD2AAC"/>
    <w:rsid w:val="00AD2AB3"/>
    <w:rsid w:val="00AD2ACC"/>
    <w:rsid w:val="00AD2B59"/>
    <w:rsid w:val="00AD2E36"/>
    <w:rsid w:val="00AD2E69"/>
    <w:rsid w:val="00AD321E"/>
    <w:rsid w:val="00AD3395"/>
    <w:rsid w:val="00AD3428"/>
    <w:rsid w:val="00AD3562"/>
    <w:rsid w:val="00AD372D"/>
    <w:rsid w:val="00AD37DB"/>
    <w:rsid w:val="00AD3971"/>
    <w:rsid w:val="00AD3A1B"/>
    <w:rsid w:val="00AD3A4E"/>
    <w:rsid w:val="00AD3A91"/>
    <w:rsid w:val="00AD3C2B"/>
    <w:rsid w:val="00AD3F9A"/>
    <w:rsid w:val="00AD4041"/>
    <w:rsid w:val="00AD429C"/>
    <w:rsid w:val="00AD442D"/>
    <w:rsid w:val="00AD45D3"/>
    <w:rsid w:val="00AD4740"/>
    <w:rsid w:val="00AD474B"/>
    <w:rsid w:val="00AD49F8"/>
    <w:rsid w:val="00AD4AAE"/>
    <w:rsid w:val="00AD4B3C"/>
    <w:rsid w:val="00AD4CDD"/>
    <w:rsid w:val="00AD508C"/>
    <w:rsid w:val="00AD51BC"/>
    <w:rsid w:val="00AD5452"/>
    <w:rsid w:val="00AD5461"/>
    <w:rsid w:val="00AD55EB"/>
    <w:rsid w:val="00AD5639"/>
    <w:rsid w:val="00AD579D"/>
    <w:rsid w:val="00AD5862"/>
    <w:rsid w:val="00AD5929"/>
    <w:rsid w:val="00AD5A03"/>
    <w:rsid w:val="00AD5ED6"/>
    <w:rsid w:val="00AD61C7"/>
    <w:rsid w:val="00AD621E"/>
    <w:rsid w:val="00AD62A5"/>
    <w:rsid w:val="00AD63DB"/>
    <w:rsid w:val="00AD668A"/>
    <w:rsid w:val="00AD67FE"/>
    <w:rsid w:val="00AD6872"/>
    <w:rsid w:val="00AD68E1"/>
    <w:rsid w:val="00AD6B41"/>
    <w:rsid w:val="00AD6C47"/>
    <w:rsid w:val="00AD6C5E"/>
    <w:rsid w:val="00AD6DA9"/>
    <w:rsid w:val="00AD6DFA"/>
    <w:rsid w:val="00AD6E20"/>
    <w:rsid w:val="00AD702A"/>
    <w:rsid w:val="00AD70C2"/>
    <w:rsid w:val="00AD7122"/>
    <w:rsid w:val="00AD73D1"/>
    <w:rsid w:val="00AD749E"/>
    <w:rsid w:val="00AD774E"/>
    <w:rsid w:val="00AD774F"/>
    <w:rsid w:val="00AD7989"/>
    <w:rsid w:val="00AD7997"/>
    <w:rsid w:val="00AD7A4D"/>
    <w:rsid w:val="00AD7BCB"/>
    <w:rsid w:val="00AE021F"/>
    <w:rsid w:val="00AE027B"/>
    <w:rsid w:val="00AE0360"/>
    <w:rsid w:val="00AE03FA"/>
    <w:rsid w:val="00AE043D"/>
    <w:rsid w:val="00AE0503"/>
    <w:rsid w:val="00AE0507"/>
    <w:rsid w:val="00AE055B"/>
    <w:rsid w:val="00AE05AC"/>
    <w:rsid w:val="00AE069B"/>
    <w:rsid w:val="00AE078F"/>
    <w:rsid w:val="00AE0873"/>
    <w:rsid w:val="00AE0C52"/>
    <w:rsid w:val="00AE0F26"/>
    <w:rsid w:val="00AE0F6C"/>
    <w:rsid w:val="00AE0F7C"/>
    <w:rsid w:val="00AE0F86"/>
    <w:rsid w:val="00AE1030"/>
    <w:rsid w:val="00AE12D5"/>
    <w:rsid w:val="00AE1479"/>
    <w:rsid w:val="00AE1501"/>
    <w:rsid w:val="00AE1553"/>
    <w:rsid w:val="00AE1597"/>
    <w:rsid w:val="00AE16FA"/>
    <w:rsid w:val="00AE17B2"/>
    <w:rsid w:val="00AE17BE"/>
    <w:rsid w:val="00AE1815"/>
    <w:rsid w:val="00AE18DB"/>
    <w:rsid w:val="00AE1A42"/>
    <w:rsid w:val="00AE1ABC"/>
    <w:rsid w:val="00AE1B5F"/>
    <w:rsid w:val="00AE1C14"/>
    <w:rsid w:val="00AE1DFB"/>
    <w:rsid w:val="00AE1EA4"/>
    <w:rsid w:val="00AE1F38"/>
    <w:rsid w:val="00AE20D7"/>
    <w:rsid w:val="00AE2267"/>
    <w:rsid w:val="00AE22E2"/>
    <w:rsid w:val="00AE23BF"/>
    <w:rsid w:val="00AE28C1"/>
    <w:rsid w:val="00AE28CC"/>
    <w:rsid w:val="00AE2AEA"/>
    <w:rsid w:val="00AE2E26"/>
    <w:rsid w:val="00AE2F81"/>
    <w:rsid w:val="00AE31CC"/>
    <w:rsid w:val="00AE322D"/>
    <w:rsid w:val="00AE32CE"/>
    <w:rsid w:val="00AE3373"/>
    <w:rsid w:val="00AE37DD"/>
    <w:rsid w:val="00AE385A"/>
    <w:rsid w:val="00AE3889"/>
    <w:rsid w:val="00AE393A"/>
    <w:rsid w:val="00AE3AD8"/>
    <w:rsid w:val="00AE3BB9"/>
    <w:rsid w:val="00AE3D26"/>
    <w:rsid w:val="00AE3E1F"/>
    <w:rsid w:val="00AE3F70"/>
    <w:rsid w:val="00AE3FAC"/>
    <w:rsid w:val="00AE4038"/>
    <w:rsid w:val="00AE40FA"/>
    <w:rsid w:val="00AE4182"/>
    <w:rsid w:val="00AE44FB"/>
    <w:rsid w:val="00AE4543"/>
    <w:rsid w:val="00AE4649"/>
    <w:rsid w:val="00AE499F"/>
    <w:rsid w:val="00AE4BCF"/>
    <w:rsid w:val="00AE4BEC"/>
    <w:rsid w:val="00AE4CD2"/>
    <w:rsid w:val="00AE4FD3"/>
    <w:rsid w:val="00AE4FFC"/>
    <w:rsid w:val="00AE5176"/>
    <w:rsid w:val="00AE518B"/>
    <w:rsid w:val="00AE51B1"/>
    <w:rsid w:val="00AE53D8"/>
    <w:rsid w:val="00AE540F"/>
    <w:rsid w:val="00AE5730"/>
    <w:rsid w:val="00AE5A8D"/>
    <w:rsid w:val="00AE5AA6"/>
    <w:rsid w:val="00AE5AD7"/>
    <w:rsid w:val="00AE5B1D"/>
    <w:rsid w:val="00AE5BCD"/>
    <w:rsid w:val="00AE5BDE"/>
    <w:rsid w:val="00AE5C0B"/>
    <w:rsid w:val="00AE5C62"/>
    <w:rsid w:val="00AE5C64"/>
    <w:rsid w:val="00AE5CB7"/>
    <w:rsid w:val="00AE5D2F"/>
    <w:rsid w:val="00AE5FB6"/>
    <w:rsid w:val="00AE609F"/>
    <w:rsid w:val="00AE6102"/>
    <w:rsid w:val="00AE61DF"/>
    <w:rsid w:val="00AE62CE"/>
    <w:rsid w:val="00AE6721"/>
    <w:rsid w:val="00AE6874"/>
    <w:rsid w:val="00AE68E0"/>
    <w:rsid w:val="00AE6B87"/>
    <w:rsid w:val="00AE6BB4"/>
    <w:rsid w:val="00AE6BDF"/>
    <w:rsid w:val="00AE6C03"/>
    <w:rsid w:val="00AE6D7E"/>
    <w:rsid w:val="00AE6F52"/>
    <w:rsid w:val="00AE707C"/>
    <w:rsid w:val="00AE70DE"/>
    <w:rsid w:val="00AE70ED"/>
    <w:rsid w:val="00AE7291"/>
    <w:rsid w:val="00AE763F"/>
    <w:rsid w:val="00AE765C"/>
    <w:rsid w:val="00AE7701"/>
    <w:rsid w:val="00AE77F1"/>
    <w:rsid w:val="00AE7894"/>
    <w:rsid w:val="00AE78ED"/>
    <w:rsid w:val="00AE7BC4"/>
    <w:rsid w:val="00AE7C07"/>
    <w:rsid w:val="00AE7DB9"/>
    <w:rsid w:val="00AE7E8E"/>
    <w:rsid w:val="00AE7EB5"/>
    <w:rsid w:val="00AF00BD"/>
    <w:rsid w:val="00AF01C7"/>
    <w:rsid w:val="00AF0232"/>
    <w:rsid w:val="00AF02FE"/>
    <w:rsid w:val="00AF030A"/>
    <w:rsid w:val="00AF033B"/>
    <w:rsid w:val="00AF0362"/>
    <w:rsid w:val="00AF03C6"/>
    <w:rsid w:val="00AF0633"/>
    <w:rsid w:val="00AF074C"/>
    <w:rsid w:val="00AF08A5"/>
    <w:rsid w:val="00AF08BA"/>
    <w:rsid w:val="00AF09ED"/>
    <w:rsid w:val="00AF0B63"/>
    <w:rsid w:val="00AF0C1E"/>
    <w:rsid w:val="00AF0C4A"/>
    <w:rsid w:val="00AF0D07"/>
    <w:rsid w:val="00AF0DE0"/>
    <w:rsid w:val="00AF0F15"/>
    <w:rsid w:val="00AF100E"/>
    <w:rsid w:val="00AF1031"/>
    <w:rsid w:val="00AF1140"/>
    <w:rsid w:val="00AF124C"/>
    <w:rsid w:val="00AF1266"/>
    <w:rsid w:val="00AF134F"/>
    <w:rsid w:val="00AF16F6"/>
    <w:rsid w:val="00AF1734"/>
    <w:rsid w:val="00AF1844"/>
    <w:rsid w:val="00AF1900"/>
    <w:rsid w:val="00AF1B87"/>
    <w:rsid w:val="00AF1C6F"/>
    <w:rsid w:val="00AF1EE5"/>
    <w:rsid w:val="00AF1EF6"/>
    <w:rsid w:val="00AF2104"/>
    <w:rsid w:val="00AF2242"/>
    <w:rsid w:val="00AF249B"/>
    <w:rsid w:val="00AF278C"/>
    <w:rsid w:val="00AF27FA"/>
    <w:rsid w:val="00AF28CA"/>
    <w:rsid w:val="00AF2A29"/>
    <w:rsid w:val="00AF2AE9"/>
    <w:rsid w:val="00AF2D8B"/>
    <w:rsid w:val="00AF2E5F"/>
    <w:rsid w:val="00AF2FA2"/>
    <w:rsid w:val="00AF302A"/>
    <w:rsid w:val="00AF309D"/>
    <w:rsid w:val="00AF326B"/>
    <w:rsid w:val="00AF32B2"/>
    <w:rsid w:val="00AF33C2"/>
    <w:rsid w:val="00AF36B7"/>
    <w:rsid w:val="00AF38AC"/>
    <w:rsid w:val="00AF39A7"/>
    <w:rsid w:val="00AF39DC"/>
    <w:rsid w:val="00AF3D0D"/>
    <w:rsid w:val="00AF3D83"/>
    <w:rsid w:val="00AF3E08"/>
    <w:rsid w:val="00AF3F2A"/>
    <w:rsid w:val="00AF4072"/>
    <w:rsid w:val="00AF44E0"/>
    <w:rsid w:val="00AF452E"/>
    <w:rsid w:val="00AF4625"/>
    <w:rsid w:val="00AF4626"/>
    <w:rsid w:val="00AF475C"/>
    <w:rsid w:val="00AF47DA"/>
    <w:rsid w:val="00AF4823"/>
    <w:rsid w:val="00AF4932"/>
    <w:rsid w:val="00AF4A11"/>
    <w:rsid w:val="00AF4A1C"/>
    <w:rsid w:val="00AF4C11"/>
    <w:rsid w:val="00AF4CF3"/>
    <w:rsid w:val="00AF4F2B"/>
    <w:rsid w:val="00AF5000"/>
    <w:rsid w:val="00AF5009"/>
    <w:rsid w:val="00AF50E9"/>
    <w:rsid w:val="00AF50F6"/>
    <w:rsid w:val="00AF51D3"/>
    <w:rsid w:val="00AF52F5"/>
    <w:rsid w:val="00AF533C"/>
    <w:rsid w:val="00AF53E8"/>
    <w:rsid w:val="00AF5429"/>
    <w:rsid w:val="00AF5465"/>
    <w:rsid w:val="00AF5546"/>
    <w:rsid w:val="00AF56BC"/>
    <w:rsid w:val="00AF56F8"/>
    <w:rsid w:val="00AF58A9"/>
    <w:rsid w:val="00AF58D7"/>
    <w:rsid w:val="00AF5925"/>
    <w:rsid w:val="00AF5ADD"/>
    <w:rsid w:val="00AF5C58"/>
    <w:rsid w:val="00AF5C9F"/>
    <w:rsid w:val="00AF5D0F"/>
    <w:rsid w:val="00AF5DD5"/>
    <w:rsid w:val="00AF5F28"/>
    <w:rsid w:val="00AF5FB5"/>
    <w:rsid w:val="00AF6179"/>
    <w:rsid w:val="00AF61F9"/>
    <w:rsid w:val="00AF63C2"/>
    <w:rsid w:val="00AF63EB"/>
    <w:rsid w:val="00AF6413"/>
    <w:rsid w:val="00AF6555"/>
    <w:rsid w:val="00AF66AA"/>
    <w:rsid w:val="00AF66E6"/>
    <w:rsid w:val="00AF675A"/>
    <w:rsid w:val="00AF689F"/>
    <w:rsid w:val="00AF69AB"/>
    <w:rsid w:val="00AF6AE5"/>
    <w:rsid w:val="00AF6B88"/>
    <w:rsid w:val="00AF6C42"/>
    <w:rsid w:val="00AF6D42"/>
    <w:rsid w:val="00AF6E5B"/>
    <w:rsid w:val="00AF6F17"/>
    <w:rsid w:val="00AF6F93"/>
    <w:rsid w:val="00AF712E"/>
    <w:rsid w:val="00AF7447"/>
    <w:rsid w:val="00AF7540"/>
    <w:rsid w:val="00AF76C1"/>
    <w:rsid w:val="00AF7858"/>
    <w:rsid w:val="00AF787B"/>
    <w:rsid w:val="00AF7900"/>
    <w:rsid w:val="00AF790E"/>
    <w:rsid w:val="00AF7AE5"/>
    <w:rsid w:val="00AF7D40"/>
    <w:rsid w:val="00AF7DA6"/>
    <w:rsid w:val="00AF7F21"/>
    <w:rsid w:val="00AF7F5E"/>
    <w:rsid w:val="00AF7F8F"/>
    <w:rsid w:val="00B005AB"/>
    <w:rsid w:val="00B00616"/>
    <w:rsid w:val="00B00664"/>
    <w:rsid w:val="00B0068E"/>
    <w:rsid w:val="00B0076B"/>
    <w:rsid w:val="00B00812"/>
    <w:rsid w:val="00B00822"/>
    <w:rsid w:val="00B00931"/>
    <w:rsid w:val="00B00BBC"/>
    <w:rsid w:val="00B00C2B"/>
    <w:rsid w:val="00B00E1B"/>
    <w:rsid w:val="00B00F75"/>
    <w:rsid w:val="00B0151A"/>
    <w:rsid w:val="00B01585"/>
    <w:rsid w:val="00B0166E"/>
    <w:rsid w:val="00B016AA"/>
    <w:rsid w:val="00B01887"/>
    <w:rsid w:val="00B018D3"/>
    <w:rsid w:val="00B01921"/>
    <w:rsid w:val="00B019A5"/>
    <w:rsid w:val="00B019EC"/>
    <w:rsid w:val="00B02475"/>
    <w:rsid w:val="00B025E6"/>
    <w:rsid w:val="00B026E4"/>
    <w:rsid w:val="00B02716"/>
    <w:rsid w:val="00B02837"/>
    <w:rsid w:val="00B029BF"/>
    <w:rsid w:val="00B02AB8"/>
    <w:rsid w:val="00B02B3C"/>
    <w:rsid w:val="00B02B52"/>
    <w:rsid w:val="00B02D2E"/>
    <w:rsid w:val="00B02D5D"/>
    <w:rsid w:val="00B02FF6"/>
    <w:rsid w:val="00B03033"/>
    <w:rsid w:val="00B031A9"/>
    <w:rsid w:val="00B0325C"/>
    <w:rsid w:val="00B0346D"/>
    <w:rsid w:val="00B034AB"/>
    <w:rsid w:val="00B03572"/>
    <w:rsid w:val="00B03587"/>
    <w:rsid w:val="00B0360A"/>
    <w:rsid w:val="00B03860"/>
    <w:rsid w:val="00B0397B"/>
    <w:rsid w:val="00B03B9C"/>
    <w:rsid w:val="00B03DA2"/>
    <w:rsid w:val="00B03EAF"/>
    <w:rsid w:val="00B04216"/>
    <w:rsid w:val="00B0445A"/>
    <w:rsid w:val="00B04488"/>
    <w:rsid w:val="00B044AE"/>
    <w:rsid w:val="00B04583"/>
    <w:rsid w:val="00B04773"/>
    <w:rsid w:val="00B047EC"/>
    <w:rsid w:val="00B04901"/>
    <w:rsid w:val="00B04902"/>
    <w:rsid w:val="00B04A53"/>
    <w:rsid w:val="00B04E6A"/>
    <w:rsid w:val="00B05080"/>
    <w:rsid w:val="00B052CD"/>
    <w:rsid w:val="00B0540D"/>
    <w:rsid w:val="00B05576"/>
    <w:rsid w:val="00B056BB"/>
    <w:rsid w:val="00B0578B"/>
    <w:rsid w:val="00B0578C"/>
    <w:rsid w:val="00B057D8"/>
    <w:rsid w:val="00B05A79"/>
    <w:rsid w:val="00B05AD6"/>
    <w:rsid w:val="00B05D44"/>
    <w:rsid w:val="00B05DA1"/>
    <w:rsid w:val="00B05E5C"/>
    <w:rsid w:val="00B05F54"/>
    <w:rsid w:val="00B05F81"/>
    <w:rsid w:val="00B060BF"/>
    <w:rsid w:val="00B0671D"/>
    <w:rsid w:val="00B0675B"/>
    <w:rsid w:val="00B0680A"/>
    <w:rsid w:val="00B069F9"/>
    <w:rsid w:val="00B06CED"/>
    <w:rsid w:val="00B06D35"/>
    <w:rsid w:val="00B06D7D"/>
    <w:rsid w:val="00B06EA7"/>
    <w:rsid w:val="00B070A1"/>
    <w:rsid w:val="00B070A2"/>
    <w:rsid w:val="00B070DF"/>
    <w:rsid w:val="00B07224"/>
    <w:rsid w:val="00B07301"/>
    <w:rsid w:val="00B073A6"/>
    <w:rsid w:val="00B0742C"/>
    <w:rsid w:val="00B0747C"/>
    <w:rsid w:val="00B0754A"/>
    <w:rsid w:val="00B075C2"/>
    <w:rsid w:val="00B07899"/>
    <w:rsid w:val="00B07937"/>
    <w:rsid w:val="00B0793A"/>
    <w:rsid w:val="00B07973"/>
    <w:rsid w:val="00B079BF"/>
    <w:rsid w:val="00B079C1"/>
    <w:rsid w:val="00B07AB8"/>
    <w:rsid w:val="00B07B12"/>
    <w:rsid w:val="00B07B27"/>
    <w:rsid w:val="00B07C40"/>
    <w:rsid w:val="00B07C42"/>
    <w:rsid w:val="00B07D37"/>
    <w:rsid w:val="00B07D3B"/>
    <w:rsid w:val="00B07DF3"/>
    <w:rsid w:val="00B07E62"/>
    <w:rsid w:val="00B07E75"/>
    <w:rsid w:val="00B07F8F"/>
    <w:rsid w:val="00B1008D"/>
    <w:rsid w:val="00B100A7"/>
    <w:rsid w:val="00B100FE"/>
    <w:rsid w:val="00B101FF"/>
    <w:rsid w:val="00B103F7"/>
    <w:rsid w:val="00B1059D"/>
    <w:rsid w:val="00B10681"/>
    <w:rsid w:val="00B1083C"/>
    <w:rsid w:val="00B10A5B"/>
    <w:rsid w:val="00B10EEE"/>
    <w:rsid w:val="00B11044"/>
    <w:rsid w:val="00B1139C"/>
    <w:rsid w:val="00B11416"/>
    <w:rsid w:val="00B11511"/>
    <w:rsid w:val="00B1157D"/>
    <w:rsid w:val="00B115B8"/>
    <w:rsid w:val="00B117CF"/>
    <w:rsid w:val="00B117E3"/>
    <w:rsid w:val="00B118D9"/>
    <w:rsid w:val="00B119FE"/>
    <w:rsid w:val="00B11B65"/>
    <w:rsid w:val="00B11C90"/>
    <w:rsid w:val="00B11CCD"/>
    <w:rsid w:val="00B11D8E"/>
    <w:rsid w:val="00B11E06"/>
    <w:rsid w:val="00B11EC0"/>
    <w:rsid w:val="00B11F10"/>
    <w:rsid w:val="00B121BA"/>
    <w:rsid w:val="00B12395"/>
    <w:rsid w:val="00B126C7"/>
    <w:rsid w:val="00B12833"/>
    <w:rsid w:val="00B1289D"/>
    <w:rsid w:val="00B12918"/>
    <w:rsid w:val="00B1296D"/>
    <w:rsid w:val="00B12A21"/>
    <w:rsid w:val="00B12A7C"/>
    <w:rsid w:val="00B12A92"/>
    <w:rsid w:val="00B12B6A"/>
    <w:rsid w:val="00B12BFE"/>
    <w:rsid w:val="00B12CFC"/>
    <w:rsid w:val="00B12EED"/>
    <w:rsid w:val="00B13102"/>
    <w:rsid w:val="00B13170"/>
    <w:rsid w:val="00B1317B"/>
    <w:rsid w:val="00B13245"/>
    <w:rsid w:val="00B13253"/>
    <w:rsid w:val="00B132D6"/>
    <w:rsid w:val="00B13303"/>
    <w:rsid w:val="00B13455"/>
    <w:rsid w:val="00B134E9"/>
    <w:rsid w:val="00B13518"/>
    <w:rsid w:val="00B13519"/>
    <w:rsid w:val="00B13631"/>
    <w:rsid w:val="00B136E7"/>
    <w:rsid w:val="00B137D1"/>
    <w:rsid w:val="00B1385E"/>
    <w:rsid w:val="00B139CD"/>
    <w:rsid w:val="00B13B32"/>
    <w:rsid w:val="00B13C00"/>
    <w:rsid w:val="00B13CC1"/>
    <w:rsid w:val="00B13CF6"/>
    <w:rsid w:val="00B13D69"/>
    <w:rsid w:val="00B13E3C"/>
    <w:rsid w:val="00B140DE"/>
    <w:rsid w:val="00B14389"/>
    <w:rsid w:val="00B14509"/>
    <w:rsid w:val="00B145A5"/>
    <w:rsid w:val="00B14773"/>
    <w:rsid w:val="00B147AF"/>
    <w:rsid w:val="00B149DA"/>
    <w:rsid w:val="00B14B5A"/>
    <w:rsid w:val="00B14B67"/>
    <w:rsid w:val="00B14C6F"/>
    <w:rsid w:val="00B14EAB"/>
    <w:rsid w:val="00B14F3B"/>
    <w:rsid w:val="00B14F65"/>
    <w:rsid w:val="00B14F80"/>
    <w:rsid w:val="00B14FA8"/>
    <w:rsid w:val="00B14FD6"/>
    <w:rsid w:val="00B150E8"/>
    <w:rsid w:val="00B15298"/>
    <w:rsid w:val="00B1532F"/>
    <w:rsid w:val="00B1548D"/>
    <w:rsid w:val="00B15553"/>
    <w:rsid w:val="00B15605"/>
    <w:rsid w:val="00B1580B"/>
    <w:rsid w:val="00B1587D"/>
    <w:rsid w:val="00B15AD4"/>
    <w:rsid w:val="00B15B33"/>
    <w:rsid w:val="00B15BC1"/>
    <w:rsid w:val="00B15C28"/>
    <w:rsid w:val="00B15D9A"/>
    <w:rsid w:val="00B15FCD"/>
    <w:rsid w:val="00B16129"/>
    <w:rsid w:val="00B162CC"/>
    <w:rsid w:val="00B16498"/>
    <w:rsid w:val="00B16A91"/>
    <w:rsid w:val="00B16AAB"/>
    <w:rsid w:val="00B16C38"/>
    <w:rsid w:val="00B16C51"/>
    <w:rsid w:val="00B16EC6"/>
    <w:rsid w:val="00B1700F"/>
    <w:rsid w:val="00B17011"/>
    <w:rsid w:val="00B171D3"/>
    <w:rsid w:val="00B1725C"/>
    <w:rsid w:val="00B172CE"/>
    <w:rsid w:val="00B1732B"/>
    <w:rsid w:val="00B17356"/>
    <w:rsid w:val="00B173B1"/>
    <w:rsid w:val="00B17445"/>
    <w:rsid w:val="00B174E8"/>
    <w:rsid w:val="00B175D2"/>
    <w:rsid w:val="00B17731"/>
    <w:rsid w:val="00B17999"/>
    <w:rsid w:val="00B17A35"/>
    <w:rsid w:val="00B17B48"/>
    <w:rsid w:val="00B17C26"/>
    <w:rsid w:val="00B17C4B"/>
    <w:rsid w:val="00B17E40"/>
    <w:rsid w:val="00B17FE6"/>
    <w:rsid w:val="00B201AF"/>
    <w:rsid w:val="00B2036D"/>
    <w:rsid w:val="00B2047E"/>
    <w:rsid w:val="00B205BE"/>
    <w:rsid w:val="00B205BF"/>
    <w:rsid w:val="00B205EF"/>
    <w:rsid w:val="00B2072A"/>
    <w:rsid w:val="00B2072C"/>
    <w:rsid w:val="00B208E5"/>
    <w:rsid w:val="00B20A7E"/>
    <w:rsid w:val="00B20BCB"/>
    <w:rsid w:val="00B20E8F"/>
    <w:rsid w:val="00B2107B"/>
    <w:rsid w:val="00B211E2"/>
    <w:rsid w:val="00B21345"/>
    <w:rsid w:val="00B214DF"/>
    <w:rsid w:val="00B2150D"/>
    <w:rsid w:val="00B215E5"/>
    <w:rsid w:val="00B219F9"/>
    <w:rsid w:val="00B21A0C"/>
    <w:rsid w:val="00B21A18"/>
    <w:rsid w:val="00B21C09"/>
    <w:rsid w:val="00B21ECE"/>
    <w:rsid w:val="00B21F75"/>
    <w:rsid w:val="00B22090"/>
    <w:rsid w:val="00B22186"/>
    <w:rsid w:val="00B2228F"/>
    <w:rsid w:val="00B22296"/>
    <w:rsid w:val="00B2229A"/>
    <w:rsid w:val="00B22378"/>
    <w:rsid w:val="00B223AD"/>
    <w:rsid w:val="00B22747"/>
    <w:rsid w:val="00B2280D"/>
    <w:rsid w:val="00B2282A"/>
    <w:rsid w:val="00B228C8"/>
    <w:rsid w:val="00B22BE3"/>
    <w:rsid w:val="00B22E1B"/>
    <w:rsid w:val="00B22E71"/>
    <w:rsid w:val="00B22F0A"/>
    <w:rsid w:val="00B22FAB"/>
    <w:rsid w:val="00B22FE3"/>
    <w:rsid w:val="00B2305F"/>
    <w:rsid w:val="00B23146"/>
    <w:rsid w:val="00B231DF"/>
    <w:rsid w:val="00B23325"/>
    <w:rsid w:val="00B233A8"/>
    <w:rsid w:val="00B234EB"/>
    <w:rsid w:val="00B237F8"/>
    <w:rsid w:val="00B23920"/>
    <w:rsid w:val="00B23937"/>
    <w:rsid w:val="00B23B20"/>
    <w:rsid w:val="00B23C75"/>
    <w:rsid w:val="00B23DC6"/>
    <w:rsid w:val="00B23EC6"/>
    <w:rsid w:val="00B23F34"/>
    <w:rsid w:val="00B23FD8"/>
    <w:rsid w:val="00B24148"/>
    <w:rsid w:val="00B241B0"/>
    <w:rsid w:val="00B2421A"/>
    <w:rsid w:val="00B24288"/>
    <w:rsid w:val="00B24558"/>
    <w:rsid w:val="00B245E3"/>
    <w:rsid w:val="00B245E9"/>
    <w:rsid w:val="00B245F7"/>
    <w:rsid w:val="00B24658"/>
    <w:rsid w:val="00B24847"/>
    <w:rsid w:val="00B24859"/>
    <w:rsid w:val="00B24A3D"/>
    <w:rsid w:val="00B24D72"/>
    <w:rsid w:val="00B24F21"/>
    <w:rsid w:val="00B25141"/>
    <w:rsid w:val="00B25184"/>
    <w:rsid w:val="00B25282"/>
    <w:rsid w:val="00B252DF"/>
    <w:rsid w:val="00B253F0"/>
    <w:rsid w:val="00B25496"/>
    <w:rsid w:val="00B2557F"/>
    <w:rsid w:val="00B2559C"/>
    <w:rsid w:val="00B2573B"/>
    <w:rsid w:val="00B257A0"/>
    <w:rsid w:val="00B2587F"/>
    <w:rsid w:val="00B258F7"/>
    <w:rsid w:val="00B25A6A"/>
    <w:rsid w:val="00B25BD0"/>
    <w:rsid w:val="00B25CD6"/>
    <w:rsid w:val="00B25F03"/>
    <w:rsid w:val="00B25F7A"/>
    <w:rsid w:val="00B25F98"/>
    <w:rsid w:val="00B26017"/>
    <w:rsid w:val="00B2605E"/>
    <w:rsid w:val="00B261BB"/>
    <w:rsid w:val="00B26276"/>
    <w:rsid w:val="00B26491"/>
    <w:rsid w:val="00B264CC"/>
    <w:rsid w:val="00B26562"/>
    <w:rsid w:val="00B2661B"/>
    <w:rsid w:val="00B26672"/>
    <w:rsid w:val="00B267E2"/>
    <w:rsid w:val="00B26D4B"/>
    <w:rsid w:val="00B26D95"/>
    <w:rsid w:val="00B26F44"/>
    <w:rsid w:val="00B26F9E"/>
    <w:rsid w:val="00B2703A"/>
    <w:rsid w:val="00B27308"/>
    <w:rsid w:val="00B27425"/>
    <w:rsid w:val="00B27626"/>
    <w:rsid w:val="00B2781D"/>
    <w:rsid w:val="00B27824"/>
    <w:rsid w:val="00B27A4F"/>
    <w:rsid w:val="00B27CFA"/>
    <w:rsid w:val="00B27D13"/>
    <w:rsid w:val="00B27D45"/>
    <w:rsid w:val="00B27E70"/>
    <w:rsid w:val="00B27FF7"/>
    <w:rsid w:val="00B30005"/>
    <w:rsid w:val="00B3023C"/>
    <w:rsid w:val="00B3025B"/>
    <w:rsid w:val="00B30267"/>
    <w:rsid w:val="00B304FB"/>
    <w:rsid w:val="00B30572"/>
    <w:rsid w:val="00B305D9"/>
    <w:rsid w:val="00B306B7"/>
    <w:rsid w:val="00B30732"/>
    <w:rsid w:val="00B30801"/>
    <w:rsid w:val="00B3087A"/>
    <w:rsid w:val="00B30A34"/>
    <w:rsid w:val="00B30C96"/>
    <w:rsid w:val="00B30E4C"/>
    <w:rsid w:val="00B30F2F"/>
    <w:rsid w:val="00B31170"/>
    <w:rsid w:val="00B311C1"/>
    <w:rsid w:val="00B31367"/>
    <w:rsid w:val="00B313ED"/>
    <w:rsid w:val="00B3166C"/>
    <w:rsid w:val="00B316F3"/>
    <w:rsid w:val="00B31707"/>
    <w:rsid w:val="00B3171B"/>
    <w:rsid w:val="00B31726"/>
    <w:rsid w:val="00B3172D"/>
    <w:rsid w:val="00B31776"/>
    <w:rsid w:val="00B31CE4"/>
    <w:rsid w:val="00B31D13"/>
    <w:rsid w:val="00B31EA0"/>
    <w:rsid w:val="00B322C8"/>
    <w:rsid w:val="00B322E8"/>
    <w:rsid w:val="00B32420"/>
    <w:rsid w:val="00B325A9"/>
    <w:rsid w:val="00B327FE"/>
    <w:rsid w:val="00B329F3"/>
    <w:rsid w:val="00B32AC3"/>
    <w:rsid w:val="00B32F59"/>
    <w:rsid w:val="00B32FC1"/>
    <w:rsid w:val="00B33007"/>
    <w:rsid w:val="00B33019"/>
    <w:rsid w:val="00B33245"/>
    <w:rsid w:val="00B3341B"/>
    <w:rsid w:val="00B33424"/>
    <w:rsid w:val="00B3346C"/>
    <w:rsid w:val="00B3356D"/>
    <w:rsid w:val="00B335F0"/>
    <w:rsid w:val="00B337DD"/>
    <w:rsid w:val="00B3388E"/>
    <w:rsid w:val="00B33BA9"/>
    <w:rsid w:val="00B33CE6"/>
    <w:rsid w:val="00B33E2F"/>
    <w:rsid w:val="00B33E6B"/>
    <w:rsid w:val="00B33E93"/>
    <w:rsid w:val="00B33EB7"/>
    <w:rsid w:val="00B33F1A"/>
    <w:rsid w:val="00B3425D"/>
    <w:rsid w:val="00B343CF"/>
    <w:rsid w:val="00B3451C"/>
    <w:rsid w:val="00B347CD"/>
    <w:rsid w:val="00B3486C"/>
    <w:rsid w:val="00B34927"/>
    <w:rsid w:val="00B34B5E"/>
    <w:rsid w:val="00B34D5E"/>
    <w:rsid w:val="00B34DA2"/>
    <w:rsid w:val="00B34ECA"/>
    <w:rsid w:val="00B35028"/>
    <w:rsid w:val="00B35071"/>
    <w:rsid w:val="00B35082"/>
    <w:rsid w:val="00B35274"/>
    <w:rsid w:val="00B35282"/>
    <w:rsid w:val="00B352A1"/>
    <w:rsid w:val="00B352DD"/>
    <w:rsid w:val="00B35333"/>
    <w:rsid w:val="00B35341"/>
    <w:rsid w:val="00B3576E"/>
    <w:rsid w:val="00B357B3"/>
    <w:rsid w:val="00B357FC"/>
    <w:rsid w:val="00B35823"/>
    <w:rsid w:val="00B358E6"/>
    <w:rsid w:val="00B35B85"/>
    <w:rsid w:val="00B35E9F"/>
    <w:rsid w:val="00B3611D"/>
    <w:rsid w:val="00B36158"/>
    <w:rsid w:val="00B36184"/>
    <w:rsid w:val="00B36265"/>
    <w:rsid w:val="00B36344"/>
    <w:rsid w:val="00B36914"/>
    <w:rsid w:val="00B36947"/>
    <w:rsid w:val="00B36975"/>
    <w:rsid w:val="00B369B2"/>
    <w:rsid w:val="00B36AA3"/>
    <w:rsid w:val="00B36B31"/>
    <w:rsid w:val="00B36C6A"/>
    <w:rsid w:val="00B36D36"/>
    <w:rsid w:val="00B36E6B"/>
    <w:rsid w:val="00B36EA5"/>
    <w:rsid w:val="00B36F85"/>
    <w:rsid w:val="00B36FFF"/>
    <w:rsid w:val="00B37071"/>
    <w:rsid w:val="00B37105"/>
    <w:rsid w:val="00B374C4"/>
    <w:rsid w:val="00B37521"/>
    <w:rsid w:val="00B377AF"/>
    <w:rsid w:val="00B37836"/>
    <w:rsid w:val="00B378B8"/>
    <w:rsid w:val="00B37935"/>
    <w:rsid w:val="00B37936"/>
    <w:rsid w:val="00B37987"/>
    <w:rsid w:val="00B37A3E"/>
    <w:rsid w:val="00B37AA0"/>
    <w:rsid w:val="00B37AEF"/>
    <w:rsid w:val="00B37C43"/>
    <w:rsid w:val="00B37D20"/>
    <w:rsid w:val="00B37D48"/>
    <w:rsid w:val="00B37EAB"/>
    <w:rsid w:val="00B401BB"/>
    <w:rsid w:val="00B4026C"/>
    <w:rsid w:val="00B40328"/>
    <w:rsid w:val="00B4041B"/>
    <w:rsid w:val="00B40485"/>
    <w:rsid w:val="00B40675"/>
    <w:rsid w:val="00B406DF"/>
    <w:rsid w:val="00B40733"/>
    <w:rsid w:val="00B40779"/>
    <w:rsid w:val="00B409F0"/>
    <w:rsid w:val="00B40A45"/>
    <w:rsid w:val="00B40A52"/>
    <w:rsid w:val="00B40C20"/>
    <w:rsid w:val="00B40CD9"/>
    <w:rsid w:val="00B40D67"/>
    <w:rsid w:val="00B40EA1"/>
    <w:rsid w:val="00B40EA7"/>
    <w:rsid w:val="00B4100B"/>
    <w:rsid w:val="00B4126C"/>
    <w:rsid w:val="00B413A5"/>
    <w:rsid w:val="00B415C8"/>
    <w:rsid w:val="00B41788"/>
    <w:rsid w:val="00B41A6E"/>
    <w:rsid w:val="00B41B75"/>
    <w:rsid w:val="00B41B8B"/>
    <w:rsid w:val="00B41BA5"/>
    <w:rsid w:val="00B41BF7"/>
    <w:rsid w:val="00B41C26"/>
    <w:rsid w:val="00B41D6A"/>
    <w:rsid w:val="00B41E5E"/>
    <w:rsid w:val="00B41E7C"/>
    <w:rsid w:val="00B41FE9"/>
    <w:rsid w:val="00B420D1"/>
    <w:rsid w:val="00B420E8"/>
    <w:rsid w:val="00B421F6"/>
    <w:rsid w:val="00B4221A"/>
    <w:rsid w:val="00B42229"/>
    <w:rsid w:val="00B422B9"/>
    <w:rsid w:val="00B42380"/>
    <w:rsid w:val="00B42485"/>
    <w:rsid w:val="00B4256D"/>
    <w:rsid w:val="00B425A3"/>
    <w:rsid w:val="00B42ADC"/>
    <w:rsid w:val="00B42D0F"/>
    <w:rsid w:val="00B42EB5"/>
    <w:rsid w:val="00B42F6B"/>
    <w:rsid w:val="00B430EC"/>
    <w:rsid w:val="00B433EC"/>
    <w:rsid w:val="00B43412"/>
    <w:rsid w:val="00B43458"/>
    <w:rsid w:val="00B43474"/>
    <w:rsid w:val="00B435A7"/>
    <w:rsid w:val="00B43692"/>
    <w:rsid w:val="00B436BE"/>
    <w:rsid w:val="00B436CA"/>
    <w:rsid w:val="00B43B46"/>
    <w:rsid w:val="00B43B66"/>
    <w:rsid w:val="00B43BC7"/>
    <w:rsid w:val="00B43BE7"/>
    <w:rsid w:val="00B43C13"/>
    <w:rsid w:val="00B43C40"/>
    <w:rsid w:val="00B43DC9"/>
    <w:rsid w:val="00B43EC6"/>
    <w:rsid w:val="00B43EF4"/>
    <w:rsid w:val="00B43F6F"/>
    <w:rsid w:val="00B44001"/>
    <w:rsid w:val="00B4416E"/>
    <w:rsid w:val="00B441BA"/>
    <w:rsid w:val="00B442A5"/>
    <w:rsid w:val="00B444C2"/>
    <w:rsid w:val="00B444FF"/>
    <w:rsid w:val="00B44523"/>
    <w:rsid w:val="00B44623"/>
    <w:rsid w:val="00B44798"/>
    <w:rsid w:val="00B44959"/>
    <w:rsid w:val="00B44D5B"/>
    <w:rsid w:val="00B44E14"/>
    <w:rsid w:val="00B453E9"/>
    <w:rsid w:val="00B45529"/>
    <w:rsid w:val="00B45567"/>
    <w:rsid w:val="00B455FE"/>
    <w:rsid w:val="00B4565F"/>
    <w:rsid w:val="00B457DF"/>
    <w:rsid w:val="00B4588F"/>
    <w:rsid w:val="00B459DE"/>
    <w:rsid w:val="00B45AC1"/>
    <w:rsid w:val="00B45C08"/>
    <w:rsid w:val="00B45D16"/>
    <w:rsid w:val="00B45F59"/>
    <w:rsid w:val="00B46094"/>
    <w:rsid w:val="00B46102"/>
    <w:rsid w:val="00B461F0"/>
    <w:rsid w:val="00B462B0"/>
    <w:rsid w:val="00B4647D"/>
    <w:rsid w:val="00B465B4"/>
    <w:rsid w:val="00B4668F"/>
    <w:rsid w:val="00B4693A"/>
    <w:rsid w:val="00B469EB"/>
    <w:rsid w:val="00B46AB1"/>
    <w:rsid w:val="00B46B32"/>
    <w:rsid w:val="00B46B75"/>
    <w:rsid w:val="00B46B99"/>
    <w:rsid w:val="00B46C1F"/>
    <w:rsid w:val="00B46CDF"/>
    <w:rsid w:val="00B46D29"/>
    <w:rsid w:val="00B46D30"/>
    <w:rsid w:val="00B46F15"/>
    <w:rsid w:val="00B46F5A"/>
    <w:rsid w:val="00B46F67"/>
    <w:rsid w:val="00B470E5"/>
    <w:rsid w:val="00B47103"/>
    <w:rsid w:val="00B4732C"/>
    <w:rsid w:val="00B473BD"/>
    <w:rsid w:val="00B47503"/>
    <w:rsid w:val="00B47582"/>
    <w:rsid w:val="00B475AB"/>
    <w:rsid w:val="00B475B5"/>
    <w:rsid w:val="00B477A8"/>
    <w:rsid w:val="00B477D4"/>
    <w:rsid w:val="00B478EC"/>
    <w:rsid w:val="00B479B6"/>
    <w:rsid w:val="00B479E8"/>
    <w:rsid w:val="00B479F1"/>
    <w:rsid w:val="00B47A92"/>
    <w:rsid w:val="00B47B79"/>
    <w:rsid w:val="00B47D80"/>
    <w:rsid w:val="00B47DB2"/>
    <w:rsid w:val="00B47EDA"/>
    <w:rsid w:val="00B47F2A"/>
    <w:rsid w:val="00B47FF0"/>
    <w:rsid w:val="00B50041"/>
    <w:rsid w:val="00B500FA"/>
    <w:rsid w:val="00B50175"/>
    <w:rsid w:val="00B5021D"/>
    <w:rsid w:val="00B50384"/>
    <w:rsid w:val="00B503F5"/>
    <w:rsid w:val="00B506A9"/>
    <w:rsid w:val="00B506CE"/>
    <w:rsid w:val="00B506EF"/>
    <w:rsid w:val="00B508A5"/>
    <w:rsid w:val="00B509C0"/>
    <w:rsid w:val="00B50F0D"/>
    <w:rsid w:val="00B50FA8"/>
    <w:rsid w:val="00B510DB"/>
    <w:rsid w:val="00B511ED"/>
    <w:rsid w:val="00B5125D"/>
    <w:rsid w:val="00B51297"/>
    <w:rsid w:val="00B51344"/>
    <w:rsid w:val="00B5143D"/>
    <w:rsid w:val="00B51596"/>
    <w:rsid w:val="00B51696"/>
    <w:rsid w:val="00B517BA"/>
    <w:rsid w:val="00B517DA"/>
    <w:rsid w:val="00B51872"/>
    <w:rsid w:val="00B518C1"/>
    <w:rsid w:val="00B51A2E"/>
    <w:rsid w:val="00B51A4F"/>
    <w:rsid w:val="00B51A9C"/>
    <w:rsid w:val="00B51E2C"/>
    <w:rsid w:val="00B51E4D"/>
    <w:rsid w:val="00B520B6"/>
    <w:rsid w:val="00B52485"/>
    <w:rsid w:val="00B5266C"/>
    <w:rsid w:val="00B52848"/>
    <w:rsid w:val="00B52A57"/>
    <w:rsid w:val="00B52B18"/>
    <w:rsid w:val="00B52BD8"/>
    <w:rsid w:val="00B52CCC"/>
    <w:rsid w:val="00B52D86"/>
    <w:rsid w:val="00B52DF5"/>
    <w:rsid w:val="00B52F6D"/>
    <w:rsid w:val="00B5302E"/>
    <w:rsid w:val="00B531D9"/>
    <w:rsid w:val="00B53487"/>
    <w:rsid w:val="00B53511"/>
    <w:rsid w:val="00B535F6"/>
    <w:rsid w:val="00B53693"/>
    <w:rsid w:val="00B537D2"/>
    <w:rsid w:val="00B537D8"/>
    <w:rsid w:val="00B53946"/>
    <w:rsid w:val="00B53965"/>
    <w:rsid w:val="00B53B07"/>
    <w:rsid w:val="00B53C3E"/>
    <w:rsid w:val="00B53C7B"/>
    <w:rsid w:val="00B53CE2"/>
    <w:rsid w:val="00B53D0A"/>
    <w:rsid w:val="00B53D69"/>
    <w:rsid w:val="00B53E17"/>
    <w:rsid w:val="00B53E28"/>
    <w:rsid w:val="00B53E56"/>
    <w:rsid w:val="00B53F01"/>
    <w:rsid w:val="00B540BC"/>
    <w:rsid w:val="00B54141"/>
    <w:rsid w:val="00B54242"/>
    <w:rsid w:val="00B5434E"/>
    <w:rsid w:val="00B5440C"/>
    <w:rsid w:val="00B545C5"/>
    <w:rsid w:val="00B5466C"/>
    <w:rsid w:val="00B546F1"/>
    <w:rsid w:val="00B547C9"/>
    <w:rsid w:val="00B548BB"/>
    <w:rsid w:val="00B54936"/>
    <w:rsid w:val="00B549CF"/>
    <w:rsid w:val="00B54AC5"/>
    <w:rsid w:val="00B54B0F"/>
    <w:rsid w:val="00B54D72"/>
    <w:rsid w:val="00B54F2B"/>
    <w:rsid w:val="00B5501B"/>
    <w:rsid w:val="00B5525C"/>
    <w:rsid w:val="00B552ED"/>
    <w:rsid w:val="00B55348"/>
    <w:rsid w:val="00B55416"/>
    <w:rsid w:val="00B554F2"/>
    <w:rsid w:val="00B556B9"/>
    <w:rsid w:val="00B557A4"/>
    <w:rsid w:val="00B55B2E"/>
    <w:rsid w:val="00B55C2D"/>
    <w:rsid w:val="00B55F74"/>
    <w:rsid w:val="00B561CD"/>
    <w:rsid w:val="00B561DF"/>
    <w:rsid w:val="00B56359"/>
    <w:rsid w:val="00B5637E"/>
    <w:rsid w:val="00B563CB"/>
    <w:rsid w:val="00B56443"/>
    <w:rsid w:val="00B56467"/>
    <w:rsid w:val="00B564B7"/>
    <w:rsid w:val="00B564DA"/>
    <w:rsid w:val="00B56602"/>
    <w:rsid w:val="00B56607"/>
    <w:rsid w:val="00B56897"/>
    <w:rsid w:val="00B56A99"/>
    <w:rsid w:val="00B56B96"/>
    <w:rsid w:val="00B56CE5"/>
    <w:rsid w:val="00B56D3E"/>
    <w:rsid w:val="00B56D58"/>
    <w:rsid w:val="00B56D79"/>
    <w:rsid w:val="00B56D7C"/>
    <w:rsid w:val="00B570B3"/>
    <w:rsid w:val="00B57192"/>
    <w:rsid w:val="00B57290"/>
    <w:rsid w:val="00B5734E"/>
    <w:rsid w:val="00B57602"/>
    <w:rsid w:val="00B576B7"/>
    <w:rsid w:val="00B5777E"/>
    <w:rsid w:val="00B57852"/>
    <w:rsid w:val="00B578EF"/>
    <w:rsid w:val="00B57970"/>
    <w:rsid w:val="00B57AF2"/>
    <w:rsid w:val="00B57D41"/>
    <w:rsid w:val="00B57D95"/>
    <w:rsid w:val="00B57DD1"/>
    <w:rsid w:val="00B57DF4"/>
    <w:rsid w:val="00B57F1F"/>
    <w:rsid w:val="00B57F91"/>
    <w:rsid w:val="00B6000D"/>
    <w:rsid w:val="00B600A0"/>
    <w:rsid w:val="00B6057E"/>
    <w:rsid w:val="00B60B22"/>
    <w:rsid w:val="00B60C73"/>
    <w:rsid w:val="00B60C8E"/>
    <w:rsid w:val="00B60D0E"/>
    <w:rsid w:val="00B60ECD"/>
    <w:rsid w:val="00B60EFA"/>
    <w:rsid w:val="00B61005"/>
    <w:rsid w:val="00B61048"/>
    <w:rsid w:val="00B6105C"/>
    <w:rsid w:val="00B611BD"/>
    <w:rsid w:val="00B61308"/>
    <w:rsid w:val="00B61365"/>
    <w:rsid w:val="00B61718"/>
    <w:rsid w:val="00B6171B"/>
    <w:rsid w:val="00B61EBE"/>
    <w:rsid w:val="00B621DA"/>
    <w:rsid w:val="00B621F0"/>
    <w:rsid w:val="00B62210"/>
    <w:rsid w:val="00B62257"/>
    <w:rsid w:val="00B62270"/>
    <w:rsid w:val="00B6245A"/>
    <w:rsid w:val="00B626E5"/>
    <w:rsid w:val="00B62745"/>
    <w:rsid w:val="00B627DE"/>
    <w:rsid w:val="00B62822"/>
    <w:rsid w:val="00B62911"/>
    <w:rsid w:val="00B62A31"/>
    <w:rsid w:val="00B62B88"/>
    <w:rsid w:val="00B62DA6"/>
    <w:rsid w:val="00B62E42"/>
    <w:rsid w:val="00B62FB0"/>
    <w:rsid w:val="00B63053"/>
    <w:rsid w:val="00B63094"/>
    <w:rsid w:val="00B633A9"/>
    <w:rsid w:val="00B63426"/>
    <w:rsid w:val="00B6345D"/>
    <w:rsid w:val="00B63665"/>
    <w:rsid w:val="00B636A6"/>
    <w:rsid w:val="00B636F0"/>
    <w:rsid w:val="00B63723"/>
    <w:rsid w:val="00B63768"/>
    <w:rsid w:val="00B6396D"/>
    <w:rsid w:val="00B63A5F"/>
    <w:rsid w:val="00B63AC0"/>
    <w:rsid w:val="00B63ACB"/>
    <w:rsid w:val="00B63E08"/>
    <w:rsid w:val="00B63EA3"/>
    <w:rsid w:val="00B63FC1"/>
    <w:rsid w:val="00B640B5"/>
    <w:rsid w:val="00B641F7"/>
    <w:rsid w:val="00B64271"/>
    <w:rsid w:val="00B64278"/>
    <w:rsid w:val="00B64450"/>
    <w:rsid w:val="00B6474B"/>
    <w:rsid w:val="00B64795"/>
    <w:rsid w:val="00B647E5"/>
    <w:rsid w:val="00B648E7"/>
    <w:rsid w:val="00B648EF"/>
    <w:rsid w:val="00B64996"/>
    <w:rsid w:val="00B64CFF"/>
    <w:rsid w:val="00B64D3D"/>
    <w:rsid w:val="00B64DB4"/>
    <w:rsid w:val="00B65145"/>
    <w:rsid w:val="00B65412"/>
    <w:rsid w:val="00B655EC"/>
    <w:rsid w:val="00B65609"/>
    <w:rsid w:val="00B656B7"/>
    <w:rsid w:val="00B656E1"/>
    <w:rsid w:val="00B657A3"/>
    <w:rsid w:val="00B65815"/>
    <w:rsid w:val="00B65A7D"/>
    <w:rsid w:val="00B65BA9"/>
    <w:rsid w:val="00B65C4A"/>
    <w:rsid w:val="00B6600D"/>
    <w:rsid w:val="00B66085"/>
    <w:rsid w:val="00B6619E"/>
    <w:rsid w:val="00B6623F"/>
    <w:rsid w:val="00B663FA"/>
    <w:rsid w:val="00B66445"/>
    <w:rsid w:val="00B66481"/>
    <w:rsid w:val="00B66576"/>
    <w:rsid w:val="00B667F7"/>
    <w:rsid w:val="00B66807"/>
    <w:rsid w:val="00B66AFF"/>
    <w:rsid w:val="00B66B5F"/>
    <w:rsid w:val="00B66B71"/>
    <w:rsid w:val="00B66B82"/>
    <w:rsid w:val="00B66C05"/>
    <w:rsid w:val="00B66FE3"/>
    <w:rsid w:val="00B67159"/>
    <w:rsid w:val="00B6730E"/>
    <w:rsid w:val="00B6733C"/>
    <w:rsid w:val="00B67346"/>
    <w:rsid w:val="00B673A5"/>
    <w:rsid w:val="00B6759A"/>
    <w:rsid w:val="00B6776D"/>
    <w:rsid w:val="00B67906"/>
    <w:rsid w:val="00B67A24"/>
    <w:rsid w:val="00B67AD4"/>
    <w:rsid w:val="00B67B5F"/>
    <w:rsid w:val="00B67B9D"/>
    <w:rsid w:val="00B67C10"/>
    <w:rsid w:val="00B67CE3"/>
    <w:rsid w:val="00B67DC4"/>
    <w:rsid w:val="00B67E4B"/>
    <w:rsid w:val="00B67F6E"/>
    <w:rsid w:val="00B702A2"/>
    <w:rsid w:val="00B70343"/>
    <w:rsid w:val="00B7054D"/>
    <w:rsid w:val="00B705DE"/>
    <w:rsid w:val="00B70661"/>
    <w:rsid w:val="00B7068E"/>
    <w:rsid w:val="00B7069B"/>
    <w:rsid w:val="00B70859"/>
    <w:rsid w:val="00B70868"/>
    <w:rsid w:val="00B70902"/>
    <w:rsid w:val="00B7097D"/>
    <w:rsid w:val="00B70AFC"/>
    <w:rsid w:val="00B70BEE"/>
    <w:rsid w:val="00B70DAD"/>
    <w:rsid w:val="00B70E12"/>
    <w:rsid w:val="00B710BC"/>
    <w:rsid w:val="00B711A1"/>
    <w:rsid w:val="00B7161F"/>
    <w:rsid w:val="00B7189D"/>
    <w:rsid w:val="00B718BE"/>
    <w:rsid w:val="00B7198F"/>
    <w:rsid w:val="00B71AB9"/>
    <w:rsid w:val="00B71B62"/>
    <w:rsid w:val="00B72104"/>
    <w:rsid w:val="00B72131"/>
    <w:rsid w:val="00B72313"/>
    <w:rsid w:val="00B72457"/>
    <w:rsid w:val="00B724E4"/>
    <w:rsid w:val="00B72515"/>
    <w:rsid w:val="00B7269A"/>
    <w:rsid w:val="00B7270B"/>
    <w:rsid w:val="00B72ACB"/>
    <w:rsid w:val="00B72AD3"/>
    <w:rsid w:val="00B72B10"/>
    <w:rsid w:val="00B72B34"/>
    <w:rsid w:val="00B72C09"/>
    <w:rsid w:val="00B72CCF"/>
    <w:rsid w:val="00B72F40"/>
    <w:rsid w:val="00B7319B"/>
    <w:rsid w:val="00B7320B"/>
    <w:rsid w:val="00B73224"/>
    <w:rsid w:val="00B732A8"/>
    <w:rsid w:val="00B732A9"/>
    <w:rsid w:val="00B73449"/>
    <w:rsid w:val="00B73479"/>
    <w:rsid w:val="00B73692"/>
    <w:rsid w:val="00B73826"/>
    <w:rsid w:val="00B738DA"/>
    <w:rsid w:val="00B7399E"/>
    <w:rsid w:val="00B73A77"/>
    <w:rsid w:val="00B73B74"/>
    <w:rsid w:val="00B74231"/>
    <w:rsid w:val="00B74270"/>
    <w:rsid w:val="00B74284"/>
    <w:rsid w:val="00B742BB"/>
    <w:rsid w:val="00B742FB"/>
    <w:rsid w:val="00B744AF"/>
    <w:rsid w:val="00B744D2"/>
    <w:rsid w:val="00B7455F"/>
    <w:rsid w:val="00B745D5"/>
    <w:rsid w:val="00B7464C"/>
    <w:rsid w:val="00B749D5"/>
    <w:rsid w:val="00B74AD3"/>
    <w:rsid w:val="00B74C32"/>
    <w:rsid w:val="00B74C77"/>
    <w:rsid w:val="00B74DCC"/>
    <w:rsid w:val="00B74E39"/>
    <w:rsid w:val="00B74EDF"/>
    <w:rsid w:val="00B74F38"/>
    <w:rsid w:val="00B750B4"/>
    <w:rsid w:val="00B7548B"/>
    <w:rsid w:val="00B75997"/>
    <w:rsid w:val="00B759C5"/>
    <w:rsid w:val="00B75B1C"/>
    <w:rsid w:val="00B75C2D"/>
    <w:rsid w:val="00B75EB0"/>
    <w:rsid w:val="00B75EE5"/>
    <w:rsid w:val="00B76012"/>
    <w:rsid w:val="00B76132"/>
    <w:rsid w:val="00B76138"/>
    <w:rsid w:val="00B761F0"/>
    <w:rsid w:val="00B7646D"/>
    <w:rsid w:val="00B7652F"/>
    <w:rsid w:val="00B76808"/>
    <w:rsid w:val="00B76ABF"/>
    <w:rsid w:val="00B76B6C"/>
    <w:rsid w:val="00B76BF7"/>
    <w:rsid w:val="00B76C02"/>
    <w:rsid w:val="00B76C52"/>
    <w:rsid w:val="00B76CAF"/>
    <w:rsid w:val="00B76CC0"/>
    <w:rsid w:val="00B76D72"/>
    <w:rsid w:val="00B76FE0"/>
    <w:rsid w:val="00B770A2"/>
    <w:rsid w:val="00B770D5"/>
    <w:rsid w:val="00B770E1"/>
    <w:rsid w:val="00B770E2"/>
    <w:rsid w:val="00B77172"/>
    <w:rsid w:val="00B771AC"/>
    <w:rsid w:val="00B774B5"/>
    <w:rsid w:val="00B77605"/>
    <w:rsid w:val="00B77746"/>
    <w:rsid w:val="00B77950"/>
    <w:rsid w:val="00B77BFA"/>
    <w:rsid w:val="00B77CC6"/>
    <w:rsid w:val="00B77CF3"/>
    <w:rsid w:val="00B77D91"/>
    <w:rsid w:val="00B77E9B"/>
    <w:rsid w:val="00B801B9"/>
    <w:rsid w:val="00B802EE"/>
    <w:rsid w:val="00B80436"/>
    <w:rsid w:val="00B80470"/>
    <w:rsid w:val="00B80515"/>
    <w:rsid w:val="00B805A7"/>
    <w:rsid w:val="00B807FA"/>
    <w:rsid w:val="00B80929"/>
    <w:rsid w:val="00B80979"/>
    <w:rsid w:val="00B80BD7"/>
    <w:rsid w:val="00B80EF4"/>
    <w:rsid w:val="00B81240"/>
    <w:rsid w:val="00B8137F"/>
    <w:rsid w:val="00B813BC"/>
    <w:rsid w:val="00B814E0"/>
    <w:rsid w:val="00B81551"/>
    <w:rsid w:val="00B81610"/>
    <w:rsid w:val="00B81811"/>
    <w:rsid w:val="00B819C9"/>
    <w:rsid w:val="00B81D95"/>
    <w:rsid w:val="00B81DC9"/>
    <w:rsid w:val="00B81F4B"/>
    <w:rsid w:val="00B8210B"/>
    <w:rsid w:val="00B821E4"/>
    <w:rsid w:val="00B82215"/>
    <w:rsid w:val="00B82247"/>
    <w:rsid w:val="00B824AF"/>
    <w:rsid w:val="00B8275A"/>
    <w:rsid w:val="00B827A1"/>
    <w:rsid w:val="00B8288C"/>
    <w:rsid w:val="00B8291A"/>
    <w:rsid w:val="00B82AD7"/>
    <w:rsid w:val="00B82C3E"/>
    <w:rsid w:val="00B82CC6"/>
    <w:rsid w:val="00B82CD5"/>
    <w:rsid w:val="00B83085"/>
    <w:rsid w:val="00B832A6"/>
    <w:rsid w:val="00B832E8"/>
    <w:rsid w:val="00B83375"/>
    <w:rsid w:val="00B83492"/>
    <w:rsid w:val="00B834D9"/>
    <w:rsid w:val="00B838B9"/>
    <w:rsid w:val="00B83AF7"/>
    <w:rsid w:val="00B83BA2"/>
    <w:rsid w:val="00B83E2A"/>
    <w:rsid w:val="00B841E2"/>
    <w:rsid w:val="00B84299"/>
    <w:rsid w:val="00B8429F"/>
    <w:rsid w:val="00B8434C"/>
    <w:rsid w:val="00B84380"/>
    <w:rsid w:val="00B844EA"/>
    <w:rsid w:val="00B8454F"/>
    <w:rsid w:val="00B84727"/>
    <w:rsid w:val="00B84786"/>
    <w:rsid w:val="00B84860"/>
    <w:rsid w:val="00B84A16"/>
    <w:rsid w:val="00B84C03"/>
    <w:rsid w:val="00B84FB9"/>
    <w:rsid w:val="00B85097"/>
    <w:rsid w:val="00B850EF"/>
    <w:rsid w:val="00B853E1"/>
    <w:rsid w:val="00B853ED"/>
    <w:rsid w:val="00B8554B"/>
    <w:rsid w:val="00B857F0"/>
    <w:rsid w:val="00B8597F"/>
    <w:rsid w:val="00B85A3A"/>
    <w:rsid w:val="00B85A82"/>
    <w:rsid w:val="00B85AAC"/>
    <w:rsid w:val="00B85B9C"/>
    <w:rsid w:val="00B85E5D"/>
    <w:rsid w:val="00B85E71"/>
    <w:rsid w:val="00B85F5A"/>
    <w:rsid w:val="00B85F6F"/>
    <w:rsid w:val="00B8622E"/>
    <w:rsid w:val="00B86488"/>
    <w:rsid w:val="00B865C6"/>
    <w:rsid w:val="00B866C7"/>
    <w:rsid w:val="00B86727"/>
    <w:rsid w:val="00B8684F"/>
    <w:rsid w:val="00B8689A"/>
    <w:rsid w:val="00B86ADF"/>
    <w:rsid w:val="00B86C43"/>
    <w:rsid w:val="00B86C7D"/>
    <w:rsid w:val="00B86CBE"/>
    <w:rsid w:val="00B870ED"/>
    <w:rsid w:val="00B870EF"/>
    <w:rsid w:val="00B870FF"/>
    <w:rsid w:val="00B87372"/>
    <w:rsid w:val="00B87500"/>
    <w:rsid w:val="00B87623"/>
    <w:rsid w:val="00B87736"/>
    <w:rsid w:val="00B87798"/>
    <w:rsid w:val="00B879CB"/>
    <w:rsid w:val="00B87B41"/>
    <w:rsid w:val="00B87B43"/>
    <w:rsid w:val="00B87D19"/>
    <w:rsid w:val="00B87D2D"/>
    <w:rsid w:val="00B87D59"/>
    <w:rsid w:val="00B87DE6"/>
    <w:rsid w:val="00B87F89"/>
    <w:rsid w:val="00B90006"/>
    <w:rsid w:val="00B9000D"/>
    <w:rsid w:val="00B90022"/>
    <w:rsid w:val="00B9010D"/>
    <w:rsid w:val="00B90200"/>
    <w:rsid w:val="00B9025A"/>
    <w:rsid w:val="00B90313"/>
    <w:rsid w:val="00B90481"/>
    <w:rsid w:val="00B906F8"/>
    <w:rsid w:val="00B9086D"/>
    <w:rsid w:val="00B908A9"/>
    <w:rsid w:val="00B90A90"/>
    <w:rsid w:val="00B90C80"/>
    <w:rsid w:val="00B90CCA"/>
    <w:rsid w:val="00B90CD5"/>
    <w:rsid w:val="00B90CE9"/>
    <w:rsid w:val="00B90D9F"/>
    <w:rsid w:val="00B90DF4"/>
    <w:rsid w:val="00B90F2A"/>
    <w:rsid w:val="00B90FA8"/>
    <w:rsid w:val="00B91145"/>
    <w:rsid w:val="00B91267"/>
    <w:rsid w:val="00B9129F"/>
    <w:rsid w:val="00B913FD"/>
    <w:rsid w:val="00B91623"/>
    <w:rsid w:val="00B91675"/>
    <w:rsid w:val="00B91811"/>
    <w:rsid w:val="00B919A7"/>
    <w:rsid w:val="00B91B66"/>
    <w:rsid w:val="00B91C23"/>
    <w:rsid w:val="00B91C90"/>
    <w:rsid w:val="00B91CA5"/>
    <w:rsid w:val="00B91CBC"/>
    <w:rsid w:val="00B91D8F"/>
    <w:rsid w:val="00B91E68"/>
    <w:rsid w:val="00B91EC6"/>
    <w:rsid w:val="00B92340"/>
    <w:rsid w:val="00B9237B"/>
    <w:rsid w:val="00B92418"/>
    <w:rsid w:val="00B925D6"/>
    <w:rsid w:val="00B92728"/>
    <w:rsid w:val="00B9285D"/>
    <w:rsid w:val="00B928CE"/>
    <w:rsid w:val="00B9298C"/>
    <w:rsid w:val="00B92A00"/>
    <w:rsid w:val="00B92A70"/>
    <w:rsid w:val="00B92C51"/>
    <w:rsid w:val="00B92C6B"/>
    <w:rsid w:val="00B92D97"/>
    <w:rsid w:val="00B92DFC"/>
    <w:rsid w:val="00B92EE0"/>
    <w:rsid w:val="00B92F79"/>
    <w:rsid w:val="00B92F9C"/>
    <w:rsid w:val="00B92FBB"/>
    <w:rsid w:val="00B93091"/>
    <w:rsid w:val="00B9316B"/>
    <w:rsid w:val="00B9317E"/>
    <w:rsid w:val="00B932C4"/>
    <w:rsid w:val="00B935C1"/>
    <w:rsid w:val="00B93639"/>
    <w:rsid w:val="00B936B3"/>
    <w:rsid w:val="00B936C5"/>
    <w:rsid w:val="00B93AC7"/>
    <w:rsid w:val="00B93BFA"/>
    <w:rsid w:val="00B93C35"/>
    <w:rsid w:val="00B93C8E"/>
    <w:rsid w:val="00B94226"/>
    <w:rsid w:val="00B94370"/>
    <w:rsid w:val="00B943E5"/>
    <w:rsid w:val="00B944C5"/>
    <w:rsid w:val="00B94552"/>
    <w:rsid w:val="00B9457E"/>
    <w:rsid w:val="00B945DA"/>
    <w:rsid w:val="00B949C2"/>
    <w:rsid w:val="00B94A33"/>
    <w:rsid w:val="00B94B56"/>
    <w:rsid w:val="00B94E44"/>
    <w:rsid w:val="00B94E9F"/>
    <w:rsid w:val="00B94FAC"/>
    <w:rsid w:val="00B94FF6"/>
    <w:rsid w:val="00B950A4"/>
    <w:rsid w:val="00B9529D"/>
    <w:rsid w:val="00B9530E"/>
    <w:rsid w:val="00B95645"/>
    <w:rsid w:val="00B956A5"/>
    <w:rsid w:val="00B957B3"/>
    <w:rsid w:val="00B957CD"/>
    <w:rsid w:val="00B957D9"/>
    <w:rsid w:val="00B95878"/>
    <w:rsid w:val="00B95A2C"/>
    <w:rsid w:val="00B95B96"/>
    <w:rsid w:val="00B95CB0"/>
    <w:rsid w:val="00B95E70"/>
    <w:rsid w:val="00B95F06"/>
    <w:rsid w:val="00B960DE"/>
    <w:rsid w:val="00B960E5"/>
    <w:rsid w:val="00B961F2"/>
    <w:rsid w:val="00B96212"/>
    <w:rsid w:val="00B96295"/>
    <w:rsid w:val="00B9643A"/>
    <w:rsid w:val="00B96468"/>
    <w:rsid w:val="00B9647C"/>
    <w:rsid w:val="00B9649C"/>
    <w:rsid w:val="00B96500"/>
    <w:rsid w:val="00B966E2"/>
    <w:rsid w:val="00B9676C"/>
    <w:rsid w:val="00B968B5"/>
    <w:rsid w:val="00B96A4B"/>
    <w:rsid w:val="00B96A7D"/>
    <w:rsid w:val="00B96B8C"/>
    <w:rsid w:val="00B96D5E"/>
    <w:rsid w:val="00B96DFF"/>
    <w:rsid w:val="00B96E7B"/>
    <w:rsid w:val="00B96EAA"/>
    <w:rsid w:val="00B96FA8"/>
    <w:rsid w:val="00B973F9"/>
    <w:rsid w:val="00B97496"/>
    <w:rsid w:val="00B977F3"/>
    <w:rsid w:val="00B97822"/>
    <w:rsid w:val="00B97FB6"/>
    <w:rsid w:val="00B97FC4"/>
    <w:rsid w:val="00BA003F"/>
    <w:rsid w:val="00BA007B"/>
    <w:rsid w:val="00BA04B0"/>
    <w:rsid w:val="00BA05B3"/>
    <w:rsid w:val="00BA07C1"/>
    <w:rsid w:val="00BA081A"/>
    <w:rsid w:val="00BA0B30"/>
    <w:rsid w:val="00BA0D7D"/>
    <w:rsid w:val="00BA1002"/>
    <w:rsid w:val="00BA100B"/>
    <w:rsid w:val="00BA1073"/>
    <w:rsid w:val="00BA1195"/>
    <w:rsid w:val="00BA144E"/>
    <w:rsid w:val="00BA156A"/>
    <w:rsid w:val="00BA161E"/>
    <w:rsid w:val="00BA176B"/>
    <w:rsid w:val="00BA17F9"/>
    <w:rsid w:val="00BA1812"/>
    <w:rsid w:val="00BA192E"/>
    <w:rsid w:val="00BA1A5D"/>
    <w:rsid w:val="00BA1B67"/>
    <w:rsid w:val="00BA1C9F"/>
    <w:rsid w:val="00BA1D15"/>
    <w:rsid w:val="00BA1D48"/>
    <w:rsid w:val="00BA1F28"/>
    <w:rsid w:val="00BA202A"/>
    <w:rsid w:val="00BA2078"/>
    <w:rsid w:val="00BA21AC"/>
    <w:rsid w:val="00BA2293"/>
    <w:rsid w:val="00BA23C9"/>
    <w:rsid w:val="00BA246E"/>
    <w:rsid w:val="00BA26FF"/>
    <w:rsid w:val="00BA28D1"/>
    <w:rsid w:val="00BA2A29"/>
    <w:rsid w:val="00BA2B8E"/>
    <w:rsid w:val="00BA2BF1"/>
    <w:rsid w:val="00BA2CF3"/>
    <w:rsid w:val="00BA2D1E"/>
    <w:rsid w:val="00BA2F71"/>
    <w:rsid w:val="00BA3268"/>
    <w:rsid w:val="00BA32C1"/>
    <w:rsid w:val="00BA3330"/>
    <w:rsid w:val="00BA35C9"/>
    <w:rsid w:val="00BA3752"/>
    <w:rsid w:val="00BA3A09"/>
    <w:rsid w:val="00BA3ABD"/>
    <w:rsid w:val="00BA3C48"/>
    <w:rsid w:val="00BA3CF7"/>
    <w:rsid w:val="00BA3D59"/>
    <w:rsid w:val="00BA3E77"/>
    <w:rsid w:val="00BA3EF9"/>
    <w:rsid w:val="00BA403C"/>
    <w:rsid w:val="00BA4320"/>
    <w:rsid w:val="00BA43CB"/>
    <w:rsid w:val="00BA44DA"/>
    <w:rsid w:val="00BA456D"/>
    <w:rsid w:val="00BA45FE"/>
    <w:rsid w:val="00BA4646"/>
    <w:rsid w:val="00BA4689"/>
    <w:rsid w:val="00BA46A6"/>
    <w:rsid w:val="00BA4AA3"/>
    <w:rsid w:val="00BA5005"/>
    <w:rsid w:val="00BA51B2"/>
    <w:rsid w:val="00BA51D3"/>
    <w:rsid w:val="00BA53B4"/>
    <w:rsid w:val="00BA5487"/>
    <w:rsid w:val="00BA551F"/>
    <w:rsid w:val="00BA57A3"/>
    <w:rsid w:val="00BA58CF"/>
    <w:rsid w:val="00BA58F9"/>
    <w:rsid w:val="00BA5971"/>
    <w:rsid w:val="00BA59CB"/>
    <w:rsid w:val="00BA5D8B"/>
    <w:rsid w:val="00BA5E38"/>
    <w:rsid w:val="00BA5F33"/>
    <w:rsid w:val="00BA61AD"/>
    <w:rsid w:val="00BA61DE"/>
    <w:rsid w:val="00BA621C"/>
    <w:rsid w:val="00BA6272"/>
    <w:rsid w:val="00BA62B5"/>
    <w:rsid w:val="00BA641D"/>
    <w:rsid w:val="00BA647E"/>
    <w:rsid w:val="00BA64AD"/>
    <w:rsid w:val="00BA6589"/>
    <w:rsid w:val="00BA6596"/>
    <w:rsid w:val="00BA6721"/>
    <w:rsid w:val="00BA6954"/>
    <w:rsid w:val="00BA6A2C"/>
    <w:rsid w:val="00BA6BE9"/>
    <w:rsid w:val="00BA6C90"/>
    <w:rsid w:val="00BA6D6F"/>
    <w:rsid w:val="00BA6D9C"/>
    <w:rsid w:val="00BA6DBC"/>
    <w:rsid w:val="00BA6F2A"/>
    <w:rsid w:val="00BA7329"/>
    <w:rsid w:val="00BA733D"/>
    <w:rsid w:val="00BA7397"/>
    <w:rsid w:val="00BA7558"/>
    <w:rsid w:val="00BA7625"/>
    <w:rsid w:val="00BA7981"/>
    <w:rsid w:val="00BA7AA7"/>
    <w:rsid w:val="00BA7B7A"/>
    <w:rsid w:val="00BA7CB2"/>
    <w:rsid w:val="00BA7CFC"/>
    <w:rsid w:val="00BA7D3E"/>
    <w:rsid w:val="00BA7D65"/>
    <w:rsid w:val="00BA7EBC"/>
    <w:rsid w:val="00BA7ED0"/>
    <w:rsid w:val="00BA7EED"/>
    <w:rsid w:val="00BB00D7"/>
    <w:rsid w:val="00BB03EF"/>
    <w:rsid w:val="00BB04EC"/>
    <w:rsid w:val="00BB05E0"/>
    <w:rsid w:val="00BB0663"/>
    <w:rsid w:val="00BB0789"/>
    <w:rsid w:val="00BB0C8C"/>
    <w:rsid w:val="00BB0C9B"/>
    <w:rsid w:val="00BB0D25"/>
    <w:rsid w:val="00BB0DA1"/>
    <w:rsid w:val="00BB104F"/>
    <w:rsid w:val="00BB1133"/>
    <w:rsid w:val="00BB120D"/>
    <w:rsid w:val="00BB123A"/>
    <w:rsid w:val="00BB13F4"/>
    <w:rsid w:val="00BB13F9"/>
    <w:rsid w:val="00BB156F"/>
    <w:rsid w:val="00BB1675"/>
    <w:rsid w:val="00BB16CE"/>
    <w:rsid w:val="00BB18F5"/>
    <w:rsid w:val="00BB19FC"/>
    <w:rsid w:val="00BB1C3D"/>
    <w:rsid w:val="00BB1D14"/>
    <w:rsid w:val="00BB1D25"/>
    <w:rsid w:val="00BB1D95"/>
    <w:rsid w:val="00BB1D98"/>
    <w:rsid w:val="00BB1E48"/>
    <w:rsid w:val="00BB1EC5"/>
    <w:rsid w:val="00BB20D8"/>
    <w:rsid w:val="00BB21AF"/>
    <w:rsid w:val="00BB2434"/>
    <w:rsid w:val="00BB24BA"/>
    <w:rsid w:val="00BB2636"/>
    <w:rsid w:val="00BB2686"/>
    <w:rsid w:val="00BB272D"/>
    <w:rsid w:val="00BB2BD9"/>
    <w:rsid w:val="00BB2CC4"/>
    <w:rsid w:val="00BB2CF6"/>
    <w:rsid w:val="00BB2D6C"/>
    <w:rsid w:val="00BB2EB0"/>
    <w:rsid w:val="00BB3175"/>
    <w:rsid w:val="00BB3203"/>
    <w:rsid w:val="00BB32A4"/>
    <w:rsid w:val="00BB331D"/>
    <w:rsid w:val="00BB3348"/>
    <w:rsid w:val="00BB3394"/>
    <w:rsid w:val="00BB3446"/>
    <w:rsid w:val="00BB3494"/>
    <w:rsid w:val="00BB35ED"/>
    <w:rsid w:val="00BB3768"/>
    <w:rsid w:val="00BB37A8"/>
    <w:rsid w:val="00BB3842"/>
    <w:rsid w:val="00BB3859"/>
    <w:rsid w:val="00BB394B"/>
    <w:rsid w:val="00BB3BDC"/>
    <w:rsid w:val="00BB3C0D"/>
    <w:rsid w:val="00BB3C28"/>
    <w:rsid w:val="00BB3CEC"/>
    <w:rsid w:val="00BB3D93"/>
    <w:rsid w:val="00BB3E3C"/>
    <w:rsid w:val="00BB41FE"/>
    <w:rsid w:val="00BB42F0"/>
    <w:rsid w:val="00BB4572"/>
    <w:rsid w:val="00BB46F5"/>
    <w:rsid w:val="00BB497C"/>
    <w:rsid w:val="00BB498C"/>
    <w:rsid w:val="00BB4A18"/>
    <w:rsid w:val="00BB4D51"/>
    <w:rsid w:val="00BB4D54"/>
    <w:rsid w:val="00BB4E45"/>
    <w:rsid w:val="00BB4F89"/>
    <w:rsid w:val="00BB5189"/>
    <w:rsid w:val="00BB5202"/>
    <w:rsid w:val="00BB522F"/>
    <w:rsid w:val="00BB5287"/>
    <w:rsid w:val="00BB52B4"/>
    <w:rsid w:val="00BB55D1"/>
    <w:rsid w:val="00BB56F2"/>
    <w:rsid w:val="00BB57C4"/>
    <w:rsid w:val="00BB57C6"/>
    <w:rsid w:val="00BB57F1"/>
    <w:rsid w:val="00BB5858"/>
    <w:rsid w:val="00BB5A0A"/>
    <w:rsid w:val="00BB5A31"/>
    <w:rsid w:val="00BB5AA9"/>
    <w:rsid w:val="00BB5BE5"/>
    <w:rsid w:val="00BB5FBC"/>
    <w:rsid w:val="00BB5FD8"/>
    <w:rsid w:val="00BB6041"/>
    <w:rsid w:val="00BB60AD"/>
    <w:rsid w:val="00BB6158"/>
    <w:rsid w:val="00BB65B0"/>
    <w:rsid w:val="00BB662E"/>
    <w:rsid w:val="00BB665C"/>
    <w:rsid w:val="00BB67F5"/>
    <w:rsid w:val="00BB686D"/>
    <w:rsid w:val="00BB6ADA"/>
    <w:rsid w:val="00BB6B34"/>
    <w:rsid w:val="00BB6B58"/>
    <w:rsid w:val="00BB6B82"/>
    <w:rsid w:val="00BB6CBD"/>
    <w:rsid w:val="00BB6E3A"/>
    <w:rsid w:val="00BB6ED3"/>
    <w:rsid w:val="00BB70FC"/>
    <w:rsid w:val="00BB7150"/>
    <w:rsid w:val="00BB7185"/>
    <w:rsid w:val="00BB7194"/>
    <w:rsid w:val="00BB7238"/>
    <w:rsid w:val="00BB740A"/>
    <w:rsid w:val="00BB746D"/>
    <w:rsid w:val="00BB74F7"/>
    <w:rsid w:val="00BB7500"/>
    <w:rsid w:val="00BB76F6"/>
    <w:rsid w:val="00BB770B"/>
    <w:rsid w:val="00BB7847"/>
    <w:rsid w:val="00BB797D"/>
    <w:rsid w:val="00BB79B3"/>
    <w:rsid w:val="00BB79FF"/>
    <w:rsid w:val="00BB7A40"/>
    <w:rsid w:val="00BB7AA0"/>
    <w:rsid w:val="00BB7B1D"/>
    <w:rsid w:val="00BB7D2E"/>
    <w:rsid w:val="00BB7E60"/>
    <w:rsid w:val="00BC00F1"/>
    <w:rsid w:val="00BC0164"/>
    <w:rsid w:val="00BC0382"/>
    <w:rsid w:val="00BC0383"/>
    <w:rsid w:val="00BC03D5"/>
    <w:rsid w:val="00BC0778"/>
    <w:rsid w:val="00BC0932"/>
    <w:rsid w:val="00BC0937"/>
    <w:rsid w:val="00BC095C"/>
    <w:rsid w:val="00BC0AB0"/>
    <w:rsid w:val="00BC0CA5"/>
    <w:rsid w:val="00BC0F28"/>
    <w:rsid w:val="00BC0F91"/>
    <w:rsid w:val="00BC1027"/>
    <w:rsid w:val="00BC1091"/>
    <w:rsid w:val="00BC1131"/>
    <w:rsid w:val="00BC1152"/>
    <w:rsid w:val="00BC1167"/>
    <w:rsid w:val="00BC11B3"/>
    <w:rsid w:val="00BC13A2"/>
    <w:rsid w:val="00BC18E4"/>
    <w:rsid w:val="00BC19A2"/>
    <w:rsid w:val="00BC19D6"/>
    <w:rsid w:val="00BC19DF"/>
    <w:rsid w:val="00BC1AE8"/>
    <w:rsid w:val="00BC1C5E"/>
    <w:rsid w:val="00BC1E32"/>
    <w:rsid w:val="00BC1F63"/>
    <w:rsid w:val="00BC1FA4"/>
    <w:rsid w:val="00BC1FA5"/>
    <w:rsid w:val="00BC2004"/>
    <w:rsid w:val="00BC2082"/>
    <w:rsid w:val="00BC20A5"/>
    <w:rsid w:val="00BC21DD"/>
    <w:rsid w:val="00BC22C8"/>
    <w:rsid w:val="00BC249E"/>
    <w:rsid w:val="00BC2652"/>
    <w:rsid w:val="00BC266F"/>
    <w:rsid w:val="00BC29D0"/>
    <w:rsid w:val="00BC29EA"/>
    <w:rsid w:val="00BC2A78"/>
    <w:rsid w:val="00BC2AFC"/>
    <w:rsid w:val="00BC2B6A"/>
    <w:rsid w:val="00BC2C22"/>
    <w:rsid w:val="00BC2D1D"/>
    <w:rsid w:val="00BC2F72"/>
    <w:rsid w:val="00BC3105"/>
    <w:rsid w:val="00BC32C5"/>
    <w:rsid w:val="00BC335B"/>
    <w:rsid w:val="00BC3404"/>
    <w:rsid w:val="00BC368C"/>
    <w:rsid w:val="00BC395C"/>
    <w:rsid w:val="00BC3B59"/>
    <w:rsid w:val="00BC3BF8"/>
    <w:rsid w:val="00BC3F68"/>
    <w:rsid w:val="00BC40DD"/>
    <w:rsid w:val="00BC41C8"/>
    <w:rsid w:val="00BC43C2"/>
    <w:rsid w:val="00BC448E"/>
    <w:rsid w:val="00BC4561"/>
    <w:rsid w:val="00BC456A"/>
    <w:rsid w:val="00BC45C8"/>
    <w:rsid w:val="00BC4751"/>
    <w:rsid w:val="00BC47B1"/>
    <w:rsid w:val="00BC4850"/>
    <w:rsid w:val="00BC492D"/>
    <w:rsid w:val="00BC49E6"/>
    <w:rsid w:val="00BC4B44"/>
    <w:rsid w:val="00BC4C1A"/>
    <w:rsid w:val="00BC4E37"/>
    <w:rsid w:val="00BC4EA2"/>
    <w:rsid w:val="00BC4EEA"/>
    <w:rsid w:val="00BC4FDC"/>
    <w:rsid w:val="00BC509C"/>
    <w:rsid w:val="00BC50BF"/>
    <w:rsid w:val="00BC5354"/>
    <w:rsid w:val="00BC56CA"/>
    <w:rsid w:val="00BC5732"/>
    <w:rsid w:val="00BC57CE"/>
    <w:rsid w:val="00BC5860"/>
    <w:rsid w:val="00BC58AB"/>
    <w:rsid w:val="00BC58EB"/>
    <w:rsid w:val="00BC5A3B"/>
    <w:rsid w:val="00BC5ACB"/>
    <w:rsid w:val="00BC5B3B"/>
    <w:rsid w:val="00BC5BA9"/>
    <w:rsid w:val="00BC5BC3"/>
    <w:rsid w:val="00BC5BC6"/>
    <w:rsid w:val="00BC5C8F"/>
    <w:rsid w:val="00BC5D59"/>
    <w:rsid w:val="00BC5E42"/>
    <w:rsid w:val="00BC5F16"/>
    <w:rsid w:val="00BC607D"/>
    <w:rsid w:val="00BC60DA"/>
    <w:rsid w:val="00BC60DF"/>
    <w:rsid w:val="00BC6148"/>
    <w:rsid w:val="00BC6217"/>
    <w:rsid w:val="00BC6279"/>
    <w:rsid w:val="00BC640B"/>
    <w:rsid w:val="00BC6692"/>
    <w:rsid w:val="00BC66AC"/>
    <w:rsid w:val="00BC6A22"/>
    <w:rsid w:val="00BC6AA9"/>
    <w:rsid w:val="00BC6B03"/>
    <w:rsid w:val="00BC6B7D"/>
    <w:rsid w:val="00BC6CF5"/>
    <w:rsid w:val="00BC6D08"/>
    <w:rsid w:val="00BC6D29"/>
    <w:rsid w:val="00BC6D47"/>
    <w:rsid w:val="00BC6DF3"/>
    <w:rsid w:val="00BC6EF8"/>
    <w:rsid w:val="00BC7053"/>
    <w:rsid w:val="00BC70F5"/>
    <w:rsid w:val="00BC7314"/>
    <w:rsid w:val="00BC7376"/>
    <w:rsid w:val="00BC740B"/>
    <w:rsid w:val="00BC7440"/>
    <w:rsid w:val="00BC7556"/>
    <w:rsid w:val="00BC7940"/>
    <w:rsid w:val="00BC794B"/>
    <w:rsid w:val="00BC7AAB"/>
    <w:rsid w:val="00BC7B29"/>
    <w:rsid w:val="00BC7BF3"/>
    <w:rsid w:val="00BC7C54"/>
    <w:rsid w:val="00BC7EB6"/>
    <w:rsid w:val="00BC7FCA"/>
    <w:rsid w:val="00BC7FDB"/>
    <w:rsid w:val="00BD006A"/>
    <w:rsid w:val="00BD00FA"/>
    <w:rsid w:val="00BD019B"/>
    <w:rsid w:val="00BD0240"/>
    <w:rsid w:val="00BD0295"/>
    <w:rsid w:val="00BD02B2"/>
    <w:rsid w:val="00BD02B5"/>
    <w:rsid w:val="00BD0444"/>
    <w:rsid w:val="00BD04E4"/>
    <w:rsid w:val="00BD054C"/>
    <w:rsid w:val="00BD064E"/>
    <w:rsid w:val="00BD0855"/>
    <w:rsid w:val="00BD089A"/>
    <w:rsid w:val="00BD0946"/>
    <w:rsid w:val="00BD0EF7"/>
    <w:rsid w:val="00BD0F44"/>
    <w:rsid w:val="00BD0FCF"/>
    <w:rsid w:val="00BD14CE"/>
    <w:rsid w:val="00BD1D9E"/>
    <w:rsid w:val="00BD1F96"/>
    <w:rsid w:val="00BD230A"/>
    <w:rsid w:val="00BD2394"/>
    <w:rsid w:val="00BD2483"/>
    <w:rsid w:val="00BD252A"/>
    <w:rsid w:val="00BD2677"/>
    <w:rsid w:val="00BD26D8"/>
    <w:rsid w:val="00BD2986"/>
    <w:rsid w:val="00BD2A4C"/>
    <w:rsid w:val="00BD2D52"/>
    <w:rsid w:val="00BD3007"/>
    <w:rsid w:val="00BD3019"/>
    <w:rsid w:val="00BD3082"/>
    <w:rsid w:val="00BD3164"/>
    <w:rsid w:val="00BD3298"/>
    <w:rsid w:val="00BD3303"/>
    <w:rsid w:val="00BD348A"/>
    <w:rsid w:val="00BD34FC"/>
    <w:rsid w:val="00BD3677"/>
    <w:rsid w:val="00BD3690"/>
    <w:rsid w:val="00BD374C"/>
    <w:rsid w:val="00BD37BA"/>
    <w:rsid w:val="00BD37F6"/>
    <w:rsid w:val="00BD3821"/>
    <w:rsid w:val="00BD389B"/>
    <w:rsid w:val="00BD39D2"/>
    <w:rsid w:val="00BD3BCD"/>
    <w:rsid w:val="00BD3D09"/>
    <w:rsid w:val="00BD3F75"/>
    <w:rsid w:val="00BD3FAB"/>
    <w:rsid w:val="00BD4224"/>
    <w:rsid w:val="00BD4412"/>
    <w:rsid w:val="00BD4483"/>
    <w:rsid w:val="00BD46D5"/>
    <w:rsid w:val="00BD46D9"/>
    <w:rsid w:val="00BD47C5"/>
    <w:rsid w:val="00BD47D2"/>
    <w:rsid w:val="00BD47E0"/>
    <w:rsid w:val="00BD4982"/>
    <w:rsid w:val="00BD4A76"/>
    <w:rsid w:val="00BD4CE6"/>
    <w:rsid w:val="00BD4E13"/>
    <w:rsid w:val="00BD4FD3"/>
    <w:rsid w:val="00BD5214"/>
    <w:rsid w:val="00BD53C3"/>
    <w:rsid w:val="00BD5418"/>
    <w:rsid w:val="00BD546D"/>
    <w:rsid w:val="00BD555C"/>
    <w:rsid w:val="00BD55A1"/>
    <w:rsid w:val="00BD55D2"/>
    <w:rsid w:val="00BD55E0"/>
    <w:rsid w:val="00BD57BE"/>
    <w:rsid w:val="00BD58A1"/>
    <w:rsid w:val="00BD5A7E"/>
    <w:rsid w:val="00BD5B9F"/>
    <w:rsid w:val="00BD5CF9"/>
    <w:rsid w:val="00BD5DAE"/>
    <w:rsid w:val="00BD5DC6"/>
    <w:rsid w:val="00BD5DEC"/>
    <w:rsid w:val="00BD6398"/>
    <w:rsid w:val="00BD6446"/>
    <w:rsid w:val="00BD65F3"/>
    <w:rsid w:val="00BD665B"/>
    <w:rsid w:val="00BD66D9"/>
    <w:rsid w:val="00BD67D0"/>
    <w:rsid w:val="00BD6C36"/>
    <w:rsid w:val="00BD6E80"/>
    <w:rsid w:val="00BD6F24"/>
    <w:rsid w:val="00BD7044"/>
    <w:rsid w:val="00BD7066"/>
    <w:rsid w:val="00BD7182"/>
    <w:rsid w:val="00BD72A1"/>
    <w:rsid w:val="00BD72FE"/>
    <w:rsid w:val="00BD73F7"/>
    <w:rsid w:val="00BD740A"/>
    <w:rsid w:val="00BD77C4"/>
    <w:rsid w:val="00BD786B"/>
    <w:rsid w:val="00BD79C0"/>
    <w:rsid w:val="00BD7AF4"/>
    <w:rsid w:val="00BD7C67"/>
    <w:rsid w:val="00BD7C68"/>
    <w:rsid w:val="00BD7FDF"/>
    <w:rsid w:val="00BE00FF"/>
    <w:rsid w:val="00BE0686"/>
    <w:rsid w:val="00BE06B0"/>
    <w:rsid w:val="00BE09D3"/>
    <w:rsid w:val="00BE0A02"/>
    <w:rsid w:val="00BE0AC6"/>
    <w:rsid w:val="00BE0B7E"/>
    <w:rsid w:val="00BE0BD7"/>
    <w:rsid w:val="00BE0C54"/>
    <w:rsid w:val="00BE0CCB"/>
    <w:rsid w:val="00BE0D3D"/>
    <w:rsid w:val="00BE0DAD"/>
    <w:rsid w:val="00BE0E87"/>
    <w:rsid w:val="00BE1074"/>
    <w:rsid w:val="00BE122D"/>
    <w:rsid w:val="00BE1468"/>
    <w:rsid w:val="00BE1562"/>
    <w:rsid w:val="00BE16E4"/>
    <w:rsid w:val="00BE1882"/>
    <w:rsid w:val="00BE18AE"/>
    <w:rsid w:val="00BE1A34"/>
    <w:rsid w:val="00BE1EDB"/>
    <w:rsid w:val="00BE21DD"/>
    <w:rsid w:val="00BE2202"/>
    <w:rsid w:val="00BE228B"/>
    <w:rsid w:val="00BE230A"/>
    <w:rsid w:val="00BE230F"/>
    <w:rsid w:val="00BE24C8"/>
    <w:rsid w:val="00BE2638"/>
    <w:rsid w:val="00BE2646"/>
    <w:rsid w:val="00BE2750"/>
    <w:rsid w:val="00BE29F5"/>
    <w:rsid w:val="00BE2ABA"/>
    <w:rsid w:val="00BE2B6F"/>
    <w:rsid w:val="00BE2C0A"/>
    <w:rsid w:val="00BE2D23"/>
    <w:rsid w:val="00BE2E4C"/>
    <w:rsid w:val="00BE2F28"/>
    <w:rsid w:val="00BE30DB"/>
    <w:rsid w:val="00BE30DE"/>
    <w:rsid w:val="00BE3426"/>
    <w:rsid w:val="00BE34BE"/>
    <w:rsid w:val="00BE389E"/>
    <w:rsid w:val="00BE38C4"/>
    <w:rsid w:val="00BE3A76"/>
    <w:rsid w:val="00BE3B91"/>
    <w:rsid w:val="00BE3BCB"/>
    <w:rsid w:val="00BE3D91"/>
    <w:rsid w:val="00BE3F4A"/>
    <w:rsid w:val="00BE406C"/>
    <w:rsid w:val="00BE4098"/>
    <w:rsid w:val="00BE44E2"/>
    <w:rsid w:val="00BE4562"/>
    <w:rsid w:val="00BE45E5"/>
    <w:rsid w:val="00BE4693"/>
    <w:rsid w:val="00BE4702"/>
    <w:rsid w:val="00BE493E"/>
    <w:rsid w:val="00BE4C8F"/>
    <w:rsid w:val="00BE4E68"/>
    <w:rsid w:val="00BE4F25"/>
    <w:rsid w:val="00BE5101"/>
    <w:rsid w:val="00BE5299"/>
    <w:rsid w:val="00BE52BF"/>
    <w:rsid w:val="00BE5359"/>
    <w:rsid w:val="00BE5625"/>
    <w:rsid w:val="00BE5636"/>
    <w:rsid w:val="00BE5751"/>
    <w:rsid w:val="00BE5880"/>
    <w:rsid w:val="00BE58D6"/>
    <w:rsid w:val="00BE5A78"/>
    <w:rsid w:val="00BE5B37"/>
    <w:rsid w:val="00BE5BCE"/>
    <w:rsid w:val="00BE5D90"/>
    <w:rsid w:val="00BE5E82"/>
    <w:rsid w:val="00BE5F60"/>
    <w:rsid w:val="00BE5F93"/>
    <w:rsid w:val="00BE61F0"/>
    <w:rsid w:val="00BE6517"/>
    <w:rsid w:val="00BE6553"/>
    <w:rsid w:val="00BE66DA"/>
    <w:rsid w:val="00BE6766"/>
    <w:rsid w:val="00BE6801"/>
    <w:rsid w:val="00BE692D"/>
    <w:rsid w:val="00BE69E2"/>
    <w:rsid w:val="00BE6A2F"/>
    <w:rsid w:val="00BE6A8E"/>
    <w:rsid w:val="00BE6B88"/>
    <w:rsid w:val="00BE6CE9"/>
    <w:rsid w:val="00BE6D7C"/>
    <w:rsid w:val="00BE6E4B"/>
    <w:rsid w:val="00BE6E4C"/>
    <w:rsid w:val="00BE6F94"/>
    <w:rsid w:val="00BE7046"/>
    <w:rsid w:val="00BE71AE"/>
    <w:rsid w:val="00BE74B8"/>
    <w:rsid w:val="00BE7515"/>
    <w:rsid w:val="00BE76E2"/>
    <w:rsid w:val="00BE7716"/>
    <w:rsid w:val="00BE78B9"/>
    <w:rsid w:val="00BE79E8"/>
    <w:rsid w:val="00BE79F4"/>
    <w:rsid w:val="00BE7D0E"/>
    <w:rsid w:val="00BF0020"/>
    <w:rsid w:val="00BF02E7"/>
    <w:rsid w:val="00BF02F6"/>
    <w:rsid w:val="00BF05CA"/>
    <w:rsid w:val="00BF0660"/>
    <w:rsid w:val="00BF0723"/>
    <w:rsid w:val="00BF0A01"/>
    <w:rsid w:val="00BF0A2B"/>
    <w:rsid w:val="00BF0A99"/>
    <w:rsid w:val="00BF0C0B"/>
    <w:rsid w:val="00BF0DFF"/>
    <w:rsid w:val="00BF0E05"/>
    <w:rsid w:val="00BF0E0F"/>
    <w:rsid w:val="00BF0F79"/>
    <w:rsid w:val="00BF106C"/>
    <w:rsid w:val="00BF12EA"/>
    <w:rsid w:val="00BF13B5"/>
    <w:rsid w:val="00BF14BE"/>
    <w:rsid w:val="00BF1526"/>
    <w:rsid w:val="00BF1586"/>
    <w:rsid w:val="00BF15BC"/>
    <w:rsid w:val="00BF17E7"/>
    <w:rsid w:val="00BF1939"/>
    <w:rsid w:val="00BF196A"/>
    <w:rsid w:val="00BF19CE"/>
    <w:rsid w:val="00BF1BEE"/>
    <w:rsid w:val="00BF1C17"/>
    <w:rsid w:val="00BF1D16"/>
    <w:rsid w:val="00BF20D9"/>
    <w:rsid w:val="00BF22DA"/>
    <w:rsid w:val="00BF23AB"/>
    <w:rsid w:val="00BF2424"/>
    <w:rsid w:val="00BF24A2"/>
    <w:rsid w:val="00BF2685"/>
    <w:rsid w:val="00BF2686"/>
    <w:rsid w:val="00BF2698"/>
    <w:rsid w:val="00BF27C4"/>
    <w:rsid w:val="00BF280D"/>
    <w:rsid w:val="00BF2901"/>
    <w:rsid w:val="00BF2C80"/>
    <w:rsid w:val="00BF2D18"/>
    <w:rsid w:val="00BF2DE2"/>
    <w:rsid w:val="00BF2DF0"/>
    <w:rsid w:val="00BF2EB2"/>
    <w:rsid w:val="00BF2FBD"/>
    <w:rsid w:val="00BF3385"/>
    <w:rsid w:val="00BF3581"/>
    <w:rsid w:val="00BF36BB"/>
    <w:rsid w:val="00BF3829"/>
    <w:rsid w:val="00BF3983"/>
    <w:rsid w:val="00BF3AFA"/>
    <w:rsid w:val="00BF3C20"/>
    <w:rsid w:val="00BF3C7C"/>
    <w:rsid w:val="00BF3C88"/>
    <w:rsid w:val="00BF3D6A"/>
    <w:rsid w:val="00BF3F28"/>
    <w:rsid w:val="00BF3FD9"/>
    <w:rsid w:val="00BF4185"/>
    <w:rsid w:val="00BF422E"/>
    <w:rsid w:val="00BF42FA"/>
    <w:rsid w:val="00BF4398"/>
    <w:rsid w:val="00BF446D"/>
    <w:rsid w:val="00BF44E2"/>
    <w:rsid w:val="00BF4607"/>
    <w:rsid w:val="00BF47D6"/>
    <w:rsid w:val="00BF4866"/>
    <w:rsid w:val="00BF4A33"/>
    <w:rsid w:val="00BF4AF0"/>
    <w:rsid w:val="00BF5096"/>
    <w:rsid w:val="00BF5223"/>
    <w:rsid w:val="00BF53BE"/>
    <w:rsid w:val="00BF53F7"/>
    <w:rsid w:val="00BF5443"/>
    <w:rsid w:val="00BF550C"/>
    <w:rsid w:val="00BF566E"/>
    <w:rsid w:val="00BF570A"/>
    <w:rsid w:val="00BF588C"/>
    <w:rsid w:val="00BF5A0D"/>
    <w:rsid w:val="00BF5C31"/>
    <w:rsid w:val="00BF5C3B"/>
    <w:rsid w:val="00BF5D08"/>
    <w:rsid w:val="00BF5D99"/>
    <w:rsid w:val="00BF62DC"/>
    <w:rsid w:val="00BF6334"/>
    <w:rsid w:val="00BF642D"/>
    <w:rsid w:val="00BF64F3"/>
    <w:rsid w:val="00BF651D"/>
    <w:rsid w:val="00BF6520"/>
    <w:rsid w:val="00BF655E"/>
    <w:rsid w:val="00BF683B"/>
    <w:rsid w:val="00BF684B"/>
    <w:rsid w:val="00BF68C0"/>
    <w:rsid w:val="00BF6904"/>
    <w:rsid w:val="00BF69FC"/>
    <w:rsid w:val="00BF6C9D"/>
    <w:rsid w:val="00BF6CB9"/>
    <w:rsid w:val="00BF6CC9"/>
    <w:rsid w:val="00BF6D93"/>
    <w:rsid w:val="00BF6EB8"/>
    <w:rsid w:val="00BF6EBD"/>
    <w:rsid w:val="00BF6F8F"/>
    <w:rsid w:val="00BF6FA3"/>
    <w:rsid w:val="00BF7132"/>
    <w:rsid w:val="00BF7279"/>
    <w:rsid w:val="00BF72AA"/>
    <w:rsid w:val="00BF73C7"/>
    <w:rsid w:val="00BF779C"/>
    <w:rsid w:val="00BF7879"/>
    <w:rsid w:val="00BF78B0"/>
    <w:rsid w:val="00BF793E"/>
    <w:rsid w:val="00BF7AEA"/>
    <w:rsid w:val="00BF7C66"/>
    <w:rsid w:val="00BF7CF5"/>
    <w:rsid w:val="00BF7F43"/>
    <w:rsid w:val="00BF7FCF"/>
    <w:rsid w:val="00BF7FEF"/>
    <w:rsid w:val="00C00019"/>
    <w:rsid w:val="00C00170"/>
    <w:rsid w:val="00C0025A"/>
    <w:rsid w:val="00C002DB"/>
    <w:rsid w:val="00C00368"/>
    <w:rsid w:val="00C0077F"/>
    <w:rsid w:val="00C007AA"/>
    <w:rsid w:val="00C007D1"/>
    <w:rsid w:val="00C0080D"/>
    <w:rsid w:val="00C0084B"/>
    <w:rsid w:val="00C00AB6"/>
    <w:rsid w:val="00C00B87"/>
    <w:rsid w:val="00C00C07"/>
    <w:rsid w:val="00C00DB0"/>
    <w:rsid w:val="00C00E69"/>
    <w:rsid w:val="00C00FBA"/>
    <w:rsid w:val="00C0100B"/>
    <w:rsid w:val="00C011A3"/>
    <w:rsid w:val="00C0120E"/>
    <w:rsid w:val="00C01224"/>
    <w:rsid w:val="00C012D4"/>
    <w:rsid w:val="00C0131A"/>
    <w:rsid w:val="00C0152C"/>
    <w:rsid w:val="00C01545"/>
    <w:rsid w:val="00C015E6"/>
    <w:rsid w:val="00C0178B"/>
    <w:rsid w:val="00C017CC"/>
    <w:rsid w:val="00C01819"/>
    <w:rsid w:val="00C01AF5"/>
    <w:rsid w:val="00C01B8F"/>
    <w:rsid w:val="00C02208"/>
    <w:rsid w:val="00C02487"/>
    <w:rsid w:val="00C02502"/>
    <w:rsid w:val="00C0258F"/>
    <w:rsid w:val="00C02A04"/>
    <w:rsid w:val="00C02B56"/>
    <w:rsid w:val="00C02BA4"/>
    <w:rsid w:val="00C02BF8"/>
    <w:rsid w:val="00C02C16"/>
    <w:rsid w:val="00C02E2C"/>
    <w:rsid w:val="00C02F16"/>
    <w:rsid w:val="00C02F5B"/>
    <w:rsid w:val="00C03001"/>
    <w:rsid w:val="00C03276"/>
    <w:rsid w:val="00C03495"/>
    <w:rsid w:val="00C037AD"/>
    <w:rsid w:val="00C0383E"/>
    <w:rsid w:val="00C038CB"/>
    <w:rsid w:val="00C03A9A"/>
    <w:rsid w:val="00C03AD1"/>
    <w:rsid w:val="00C03D35"/>
    <w:rsid w:val="00C03EFC"/>
    <w:rsid w:val="00C03F03"/>
    <w:rsid w:val="00C0402E"/>
    <w:rsid w:val="00C0424F"/>
    <w:rsid w:val="00C042A1"/>
    <w:rsid w:val="00C04412"/>
    <w:rsid w:val="00C04B33"/>
    <w:rsid w:val="00C04C85"/>
    <w:rsid w:val="00C04D34"/>
    <w:rsid w:val="00C04D8C"/>
    <w:rsid w:val="00C04E6F"/>
    <w:rsid w:val="00C0504E"/>
    <w:rsid w:val="00C0510F"/>
    <w:rsid w:val="00C0518A"/>
    <w:rsid w:val="00C052EF"/>
    <w:rsid w:val="00C053F6"/>
    <w:rsid w:val="00C054D2"/>
    <w:rsid w:val="00C054D4"/>
    <w:rsid w:val="00C05561"/>
    <w:rsid w:val="00C05594"/>
    <w:rsid w:val="00C05621"/>
    <w:rsid w:val="00C05755"/>
    <w:rsid w:val="00C0598D"/>
    <w:rsid w:val="00C05A40"/>
    <w:rsid w:val="00C05A6E"/>
    <w:rsid w:val="00C05AFE"/>
    <w:rsid w:val="00C05B34"/>
    <w:rsid w:val="00C05C2F"/>
    <w:rsid w:val="00C05CAD"/>
    <w:rsid w:val="00C05D28"/>
    <w:rsid w:val="00C05E6A"/>
    <w:rsid w:val="00C05ED8"/>
    <w:rsid w:val="00C05F9C"/>
    <w:rsid w:val="00C06335"/>
    <w:rsid w:val="00C063F1"/>
    <w:rsid w:val="00C06488"/>
    <w:rsid w:val="00C064A8"/>
    <w:rsid w:val="00C06509"/>
    <w:rsid w:val="00C06638"/>
    <w:rsid w:val="00C0663B"/>
    <w:rsid w:val="00C066E3"/>
    <w:rsid w:val="00C066F6"/>
    <w:rsid w:val="00C066FE"/>
    <w:rsid w:val="00C06762"/>
    <w:rsid w:val="00C067E5"/>
    <w:rsid w:val="00C06904"/>
    <w:rsid w:val="00C06994"/>
    <w:rsid w:val="00C06A0A"/>
    <w:rsid w:val="00C06A7A"/>
    <w:rsid w:val="00C06AF1"/>
    <w:rsid w:val="00C06CF3"/>
    <w:rsid w:val="00C06DA7"/>
    <w:rsid w:val="00C06E43"/>
    <w:rsid w:val="00C06FD8"/>
    <w:rsid w:val="00C0738E"/>
    <w:rsid w:val="00C074D1"/>
    <w:rsid w:val="00C07620"/>
    <w:rsid w:val="00C07630"/>
    <w:rsid w:val="00C077AD"/>
    <w:rsid w:val="00C077B5"/>
    <w:rsid w:val="00C07B5E"/>
    <w:rsid w:val="00C07B84"/>
    <w:rsid w:val="00C07BA5"/>
    <w:rsid w:val="00C07C0F"/>
    <w:rsid w:val="00C07D89"/>
    <w:rsid w:val="00C07DDE"/>
    <w:rsid w:val="00C07FFA"/>
    <w:rsid w:val="00C10242"/>
    <w:rsid w:val="00C102B5"/>
    <w:rsid w:val="00C104B1"/>
    <w:rsid w:val="00C1079C"/>
    <w:rsid w:val="00C1082D"/>
    <w:rsid w:val="00C109D6"/>
    <w:rsid w:val="00C10A10"/>
    <w:rsid w:val="00C10F41"/>
    <w:rsid w:val="00C10F55"/>
    <w:rsid w:val="00C1110A"/>
    <w:rsid w:val="00C11205"/>
    <w:rsid w:val="00C1134D"/>
    <w:rsid w:val="00C115BD"/>
    <w:rsid w:val="00C116F1"/>
    <w:rsid w:val="00C1187E"/>
    <w:rsid w:val="00C11943"/>
    <w:rsid w:val="00C11A70"/>
    <w:rsid w:val="00C11AB0"/>
    <w:rsid w:val="00C11ADA"/>
    <w:rsid w:val="00C11BA9"/>
    <w:rsid w:val="00C11DA1"/>
    <w:rsid w:val="00C11E4C"/>
    <w:rsid w:val="00C12033"/>
    <w:rsid w:val="00C12095"/>
    <w:rsid w:val="00C121CD"/>
    <w:rsid w:val="00C12261"/>
    <w:rsid w:val="00C12302"/>
    <w:rsid w:val="00C124A9"/>
    <w:rsid w:val="00C124CB"/>
    <w:rsid w:val="00C124F7"/>
    <w:rsid w:val="00C125CE"/>
    <w:rsid w:val="00C12760"/>
    <w:rsid w:val="00C127FD"/>
    <w:rsid w:val="00C1284F"/>
    <w:rsid w:val="00C1298A"/>
    <w:rsid w:val="00C12A7C"/>
    <w:rsid w:val="00C12ACE"/>
    <w:rsid w:val="00C12B3E"/>
    <w:rsid w:val="00C12B97"/>
    <w:rsid w:val="00C12BA3"/>
    <w:rsid w:val="00C12C36"/>
    <w:rsid w:val="00C12C9E"/>
    <w:rsid w:val="00C12CFB"/>
    <w:rsid w:val="00C12D14"/>
    <w:rsid w:val="00C1301D"/>
    <w:rsid w:val="00C13038"/>
    <w:rsid w:val="00C13142"/>
    <w:rsid w:val="00C1317E"/>
    <w:rsid w:val="00C1345A"/>
    <w:rsid w:val="00C1366C"/>
    <w:rsid w:val="00C136E6"/>
    <w:rsid w:val="00C1382E"/>
    <w:rsid w:val="00C13C75"/>
    <w:rsid w:val="00C13C85"/>
    <w:rsid w:val="00C13DB5"/>
    <w:rsid w:val="00C14018"/>
    <w:rsid w:val="00C1401C"/>
    <w:rsid w:val="00C14046"/>
    <w:rsid w:val="00C141C5"/>
    <w:rsid w:val="00C14546"/>
    <w:rsid w:val="00C14584"/>
    <w:rsid w:val="00C1470F"/>
    <w:rsid w:val="00C14868"/>
    <w:rsid w:val="00C14899"/>
    <w:rsid w:val="00C1498D"/>
    <w:rsid w:val="00C14ACE"/>
    <w:rsid w:val="00C14AD4"/>
    <w:rsid w:val="00C14CD1"/>
    <w:rsid w:val="00C14E42"/>
    <w:rsid w:val="00C14EDD"/>
    <w:rsid w:val="00C14FD3"/>
    <w:rsid w:val="00C15028"/>
    <w:rsid w:val="00C155B0"/>
    <w:rsid w:val="00C155E4"/>
    <w:rsid w:val="00C15982"/>
    <w:rsid w:val="00C15986"/>
    <w:rsid w:val="00C1599F"/>
    <w:rsid w:val="00C15A0C"/>
    <w:rsid w:val="00C15A28"/>
    <w:rsid w:val="00C15A49"/>
    <w:rsid w:val="00C15AF0"/>
    <w:rsid w:val="00C15B5F"/>
    <w:rsid w:val="00C15B95"/>
    <w:rsid w:val="00C15BBC"/>
    <w:rsid w:val="00C15D1C"/>
    <w:rsid w:val="00C15DB8"/>
    <w:rsid w:val="00C15E4D"/>
    <w:rsid w:val="00C15E72"/>
    <w:rsid w:val="00C164C2"/>
    <w:rsid w:val="00C166D6"/>
    <w:rsid w:val="00C16A19"/>
    <w:rsid w:val="00C16A28"/>
    <w:rsid w:val="00C16A79"/>
    <w:rsid w:val="00C16A83"/>
    <w:rsid w:val="00C16C33"/>
    <w:rsid w:val="00C16C37"/>
    <w:rsid w:val="00C16D98"/>
    <w:rsid w:val="00C16F08"/>
    <w:rsid w:val="00C16FB6"/>
    <w:rsid w:val="00C1724C"/>
    <w:rsid w:val="00C17253"/>
    <w:rsid w:val="00C173C4"/>
    <w:rsid w:val="00C17411"/>
    <w:rsid w:val="00C1757E"/>
    <w:rsid w:val="00C17618"/>
    <w:rsid w:val="00C17B53"/>
    <w:rsid w:val="00C17B81"/>
    <w:rsid w:val="00C17D9F"/>
    <w:rsid w:val="00C17E2D"/>
    <w:rsid w:val="00C17F11"/>
    <w:rsid w:val="00C2009B"/>
    <w:rsid w:val="00C200C7"/>
    <w:rsid w:val="00C20147"/>
    <w:rsid w:val="00C20240"/>
    <w:rsid w:val="00C202D7"/>
    <w:rsid w:val="00C20733"/>
    <w:rsid w:val="00C2092C"/>
    <w:rsid w:val="00C20A94"/>
    <w:rsid w:val="00C20A96"/>
    <w:rsid w:val="00C20B69"/>
    <w:rsid w:val="00C20C8A"/>
    <w:rsid w:val="00C20CBB"/>
    <w:rsid w:val="00C20D40"/>
    <w:rsid w:val="00C20F1D"/>
    <w:rsid w:val="00C20FC3"/>
    <w:rsid w:val="00C21000"/>
    <w:rsid w:val="00C210F8"/>
    <w:rsid w:val="00C213CA"/>
    <w:rsid w:val="00C213E2"/>
    <w:rsid w:val="00C218A9"/>
    <w:rsid w:val="00C21904"/>
    <w:rsid w:val="00C2192A"/>
    <w:rsid w:val="00C21C3C"/>
    <w:rsid w:val="00C21F6A"/>
    <w:rsid w:val="00C22367"/>
    <w:rsid w:val="00C223EE"/>
    <w:rsid w:val="00C22555"/>
    <w:rsid w:val="00C22601"/>
    <w:rsid w:val="00C2262D"/>
    <w:rsid w:val="00C22A21"/>
    <w:rsid w:val="00C22BB3"/>
    <w:rsid w:val="00C22F5C"/>
    <w:rsid w:val="00C23041"/>
    <w:rsid w:val="00C23586"/>
    <w:rsid w:val="00C23638"/>
    <w:rsid w:val="00C23646"/>
    <w:rsid w:val="00C236F5"/>
    <w:rsid w:val="00C23A93"/>
    <w:rsid w:val="00C23B58"/>
    <w:rsid w:val="00C23B90"/>
    <w:rsid w:val="00C23DA3"/>
    <w:rsid w:val="00C23DEA"/>
    <w:rsid w:val="00C23EE7"/>
    <w:rsid w:val="00C23F01"/>
    <w:rsid w:val="00C23F5D"/>
    <w:rsid w:val="00C240BA"/>
    <w:rsid w:val="00C24153"/>
    <w:rsid w:val="00C24154"/>
    <w:rsid w:val="00C24205"/>
    <w:rsid w:val="00C24491"/>
    <w:rsid w:val="00C245A1"/>
    <w:rsid w:val="00C2471E"/>
    <w:rsid w:val="00C24785"/>
    <w:rsid w:val="00C2492A"/>
    <w:rsid w:val="00C2492B"/>
    <w:rsid w:val="00C24941"/>
    <w:rsid w:val="00C2498B"/>
    <w:rsid w:val="00C24ABA"/>
    <w:rsid w:val="00C24C89"/>
    <w:rsid w:val="00C24DA3"/>
    <w:rsid w:val="00C24E94"/>
    <w:rsid w:val="00C24EF9"/>
    <w:rsid w:val="00C24F38"/>
    <w:rsid w:val="00C24F4C"/>
    <w:rsid w:val="00C25026"/>
    <w:rsid w:val="00C25055"/>
    <w:rsid w:val="00C2538A"/>
    <w:rsid w:val="00C254C4"/>
    <w:rsid w:val="00C25628"/>
    <w:rsid w:val="00C258E4"/>
    <w:rsid w:val="00C25933"/>
    <w:rsid w:val="00C25978"/>
    <w:rsid w:val="00C25B19"/>
    <w:rsid w:val="00C25B7D"/>
    <w:rsid w:val="00C25BDA"/>
    <w:rsid w:val="00C25C20"/>
    <w:rsid w:val="00C25D26"/>
    <w:rsid w:val="00C25D64"/>
    <w:rsid w:val="00C25E0A"/>
    <w:rsid w:val="00C25ECF"/>
    <w:rsid w:val="00C25ED0"/>
    <w:rsid w:val="00C25F8F"/>
    <w:rsid w:val="00C25FB5"/>
    <w:rsid w:val="00C2609C"/>
    <w:rsid w:val="00C260D9"/>
    <w:rsid w:val="00C26113"/>
    <w:rsid w:val="00C261BE"/>
    <w:rsid w:val="00C26404"/>
    <w:rsid w:val="00C26675"/>
    <w:rsid w:val="00C2678E"/>
    <w:rsid w:val="00C268E6"/>
    <w:rsid w:val="00C26A72"/>
    <w:rsid w:val="00C26AA8"/>
    <w:rsid w:val="00C26B82"/>
    <w:rsid w:val="00C26CFF"/>
    <w:rsid w:val="00C26DE9"/>
    <w:rsid w:val="00C27077"/>
    <w:rsid w:val="00C2714B"/>
    <w:rsid w:val="00C273C6"/>
    <w:rsid w:val="00C275B6"/>
    <w:rsid w:val="00C276E3"/>
    <w:rsid w:val="00C27728"/>
    <w:rsid w:val="00C2788E"/>
    <w:rsid w:val="00C278F5"/>
    <w:rsid w:val="00C27916"/>
    <w:rsid w:val="00C27B36"/>
    <w:rsid w:val="00C27B38"/>
    <w:rsid w:val="00C27CD8"/>
    <w:rsid w:val="00C27D08"/>
    <w:rsid w:val="00C27EC3"/>
    <w:rsid w:val="00C27F66"/>
    <w:rsid w:val="00C27FBC"/>
    <w:rsid w:val="00C30061"/>
    <w:rsid w:val="00C301E1"/>
    <w:rsid w:val="00C3062C"/>
    <w:rsid w:val="00C306B1"/>
    <w:rsid w:val="00C309F5"/>
    <w:rsid w:val="00C30AEA"/>
    <w:rsid w:val="00C30C73"/>
    <w:rsid w:val="00C30D08"/>
    <w:rsid w:val="00C30E04"/>
    <w:rsid w:val="00C30F44"/>
    <w:rsid w:val="00C30F4A"/>
    <w:rsid w:val="00C3114B"/>
    <w:rsid w:val="00C314E4"/>
    <w:rsid w:val="00C31592"/>
    <w:rsid w:val="00C315DE"/>
    <w:rsid w:val="00C31857"/>
    <w:rsid w:val="00C31913"/>
    <w:rsid w:val="00C31B6C"/>
    <w:rsid w:val="00C31B86"/>
    <w:rsid w:val="00C31CC5"/>
    <w:rsid w:val="00C31DE0"/>
    <w:rsid w:val="00C31F35"/>
    <w:rsid w:val="00C32089"/>
    <w:rsid w:val="00C32258"/>
    <w:rsid w:val="00C32376"/>
    <w:rsid w:val="00C323C2"/>
    <w:rsid w:val="00C328F6"/>
    <w:rsid w:val="00C32990"/>
    <w:rsid w:val="00C32A58"/>
    <w:rsid w:val="00C33032"/>
    <w:rsid w:val="00C33092"/>
    <w:rsid w:val="00C33242"/>
    <w:rsid w:val="00C332D7"/>
    <w:rsid w:val="00C3331D"/>
    <w:rsid w:val="00C33342"/>
    <w:rsid w:val="00C333C2"/>
    <w:rsid w:val="00C333C9"/>
    <w:rsid w:val="00C333F6"/>
    <w:rsid w:val="00C33427"/>
    <w:rsid w:val="00C33516"/>
    <w:rsid w:val="00C3352E"/>
    <w:rsid w:val="00C33783"/>
    <w:rsid w:val="00C33796"/>
    <w:rsid w:val="00C3380E"/>
    <w:rsid w:val="00C33833"/>
    <w:rsid w:val="00C33A76"/>
    <w:rsid w:val="00C33B99"/>
    <w:rsid w:val="00C33CBF"/>
    <w:rsid w:val="00C3401D"/>
    <w:rsid w:val="00C34255"/>
    <w:rsid w:val="00C3441B"/>
    <w:rsid w:val="00C3452A"/>
    <w:rsid w:val="00C345EB"/>
    <w:rsid w:val="00C34603"/>
    <w:rsid w:val="00C34950"/>
    <w:rsid w:val="00C34AD7"/>
    <w:rsid w:val="00C34B0D"/>
    <w:rsid w:val="00C34B79"/>
    <w:rsid w:val="00C34BBC"/>
    <w:rsid w:val="00C34C42"/>
    <w:rsid w:val="00C34D1B"/>
    <w:rsid w:val="00C350B4"/>
    <w:rsid w:val="00C35101"/>
    <w:rsid w:val="00C352AC"/>
    <w:rsid w:val="00C3537A"/>
    <w:rsid w:val="00C35457"/>
    <w:rsid w:val="00C3546A"/>
    <w:rsid w:val="00C356FF"/>
    <w:rsid w:val="00C35782"/>
    <w:rsid w:val="00C35791"/>
    <w:rsid w:val="00C359DF"/>
    <w:rsid w:val="00C35A27"/>
    <w:rsid w:val="00C35C9E"/>
    <w:rsid w:val="00C35CEA"/>
    <w:rsid w:val="00C35DB2"/>
    <w:rsid w:val="00C35E6C"/>
    <w:rsid w:val="00C35F63"/>
    <w:rsid w:val="00C35FAD"/>
    <w:rsid w:val="00C36016"/>
    <w:rsid w:val="00C36045"/>
    <w:rsid w:val="00C36319"/>
    <w:rsid w:val="00C3643F"/>
    <w:rsid w:val="00C36718"/>
    <w:rsid w:val="00C36800"/>
    <w:rsid w:val="00C368D1"/>
    <w:rsid w:val="00C36A56"/>
    <w:rsid w:val="00C36ACA"/>
    <w:rsid w:val="00C36AEC"/>
    <w:rsid w:val="00C36E61"/>
    <w:rsid w:val="00C36FDC"/>
    <w:rsid w:val="00C37009"/>
    <w:rsid w:val="00C372BC"/>
    <w:rsid w:val="00C3736F"/>
    <w:rsid w:val="00C37372"/>
    <w:rsid w:val="00C375A9"/>
    <w:rsid w:val="00C3771F"/>
    <w:rsid w:val="00C37A94"/>
    <w:rsid w:val="00C37B0C"/>
    <w:rsid w:val="00C37D4E"/>
    <w:rsid w:val="00C37D95"/>
    <w:rsid w:val="00C37DF3"/>
    <w:rsid w:val="00C37E4F"/>
    <w:rsid w:val="00C37FE4"/>
    <w:rsid w:val="00C37FFA"/>
    <w:rsid w:val="00C400AC"/>
    <w:rsid w:val="00C40139"/>
    <w:rsid w:val="00C402C3"/>
    <w:rsid w:val="00C4039D"/>
    <w:rsid w:val="00C4052A"/>
    <w:rsid w:val="00C4079F"/>
    <w:rsid w:val="00C4086E"/>
    <w:rsid w:val="00C40A79"/>
    <w:rsid w:val="00C40A82"/>
    <w:rsid w:val="00C40B3A"/>
    <w:rsid w:val="00C40C78"/>
    <w:rsid w:val="00C40E16"/>
    <w:rsid w:val="00C40E28"/>
    <w:rsid w:val="00C40F50"/>
    <w:rsid w:val="00C40FAD"/>
    <w:rsid w:val="00C40FCE"/>
    <w:rsid w:val="00C41167"/>
    <w:rsid w:val="00C41300"/>
    <w:rsid w:val="00C413CE"/>
    <w:rsid w:val="00C413DF"/>
    <w:rsid w:val="00C415C2"/>
    <w:rsid w:val="00C416D6"/>
    <w:rsid w:val="00C4173E"/>
    <w:rsid w:val="00C4179C"/>
    <w:rsid w:val="00C41961"/>
    <w:rsid w:val="00C41A1E"/>
    <w:rsid w:val="00C41B1D"/>
    <w:rsid w:val="00C41CAB"/>
    <w:rsid w:val="00C41D03"/>
    <w:rsid w:val="00C41D08"/>
    <w:rsid w:val="00C41D79"/>
    <w:rsid w:val="00C41E36"/>
    <w:rsid w:val="00C42039"/>
    <w:rsid w:val="00C42167"/>
    <w:rsid w:val="00C4232F"/>
    <w:rsid w:val="00C42498"/>
    <w:rsid w:val="00C42562"/>
    <w:rsid w:val="00C42636"/>
    <w:rsid w:val="00C426BD"/>
    <w:rsid w:val="00C426D4"/>
    <w:rsid w:val="00C42715"/>
    <w:rsid w:val="00C42807"/>
    <w:rsid w:val="00C42943"/>
    <w:rsid w:val="00C42AE9"/>
    <w:rsid w:val="00C42B62"/>
    <w:rsid w:val="00C42C50"/>
    <w:rsid w:val="00C42CB3"/>
    <w:rsid w:val="00C42DF6"/>
    <w:rsid w:val="00C42E39"/>
    <w:rsid w:val="00C42EC0"/>
    <w:rsid w:val="00C42F39"/>
    <w:rsid w:val="00C42F77"/>
    <w:rsid w:val="00C4301B"/>
    <w:rsid w:val="00C43250"/>
    <w:rsid w:val="00C4329C"/>
    <w:rsid w:val="00C4336F"/>
    <w:rsid w:val="00C4338E"/>
    <w:rsid w:val="00C433EB"/>
    <w:rsid w:val="00C43435"/>
    <w:rsid w:val="00C43481"/>
    <w:rsid w:val="00C4349B"/>
    <w:rsid w:val="00C434CB"/>
    <w:rsid w:val="00C43528"/>
    <w:rsid w:val="00C4354D"/>
    <w:rsid w:val="00C43627"/>
    <w:rsid w:val="00C4364E"/>
    <w:rsid w:val="00C43665"/>
    <w:rsid w:val="00C43941"/>
    <w:rsid w:val="00C43C0E"/>
    <w:rsid w:val="00C43D65"/>
    <w:rsid w:val="00C43D95"/>
    <w:rsid w:val="00C43DAA"/>
    <w:rsid w:val="00C43E33"/>
    <w:rsid w:val="00C440E2"/>
    <w:rsid w:val="00C4414B"/>
    <w:rsid w:val="00C4417B"/>
    <w:rsid w:val="00C441DC"/>
    <w:rsid w:val="00C44309"/>
    <w:rsid w:val="00C443F4"/>
    <w:rsid w:val="00C444E2"/>
    <w:rsid w:val="00C4455B"/>
    <w:rsid w:val="00C445FF"/>
    <w:rsid w:val="00C44675"/>
    <w:rsid w:val="00C446B5"/>
    <w:rsid w:val="00C44747"/>
    <w:rsid w:val="00C448CE"/>
    <w:rsid w:val="00C448F6"/>
    <w:rsid w:val="00C44B05"/>
    <w:rsid w:val="00C44D2F"/>
    <w:rsid w:val="00C44E4B"/>
    <w:rsid w:val="00C44FC9"/>
    <w:rsid w:val="00C45133"/>
    <w:rsid w:val="00C453FB"/>
    <w:rsid w:val="00C453FF"/>
    <w:rsid w:val="00C454E2"/>
    <w:rsid w:val="00C455D8"/>
    <w:rsid w:val="00C457FC"/>
    <w:rsid w:val="00C45853"/>
    <w:rsid w:val="00C4587C"/>
    <w:rsid w:val="00C458AE"/>
    <w:rsid w:val="00C45B5E"/>
    <w:rsid w:val="00C45C5D"/>
    <w:rsid w:val="00C45EA1"/>
    <w:rsid w:val="00C45ED4"/>
    <w:rsid w:val="00C45FAC"/>
    <w:rsid w:val="00C46260"/>
    <w:rsid w:val="00C46404"/>
    <w:rsid w:val="00C4642C"/>
    <w:rsid w:val="00C468A7"/>
    <w:rsid w:val="00C468EC"/>
    <w:rsid w:val="00C469CF"/>
    <w:rsid w:val="00C46A9B"/>
    <w:rsid w:val="00C46B85"/>
    <w:rsid w:val="00C46D25"/>
    <w:rsid w:val="00C46DF6"/>
    <w:rsid w:val="00C46EF3"/>
    <w:rsid w:val="00C46F07"/>
    <w:rsid w:val="00C46FC4"/>
    <w:rsid w:val="00C47008"/>
    <w:rsid w:val="00C471AE"/>
    <w:rsid w:val="00C471EF"/>
    <w:rsid w:val="00C47255"/>
    <w:rsid w:val="00C47381"/>
    <w:rsid w:val="00C473C1"/>
    <w:rsid w:val="00C474AB"/>
    <w:rsid w:val="00C47519"/>
    <w:rsid w:val="00C4761B"/>
    <w:rsid w:val="00C47671"/>
    <w:rsid w:val="00C47D0B"/>
    <w:rsid w:val="00C5000A"/>
    <w:rsid w:val="00C50635"/>
    <w:rsid w:val="00C50686"/>
    <w:rsid w:val="00C5078C"/>
    <w:rsid w:val="00C507FA"/>
    <w:rsid w:val="00C5082A"/>
    <w:rsid w:val="00C50935"/>
    <w:rsid w:val="00C50A18"/>
    <w:rsid w:val="00C50C54"/>
    <w:rsid w:val="00C50CC8"/>
    <w:rsid w:val="00C50FE7"/>
    <w:rsid w:val="00C50FF3"/>
    <w:rsid w:val="00C5108C"/>
    <w:rsid w:val="00C51318"/>
    <w:rsid w:val="00C513E6"/>
    <w:rsid w:val="00C5145A"/>
    <w:rsid w:val="00C514FD"/>
    <w:rsid w:val="00C517D8"/>
    <w:rsid w:val="00C51817"/>
    <w:rsid w:val="00C51AA6"/>
    <w:rsid w:val="00C51F98"/>
    <w:rsid w:val="00C52048"/>
    <w:rsid w:val="00C5224D"/>
    <w:rsid w:val="00C5231B"/>
    <w:rsid w:val="00C523D1"/>
    <w:rsid w:val="00C523EF"/>
    <w:rsid w:val="00C52428"/>
    <w:rsid w:val="00C52942"/>
    <w:rsid w:val="00C52ACC"/>
    <w:rsid w:val="00C52C8F"/>
    <w:rsid w:val="00C52CC3"/>
    <w:rsid w:val="00C52D41"/>
    <w:rsid w:val="00C52F33"/>
    <w:rsid w:val="00C52FC2"/>
    <w:rsid w:val="00C5300F"/>
    <w:rsid w:val="00C53113"/>
    <w:rsid w:val="00C53150"/>
    <w:rsid w:val="00C53A03"/>
    <w:rsid w:val="00C53AE3"/>
    <w:rsid w:val="00C53AF3"/>
    <w:rsid w:val="00C53B02"/>
    <w:rsid w:val="00C53B0E"/>
    <w:rsid w:val="00C53DF3"/>
    <w:rsid w:val="00C541E6"/>
    <w:rsid w:val="00C542C9"/>
    <w:rsid w:val="00C545B3"/>
    <w:rsid w:val="00C54737"/>
    <w:rsid w:val="00C54AAD"/>
    <w:rsid w:val="00C54AD9"/>
    <w:rsid w:val="00C54C73"/>
    <w:rsid w:val="00C54FB6"/>
    <w:rsid w:val="00C551E9"/>
    <w:rsid w:val="00C55229"/>
    <w:rsid w:val="00C552E3"/>
    <w:rsid w:val="00C552FB"/>
    <w:rsid w:val="00C55416"/>
    <w:rsid w:val="00C55483"/>
    <w:rsid w:val="00C557DA"/>
    <w:rsid w:val="00C558C7"/>
    <w:rsid w:val="00C5596B"/>
    <w:rsid w:val="00C55A6A"/>
    <w:rsid w:val="00C55BF6"/>
    <w:rsid w:val="00C55C05"/>
    <w:rsid w:val="00C55D77"/>
    <w:rsid w:val="00C560A2"/>
    <w:rsid w:val="00C5627C"/>
    <w:rsid w:val="00C562EA"/>
    <w:rsid w:val="00C565C1"/>
    <w:rsid w:val="00C56609"/>
    <w:rsid w:val="00C5665A"/>
    <w:rsid w:val="00C566DE"/>
    <w:rsid w:val="00C569E4"/>
    <w:rsid w:val="00C56ACF"/>
    <w:rsid w:val="00C56BE1"/>
    <w:rsid w:val="00C56C67"/>
    <w:rsid w:val="00C57032"/>
    <w:rsid w:val="00C57079"/>
    <w:rsid w:val="00C570E8"/>
    <w:rsid w:val="00C571E8"/>
    <w:rsid w:val="00C57537"/>
    <w:rsid w:val="00C575BF"/>
    <w:rsid w:val="00C575C1"/>
    <w:rsid w:val="00C578D0"/>
    <w:rsid w:val="00C578E7"/>
    <w:rsid w:val="00C579C5"/>
    <w:rsid w:val="00C57A31"/>
    <w:rsid w:val="00C57B95"/>
    <w:rsid w:val="00C57D46"/>
    <w:rsid w:val="00C6005B"/>
    <w:rsid w:val="00C603CA"/>
    <w:rsid w:val="00C603ED"/>
    <w:rsid w:val="00C606DA"/>
    <w:rsid w:val="00C6089B"/>
    <w:rsid w:val="00C60971"/>
    <w:rsid w:val="00C60CE5"/>
    <w:rsid w:val="00C60D01"/>
    <w:rsid w:val="00C60D2D"/>
    <w:rsid w:val="00C60D75"/>
    <w:rsid w:val="00C6101D"/>
    <w:rsid w:val="00C61068"/>
    <w:rsid w:val="00C61106"/>
    <w:rsid w:val="00C611F4"/>
    <w:rsid w:val="00C6129F"/>
    <w:rsid w:val="00C61344"/>
    <w:rsid w:val="00C61951"/>
    <w:rsid w:val="00C619ED"/>
    <w:rsid w:val="00C61C73"/>
    <w:rsid w:val="00C61D24"/>
    <w:rsid w:val="00C61D91"/>
    <w:rsid w:val="00C61ED0"/>
    <w:rsid w:val="00C61F53"/>
    <w:rsid w:val="00C62176"/>
    <w:rsid w:val="00C62190"/>
    <w:rsid w:val="00C6226A"/>
    <w:rsid w:val="00C62524"/>
    <w:rsid w:val="00C62734"/>
    <w:rsid w:val="00C627C4"/>
    <w:rsid w:val="00C62962"/>
    <w:rsid w:val="00C629F9"/>
    <w:rsid w:val="00C62B8E"/>
    <w:rsid w:val="00C62C4F"/>
    <w:rsid w:val="00C62CF5"/>
    <w:rsid w:val="00C62EE0"/>
    <w:rsid w:val="00C62FF2"/>
    <w:rsid w:val="00C63180"/>
    <w:rsid w:val="00C6321B"/>
    <w:rsid w:val="00C633CD"/>
    <w:rsid w:val="00C634EA"/>
    <w:rsid w:val="00C63506"/>
    <w:rsid w:val="00C63546"/>
    <w:rsid w:val="00C6354C"/>
    <w:rsid w:val="00C63584"/>
    <w:rsid w:val="00C6386E"/>
    <w:rsid w:val="00C6387E"/>
    <w:rsid w:val="00C638BC"/>
    <w:rsid w:val="00C63986"/>
    <w:rsid w:val="00C63BEA"/>
    <w:rsid w:val="00C63D11"/>
    <w:rsid w:val="00C63DCD"/>
    <w:rsid w:val="00C63E1B"/>
    <w:rsid w:val="00C63E7E"/>
    <w:rsid w:val="00C63EFF"/>
    <w:rsid w:val="00C64034"/>
    <w:rsid w:val="00C640B1"/>
    <w:rsid w:val="00C64134"/>
    <w:rsid w:val="00C641CE"/>
    <w:rsid w:val="00C6455B"/>
    <w:rsid w:val="00C64618"/>
    <w:rsid w:val="00C648A5"/>
    <w:rsid w:val="00C64922"/>
    <w:rsid w:val="00C6492C"/>
    <w:rsid w:val="00C64AC2"/>
    <w:rsid w:val="00C64C2D"/>
    <w:rsid w:val="00C64C78"/>
    <w:rsid w:val="00C64CAF"/>
    <w:rsid w:val="00C64D92"/>
    <w:rsid w:val="00C64E31"/>
    <w:rsid w:val="00C64FC5"/>
    <w:rsid w:val="00C652FC"/>
    <w:rsid w:val="00C65346"/>
    <w:rsid w:val="00C653A6"/>
    <w:rsid w:val="00C6559E"/>
    <w:rsid w:val="00C657CF"/>
    <w:rsid w:val="00C65849"/>
    <w:rsid w:val="00C659CD"/>
    <w:rsid w:val="00C659E2"/>
    <w:rsid w:val="00C65D29"/>
    <w:rsid w:val="00C65E83"/>
    <w:rsid w:val="00C65E9B"/>
    <w:rsid w:val="00C65EF5"/>
    <w:rsid w:val="00C66001"/>
    <w:rsid w:val="00C66009"/>
    <w:rsid w:val="00C6612C"/>
    <w:rsid w:val="00C663E1"/>
    <w:rsid w:val="00C664CE"/>
    <w:rsid w:val="00C6652F"/>
    <w:rsid w:val="00C665FA"/>
    <w:rsid w:val="00C66725"/>
    <w:rsid w:val="00C6677B"/>
    <w:rsid w:val="00C66F60"/>
    <w:rsid w:val="00C67194"/>
    <w:rsid w:val="00C671F4"/>
    <w:rsid w:val="00C6728C"/>
    <w:rsid w:val="00C6732A"/>
    <w:rsid w:val="00C6750B"/>
    <w:rsid w:val="00C6755D"/>
    <w:rsid w:val="00C67579"/>
    <w:rsid w:val="00C675B8"/>
    <w:rsid w:val="00C67820"/>
    <w:rsid w:val="00C67891"/>
    <w:rsid w:val="00C67989"/>
    <w:rsid w:val="00C67BDC"/>
    <w:rsid w:val="00C67BEA"/>
    <w:rsid w:val="00C67C78"/>
    <w:rsid w:val="00C67E36"/>
    <w:rsid w:val="00C67E84"/>
    <w:rsid w:val="00C67EBF"/>
    <w:rsid w:val="00C67F01"/>
    <w:rsid w:val="00C67FEC"/>
    <w:rsid w:val="00C70064"/>
    <w:rsid w:val="00C70159"/>
    <w:rsid w:val="00C70268"/>
    <w:rsid w:val="00C7032C"/>
    <w:rsid w:val="00C70738"/>
    <w:rsid w:val="00C707DD"/>
    <w:rsid w:val="00C70999"/>
    <w:rsid w:val="00C70A0B"/>
    <w:rsid w:val="00C70AA5"/>
    <w:rsid w:val="00C70B9A"/>
    <w:rsid w:val="00C70C45"/>
    <w:rsid w:val="00C70E16"/>
    <w:rsid w:val="00C70E64"/>
    <w:rsid w:val="00C70F4E"/>
    <w:rsid w:val="00C71022"/>
    <w:rsid w:val="00C710FF"/>
    <w:rsid w:val="00C7125D"/>
    <w:rsid w:val="00C71388"/>
    <w:rsid w:val="00C713EF"/>
    <w:rsid w:val="00C71491"/>
    <w:rsid w:val="00C71610"/>
    <w:rsid w:val="00C716D1"/>
    <w:rsid w:val="00C717D3"/>
    <w:rsid w:val="00C718B6"/>
    <w:rsid w:val="00C71906"/>
    <w:rsid w:val="00C71A9D"/>
    <w:rsid w:val="00C71AA2"/>
    <w:rsid w:val="00C71B21"/>
    <w:rsid w:val="00C71BBF"/>
    <w:rsid w:val="00C71BCE"/>
    <w:rsid w:val="00C71D75"/>
    <w:rsid w:val="00C71E7C"/>
    <w:rsid w:val="00C71F41"/>
    <w:rsid w:val="00C72444"/>
    <w:rsid w:val="00C72554"/>
    <w:rsid w:val="00C72C30"/>
    <w:rsid w:val="00C72C98"/>
    <w:rsid w:val="00C72E68"/>
    <w:rsid w:val="00C72E87"/>
    <w:rsid w:val="00C72EC2"/>
    <w:rsid w:val="00C72EF7"/>
    <w:rsid w:val="00C73024"/>
    <w:rsid w:val="00C73062"/>
    <w:rsid w:val="00C731D2"/>
    <w:rsid w:val="00C731E1"/>
    <w:rsid w:val="00C73209"/>
    <w:rsid w:val="00C73553"/>
    <w:rsid w:val="00C7359C"/>
    <w:rsid w:val="00C73696"/>
    <w:rsid w:val="00C73906"/>
    <w:rsid w:val="00C73D06"/>
    <w:rsid w:val="00C73D84"/>
    <w:rsid w:val="00C73E11"/>
    <w:rsid w:val="00C73EA0"/>
    <w:rsid w:val="00C74151"/>
    <w:rsid w:val="00C74202"/>
    <w:rsid w:val="00C74245"/>
    <w:rsid w:val="00C742FA"/>
    <w:rsid w:val="00C74348"/>
    <w:rsid w:val="00C74595"/>
    <w:rsid w:val="00C748FE"/>
    <w:rsid w:val="00C74921"/>
    <w:rsid w:val="00C74B4B"/>
    <w:rsid w:val="00C74B97"/>
    <w:rsid w:val="00C74CC8"/>
    <w:rsid w:val="00C74DE2"/>
    <w:rsid w:val="00C74E17"/>
    <w:rsid w:val="00C74F05"/>
    <w:rsid w:val="00C74F12"/>
    <w:rsid w:val="00C750C0"/>
    <w:rsid w:val="00C75299"/>
    <w:rsid w:val="00C759EF"/>
    <w:rsid w:val="00C75B11"/>
    <w:rsid w:val="00C75C68"/>
    <w:rsid w:val="00C75D58"/>
    <w:rsid w:val="00C7611B"/>
    <w:rsid w:val="00C765A3"/>
    <w:rsid w:val="00C765DA"/>
    <w:rsid w:val="00C766BC"/>
    <w:rsid w:val="00C766C4"/>
    <w:rsid w:val="00C76732"/>
    <w:rsid w:val="00C768BD"/>
    <w:rsid w:val="00C76A7E"/>
    <w:rsid w:val="00C76A8D"/>
    <w:rsid w:val="00C76AC8"/>
    <w:rsid w:val="00C76BC0"/>
    <w:rsid w:val="00C76E28"/>
    <w:rsid w:val="00C76E80"/>
    <w:rsid w:val="00C76E8C"/>
    <w:rsid w:val="00C76EE8"/>
    <w:rsid w:val="00C7709F"/>
    <w:rsid w:val="00C770DC"/>
    <w:rsid w:val="00C771E6"/>
    <w:rsid w:val="00C7721F"/>
    <w:rsid w:val="00C77238"/>
    <w:rsid w:val="00C772B3"/>
    <w:rsid w:val="00C773C9"/>
    <w:rsid w:val="00C775E1"/>
    <w:rsid w:val="00C77632"/>
    <w:rsid w:val="00C7770E"/>
    <w:rsid w:val="00C777C5"/>
    <w:rsid w:val="00C77A8E"/>
    <w:rsid w:val="00C77AC0"/>
    <w:rsid w:val="00C77C61"/>
    <w:rsid w:val="00C77CAE"/>
    <w:rsid w:val="00C77D2D"/>
    <w:rsid w:val="00C77E19"/>
    <w:rsid w:val="00C77F1E"/>
    <w:rsid w:val="00C77FEB"/>
    <w:rsid w:val="00C801D9"/>
    <w:rsid w:val="00C80348"/>
    <w:rsid w:val="00C8059A"/>
    <w:rsid w:val="00C80612"/>
    <w:rsid w:val="00C80689"/>
    <w:rsid w:val="00C807E7"/>
    <w:rsid w:val="00C808E2"/>
    <w:rsid w:val="00C80E36"/>
    <w:rsid w:val="00C80F39"/>
    <w:rsid w:val="00C80F71"/>
    <w:rsid w:val="00C810D8"/>
    <w:rsid w:val="00C81171"/>
    <w:rsid w:val="00C8117D"/>
    <w:rsid w:val="00C814A2"/>
    <w:rsid w:val="00C8158B"/>
    <w:rsid w:val="00C81975"/>
    <w:rsid w:val="00C81A53"/>
    <w:rsid w:val="00C81ABA"/>
    <w:rsid w:val="00C81DD7"/>
    <w:rsid w:val="00C81E64"/>
    <w:rsid w:val="00C81F31"/>
    <w:rsid w:val="00C820D4"/>
    <w:rsid w:val="00C82117"/>
    <w:rsid w:val="00C8245F"/>
    <w:rsid w:val="00C82525"/>
    <w:rsid w:val="00C826A3"/>
    <w:rsid w:val="00C8295D"/>
    <w:rsid w:val="00C82AF1"/>
    <w:rsid w:val="00C82B6E"/>
    <w:rsid w:val="00C82D58"/>
    <w:rsid w:val="00C82D82"/>
    <w:rsid w:val="00C82E09"/>
    <w:rsid w:val="00C82FB9"/>
    <w:rsid w:val="00C8301D"/>
    <w:rsid w:val="00C8302A"/>
    <w:rsid w:val="00C8331B"/>
    <w:rsid w:val="00C83375"/>
    <w:rsid w:val="00C8359B"/>
    <w:rsid w:val="00C835CE"/>
    <w:rsid w:val="00C83650"/>
    <w:rsid w:val="00C8375F"/>
    <w:rsid w:val="00C83947"/>
    <w:rsid w:val="00C839A1"/>
    <w:rsid w:val="00C83BCB"/>
    <w:rsid w:val="00C83C3C"/>
    <w:rsid w:val="00C83CC4"/>
    <w:rsid w:val="00C83E18"/>
    <w:rsid w:val="00C83E45"/>
    <w:rsid w:val="00C83E8D"/>
    <w:rsid w:val="00C83F9B"/>
    <w:rsid w:val="00C84300"/>
    <w:rsid w:val="00C84389"/>
    <w:rsid w:val="00C8445B"/>
    <w:rsid w:val="00C844B2"/>
    <w:rsid w:val="00C844D2"/>
    <w:rsid w:val="00C8461B"/>
    <w:rsid w:val="00C846B2"/>
    <w:rsid w:val="00C846E7"/>
    <w:rsid w:val="00C847B2"/>
    <w:rsid w:val="00C847CC"/>
    <w:rsid w:val="00C84830"/>
    <w:rsid w:val="00C84B52"/>
    <w:rsid w:val="00C84B76"/>
    <w:rsid w:val="00C84C4C"/>
    <w:rsid w:val="00C84D2A"/>
    <w:rsid w:val="00C84D73"/>
    <w:rsid w:val="00C84DC5"/>
    <w:rsid w:val="00C84EE5"/>
    <w:rsid w:val="00C84F3B"/>
    <w:rsid w:val="00C84F9C"/>
    <w:rsid w:val="00C84FF5"/>
    <w:rsid w:val="00C85128"/>
    <w:rsid w:val="00C85185"/>
    <w:rsid w:val="00C8538B"/>
    <w:rsid w:val="00C85595"/>
    <w:rsid w:val="00C856B9"/>
    <w:rsid w:val="00C8571F"/>
    <w:rsid w:val="00C857D7"/>
    <w:rsid w:val="00C85941"/>
    <w:rsid w:val="00C85966"/>
    <w:rsid w:val="00C85A2A"/>
    <w:rsid w:val="00C85C2B"/>
    <w:rsid w:val="00C85CA7"/>
    <w:rsid w:val="00C85D16"/>
    <w:rsid w:val="00C85DA1"/>
    <w:rsid w:val="00C85F62"/>
    <w:rsid w:val="00C86059"/>
    <w:rsid w:val="00C8606B"/>
    <w:rsid w:val="00C8617A"/>
    <w:rsid w:val="00C86356"/>
    <w:rsid w:val="00C8665F"/>
    <w:rsid w:val="00C866DC"/>
    <w:rsid w:val="00C8673D"/>
    <w:rsid w:val="00C868CE"/>
    <w:rsid w:val="00C869AA"/>
    <w:rsid w:val="00C86AB0"/>
    <w:rsid w:val="00C86B91"/>
    <w:rsid w:val="00C86DF5"/>
    <w:rsid w:val="00C86FA8"/>
    <w:rsid w:val="00C87015"/>
    <w:rsid w:val="00C870D3"/>
    <w:rsid w:val="00C8724C"/>
    <w:rsid w:val="00C875DB"/>
    <w:rsid w:val="00C87670"/>
    <w:rsid w:val="00C8779A"/>
    <w:rsid w:val="00C879D0"/>
    <w:rsid w:val="00C879DD"/>
    <w:rsid w:val="00C87A3F"/>
    <w:rsid w:val="00C87BC0"/>
    <w:rsid w:val="00C87DE8"/>
    <w:rsid w:val="00C87EF2"/>
    <w:rsid w:val="00C90150"/>
    <w:rsid w:val="00C9042B"/>
    <w:rsid w:val="00C90489"/>
    <w:rsid w:val="00C904EA"/>
    <w:rsid w:val="00C9050B"/>
    <w:rsid w:val="00C90570"/>
    <w:rsid w:val="00C906B5"/>
    <w:rsid w:val="00C9070A"/>
    <w:rsid w:val="00C907AD"/>
    <w:rsid w:val="00C90833"/>
    <w:rsid w:val="00C908B0"/>
    <w:rsid w:val="00C90977"/>
    <w:rsid w:val="00C90A12"/>
    <w:rsid w:val="00C90A3B"/>
    <w:rsid w:val="00C90C60"/>
    <w:rsid w:val="00C90C64"/>
    <w:rsid w:val="00C90CEE"/>
    <w:rsid w:val="00C90DD9"/>
    <w:rsid w:val="00C90DF7"/>
    <w:rsid w:val="00C90F22"/>
    <w:rsid w:val="00C90FD6"/>
    <w:rsid w:val="00C91050"/>
    <w:rsid w:val="00C9107F"/>
    <w:rsid w:val="00C9122E"/>
    <w:rsid w:val="00C91230"/>
    <w:rsid w:val="00C912A0"/>
    <w:rsid w:val="00C91382"/>
    <w:rsid w:val="00C9139F"/>
    <w:rsid w:val="00C9147B"/>
    <w:rsid w:val="00C914F2"/>
    <w:rsid w:val="00C91514"/>
    <w:rsid w:val="00C9160D"/>
    <w:rsid w:val="00C9182A"/>
    <w:rsid w:val="00C91C75"/>
    <w:rsid w:val="00C91DAC"/>
    <w:rsid w:val="00C91DB9"/>
    <w:rsid w:val="00C91F55"/>
    <w:rsid w:val="00C91F77"/>
    <w:rsid w:val="00C92121"/>
    <w:rsid w:val="00C921C2"/>
    <w:rsid w:val="00C92344"/>
    <w:rsid w:val="00C923FE"/>
    <w:rsid w:val="00C92477"/>
    <w:rsid w:val="00C92559"/>
    <w:rsid w:val="00C925C5"/>
    <w:rsid w:val="00C92799"/>
    <w:rsid w:val="00C928D4"/>
    <w:rsid w:val="00C92A19"/>
    <w:rsid w:val="00C92CF0"/>
    <w:rsid w:val="00C92E4E"/>
    <w:rsid w:val="00C92FB4"/>
    <w:rsid w:val="00C92FC0"/>
    <w:rsid w:val="00C9303C"/>
    <w:rsid w:val="00C93068"/>
    <w:rsid w:val="00C93290"/>
    <w:rsid w:val="00C93370"/>
    <w:rsid w:val="00C9350C"/>
    <w:rsid w:val="00C9378A"/>
    <w:rsid w:val="00C93817"/>
    <w:rsid w:val="00C9382D"/>
    <w:rsid w:val="00C93888"/>
    <w:rsid w:val="00C9398D"/>
    <w:rsid w:val="00C93AF0"/>
    <w:rsid w:val="00C93BCC"/>
    <w:rsid w:val="00C93DA3"/>
    <w:rsid w:val="00C93DF6"/>
    <w:rsid w:val="00C94007"/>
    <w:rsid w:val="00C94417"/>
    <w:rsid w:val="00C94427"/>
    <w:rsid w:val="00C94486"/>
    <w:rsid w:val="00C94487"/>
    <w:rsid w:val="00C9498F"/>
    <w:rsid w:val="00C949F7"/>
    <w:rsid w:val="00C94A40"/>
    <w:rsid w:val="00C94B9E"/>
    <w:rsid w:val="00C94C17"/>
    <w:rsid w:val="00C94D15"/>
    <w:rsid w:val="00C94D33"/>
    <w:rsid w:val="00C94E37"/>
    <w:rsid w:val="00C94E59"/>
    <w:rsid w:val="00C95121"/>
    <w:rsid w:val="00C95349"/>
    <w:rsid w:val="00C95526"/>
    <w:rsid w:val="00C955D0"/>
    <w:rsid w:val="00C955FB"/>
    <w:rsid w:val="00C95645"/>
    <w:rsid w:val="00C956DE"/>
    <w:rsid w:val="00C958AE"/>
    <w:rsid w:val="00C95927"/>
    <w:rsid w:val="00C9599E"/>
    <w:rsid w:val="00C95BDA"/>
    <w:rsid w:val="00C95C47"/>
    <w:rsid w:val="00C9603F"/>
    <w:rsid w:val="00C9609B"/>
    <w:rsid w:val="00C96170"/>
    <w:rsid w:val="00C9627F"/>
    <w:rsid w:val="00C96364"/>
    <w:rsid w:val="00C96466"/>
    <w:rsid w:val="00C96614"/>
    <w:rsid w:val="00C96633"/>
    <w:rsid w:val="00C96759"/>
    <w:rsid w:val="00C96770"/>
    <w:rsid w:val="00C96954"/>
    <w:rsid w:val="00C96C8F"/>
    <w:rsid w:val="00C96D3F"/>
    <w:rsid w:val="00C96F51"/>
    <w:rsid w:val="00C96F57"/>
    <w:rsid w:val="00C96F60"/>
    <w:rsid w:val="00C97132"/>
    <w:rsid w:val="00C973DA"/>
    <w:rsid w:val="00C97417"/>
    <w:rsid w:val="00C9749C"/>
    <w:rsid w:val="00C97761"/>
    <w:rsid w:val="00C97781"/>
    <w:rsid w:val="00C977BE"/>
    <w:rsid w:val="00C979E1"/>
    <w:rsid w:val="00C97ACC"/>
    <w:rsid w:val="00C97C74"/>
    <w:rsid w:val="00CA0129"/>
    <w:rsid w:val="00CA0269"/>
    <w:rsid w:val="00CA03BA"/>
    <w:rsid w:val="00CA0437"/>
    <w:rsid w:val="00CA0480"/>
    <w:rsid w:val="00CA04E6"/>
    <w:rsid w:val="00CA04F7"/>
    <w:rsid w:val="00CA056D"/>
    <w:rsid w:val="00CA072D"/>
    <w:rsid w:val="00CA0743"/>
    <w:rsid w:val="00CA0769"/>
    <w:rsid w:val="00CA0879"/>
    <w:rsid w:val="00CA0B56"/>
    <w:rsid w:val="00CA0BF4"/>
    <w:rsid w:val="00CA0D43"/>
    <w:rsid w:val="00CA0D69"/>
    <w:rsid w:val="00CA0E06"/>
    <w:rsid w:val="00CA0F2D"/>
    <w:rsid w:val="00CA0F36"/>
    <w:rsid w:val="00CA1021"/>
    <w:rsid w:val="00CA1109"/>
    <w:rsid w:val="00CA126B"/>
    <w:rsid w:val="00CA1319"/>
    <w:rsid w:val="00CA13D0"/>
    <w:rsid w:val="00CA1A9A"/>
    <w:rsid w:val="00CA1B2D"/>
    <w:rsid w:val="00CA1E3E"/>
    <w:rsid w:val="00CA1EC1"/>
    <w:rsid w:val="00CA2219"/>
    <w:rsid w:val="00CA236F"/>
    <w:rsid w:val="00CA26F0"/>
    <w:rsid w:val="00CA27D2"/>
    <w:rsid w:val="00CA29DA"/>
    <w:rsid w:val="00CA2A6D"/>
    <w:rsid w:val="00CA2BF6"/>
    <w:rsid w:val="00CA2CC3"/>
    <w:rsid w:val="00CA2DFA"/>
    <w:rsid w:val="00CA3326"/>
    <w:rsid w:val="00CA3540"/>
    <w:rsid w:val="00CA3618"/>
    <w:rsid w:val="00CA36B7"/>
    <w:rsid w:val="00CA37DE"/>
    <w:rsid w:val="00CA3906"/>
    <w:rsid w:val="00CA3907"/>
    <w:rsid w:val="00CA39A2"/>
    <w:rsid w:val="00CA3AE6"/>
    <w:rsid w:val="00CA3AF6"/>
    <w:rsid w:val="00CA3B60"/>
    <w:rsid w:val="00CA3BBF"/>
    <w:rsid w:val="00CA3D3C"/>
    <w:rsid w:val="00CA3EBF"/>
    <w:rsid w:val="00CA3FBE"/>
    <w:rsid w:val="00CA40D9"/>
    <w:rsid w:val="00CA4183"/>
    <w:rsid w:val="00CA41D1"/>
    <w:rsid w:val="00CA42BA"/>
    <w:rsid w:val="00CA4325"/>
    <w:rsid w:val="00CA4396"/>
    <w:rsid w:val="00CA44E5"/>
    <w:rsid w:val="00CA4564"/>
    <w:rsid w:val="00CA472E"/>
    <w:rsid w:val="00CA498F"/>
    <w:rsid w:val="00CA49EA"/>
    <w:rsid w:val="00CA4C32"/>
    <w:rsid w:val="00CA4CF3"/>
    <w:rsid w:val="00CA4ED3"/>
    <w:rsid w:val="00CA4F20"/>
    <w:rsid w:val="00CA5141"/>
    <w:rsid w:val="00CA5192"/>
    <w:rsid w:val="00CA51A4"/>
    <w:rsid w:val="00CA51A6"/>
    <w:rsid w:val="00CA527A"/>
    <w:rsid w:val="00CA54F9"/>
    <w:rsid w:val="00CA562F"/>
    <w:rsid w:val="00CA56E4"/>
    <w:rsid w:val="00CA5730"/>
    <w:rsid w:val="00CA574D"/>
    <w:rsid w:val="00CA5CFE"/>
    <w:rsid w:val="00CA6103"/>
    <w:rsid w:val="00CA618C"/>
    <w:rsid w:val="00CA62A1"/>
    <w:rsid w:val="00CA648B"/>
    <w:rsid w:val="00CA67ED"/>
    <w:rsid w:val="00CA684C"/>
    <w:rsid w:val="00CA6893"/>
    <w:rsid w:val="00CA695B"/>
    <w:rsid w:val="00CA69D6"/>
    <w:rsid w:val="00CA6B9A"/>
    <w:rsid w:val="00CA6E89"/>
    <w:rsid w:val="00CA6F59"/>
    <w:rsid w:val="00CA6FA0"/>
    <w:rsid w:val="00CA6FB7"/>
    <w:rsid w:val="00CA7307"/>
    <w:rsid w:val="00CA733D"/>
    <w:rsid w:val="00CA7375"/>
    <w:rsid w:val="00CA763F"/>
    <w:rsid w:val="00CA79ED"/>
    <w:rsid w:val="00CA7B0E"/>
    <w:rsid w:val="00CA7B71"/>
    <w:rsid w:val="00CA7DF4"/>
    <w:rsid w:val="00CA7E1B"/>
    <w:rsid w:val="00CB000B"/>
    <w:rsid w:val="00CB0109"/>
    <w:rsid w:val="00CB014C"/>
    <w:rsid w:val="00CB019E"/>
    <w:rsid w:val="00CB0216"/>
    <w:rsid w:val="00CB0246"/>
    <w:rsid w:val="00CB0492"/>
    <w:rsid w:val="00CB04B7"/>
    <w:rsid w:val="00CB05D3"/>
    <w:rsid w:val="00CB0854"/>
    <w:rsid w:val="00CB087A"/>
    <w:rsid w:val="00CB0920"/>
    <w:rsid w:val="00CB0924"/>
    <w:rsid w:val="00CB0AA6"/>
    <w:rsid w:val="00CB0B29"/>
    <w:rsid w:val="00CB0B41"/>
    <w:rsid w:val="00CB0B74"/>
    <w:rsid w:val="00CB0BB0"/>
    <w:rsid w:val="00CB0BD8"/>
    <w:rsid w:val="00CB0CD1"/>
    <w:rsid w:val="00CB0CF6"/>
    <w:rsid w:val="00CB0E79"/>
    <w:rsid w:val="00CB0E86"/>
    <w:rsid w:val="00CB0F18"/>
    <w:rsid w:val="00CB1015"/>
    <w:rsid w:val="00CB1052"/>
    <w:rsid w:val="00CB106C"/>
    <w:rsid w:val="00CB112E"/>
    <w:rsid w:val="00CB12B1"/>
    <w:rsid w:val="00CB1311"/>
    <w:rsid w:val="00CB1508"/>
    <w:rsid w:val="00CB1585"/>
    <w:rsid w:val="00CB15A0"/>
    <w:rsid w:val="00CB17F8"/>
    <w:rsid w:val="00CB1A4C"/>
    <w:rsid w:val="00CB1E67"/>
    <w:rsid w:val="00CB1F4D"/>
    <w:rsid w:val="00CB1F6A"/>
    <w:rsid w:val="00CB1FAF"/>
    <w:rsid w:val="00CB2182"/>
    <w:rsid w:val="00CB21BD"/>
    <w:rsid w:val="00CB2328"/>
    <w:rsid w:val="00CB232F"/>
    <w:rsid w:val="00CB23A5"/>
    <w:rsid w:val="00CB2544"/>
    <w:rsid w:val="00CB25B0"/>
    <w:rsid w:val="00CB25B3"/>
    <w:rsid w:val="00CB26D3"/>
    <w:rsid w:val="00CB29DD"/>
    <w:rsid w:val="00CB2E0A"/>
    <w:rsid w:val="00CB2E25"/>
    <w:rsid w:val="00CB2FE5"/>
    <w:rsid w:val="00CB3050"/>
    <w:rsid w:val="00CB308E"/>
    <w:rsid w:val="00CB34EB"/>
    <w:rsid w:val="00CB3793"/>
    <w:rsid w:val="00CB39B9"/>
    <w:rsid w:val="00CB3A44"/>
    <w:rsid w:val="00CB3A7D"/>
    <w:rsid w:val="00CB3A87"/>
    <w:rsid w:val="00CB3D3A"/>
    <w:rsid w:val="00CB407E"/>
    <w:rsid w:val="00CB4253"/>
    <w:rsid w:val="00CB426A"/>
    <w:rsid w:val="00CB430B"/>
    <w:rsid w:val="00CB43F5"/>
    <w:rsid w:val="00CB4532"/>
    <w:rsid w:val="00CB465B"/>
    <w:rsid w:val="00CB4748"/>
    <w:rsid w:val="00CB47E6"/>
    <w:rsid w:val="00CB4C01"/>
    <w:rsid w:val="00CB4D48"/>
    <w:rsid w:val="00CB4D54"/>
    <w:rsid w:val="00CB4D8A"/>
    <w:rsid w:val="00CB4DBC"/>
    <w:rsid w:val="00CB4FC3"/>
    <w:rsid w:val="00CB522E"/>
    <w:rsid w:val="00CB5352"/>
    <w:rsid w:val="00CB556A"/>
    <w:rsid w:val="00CB568B"/>
    <w:rsid w:val="00CB5773"/>
    <w:rsid w:val="00CB5778"/>
    <w:rsid w:val="00CB58EF"/>
    <w:rsid w:val="00CB59D8"/>
    <w:rsid w:val="00CB5A5A"/>
    <w:rsid w:val="00CB5D52"/>
    <w:rsid w:val="00CB5E8C"/>
    <w:rsid w:val="00CB5EC4"/>
    <w:rsid w:val="00CB5F02"/>
    <w:rsid w:val="00CB5F6B"/>
    <w:rsid w:val="00CB611F"/>
    <w:rsid w:val="00CB612C"/>
    <w:rsid w:val="00CB6553"/>
    <w:rsid w:val="00CB659C"/>
    <w:rsid w:val="00CB675F"/>
    <w:rsid w:val="00CB6923"/>
    <w:rsid w:val="00CB6B03"/>
    <w:rsid w:val="00CB6B0D"/>
    <w:rsid w:val="00CB6CCA"/>
    <w:rsid w:val="00CB6E27"/>
    <w:rsid w:val="00CB70CD"/>
    <w:rsid w:val="00CB7529"/>
    <w:rsid w:val="00CB75ED"/>
    <w:rsid w:val="00CB765B"/>
    <w:rsid w:val="00CB76B2"/>
    <w:rsid w:val="00CB77AB"/>
    <w:rsid w:val="00CB7BB2"/>
    <w:rsid w:val="00CB7D50"/>
    <w:rsid w:val="00CB7E45"/>
    <w:rsid w:val="00CC008F"/>
    <w:rsid w:val="00CC0483"/>
    <w:rsid w:val="00CC0505"/>
    <w:rsid w:val="00CC06C2"/>
    <w:rsid w:val="00CC079C"/>
    <w:rsid w:val="00CC07AE"/>
    <w:rsid w:val="00CC082F"/>
    <w:rsid w:val="00CC0841"/>
    <w:rsid w:val="00CC09EB"/>
    <w:rsid w:val="00CC0A94"/>
    <w:rsid w:val="00CC0B10"/>
    <w:rsid w:val="00CC0D2E"/>
    <w:rsid w:val="00CC0EF1"/>
    <w:rsid w:val="00CC0F27"/>
    <w:rsid w:val="00CC11EB"/>
    <w:rsid w:val="00CC1684"/>
    <w:rsid w:val="00CC168D"/>
    <w:rsid w:val="00CC182A"/>
    <w:rsid w:val="00CC183A"/>
    <w:rsid w:val="00CC191C"/>
    <w:rsid w:val="00CC1A0C"/>
    <w:rsid w:val="00CC1E36"/>
    <w:rsid w:val="00CC1F1E"/>
    <w:rsid w:val="00CC2000"/>
    <w:rsid w:val="00CC214A"/>
    <w:rsid w:val="00CC21F0"/>
    <w:rsid w:val="00CC2206"/>
    <w:rsid w:val="00CC2247"/>
    <w:rsid w:val="00CC24AC"/>
    <w:rsid w:val="00CC24EB"/>
    <w:rsid w:val="00CC254B"/>
    <w:rsid w:val="00CC2776"/>
    <w:rsid w:val="00CC277B"/>
    <w:rsid w:val="00CC278D"/>
    <w:rsid w:val="00CC2A4C"/>
    <w:rsid w:val="00CC2B24"/>
    <w:rsid w:val="00CC2B5E"/>
    <w:rsid w:val="00CC2CA1"/>
    <w:rsid w:val="00CC2E5F"/>
    <w:rsid w:val="00CC2F62"/>
    <w:rsid w:val="00CC30A3"/>
    <w:rsid w:val="00CC31A1"/>
    <w:rsid w:val="00CC3304"/>
    <w:rsid w:val="00CC33DA"/>
    <w:rsid w:val="00CC352D"/>
    <w:rsid w:val="00CC3548"/>
    <w:rsid w:val="00CC35F0"/>
    <w:rsid w:val="00CC3751"/>
    <w:rsid w:val="00CC375C"/>
    <w:rsid w:val="00CC37AE"/>
    <w:rsid w:val="00CC37D6"/>
    <w:rsid w:val="00CC3881"/>
    <w:rsid w:val="00CC3A05"/>
    <w:rsid w:val="00CC3A64"/>
    <w:rsid w:val="00CC3A71"/>
    <w:rsid w:val="00CC3ECE"/>
    <w:rsid w:val="00CC3FC4"/>
    <w:rsid w:val="00CC41FB"/>
    <w:rsid w:val="00CC42DF"/>
    <w:rsid w:val="00CC44A8"/>
    <w:rsid w:val="00CC478F"/>
    <w:rsid w:val="00CC479B"/>
    <w:rsid w:val="00CC4889"/>
    <w:rsid w:val="00CC48CE"/>
    <w:rsid w:val="00CC48F1"/>
    <w:rsid w:val="00CC49AF"/>
    <w:rsid w:val="00CC4BB0"/>
    <w:rsid w:val="00CC4C46"/>
    <w:rsid w:val="00CC4D2E"/>
    <w:rsid w:val="00CC4E56"/>
    <w:rsid w:val="00CC4E71"/>
    <w:rsid w:val="00CC4F2B"/>
    <w:rsid w:val="00CC4F76"/>
    <w:rsid w:val="00CC4F9F"/>
    <w:rsid w:val="00CC504C"/>
    <w:rsid w:val="00CC5060"/>
    <w:rsid w:val="00CC5149"/>
    <w:rsid w:val="00CC526C"/>
    <w:rsid w:val="00CC531E"/>
    <w:rsid w:val="00CC5337"/>
    <w:rsid w:val="00CC574D"/>
    <w:rsid w:val="00CC574F"/>
    <w:rsid w:val="00CC588E"/>
    <w:rsid w:val="00CC5AD2"/>
    <w:rsid w:val="00CC5CBF"/>
    <w:rsid w:val="00CC5E18"/>
    <w:rsid w:val="00CC5E8A"/>
    <w:rsid w:val="00CC5EC1"/>
    <w:rsid w:val="00CC5F6B"/>
    <w:rsid w:val="00CC629C"/>
    <w:rsid w:val="00CC6759"/>
    <w:rsid w:val="00CC6763"/>
    <w:rsid w:val="00CC677F"/>
    <w:rsid w:val="00CC6E59"/>
    <w:rsid w:val="00CC6E7E"/>
    <w:rsid w:val="00CC6E9A"/>
    <w:rsid w:val="00CC6F2A"/>
    <w:rsid w:val="00CC6FA9"/>
    <w:rsid w:val="00CC71B8"/>
    <w:rsid w:val="00CC7202"/>
    <w:rsid w:val="00CC73AB"/>
    <w:rsid w:val="00CC7428"/>
    <w:rsid w:val="00CC75B9"/>
    <w:rsid w:val="00CC77C5"/>
    <w:rsid w:val="00CC783D"/>
    <w:rsid w:val="00CC7879"/>
    <w:rsid w:val="00CC79AC"/>
    <w:rsid w:val="00CC7A3E"/>
    <w:rsid w:val="00CC7A6B"/>
    <w:rsid w:val="00CC7AD4"/>
    <w:rsid w:val="00CC7BF7"/>
    <w:rsid w:val="00CC7D4C"/>
    <w:rsid w:val="00CC7D6E"/>
    <w:rsid w:val="00CC7DD7"/>
    <w:rsid w:val="00CD00FD"/>
    <w:rsid w:val="00CD0266"/>
    <w:rsid w:val="00CD02BD"/>
    <w:rsid w:val="00CD031C"/>
    <w:rsid w:val="00CD079B"/>
    <w:rsid w:val="00CD079F"/>
    <w:rsid w:val="00CD08EB"/>
    <w:rsid w:val="00CD0A6A"/>
    <w:rsid w:val="00CD0B9B"/>
    <w:rsid w:val="00CD0DD3"/>
    <w:rsid w:val="00CD0F67"/>
    <w:rsid w:val="00CD0F72"/>
    <w:rsid w:val="00CD10C2"/>
    <w:rsid w:val="00CD1195"/>
    <w:rsid w:val="00CD12DA"/>
    <w:rsid w:val="00CD14EF"/>
    <w:rsid w:val="00CD160E"/>
    <w:rsid w:val="00CD1650"/>
    <w:rsid w:val="00CD16BE"/>
    <w:rsid w:val="00CD1743"/>
    <w:rsid w:val="00CD17AB"/>
    <w:rsid w:val="00CD1C4F"/>
    <w:rsid w:val="00CD1D2D"/>
    <w:rsid w:val="00CD1F7A"/>
    <w:rsid w:val="00CD2102"/>
    <w:rsid w:val="00CD21F1"/>
    <w:rsid w:val="00CD23B8"/>
    <w:rsid w:val="00CD23BD"/>
    <w:rsid w:val="00CD2892"/>
    <w:rsid w:val="00CD2A74"/>
    <w:rsid w:val="00CD2A8E"/>
    <w:rsid w:val="00CD2B44"/>
    <w:rsid w:val="00CD2CC1"/>
    <w:rsid w:val="00CD2ECB"/>
    <w:rsid w:val="00CD2FBA"/>
    <w:rsid w:val="00CD3004"/>
    <w:rsid w:val="00CD31CA"/>
    <w:rsid w:val="00CD3294"/>
    <w:rsid w:val="00CD32B9"/>
    <w:rsid w:val="00CD33AC"/>
    <w:rsid w:val="00CD3652"/>
    <w:rsid w:val="00CD36CB"/>
    <w:rsid w:val="00CD389E"/>
    <w:rsid w:val="00CD3900"/>
    <w:rsid w:val="00CD39A7"/>
    <w:rsid w:val="00CD3A2F"/>
    <w:rsid w:val="00CD3A5A"/>
    <w:rsid w:val="00CD3BA4"/>
    <w:rsid w:val="00CD3CA8"/>
    <w:rsid w:val="00CD3D5C"/>
    <w:rsid w:val="00CD3EB7"/>
    <w:rsid w:val="00CD400C"/>
    <w:rsid w:val="00CD415C"/>
    <w:rsid w:val="00CD42FA"/>
    <w:rsid w:val="00CD4313"/>
    <w:rsid w:val="00CD44E3"/>
    <w:rsid w:val="00CD45AE"/>
    <w:rsid w:val="00CD46BE"/>
    <w:rsid w:val="00CD4719"/>
    <w:rsid w:val="00CD4834"/>
    <w:rsid w:val="00CD483E"/>
    <w:rsid w:val="00CD4A1D"/>
    <w:rsid w:val="00CD4D4A"/>
    <w:rsid w:val="00CD4DE2"/>
    <w:rsid w:val="00CD5130"/>
    <w:rsid w:val="00CD52B1"/>
    <w:rsid w:val="00CD55FF"/>
    <w:rsid w:val="00CD566C"/>
    <w:rsid w:val="00CD5688"/>
    <w:rsid w:val="00CD57ED"/>
    <w:rsid w:val="00CD599B"/>
    <w:rsid w:val="00CD5AD9"/>
    <w:rsid w:val="00CD5BF5"/>
    <w:rsid w:val="00CD5C07"/>
    <w:rsid w:val="00CD5C88"/>
    <w:rsid w:val="00CD5C8D"/>
    <w:rsid w:val="00CD5CEA"/>
    <w:rsid w:val="00CD5DC8"/>
    <w:rsid w:val="00CD5DEC"/>
    <w:rsid w:val="00CD5E91"/>
    <w:rsid w:val="00CD62EC"/>
    <w:rsid w:val="00CD6441"/>
    <w:rsid w:val="00CD64AA"/>
    <w:rsid w:val="00CD6587"/>
    <w:rsid w:val="00CD6616"/>
    <w:rsid w:val="00CD6705"/>
    <w:rsid w:val="00CD68A7"/>
    <w:rsid w:val="00CD68DD"/>
    <w:rsid w:val="00CD6999"/>
    <w:rsid w:val="00CD6A12"/>
    <w:rsid w:val="00CD6BB7"/>
    <w:rsid w:val="00CD6CB0"/>
    <w:rsid w:val="00CD6CB7"/>
    <w:rsid w:val="00CD6FA6"/>
    <w:rsid w:val="00CD6FCF"/>
    <w:rsid w:val="00CD7041"/>
    <w:rsid w:val="00CD70EF"/>
    <w:rsid w:val="00CD7397"/>
    <w:rsid w:val="00CD74E3"/>
    <w:rsid w:val="00CD74E5"/>
    <w:rsid w:val="00CD755F"/>
    <w:rsid w:val="00CD75B7"/>
    <w:rsid w:val="00CD7690"/>
    <w:rsid w:val="00CD772A"/>
    <w:rsid w:val="00CD773F"/>
    <w:rsid w:val="00CD799E"/>
    <w:rsid w:val="00CD7A4E"/>
    <w:rsid w:val="00CD7B87"/>
    <w:rsid w:val="00CD7CCF"/>
    <w:rsid w:val="00CD7CEE"/>
    <w:rsid w:val="00CD7D1D"/>
    <w:rsid w:val="00CD7F27"/>
    <w:rsid w:val="00CD7F3C"/>
    <w:rsid w:val="00CE0094"/>
    <w:rsid w:val="00CE00B0"/>
    <w:rsid w:val="00CE00F4"/>
    <w:rsid w:val="00CE010F"/>
    <w:rsid w:val="00CE0198"/>
    <w:rsid w:val="00CE02FA"/>
    <w:rsid w:val="00CE03AB"/>
    <w:rsid w:val="00CE0468"/>
    <w:rsid w:val="00CE0504"/>
    <w:rsid w:val="00CE06F0"/>
    <w:rsid w:val="00CE078B"/>
    <w:rsid w:val="00CE090A"/>
    <w:rsid w:val="00CE09E9"/>
    <w:rsid w:val="00CE0B90"/>
    <w:rsid w:val="00CE0C51"/>
    <w:rsid w:val="00CE0D5A"/>
    <w:rsid w:val="00CE0E31"/>
    <w:rsid w:val="00CE0EBB"/>
    <w:rsid w:val="00CE0EC9"/>
    <w:rsid w:val="00CE0F29"/>
    <w:rsid w:val="00CE110C"/>
    <w:rsid w:val="00CE1188"/>
    <w:rsid w:val="00CE145B"/>
    <w:rsid w:val="00CE1638"/>
    <w:rsid w:val="00CE167F"/>
    <w:rsid w:val="00CE16D4"/>
    <w:rsid w:val="00CE18C7"/>
    <w:rsid w:val="00CE1A23"/>
    <w:rsid w:val="00CE1C60"/>
    <w:rsid w:val="00CE1DF2"/>
    <w:rsid w:val="00CE20B3"/>
    <w:rsid w:val="00CE2569"/>
    <w:rsid w:val="00CE26BE"/>
    <w:rsid w:val="00CE27D7"/>
    <w:rsid w:val="00CE27E8"/>
    <w:rsid w:val="00CE2A9D"/>
    <w:rsid w:val="00CE2B2F"/>
    <w:rsid w:val="00CE2C4E"/>
    <w:rsid w:val="00CE2D5E"/>
    <w:rsid w:val="00CE2D9D"/>
    <w:rsid w:val="00CE2E4A"/>
    <w:rsid w:val="00CE2E61"/>
    <w:rsid w:val="00CE2E6E"/>
    <w:rsid w:val="00CE2E84"/>
    <w:rsid w:val="00CE2F8E"/>
    <w:rsid w:val="00CE3209"/>
    <w:rsid w:val="00CE323A"/>
    <w:rsid w:val="00CE3373"/>
    <w:rsid w:val="00CE359D"/>
    <w:rsid w:val="00CE37FD"/>
    <w:rsid w:val="00CE385C"/>
    <w:rsid w:val="00CE386E"/>
    <w:rsid w:val="00CE3AC6"/>
    <w:rsid w:val="00CE3B41"/>
    <w:rsid w:val="00CE3BB8"/>
    <w:rsid w:val="00CE3C08"/>
    <w:rsid w:val="00CE3C59"/>
    <w:rsid w:val="00CE3CDD"/>
    <w:rsid w:val="00CE3D17"/>
    <w:rsid w:val="00CE3D18"/>
    <w:rsid w:val="00CE3ECD"/>
    <w:rsid w:val="00CE3FE6"/>
    <w:rsid w:val="00CE40B6"/>
    <w:rsid w:val="00CE40CD"/>
    <w:rsid w:val="00CE44E0"/>
    <w:rsid w:val="00CE47EA"/>
    <w:rsid w:val="00CE48BB"/>
    <w:rsid w:val="00CE495D"/>
    <w:rsid w:val="00CE4A88"/>
    <w:rsid w:val="00CE4B6F"/>
    <w:rsid w:val="00CE4BD3"/>
    <w:rsid w:val="00CE4D7E"/>
    <w:rsid w:val="00CE4F11"/>
    <w:rsid w:val="00CE4FB6"/>
    <w:rsid w:val="00CE50C5"/>
    <w:rsid w:val="00CE5118"/>
    <w:rsid w:val="00CE511E"/>
    <w:rsid w:val="00CE515D"/>
    <w:rsid w:val="00CE59C7"/>
    <w:rsid w:val="00CE59CA"/>
    <w:rsid w:val="00CE5EB5"/>
    <w:rsid w:val="00CE5F2E"/>
    <w:rsid w:val="00CE6182"/>
    <w:rsid w:val="00CE629A"/>
    <w:rsid w:val="00CE63CF"/>
    <w:rsid w:val="00CE6483"/>
    <w:rsid w:val="00CE670B"/>
    <w:rsid w:val="00CE68CF"/>
    <w:rsid w:val="00CE68DC"/>
    <w:rsid w:val="00CE6956"/>
    <w:rsid w:val="00CE6A75"/>
    <w:rsid w:val="00CE6A9D"/>
    <w:rsid w:val="00CE6AF2"/>
    <w:rsid w:val="00CE6E29"/>
    <w:rsid w:val="00CE7173"/>
    <w:rsid w:val="00CE74D4"/>
    <w:rsid w:val="00CE74F8"/>
    <w:rsid w:val="00CE7529"/>
    <w:rsid w:val="00CE7588"/>
    <w:rsid w:val="00CE7619"/>
    <w:rsid w:val="00CE76F7"/>
    <w:rsid w:val="00CE771B"/>
    <w:rsid w:val="00CE7B5D"/>
    <w:rsid w:val="00CE7DC2"/>
    <w:rsid w:val="00CE7E46"/>
    <w:rsid w:val="00CF0385"/>
    <w:rsid w:val="00CF0444"/>
    <w:rsid w:val="00CF0504"/>
    <w:rsid w:val="00CF065E"/>
    <w:rsid w:val="00CF06F9"/>
    <w:rsid w:val="00CF073E"/>
    <w:rsid w:val="00CF077F"/>
    <w:rsid w:val="00CF097C"/>
    <w:rsid w:val="00CF0A91"/>
    <w:rsid w:val="00CF0B08"/>
    <w:rsid w:val="00CF0DE8"/>
    <w:rsid w:val="00CF0EB0"/>
    <w:rsid w:val="00CF1043"/>
    <w:rsid w:val="00CF1211"/>
    <w:rsid w:val="00CF1227"/>
    <w:rsid w:val="00CF12F5"/>
    <w:rsid w:val="00CF1518"/>
    <w:rsid w:val="00CF16CA"/>
    <w:rsid w:val="00CF18A7"/>
    <w:rsid w:val="00CF196D"/>
    <w:rsid w:val="00CF1B6F"/>
    <w:rsid w:val="00CF1C3C"/>
    <w:rsid w:val="00CF1C5D"/>
    <w:rsid w:val="00CF1CC3"/>
    <w:rsid w:val="00CF1D7F"/>
    <w:rsid w:val="00CF1E18"/>
    <w:rsid w:val="00CF1EB3"/>
    <w:rsid w:val="00CF1FD3"/>
    <w:rsid w:val="00CF2176"/>
    <w:rsid w:val="00CF21BF"/>
    <w:rsid w:val="00CF22B4"/>
    <w:rsid w:val="00CF2440"/>
    <w:rsid w:val="00CF24F2"/>
    <w:rsid w:val="00CF28D0"/>
    <w:rsid w:val="00CF29A7"/>
    <w:rsid w:val="00CF2A10"/>
    <w:rsid w:val="00CF2CAC"/>
    <w:rsid w:val="00CF2CC2"/>
    <w:rsid w:val="00CF2FDC"/>
    <w:rsid w:val="00CF312C"/>
    <w:rsid w:val="00CF3663"/>
    <w:rsid w:val="00CF3B20"/>
    <w:rsid w:val="00CF3D1E"/>
    <w:rsid w:val="00CF3E5C"/>
    <w:rsid w:val="00CF3E8B"/>
    <w:rsid w:val="00CF3F0C"/>
    <w:rsid w:val="00CF3FA4"/>
    <w:rsid w:val="00CF40A5"/>
    <w:rsid w:val="00CF4157"/>
    <w:rsid w:val="00CF4285"/>
    <w:rsid w:val="00CF4294"/>
    <w:rsid w:val="00CF4311"/>
    <w:rsid w:val="00CF442F"/>
    <w:rsid w:val="00CF44AA"/>
    <w:rsid w:val="00CF4787"/>
    <w:rsid w:val="00CF4A27"/>
    <w:rsid w:val="00CF4B25"/>
    <w:rsid w:val="00CF4DBB"/>
    <w:rsid w:val="00CF4E04"/>
    <w:rsid w:val="00CF4F58"/>
    <w:rsid w:val="00CF4FC5"/>
    <w:rsid w:val="00CF501C"/>
    <w:rsid w:val="00CF50B9"/>
    <w:rsid w:val="00CF5180"/>
    <w:rsid w:val="00CF527E"/>
    <w:rsid w:val="00CF5448"/>
    <w:rsid w:val="00CF5A2F"/>
    <w:rsid w:val="00CF5A6A"/>
    <w:rsid w:val="00CF5A95"/>
    <w:rsid w:val="00CF5D1F"/>
    <w:rsid w:val="00CF5D2A"/>
    <w:rsid w:val="00CF5E58"/>
    <w:rsid w:val="00CF5F2B"/>
    <w:rsid w:val="00CF6108"/>
    <w:rsid w:val="00CF6172"/>
    <w:rsid w:val="00CF6277"/>
    <w:rsid w:val="00CF627E"/>
    <w:rsid w:val="00CF6365"/>
    <w:rsid w:val="00CF6643"/>
    <w:rsid w:val="00CF6763"/>
    <w:rsid w:val="00CF68D3"/>
    <w:rsid w:val="00CF6A57"/>
    <w:rsid w:val="00CF6C1B"/>
    <w:rsid w:val="00CF6C81"/>
    <w:rsid w:val="00CF6CF2"/>
    <w:rsid w:val="00CF6DF3"/>
    <w:rsid w:val="00CF6F0C"/>
    <w:rsid w:val="00CF6F45"/>
    <w:rsid w:val="00CF71AC"/>
    <w:rsid w:val="00CF71E9"/>
    <w:rsid w:val="00CF755F"/>
    <w:rsid w:val="00CF7670"/>
    <w:rsid w:val="00CF771F"/>
    <w:rsid w:val="00CF77B4"/>
    <w:rsid w:val="00CF785E"/>
    <w:rsid w:val="00CF78BB"/>
    <w:rsid w:val="00CF7A11"/>
    <w:rsid w:val="00CF7A9E"/>
    <w:rsid w:val="00CF7ADF"/>
    <w:rsid w:val="00CF7B0E"/>
    <w:rsid w:val="00CF7B0F"/>
    <w:rsid w:val="00CF7B4D"/>
    <w:rsid w:val="00CF7B81"/>
    <w:rsid w:val="00CF7BD8"/>
    <w:rsid w:val="00CF7C04"/>
    <w:rsid w:val="00CF7DE2"/>
    <w:rsid w:val="00CF7E1E"/>
    <w:rsid w:val="00CF7E39"/>
    <w:rsid w:val="00CF7E83"/>
    <w:rsid w:val="00CF7EEA"/>
    <w:rsid w:val="00CF7FBC"/>
    <w:rsid w:val="00D0007A"/>
    <w:rsid w:val="00D001C6"/>
    <w:rsid w:val="00D0030B"/>
    <w:rsid w:val="00D00367"/>
    <w:rsid w:val="00D00378"/>
    <w:rsid w:val="00D0045C"/>
    <w:rsid w:val="00D0046D"/>
    <w:rsid w:val="00D00877"/>
    <w:rsid w:val="00D009CB"/>
    <w:rsid w:val="00D00A1B"/>
    <w:rsid w:val="00D00BFB"/>
    <w:rsid w:val="00D00C9D"/>
    <w:rsid w:val="00D00DFE"/>
    <w:rsid w:val="00D00F09"/>
    <w:rsid w:val="00D00F39"/>
    <w:rsid w:val="00D011E4"/>
    <w:rsid w:val="00D0138D"/>
    <w:rsid w:val="00D01401"/>
    <w:rsid w:val="00D01557"/>
    <w:rsid w:val="00D015D4"/>
    <w:rsid w:val="00D01731"/>
    <w:rsid w:val="00D01764"/>
    <w:rsid w:val="00D01783"/>
    <w:rsid w:val="00D01AD0"/>
    <w:rsid w:val="00D01C81"/>
    <w:rsid w:val="00D01CAB"/>
    <w:rsid w:val="00D01DF0"/>
    <w:rsid w:val="00D01E20"/>
    <w:rsid w:val="00D01E72"/>
    <w:rsid w:val="00D02219"/>
    <w:rsid w:val="00D023F6"/>
    <w:rsid w:val="00D029CC"/>
    <w:rsid w:val="00D02A12"/>
    <w:rsid w:val="00D02D9F"/>
    <w:rsid w:val="00D02ED0"/>
    <w:rsid w:val="00D02F8E"/>
    <w:rsid w:val="00D03044"/>
    <w:rsid w:val="00D0329F"/>
    <w:rsid w:val="00D032F1"/>
    <w:rsid w:val="00D03423"/>
    <w:rsid w:val="00D03579"/>
    <w:rsid w:val="00D03718"/>
    <w:rsid w:val="00D03A59"/>
    <w:rsid w:val="00D03B08"/>
    <w:rsid w:val="00D03B82"/>
    <w:rsid w:val="00D03D24"/>
    <w:rsid w:val="00D03E89"/>
    <w:rsid w:val="00D0407D"/>
    <w:rsid w:val="00D0412C"/>
    <w:rsid w:val="00D0431C"/>
    <w:rsid w:val="00D04364"/>
    <w:rsid w:val="00D0444A"/>
    <w:rsid w:val="00D04566"/>
    <w:rsid w:val="00D0468F"/>
    <w:rsid w:val="00D048FD"/>
    <w:rsid w:val="00D04A57"/>
    <w:rsid w:val="00D04B16"/>
    <w:rsid w:val="00D04C06"/>
    <w:rsid w:val="00D04D5A"/>
    <w:rsid w:val="00D04E59"/>
    <w:rsid w:val="00D05024"/>
    <w:rsid w:val="00D05260"/>
    <w:rsid w:val="00D05268"/>
    <w:rsid w:val="00D053A3"/>
    <w:rsid w:val="00D053DD"/>
    <w:rsid w:val="00D05412"/>
    <w:rsid w:val="00D05807"/>
    <w:rsid w:val="00D05841"/>
    <w:rsid w:val="00D05871"/>
    <w:rsid w:val="00D05A40"/>
    <w:rsid w:val="00D05B43"/>
    <w:rsid w:val="00D05C4D"/>
    <w:rsid w:val="00D05C4E"/>
    <w:rsid w:val="00D05DF6"/>
    <w:rsid w:val="00D05DFB"/>
    <w:rsid w:val="00D05F62"/>
    <w:rsid w:val="00D06110"/>
    <w:rsid w:val="00D061A1"/>
    <w:rsid w:val="00D06230"/>
    <w:rsid w:val="00D062F2"/>
    <w:rsid w:val="00D0635D"/>
    <w:rsid w:val="00D0657A"/>
    <w:rsid w:val="00D066B7"/>
    <w:rsid w:val="00D06800"/>
    <w:rsid w:val="00D06B58"/>
    <w:rsid w:val="00D06B95"/>
    <w:rsid w:val="00D06B9A"/>
    <w:rsid w:val="00D06B9D"/>
    <w:rsid w:val="00D07012"/>
    <w:rsid w:val="00D0715E"/>
    <w:rsid w:val="00D071E0"/>
    <w:rsid w:val="00D07433"/>
    <w:rsid w:val="00D075A7"/>
    <w:rsid w:val="00D0770E"/>
    <w:rsid w:val="00D077AF"/>
    <w:rsid w:val="00D07830"/>
    <w:rsid w:val="00D0783B"/>
    <w:rsid w:val="00D078F5"/>
    <w:rsid w:val="00D07AD4"/>
    <w:rsid w:val="00D07AE9"/>
    <w:rsid w:val="00D10035"/>
    <w:rsid w:val="00D1033C"/>
    <w:rsid w:val="00D1061C"/>
    <w:rsid w:val="00D107BF"/>
    <w:rsid w:val="00D10857"/>
    <w:rsid w:val="00D10960"/>
    <w:rsid w:val="00D11063"/>
    <w:rsid w:val="00D112C4"/>
    <w:rsid w:val="00D112CD"/>
    <w:rsid w:val="00D113A1"/>
    <w:rsid w:val="00D11674"/>
    <w:rsid w:val="00D11A32"/>
    <w:rsid w:val="00D11C16"/>
    <w:rsid w:val="00D11C81"/>
    <w:rsid w:val="00D11DD3"/>
    <w:rsid w:val="00D11E09"/>
    <w:rsid w:val="00D11E5E"/>
    <w:rsid w:val="00D11FFD"/>
    <w:rsid w:val="00D120E0"/>
    <w:rsid w:val="00D1211C"/>
    <w:rsid w:val="00D121F6"/>
    <w:rsid w:val="00D122B4"/>
    <w:rsid w:val="00D12397"/>
    <w:rsid w:val="00D12541"/>
    <w:rsid w:val="00D12713"/>
    <w:rsid w:val="00D12744"/>
    <w:rsid w:val="00D128DC"/>
    <w:rsid w:val="00D12A84"/>
    <w:rsid w:val="00D12AA9"/>
    <w:rsid w:val="00D12AD0"/>
    <w:rsid w:val="00D12B34"/>
    <w:rsid w:val="00D12C39"/>
    <w:rsid w:val="00D12C59"/>
    <w:rsid w:val="00D12EEA"/>
    <w:rsid w:val="00D12F61"/>
    <w:rsid w:val="00D13031"/>
    <w:rsid w:val="00D1330C"/>
    <w:rsid w:val="00D134C5"/>
    <w:rsid w:val="00D135A8"/>
    <w:rsid w:val="00D13623"/>
    <w:rsid w:val="00D136D8"/>
    <w:rsid w:val="00D1373D"/>
    <w:rsid w:val="00D1387C"/>
    <w:rsid w:val="00D138EE"/>
    <w:rsid w:val="00D139B1"/>
    <w:rsid w:val="00D139E1"/>
    <w:rsid w:val="00D13A50"/>
    <w:rsid w:val="00D13A58"/>
    <w:rsid w:val="00D13B66"/>
    <w:rsid w:val="00D13E79"/>
    <w:rsid w:val="00D13F29"/>
    <w:rsid w:val="00D1401B"/>
    <w:rsid w:val="00D14164"/>
    <w:rsid w:val="00D14194"/>
    <w:rsid w:val="00D14542"/>
    <w:rsid w:val="00D14556"/>
    <w:rsid w:val="00D14651"/>
    <w:rsid w:val="00D1469A"/>
    <w:rsid w:val="00D14856"/>
    <w:rsid w:val="00D14889"/>
    <w:rsid w:val="00D148C5"/>
    <w:rsid w:val="00D1493C"/>
    <w:rsid w:val="00D149DE"/>
    <w:rsid w:val="00D14ADB"/>
    <w:rsid w:val="00D14C41"/>
    <w:rsid w:val="00D14CC8"/>
    <w:rsid w:val="00D14EA9"/>
    <w:rsid w:val="00D14FB8"/>
    <w:rsid w:val="00D15000"/>
    <w:rsid w:val="00D1502C"/>
    <w:rsid w:val="00D15151"/>
    <w:rsid w:val="00D1533B"/>
    <w:rsid w:val="00D154C3"/>
    <w:rsid w:val="00D156B1"/>
    <w:rsid w:val="00D157D6"/>
    <w:rsid w:val="00D15927"/>
    <w:rsid w:val="00D159A4"/>
    <w:rsid w:val="00D159D2"/>
    <w:rsid w:val="00D15C89"/>
    <w:rsid w:val="00D15DCC"/>
    <w:rsid w:val="00D15FB6"/>
    <w:rsid w:val="00D15FD3"/>
    <w:rsid w:val="00D16241"/>
    <w:rsid w:val="00D1645C"/>
    <w:rsid w:val="00D16591"/>
    <w:rsid w:val="00D1673F"/>
    <w:rsid w:val="00D1676B"/>
    <w:rsid w:val="00D16780"/>
    <w:rsid w:val="00D1684E"/>
    <w:rsid w:val="00D16893"/>
    <w:rsid w:val="00D16899"/>
    <w:rsid w:val="00D16A65"/>
    <w:rsid w:val="00D16AA7"/>
    <w:rsid w:val="00D16B63"/>
    <w:rsid w:val="00D16C7B"/>
    <w:rsid w:val="00D16CEE"/>
    <w:rsid w:val="00D16D3A"/>
    <w:rsid w:val="00D16D83"/>
    <w:rsid w:val="00D16E27"/>
    <w:rsid w:val="00D16E5A"/>
    <w:rsid w:val="00D172E1"/>
    <w:rsid w:val="00D1746A"/>
    <w:rsid w:val="00D17569"/>
    <w:rsid w:val="00D17617"/>
    <w:rsid w:val="00D1777E"/>
    <w:rsid w:val="00D177B2"/>
    <w:rsid w:val="00D17863"/>
    <w:rsid w:val="00D17922"/>
    <w:rsid w:val="00D17A7D"/>
    <w:rsid w:val="00D17A86"/>
    <w:rsid w:val="00D17A8D"/>
    <w:rsid w:val="00D17CD5"/>
    <w:rsid w:val="00D17CE1"/>
    <w:rsid w:val="00D17F71"/>
    <w:rsid w:val="00D203C8"/>
    <w:rsid w:val="00D203D5"/>
    <w:rsid w:val="00D205AB"/>
    <w:rsid w:val="00D20941"/>
    <w:rsid w:val="00D20A31"/>
    <w:rsid w:val="00D20B07"/>
    <w:rsid w:val="00D20B7A"/>
    <w:rsid w:val="00D20CB7"/>
    <w:rsid w:val="00D20EA0"/>
    <w:rsid w:val="00D20F50"/>
    <w:rsid w:val="00D21165"/>
    <w:rsid w:val="00D212B9"/>
    <w:rsid w:val="00D214E1"/>
    <w:rsid w:val="00D21595"/>
    <w:rsid w:val="00D215C8"/>
    <w:rsid w:val="00D215D7"/>
    <w:rsid w:val="00D21622"/>
    <w:rsid w:val="00D216AD"/>
    <w:rsid w:val="00D2173E"/>
    <w:rsid w:val="00D2199D"/>
    <w:rsid w:val="00D21EFC"/>
    <w:rsid w:val="00D21F51"/>
    <w:rsid w:val="00D220C5"/>
    <w:rsid w:val="00D22231"/>
    <w:rsid w:val="00D22347"/>
    <w:rsid w:val="00D22385"/>
    <w:rsid w:val="00D2257D"/>
    <w:rsid w:val="00D226EB"/>
    <w:rsid w:val="00D227E4"/>
    <w:rsid w:val="00D22B95"/>
    <w:rsid w:val="00D22C0E"/>
    <w:rsid w:val="00D22CF5"/>
    <w:rsid w:val="00D22D2D"/>
    <w:rsid w:val="00D22E31"/>
    <w:rsid w:val="00D22F22"/>
    <w:rsid w:val="00D22F99"/>
    <w:rsid w:val="00D22FD9"/>
    <w:rsid w:val="00D2314A"/>
    <w:rsid w:val="00D23227"/>
    <w:rsid w:val="00D23349"/>
    <w:rsid w:val="00D235B9"/>
    <w:rsid w:val="00D237FF"/>
    <w:rsid w:val="00D23983"/>
    <w:rsid w:val="00D239EC"/>
    <w:rsid w:val="00D23B42"/>
    <w:rsid w:val="00D23BF8"/>
    <w:rsid w:val="00D23C5A"/>
    <w:rsid w:val="00D23C63"/>
    <w:rsid w:val="00D23CCA"/>
    <w:rsid w:val="00D23CE6"/>
    <w:rsid w:val="00D24000"/>
    <w:rsid w:val="00D242AE"/>
    <w:rsid w:val="00D242E3"/>
    <w:rsid w:val="00D24464"/>
    <w:rsid w:val="00D244AA"/>
    <w:rsid w:val="00D244C9"/>
    <w:rsid w:val="00D24867"/>
    <w:rsid w:val="00D24951"/>
    <w:rsid w:val="00D24AA5"/>
    <w:rsid w:val="00D24BD5"/>
    <w:rsid w:val="00D24BEE"/>
    <w:rsid w:val="00D24D35"/>
    <w:rsid w:val="00D24F34"/>
    <w:rsid w:val="00D250E8"/>
    <w:rsid w:val="00D253A4"/>
    <w:rsid w:val="00D253D4"/>
    <w:rsid w:val="00D255C1"/>
    <w:rsid w:val="00D258FB"/>
    <w:rsid w:val="00D2597E"/>
    <w:rsid w:val="00D25B09"/>
    <w:rsid w:val="00D25C4E"/>
    <w:rsid w:val="00D25D4C"/>
    <w:rsid w:val="00D25DC1"/>
    <w:rsid w:val="00D25F15"/>
    <w:rsid w:val="00D25FC0"/>
    <w:rsid w:val="00D2601E"/>
    <w:rsid w:val="00D261B6"/>
    <w:rsid w:val="00D26390"/>
    <w:rsid w:val="00D26404"/>
    <w:rsid w:val="00D26447"/>
    <w:rsid w:val="00D26558"/>
    <w:rsid w:val="00D265F8"/>
    <w:rsid w:val="00D267BB"/>
    <w:rsid w:val="00D26851"/>
    <w:rsid w:val="00D268DE"/>
    <w:rsid w:val="00D26A6F"/>
    <w:rsid w:val="00D26AAC"/>
    <w:rsid w:val="00D26AAE"/>
    <w:rsid w:val="00D26ADB"/>
    <w:rsid w:val="00D26B64"/>
    <w:rsid w:val="00D26B65"/>
    <w:rsid w:val="00D26C54"/>
    <w:rsid w:val="00D26CD6"/>
    <w:rsid w:val="00D27025"/>
    <w:rsid w:val="00D275DD"/>
    <w:rsid w:val="00D276D6"/>
    <w:rsid w:val="00D27813"/>
    <w:rsid w:val="00D27888"/>
    <w:rsid w:val="00D2788E"/>
    <w:rsid w:val="00D278C1"/>
    <w:rsid w:val="00D278D6"/>
    <w:rsid w:val="00D27AC8"/>
    <w:rsid w:val="00D27B09"/>
    <w:rsid w:val="00D27B2C"/>
    <w:rsid w:val="00D27D2C"/>
    <w:rsid w:val="00D27DBD"/>
    <w:rsid w:val="00D27E23"/>
    <w:rsid w:val="00D27FA1"/>
    <w:rsid w:val="00D27FF2"/>
    <w:rsid w:val="00D27FFC"/>
    <w:rsid w:val="00D302C5"/>
    <w:rsid w:val="00D30506"/>
    <w:rsid w:val="00D3073F"/>
    <w:rsid w:val="00D30999"/>
    <w:rsid w:val="00D30E28"/>
    <w:rsid w:val="00D30ED8"/>
    <w:rsid w:val="00D30F17"/>
    <w:rsid w:val="00D30FE6"/>
    <w:rsid w:val="00D310CD"/>
    <w:rsid w:val="00D31122"/>
    <w:rsid w:val="00D3120F"/>
    <w:rsid w:val="00D3131B"/>
    <w:rsid w:val="00D314CF"/>
    <w:rsid w:val="00D31566"/>
    <w:rsid w:val="00D315CE"/>
    <w:rsid w:val="00D31696"/>
    <w:rsid w:val="00D3178A"/>
    <w:rsid w:val="00D3194A"/>
    <w:rsid w:val="00D31984"/>
    <w:rsid w:val="00D31A4F"/>
    <w:rsid w:val="00D31AEB"/>
    <w:rsid w:val="00D31B50"/>
    <w:rsid w:val="00D31B72"/>
    <w:rsid w:val="00D31B97"/>
    <w:rsid w:val="00D31C2E"/>
    <w:rsid w:val="00D31C61"/>
    <w:rsid w:val="00D31C7A"/>
    <w:rsid w:val="00D3220F"/>
    <w:rsid w:val="00D3228D"/>
    <w:rsid w:val="00D3241F"/>
    <w:rsid w:val="00D32540"/>
    <w:rsid w:val="00D325CE"/>
    <w:rsid w:val="00D32628"/>
    <w:rsid w:val="00D328A6"/>
    <w:rsid w:val="00D32AB1"/>
    <w:rsid w:val="00D32ABA"/>
    <w:rsid w:val="00D32ACE"/>
    <w:rsid w:val="00D32E0D"/>
    <w:rsid w:val="00D32E3E"/>
    <w:rsid w:val="00D32EB8"/>
    <w:rsid w:val="00D33136"/>
    <w:rsid w:val="00D332DA"/>
    <w:rsid w:val="00D33420"/>
    <w:rsid w:val="00D33557"/>
    <w:rsid w:val="00D335F8"/>
    <w:rsid w:val="00D335FD"/>
    <w:rsid w:val="00D33707"/>
    <w:rsid w:val="00D33745"/>
    <w:rsid w:val="00D3381E"/>
    <w:rsid w:val="00D339F9"/>
    <w:rsid w:val="00D33A0F"/>
    <w:rsid w:val="00D33A12"/>
    <w:rsid w:val="00D33AA2"/>
    <w:rsid w:val="00D33B2F"/>
    <w:rsid w:val="00D33B53"/>
    <w:rsid w:val="00D33D51"/>
    <w:rsid w:val="00D33D91"/>
    <w:rsid w:val="00D34033"/>
    <w:rsid w:val="00D34288"/>
    <w:rsid w:val="00D344FC"/>
    <w:rsid w:val="00D34530"/>
    <w:rsid w:val="00D345BF"/>
    <w:rsid w:val="00D34647"/>
    <w:rsid w:val="00D34A07"/>
    <w:rsid w:val="00D34B22"/>
    <w:rsid w:val="00D34B59"/>
    <w:rsid w:val="00D34BED"/>
    <w:rsid w:val="00D34F36"/>
    <w:rsid w:val="00D34FA2"/>
    <w:rsid w:val="00D35352"/>
    <w:rsid w:val="00D353D7"/>
    <w:rsid w:val="00D353F8"/>
    <w:rsid w:val="00D3574B"/>
    <w:rsid w:val="00D35905"/>
    <w:rsid w:val="00D35A44"/>
    <w:rsid w:val="00D35BD6"/>
    <w:rsid w:val="00D35C05"/>
    <w:rsid w:val="00D35D39"/>
    <w:rsid w:val="00D35D3F"/>
    <w:rsid w:val="00D35F57"/>
    <w:rsid w:val="00D35FD9"/>
    <w:rsid w:val="00D3604D"/>
    <w:rsid w:val="00D360EE"/>
    <w:rsid w:val="00D36105"/>
    <w:rsid w:val="00D363A4"/>
    <w:rsid w:val="00D36768"/>
    <w:rsid w:val="00D36925"/>
    <w:rsid w:val="00D36AB4"/>
    <w:rsid w:val="00D36F30"/>
    <w:rsid w:val="00D36F40"/>
    <w:rsid w:val="00D36F99"/>
    <w:rsid w:val="00D37063"/>
    <w:rsid w:val="00D37220"/>
    <w:rsid w:val="00D373AF"/>
    <w:rsid w:val="00D373B0"/>
    <w:rsid w:val="00D3749E"/>
    <w:rsid w:val="00D3756E"/>
    <w:rsid w:val="00D377A8"/>
    <w:rsid w:val="00D37824"/>
    <w:rsid w:val="00D37882"/>
    <w:rsid w:val="00D37A98"/>
    <w:rsid w:val="00D37B33"/>
    <w:rsid w:val="00D37BF3"/>
    <w:rsid w:val="00D37CD3"/>
    <w:rsid w:val="00D37CD9"/>
    <w:rsid w:val="00D37E08"/>
    <w:rsid w:val="00D37F9C"/>
    <w:rsid w:val="00D402ED"/>
    <w:rsid w:val="00D40339"/>
    <w:rsid w:val="00D4043D"/>
    <w:rsid w:val="00D40643"/>
    <w:rsid w:val="00D4079C"/>
    <w:rsid w:val="00D407A3"/>
    <w:rsid w:val="00D407E5"/>
    <w:rsid w:val="00D40967"/>
    <w:rsid w:val="00D40A8D"/>
    <w:rsid w:val="00D40A91"/>
    <w:rsid w:val="00D40B2D"/>
    <w:rsid w:val="00D40B98"/>
    <w:rsid w:val="00D40C15"/>
    <w:rsid w:val="00D40C51"/>
    <w:rsid w:val="00D40CF3"/>
    <w:rsid w:val="00D40DAF"/>
    <w:rsid w:val="00D40E71"/>
    <w:rsid w:val="00D40EE1"/>
    <w:rsid w:val="00D40FBF"/>
    <w:rsid w:val="00D40FCE"/>
    <w:rsid w:val="00D41104"/>
    <w:rsid w:val="00D41951"/>
    <w:rsid w:val="00D4195D"/>
    <w:rsid w:val="00D4196B"/>
    <w:rsid w:val="00D41A7F"/>
    <w:rsid w:val="00D41BB1"/>
    <w:rsid w:val="00D41BB8"/>
    <w:rsid w:val="00D41CC1"/>
    <w:rsid w:val="00D41EBF"/>
    <w:rsid w:val="00D41ECE"/>
    <w:rsid w:val="00D41FA6"/>
    <w:rsid w:val="00D42184"/>
    <w:rsid w:val="00D42343"/>
    <w:rsid w:val="00D424EA"/>
    <w:rsid w:val="00D4255C"/>
    <w:rsid w:val="00D42741"/>
    <w:rsid w:val="00D42918"/>
    <w:rsid w:val="00D42AE7"/>
    <w:rsid w:val="00D42B22"/>
    <w:rsid w:val="00D42D4F"/>
    <w:rsid w:val="00D42E55"/>
    <w:rsid w:val="00D430C3"/>
    <w:rsid w:val="00D430FF"/>
    <w:rsid w:val="00D43113"/>
    <w:rsid w:val="00D43156"/>
    <w:rsid w:val="00D431AF"/>
    <w:rsid w:val="00D43334"/>
    <w:rsid w:val="00D43382"/>
    <w:rsid w:val="00D434BC"/>
    <w:rsid w:val="00D43850"/>
    <w:rsid w:val="00D4387F"/>
    <w:rsid w:val="00D43A70"/>
    <w:rsid w:val="00D43B62"/>
    <w:rsid w:val="00D43C70"/>
    <w:rsid w:val="00D43DF1"/>
    <w:rsid w:val="00D4421F"/>
    <w:rsid w:val="00D445F4"/>
    <w:rsid w:val="00D4461D"/>
    <w:rsid w:val="00D44773"/>
    <w:rsid w:val="00D4483C"/>
    <w:rsid w:val="00D4487F"/>
    <w:rsid w:val="00D44921"/>
    <w:rsid w:val="00D44BA1"/>
    <w:rsid w:val="00D44D50"/>
    <w:rsid w:val="00D44DFF"/>
    <w:rsid w:val="00D44F2F"/>
    <w:rsid w:val="00D4504B"/>
    <w:rsid w:val="00D4506A"/>
    <w:rsid w:val="00D450F2"/>
    <w:rsid w:val="00D45185"/>
    <w:rsid w:val="00D45374"/>
    <w:rsid w:val="00D45398"/>
    <w:rsid w:val="00D453CB"/>
    <w:rsid w:val="00D4545C"/>
    <w:rsid w:val="00D454DD"/>
    <w:rsid w:val="00D45558"/>
    <w:rsid w:val="00D455C1"/>
    <w:rsid w:val="00D45695"/>
    <w:rsid w:val="00D456BD"/>
    <w:rsid w:val="00D45703"/>
    <w:rsid w:val="00D457AF"/>
    <w:rsid w:val="00D45807"/>
    <w:rsid w:val="00D45824"/>
    <w:rsid w:val="00D45916"/>
    <w:rsid w:val="00D45C4D"/>
    <w:rsid w:val="00D45CB5"/>
    <w:rsid w:val="00D4600B"/>
    <w:rsid w:val="00D46077"/>
    <w:rsid w:val="00D46089"/>
    <w:rsid w:val="00D460E4"/>
    <w:rsid w:val="00D462F9"/>
    <w:rsid w:val="00D4631A"/>
    <w:rsid w:val="00D46327"/>
    <w:rsid w:val="00D4677C"/>
    <w:rsid w:val="00D46A8A"/>
    <w:rsid w:val="00D46B48"/>
    <w:rsid w:val="00D46C3B"/>
    <w:rsid w:val="00D46F71"/>
    <w:rsid w:val="00D47016"/>
    <w:rsid w:val="00D4701D"/>
    <w:rsid w:val="00D47188"/>
    <w:rsid w:val="00D4718C"/>
    <w:rsid w:val="00D473A3"/>
    <w:rsid w:val="00D475C7"/>
    <w:rsid w:val="00D475D5"/>
    <w:rsid w:val="00D47667"/>
    <w:rsid w:val="00D47696"/>
    <w:rsid w:val="00D479DD"/>
    <w:rsid w:val="00D47BA9"/>
    <w:rsid w:val="00D47BE9"/>
    <w:rsid w:val="00D47C3E"/>
    <w:rsid w:val="00D47D77"/>
    <w:rsid w:val="00D47EC8"/>
    <w:rsid w:val="00D50126"/>
    <w:rsid w:val="00D502A1"/>
    <w:rsid w:val="00D50308"/>
    <w:rsid w:val="00D50325"/>
    <w:rsid w:val="00D50401"/>
    <w:rsid w:val="00D5045B"/>
    <w:rsid w:val="00D504BB"/>
    <w:rsid w:val="00D504EA"/>
    <w:rsid w:val="00D50607"/>
    <w:rsid w:val="00D50729"/>
    <w:rsid w:val="00D509D8"/>
    <w:rsid w:val="00D509F2"/>
    <w:rsid w:val="00D509FA"/>
    <w:rsid w:val="00D50B3F"/>
    <w:rsid w:val="00D50CC4"/>
    <w:rsid w:val="00D50D01"/>
    <w:rsid w:val="00D50E3E"/>
    <w:rsid w:val="00D50F61"/>
    <w:rsid w:val="00D50F6F"/>
    <w:rsid w:val="00D50F72"/>
    <w:rsid w:val="00D50FB4"/>
    <w:rsid w:val="00D50FCC"/>
    <w:rsid w:val="00D51105"/>
    <w:rsid w:val="00D51196"/>
    <w:rsid w:val="00D5144B"/>
    <w:rsid w:val="00D51583"/>
    <w:rsid w:val="00D5161A"/>
    <w:rsid w:val="00D5169C"/>
    <w:rsid w:val="00D51AC5"/>
    <w:rsid w:val="00D51B33"/>
    <w:rsid w:val="00D51C74"/>
    <w:rsid w:val="00D51C93"/>
    <w:rsid w:val="00D51D42"/>
    <w:rsid w:val="00D51D47"/>
    <w:rsid w:val="00D51D57"/>
    <w:rsid w:val="00D51F2F"/>
    <w:rsid w:val="00D51F35"/>
    <w:rsid w:val="00D51F5F"/>
    <w:rsid w:val="00D52053"/>
    <w:rsid w:val="00D52098"/>
    <w:rsid w:val="00D522A8"/>
    <w:rsid w:val="00D522CC"/>
    <w:rsid w:val="00D52319"/>
    <w:rsid w:val="00D5243D"/>
    <w:rsid w:val="00D5284D"/>
    <w:rsid w:val="00D529B7"/>
    <w:rsid w:val="00D52A32"/>
    <w:rsid w:val="00D52B43"/>
    <w:rsid w:val="00D52BF9"/>
    <w:rsid w:val="00D52D06"/>
    <w:rsid w:val="00D52E01"/>
    <w:rsid w:val="00D52F32"/>
    <w:rsid w:val="00D53200"/>
    <w:rsid w:val="00D5322D"/>
    <w:rsid w:val="00D5351A"/>
    <w:rsid w:val="00D5352B"/>
    <w:rsid w:val="00D53626"/>
    <w:rsid w:val="00D5376D"/>
    <w:rsid w:val="00D5378D"/>
    <w:rsid w:val="00D53848"/>
    <w:rsid w:val="00D53B62"/>
    <w:rsid w:val="00D53C39"/>
    <w:rsid w:val="00D53D2C"/>
    <w:rsid w:val="00D53ED4"/>
    <w:rsid w:val="00D53F8C"/>
    <w:rsid w:val="00D540FB"/>
    <w:rsid w:val="00D54215"/>
    <w:rsid w:val="00D54390"/>
    <w:rsid w:val="00D544A8"/>
    <w:rsid w:val="00D544B8"/>
    <w:rsid w:val="00D544FC"/>
    <w:rsid w:val="00D5482A"/>
    <w:rsid w:val="00D5495C"/>
    <w:rsid w:val="00D54A1B"/>
    <w:rsid w:val="00D54C89"/>
    <w:rsid w:val="00D54E79"/>
    <w:rsid w:val="00D54E91"/>
    <w:rsid w:val="00D54EB2"/>
    <w:rsid w:val="00D54FEA"/>
    <w:rsid w:val="00D5504E"/>
    <w:rsid w:val="00D5533B"/>
    <w:rsid w:val="00D5537A"/>
    <w:rsid w:val="00D5584E"/>
    <w:rsid w:val="00D55B32"/>
    <w:rsid w:val="00D55B3E"/>
    <w:rsid w:val="00D55B6D"/>
    <w:rsid w:val="00D55C5B"/>
    <w:rsid w:val="00D55FBA"/>
    <w:rsid w:val="00D5600A"/>
    <w:rsid w:val="00D5604B"/>
    <w:rsid w:val="00D5609D"/>
    <w:rsid w:val="00D5644A"/>
    <w:rsid w:val="00D564A7"/>
    <w:rsid w:val="00D56563"/>
    <w:rsid w:val="00D56589"/>
    <w:rsid w:val="00D565CB"/>
    <w:rsid w:val="00D566D3"/>
    <w:rsid w:val="00D56737"/>
    <w:rsid w:val="00D568D3"/>
    <w:rsid w:val="00D56913"/>
    <w:rsid w:val="00D5694C"/>
    <w:rsid w:val="00D56C0F"/>
    <w:rsid w:val="00D56C2E"/>
    <w:rsid w:val="00D56D7A"/>
    <w:rsid w:val="00D56DDD"/>
    <w:rsid w:val="00D56E14"/>
    <w:rsid w:val="00D56F3B"/>
    <w:rsid w:val="00D57099"/>
    <w:rsid w:val="00D5709E"/>
    <w:rsid w:val="00D570DE"/>
    <w:rsid w:val="00D57284"/>
    <w:rsid w:val="00D572E4"/>
    <w:rsid w:val="00D5730B"/>
    <w:rsid w:val="00D5743F"/>
    <w:rsid w:val="00D574A2"/>
    <w:rsid w:val="00D577D8"/>
    <w:rsid w:val="00D57937"/>
    <w:rsid w:val="00D57A84"/>
    <w:rsid w:val="00D57A95"/>
    <w:rsid w:val="00D57B59"/>
    <w:rsid w:val="00D57BBB"/>
    <w:rsid w:val="00D57BF0"/>
    <w:rsid w:val="00D57D38"/>
    <w:rsid w:val="00D57D9E"/>
    <w:rsid w:val="00D6000C"/>
    <w:rsid w:val="00D600F9"/>
    <w:rsid w:val="00D60213"/>
    <w:rsid w:val="00D6025B"/>
    <w:rsid w:val="00D603A0"/>
    <w:rsid w:val="00D604A5"/>
    <w:rsid w:val="00D60503"/>
    <w:rsid w:val="00D605BE"/>
    <w:rsid w:val="00D6070A"/>
    <w:rsid w:val="00D60766"/>
    <w:rsid w:val="00D60852"/>
    <w:rsid w:val="00D60892"/>
    <w:rsid w:val="00D6094E"/>
    <w:rsid w:val="00D60A66"/>
    <w:rsid w:val="00D60AD2"/>
    <w:rsid w:val="00D60AF6"/>
    <w:rsid w:val="00D60B8A"/>
    <w:rsid w:val="00D60C4C"/>
    <w:rsid w:val="00D60DA7"/>
    <w:rsid w:val="00D60DA9"/>
    <w:rsid w:val="00D60DD3"/>
    <w:rsid w:val="00D60E7D"/>
    <w:rsid w:val="00D60F01"/>
    <w:rsid w:val="00D60F28"/>
    <w:rsid w:val="00D60FE4"/>
    <w:rsid w:val="00D6125D"/>
    <w:rsid w:val="00D6137E"/>
    <w:rsid w:val="00D6145F"/>
    <w:rsid w:val="00D614A0"/>
    <w:rsid w:val="00D61550"/>
    <w:rsid w:val="00D615FD"/>
    <w:rsid w:val="00D61637"/>
    <w:rsid w:val="00D6165F"/>
    <w:rsid w:val="00D61CD0"/>
    <w:rsid w:val="00D61D1C"/>
    <w:rsid w:val="00D61D3E"/>
    <w:rsid w:val="00D61DF7"/>
    <w:rsid w:val="00D61E0A"/>
    <w:rsid w:val="00D61F18"/>
    <w:rsid w:val="00D61FE3"/>
    <w:rsid w:val="00D62251"/>
    <w:rsid w:val="00D62253"/>
    <w:rsid w:val="00D62349"/>
    <w:rsid w:val="00D623F7"/>
    <w:rsid w:val="00D6252E"/>
    <w:rsid w:val="00D625A0"/>
    <w:rsid w:val="00D62750"/>
    <w:rsid w:val="00D62753"/>
    <w:rsid w:val="00D627DB"/>
    <w:rsid w:val="00D628C6"/>
    <w:rsid w:val="00D62BFC"/>
    <w:rsid w:val="00D62C58"/>
    <w:rsid w:val="00D62C5B"/>
    <w:rsid w:val="00D62E3F"/>
    <w:rsid w:val="00D62E95"/>
    <w:rsid w:val="00D62F78"/>
    <w:rsid w:val="00D6303B"/>
    <w:rsid w:val="00D63131"/>
    <w:rsid w:val="00D6314A"/>
    <w:rsid w:val="00D635F0"/>
    <w:rsid w:val="00D63859"/>
    <w:rsid w:val="00D6388C"/>
    <w:rsid w:val="00D638C0"/>
    <w:rsid w:val="00D638C2"/>
    <w:rsid w:val="00D638D5"/>
    <w:rsid w:val="00D639CF"/>
    <w:rsid w:val="00D63ABA"/>
    <w:rsid w:val="00D63ABD"/>
    <w:rsid w:val="00D63AD3"/>
    <w:rsid w:val="00D63C14"/>
    <w:rsid w:val="00D63CC0"/>
    <w:rsid w:val="00D63F51"/>
    <w:rsid w:val="00D64110"/>
    <w:rsid w:val="00D641B7"/>
    <w:rsid w:val="00D64249"/>
    <w:rsid w:val="00D6434C"/>
    <w:rsid w:val="00D64361"/>
    <w:rsid w:val="00D644D9"/>
    <w:rsid w:val="00D645B7"/>
    <w:rsid w:val="00D646AD"/>
    <w:rsid w:val="00D6470B"/>
    <w:rsid w:val="00D6473D"/>
    <w:rsid w:val="00D64746"/>
    <w:rsid w:val="00D64827"/>
    <w:rsid w:val="00D64ABF"/>
    <w:rsid w:val="00D64DB6"/>
    <w:rsid w:val="00D64F25"/>
    <w:rsid w:val="00D64F75"/>
    <w:rsid w:val="00D65032"/>
    <w:rsid w:val="00D650A2"/>
    <w:rsid w:val="00D650A5"/>
    <w:rsid w:val="00D65164"/>
    <w:rsid w:val="00D65191"/>
    <w:rsid w:val="00D65369"/>
    <w:rsid w:val="00D654F1"/>
    <w:rsid w:val="00D655AD"/>
    <w:rsid w:val="00D65650"/>
    <w:rsid w:val="00D658EE"/>
    <w:rsid w:val="00D659CE"/>
    <w:rsid w:val="00D659F8"/>
    <w:rsid w:val="00D65BC9"/>
    <w:rsid w:val="00D65CAA"/>
    <w:rsid w:val="00D65DC3"/>
    <w:rsid w:val="00D65FB0"/>
    <w:rsid w:val="00D65FF1"/>
    <w:rsid w:val="00D6620C"/>
    <w:rsid w:val="00D66219"/>
    <w:rsid w:val="00D664EB"/>
    <w:rsid w:val="00D66504"/>
    <w:rsid w:val="00D66538"/>
    <w:rsid w:val="00D66589"/>
    <w:rsid w:val="00D6659C"/>
    <w:rsid w:val="00D6666D"/>
    <w:rsid w:val="00D667BE"/>
    <w:rsid w:val="00D66812"/>
    <w:rsid w:val="00D669B2"/>
    <w:rsid w:val="00D66A18"/>
    <w:rsid w:val="00D66A73"/>
    <w:rsid w:val="00D66ABA"/>
    <w:rsid w:val="00D66C0C"/>
    <w:rsid w:val="00D66C65"/>
    <w:rsid w:val="00D66D9B"/>
    <w:rsid w:val="00D66E8A"/>
    <w:rsid w:val="00D674E2"/>
    <w:rsid w:val="00D6772C"/>
    <w:rsid w:val="00D67790"/>
    <w:rsid w:val="00D679A6"/>
    <w:rsid w:val="00D67A9A"/>
    <w:rsid w:val="00D67B1B"/>
    <w:rsid w:val="00D67B6D"/>
    <w:rsid w:val="00D67D3E"/>
    <w:rsid w:val="00D67D79"/>
    <w:rsid w:val="00D67DB3"/>
    <w:rsid w:val="00D67E66"/>
    <w:rsid w:val="00D67E7F"/>
    <w:rsid w:val="00D67F8F"/>
    <w:rsid w:val="00D67FDD"/>
    <w:rsid w:val="00D70171"/>
    <w:rsid w:val="00D702D2"/>
    <w:rsid w:val="00D702E7"/>
    <w:rsid w:val="00D70311"/>
    <w:rsid w:val="00D7033F"/>
    <w:rsid w:val="00D70621"/>
    <w:rsid w:val="00D70786"/>
    <w:rsid w:val="00D70B2E"/>
    <w:rsid w:val="00D70DF2"/>
    <w:rsid w:val="00D70E19"/>
    <w:rsid w:val="00D70E73"/>
    <w:rsid w:val="00D70EFA"/>
    <w:rsid w:val="00D70FAD"/>
    <w:rsid w:val="00D71051"/>
    <w:rsid w:val="00D712B4"/>
    <w:rsid w:val="00D712BE"/>
    <w:rsid w:val="00D7133D"/>
    <w:rsid w:val="00D715B3"/>
    <w:rsid w:val="00D716AB"/>
    <w:rsid w:val="00D719B2"/>
    <w:rsid w:val="00D719F1"/>
    <w:rsid w:val="00D71CC2"/>
    <w:rsid w:val="00D71D2B"/>
    <w:rsid w:val="00D71DF6"/>
    <w:rsid w:val="00D71E41"/>
    <w:rsid w:val="00D71FD5"/>
    <w:rsid w:val="00D720B4"/>
    <w:rsid w:val="00D721EB"/>
    <w:rsid w:val="00D7221F"/>
    <w:rsid w:val="00D72448"/>
    <w:rsid w:val="00D7252F"/>
    <w:rsid w:val="00D7292E"/>
    <w:rsid w:val="00D7293C"/>
    <w:rsid w:val="00D729AE"/>
    <w:rsid w:val="00D72AA7"/>
    <w:rsid w:val="00D72B55"/>
    <w:rsid w:val="00D72C76"/>
    <w:rsid w:val="00D72CF6"/>
    <w:rsid w:val="00D72E0D"/>
    <w:rsid w:val="00D73024"/>
    <w:rsid w:val="00D731E2"/>
    <w:rsid w:val="00D73221"/>
    <w:rsid w:val="00D732CD"/>
    <w:rsid w:val="00D7361C"/>
    <w:rsid w:val="00D736E0"/>
    <w:rsid w:val="00D73835"/>
    <w:rsid w:val="00D7384B"/>
    <w:rsid w:val="00D738EF"/>
    <w:rsid w:val="00D73E46"/>
    <w:rsid w:val="00D73FE8"/>
    <w:rsid w:val="00D73FF3"/>
    <w:rsid w:val="00D7406E"/>
    <w:rsid w:val="00D74481"/>
    <w:rsid w:val="00D74581"/>
    <w:rsid w:val="00D7485B"/>
    <w:rsid w:val="00D7487E"/>
    <w:rsid w:val="00D7489F"/>
    <w:rsid w:val="00D74910"/>
    <w:rsid w:val="00D74B14"/>
    <w:rsid w:val="00D74B84"/>
    <w:rsid w:val="00D74DF9"/>
    <w:rsid w:val="00D753B0"/>
    <w:rsid w:val="00D753C8"/>
    <w:rsid w:val="00D754C7"/>
    <w:rsid w:val="00D75533"/>
    <w:rsid w:val="00D75689"/>
    <w:rsid w:val="00D7579B"/>
    <w:rsid w:val="00D757F7"/>
    <w:rsid w:val="00D7584F"/>
    <w:rsid w:val="00D75A4F"/>
    <w:rsid w:val="00D75ACF"/>
    <w:rsid w:val="00D75B21"/>
    <w:rsid w:val="00D75B4C"/>
    <w:rsid w:val="00D75C53"/>
    <w:rsid w:val="00D75D31"/>
    <w:rsid w:val="00D75D82"/>
    <w:rsid w:val="00D75DE5"/>
    <w:rsid w:val="00D75E5B"/>
    <w:rsid w:val="00D75EC2"/>
    <w:rsid w:val="00D75FFD"/>
    <w:rsid w:val="00D76127"/>
    <w:rsid w:val="00D7618D"/>
    <w:rsid w:val="00D762EB"/>
    <w:rsid w:val="00D763B6"/>
    <w:rsid w:val="00D76505"/>
    <w:rsid w:val="00D765A3"/>
    <w:rsid w:val="00D7684D"/>
    <w:rsid w:val="00D7685F"/>
    <w:rsid w:val="00D768D3"/>
    <w:rsid w:val="00D76974"/>
    <w:rsid w:val="00D76A79"/>
    <w:rsid w:val="00D76E81"/>
    <w:rsid w:val="00D76F08"/>
    <w:rsid w:val="00D770F9"/>
    <w:rsid w:val="00D7711F"/>
    <w:rsid w:val="00D77167"/>
    <w:rsid w:val="00D771A5"/>
    <w:rsid w:val="00D77274"/>
    <w:rsid w:val="00D7733A"/>
    <w:rsid w:val="00D77342"/>
    <w:rsid w:val="00D773DC"/>
    <w:rsid w:val="00D7741B"/>
    <w:rsid w:val="00D77794"/>
    <w:rsid w:val="00D77888"/>
    <w:rsid w:val="00D778EF"/>
    <w:rsid w:val="00D778FA"/>
    <w:rsid w:val="00D77934"/>
    <w:rsid w:val="00D7795A"/>
    <w:rsid w:val="00D779B7"/>
    <w:rsid w:val="00D779DF"/>
    <w:rsid w:val="00D77B0C"/>
    <w:rsid w:val="00D77DD9"/>
    <w:rsid w:val="00D77E4D"/>
    <w:rsid w:val="00D77E84"/>
    <w:rsid w:val="00D77F5E"/>
    <w:rsid w:val="00D77FFA"/>
    <w:rsid w:val="00D80119"/>
    <w:rsid w:val="00D80156"/>
    <w:rsid w:val="00D801C9"/>
    <w:rsid w:val="00D80286"/>
    <w:rsid w:val="00D802A2"/>
    <w:rsid w:val="00D80311"/>
    <w:rsid w:val="00D8032C"/>
    <w:rsid w:val="00D803F5"/>
    <w:rsid w:val="00D8058C"/>
    <w:rsid w:val="00D806B7"/>
    <w:rsid w:val="00D80721"/>
    <w:rsid w:val="00D8089F"/>
    <w:rsid w:val="00D80E66"/>
    <w:rsid w:val="00D80EBC"/>
    <w:rsid w:val="00D80F02"/>
    <w:rsid w:val="00D8103E"/>
    <w:rsid w:val="00D810C3"/>
    <w:rsid w:val="00D8120E"/>
    <w:rsid w:val="00D812C7"/>
    <w:rsid w:val="00D8133F"/>
    <w:rsid w:val="00D813D5"/>
    <w:rsid w:val="00D814FC"/>
    <w:rsid w:val="00D815DB"/>
    <w:rsid w:val="00D81720"/>
    <w:rsid w:val="00D817E2"/>
    <w:rsid w:val="00D81881"/>
    <w:rsid w:val="00D81A87"/>
    <w:rsid w:val="00D81C2B"/>
    <w:rsid w:val="00D8209E"/>
    <w:rsid w:val="00D821A2"/>
    <w:rsid w:val="00D8256C"/>
    <w:rsid w:val="00D8259A"/>
    <w:rsid w:val="00D82835"/>
    <w:rsid w:val="00D828A6"/>
    <w:rsid w:val="00D82A86"/>
    <w:rsid w:val="00D82B47"/>
    <w:rsid w:val="00D82B4A"/>
    <w:rsid w:val="00D82BA3"/>
    <w:rsid w:val="00D82C70"/>
    <w:rsid w:val="00D830EB"/>
    <w:rsid w:val="00D83137"/>
    <w:rsid w:val="00D833BF"/>
    <w:rsid w:val="00D834D2"/>
    <w:rsid w:val="00D83600"/>
    <w:rsid w:val="00D83602"/>
    <w:rsid w:val="00D836C1"/>
    <w:rsid w:val="00D8382A"/>
    <w:rsid w:val="00D83ADF"/>
    <w:rsid w:val="00D83B33"/>
    <w:rsid w:val="00D83CD8"/>
    <w:rsid w:val="00D83DB7"/>
    <w:rsid w:val="00D83DF7"/>
    <w:rsid w:val="00D83F26"/>
    <w:rsid w:val="00D84030"/>
    <w:rsid w:val="00D84201"/>
    <w:rsid w:val="00D84214"/>
    <w:rsid w:val="00D842C4"/>
    <w:rsid w:val="00D843B1"/>
    <w:rsid w:val="00D8443F"/>
    <w:rsid w:val="00D84560"/>
    <w:rsid w:val="00D849BB"/>
    <w:rsid w:val="00D84A07"/>
    <w:rsid w:val="00D84A8D"/>
    <w:rsid w:val="00D84D16"/>
    <w:rsid w:val="00D84FB6"/>
    <w:rsid w:val="00D8504D"/>
    <w:rsid w:val="00D850A8"/>
    <w:rsid w:val="00D850C0"/>
    <w:rsid w:val="00D8515B"/>
    <w:rsid w:val="00D85328"/>
    <w:rsid w:val="00D853AA"/>
    <w:rsid w:val="00D85469"/>
    <w:rsid w:val="00D85677"/>
    <w:rsid w:val="00D856AC"/>
    <w:rsid w:val="00D85715"/>
    <w:rsid w:val="00D85BCB"/>
    <w:rsid w:val="00D85D8D"/>
    <w:rsid w:val="00D85D9D"/>
    <w:rsid w:val="00D85F5C"/>
    <w:rsid w:val="00D8603C"/>
    <w:rsid w:val="00D8608B"/>
    <w:rsid w:val="00D861F8"/>
    <w:rsid w:val="00D863D7"/>
    <w:rsid w:val="00D865F4"/>
    <w:rsid w:val="00D867A0"/>
    <w:rsid w:val="00D86995"/>
    <w:rsid w:val="00D869A7"/>
    <w:rsid w:val="00D86B65"/>
    <w:rsid w:val="00D86CF8"/>
    <w:rsid w:val="00D86D87"/>
    <w:rsid w:val="00D86EBA"/>
    <w:rsid w:val="00D871F3"/>
    <w:rsid w:val="00D872B7"/>
    <w:rsid w:val="00D87478"/>
    <w:rsid w:val="00D874A1"/>
    <w:rsid w:val="00D87511"/>
    <w:rsid w:val="00D875E3"/>
    <w:rsid w:val="00D876A6"/>
    <w:rsid w:val="00D876C2"/>
    <w:rsid w:val="00D878AB"/>
    <w:rsid w:val="00D87AE6"/>
    <w:rsid w:val="00D87B75"/>
    <w:rsid w:val="00D87BFB"/>
    <w:rsid w:val="00D87C64"/>
    <w:rsid w:val="00D87E3F"/>
    <w:rsid w:val="00D87E9B"/>
    <w:rsid w:val="00D87F96"/>
    <w:rsid w:val="00D87FE2"/>
    <w:rsid w:val="00D90036"/>
    <w:rsid w:val="00D900BE"/>
    <w:rsid w:val="00D903B9"/>
    <w:rsid w:val="00D90492"/>
    <w:rsid w:val="00D90501"/>
    <w:rsid w:val="00D9064D"/>
    <w:rsid w:val="00D90913"/>
    <w:rsid w:val="00D9095C"/>
    <w:rsid w:val="00D90A6C"/>
    <w:rsid w:val="00D90B44"/>
    <w:rsid w:val="00D90B75"/>
    <w:rsid w:val="00D90C83"/>
    <w:rsid w:val="00D90CA3"/>
    <w:rsid w:val="00D90E1A"/>
    <w:rsid w:val="00D90E1C"/>
    <w:rsid w:val="00D90F53"/>
    <w:rsid w:val="00D90FD3"/>
    <w:rsid w:val="00D9109E"/>
    <w:rsid w:val="00D910E8"/>
    <w:rsid w:val="00D911FC"/>
    <w:rsid w:val="00D91258"/>
    <w:rsid w:val="00D9125A"/>
    <w:rsid w:val="00D91376"/>
    <w:rsid w:val="00D913CC"/>
    <w:rsid w:val="00D913D8"/>
    <w:rsid w:val="00D913E2"/>
    <w:rsid w:val="00D91705"/>
    <w:rsid w:val="00D91874"/>
    <w:rsid w:val="00D91886"/>
    <w:rsid w:val="00D918C4"/>
    <w:rsid w:val="00D918E7"/>
    <w:rsid w:val="00D91AC1"/>
    <w:rsid w:val="00D91D28"/>
    <w:rsid w:val="00D91DFF"/>
    <w:rsid w:val="00D91EE8"/>
    <w:rsid w:val="00D91F41"/>
    <w:rsid w:val="00D91F70"/>
    <w:rsid w:val="00D922F8"/>
    <w:rsid w:val="00D9240C"/>
    <w:rsid w:val="00D92557"/>
    <w:rsid w:val="00D92617"/>
    <w:rsid w:val="00D92631"/>
    <w:rsid w:val="00D9270F"/>
    <w:rsid w:val="00D9276F"/>
    <w:rsid w:val="00D92A5E"/>
    <w:rsid w:val="00D92AA4"/>
    <w:rsid w:val="00D92B13"/>
    <w:rsid w:val="00D92B6E"/>
    <w:rsid w:val="00D92CAB"/>
    <w:rsid w:val="00D92E27"/>
    <w:rsid w:val="00D92F43"/>
    <w:rsid w:val="00D92F84"/>
    <w:rsid w:val="00D92FFE"/>
    <w:rsid w:val="00D931E2"/>
    <w:rsid w:val="00D931FB"/>
    <w:rsid w:val="00D93380"/>
    <w:rsid w:val="00D933C6"/>
    <w:rsid w:val="00D9347B"/>
    <w:rsid w:val="00D936BB"/>
    <w:rsid w:val="00D93790"/>
    <w:rsid w:val="00D938E0"/>
    <w:rsid w:val="00D938ED"/>
    <w:rsid w:val="00D93922"/>
    <w:rsid w:val="00D9397F"/>
    <w:rsid w:val="00D93C11"/>
    <w:rsid w:val="00D93C23"/>
    <w:rsid w:val="00D93C37"/>
    <w:rsid w:val="00D940B0"/>
    <w:rsid w:val="00D94269"/>
    <w:rsid w:val="00D94285"/>
    <w:rsid w:val="00D942EE"/>
    <w:rsid w:val="00D94325"/>
    <w:rsid w:val="00D9433B"/>
    <w:rsid w:val="00D94399"/>
    <w:rsid w:val="00D943DE"/>
    <w:rsid w:val="00D94477"/>
    <w:rsid w:val="00D94576"/>
    <w:rsid w:val="00D945DD"/>
    <w:rsid w:val="00D94644"/>
    <w:rsid w:val="00D9474D"/>
    <w:rsid w:val="00D94997"/>
    <w:rsid w:val="00D94AB0"/>
    <w:rsid w:val="00D94C9F"/>
    <w:rsid w:val="00D950D7"/>
    <w:rsid w:val="00D951AC"/>
    <w:rsid w:val="00D9544D"/>
    <w:rsid w:val="00D95549"/>
    <w:rsid w:val="00D95694"/>
    <w:rsid w:val="00D9588B"/>
    <w:rsid w:val="00D9595A"/>
    <w:rsid w:val="00D95A08"/>
    <w:rsid w:val="00D95AE1"/>
    <w:rsid w:val="00D95B73"/>
    <w:rsid w:val="00D95CCC"/>
    <w:rsid w:val="00D95CF8"/>
    <w:rsid w:val="00D95D2C"/>
    <w:rsid w:val="00D95DF2"/>
    <w:rsid w:val="00D95F72"/>
    <w:rsid w:val="00D96021"/>
    <w:rsid w:val="00D9610E"/>
    <w:rsid w:val="00D9614B"/>
    <w:rsid w:val="00D96244"/>
    <w:rsid w:val="00D965AF"/>
    <w:rsid w:val="00D9663F"/>
    <w:rsid w:val="00D96766"/>
    <w:rsid w:val="00D9699C"/>
    <w:rsid w:val="00D969C8"/>
    <w:rsid w:val="00D969E7"/>
    <w:rsid w:val="00D96A40"/>
    <w:rsid w:val="00D96A5B"/>
    <w:rsid w:val="00D96AC9"/>
    <w:rsid w:val="00D96EE3"/>
    <w:rsid w:val="00D96FCC"/>
    <w:rsid w:val="00D970DA"/>
    <w:rsid w:val="00D97106"/>
    <w:rsid w:val="00D9715D"/>
    <w:rsid w:val="00D97269"/>
    <w:rsid w:val="00D973E2"/>
    <w:rsid w:val="00D97472"/>
    <w:rsid w:val="00D97635"/>
    <w:rsid w:val="00D9770D"/>
    <w:rsid w:val="00D977D7"/>
    <w:rsid w:val="00D978F9"/>
    <w:rsid w:val="00D97954"/>
    <w:rsid w:val="00D97B27"/>
    <w:rsid w:val="00D97B60"/>
    <w:rsid w:val="00D97B8C"/>
    <w:rsid w:val="00D97D6C"/>
    <w:rsid w:val="00D97F84"/>
    <w:rsid w:val="00D97FBC"/>
    <w:rsid w:val="00DA007C"/>
    <w:rsid w:val="00DA0348"/>
    <w:rsid w:val="00DA03E6"/>
    <w:rsid w:val="00DA05C2"/>
    <w:rsid w:val="00DA0650"/>
    <w:rsid w:val="00DA0A1E"/>
    <w:rsid w:val="00DA0F4E"/>
    <w:rsid w:val="00DA0FC5"/>
    <w:rsid w:val="00DA0FE2"/>
    <w:rsid w:val="00DA0FF9"/>
    <w:rsid w:val="00DA108F"/>
    <w:rsid w:val="00DA10B1"/>
    <w:rsid w:val="00DA111B"/>
    <w:rsid w:val="00DA127E"/>
    <w:rsid w:val="00DA139A"/>
    <w:rsid w:val="00DA1430"/>
    <w:rsid w:val="00DA143B"/>
    <w:rsid w:val="00DA14A8"/>
    <w:rsid w:val="00DA171F"/>
    <w:rsid w:val="00DA17E2"/>
    <w:rsid w:val="00DA1BA2"/>
    <w:rsid w:val="00DA1BB9"/>
    <w:rsid w:val="00DA1C46"/>
    <w:rsid w:val="00DA1CEB"/>
    <w:rsid w:val="00DA1D6A"/>
    <w:rsid w:val="00DA1DEF"/>
    <w:rsid w:val="00DA1E92"/>
    <w:rsid w:val="00DA1F03"/>
    <w:rsid w:val="00DA1F3E"/>
    <w:rsid w:val="00DA2035"/>
    <w:rsid w:val="00DA21F0"/>
    <w:rsid w:val="00DA2342"/>
    <w:rsid w:val="00DA2362"/>
    <w:rsid w:val="00DA2791"/>
    <w:rsid w:val="00DA27AB"/>
    <w:rsid w:val="00DA27F8"/>
    <w:rsid w:val="00DA289B"/>
    <w:rsid w:val="00DA29D9"/>
    <w:rsid w:val="00DA2AA3"/>
    <w:rsid w:val="00DA2AEA"/>
    <w:rsid w:val="00DA2C16"/>
    <w:rsid w:val="00DA2DCB"/>
    <w:rsid w:val="00DA318D"/>
    <w:rsid w:val="00DA3210"/>
    <w:rsid w:val="00DA33FB"/>
    <w:rsid w:val="00DA36B6"/>
    <w:rsid w:val="00DA36D8"/>
    <w:rsid w:val="00DA37A5"/>
    <w:rsid w:val="00DA3857"/>
    <w:rsid w:val="00DA3898"/>
    <w:rsid w:val="00DA39EC"/>
    <w:rsid w:val="00DA3EA9"/>
    <w:rsid w:val="00DA3F17"/>
    <w:rsid w:val="00DA3FBB"/>
    <w:rsid w:val="00DA45D2"/>
    <w:rsid w:val="00DA462B"/>
    <w:rsid w:val="00DA4851"/>
    <w:rsid w:val="00DA48CE"/>
    <w:rsid w:val="00DA4AC5"/>
    <w:rsid w:val="00DA4AF9"/>
    <w:rsid w:val="00DA4C82"/>
    <w:rsid w:val="00DA4D58"/>
    <w:rsid w:val="00DA4D9E"/>
    <w:rsid w:val="00DA4DCA"/>
    <w:rsid w:val="00DA4E3D"/>
    <w:rsid w:val="00DA4E58"/>
    <w:rsid w:val="00DA4F2E"/>
    <w:rsid w:val="00DA54DC"/>
    <w:rsid w:val="00DA54E0"/>
    <w:rsid w:val="00DA54FE"/>
    <w:rsid w:val="00DA55B1"/>
    <w:rsid w:val="00DA566E"/>
    <w:rsid w:val="00DA56AC"/>
    <w:rsid w:val="00DA57E9"/>
    <w:rsid w:val="00DA59BA"/>
    <w:rsid w:val="00DA5AF5"/>
    <w:rsid w:val="00DA5B5E"/>
    <w:rsid w:val="00DA5CBB"/>
    <w:rsid w:val="00DA5CDB"/>
    <w:rsid w:val="00DA5E4C"/>
    <w:rsid w:val="00DA5F15"/>
    <w:rsid w:val="00DA6153"/>
    <w:rsid w:val="00DA63D4"/>
    <w:rsid w:val="00DA64EF"/>
    <w:rsid w:val="00DA6AA6"/>
    <w:rsid w:val="00DA6B31"/>
    <w:rsid w:val="00DA6CD3"/>
    <w:rsid w:val="00DA6FDC"/>
    <w:rsid w:val="00DA7030"/>
    <w:rsid w:val="00DA70B2"/>
    <w:rsid w:val="00DA7188"/>
    <w:rsid w:val="00DA71C0"/>
    <w:rsid w:val="00DA7209"/>
    <w:rsid w:val="00DA73A2"/>
    <w:rsid w:val="00DA767F"/>
    <w:rsid w:val="00DA771E"/>
    <w:rsid w:val="00DA77BE"/>
    <w:rsid w:val="00DA7911"/>
    <w:rsid w:val="00DA791F"/>
    <w:rsid w:val="00DA79AB"/>
    <w:rsid w:val="00DA79C8"/>
    <w:rsid w:val="00DA7B0B"/>
    <w:rsid w:val="00DA7BFA"/>
    <w:rsid w:val="00DA7D68"/>
    <w:rsid w:val="00DA7FA4"/>
    <w:rsid w:val="00DA7FA7"/>
    <w:rsid w:val="00DB01BD"/>
    <w:rsid w:val="00DB0509"/>
    <w:rsid w:val="00DB0624"/>
    <w:rsid w:val="00DB0697"/>
    <w:rsid w:val="00DB0770"/>
    <w:rsid w:val="00DB08CC"/>
    <w:rsid w:val="00DB0D96"/>
    <w:rsid w:val="00DB0DC5"/>
    <w:rsid w:val="00DB0E7A"/>
    <w:rsid w:val="00DB0F3C"/>
    <w:rsid w:val="00DB0F74"/>
    <w:rsid w:val="00DB103B"/>
    <w:rsid w:val="00DB10B9"/>
    <w:rsid w:val="00DB11E7"/>
    <w:rsid w:val="00DB12F3"/>
    <w:rsid w:val="00DB14C6"/>
    <w:rsid w:val="00DB15C2"/>
    <w:rsid w:val="00DB1894"/>
    <w:rsid w:val="00DB1939"/>
    <w:rsid w:val="00DB1A3C"/>
    <w:rsid w:val="00DB1B2B"/>
    <w:rsid w:val="00DB1B5C"/>
    <w:rsid w:val="00DB1BB9"/>
    <w:rsid w:val="00DB1D08"/>
    <w:rsid w:val="00DB1D1C"/>
    <w:rsid w:val="00DB1D46"/>
    <w:rsid w:val="00DB204F"/>
    <w:rsid w:val="00DB22CC"/>
    <w:rsid w:val="00DB27D6"/>
    <w:rsid w:val="00DB282D"/>
    <w:rsid w:val="00DB2973"/>
    <w:rsid w:val="00DB2BE3"/>
    <w:rsid w:val="00DB2CE6"/>
    <w:rsid w:val="00DB2D4A"/>
    <w:rsid w:val="00DB2DA3"/>
    <w:rsid w:val="00DB2DB5"/>
    <w:rsid w:val="00DB2E63"/>
    <w:rsid w:val="00DB2F59"/>
    <w:rsid w:val="00DB3002"/>
    <w:rsid w:val="00DB31FE"/>
    <w:rsid w:val="00DB32DB"/>
    <w:rsid w:val="00DB336B"/>
    <w:rsid w:val="00DB3428"/>
    <w:rsid w:val="00DB348C"/>
    <w:rsid w:val="00DB3572"/>
    <w:rsid w:val="00DB3600"/>
    <w:rsid w:val="00DB379F"/>
    <w:rsid w:val="00DB39DF"/>
    <w:rsid w:val="00DB3D51"/>
    <w:rsid w:val="00DB402C"/>
    <w:rsid w:val="00DB41DA"/>
    <w:rsid w:val="00DB42F7"/>
    <w:rsid w:val="00DB4460"/>
    <w:rsid w:val="00DB44DD"/>
    <w:rsid w:val="00DB44FA"/>
    <w:rsid w:val="00DB45C9"/>
    <w:rsid w:val="00DB45F3"/>
    <w:rsid w:val="00DB4771"/>
    <w:rsid w:val="00DB4A03"/>
    <w:rsid w:val="00DB4AFB"/>
    <w:rsid w:val="00DB4B2F"/>
    <w:rsid w:val="00DB4C70"/>
    <w:rsid w:val="00DB4D1F"/>
    <w:rsid w:val="00DB4F29"/>
    <w:rsid w:val="00DB4FD1"/>
    <w:rsid w:val="00DB5466"/>
    <w:rsid w:val="00DB565F"/>
    <w:rsid w:val="00DB566B"/>
    <w:rsid w:val="00DB5703"/>
    <w:rsid w:val="00DB571E"/>
    <w:rsid w:val="00DB57CF"/>
    <w:rsid w:val="00DB585E"/>
    <w:rsid w:val="00DB587D"/>
    <w:rsid w:val="00DB588B"/>
    <w:rsid w:val="00DB5DDC"/>
    <w:rsid w:val="00DB5E67"/>
    <w:rsid w:val="00DB5EBE"/>
    <w:rsid w:val="00DB5EE8"/>
    <w:rsid w:val="00DB5FCD"/>
    <w:rsid w:val="00DB6123"/>
    <w:rsid w:val="00DB613F"/>
    <w:rsid w:val="00DB624D"/>
    <w:rsid w:val="00DB64F1"/>
    <w:rsid w:val="00DB653D"/>
    <w:rsid w:val="00DB65C4"/>
    <w:rsid w:val="00DB66FD"/>
    <w:rsid w:val="00DB6C95"/>
    <w:rsid w:val="00DB6F2F"/>
    <w:rsid w:val="00DB7267"/>
    <w:rsid w:val="00DB72E1"/>
    <w:rsid w:val="00DB7315"/>
    <w:rsid w:val="00DB793D"/>
    <w:rsid w:val="00DB7AC5"/>
    <w:rsid w:val="00DB7F51"/>
    <w:rsid w:val="00DC0057"/>
    <w:rsid w:val="00DC039D"/>
    <w:rsid w:val="00DC0436"/>
    <w:rsid w:val="00DC04A2"/>
    <w:rsid w:val="00DC055E"/>
    <w:rsid w:val="00DC05A5"/>
    <w:rsid w:val="00DC076F"/>
    <w:rsid w:val="00DC0864"/>
    <w:rsid w:val="00DC08D6"/>
    <w:rsid w:val="00DC0941"/>
    <w:rsid w:val="00DC09F3"/>
    <w:rsid w:val="00DC0BB3"/>
    <w:rsid w:val="00DC0C2B"/>
    <w:rsid w:val="00DC0FC6"/>
    <w:rsid w:val="00DC1039"/>
    <w:rsid w:val="00DC116A"/>
    <w:rsid w:val="00DC1494"/>
    <w:rsid w:val="00DC14BB"/>
    <w:rsid w:val="00DC176C"/>
    <w:rsid w:val="00DC17C9"/>
    <w:rsid w:val="00DC17ED"/>
    <w:rsid w:val="00DC1826"/>
    <w:rsid w:val="00DC18FF"/>
    <w:rsid w:val="00DC191E"/>
    <w:rsid w:val="00DC1B77"/>
    <w:rsid w:val="00DC1BCD"/>
    <w:rsid w:val="00DC1E16"/>
    <w:rsid w:val="00DC1E1C"/>
    <w:rsid w:val="00DC1FAC"/>
    <w:rsid w:val="00DC1FAE"/>
    <w:rsid w:val="00DC2014"/>
    <w:rsid w:val="00DC231B"/>
    <w:rsid w:val="00DC2666"/>
    <w:rsid w:val="00DC26C0"/>
    <w:rsid w:val="00DC2826"/>
    <w:rsid w:val="00DC28B4"/>
    <w:rsid w:val="00DC2A10"/>
    <w:rsid w:val="00DC2A2F"/>
    <w:rsid w:val="00DC2B32"/>
    <w:rsid w:val="00DC2D47"/>
    <w:rsid w:val="00DC2D55"/>
    <w:rsid w:val="00DC2F48"/>
    <w:rsid w:val="00DC31C7"/>
    <w:rsid w:val="00DC31F4"/>
    <w:rsid w:val="00DC3212"/>
    <w:rsid w:val="00DC321B"/>
    <w:rsid w:val="00DC3244"/>
    <w:rsid w:val="00DC32C7"/>
    <w:rsid w:val="00DC33D9"/>
    <w:rsid w:val="00DC33F8"/>
    <w:rsid w:val="00DC3406"/>
    <w:rsid w:val="00DC3436"/>
    <w:rsid w:val="00DC3544"/>
    <w:rsid w:val="00DC356F"/>
    <w:rsid w:val="00DC3612"/>
    <w:rsid w:val="00DC37B0"/>
    <w:rsid w:val="00DC37EC"/>
    <w:rsid w:val="00DC3B61"/>
    <w:rsid w:val="00DC3CCF"/>
    <w:rsid w:val="00DC3CF4"/>
    <w:rsid w:val="00DC3D45"/>
    <w:rsid w:val="00DC3DBD"/>
    <w:rsid w:val="00DC3E0E"/>
    <w:rsid w:val="00DC3FE1"/>
    <w:rsid w:val="00DC40F5"/>
    <w:rsid w:val="00DC412C"/>
    <w:rsid w:val="00DC42BB"/>
    <w:rsid w:val="00DC43DE"/>
    <w:rsid w:val="00DC4516"/>
    <w:rsid w:val="00DC4535"/>
    <w:rsid w:val="00DC4630"/>
    <w:rsid w:val="00DC4691"/>
    <w:rsid w:val="00DC4825"/>
    <w:rsid w:val="00DC486E"/>
    <w:rsid w:val="00DC4D5C"/>
    <w:rsid w:val="00DC4D67"/>
    <w:rsid w:val="00DC4D76"/>
    <w:rsid w:val="00DC4E64"/>
    <w:rsid w:val="00DC4EAE"/>
    <w:rsid w:val="00DC4EDA"/>
    <w:rsid w:val="00DC4F27"/>
    <w:rsid w:val="00DC4F38"/>
    <w:rsid w:val="00DC51AF"/>
    <w:rsid w:val="00DC53FB"/>
    <w:rsid w:val="00DC5495"/>
    <w:rsid w:val="00DC54EB"/>
    <w:rsid w:val="00DC54F7"/>
    <w:rsid w:val="00DC58E9"/>
    <w:rsid w:val="00DC5CD4"/>
    <w:rsid w:val="00DC5EFA"/>
    <w:rsid w:val="00DC5F53"/>
    <w:rsid w:val="00DC5F7B"/>
    <w:rsid w:val="00DC61C3"/>
    <w:rsid w:val="00DC6330"/>
    <w:rsid w:val="00DC6337"/>
    <w:rsid w:val="00DC6400"/>
    <w:rsid w:val="00DC6539"/>
    <w:rsid w:val="00DC65AC"/>
    <w:rsid w:val="00DC67D4"/>
    <w:rsid w:val="00DC685E"/>
    <w:rsid w:val="00DC6B89"/>
    <w:rsid w:val="00DC6C02"/>
    <w:rsid w:val="00DC6E6B"/>
    <w:rsid w:val="00DC6EFF"/>
    <w:rsid w:val="00DC6FB6"/>
    <w:rsid w:val="00DC7007"/>
    <w:rsid w:val="00DC706B"/>
    <w:rsid w:val="00DC7090"/>
    <w:rsid w:val="00DC70BC"/>
    <w:rsid w:val="00DC70EF"/>
    <w:rsid w:val="00DC7436"/>
    <w:rsid w:val="00DC7591"/>
    <w:rsid w:val="00DC76F3"/>
    <w:rsid w:val="00DC7739"/>
    <w:rsid w:val="00DC7744"/>
    <w:rsid w:val="00DC776B"/>
    <w:rsid w:val="00DC7B43"/>
    <w:rsid w:val="00DC7B65"/>
    <w:rsid w:val="00DC7C2B"/>
    <w:rsid w:val="00DC7C43"/>
    <w:rsid w:val="00DC7C9E"/>
    <w:rsid w:val="00DC7F74"/>
    <w:rsid w:val="00DC7FAE"/>
    <w:rsid w:val="00DC7FF5"/>
    <w:rsid w:val="00DD0053"/>
    <w:rsid w:val="00DD0062"/>
    <w:rsid w:val="00DD00CA"/>
    <w:rsid w:val="00DD018A"/>
    <w:rsid w:val="00DD01BC"/>
    <w:rsid w:val="00DD0239"/>
    <w:rsid w:val="00DD02AD"/>
    <w:rsid w:val="00DD0416"/>
    <w:rsid w:val="00DD04A4"/>
    <w:rsid w:val="00DD0513"/>
    <w:rsid w:val="00DD05E1"/>
    <w:rsid w:val="00DD061E"/>
    <w:rsid w:val="00DD06BF"/>
    <w:rsid w:val="00DD0713"/>
    <w:rsid w:val="00DD07A0"/>
    <w:rsid w:val="00DD080C"/>
    <w:rsid w:val="00DD08BD"/>
    <w:rsid w:val="00DD099D"/>
    <w:rsid w:val="00DD09C6"/>
    <w:rsid w:val="00DD0B26"/>
    <w:rsid w:val="00DD0BD8"/>
    <w:rsid w:val="00DD0C02"/>
    <w:rsid w:val="00DD0D72"/>
    <w:rsid w:val="00DD0D7F"/>
    <w:rsid w:val="00DD0F27"/>
    <w:rsid w:val="00DD0F4D"/>
    <w:rsid w:val="00DD11DF"/>
    <w:rsid w:val="00DD12A0"/>
    <w:rsid w:val="00DD16A7"/>
    <w:rsid w:val="00DD17E0"/>
    <w:rsid w:val="00DD1813"/>
    <w:rsid w:val="00DD1835"/>
    <w:rsid w:val="00DD1BC7"/>
    <w:rsid w:val="00DD1C15"/>
    <w:rsid w:val="00DD1C55"/>
    <w:rsid w:val="00DD1CE8"/>
    <w:rsid w:val="00DD1F0C"/>
    <w:rsid w:val="00DD1F58"/>
    <w:rsid w:val="00DD1F75"/>
    <w:rsid w:val="00DD1F85"/>
    <w:rsid w:val="00DD1FD4"/>
    <w:rsid w:val="00DD21EC"/>
    <w:rsid w:val="00DD222C"/>
    <w:rsid w:val="00DD2353"/>
    <w:rsid w:val="00DD23C4"/>
    <w:rsid w:val="00DD24C3"/>
    <w:rsid w:val="00DD24F8"/>
    <w:rsid w:val="00DD26EA"/>
    <w:rsid w:val="00DD2811"/>
    <w:rsid w:val="00DD2829"/>
    <w:rsid w:val="00DD297B"/>
    <w:rsid w:val="00DD2AF7"/>
    <w:rsid w:val="00DD2B47"/>
    <w:rsid w:val="00DD2C3E"/>
    <w:rsid w:val="00DD2E82"/>
    <w:rsid w:val="00DD2E94"/>
    <w:rsid w:val="00DD2F40"/>
    <w:rsid w:val="00DD3075"/>
    <w:rsid w:val="00DD307A"/>
    <w:rsid w:val="00DD322B"/>
    <w:rsid w:val="00DD3280"/>
    <w:rsid w:val="00DD3290"/>
    <w:rsid w:val="00DD33EE"/>
    <w:rsid w:val="00DD391C"/>
    <w:rsid w:val="00DD3966"/>
    <w:rsid w:val="00DD3A25"/>
    <w:rsid w:val="00DD3A40"/>
    <w:rsid w:val="00DD3AB3"/>
    <w:rsid w:val="00DD3ACB"/>
    <w:rsid w:val="00DD3BDD"/>
    <w:rsid w:val="00DD3BE3"/>
    <w:rsid w:val="00DD3C4C"/>
    <w:rsid w:val="00DD3D35"/>
    <w:rsid w:val="00DD3FD8"/>
    <w:rsid w:val="00DD40CA"/>
    <w:rsid w:val="00DD4246"/>
    <w:rsid w:val="00DD4375"/>
    <w:rsid w:val="00DD43AA"/>
    <w:rsid w:val="00DD43C5"/>
    <w:rsid w:val="00DD4508"/>
    <w:rsid w:val="00DD482E"/>
    <w:rsid w:val="00DD4A24"/>
    <w:rsid w:val="00DD4A53"/>
    <w:rsid w:val="00DD4A8B"/>
    <w:rsid w:val="00DD4B50"/>
    <w:rsid w:val="00DD4CA3"/>
    <w:rsid w:val="00DD4DF8"/>
    <w:rsid w:val="00DD4E75"/>
    <w:rsid w:val="00DD5025"/>
    <w:rsid w:val="00DD5029"/>
    <w:rsid w:val="00DD51EF"/>
    <w:rsid w:val="00DD51F3"/>
    <w:rsid w:val="00DD5539"/>
    <w:rsid w:val="00DD5930"/>
    <w:rsid w:val="00DD5BFE"/>
    <w:rsid w:val="00DD5C8D"/>
    <w:rsid w:val="00DD5D5A"/>
    <w:rsid w:val="00DD5D5B"/>
    <w:rsid w:val="00DD5E44"/>
    <w:rsid w:val="00DD5E96"/>
    <w:rsid w:val="00DD5ECB"/>
    <w:rsid w:val="00DD5ED8"/>
    <w:rsid w:val="00DD5EFC"/>
    <w:rsid w:val="00DD5F30"/>
    <w:rsid w:val="00DD5F68"/>
    <w:rsid w:val="00DD5FD4"/>
    <w:rsid w:val="00DD5FE7"/>
    <w:rsid w:val="00DD6013"/>
    <w:rsid w:val="00DD60D8"/>
    <w:rsid w:val="00DD62EF"/>
    <w:rsid w:val="00DD6577"/>
    <w:rsid w:val="00DD65E0"/>
    <w:rsid w:val="00DD66AA"/>
    <w:rsid w:val="00DD66DC"/>
    <w:rsid w:val="00DD6893"/>
    <w:rsid w:val="00DD68AB"/>
    <w:rsid w:val="00DD6D75"/>
    <w:rsid w:val="00DD6D96"/>
    <w:rsid w:val="00DD6F3E"/>
    <w:rsid w:val="00DD708B"/>
    <w:rsid w:val="00DD728E"/>
    <w:rsid w:val="00DD72B2"/>
    <w:rsid w:val="00DD73EF"/>
    <w:rsid w:val="00DD7467"/>
    <w:rsid w:val="00DD751C"/>
    <w:rsid w:val="00DD7567"/>
    <w:rsid w:val="00DD7605"/>
    <w:rsid w:val="00DD76AB"/>
    <w:rsid w:val="00DD76F9"/>
    <w:rsid w:val="00DD7740"/>
    <w:rsid w:val="00DD7912"/>
    <w:rsid w:val="00DD7935"/>
    <w:rsid w:val="00DD7A85"/>
    <w:rsid w:val="00DD7A95"/>
    <w:rsid w:val="00DD7B43"/>
    <w:rsid w:val="00DD7BC1"/>
    <w:rsid w:val="00DD7CBD"/>
    <w:rsid w:val="00DD7E63"/>
    <w:rsid w:val="00DD7E81"/>
    <w:rsid w:val="00DE00AB"/>
    <w:rsid w:val="00DE04A8"/>
    <w:rsid w:val="00DE05DE"/>
    <w:rsid w:val="00DE076D"/>
    <w:rsid w:val="00DE083A"/>
    <w:rsid w:val="00DE083B"/>
    <w:rsid w:val="00DE0AA3"/>
    <w:rsid w:val="00DE0AFA"/>
    <w:rsid w:val="00DE0BDD"/>
    <w:rsid w:val="00DE0CE1"/>
    <w:rsid w:val="00DE0DCD"/>
    <w:rsid w:val="00DE0DF5"/>
    <w:rsid w:val="00DE0F91"/>
    <w:rsid w:val="00DE0FC8"/>
    <w:rsid w:val="00DE13B5"/>
    <w:rsid w:val="00DE1500"/>
    <w:rsid w:val="00DE1598"/>
    <w:rsid w:val="00DE1619"/>
    <w:rsid w:val="00DE1661"/>
    <w:rsid w:val="00DE1A6D"/>
    <w:rsid w:val="00DE1AB5"/>
    <w:rsid w:val="00DE1DD0"/>
    <w:rsid w:val="00DE1F16"/>
    <w:rsid w:val="00DE1F5F"/>
    <w:rsid w:val="00DE207E"/>
    <w:rsid w:val="00DE21F2"/>
    <w:rsid w:val="00DE2295"/>
    <w:rsid w:val="00DE23A8"/>
    <w:rsid w:val="00DE2547"/>
    <w:rsid w:val="00DE2637"/>
    <w:rsid w:val="00DE2761"/>
    <w:rsid w:val="00DE2879"/>
    <w:rsid w:val="00DE28A0"/>
    <w:rsid w:val="00DE28BE"/>
    <w:rsid w:val="00DE2A04"/>
    <w:rsid w:val="00DE2A4D"/>
    <w:rsid w:val="00DE2A50"/>
    <w:rsid w:val="00DE2AA7"/>
    <w:rsid w:val="00DE2B0C"/>
    <w:rsid w:val="00DE2D29"/>
    <w:rsid w:val="00DE2D69"/>
    <w:rsid w:val="00DE2F2D"/>
    <w:rsid w:val="00DE3248"/>
    <w:rsid w:val="00DE325C"/>
    <w:rsid w:val="00DE331B"/>
    <w:rsid w:val="00DE34E4"/>
    <w:rsid w:val="00DE35D9"/>
    <w:rsid w:val="00DE3673"/>
    <w:rsid w:val="00DE3707"/>
    <w:rsid w:val="00DE385B"/>
    <w:rsid w:val="00DE395C"/>
    <w:rsid w:val="00DE39DF"/>
    <w:rsid w:val="00DE3BB7"/>
    <w:rsid w:val="00DE3E43"/>
    <w:rsid w:val="00DE3FEF"/>
    <w:rsid w:val="00DE4379"/>
    <w:rsid w:val="00DE439C"/>
    <w:rsid w:val="00DE43FF"/>
    <w:rsid w:val="00DE448E"/>
    <w:rsid w:val="00DE44EA"/>
    <w:rsid w:val="00DE4561"/>
    <w:rsid w:val="00DE464E"/>
    <w:rsid w:val="00DE471D"/>
    <w:rsid w:val="00DE47CE"/>
    <w:rsid w:val="00DE48D0"/>
    <w:rsid w:val="00DE48F8"/>
    <w:rsid w:val="00DE4B2F"/>
    <w:rsid w:val="00DE4BAD"/>
    <w:rsid w:val="00DE4C10"/>
    <w:rsid w:val="00DE4C78"/>
    <w:rsid w:val="00DE5093"/>
    <w:rsid w:val="00DE50DE"/>
    <w:rsid w:val="00DE51DE"/>
    <w:rsid w:val="00DE54C1"/>
    <w:rsid w:val="00DE5580"/>
    <w:rsid w:val="00DE5581"/>
    <w:rsid w:val="00DE558D"/>
    <w:rsid w:val="00DE55BF"/>
    <w:rsid w:val="00DE5602"/>
    <w:rsid w:val="00DE573F"/>
    <w:rsid w:val="00DE57F8"/>
    <w:rsid w:val="00DE58E4"/>
    <w:rsid w:val="00DE5B86"/>
    <w:rsid w:val="00DE5B88"/>
    <w:rsid w:val="00DE5B8C"/>
    <w:rsid w:val="00DE5C6F"/>
    <w:rsid w:val="00DE5CFB"/>
    <w:rsid w:val="00DE5D02"/>
    <w:rsid w:val="00DE5DA3"/>
    <w:rsid w:val="00DE6083"/>
    <w:rsid w:val="00DE611A"/>
    <w:rsid w:val="00DE6629"/>
    <w:rsid w:val="00DE686E"/>
    <w:rsid w:val="00DE6872"/>
    <w:rsid w:val="00DE6CED"/>
    <w:rsid w:val="00DE6D22"/>
    <w:rsid w:val="00DE6E2E"/>
    <w:rsid w:val="00DE6E69"/>
    <w:rsid w:val="00DE7026"/>
    <w:rsid w:val="00DE70CA"/>
    <w:rsid w:val="00DE71DA"/>
    <w:rsid w:val="00DE74DF"/>
    <w:rsid w:val="00DE76FA"/>
    <w:rsid w:val="00DE78A2"/>
    <w:rsid w:val="00DE797F"/>
    <w:rsid w:val="00DE7A29"/>
    <w:rsid w:val="00DE7B36"/>
    <w:rsid w:val="00DE7BDE"/>
    <w:rsid w:val="00DE7C0E"/>
    <w:rsid w:val="00DE7CCE"/>
    <w:rsid w:val="00DF001E"/>
    <w:rsid w:val="00DF00E8"/>
    <w:rsid w:val="00DF02D6"/>
    <w:rsid w:val="00DF03BE"/>
    <w:rsid w:val="00DF055E"/>
    <w:rsid w:val="00DF064A"/>
    <w:rsid w:val="00DF0741"/>
    <w:rsid w:val="00DF07F9"/>
    <w:rsid w:val="00DF09D2"/>
    <w:rsid w:val="00DF0A3D"/>
    <w:rsid w:val="00DF0A90"/>
    <w:rsid w:val="00DF0D1D"/>
    <w:rsid w:val="00DF0DAA"/>
    <w:rsid w:val="00DF0F03"/>
    <w:rsid w:val="00DF1030"/>
    <w:rsid w:val="00DF1141"/>
    <w:rsid w:val="00DF1255"/>
    <w:rsid w:val="00DF133B"/>
    <w:rsid w:val="00DF1344"/>
    <w:rsid w:val="00DF136A"/>
    <w:rsid w:val="00DF14C2"/>
    <w:rsid w:val="00DF150A"/>
    <w:rsid w:val="00DF155A"/>
    <w:rsid w:val="00DF16E4"/>
    <w:rsid w:val="00DF1AC3"/>
    <w:rsid w:val="00DF1C10"/>
    <w:rsid w:val="00DF1D1F"/>
    <w:rsid w:val="00DF1D80"/>
    <w:rsid w:val="00DF1E28"/>
    <w:rsid w:val="00DF217A"/>
    <w:rsid w:val="00DF2224"/>
    <w:rsid w:val="00DF2238"/>
    <w:rsid w:val="00DF22F3"/>
    <w:rsid w:val="00DF2409"/>
    <w:rsid w:val="00DF2538"/>
    <w:rsid w:val="00DF2552"/>
    <w:rsid w:val="00DF2702"/>
    <w:rsid w:val="00DF280B"/>
    <w:rsid w:val="00DF29E5"/>
    <w:rsid w:val="00DF2A44"/>
    <w:rsid w:val="00DF2BC2"/>
    <w:rsid w:val="00DF2D4F"/>
    <w:rsid w:val="00DF2F07"/>
    <w:rsid w:val="00DF2FFA"/>
    <w:rsid w:val="00DF30C6"/>
    <w:rsid w:val="00DF329F"/>
    <w:rsid w:val="00DF32E8"/>
    <w:rsid w:val="00DF34B3"/>
    <w:rsid w:val="00DF3557"/>
    <w:rsid w:val="00DF3574"/>
    <w:rsid w:val="00DF35A1"/>
    <w:rsid w:val="00DF363E"/>
    <w:rsid w:val="00DF3744"/>
    <w:rsid w:val="00DF3949"/>
    <w:rsid w:val="00DF3969"/>
    <w:rsid w:val="00DF3A86"/>
    <w:rsid w:val="00DF3AAC"/>
    <w:rsid w:val="00DF3CFA"/>
    <w:rsid w:val="00DF3D29"/>
    <w:rsid w:val="00DF3EA2"/>
    <w:rsid w:val="00DF3F77"/>
    <w:rsid w:val="00DF4067"/>
    <w:rsid w:val="00DF40EB"/>
    <w:rsid w:val="00DF43FF"/>
    <w:rsid w:val="00DF451C"/>
    <w:rsid w:val="00DF459C"/>
    <w:rsid w:val="00DF45DF"/>
    <w:rsid w:val="00DF45E1"/>
    <w:rsid w:val="00DF469E"/>
    <w:rsid w:val="00DF4767"/>
    <w:rsid w:val="00DF47DB"/>
    <w:rsid w:val="00DF482B"/>
    <w:rsid w:val="00DF4926"/>
    <w:rsid w:val="00DF494F"/>
    <w:rsid w:val="00DF4B29"/>
    <w:rsid w:val="00DF4C49"/>
    <w:rsid w:val="00DF4DB2"/>
    <w:rsid w:val="00DF511E"/>
    <w:rsid w:val="00DF53B9"/>
    <w:rsid w:val="00DF53E8"/>
    <w:rsid w:val="00DF53EE"/>
    <w:rsid w:val="00DF5797"/>
    <w:rsid w:val="00DF5896"/>
    <w:rsid w:val="00DF5965"/>
    <w:rsid w:val="00DF5978"/>
    <w:rsid w:val="00DF5AF4"/>
    <w:rsid w:val="00DF5D94"/>
    <w:rsid w:val="00DF5EAB"/>
    <w:rsid w:val="00DF6039"/>
    <w:rsid w:val="00DF604F"/>
    <w:rsid w:val="00DF61CE"/>
    <w:rsid w:val="00DF647A"/>
    <w:rsid w:val="00DF669D"/>
    <w:rsid w:val="00DF66CA"/>
    <w:rsid w:val="00DF66EF"/>
    <w:rsid w:val="00DF6914"/>
    <w:rsid w:val="00DF6A2B"/>
    <w:rsid w:val="00DF6A5E"/>
    <w:rsid w:val="00DF6C2D"/>
    <w:rsid w:val="00DF6E79"/>
    <w:rsid w:val="00DF6FF3"/>
    <w:rsid w:val="00DF710B"/>
    <w:rsid w:val="00DF7228"/>
    <w:rsid w:val="00DF73FB"/>
    <w:rsid w:val="00DF752F"/>
    <w:rsid w:val="00DF7612"/>
    <w:rsid w:val="00DF762A"/>
    <w:rsid w:val="00DF76A8"/>
    <w:rsid w:val="00DF76AA"/>
    <w:rsid w:val="00DF7883"/>
    <w:rsid w:val="00DF790B"/>
    <w:rsid w:val="00DF7982"/>
    <w:rsid w:val="00DF79AF"/>
    <w:rsid w:val="00DF7E93"/>
    <w:rsid w:val="00E001E7"/>
    <w:rsid w:val="00E002B6"/>
    <w:rsid w:val="00E00316"/>
    <w:rsid w:val="00E00381"/>
    <w:rsid w:val="00E0047C"/>
    <w:rsid w:val="00E004F4"/>
    <w:rsid w:val="00E00509"/>
    <w:rsid w:val="00E00517"/>
    <w:rsid w:val="00E00540"/>
    <w:rsid w:val="00E00714"/>
    <w:rsid w:val="00E0073E"/>
    <w:rsid w:val="00E0082B"/>
    <w:rsid w:val="00E00859"/>
    <w:rsid w:val="00E008BE"/>
    <w:rsid w:val="00E00946"/>
    <w:rsid w:val="00E00D2E"/>
    <w:rsid w:val="00E00D8C"/>
    <w:rsid w:val="00E00E23"/>
    <w:rsid w:val="00E00FB7"/>
    <w:rsid w:val="00E010A6"/>
    <w:rsid w:val="00E01122"/>
    <w:rsid w:val="00E0115C"/>
    <w:rsid w:val="00E011A9"/>
    <w:rsid w:val="00E0127E"/>
    <w:rsid w:val="00E014BC"/>
    <w:rsid w:val="00E0156B"/>
    <w:rsid w:val="00E015F1"/>
    <w:rsid w:val="00E01703"/>
    <w:rsid w:val="00E017C3"/>
    <w:rsid w:val="00E017E4"/>
    <w:rsid w:val="00E01851"/>
    <w:rsid w:val="00E01A02"/>
    <w:rsid w:val="00E01A4F"/>
    <w:rsid w:val="00E01C53"/>
    <w:rsid w:val="00E01D18"/>
    <w:rsid w:val="00E01D3D"/>
    <w:rsid w:val="00E01F32"/>
    <w:rsid w:val="00E01F64"/>
    <w:rsid w:val="00E02058"/>
    <w:rsid w:val="00E02072"/>
    <w:rsid w:val="00E02180"/>
    <w:rsid w:val="00E02332"/>
    <w:rsid w:val="00E023AB"/>
    <w:rsid w:val="00E02401"/>
    <w:rsid w:val="00E024EA"/>
    <w:rsid w:val="00E0250E"/>
    <w:rsid w:val="00E02538"/>
    <w:rsid w:val="00E0263F"/>
    <w:rsid w:val="00E02B28"/>
    <w:rsid w:val="00E02B6C"/>
    <w:rsid w:val="00E02C2D"/>
    <w:rsid w:val="00E02C32"/>
    <w:rsid w:val="00E02CEB"/>
    <w:rsid w:val="00E02E51"/>
    <w:rsid w:val="00E0302C"/>
    <w:rsid w:val="00E03041"/>
    <w:rsid w:val="00E03178"/>
    <w:rsid w:val="00E031B4"/>
    <w:rsid w:val="00E0328F"/>
    <w:rsid w:val="00E032DA"/>
    <w:rsid w:val="00E032E1"/>
    <w:rsid w:val="00E032F3"/>
    <w:rsid w:val="00E0352C"/>
    <w:rsid w:val="00E038C0"/>
    <w:rsid w:val="00E03961"/>
    <w:rsid w:val="00E0397C"/>
    <w:rsid w:val="00E03AD2"/>
    <w:rsid w:val="00E03B0E"/>
    <w:rsid w:val="00E03CB4"/>
    <w:rsid w:val="00E03CFD"/>
    <w:rsid w:val="00E03DC4"/>
    <w:rsid w:val="00E03E31"/>
    <w:rsid w:val="00E03E4D"/>
    <w:rsid w:val="00E03F0E"/>
    <w:rsid w:val="00E03F3C"/>
    <w:rsid w:val="00E03FA2"/>
    <w:rsid w:val="00E04023"/>
    <w:rsid w:val="00E04098"/>
    <w:rsid w:val="00E040CF"/>
    <w:rsid w:val="00E04125"/>
    <w:rsid w:val="00E04179"/>
    <w:rsid w:val="00E04332"/>
    <w:rsid w:val="00E04517"/>
    <w:rsid w:val="00E047F7"/>
    <w:rsid w:val="00E0484D"/>
    <w:rsid w:val="00E04AAB"/>
    <w:rsid w:val="00E04B94"/>
    <w:rsid w:val="00E04C2E"/>
    <w:rsid w:val="00E04D08"/>
    <w:rsid w:val="00E04EA9"/>
    <w:rsid w:val="00E04F2F"/>
    <w:rsid w:val="00E05316"/>
    <w:rsid w:val="00E053A5"/>
    <w:rsid w:val="00E0545E"/>
    <w:rsid w:val="00E05494"/>
    <w:rsid w:val="00E054E6"/>
    <w:rsid w:val="00E05730"/>
    <w:rsid w:val="00E0589C"/>
    <w:rsid w:val="00E058A2"/>
    <w:rsid w:val="00E058A7"/>
    <w:rsid w:val="00E05928"/>
    <w:rsid w:val="00E05A83"/>
    <w:rsid w:val="00E05B04"/>
    <w:rsid w:val="00E05B48"/>
    <w:rsid w:val="00E05BD7"/>
    <w:rsid w:val="00E05CE8"/>
    <w:rsid w:val="00E05E91"/>
    <w:rsid w:val="00E05E9F"/>
    <w:rsid w:val="00E06422"/>
    <w:rsid w:val="00E0642A"/>
    <w:rsid w:val="00E06534"/>
    <w:rsid w:val="00E06556"/>
    <w:rsid w:val="00E06607"/>
    <w:rsid w:val="00E06734"/>
    <w:rsid w:val="00E06754"/>
    <w:rsid w:val="00E06995"/>
    <w:rsid w:val="00E069CC"/>
    <w:rsid w:val="00E06A10"/>
    <w:rsid w:val="00E06A16"/>
    <w:rsid w:val="00E06A7E"/>
    <w:rsid w:val="00E06AC6"/>
    <w:rsid w:val="00E06B07"/>
    <w:rsid w:val="00E06F21"/>
    <w:rsid w:val="00E07011"/>
    <w:rsid w:val="00E07176"/>
    <w:rsid w:val="00E071BB"/>
    <w:rsid w:val="00E073E6"/>
    <w:rsid w:val="00E07458"/>
    <w:rsid w:val="00E0747A"/>
    <w:rsid w:val="00E07517"/>
    <w:rsid w:val="00E07538"/>
    <w:rsid w:val="00E075B1"/>
    <w:rsid w:val="00E075E8"/>
    <w:rsid w:val="00E0785F"/>
    <w:rsid w:val="00E0791D"/>
    <w:rsid w:val="00E0797F"/>
    <w:rsid w:val="00E07982"/>
    <w:rsid w:val="00E0799E"/>
    <w:rsid w:val="00E07AE1"/>
    <w:rsid w:val="00E07B23"/>
    <w:rsid w:val="00E07C0B"/>
    <w:rsid w:val="00E07D77"/>
    <w:rsid w:val="00E1004B"/>
    <w:rsid w:val="00E102F6"/>
    <w:rsid w:val="00E104DF"/>
    <w:rsid w:val="00E10803"/>
    <w:rsid w:val="00E1086D"/>
    <w:rsid w:val="00E1098E"/>
    <w:rsid w:val="00E10C88"/>
    <w:rsid w:val="00E10E35"/>
    <w:rsid w:val="00E10EFA"/>
    <w:rsid w:val="00E10F1C"/>
    <w:rsid w:val="00E10F7C"/>
    <w:rsid w:val="00E11340"/>
    <w:rsid w:val="00E11545"/>
    <w:rsid w:val="00E11547"/>
    <w:rsid w:val="00E1154C"/>
    <w:rsid w:val="00E115EA"/>
    <w:rsid w:val="00E1188A"/>
    <w:rsid w:val="00E11AC5"/>
    <w:rsid w:val="00E11B3F"/>
    <w:rsid w:val="00E11C99"/>
    <w:rsid w:val="00E11DE0"/>
    <w:rsid w:val="00E12177"/>
    <w:rsid w:val="00E1224C"/>
    <w:rsid w:val="00E12332"/>
    <w:rsid w:val="00E124DA"/>
    <w:rsid w:val="00E124F2"/>
    <w:rsid w:val="00E12616"/>
    <w:rsid w:val="00E127FA"/>
    <w:rsid w:val="00E12893"/>
    <w:rsid w:val="00E128F4"/>
    <w:rsid w:val="00E12945"/>
    <w:rsid w:val="00E12B5E"/>
    <w:rsid w:val="00E12B9F"/>
    <w:rsid w:val="00E12BFF"/>
    <w:rsid w:val="00E12DAA"/>
    <w:rsid w:val="00E13250"/>
    <w:rsid w:val="00E133EC"/>
    <w:rsid w:val="00E13431"/>
    <w:rsid w:val="00E13460"/>
    <w:rsid w:val="00E135D8"/>
    <w:rsid w:val="00E135E9"/>
    <w:rsid w:val="00E13604"/>
    <w:rsid w:val="00E137ED"/>
    <w:rsid w:val="00E137F6"/>
    <w:rsid w:val="00E13BD1"/>
    <w:rsid w:val="00E13F4D"/>
    <w:rsid w:val="00E14103"/>
    <w:rsid w:val="00E14125"/>
    <w:rsid w:val="00E14489"/>
    <w:rsid w:val="00E145A9"/>
    <w:rsid w:val="00E146CF"/>
    <w:rsid w:val="00E146DB"/>
    <w:rsid w:val="00E147C1"/>
    <w:rsid w:val="00E148E4"/>
    <w:rsid w:val="00E14A7A"/>
    <w:rsid w:val="00E14B5E"/>
    <w:rsid w:val="00E14BDB"/>
    <w:rsid w:val="00E14C0C"/>
    <w:rsid w:val="00E14C65"/>
    <w:rsid w:val="00E14D28"/>
    <w:rsid w:val="00E14E17"/>
    <w:rsid w:val="00E14FC6"/>
    <w:rsid w:val="00E1505E"/>
    <w:rsid w:val="00E15255"/>
    <w:rsid w:val="00E15259"/>
    <w:rsid w:val="00E15291"/>
    <w:rsid w:val="00E153CC"/>
    <w:rsid w:val="00E155F8"/>
    <w:rsid w:val="00E15645"/>
    <w:rsid w:val="00E15665"/>
    <w:rsid w:val="00E156E9"/>
    <w:rsid w:val="00E15841"/>
    <w:rsid w:val="00E15919"/>
    <w:rsid w:val="00E15A65"/>
    <w:rsid w:val="00E15A8F"/>
    <w:rsid w:val="00E15B1A"/>
    <w:rsid w:val="00E15B26"/>
    <w:rsid w:val="00E15E01"/>
    <w:rsid w:val="00E15E3F"/>
    <w:rsid w:val="00E1608A"/>
    <w:rsid w:val="00E16251"/>
    <w:rsid w:val="00E16253"/>
    <w:rsid w:val="00E16375"/>
    <w:rsid w:val="00E163AA"/>
    <w:rsid w:val="00E163ED"/>
    <w:rsid w:val="00E165B4"/>
    <w:rsid w:val="00E1669E"/>
    <w:rsid w:val="00E16A97"/>
    <w:rsid w:val="00E16CD7"/>
    <w:rsid w:val="00E16D35"/>
    <w:rsid w:val="00E16DDE"/>
    <w:rsid w:val="00E16EE6"/>
    <w:rsid w:val="00E16F1F"/>
    <w:rsid w:val="00E1709F"/>
    <w:rsid w:val="00E170DC"/>
    <w:rsid w:val="00E17278"/>
    <w:rsid w:val="00E176D5"/>
    <w:rsid w:val="00E17793"/>
    <w:rsid w:val="00E17A90"/>
    <w:rsid w:val="00E17B58"/>
    <w:rsid w:val="00E17C6D"/>
    <w:rsid w:val="00E17C9A"/>
    <w:rsid w:val="00E17D19"/>
    <w:rsid w:val="00E17D3E"/>
    <w:rsid w:val="00E17F7E"/>
    <w:rsid w:val="00E20224"/>
    <w:rsid w:val="00E202E3"/>
    <w:rsid w:val="00E2032B"/>
    <w:rsid w:val="00E2033F"/>
    <w:rsid w:val="00E203F2"/>
    <w:rsid w:val="00E205FB"/>
    <w:rsid w:val="00E20616"/>
    <w:rsid w:val="00E2071E"/>
    <w:rsid w:val="00E2085C"/>
    <w:rsid w:val="00E20897"/>
    <w:rsid w:val="00E209A3"/>
    <w:rsid w:val="00E209E0"/>
    <w:rsid w:val="00E20B0D"/>
    <w:rsid w:val="00E20DC2"/>
    <w:rsid w:val="00E20EE5"/>
    <w:rsid w:val="00E21037"/>
    <w:rsid w:val="00E21082"/>
    <w:rsid w:val="00E2125F"/>
    <w:rsid w:val="00E21301"/>
    <w:rsid w:val="00E21345"/>
    <w:rsid w:val="00E213DF"/>
    <w:rsid w:val="00E21686"/>
    <w:rsid w:val="00E217C5"/>
    <w:rsid w:val="00E21B7D"/>
    <w:rsid w:val="00E21BCF"/>
    <w:rsid w:val="00E21BF7"/>
    <w:rsid w:val="00E21DC0"/>
    <w:rsid w:val="00E21DFE"/>
    <w:rsid w:val="00E2210F"/>
    <w:rsid w:val="00E221A9"/>
    <w:rsid w:val="00E22223"/>
    <w:rsid w:val="00E22307"/>
    <w:rsid w:val="00E223C0"/>
    <w:rsid w:val="00E224A7"/>
    <w:rsid w:val="00E224C0"/>
    <w:rsid w:val="00E225C2"/>
    <w:rsid w:val="00E226F4"/>
    <w:rsid w:val="00E227EF"/>
    <w:rsid w:val="00E22847"/>
    <w:rsid w:val="00E22857"/>
    <w:rsid w:val="00E228B1"/>
    <w:rsid w:val="00E22945"/>
    <w:rsid w:val="00E22B12"/>
    <w:rsid w:val="00E22B6D"/>
    <w:rsid w:val="00E22DD4"/>
    <w:rsid w:val="00E22EB4"/>
    <w:rsid w:val="00E22FE4"/>
    <w:rsid w:val="00E231DF"/>
    <w:rsid w:val="00E2324A"/>
    <w:rsid w:val="00E232F7"/>
    <w:rsid w:val="00E23484"/>
    <w:rsid w:val="00E234C5"/>
    <w:rsid w:val="00E235E4"/>
    <w:rsid w:val="00E23657"/>
    <w:rsid w:val="00E236C9"/>
    <w:rsid w:val="00E23978"/>
    <w:rsid w:val="00E23CC7"/>
    <w:rsid w:val="00E23E70"/>
    <w:rsid w:val="00E23FB1"/>
    <w:rsid w:val="00E24019"/>
    <w:rsid w:val="00E24044"/>
    <w:rsid w:val="00E2404D"/>
    <w:rsid w:val="00E240D0"/>
    <w:rsid w:val="00E2438C"/>
    <w:rsid w:val="00E2444E"/>
    <w:rsid w:val="00E24580"/>
    <w:rsid w:val="00E245DD"/>
    <w:rsid w:val="00E248A3"/>
    <w:rsid w:val="00E24965"/>
    <w:rsid w:val="00E2499C"/>
    <w:rsid w:val="00E24AEE"/>
    <w:rsid w:val="00E24B06"/>
    <w:rsid w:val="00E24C67"/>
    <w:rsid w:val="00E24C79"/>
    <w:rsid w:val="00E24D0E"/>
    <w:rsid w:val="00E2539A"/>
    <w:rsid w:val="00E25494"/>
    <w:rsid w:val="00E2557B"/>
    <w:rsid w:val="00E2576E"/>
    <w:rsid w:val="00E25839"/>
    <w:rsid w:val="00E2585D"/>
    <w:rsid w:val="00E258F1"/>
    <w:rsid w:val="00E259AF"/>
    <w:rsid w:val="00E25AAC"/>
    <w:rsid w:val="00E25ABF"/>
    <w:rsid w:val="00E25DEC"/>
    <w:rsid w:val="00E25E0E"/>
    <w:rsid w:val="00E25F63"/>
    <w:rsid w:val="00E26103"/>
    <w:rsid w:val="00E261B9"/>
    <w:rsid w:val="00E26338"/>
    <w:rsid w:val="00E263D4"/>
    <w:rsid w:val="00E264A3"/>
    <w:rsid w:val="00E265BC"/>
    <w:rsid w:val="00E26674"/>
    <w:rsid w:val="00E268A9"/>
    <w:rsid w:val="00E26AD0"/>
    <w:rsid w:val="00E26B12"/>
    <w:rsid w:val="00E26B20"/>
    <w:rsid w:val="00E26B4F"/>
    <w:rsid w:val="00E26C55"/>
    <w:rsid w:val="00E27024"/>
    <w:rsid w:val="00E27044"/>
    <w:rsid w:val="00E2707B"/>
    <w:rsid w:val="00E270F2"/>
    <w:rsid w:val="00E271D9"/>
    <w:rsid w:val="00E2732E"/>
    <w:rsid w:val="00E27385"/>
    <w:rsid w:val="00E27423"/>
    <w:rsid w:val="00E276E0"/>
    <w:rsid w:val="00E27708"/>
    <w:rsid w:val="00E27B02"/>
    <w:rsid w:val="00E27B11"/>
    <w:rsid w:val="00E27B75"/>
    <w:rsid w:val="00E27C13"/>
    <w:rsid w:val="00E27C65"/>
    <w:rsid w:val="00E27DF1"/>
    <w:rsid w:val="00E27E31"/>
    <w:rsid w:val="00E27EE3"/>
    <w:rsid w:val="00E30175"/>
    <w:rsid w:val="00E30249"/>
    <w:rsid w:val="00E30352"/>
    <w:rsid w:val="00E3035C"/>
    <w:rsid w:val="00E303BE"/>
    <w:rsid w:val="00E30486"/>
    <w:rsid w:val="00E30500"/>
    <w:rsid w:val="00E30681"/>
    <w:rsid w:val="00E306C2"/>
    <w:rsid w:val="00E30BB9"/>
    <w:rsid w:val="00E30BEA"/>
    <w:rsid w:val="00E30E1B"/>
    <w:rsid w:val="00E3101F"/>
    <w:rsid w:val="00E3134D"/>
    <w:rsid w:val="00E3151E"/>
    <w:rsid w:val="00E315F0"/>
    <w:rsid w:val="00E31626"/>
    <w:rsid w:val="00E316F2"/>
    <w:rsid w:val="00E31909"/>
    <w:rsid w:val="00E31A95"/>
    <w:rsid w:val="00E31B00"/>
    <w:rsid w:val="00E31B6C"/>
    <w:rsid w:val="00E31BB8"/>
    <w:rsid w:val="00E31CB1"/>
    <w:rsid w:val="00E32028"/>
    <w:rsid w:val="00E32126"/>
    <w:rsid w:val="00E3221B"/>
    <w:rsid w:val="00E326B7"/>
    <w:rsid w:val="00E32711"/>
    <w:rsid w:val="00E328AD"/>
    <w:rsid w:val="00E32A7B"/>
    <w:rsid w:val="00E32A9C"/>
    <w:rsid w:val="00E32AF6"/>
    <w:rsid w:val="00E32CDF"/>
    <w:rsid w:val="00E32D74"/>
    <w:rsid w:val="00E32DAA"/>
    <w:rsid w:val="00E32DE9"/>
    <w:rsid w:val="00E32F85"/>
    <w:rsid w:val="00E33033"/>
    <w:rsid w:val="00E330D0"/>
    <w:rsid w:val="00E332E4"/>
    <w:rsid w:val="00E3333B"/>
    <w:rsid w:val="00E33346"/>
    <w:rsid w:val="00E3336A"/>
    <w:rsid w:val="00E33488"/>
    <w:rsid w:val="00E33589"/>
    <w:rsid w:val="00E3363D"/>
    <w:rsid w:val="00E336C1"/>
    <w:rsid w:val="00E336D8"/>
    <w:rsid w:val="00E33A92"/>
    <w:rsid w:val="00E33AED"/>
    <w:rsid w:val="00E34356"/>
    <w:rsid w:val="00E34416"/>
    <w:rsid w:val="00E34562"/>
    <w:rsid w:val="00E34568"/>
    <w:rsid w:val="00E34587"/>
    <w:rsid w:val="00E34603"/>
    <w:rsid w:val="00E3476F"/>
    <w:rsid w:val="00E34B3C"/>
    <w:rsid w:val="00E34BE9"/>
    <w:rsid w:val="00E34C0E"/>
    <w:rsid w:val="00E34EE1"/>
    <w:rsid w:val="00E34FFE"/>
    <w:rsid w:val="00E35189"/>
    <w:rsid w:val="00E353B3"/>
    <w:rsid w:val="00E355E6"/>
    <w:rsid w:val="00E356D6"/>
    <w:rsid w:val="00E359E7"/>
    <w:rsid w:val="00E35AA3"/>
    <w:rsid w:val="00E35B3D"/>
    <w:rsid w:val="00E35C6C"/>
    <w:rsid w:val="00E35CC4"/>
    <w:rsid w:val="00E35DF6"/>
    <w:rsid w:val="00E35E47"/>
    <w:rsid w:val="00E35FF4"/>
    <w:rsid w:val="00E36070"/>
    <w:rsid w:val="00E362DC"/>
    <w:rsid w:val="00E36373"/>
    <w:rsid w:val="00E36414"/>
    <w:rsid w:val="00E36529"/>
    <w:rsid w:val="00E3665D"/>
    <w:rsid w:val="00E36685"/>
    <w:rsid w:val="00E36723"/>
    <w:rsid w:val="00E367B5"/>
    <w:rsid w:val="00E367B6"/>
    <w:rsid w:val="00E36829"/>
    <w:rsid w:val="00E369F1"/>
    <w:rsid w:val="00E36B07"/>
    <w:rsid w:val="00E36B10"/>
    <w:rsid w:val="00E36B6A"/>
    <w:rsid w:val="00E36BF1"/>
    <w:rsid w:val="00E36EAC"/>
    <w:rsid w:val="00E37283"/>
    <w:rsid w:val="00E37325"/>
    <w:rsid w:val="00E375F1"/>
    <w:rsid w:val="00E37653"/>
    <w:rsid w:val="00E376C5"/>
    <w:rsid w:val="00E3771F"/>
    <w:rsid w:val="00E37A6C"/>
    <w:rsid w:val="00E37A83"/>
    <w:rsid w:val="00E37B60"/>
    <w:rsid w:val="00E37BF9"/>
    <w:rsid w:val="00E37CB5"/>
    <w:rsid w:val="00E37E0E"/>
    <w:rsid w:val="00E37F6C"/>
    <w:rsid w:val="00E37FB0"/>
    <w:rsid w:val="00E40043"/>
    <w:rsid w:val="00E400F3"/>
    <w:rsid w:val="00E40293"/>
    <w:rsid w:val="00E40380"/>
    <w:rsid w:val="00E40388"/>
    <w:rsid w:val="00E40552"/>
    <w:rsid w:val="00E405E5"/>
    <w:rsid w:val="00E40658"/>
    <w:rsid w:val="00E40680"/>
    <w:rsid w:val="00E4068F"/>
    <w:rsid w:val="00E406D8"/>
    <w:rsid w:val="00E4091E"/>
    <w:rsid w:val="00E409C4"/>
    <w:rsid w:val="00E409FD"/>
    <w:rsid w:val="00E40B8C"/>
    <w:rsid w:val="00E40C43"/>
    <w:rsid w:val="00E40F03"/>
    <w:rsid w:val="00E410CE"/>
    <w:rsid w:val="00E412FB"/>
    <w:rsid w:val="00E41697"/>
    <w:rsid w:val="00E41788"/>
    <w:rsid w:val="00E417C0"/>
    <w:rsid w:val="00E4195C"/>
    <w:rsid w:val="00E41A9F"/>
    <w:rsid w:val="00E41B9A"/>
    <w:rsid w:val="00E41EF0"/>
    <w:rsid w:val="00E42059"/>
    <w:rsid w:val="00E4209B"/>
    <w:rsid w:val="00E4218E"/>
    <w:rsid w:val="00E42399"/>
    <w:rsid w:val="00E42889"/>
    <w:rsid w:val="00E428FC"/>
    <w:rsid w:val="00E42BFB"/>
    <w:rsid w:val="00E42C37"/>
    <w:rsid w:val="00E42CC6"/>
    <w:rsid w:val="00E42D98"/>
    <w:rsid w:val="00E42E45"/>
    <w:rsid w:val="00E42FA6"/>
    <w:rsid w:val="00E431DD"/>
    <w:rsid w:val="00E43243"/>
    <w:rsid w:val="00E432AE"/>
    <w:rsid w:val="00E4336C"/>
    <w:rsid w:val="00E433E9"/>
    <w:rsid w:val="00E43444"/>
    <w:rsid w:val="00E43491"/>
    <w:rsid w:val="00E43575"/>
    <w:rsid w:val="00E43952"/>
    <w:rsid w:val="00E43BBE"/>
    <w:rsid w:val="00E43BEE"/>
    <w:rsid w:val="00E43E24"/>
    <w:rsid w:val="00E43ECF"/>
    <w:rsid w:val="00E43F5A"/>
    <w:rsid w:val="00E43F64"/>
    <w:rsid w:val="00E4408E"/>
    <w:rsid w:val="00E44179"/>
    <w:rsid w:val="00E441F6"/>
    <w:rsid w:val="00E441FB"/>
    <w:rsid w:val="00E442D5"/>
    <w:rsid w:val="00E44358"/>
    <w:rsid w:val="00E446A6"/>
    <w:rsid w:val="00E44998"/>
    <w:rsid w:val="00E449B8"/>
    <w:rsid w:val="00E44BD5"/>
    <w:rsid w:val="00E44CED"/>
    <w:rsid w:val="00E450C8"/>
    <w:rsid w:val="00E4517E"/>
    <w:rsid w:val="00E45314"/>
    <w:rsid w:val="00E45356"/>
    <w:rsid w:val="00E4551B"/>
    <w:rsid w:val="00E4555D"/>
    <w:rsid w:val="00E455DB"/>
    <w:rsid w:val="00E4568B"/>
    <w:rsid w:val="00E456F0"/>
    <w:rsid w:val="00E45890"/>
    <w:rsid w:val="00E45C75"/>
    <w:rsid w:val="00E45DA2"/>
    <w:rsid w:val="00E45F7A"/>
    <w:rsid w:val="00E45FAD"/>
    <w:rsid w:val="00E46036"/>
    <w:rsid w:val="00E46042"/>
    <w:rsid w:val="00E46222"/>
    <w:rsid w:val="00E4626A"/>
    <w:rsid w:val="00E46286"/>
    <w:rsid w:val="00E462AF"/>
    <w:rsid w:val="00E4650C"/>
    <w:rsid w:val="00E46634"/>
    <w:rsid w:val="00E466A7"/>
    <w:rsid w:val="00E46733"/>
    <w:rsid w:val="00E46957"/>
    <w:rsid w:val="00E46B54"/>
    <w:rsid w:val="00E46D1B"/>
    <w:rsid w:val="00E46DF9"/>
    <w:rsid w:val="00E46FB6"/>
    <w:rsid w:val="00E470E4"/>
    <w:rsid w:val="00E4712B"/>
    <w:rsid w:val="00E4721A"/>
    <w:rsid w:val="00E4727A"/>
    <w:rsid w:val="00E47501"/>
    <w:rsid w:val="00E4761E"/>
    <w:rsid w:val="00E47675"/>
    <w:rsid w:val="00E476DC"/>
    <w:rsid w:val="00E476F3"/>
    <w:rsid w:val="00E47881"/>
    <w:rsid w:val="00E4794F"/>
    <w:rsid w:val="00E47958"/>
    <w:rsid w:val="00E47989"/>
    <w:rsid w:val="00E47E34"/>
    <w:rsid w:val="00E50008"/>
    <w:rsid w:val="00E5000D"/>
    <w:rsid w:val="00E50057"/>
    <w:rsid w:val="00E501EB"/>
    <w:rsid w:val="00E50343"/>
    <w:rsid w:val="00E50445"/>
    <w:rsid w:val="00E504A3"/>
    <w:rsid w:val="00E504C5"/>
    <w:rsid w:val="00E50552"/>
    <w:rsid w:val="00E50615"/>
    <w:rsid w:val="00E50667"/>
    <w:rsid w:val="00E506B4"/>
    <w:rsid w:val="00E5070B"/>
    <w:rsid w:val="00E508A3"/>
    <w:rsid w:val="00E509EA"/>
    <w:rsid w:val="00E50B84"/>
    <w:rsid w:val="00E50ED5"/>
    <w:rsid w:val="00E51078"/>
    <w:rsid w:val="00E51270"/>
    <w:rsid w:val="00E512F4"/>
    <w:rsid w:val="00E5133B"/>
    <w:rsid w:val="00E517D7"/>
    <w:rsid w:val="00E5182F"/>
    <w:rsid w:val="00E51845"/>
    <w:rsid w:val="00E51878"/>
    <w:rsid w:val="00E519B9"/>
    <w:rsid w:val="00E51C72"/>
    <w:rsid w:val="00E51C95"/>
    <w:rsid w:val="00E51F38"/>
    <w:rsid w:val="00E51FF9"/>
    <w:rsid w:val="00E5206C"/>
    <w:rsid w:val="00E5242F"/>
    <w:rsid w:val="00E524B2"/>
    <w:rsid w:val="00E52548"/>
    <w:rsid w:val="00E526C1"/>
    <w:rsid w:val="00E52705"/>
    <w:rsid w:val="00E52CF8"/>
    <w:rsid w:val="00E52F5D"/>
    <w:rsid w:val="00E530D1"/>
    <w:rsid w:val="00E53466"/>
    <w:rsid w:val="00E53517"/>
    <w:rsid w:val="00E5366C"/>
    <w:rsid w:val="00E53748"/>
    <w:rsid w:val="00E53805"/>
    <w:rsid w:val="00E53969"/>
    <w:rsid w:val="00E539DF"/>
    <w:rsid w:val="00E539E4"/>
    <w:rsid w:val="00E53B2F"/>
    <w:rsid w:val="00E53B68"/>
    <w:rsid w:val="00E53BEA"/>
    <w:rsid w:val="00E53C69"/>
    <w:rsid w:val="00E53D44"/>
    <w:rsid w:val="00E53DA0"/>
    <w:rsid w:val="00E53EF7"/>
    <w:rsid w:val="00E53F09"/>
    <w:rsid w:val="00E53F2F"/>
    <w:rsid w:val="00E540D2"/>
    <w:rsid w:val="00E5441C"/>
    <w:rsid w:val="00E545D6"/>
    <w:rsid w:val="00E547A2"/>
    <w:rsid w:val="00E54907"/>
    <w:rsid w:val="00E54CC1"/>
    <w:rsid w:val="00E54D23"/>
    <w:rsid w:val="00E54DD1"/>
    <w:rsid w:val="00E54DF1"/>
    <w:rsid w:val="00E54E35"/>
    <w:rsid w:val="00E54E7A"/>
    <w:rsid w:val="00E54F2B"/>
    <w:rsid w:val="00E54F42"/>
    <w:rsid w:val="00E5516C"/>
    <w:rsid w:val="00E552BF"/>
    <w:rsid w:val="00E552E1"/>
    <w:rsid w:val="00E552FF"/>
    <w:rsid w:val="00E5531A"/>
    <w:rsid w:val="00E553B6"/>
    <w:rsid w:val="00E55575"/>
    <w:rsid w:val="00E5558E"/>
    <w:rsid w:val="00E555BE"/>
    <w:rsid w:val="00E556A8"/>
    <w:rsid w:val="00E55887"/>
    <w:rsid w:val="00E558F7"/>
    <w:rsid w:val="00E5594C"/>
    <w:rsid w:val="00E559E2"/>
    <w:rsid w:val="00E55A7D"/>
    <w:rsid w:val="00E55B20"/>
    <w:rsid w:val="00E55C0F"/>
    <w:rsid w:val="00E55C33"/>
    <w:rsid w:val="00E55DED"/>
    <w:rsid w:val="00E55E16"/>
    <w:rsid w:val="00E55E8B"/>
    <w:rsid w:val="00E55F88"/>
    <w:rsid w:val="00E561E9"/>
    <w:rsid w:val="00E56356"/>
    <w:rsid w:val="00E56700"/>
    <w:rsid w:val="00E567CA"/>
    <w:rsid w:val="00E5689C"/>
    <w:rsid w:val="00E56E72"/>
    <w:rsid w:val="00E571B5"/>
    <w:rsid w:val="00E57234"/>
    <w:rsid w:val="00E57347"/>
    <w:rsid w:val="00E573CC"/>
    <w:rsid w:val="00E57531"/>
    <w:rsid w:val="00E57651"/>
    <w:rsid w:val="00E57747"/>
    <w:rsid w:val="00E578AE"/>
    <w:rsid w:val="00E578C1"/>
    <w:rsid w:val="00E57922"/>
    <w:rsid w:val="00E5796C"/>
    <w:rsid w:val="00E57990"/>
    <w:rsid w:val="00E57A18"/>
    <w:rsid w:val="00E57BAD"/>
    <w:rsid w:val="00E57F99"/>
    <w:rsid w:val="00E60081"/>
    <w:rsid w:val="00E6009E"/>
    <w:rsid w:val="00E600B1"/>
    <w:rsid w:val="00E60133"/>
    <w:rsid w:val="00E605AA"/>
    <w:rsid w:val="00E606A5"/>
    <w:rsid w:val="00E60810"/>
    <w:rsid w:val="00E60866"/>
    <w:rsid w:val="00E608A4"/>
    <w:rsid w:val="00E60C09"/>
    <w:rsid w:val="00E60D5B"/>
    <w:rsid w:val="00E60D89"/>
    <w:rsid w:val="00E60E21"/>
    <w:rsid w:val="00E60E27"/>
    <w:rsid w:val="00E60EB5"/>
    <w:rsid w:val="00E61050"/>
    <w:rsid w:val="00E61053"/>
    <w:rsid w:val="00E610D6"/>
    <w:rsid w:val="00E6115E"/>
    <w:rsid w:val="00E6151E"/>
    <w:rsid w:val="00E61555"/>
    <w:rsid w:val="00E6160C"/>
    <w:rsid w:val="00E61657"/>
    <w:rsid w:val="00E616DD"/>
    <w:rsid w:val="00E6184C"/>
    <w:rsid w:val="00E6197B"/>
    <w:rsid w:val="00E619C7"/>
    <w:rsid w:val="00E61A6E"/>
    <w:rsid w:val="00E61AB5"/>
    <w:rsid w:val="00E61B2C"/>
    <w:rsid w:val="00E61DB3"/>
    <w:rsid w:val="00E61DBF"/>
    <w:rsid w:val="00E6215B"/>
    <w:rsid w:val="00E622EF"/>
    <w:rsid w:val="00E623AE"/>
    <w:rsid w:val="00E62475"/>
    <w:rsid w:val="00E624EA"/>
    <w:rsid w:val="00E6250D"/>
    <w:rsid w:val="00E62573"/>
    <w:rsid w:val="00E62640"/>
    <w:rsid w:val="00E626B6"/>
    <w:rsid w:val="00E62A86"/>
    <w:rsid w:val="00E62AED"/>
    <w:rsid w:val="00E62B8E"/>
    <w:rsid w:val="00E62F9A"/>
    <w:rsid w:val="00E63102"/>
    <w:rsid w:val="00E63192"/>
    <w:rsid w:val="00E632AE"/>
    <w:rsid w:val="00E632D2"/>
    <w:rsid w:val="00E633E7"/>
    <w:rsid w:val="00E635AE"/>
    <w:rsid w:val="00E637D7"/>
    <w:rsid w:val="00E63931"/>
    <w:rsid w:val="00E63999"/>
    <w:rsid w:val="00E63ABC"/>
    <w:rsid w:val="00E63B01"/>
    <w:rsid w:val="00E63C23"/>
    <w:rsid w:val="00E63CD7"/>
    <w:rsid w:val="00E63D9F"/>
    <w:rsid w:val="00E63DDF"/>
    <w:rsid w:val="00E63F4C"/>
    <w:rsid w:val="00E63F82"/>
    <w:rsid w:val="00E64133"/>
    <w:rsid w:val="00E6429A"/>
    <w:rsid w:val="00E643C5"/>
    <w:rsid w:val="00E645F0"/>
    <w:rsid w:val="00E64707"/>
    <w:rsid w:val="00E647A6"/>
    <w:rsid w:val="00E64854"/>
    <w:rsid w:val="00E6499B"/>
    <w:rsid w:val="00E64AB6"/>
    <w:rsid w:val="00E64B00"/>
    <w:rsid w:val="00E64BFA"/>
    <w:rsid w:val="00E64C99"/>
    <w:rsid w:val="00E64DCB"/>
    <w:rsid w:val="00E64E37"/>
    <w:rsid w:val="00E64EB0"/>
    <w:rsid w:val="00E64EBF"/>
    <w:rsid w:val="00E64FEF"/>
    <w:rsid w:val="00E650C6"/>
    <w:rsid w:val="00E65119"/>
    <w:rsid w:val="00E6519F"/>
    <w:rsid w:val="00E65454"/>
    <w:rsid w:val="00E655DA"/>
    <w:rsid w:val="00E655E8"/>
    <w:rsid w:val="00E65831"/>
    <w:rsid w:val="00E658E8"/>
    <w:rsid w:val="00E659E4"/>
    <w:rsid w:val="00E65C43"/>
    <w:rsid w:val="00E65C7F"/>
    <w:rsid w:val="00E65D7B"/>
    <w:rsid w:val="00E65DF4"/>
    <w:rsid w:val="00E65EE9"/>
    <w:rsid w:val="00E6604A"/>
    <w:rsid w:val="00E66118"/>
    <w:rsid w:val="00E6623D"/>
    <w:rsid w:val="00E662C3"/>
    <w:rsid w:val="00E66718"/>
    <w:rsid w:val="00E669CB"/>
    <w:rsid w:val="00E66E16"/>
    <w:rsid w:val="00E66ED4"/>
    <w:rsid w:val="00E66FFD"/>
    <w:rsid w:val="00E6700B"/>
    <w:rsid w:val="00E67147"/>
    <w:rsid w:val="00E67159"/>
    <w:rsid w:val="00E671FD"/>
    <w:rsid w:val="00E67242"/>
    <w:rsid w:val="00E673BE"/>
    <w:rsid w:val="00E67597"/>
    <w:rsid w:val="00E67663"/>
    <w:rsid w:val="00E676E6"/>
    <w:rsid w:val="00E67872"/>
    <w:rsid w:val="00E678CA"/>
    <w:rsid w:val="00E67976"/>
    <w:rsid w:val="00E67981"/>
    <w:rsid w:val="00E67A47"/>
    <w:rsid w:val="00E67B0A"/>
    <w:rsid w:val="00E67D49"/>
    <w:rsid w:val="00E67F10"/>
    <w:rsid w:val="00E67F6E"/>
    <w:rsid w:val="00E67FAF"/>
    <w:rsid w:val="00E70179"/>
    <w:rsid w:val="00E703CA"/>
    <w:rsid w:val="00E703E0"/>
    <w:rsid w:val="00E703EA"/>
    <w:rsid w:val="00E7042C"/>
    <w:rsid w:val="00E7051B"/>
    <w:rsid w:val="00E7066B"/>
    <w:rsid w:val="00E70744"/>
    <w:rsid w:val="00E708EF"/>
    <w:rsid w:val="00E70C5C"/>
    <w:rsid w:val="00E70C6A"/>
    <w:rsid w:val="00E70CFD"/>
    <w:rsid w:val="00E70DD6"/>
    <w:rsid w:val="00E70EAE"/>
    <w:rsid w:val="00E71042"/>
    <w:rsid w:val="00E71097"/>
    <w:rsid w:val="00E7129A"/>
    <w:rsid w:val="00E7140A"/>
    <w:rsid w:val="00E71545"/>
    <w:rsid w:val="00E7162D"/>
    <w:rsid w:val="00E7165D"/>
    <w:rsid w:val="00E71682"/>
    <w:rsid w:val="00E71AB0"/>
    <w:rsid w:val="00E71B0A"/>
    <w:rsid w:val="00E71BB7"/>
    <w:rsid w:val="00E71F92"/>
    <w:rsid w:val="00E71FBC"/>
    <w:rsid w:val="00E72111"/>
    <w:rsid w:val="00E72293"/>
    <w:rsid w:val="00E722D8"/>
    <w:rsid w:val="00E72337"/>
    <w:rsid w:val="00E7235E"/>
    <w:rsid w:val="00E726EC"/>
    <w:rsid w:val="00E7271C"/>
    <w:rsid w:val="00E7287D"/>
    <w:rsid w:val="00E728A6"/>
    <w:rsid w:val="00E72A00"/>
    <w:rsid w:val="00E72A22"/>
    <w:rsid w:val="00E72D16"/>
    <w:rsid w:val="00E72D2B"/>
    <w:rsid w:val="00E72D87"/>
    <w:rsid w:val="00E72E30"/>
    <w:rsid w:val="00E7317E"/>
    <w:rsid w:val="00E7336B"/>
    <w:rsid w:val="00E73646"/>
    <w:rsid w:val="00E73755"/>
    <w:rsid w:val="00E73AC3"/>
    <w:rsid w:val="00E73ACC"/>
    <w:rsid w:val="00E73C34"/>
    <w:rsid w:val="00E73CC7"/>
    <w:rsid w:val="00E73ED3"/>
    <w:rsid w:val="00E73EF2"/>
    <w:rsid w:val="00E73F55"/>
    <w:rsid w:val="00E73F77"/>
    <w:rsid w:val="00E74043"/>
    <w:rsid w:val="00E740B4"/>
    <w:rsid w:val="00E7418C"/>
    <w:rsid w:val="00E742E5"/>
    <w:rsid w:val="00E7438D"/>
    <w:rsid w:val="00E743BC"/>
    <w:rsid w:val="00E74446"/>
    <w:rsid w:val="00E7446E"/>
    <w:rsid w:val="00E7471F"/>
    <w:rsid w:val="00E74929"/>
    <w:rsid w:val="00E749BC"/>
    <w:rsid w:val="00E749F2"/>
    <w:rsid w:val="00E74A11"/>
    <w:rsid w:val="00E74A6A"/>
    <w:rsid w:val="00E74AC2"/>
    <w:rsid w:val="00E74BEB"/>
    <w:rsid w:val="00E74CE6"/>
    <w:rsid w:val="00E74DB2"/>
    <w:rsid w:val="00E74DE4"/>
    <w:rsid w:val="00E74EF8"/>
    <w:rsid w:val="00E7536E"/>
    <w:rsid w:val="00E753C7"/>
    <w:rsid w:val="00E75475"/>
    <w:rsid w:val="00E75657"/>
    <w:rsid w:val="00E756E4"/>
    <w:rsid w:val="00E7577B"/>
    <w:rsid w:val="00E75933"/>
    <w:rsid w:val="00E75A6B"/>
    <w:rsid w:val="00E75BFB"/>
    <w:rsid w:val="00E75CA2"/>
    <w:rsid w:val="00E75CE7"/>
    <w:rsid w:val="00E75D08"/>
    <w:rsid w:val="00E75DC3"/>
    <w:rsid w:val="00E75DF0"/>
    <w:rsid w:val="00E75E87"/>
    <w:rsid w:val="00E75EBD"/>
    <w:rsid w:val="00E760FA"/>
    <w:rsid w:val="00E76147"/>
    <w:rsid w:val="00E76346"/>
    <w:rsid w:val="00E76412"/>
    <w:rsid w:val="00E76413"/>
    <w:rsid w:val="00E7647F"/>
    <w:rsid w:val="00E76482"/>
    <w:rsid w:val="00E764BF"/>
    <w:rsid w:val="00E76766"/>
    <w:rsid w:val="00E76858"/>
    <w:rsid w:val="00E768BF"/>
    <w:rsid w:val="00E76C67"/>
    <w:rsid w:val="00E76D1F"/>
    <w:rsid w:val="00E76E37"/>
    <w:rsid w:val="00E76EE9"/>
    <w:rsid w:val="00E76F7B"/>
    <w:rsid w:val="00E76FCC"/>
    <w:rsid w:val="00E76FCF"/>
    <w:rsid w:val="00E7704A"/>
    <w:rsid w:val="00E770B8"/>
    <w:rsid w:val="00E77226"/>
    <w:rsid w:val="00E77289"/>
    <w:rsid w:val="00E77570"/>
    <w:rsid w:val="00E776C5"/>
    <w:rsid w:val="00E7778D"/>
    <w:rsid w:val="00E777EA"/>
    <w:rsid w:val="00E77853"/>
    <w:rsid w:val="00E77992"/>
    <w:rsid w:val="00E77A11"/>
    <w:rsid w:val="00E77B9C"/>
    <w:rsid w:val="00E77BE6"/>
    <w:rsid w:val="00E77BF2"/>
    <w:rsid w:val="00E77CA2"/>
    <w:rsid w:val="00E77D0B"/>
    <w:rsid w:val="00E77D2C"/>
    <w:rsid w:val="00E77DDF"/>
    <w:rsid w:val="00E77E22"/>
    <w:rsid w:val="00E77F02"/>
    <w:rsid w:val="00E77F7A"/>
    <w:rsid w:val="00E800B1"/>
    <w:rsid w:val="00E800C1"/>
    <w:rsid w:val="00E800DB"/>
    <w:rsid w:val="00E80236"/>
    <w:rsid w:val="00E805D1"/>
    <w:rsid w:val="00E80676"/>
    <w:rsid w:val="00E80805"/>
    <w:rsid w:val="00E8082F"/>
    <w:rsid w:val="00E80980"/>
    <w:rsid w:val="00E80D99"/>
    <w:rsid w:val="00E80DA1"/>
    <w:rsid w:val="00E80E83"/>
    <w:rsid w:val="00E81091"/>
    <w:rsid w:val="00E811B3"/>
    <w:rsid w:val="00E81284"/>
    <w:rsid w:val="00E81449"/>
    <w:rsid w:val="00E81C55"/>
    <w:rsid w:val="00E81C5D"/>
    <w:rsid w:val="00E81C90"/>
    <w:rsid w:val="00E81D8A"/>
    <w:rsid w:val="00E81E47"/>
    <w:rsid w:val="00E81F0F"/>
    <w:rsid w:val="00E82164"/>
    <w:rsid w:val="00E82212"/>
    <w:rsid w:val="00E82270"/>
    <w:rsid w:val="00E82375"/>
    <w:rsid w:val="00E823C5"/>
    <w:rsid w:val="00E82439"/>
    <w:rsid w:val="00E82453"/>
    <w:rsid w:val="00E82A71"/>
    <w:rsid w:val="00E82AF8"/>
    <w:rsid w:val="00E82B1C"/>
    <w:rsid w:val="00E82C69"/>
    <w:rsid w:val="00E82D36"/>
    <w:rsid w:val="00E82F49"/>
    <w:rsid w:val="00E8319F"/>
    <w:rsid w:val="00E831EA"/>
    <w:rsid w:val="00E83336"/>
    <w:rsid w:val="00E833F6"/>
    <w:rsid w:val="00E83850"/>
    <w:rsid w:val="00E839D1"/>
    <w:rsid w:val="00E83A9C"/>
    <w:rsid w:val="00E83B15"/>
    <w:rsid w:val="00E83D8F"/>
    <w:rsid w:val="00E83EF1"/>
    <w:rsid w:val="00E84277"/>
    <w:rsid w:val="00E84790"/>
    <w:rsid w:val="00E847A0"/>
    <w:rsid w:val="00E847D8"/>
    <w:rsid w:val="00E8484C"/>
    <w:rsid w:val="00E84E89"/>
    <w:rsid w:val="00E84EE6"/>
    <w:rsid w:val="00E84F51"/>
    <w:rsid w:val="00E8500E"/>
    <w:rsid w:val="00E850CA"/>
    <w:rsid w:val="00E85221"/>
    <w:rsid w:val="00E852FA"/>
    <w:rsid w:val="00E85382"/>
    <w:rsid w:val="00E853BC"/>
    <w:rsid w:val="00E854DD"/>
    <w:rsid w:val="00E854F3"/>
    <w:rsid w:val="00E85835"/>
    <w:rsid w:val="00E85968"/>
    <w:rsid w:val="00E85B97"/>
    <w:rsid w:val="00E85BBD"/>
    <w:rsid w:val="00E85EC1"/>
    <w:rsid w:val="00E86120"/>
    <w:rsid w:val="00E8612B"/>
    <w:rsid w:val="00E861E7"/>
    <w:rsid w:val="00E86248"/>
    <w:rsid w:val="00E86345"/>
    <w:rsid w:val="00E864A7"/>
    <w:rsid w:val="00E864E9"/>
    <w:rsid w:val="00E86687"/>
    <w:rsid w:val="00E866A9"/>
    <w:rsid w:val="00E8671F"/>
    <w:rsid w:val="00E86882"/>
    <w:rsid w:val="00E86940"/>
    <w:rsid w:val="00E86BC9"/>
    <w:rsid w:val="00E86CC5"/>
    <w:rsid w:val="00E86E71"/>
    <w:rsid w:val="00E86FB6"/>
    <w:rsid w:val="00E8703A"/>
    <w:rsid w:val="00E870BC"/>
    <w:rsid w:val="00E87133"/>
    <w:rsid w:val="00E871F3"/>
    <w:rsid w:val="00E871FD"/>
    <w:rsid w:val="00E87315"/>
    <w:rsid w:val="00E873DF"/>
    <w:rsid w:val="00E87589"/>
    <w:rsid w:val="00E875E5"/>
    <w:rsid w:val="00E87626"/>
    <w:rsid w:val="00E87649"/>
    <w:rsid w:val="00E877FC"/>
    <w:rsid w:val="00E87ACA"/>
    <w:rsid w:val="00E87C63"/>
    <w:rsid w:val="00E87EEC"/>
    <w:rsid w:val="00E87F3C"/>
    <w:rsid w:val="00E87FB6"/>
    <w:rsid w:val="00E90003"/>
    <w:rsid w:val="00E9022B"/>
    <w:rsid w:val="00E90435"/>
    <w:rsid w:val="00E90469"/>
    <w:rsid w:val="00E907D8"/>
    <w:rsid w:val="00E907DD"/>
    <w:rsid w:val="00E90895"/>
    <w:rsid w:val="00E9094F"/>
    <w:rsid w:val="00E90956"/>
    <w:rsid w:val="00E9095D"/>
    <w:rsid w:val="00E90CCC"/>
    <w:rsid w:val="00E90CE8"/>
    <w:rsid w:val="00E90D83"/>
    <w:rsid w:val="00E90E6D"/>
    <w:rsid w:val="00E91022"/>
    <w:rsid w:val="00E91652"/>
    <w:rsid w:val="00E9168D"/>
    <w:rsid w:val="00E917FC"/>
    <w:rsid w:val="00E91ACA"/>
    <w:rsid w:val="00E91AD6"/>
    <w:rsid w:val="00E91B69"/>
    <w:rsid w:val="00E91D2B"/>
    <w:rsid w:val="00E91D57"/>
    <w:rsid w:val="00E91E05"/>
    <w:rsid w:val="00E91E15"/>
    <w:rsid w:val="00E91E3B"/>
    <w:rsid w:val="00E91EDC"/>
    <w:rsid w:val="00E91F0C"/>
    <w:rsid w:val="00E920AB"/>
    <w:rsid w:val="00E921B4"/>
    <w:rsid w:val="00E921C7"/>
    <w:rsid w:val="00E92281"/>
    <w:rsid w:val="00E922B1"/>
    <w:rsid w:val="00E92600"/>
    <w:rsid w:val="00E92679"/>
    <w:rsid w:val="00E92736"/>
    <w:rsid w:val="00E92834"/>
    <w:rsid w:val="00E92914"/>
    <w:rsid w:val="00E92A44"/>
    <w:rsid w:val="00E92A5D"/>
    <w:rsid w:val="00E92ABD"/>
    <w:rsid w:val="00E92B97"/>
    <w:rsid w:val="00E92C22"/>
    <w:rsid w:val="00E92D12"/>
    <w:rsid w:val="00E92EC2"/>
    <w:rsid w:val="00E92F68"/>
    <w:rsid w:val="00E92F8C"/>
    <w:rsid w:val="00E9318E"/>
    <w:rsid w:val="00E93353"/>
    <w:rsid w:val="00E934E4"/>
    <w:rsid w:val="00E93506"/>
    <w:rsid w:val="00E9366E"/>
    <w:rsid w:val="00E936FC"/>
    <w:rsid w:val="00E93704"/>
    <w:rsid w:val="00E9371C"/>
    <w:rsid w:val="00E93724"/>
    <w:rsid w:val="00E9373F"/>
    <w:rsid w:val="00E93789"/>
    <w:rsid w:val="00E937EE"/>
    <w:rsid w:val="00E9383F"/>
    <w:rsid w:val="00E93861"/>
    <w:rsid w:val="00E93877"/>
    <w:rsid w:val="00E938C9"/>
    <w:rsid w:val="00E93967"/>
    <w:rsid w:val="00E93ABB"/>
    <w:rsid w:val="00E93B1D"/>
    <w:rsid w:val="00E93CA8"/>
    <w:rsid w:val="00E93DD0"/>
    <w:rsid w:val="00E93F30"/>
    <w:rsid w:val="00E94115"/>
    <w:rsid w:val="00E944C9"/>
    <w:rsid w:val="00E94541"/>
    <w:rsid w:val="00E94660"/>
    <w:rsid w:val="00E946EF"/>
    <w:rsid w:val="00E9474B"/>
    <w:rsid w:val="00E94BCD"/>
    <w:rsid w:val="00E94D24"/>
    <w:rsid w:val="00E94DA5"/>
    <w:rsid w:val="00E94E5F"/>
    <w:rsid w:val="00E94E9D"/>
    <w:rsid w:val="00E94EB3"/>
    <w:rsid w:val="00E94EC9"/>
    <w:rsid w:val="00E94F95"/>
    <w:rsid w:val="00E950D5"/>
    <w:rsid w:val="00E950E8"/>
    <w:rsid w:val="00E9517D"/>
    <w:rsid w:val="00E952EC"/>
    <w:rsid w:val="00E95696"/>
    <w:rsid w:val="00E956BD"/>
    <w:rsid w:val="00E959D2"/>
    <w:rsid w:val="00E959E3"/>
    <w:rsid w:val="00E959EA"/>
    <w:rsid w:val="00E959F9"/>
    <w:rsid w:val="00E95A0D"/>
    <w:rsid w:val="00E95A83"/>
    <w:rsid w:val="00E95A94"/>
    <w:rsid w:val="00E95AC9"/>
    <w:rsid w:val="00E95AFA"/>
    <w:rsid w:val="00E95B4B"/>
    <w:rsid w:val="00E95BAE"/>
    <w:rsid w:val="00E95D05"/>
    <w:rsid w:val="00E95E4B"/>
    <w:rsid w:val="00E95FFD"/>
    <w:rsid w:val="00E96173"/>
    <w:rsid w:val="00E96220"/>
    <w:rsid w:val="00E962BF"/>
    <w:rsid w:val="00E96339"/>
    <w:rsid w:val="00E9637A"/>
    <w:rsid w:val="00E963F2"/>
    <w:rsid w:val="00E96460"/>
    <w:rsid w:val="00E9691F"/>
    <w:rsid w:val="00E96A44"/>
    <w:rsid w:val="00E96A56"/>
    <w:rsid w:val="00E96B51"/>
    <w:rsid w:val="00E96CA8"/>
    <w:rsid w:val="00E96CB0"/>
    <w:rsid w:val="00E96EFA"/>
    <w:rsid w:val="00E97052"/>
    <w:rsid w:val="00E971BB"/>
    <w:rsid w:val="00E97297"/>
    <w:rsid w:val="00E9743A"/>
    <w:rsid w:val="00E975C0"/>
    <w:rsid w:val="00E9774C"/>
    <w:rsid w:val="00E979B3"/>
    <w:rsid w:val="00E97ABD"/>
    <w:rsid w:val="00E97B4C"/>
    <w:rsid w:val="00E97B6E"/>
    <w:rsid w:val="00E97BC2"/>
    <w:rsid w:val="00E97DFB"/>
    <w:rsid w:val="00EA008D"/>
    <w:rsid w:val="00EA00C1"/>
    <w:rsid w:val="00EA0321"/>
    <w:rsid w:val="00EA0587"/>
    <w:rsid w:val="00EA05D2"/>
    <w:rsid w:val="00EA06D9"/>
    <w:rsid w:val="00EA072C"/>
    <w:rsid w:val="00EA078B"/>
    <w:rsid w:val="00EA091D"/>
    <w:rsid w:val="00EA0B73"/>
    <w:rsid w:val="00EA0D15"/>
    <w:rsid w:val="00EA0D97"/>
    <w:rsid w:val="00EA0DD5"/>
    <w:rsid w:val="00EA0F75"/>
    <w:rsid w:val="00EA0FB7"/>
    <w:rsid w:val="00EA11D7"/>
    <w:rsid w:val="00EA1348"/>
    <w:rsid w:val="00EA14F2"/>
    <w:rsid w:val="00EA153F"/>
    <w:rsid w:val="00EA166A"/>
    <w:rsid w:val="00EA18D0"/>
    <w:rsid w:val="00EA1A0D"/>
    <w:rsid w:val="00EA1A94"/>
    <w:rsid w:val="00EA1C25"/>
    <w:rsid w:val="00EA1C3C"/>
    <w:rsid w:val="00EA1C91"/>
    <w:rsid w:val="00EA1D79"/>
    <w:rsid w:val="00EA1F6A"/>
    <w:rsid w:val="00EA1FB6"/>
    <w:rsid w:val="00EA1FEE"/>
    <w:rsid w:val="00EA2117"/>
    <w:rsid w:val="00EA23A7"/>
    <w:rsid w:val="00EA23C5"/>
    <w:rsid w:val="00EA2670"/>
    <w:rsid w:val="00EA27DE"/>
    <w:rsid w:val="00EA2872"/>
    <w:rsid w:val="00EA28DF"/>
    <w:rsid w:val="00EA29FC"/>
    <w:rsid w:val="00EA2BB3"/>
    <w:rsid w:val="00EA2C10"/>
    <w:rsid w:val="00EA2DD7"/>
    <w:rsid w:val="00EA2E01"/>
    <w:rsid w:val="00EA2E98"/>
    <w:rsid w:val="00EA3242"/>
    <w:rsid w:val="00EA3261"/>
    <w:rsid w:val="00EA37CA"/>
    <w:rsid w:val="00EA3C30"/>
    <w:rsid w:val="00EA3C84"/>
    <w:rsid w:val="00EA3CCF"/>
    <w:rsid w:val="00EA3F2C"/>
    <w:rsid w:val="00EA3F3A"/>
    <w:rsid w:val="00EA3F52"/>
    <w:rsid w:val="00EA403C"/>
    <w:rsid w:val="00EA40C4"/>
    <w:rsid w:val="00EA411E"/>
    <w:rsid w:val="00EA418E"/>
    <w:rsid w:val="00EA4256"/>
    <w:rsid w:val="00EA4269"/>
    <w:rsid w:val="00EA4757"/>
    <w:rsid w:val="00EA4806"/>
    <w:rsid w:val="00EA4C2F"/>
    <w:rsid w:val="00EA4CCE"/>
    <w:rsid w:val="00EA4FFF"/>
    <w:rsid w:val="00EA515F"/>
    <w:rsid w:val="00EA522F"/>
    <w:rsid w:val="00EA55EA"/>
    <w:rsid w:val="00EA5657"/>
    <w:rsid w:val="00EA5798"/>
    <w:rsid w:val="00EA5972"/>
    <w:rsid w:val="00EA5A63"/>
    <w:rsid w:val="00EA5AFA"/>
    <w:rsid w:val="00EA5C73"/>
    <w:rsid w:val="00EA5FB1"/>
    <w:rsid w:val="00EA6351"/>
    <w:rsid w:val="00EA68B5"/>
    <w:rsid w:val="00EA6A13"/>
    <w:rsid w:val="00EA6ABE"/>
    <w:rsid w:val="00EA6CA6"/>
    <w:rsid w:val="00EA6E01"/>
    <w:rsid w:val="00EA72CC"/>
    <w:rsid w:val="00EA733B"/>
    <w:rsid w:val="00EA7463"/>
    <w:rsid w:val="00EA7498"/>
    <w:rsid w:val="00EA74F7"/>
    <w:rsid w:val="00EA7572"/>
    <w:rsid w:val="00EA75D0"/>
    <w:rsid w:val="00EA75F0"/>
    <w:rsid w:val="00EA76E5"/>
    <w:rsid w:val="00EA79BC"/>
    <w:rsid w:val="00EA7AA3"/>
    <w:rsid w:val="00EA7ACD"/>
    <w:rsid w:val="00EA7B43"/>
    <w:rsid w:val="00EA7B81"/>
    <w:rsid w:val="00EA7BCA"/>
    <w:rsid w:val="00EA7BE8"/>
    <w:rsid w:val="00EA7E32"/>
    <w:rsid w:val="00EA7E88"/>
    <w:rsid w:val="00EA7FF6"/>
    <w:rsid w:val="00EB0057"/>
    <w:rsid w:val="00EB0280"/>
    <w:rsid w:val="00EB02D9"/>
    <w:rsid w:val="00EB0332"/>
    <w:rsid w:val="00EB0459"/>
    <w:rsid w:val="00EB112C"/>
    <w:rsid w:val="00EB1458"/>
    <w:rsid w:val="00EB150C"/>
    <w:rsid w:val="00EB169C"/>
    <w:rsid w:val="00EB16ED"/>
    <w:rsid w:val="00EB16F7"/>
    <w:rsid w:val="00EB183E"/>
    <w:rsid w:val="00EB1880"/>
    <w:rsid w:val="00EB1A3E"/>
    <w:rsid w:val="00EB1B3F"/>
    <w:rsid w:val="00EB1C95"/>
    <w:rsid w:val="00EB1E16"/>
    <w:rsid w:val="00EB1E6A"/>
    <w:rsid w:val="00EB207D"/>
    <w:rsid w:val="00EB209C"/>
    <w:rsid w:val="00EB2107"/>
    <w:rsid w:val="00EB22E7"/>
    <w:rsid w:val="00EB253F"/>
    <w:rsid w:val="00EB2681"/>
    <w:rsid w:val="00EB2691"/>
    <w:rsid w:val="00EB26BE"/>
    <w:rsid w:val="00EB2E51"/>
    <w:rsid w:val="00EB2E8E"/>
    <w:rsid w:val="00EB368D"/>
    <w:rsid w:val="00EB3706"/>
    <w:rsid w:val="00EB388D"/>
    <w:rsid w:val="00EB3980"/>
    <w:rsid w:val="00EB3AF4"/>
    <w:rsid w:val="00EB3BBD"/>
    <w:rsid w:val="00EB3C04"/>
    <w:rsid w:val="00EB3C4E"/>
    <w:rsid w:val="00EB3D9B"/>
    <w:rsid w:val="00EB3DB8"/>
    <w:rsid w:val="00EB3EA4"/>
    <w:rsid w:val="00EB412C"/>
    <w:rsid w:val="00EB42FF"/>
    <w:rsid w:val="00EB44DF"/>
    <w:rsid w:val="00EB47D6"/>
    <w:rsid w:val="00EB4977"/>
    <w:rsid w:val="00EB49B3"/>
    <w:rsid w:val="00EB49C3"/>
    <w:rsid w:val="00EB49E5"/>
    <w:rsid w:val="00EB4A7C"/>
    <w:rsid w:val="00EB4E2D"/>
    <w:rsid w:val="00EB4E37"/>
    <w:rsid w:val="00EB4F0D"/>
    <w:rsid w:val="00EB50B0"/>
    <w:rsid w:val="00EB5319"/>
    <w:rsid w:val="00EB55C4"/>
    <w:rsid w:val="00EB582A"/>
    <w:rsid w:val="00EB59BB"/>
    <w:rsid w:val="00EB5D29"/>
    <w:rsid w:val="00EB5D67"/>
    <w:rsid w:val="00EB5D97"/>
    <w:rsid w:val="00EB5E84"/>
    <w:rsid w:val="00EB5FF0"/>
    <w:rsid w:val="00EB6288"/>
    <w:rsid w:val="00EB6292"/>
    <w:rsid w:val="00EB647E"/>
    <w:rsid w:val="00EB653A"/>
    <w:rsid w:val="00EB6651"/>
    <w:rsid w:val="00EB6701"/>
    <w:rsid w:val="00EB686E"/>
    <w:rsid w:val="00EB6B41"/>
    <w:rsid w:val="00EB6BA7"/>
    <w:rsid w:val="00EB6BF0"/>
    <w:rsid w:val="00EB6C27"/>
    <w:rsid w:val="00EB6DF4"/>
    <w:rsid w:val="00EB6F68"/>
    <w:rsid w:val="00EB7139"/>
    <w:rsid w:val="00EB719D"/>
    <w:rsid w:val="00EB71CC"/>
    <w:rsid w:val="00EB7406"/>
    <w:rsid w:val="00EB74BD"/>
    <w:rsid w:val="00EB75BE"/>
    <w:rsid w:val="00EB7651"/>
    <w:rsid w:val="00EB7716"/>
    <w:rsid w:val="00EB7718"/>
    <w:rsid w:val="00EB78E7"/>
    <w:rsid w:val="00EB79F3"/>
    <w:rsid w:val="00EB7ACB"/>
    <w:rsid w:val="00EB7C26"/>
    <w:rsid w:val="00EB7C7C"/>
    <w:rsid w:val="00EC01F0"/>
    <w:rsid w:val="00EC02E2"/>
    <w:rsid w:val="00EC03DD"/>
    <w:rsid w:val="00EC03E2"/>
    <w:rsid w:val="00EC04ED"/>
    <w:rsid w:val="00EC054B"/>
    <w:rsid w:val="00EC0678"/>
    <w:rsid w:val="00EC088E"/>
    <w:rsid w:val="00EC0A41"/>
    <w:rsid w:val="00EC0BF4"/>
    <w:rsid w:val="00EC0CC6"/>
    <w:rsid w:val="00EC0DD2"/>
    <w:rsid w:val="00EC0EE3"/>
    <w:rsid w:val="00EC11C3"/>
    <w:rsid w:val="00EC1275"/>
    <w:rsid w:val="00EC1288"/>
    <w:rsid w:val="00EC1519"/>
    <w:rsid w:val="00EC153C"/>
    <w:rsid w:val="00EC1586"/>
    <w:rsid w:val="00EC16DE"/>
    <w:rsid w:val="00EC1A0E"/>
    <w:rsid w:val="00EC1A75"/>
    <w:rsid w:val="00EC1C54"/>
    <w:rsid w:val="00EC1D24"/>
    <w:rsid w:val="00EC1E6D"/>
    <w:rsid w:val="00EC1F1E"/>
    <w:rsid w:val="00EC1F34"/>
    <w:rsid w:val="00EC1FFC"/>
    <w:rsid w:val="00EC2389"/>
    <w:rsid w:val="00EC23F6"/>
    <w:rsid w:val="00EC256D"/>
    <w:rsid w:val="00EC296E"/>
    <w:rsid w:val="00EC2985"/>
    <w:rsid w:val="00EC29AA"/>
    <w:rsid w:val="00EC2B8D"/>
    <w:rsid w:val="00EC2C9B"/>
    <w:rsid w:val="00EC2D75"/>
    <w:rsid w:val="00EC2EAC"/>
    <w:rsid w:val="00EC2EB7"/>
    <w:rsid w:val="00EC2F07"/>
    <w:rsid w:val="00EC302F"/>
    <w:rsid w:val="00EC3128"/>
    <w:rsid w:val="00EC3393"/>
    <w:rsid w:val="00EC3415"/>
    <w:rsid w:val="00EC3604"/>
    <w:rsid w:val="00EC37E9"/>
    <w:rsid w:val="00EC3912"/>
    <w:rsid w:val="00EC394B"/>
    <w:rsid w:val="00EC39DF"/>
    <w:rsid w:val="00EC3AC0"/>
    <w:rsid w:val="00EC3CE3"/>
    <w:rsid w:val="00EC3DC4"/>
    <w:rsid w:val="00EC3E94"/>
    <w:rsid w:val="00EC3EAA"/>
    <w:rsid w:val="00EC405A"/>
    <w:rsid w:val="00EC41E7"/>
    <w:rsid w:val="00EC42F4"/>
    <w:rsid w:val="00EC4397"/>
    <w:rsid w:val="00EC4475"/>
    <w:rsid w:val="00EC45D3"/>
    <w:rsid w:val="00EC46EF"/>
    <w:rsid w:val="00EC4993"/>
    <w:rsid w:val="00EC49ED"/>
    <w:rsid w:val="00EC4A48"/>
    <w:rsid w:val="00EC4AD3"/>
    <w:rsid w:val="00EC4CD8"/>
    <w:rsid w:val="00EC4E04"/>
    <w:rsid w:val="00EC4E23"/>
    <w:rsid w:val="00EC4E76"/>
    <w:rsid w:val="00EC4F8B"/>
    <w:rsid w:val="00EC4FBA"/>
    <w:rsid w:val="00EC4FE2"/>
    <w:rsid w:val="00EC50F0"/>
    <w:rsid w:val="00EC515E"/>
    <w:rsid w:val="00EC5246"/>
    <w:rsid w:val="00EC52CB"/>
    <w:rsid w:val="00EC5344"/>
    <w:rsid w:val="00EC539D"/>
    <w:rsid w:val="00EC54F8"/>
    <w:rsid w:val="00EC5585"/>
    <w:rsid w:val="00EC5780"/>
    <w:rsid w:val="00EC583D"/>
    <w:rsid w:val="00EC58E5"/>
    <w:rsid w:val="00EC598E"/>
    <w:rsid w:val="00EC5CAF"/>
    <w:rsid w:val="00EC5D9C"/>
    <w:rsid w:val="00EC5ED7"/>
    <w:rsid w:val="00EC5EF1"/>
    <w:rsid w:val="00EC5F24"/>
    <w:rsid w:val="00EC6072"/>
    <w:rsid w:val="00EC62CD"/>
    <w:rsid w:val="00EC6444"/>
    <w:rsid w:val="00EC6620"/>
    <w:rsid w:val="00EC665C"/>
    <w:rsid w:val="00EC6849"/>
    <w:rsid w:val="00EC68C3"/>
    <w:rsid w:val="00EC68C9"/>
    <w:rsid w:val="00EC691F"/>
    <w:rsid w:val="00EC6C0F"/>
    <w:rsid w:val="00EC6C17"/>
    <w:rsid w:val="00EC716C"/>
    <w:rsid w:val="00EC73A5"/>
    <w:rsid w:val="00EC76B8"/>
    <w:rsid w:val="00EC77CC"/>
    <w:rsid w:val="00EC78E2"/>
    <w:rsid w:val="00EC791D"/>
    <w:rsid w:val="00EC7A46"/>
    <w:rsid w:val="00EC7B3E"/>
    <w:rsid w:val="00EC7C68"/>
    <w:rsid w:val="00EC7E33"/>
    <w:rsid w:val="00EC7E59"/>
    <w:rsid w:val="00EC7EF9"/>
    <w:rsid w:val="00ED011F"/>
    <w:rsid w:val="00ED02CA"/>
    <w:rsid w:val="00ED03AE"/>
    <w:rsid w:val="00ED0546"/>
    <w:rsid w:val="00ED05B3"/>
    <w:rsid w:val="00ED0654"/>
    <w:rsid w:val="00ED06D4"/>
    <w:rsid w:val="00ED080B"/>
    <w:rsid w:val="00ED08CA"/>
    <w:rsid w:val="00ED0AD6"/>
    <w:rsid w:val="00ED0D4D"/>
    <w:rsid w:val="00ED11C8"/>
    <w:rsid w:val="00ED129B"/>
    <w:rsid w:val="00ED12CF"/>
    <w:rsid w:val="00ED1490"/>
    <w:rsid w:val="00ED1512"/>
    <w:rsid w:val="00ED16C4"/>
    <w:rsid w:val="00ED16D7"/>
    <w:rsid w:val="00ED1711"/>
    <w:rsid w:val="00ED184F"/>
    <w:rsid w:val="00ED1C81"/>
    <w:rsid w:val="00ED1D66"/>
    <w:rsid w:val="00ED1D6C"/>
    <w:rsid w:val="00ED1E09"/>
    <w:rsid w:val="00ED1FEF"/>
    <w:rsid w:val="00ED2326"/>
    <w:rsid w:val="00ED246F"/>
    <w:rsid w:val="00ED2587"/>
    <w:rsid w:val="00ED265B"/>
    <w:rsid w:val="00ED276D"/>
    <w:rsid w:val="00ED27B8"/>
    <w:rsid w:val="00ED28E3"/>
    <w:rsid w:val="00ED2A2A"/>
    <w:rsid w:val="00ED2ADB"/>
    <w:rsid w:val="00ED2BE7"/>
    <w:rsid w:val="00ED3013"/>
    <w:rsid w:val="00ED3101"/>
    <w:rsid w:val="00ED31CA"/>
    <w:rsid w:val="00ED3490"/>
    <w:rsid w:val="00ED37DE"/>
    <w:rsid w:val="00ED3C0C"/>
    <w:rsid w:val="00ED3EA8"/>
    <w:rsid w:val="00ED3EDF"/>
    <w:rsid w:val="00ED41D6"/>
    <w:rsid w:val="00ED42FB"/>
    <w:rsid w:val="00ED433D"/>
    <w:rsid w:val="00ED4358"/>
    <w:rsid w:val="00ED43E1"/>
    <w:rsid w:val="00ED4411"/>
    <w:rsid w:val="00ED46DD"/>
    <w:rsid w:val="00ED4707"/>
    <w:rsid w:val="00ED4884"/>
    <w:rsid w:val="00ED4BAD"/>
    <w:rsid w:val="00ED4DA1"/>
    <w:rsid w:val="00ED4F46"/>
    <w:rsid w:val="00ED4F6E"/>
    <w:rsid w:val="00ED5009"/>
    <w:rsid w:val="00ED509B"/>
    <w:rsid w:val="00ED517C"/>
    <w:rsid w:val="00ED527C"/>
    <w:rsid w:val="00ED5308"/>
    <w:rsid w:val="00ED565B"/>
    <w:rsid w:val="00ED5672"/>
    <w:rsid w:val="00ED56DC"/>
    <w:rsid w:val="00ED5732"/>
    <w:rsid w:val="00ED575B"/>
    <w:rsid w:val="00ED58C0"/>
    <w:rsid w:val="00ED5985"/>
    <w:rsid w:val="00ED5B7D"/>
    <w:rsid w:val="00ED5DF9"/>
    <w:rsid w:val="00ED5E1F"/>
    <w:rsid w:val="00ED6137"/>
    <w:rsid w:val="00ED6179"/>
    <w:rsid w:val="00ED6663"/>
    <w:rsid w:val="00ED68A8"/>
    <w:rsid w:val="00ED6947"/>
    <w:rsid w:val="00ED6A11"/>
    <w:rsid w:val="00ED6A40"/>
    <w:rsid w:val="00ED6B8D"/>
    <w:rsid w:val="00ED6CBC"/>
    <w:rsid w:val="00ED6E67"/>
    <w:rsid w:val="00ED6E82"/>
    <w:rsid w:val="00ED6F5C"/>
    <w:rsid w:val="00ED6FF5"/>
    <w:rsid w:val="00ED70CC"/>
    <w:rsid w:val="00ED70DD"/>
    <w:rsid w:val="00ED721C"/>
    <w:rsid w:val="00ED7329"/>
    <w:rsid w:val="00ED7596"/>
    <w:rsid w:val="00ED75BF"/>
    <w:rsid w:val="00ED7626"/>
    <w:rsid w:val="00ED7705"/>
    <w:rsid w:val="00ED772D"/>
    <w:rsid w:val="00ED79B2"/>
    <w:rsid w:val="00ED7BB2"/>
    <w:rsid w:val="00ED7EB1"/>
    <w:rsid w:val="00ED7F08"/>
    <w:rsid w:val="00EE01C3"/>
    <w:rsid w:val="00EE027B"/>
    <w:rsid w:val="00EE0540"/>
    <w:rsid w:val="00EE0648"/>
    <w:rsid w:val="00EE073C"/>
    <w:rsid w:val="00EE0744"/>
    <w:rsid w:val="00EE0815"/>
    <w:rsid w:val="00EE0A26"/>
    <w:rsid w:val="00EE0B02"/>
    <w:rsid w:val="00EE0B81"/>
    <w:rsid w:val="00EE0C03"/>
    <w:rsid w:val="00EE0CDF"/>
    <w:rsid w:val="00EE0D13"/>
    <w:rsid w:val="00EE0EDC"/>
    <w:rsid w:val="00EE0F73"/>
    <w:rsid w:val="00EE11F6"/>
    <w:rsid w:val="00EE12C5"/>
    <w:rsid w:val="00EE12F3"/>
    <w:rsid w:val="00EE137A"/>
    <w:rsid w:val="00EE141E"/>
    <w:rsid w:val="00EE1C3B"/>
    <w:rsid w:val="00EE1C40"/>
    <w:rsid w:val="00EE1C4B"/>
    <w:rsid w:val="00EE1C9A"/>
    <w:rsid w:val="00EE1F80"/>
    <w:rsid w:val="00EE2475"/>
    <w:rsid w:val="00EE2958"/>
    <w:rsid w:val="00EE2B4B"/>
    <w:rsid w:val="00EE2BFC"/>
    <w:rsid w:val="00EE2D1F"/>
    <w:rsid w:val="00EE2D6F"/>
    <w:rsid w:val="00EE2E95"/>
    <w:rsid w:val="00EE2F29"/>
    <w:rsid w:val="00EE2F7C"/>
    <w:rsid w:val="00EE3051"/>
    <w:rsid w:val="00EE32D4"/>
    <w:rsid w:val="00EE356F"/>
    <w:rsid w:val="00EE35F7"/>
    <w:rsid w:val="00EE3825"/>
    <w:rsid w:val="00EE3A9C"/>
    <w:rsid w:val="00EE3B6D"/>
    <w:rsid w:val="00EE3D33"/>
    <w:rsid w:val="00EE3E83"/>
    <w:rsid w:val="00EE3F7F"/>
    <w:rsid w:val="00EE413A"/>
    <w:rsid w:val="00EE4153"/>
    <w:rsid w:val="00EE41A3"/>
    <w:rsid w:val="00EE4325"/>
    <w:rsid w:val="00EE43E8"/>
    <w:rsid w:val="00EE45B2"/>
    <w:rsid w:val="00EE46A5"/>
    <w:rsid w:val="00EE47CF"/>
    <w:rsid w:val="00EE47E8"/>
    <w:rsid w:val="00EE4ABF"/>
    <w:rsid w:val="00EE4D52"/>
    <w:rsid w:val="00EE4E61"/>
    <w:rsid w:val="00EE5039"/>
    <w:rsid w:val="00EE5181"/>
    <w:rsid w:val="00EE5231"/>
    <w:rsid w:val="00EE54A1"/>
    <w:rsid w:val="00EE55CA"/>
    <w:rsid w:val="00EE568E"/>
    <w:rsid w:val="00EE5811"/>
    <w:rsid w:val="00EE586B"/>
    <w:rsid w:val="00EE58E1"/>
    <w:rsid w:val="00EE598E"/>
    <w:rsid w:val="00EE59B9"/>
    <w:rsid w:val="00EE5A6B"/>
    <w:rsid w:val="00EE5B46"/>
    <w:rsid w:val="00EE5C85"/>
    <w:rsid w:val="00EE5DF1"/>
    <w:rsid w:val="00EE5DFC"/>
    <w:rsid w:val="00EE5E97"/>
    <w:rsid w:val="00EE5E9D"/>
    <w:rsid w:val="00EE5F92"/>
    <w:rsid w:val="00EE5FF0"/>
    <w:rsid w:val="00EE6027"/>
    <w:rsid w:val="00EE607B"/>
    <w:rsid w:val="00EE6080"/>
    <w:rsid w:val="00EE624C"/>
    <w:rsid w:val="00EE6362"/>
    <w:rsid w:val="00EE63C5"/>
    <w:rsid w:val="00EE63E2"/>
    <w:rsid w:val="00EE64F0"/>
    <w:rsid w:val="00EE6516"/>
    <w:rsid w:val="00EE6590"/>
    <w:rsid w:val="00EE664A"/>
    <w:rsid w:val="00EE66EF"/>
    <w:rsid w:val="00EE6B38"/>
    <w:rsid w:val="00EE6B70"/>
    <w:rsid w:val="00EE6BA5"/>
    <w:rsid w:val="00EE6C84"/>
    <w:rsid w:val="00EE6F7D"/>
    <w:rsid w:val="00EE7209"/>
    <w:rsid w:val="00EE72C5"/>
    <w:rsid w:val="00EE7369"/>
    <w:rsid w:val="00EE737B"/>
    <w:rsid w:val="00EE73A1"/>
    <w:rsid w:val="00EE741F"/>
    <w:rsid w:val="00EE7870"/>
    <w:rsid w:val="00EE7A17"/>
    <w:rsid w:val="00EE7D5A"/>
    <w:rsid w:val="00EE7D78"/>
    <w:rsid w:val="00EE7E8C"/>
    <w:rsid w:val="00EE7F60"/>
    <w:rsid w:val="00EF0051"/>
    <w:rsid w:val="00EF03A9"/>
    <w:rsid w:val="00EF049F"/>
    <w:rsid w:val="00EF0557"/>
    <w:rsid w:val="00EF0577"/>
    <w:rsid w:val="00EF07D6"/>
    <w:rsid w:val="00EF0979"/>
    <w:rsid w:val="00EF0ACA"/>
    <w:rsid w:val="00EF0B66"/>
    <w:rsid w:val="00EF0DD3"/>
    <w:rsid w:val="00EF0FF7"/>
    <w:rsid w:val="00EF1247"/>
    <w:rsid w:val="00EF1318"/>
    <w:rsid w:val="00EF1529"/>
    <w:rsid w:val="00EF162C"/>
    <w:rsid w:val="00EF1640"/>
    <w:rsid w:val="00EF1A8A"/>
    <w:rsid w:val="00EF1AB1"/>
    <w:rsid w:val="00EF1AEF"/>
    <w:rsid w:val="00EF2096"/>
    <w:rsid w:val="00EF20B6"/>
    <w:rsid w:val="00EF20FD"/>
    <w:rsid w:val="00EF2190"/>
    <w:rsid w:val="00EF2428"/>
    <w:rsid w:val="00EF251D"/>
    <w:rsid w:val="00EF2626"/>
    <w:rsid w:val="00EF265F"/>
    <w:rsid w:val="00EF2679"/>
    <w:rsid w:val="00EF269A"/>
    <w:rsid w:val="00EF29C4"/>
    <w:rsid w:val="00EF2A4A"/>
    <w:rsid w:val="00EF2AC0"/>
    <w:rsid w:val="00EF2BBF"/>
    <w:rsid w:val="00EF2CA8"/>
    <w:rsid w:val="00EF2D50"/>
    <w:rsid w:val="00EF2DDA"/>
    <w:rsid w:val="00EF314D"/>
    <w:rsid w:val="00EF3220"/>
    <w:rsid w:val="00EF32D7"/>
    <w:rsid w:val="00EF3397"/>
    <w:rsid w:val="00EF3476"/>
    <w:rsid w:val="00EF34F4"/>
    <w:rsid w:val="00EF3586"/>
    <w:rsid w:val="00EF35B6"/>
    <w:rsid w:val="00EF3606"/>
    <w:rsid w:val="00EF36A7"/>
    <w:rsid w:val="00EF386B"/>
    <w:rsid w:val="00EF39E2"/>
    <w:rsid w:val="00EF3C96"/>
    <w:rsid w:val="00EF3E99"/>
    <w:rsid w:val="00EF40C3"/>
    <w:rsid w:val="00EF415A"/>
    <w:rsid w:val="00EF4187"/>
    <w:rsid w:val="00EF41AB"/>
    <w:rsid w:val="00EF4279"/>
    <w:rsid w:val="00EF4308"/>
    <w:rsid w:val="00EF4411"/>
    <w:rsid w:val="00EF44B6"/>
    <w:rsid w:val="00EF453F"/>
    <w:rsid w:val="00EF4744"/>
    <w:rsid w:val="00EF4864"/>
    <w:rsid w:val="00EF48F1"/>
    <w:rsid w:val="00EF4962"/>
    <w:rsid w:val="00EF49C9"/>
    <w:rsid w:val="00EF4A93"/>
    <w:rsid w:val="00EF4E97"/>
    <w:rsid w:val="00EF4F4E"/>
    <w:rsid w:val="00EF4F8A"/>
    <w:rsid w:val="00EF5054"/>
    <w:rsid w:val="00EF516D"/>
    <w:rsid w:val="00EF5264"/>
    <w:rsid w:val="00EF52D9"/>
    <w:rsid w:val="00EF53C1"/>
    <w:rsid w:val="00EF54B2"/>
    <w:rsid w:val="00EF5896"/>
    <w:rsid w:val="00EF5968"/>
    <w:rsid w:val="00EF5A46"/>
    <w:rsid w:val="00EF5A66"/>
    <w:rsid w:val="00EF5AB9"/>
    <w:rsid w:val="00EF5ADE"/>
    <w:rsid w:val="00EF5C7B"/>
    <w:rsid w:val="00EF5FAC"/>
    <w:rsid w:val="00EF6018"/>
    <w:rsid w:val="00EF6454"/>
    <w:rsid w:val="00EF6517"/>
    <w:rsid w:val="00EF6589"/>
    <w:rsid w:val="00EF6684"/>
    <w:rsid w:val="00EF6830"/>
    <w:rsid w:val="00EF686E"/>
    <w:rsid w:val="00EF6DAD"/>
    <w:rsid w:val="00EF6FBA"/>
    <w:rsid w:val="00EF6FEB"/>
    <w:rsid w:val="00EF7065"/>
    <w:rsid w:val="00EF748F"/>
    <w:rsid w:val="00EF74F0"/>
    <w:rsid w:val="00EF753E"/>
    <w:rsid w:val="00EF775A"/>
    <w:rsid w:val="00EF77A0"/>
    <w:rsid w:val="00EF7904"/>
    <w:rsid w:val="00EF7A16"/>
    <w:rsid w:val="00EF7A8E"/>
    <w:rsid w:val="00EF7E0E"/>
    <w:rsid w:val="00EF7E41"/>
    <w:rsid w:val="00EF7E77"/>
    <w:rsid w:val="00EF7ECB"/>
    <w:rsid w:val="00F00135"/>
    <w:rsid w:val="00F00389"/>
    <w:rsid w:val="00F003A4"/>
    <w:rsid w:val="00F0040E"/>
    <w:rsid w:val="00F00436"/>
    <w:rsid w:val="00F0044A"/>
    <w:rsid w:val="00F006BE"/>
    <w:rsid w:val="00F0074E"/>
    <w:rsid w:val="00F0099B"/>
    <w:rsid w:val="00F009D9"/>
    <w:rsid w:val="00F00AF5"/>
    <w:rsid w:val="00F00B0F"/>
    <w:rsid w:val="00F00B5C"/>
    <w:rsid w:val="00F00B70"/>
    <w:rsid w:val="00F00F37"/>
    <w:rsid w:val="00F00F3B"/>
    <w:rsid w:val="00F0112A"/>
    <w:rsid w:val="00F0127A"/>
    <w:rsid w:val="00F013F9"/>
    <w:rsid w:val="00F0146E"/>
    <w:rsid w:val="00F01626"/>
    <w:rsid w:val="00F01661"/>
    <w:rsid w:val="00F01AA6"/>
    <w:rsid w:val="00F01AE5"/>
    <w:rsid w:val="00F01B0E"/>
    <w:rsid w:val="00F01D01"/>
    <w:rsid w:val="00F01FAE"/>
    <w:rsid w:val="00F020FC"/>
    <w:rsid w:val="00F021BB"/>
    <w:rsid w:val="00F0220F"/>
    <w:rsid w:val="00F023B6"/>
    <w:rsid w:val="00F023EF"/>
    <w:rsid w:val="00F02516"/>
    <w:rsid w:val="00F02547"/>
    <w:rsid w:val="00F0266E"/>
    <w:rsid w:val="00F02705"/>
    <w:rsid w:val="00F0287E"/>
    <w:rsid w:val="00F02898"/>
    <w:rsid w:val="00F0296D"/>
    <w:rsid w:val="00F02A45"/>
    <w:rsid w:val="00F02B0D"/>
    <w:rsid w:val="00F02BDC"/>
    <w:rsid w:val="00F02CD4"/>
    <w:rsid w:val="00F02E3B"/>
    <w:rsid w:val="00F02F10"/>
    <w:rsid w:val="00F02FB9"/>
    <w:rsid w:val="00F032BF"/>
    <w:rsid w:val="00F0336D"/>
    <w:rsid w:val="00F03620"/>
    <w:rsid w:val="00F03B14"/>
    <w:rsid w:val="00F03BD0"/>
    <w:rsid w:val="00F03BDB"/>
    <w:rsid w:val="00F03BE1"/>
    <w:rsid w:val="00F03DBA"/>
    <w:rsid w:val="00F03E61"/>
    <w:rsid w:val="00F03E9A"/>
    <w:rsid w:val="00F03FB0"/>
    <w:rsid w:val="00F040B7"/>
    <w:rsid w:val="00F040F2"/>
    <w:rsid w:val="00F04205"/>
    <w:rsid w:val="00F0425C"/>
    <w:rsid w:val="00F043D6"/>
    <w:rsid w:val="00F04583"/>
    <w:rsid w:val="00F0458E"/>
    <w:rsid w:val="00F045D4"/>
    <w:rsid w:val="00F0460C"/>
    <w:rsid w:val="00F04639"/>
    <w:rsid w:val="00F048A6"/>
    <w:rsid w:val="00F04ADA"/>
    <w:rsid w:val="00F04BD0"/>
    <w:rsid w:val="00F04C0A"/>
    <w:rsid w:val="00F04C63"/>
    <w:rsid w:val="00F04E08"/>
    <w:rsid w:val="00F04EFB"/>
    <w:rsid w:val="00F04F18"/>
    <w:rsid w:val="00F04F7B"/>
    <w:rsid w:val="00F0503B"/>
    <w:rsid w:val="00F052E9"/>
    <w:rsid w:val="00F05553"/>
    <w:rsid w:val="00F056E0"/>
    <w:rsid w:val="00F0584A"/>
    <w:rsid w:val="00F0599D"/>
    <w:rsid w:val="00F05A1C"/>
    <w:rsid w:val="00F05AC9"/>
    <w:rsid w:val="00F05C18"/>
    <w:rsid w:val="00F05C6B"/>
    <w:rsid w:val="00F05C76"/>
    <w:rsid w:val="00F05D13"/>
    <w:rsid w:val="00F05DE1"/>
    <w:rsid w:val="00F05F30"/>
    <w:rsid w:val="00F06298"/>
    <w:rsid w:val="00F06428"/>
    <w:rsid w:val="00F06492"/>
    <w:rsid w:val="00F06500"/>
    <w:rsid w:val="00F06817"/>
    <w:rsid w:val="00F0687F"/>
    <w:rsid w:val="00F068D7"/>
    <w:rsid w:val="00F06943"/>
    <w:rsid w:val="00F06C24"/>
    <w:rsid w:val="00F06D63"/>
    <w:rsid w:val="00F07011"/>
    <w:rsid w:val="00F07074"/>
    <w:rsid w:val="00F07087"/>
    <w:rsid w:val="00F07225"/>
    <w:rsid w:val="00F07331"/>
    <w:rsid w:val="00F0740A"/>
    <w:rsid w:val="00F075FF"/>
    <w:rsid w:val="00F07885"/>
    <w:rsid w:val="00F07AEC"/>
    <w:rsid w:val="00F07BE4"/>
    <w:rsid w:val="00F07CFF"/>
    <w:rsid w:val="00F07D5E"/>
    <w:rsid w:val="00F07E8C"/>
    <w:rsid w:val="00F07EF9"/>
    <w:rsid w:val="00F07FC8"/>
    <w:rsid w:val="00F07FC9"/>
    <w:rsid w:val="00F101B0"/>
    <w:rsid w:val="00F10262"/>
    <w:rsid w:val="00F103D3"/>
    <w:rsid w:val="00F1055E"/>
    <w:rsid w:val="00F105AC"/>
    <w:rsid w:val="00F1060E"/>
    <w:rsid w:val="00F10699"/>
    <w:rsid w:val="00F106EF"/>
    <w:rsid w:val="00F10884"/>
    <w:rsid w:val="00F109CD"/>
    <w:rsid w:val="00F10CE5"/>
    <w:rsid w:val="00F10D50"/>
    <w:rsid w:val="00F10F86"/>
    <w:rsid w:val="00F11134"/>
    <w:rsid w:val="00F112F9"/>
    <w:rsid w:val="00F11487"/>
    <w:rsid w:val="00F116D9"/>
    <w:rsid w:val="00F1170F"/>
    <w:rsid w:val="00F11A92"/>
    <w:rsid w:val="00F11AAA"/>
    <w:rsid w:val="00F11B02"/>
    <w:rsid w:val="00F11B04"/>
    <w:rsid w:val="00F11C5B"/>
    <w:rsid w:val="00F11C8D"/>
    <w:rsid w:val="00F11D67"/>
    <w:rsid w:val="00F11DAF"/>
    <w:rsid w:val="00F11E22"/>
    <w:rsid w:val="00F11EE0"/>
    <w:rsid w:val="00F11F75"/>
    <w:rsid w:val="00F12081"/>
    <w:rsid w:val="00F12207"/>
    <w:rsid w:val="00F12323"/>
    <w:rsid w:val="00F124CC"/>
    <w:rsid w:val="00F12514"/>
    <w:rsid w:val="00F12679"/>
    <w:rsid w:val="00F128C1"/>
    <w:rsid w:val="00F129FF"/>
    <w:rsid w:val="00F12B80"/>
    <w:rsid w:val="00F12BBD"/>
    <w:rsid w:val="00F12C50"/>
    <w:rsid w:val="00F12C51"/>
    <w:rsid w:val="00F12D16"/>
    <w:rsid w:val="00F12DDD"/>
    <w:rsid w:val="00F12E7C"/>
    <w:rsid w:val="00F130AF"/>
    <w:rsid w:val="00F13273"/>
    <w:rsid w:val="00F13288"/>
    <w:rsid w:val="00F132FC"/>
    <w:rsid w:val="00F1336C"/>
    <w:rsid w:val="00F1342C"/>
    <w:rsid w:val="00F13430"/>
    <w:rsid w:val="00F13593"/>
    <w:rsid w:val="00F1387E"/>
    <w:rsid w:val="00F13902"/>
    <w:rsid w:val="00F13BF4"/>
    <w:rsid w:val="00F13D36"/>
    <w:rsid w:val="00F13D70"/>
    <w:rsid w:val="00F13E08"/>
    <w:rsid w:val="00F13E82"/>
    <w:rsid w:val="00F13ECE"/>
    <w:rsid w:val="00F13FBB"/>
    <w:rsid w:val="00F1423B"/>
    <w:rsid w:val="00F1454F"/>
    <w:rsid w:val="00F14619"/>
    <w:rsid w:val="00F14658"/>
    <w:rsid w:val="00F14712"/>
    <w:rsid w:val="00F14763"/>
    <w:rsid w:val="00F149A3"/>
    <w:rsid w:val="00F14A3A"/>
    <w:rsid w:val="00F14A43"/>
    <w:rsid w:val="00F14B11"/>
    <w:rsid w:val="00F14B4F"/>
    <w:rsid w:val="00F14B6E"/>
    <w:rsid w:val="00F14B80"/>
    <w:rsid w:val="00F14C53"/>
    <w:rsid w:val="00F14EC4"/>
    <w:rsid w:val="00F14ED9"/>
    <w:rsid w:val="00F14F7A"/>
    <w:rsid w:val="00F15056"/>
    <w:rsid w:val="00F152AE"/>
    <w:rsid w:val="00F1552D"/>
    <w:rsid w:val="00F155BD"/>
    <w:rsid w:val="00F15695"/>
    <w:rsid w:val="00F156C6"/>
    <w:rsid w:val="00F15781"/>
    <w:rsid w:val="00F1582D"/>
    <w:rsid w:val="00F158A4"/>
    <w:rsid w:val="00F15AA3"/>
    <w:rsid w:val="00F15D73"/>
    <w:rsid w:val="00F15D82"/>
    <w:rsid w:val="00F1602C"/>
    <w:rsid w:val="00F16055"/>
    <w:rsid w:val="00F16171"/>
    <w:rsid w:val="00F161CD"/>
    <w:rsid w:val="00F163E5"/>
    <w:rsid w:val="00F1664A"/>
    <w:rsid w:val="00F16846"/>
    <w:rsid w:val="00F1691D"/>
    <w:rsid w:val="00F1697D"/>
    <w:rsid w:val="00F16B21"/>
    <w:rsid w:val="00F16BD4"/>
    <w:rsid w:val="00F16CDE"/>
    <w:rsid w:val="00F16EAC"/>
    <w:rsid w:val="00F16FCE"/>
    <w:rsid w:val="00F17276"/>
    <w:rsid w:val="00F17346"/>
    <w:rsid w:val="00F17376"/>
    <w:rsid w:val="00F17453"/>
    <w:rsid w:val="00F1745B"/>
    <w:rsid w:val="00F174CA"/>
    <w:rsid w:val="00F17609"/>
    <w:rsid w:val="00F176A5"/>
    <w:rsid w:val="00F177F3"/>
    <w:rsid w:val="00F17A1B"/>
    <w:rsid w:val="00F17A50"/>
    <w:rsid w:val="00F17C61"/>
    <w:rsid w:val="00F17D7F"/>
    <w:rsid w:val="00F17E5E"/>
    <w:rsid w:val="00F17E9D"/>
    <w:rsid w:val="00F17EAE"/>
    <w:rsid w:val="00F17EBF"/>
    <w:rsid w:val="00F20016"/>
    <w:rsid w:val="00F200C9"/>
    <w:rsid w:val="00F2012D"/>
    <w:rsid w:val="00F201BD"/>
    <w:rsid w:val="00F20289"/>
    <w:rsid w:val="00F20302"/>
    <w:rsid w:val="00F20313"/>
    <w:rsid w:val="00F20392"/>
    <w:rsid w:val="00F207C6"/>
    <w:rsid w:val="00F20859"/>
    <w:rsid w:val="00F20B23"/>
    <w:rsid w:val="00F20C85"/>
    <w:rsid w:val="00F20DEA"/>
    <w:rsid w:val="00F20E2D"/>
    <w:rsid w:val="00F21127"/>
    <w:rsid w:val="00F21186"/>
    <w:rsid w:val="00F211E9"/>
    <w:rsid w:val="00F2149B"/>
    <w:rsid w:val="00F21677"/>
    <w:rsid w:val="00F218B7"/>
    <w:rsid w:val="00F21B79"/>
    <w:rsid w:val="00F21CF3"/>
    <w:rsid w:val="00F21E5E"/>
    <w:rsid w:val="00F21EB3"/>
    <w:rsid w:val="00F21F53"/>
    <w:rsid w:val="00F21F9B"/>
    <w:rsid w:val="00F21FCE"/>
    <w:rsid w:val="00F2223C"/>
    <w:rsid w:val="00F2224F"/>
    <w:rsid w:val="00F22572"/>
    <w:rsid w:val="00F22607"/>
    <w:rsid w:val="00F2262D"/>
    <w:rsid w:val="00F2264C"/>
    <w:rsid w:val="00F226CC"/>
    <w:rsid w:val="00F22770"/>
    <w:rsid w:val="00F227F4"/>
    <w:rsid w:val="00F22990"/>
    <w:rsid w:val="00F229C0"/>
    <w:rsid w:val="00F22A4E"/>
    <w:rsid w:val="00F22A89"/>
    <w:rsid w:val="00F22B1C"/>
    <w:rsid w:val="00F22F86"/>
    <w:rsid w:val="00F233F1"/>
    <w:rsid w:val="00F234B5"/>
    <w:rsid w:val="00F2361D"/>
    <w:rsid w:val="00F2365D"/>
    <w:rsid w:val="00F23730"/>
    <w:rsid w:val="00F238C4"/>
    <w:rsid w:val="00F239DE"/>
    <w:rsid w:val="00F23A94"/>
    <w:rsid w:val="00F23CBF"/>
    <w:rsid w:val="00F23DA7"/>
    <w:rsid w:val="00F23E29"/>
    <w:rsid w:val="00F23EFE"/>
    <w:rsid w:val="00F23FD0"/>
    <w:rsid w:val="00F2413A"/>
    <w:rsid w:val="00F24184"/>
    <w:rsid w:val="00F243EA"/>
    <w:rsid w:val="00F24562"/>
    <w:rsid w:val="00F245B9"/>
    <w:rsid w:val="00F24613"/>
    <w:rsid w:val="00F24A64"/>
    <w:rsid w:val="00F24CEE"/>
    <w:rsid w:val="00F24CF5"/>
    <w:rsid w:val="00F24DA6"/>
    <w:rsid w:val="00F24E8B"/>
    <w:rsid w:val="00F25052"/>
    <w:rsid w:val="00F25085"/>
    <w:rsid w:val="00F253F8"/>
    <w:rsid w:val="00F2547B"/>
    <w:rsid w:val="00F254BC"/>
    <w:rsid w:val="00F25859"/>
    <w:rsid w:val="00F258E9"/>
    <w:rsid w:val="00F25A36"/>
    <w:rsid w:val="00F25B48"/>
    <w:rsid w:val="00F25C06"/>
    <w:rsid w:val="00F25C7C"/>
    <w:rsid w:val="00F25C89"/>
    <w:rsid w:val="00F25D7A"/>
    <w:rsid w:val="00F25DF2"/>
    <w:rsid w:val="00F25ED4"/>
    <w:rsid w:val="00F25FE0"/>
    <w:rsid w:val="00F2607B"/>
    <w:rsid w:val="00F2608C"/>
    <w:rsid w:val="00F261C9"/>
    <w:rsid w:val="00F261CF"/>
    <w:rsid w:val="00F26249"/>
    <w:rsid w:val="00F2650C"/>
    <w:rsid w:val="00F26570"/>
    <w:rsid w:val="00F265A1"/>
    <w:rsid w:val="00F2664E"/>
    <w:rsid w:val="00F2669D"/>
    <w:rsid w:val="00F267BC"/>
    <w:rsid w:val="00F267FA"/>
    <w:rsid w:val="00F269AE"/>
    <w:rsid w:val="00F26B1A"/>
    <w:rsid w:val="00F26B51"/>
    <w:rsid w:val="00F26CBC"/>
    <w:rsid w:val="00F26CF6"/>
    <w:rsid w:val="00F26E0C"/>
    <w:rsid w:val="00F26E5C"/>
    <w:rsid w:val="00F26FBB"/>
    <w:rsid w:val="00F2703A"/>
    <w:rsid w:val="00F27095"/>
    <w:rsid w:val="00F27257"/>
    <w:rsid w:val="00F27271"/>
    <w:rsid w:val="00F2727E"/>
    <w:rsid w:val="00F2738D"/>
    <w:rsid w:val="00F27460"/>
    <w:rsid w:val="00F274FA"/>
    <w:rsid w:val="00F276C9"/>
    <w:rsid w:val="00F27800"/>
    <w:rsid w:val="00F27931"/>
    <w:rsid w:val="00F27946"/>
    <w:rsid w:val="00F27A76"/>
    <w:rsid w:val="00F27AAA"/>
    <w:rsid w:val="00F27B04"/>
    <w:rsid w:val="00F27B40"/>
    <w:rsid w:val="00F27B75"/>
    <w:rsid w:val="00F27BF0"/>
    <w:rsid w:val="00F27CCD"/>
    <w:rsid w:val="00F27D02"/>
    <w:rsid w:val="00F27E1E"/>
    <w:rsid w:val="00F27E82"/>
    <w:rsid w:val="00F30072"/>
    <w:rsid w:val="00F30151"/>
    <w:rsid w:val="00F301DB"/>
    <w:rsid w:val="00F302CA"/>
    <w:rsid w:val="00F30303"/>
    <w:rsid w:val="00F303C5"/>
    <w:rsid w:val="00F30584"/>
    <w:rsid w:val="00F306A6"/>
    <w:rsid w:val="00F30787"/>
    <w:rsid w:val="00F3088F"/>
    <w:rsid w:val="00F309C5"/>
    <w:rsid w:val="00F30B33"/>
    <w:rsid w:val="00F30EC8"/>
    <w:rsid w:val="00F310F3"/>
    <w:rsid w:val="00F31106"/>
    <w:rsid w:val="00F31150"/>
    <w:rsid w:val="00F31175"/>
    <w:rsid w:val="00F31363"/>
    <w:rsid w:val="00F31788"/>
    <w:rsid w:val="00F3184B"/>
    <w:rsid w:val="00F3189E"/>
    <w:rsid w:val="00F31B96"/>
    <w:rsid w:val="00F31BEF"/>
    <w:rsid w:val="00F31CF5"/>
    <w:rsid w:val="00F31E17"/>
    <w:rsid w:val="00F320B9"/>
    <w:rsid w:val="00F3230D"/>
    <w:rsid w:val="00F3254F"/>
    <w:rsid w:val="00F326D9"/>
    <w:rsid w:val="00F326EB"/>
    <w:rsid w:val="00F32732"/>
    <w:rsid w:val="00F32778"/>
    <w:rsid w:val="00F32A58"/>
    <w:rsid w:val="00F32BF8"/>
    <w:rsid w:val="00F32C46"/>
    <w:rsid w:val="00F32C79"/>
    <w:rsid w:val="00F32C9B"/>
    <w:rsid w:val="00F32D8D"/>
    <w:rsid w:val="00F32DDB"/>
    <w:rsid w:val="00F32E4B"/>
    <w:rsid w:val="00F32F90"/>
    <w:rsid w:val="00F330D3"/>
    <w:rsid w:val="00F330F6"/>
    <w:rsid w:val="00F331C5"/>
    <w:rsid w:val="00F33335"/>
    <w:rsid w:val="00F33416"/>
    <w:rsid w:val="00F33518"/>
    <w:rsid w:val="00F33526"/>
    <w:rsid w:val="00F338B3"/>
    <w:rsid w:val="00F338B4"/>
    <w:rsid w:val="00F339B3"/>
    <w:rsid w:val="00F33BD2"/>
    <w:rsid w:val="00F33BD9"/>
    <w:rsid w:val="00F33C69"/>
    <w:rsid w:val="00F33CEE"/>
    <w:rsid w:val="00F33D42"/>
    <w:rsid w:val="00F33E58"/>
    <w:rsid w:val="00F33EAF"/>
    <w:rsid w:val="00F33F5B"/>
    <w:rsid w:val="00F340A1"/>
    <w:rsid w:val="00F340CF"/>
    <w:rsid w:val="00F340EB"/>
    <w:rsid w:val="00F3412F"/>
    <w:rsid w:val="00F341F0"/>
    <w:rsid w:val="00F34418"/>
    <w:rsid w:val="00F345D4"/>
    <w:rsid w:val="00F346D2"/>
    <w:rsid w:val="00F346EB"/>
    <w:rsid w:val="00F34715"/>
    <w:rsid w:val="00F349C4"/>
    <w:rsid w:val="00F34B54"/>
    <w:rsid w:val="00F34C35"/>
    <w:rsid w:val="00F34C65"/>
    <w:rsid w:val="00F35166"/>
    <w:rsid w:val="00F3518D"/>
    <w:rsid w:val="00F3564D"/>
    <w:rsid w:val="00F35683"/>
    <w:rsid w:val="00F35828"/>
    <w:rsid w:val="00F35973"/>
    <w:rsid w:val="00F35AD2"/>
    <w:rsid w:val="00F35AE3"/>
    <w:rsid w:val="00F35CE0"/>
    <w:rsid w:val="00F35E38"/>
    <w:rsid w:val="00F36022"/>
    <w:rsid w:val="00F361E5"/>
    <w:rsid w:val="00F362A0"/>
    <w:rsid w:val="00F3639C"/>
    <w:rsid w:val="00F3654D"/>
    <w:rsid w:val="00F36606"/>
    <w:rsid w:val="00F36721"/>
    <w:rsid w:val="00F36892"/>
    <w:rsid w:val="00F368B3"/>
    <w:rsid w:val="00F3692E"/>
    <w:rsid w:val="00F369EB"/>
    <w:rsid w:val="00F36B0C"/>
    <w:rsid w:val="00F36B2F"/>
    <w:rsid w:val="00F36BF4"/>
    <w:rsid w:val="00F36CCC"/>
    <w:rsid w:val="00F36F78"/>
    <w:rsid w:val="00F36FAD"/>
    <w:rsid w:val="00F370EF"/>
    <w:rsid w:val="00F37106"/>
    <w:rsid w:val="00F3732F"/>
    <w:rsid w:val="00F374AD"/>
    <w:rsid w:val="00F374D1"/>
    <w:rsid w:val="00F3773F"/>
    <w:rsid w:val="00F37765"/>
    <w:rsid w:val="00F37824"/>
    <w:rsid w:val="00F37965"/>
    <w:rsid w:val="00F3798C"/>
    <w:rsid w:val="00F37A0C"/>
    <w:rsid w:val="00F37A28"/>
    <w:rsid w:val="00F37ABA"/>
    <w:rsid w:val="00F37B95"/>
    <w:rsid w:val="00F37D46"/>
    <w:rsid w:val="00F37EE1"/>
    <w:rsid w:val="00F37F28"/>
    <w:rsid w:val="00F37FD8"/>
    <w:rsid w:val="00F4028F"/>
    <w:rsid w:val="00F402ED"/>
    <w:rsid w:val="00F40383"/>
    <w:rsid w:val="00F403AF"/>
    <w:rsid w:val="00F403C8"/>
    <w:rsid w:val="00F404FA"/>
    <w:rsid w:val="00F40642"/>
    <w:rsid w:val="00F40657"/>
    <w:rsid w:val="00F40714"/>
    <w:rsid w:val="00F40721"/>
    <w:rsid w:val="00F40793"/>
    <w:rsid w:val="00F40A7B"/>
    <w:rsid w:val="00F40C60"/>
    <w:rsid w:val="00F40CB3"/>
    <w:rsid w:val="00F40DA3"/>
    <w:rsid w:val="00F40DBF"/>
    <w:rsid w:val="00F40E24"/>
    <w:rsid w:val="00F40EE8"/>
    <w:rsid w:val="00F40FE0"/>
    <w:rsid w:val="00F414B3"/>
    <w:rsid w:val="00F414C9"/>
    <w:rsid w:val="00F415FF"/>
    <w:rsid w:val="00F41672"/>
    <w:rsid w:val="00F41741"/>
    <w:rsid w:val="00F4191A"/>
    <w:rsid w:val="00F41974"/>
    <w:rsid w:val="00F41BBE"/>
    <w:rsid w:val="00F41EEE"/>
    <w:rsid w:val="00F41F47"/>
    <w:rsid w:val="00F42065"/>
    <w:rsid w:val="00F4228C"/>
    <w:rsid w:val="00F4237B"/>
    <w:rsid w:val="00F4244A"/>
    <w:rsid w:val="00F42606"/>
    <w:rsid w:val="00F426EF"/>
    <w:rsid w:val="00F42736"/>
    <w:rsid w:val="00F4273F"/>
    <w:rsid w:val="00F4293F"/>
    <w:rsid w:val="00F42C0C"/>
    <w:rsid w:val="00F42D18"/>
    <w:rsid w:val="00F42E04"/>
    <w:rsid w:val="00F42F6B"/>
    <w:rsid w:val="00F43073"/>
    <w:rsid w:val="00F4336E"/>
    <w:rsid w:val="00F43403"/>
    <w:rsid w:val="00F4349C"/>
    <w:rsid w:val="00F435DF"/>
    <w:rsid w:val="00F43613"/>
    <w:rsid w:val="00F43A4F"/>
    <w:rsid w:val="00F43BF8"/>
    <w:rsid w:val="00F43E9D"/>
    <w:rsid w:val="00F43EEF"/>
    <w:rsid w:val="00F440B2"/>
    <w:rsid w:val="00F440E4"/>
    <w:rsid w:val="00F443ED"/>
    <w:rsid w:val="00F444FB"/>
    <w:rsid w:val="00F44671"/>
    <w:rsid w:val="00F4467D"/>
    <w:rsid w:val="00F44878"/>
    <w:rsid w:val="00F448B1"/>
    <w:rsid w:val="00F44B86"/>
    <w:rsid w:val="00F44D58"/>
    <w:rsid w:val="00F44DC6"/>
    <w:rsid w:val="00F44E34"/>
    <w:rsid w:val="00F44F01"/>
    <w:rsid w:val="00F44F3E"/>
    <w:rsid w:val="00F44F7C"/>
    <w:rsid w:val="00F4500D"/>
    <w:rsid w:val="00F4508A"/>
    <w:rsid w:val="00F45189"/>
    <w:rsid w:val="00F45577"/>
    <w:rsid w:val="00F4557F"/>
    <w:rsid w:val="00F45894"/>
    <w:rsid w:val="00F45908"/>
    <w:rsid w:val="00F45929"/>
    <w:rsid w:val="00F45B62"/>
    <w:rsid w:val="00F45CA9"/>
    <w:rsid w:val="00F45D01"/>
    <w:rsid w:val="00F45E68"/>
    <w:rsid w:val="00F45E76"/>
    <w:rsid w:val="00F45E9F"/>
    <w:rsid w:val="00F45F82"/>
    <w:rsid w:val="00F46055"/>
    <w:rsid w:val="00F46085"/>
    <w:rsid w:val="00F46145"/>
    <w:rsid w:val="00F462B3"/>
    <w:rsid w:val="00F462D9"/>
    <w:rsid w:val="00F462E3"/>
    <w:rsid w:val="00F46307"/>
    <w:rsid w:val="00F46397"/>
    <w:rsid w:val="00F464B3"/>
    <w:rsid w:val="00F46646"/>
    <w:rsid w:val="00F46799"/>
    <w:rsid w:val="00F468BE"/>
    <w:rsid w:val="00F46BAC"/>
    <w:rsid w:val="00F46CE6"/>
    <w:rsid w:val="00F4709D"/>
    <w:rsid w:val="00F4712D"/>
    <w:rsid w:val="00F4729C"/>
    <w:rsid w:val="00F473E8"/>
    <w:rsid w:val="00F4745A"/>
    <w:rsid w:val="00F4749E"/>
    <w:rsid w:val="00F47601"/>
    <w:rsid w:val="00F479BC"/>
    <w:rsid w:val="00F47A2E"/>
    <w:rsid w:val="00F47A5C"/>
    <w:rsid w:val="00F47B1A"/>
    <w:rsid w:val="00F47C3B"/>
    <w:rsid w:val="00F47C4B"/>
    <w:rsid w:val="00F47CAA"/>
    <w:rsid w:val="00F47ED9"/>
    <w:rsid w:val="00F5011B"/>
    <w:rsid w:val="00F50153"/>
    <w:rsid w:val="00F5029B"/>
    <w:rsid w:val="00F502D2"/>
    <w:rsid w:val="00F50442"/>
    <w:rsid w:val="00F50479"/>
    <w:rsid w:val="00F504D9"/>
    <w:rsid w:val="00F50553"/>
    <w:rsid w:val="00F50665"/>
    <w:rsid w:val="00F506D5"/>
    <w:rsid w:val="00F50833"/>
    <w:rsid w:val="00F508D4"/>
    <w:rsid w:val="00F50928"/>
    <w:rsid w:val="00F50BE4"/>
    <w:rsid w:val="00F50CBE"/>
    <w:rsid w:val="00F50E92"/>
    <w:rsid w:val="00F50F5E"/>
    <w:rsid w:val="00F51027"/>
    <w:rsid w:val="00F5109C"/>
    <w:rsid w:val="00F510B3"/>
    <w:rsid w:val="00F510EA"/>
    <w:rsid w:val="00F51100"/>
    <w:rsid w:val="00F51120"/>
    <w:rsid w:val="00F5150C"/>
    <w:rsid w:val="00F51615"/>
    <w:rsid w:val="00F51723"/>
    <w:rsid w:val="00F5175E"/>
    <w:rsid w:val="00F517B4"/>
    <w:rsid w:val="00F517C9"/>
    <w:rsid w:val="00F51BBB"/>
    <w:rsid w:val="00F5204E"/>
    <w:rsid w:val="00F52185"/>
    <w:rsid w:val="00F521F6"/>
    <w:rsid w:val="00F5235C"/>
    <w:rsid w:val="00F526F3"/>
    <w:rsid w:val="00F52880"/>
    <w:rsid w:val="00F528A7"/>
    <w:rsid w:val="00F52AD2"/>
    <w:rsid w:val="00F52BB6"/>
    <w:rsid w:val="00F52BCB"/>
    <w:rsid w:val="00F5308D"/>
    <w:rsid w:val="00F530C2"/>
    <w:rsid w:val="00F53135"/>
    <w:rsid w:val="00F5317D"/>
    <w:rsid w:val="00F531A9"/>
    <w:rsid w:val="00F53218"/>
    <w:rsid w:val="00F53344"/>
    <w:rsid w:val="00F533BE"/>
    <w:rsid w:val="00F533C2"/>
    <w:rsid w:val="00F5375D"/>
    <w:rsid w:val="00F538FF"/>
    <w:rsid w:val="00F539EA"/>
    <w:rsid w:val="00F53AAD"/>
    <w:rsid w:val="00F53C05"/>
    <w:rsid w:val="00F53C9E"/>
    <w:rsid w:val="00F53E5C"/>
    <w:rsid w:val="00F53E98"/>
    <w:rsid w:val="00F53FB4"/>
    <w:rsid w:val="00F53FCB"/>
    <w:rsid w:val="00F54063"/>
    <w:rsid w:val="00F540B9"/>
    <w:rsid w:val="00F540DB"/>
    <w:rsid w:val="00F54186"/>
    <w:rsid w:val="00F5420A"/>
    <w:rsid w:val="00F543C6"/>
    <w:rsid w:val="00F543D9"/>
    <w:rsid w:val="00F5441E"/>
    <w:rsid w:val="00F54437"/>
    <w:rsid w:val="00F54489"/>
    <w:rsid w:val="00F545CD"/>
    <w:rsid w:val="00F546D7"/>
    <w:rsid w:val="00F54719"/>
    <w:rsid w:val="00F5488F"/>
    <w:rsid w:val="00F54D13"/>
    <w:rsid w:val="00F54F12"/>
    <w:rsid w:val="00F5509A"/>
    <w:rsid w:val="00F550AE"/>
    <w:rsid w:val="00F551AD"/>
    <w:rsid w:val="00F5520E"/>
    <w:rsid w:val="00F553B2"/>
    <w:rsid w:val="00F5558A"/>
    <w:rsid w:val="00F557B0"/>
    <w:rsid w:val="00F55952"/>
    <w:rsid w:val="00F55A6C"/>
    <w:rsid w:val="00F55CDD"/>
    <w:rsid w:val="00F55D57"/>
    <w:rsid w:val="00F56070"/>
    <w:rsid w:val="00F56180"/>
    <w:rsid w:val="00F56254"/>
    <w:rsid w:val="00F56346"/>
    <w:rsid w:val="00F563C3"/>
    <w:rsid w:val="00F5649E"/>
    <w:rsid w:val="00F564B5"/>
    <w:rsid w:val="00F564FB"/>
    <w:rsid w:val="00F5659E"/>
    <w:rsid w:val="00F565C8"/>
    <w:rsid w:val="00F565CA"/>
    <w:rsid w:val="00F56616"/>
    <w:rsid w:val="00F56640"/>
    <w:rsid w:val="00F5682A"/>
    <w:rsid w:val="00F56961"/>
    <w:rsid w:val="00F569DF"/>
    <w:rsid w:val="00F56A12"/>
    <w:rsid w:val="00F56AAE"/>
    <w:rsid w:val="00F56AF9"/>
    <w:rsid w:val="00F56CBB"/>
    <w:rsid w:val="00F56D28"/>
    <w:rsid w:val="00F56D46"/>
    <w:rsid w:val="00F56DA7"/>
    <w:rsid w:val="00F56E90"/>
    <w:rsid w:val="00F5722C"/>
    <w:rsid w:val="00F5724F"/>
    <w:rsid w:val="00F57269"/>
    <w:rsid w:val="00F572B2"/>
    <w:rsid w:val="00F572EB"/>
    <w:rsid w:val="00F5739A"/>
    <w:rsid w:val="00F5739C"/>
    <w:rsid w:val="00F573EC"/>
    <w:rsid w:val="00F5759B"/>
    <w:rsid w:val="00F575FE"/>
    <w:rsid w:val="00F5777C"/>
    <w:rsid w:val="00F57A80"/>
    <w:rsid w:val="00F57D4A"/>
    <w:rsid w:val="00F57DA5"/>
    <w:rsid w:val="00F57F10"/>
    <w:rsid w:val="00F57F2D"/>
    <w:rsid w:val="00F600E6"/>
    <w:rsid w:val="00F601A2"/>
    <w:rsid w:val="00F601DD"/>
    <w:rsid w:val="00F602B2"/>
    <w:rsid w:val="00F6046C"/>
    <w:rsid w:val="00F606B2"/>
    <w:rsid w:val="00F60717"/>
    <w:rsid w:val="00F6073E"/>
    <w:rsid w:val="00F607B8"/>
    <w:rsid w:val="00F60880"/>
    <w:rsid w:val="00F608BB"/>
    <w:rsid w:val="00F609DA"/>
    <w:rsid w:val="00F60A38"/>
    <w:rsid w:val="00F60A70"/>
    <w:rsid w:val="00F60A95"/>
    <w:rsid w:val="00F60AD9"/>
    <w:rsid w:val="00F60AE4"/>
    <w:rsid w:val="00F60BD7"/>
    <w:rsid w:val="00F60E60"/>
    <w:rsid w:val="00F610E5"/>
    <w:rsid w:val="00F61345"/>
    <w:rsid w:val="00F613EE"/>
    <w:rsid w:val="00F61623"/>
    <w:rsid w:val="00F61854"/>
    <w:rsid w:val="00F61900"/>
    <w:rsid w:val="00F61944"/>
    <w:rsid w:val="00F6196C"/>
    <w:rsid w:val="00F61A6B"/>
    <w:rsid w:val="00F61AB9"/>
    <w:rsid w:val="00F61B93"/>
    <w:rsid w:val="00F61C8E"/>
    <w:rsid w:val="00F6201A"/>
    <w:rsid w:val="00F620CD"/>
    <w:rsid w:val="00F620F6"/>
    <w:rsid w:val="00F6229C"/>
    <w:rsid w:val="00F623E7"/>
    <w:rsid w:val="00F624CA"/>
    <w:rsid w:val="00F62518"/>
    <w:rsid w:val="00F625E8"/>
    <w:rsid w:val="00F626A9"/>
    <w:rsid w:val="00F6279F"/>
    <w:rsid w:val="00F62B95"/>
    <w:rsid w:val="00F62CAE"/>
    <w:rsid w:val="00F62CD8"/>
    <w:rsid w:val="00F62DE8"/>
    <w:rsid w:val="00F62F0F"/>
    <w:rsid w:val="00F62F8A"/>
    <w:rsid w:val="00F63027"/>
    <w:rsid w:val="00F630A7"/>
    <w:rsid w:val="00F632E8"/>
    <w:rsid w:val="00F63453"/>
    <w:rsid w:val="00F634B1"/>
    <w:rsid w:val="00F635A5"/>
    <w:rsid w:val="00F636CF"/>
    <w:rsid w:val="00F638D7"/>
    <w:rsid w:val="00F63AEE"/>
    <w:rsid w:val="00F63B3A"/>
    <w:rsid w:val="00F63B99"/>
    <w:rsid w:val="00F63BC1"/>
    <w:rsid w:val="00F63F62"/>
    <w:rsid w:val="00F640E2"/>
    <w:rsid w:val="00F64170"/>
    <w:rsid w:val="00F6421A"/>
    <w:rsid w:val="00F64394"/>
    <w:rsid w:val="00F643BE"/>
    <w:rsid w:val="00F64404"/>
    <w:rsid w:val="00F64620"/>
    <w:rsid w:val="00F646F1"/>
    <w:rsid w:val="00F64813"/>
    <w:rsid w:val="00F6493E"/>
    <w:rsid w:val="00F6498A"/>
    <w:rsid w:val="00F64B65"/>
    <w:rsid w:val="00F65345"/>
    <w:rsid w:val="00F65561"/>
    <w:rsid w:val="00F657DB"/>
    <w:rsid w:val="00F6598F"/>
    <w:rsid w:val="00F65B5A"/>
    <w:rsid w:val="00F65BF5"/>
    <w:rsid w:val="00F65E3F"/>
    <w:rsid w:val="00F65EC1"/>
    <w:rsid w:val="00F6621C"/>
    <w:rsid w:val="00F66364"/>
    <w:rsid w:val="00F664BF"/>
    <w:rsid w:val="00F66616"/>
    <w:rsid w:val="00F66750"/>
    <w:rsid w:val="00F6684E"/>
    <w:rsid w:val="00F66A8E"/>
    <w:rsid w:val="00F66B77"/>
    <w:rsid w:val="00F66C23"/>
    <w:rsid w:val="00F66DA3"/>
    <w:rsid w:val="00F66DEC"/>
    <w:rsid w:val="00F66E36"/>
    <w:rsid w:val="00F6709F"/>
    <w:rsid w:val="00F672CD"/>
    <w:rsid w:val="00F67528"/>
    <w:rsid w:val="00F675BC"/>
    <w:rsid w:val="00F67648"/>
    <w:rsid w:val="00F6780D"/>
    <w:rsid w:val="00F67A19"/>
    <w:rsid w:val="00F67B05"/>
    <w:rsid w:val="00F67CCC"/>
    <w:rsid w:val="00F67CE5"/>
    <w:rsid w:val="00F67E3D"/>
    <w:rsid w:val="00F67F53"/>
    <w:rsid w:val="00F7019F"/>
    <w:rsid w:val="00F701DF"/>
    <w:rsid w:val="00F70203"/>
    <w:rsid w:val="00F70258"/>
    <w:rsid w:val="00F7036E"/>
    <w:rsid w:val="00F7053B"/>
    <w:rsid w:val="00F705A9"/>
    <w:rsid w:val="00F7068D"/>
    <w:rsid w:val="00F70776"/>
    <w:rsid w:val="00F707E2"/>
    <w:rsid w:val="00F70B09"/>
    <w:rsid w:val="00F70B0E"/>
    <w:rsid w:val="00F70CF9"/>
    <w:rsid w:val="00F70D58"/>
    <w:rsid w:val="00F70D89"/>
    <w:rsid w:val="00F71187"/>
    <w:rsid w:val="00F71530"/>
    <w:rsid w:val="00F71536"/>
    <w:rsid w:val="00F7170F"/>
    <w:rsid w:val="00F717A6"/>
    <w:rsid w:val="00F7189F"/>
    <w:rsid w:val="00F71981"/>
    <w:rsid w:val="00F71A24"/>
    <w:rsid w:val="00F71AD3"/>
    <w:rsid w:val="00F71DE2"/>
    <w:rsid w:val="00F71FEC"/>
    <w:rsid w:val="00F72189"/>
    <w:rsid w:val="00F7229C"/>
    <w:rsid w:val="00F722D7"/>
    <w:rsid w:val="00F723B4"/>
    <w:rsid w:val="00F723D4"/>
    <w:rsid w:val="00F7269A"/>
    <w:rsid w:val="00F727AE"/>
    <w:rsid w:val="00F727B9"/>
    <w:rsid w:val="00F72845"/>
    <w:rsid w:val="00F728C4"/>
    <w:rsid w:val="00F728F3"/>
    <w:rsid w:val="00F72B75"/>
    <w:rsid w:val="00F72B7D"/>
    <w:rsid w:val="00F72B8C"/>
    <w:rsid w:val="00F72C07"/>
    <w:rsid w:val="00F72CAA"/>
    <w:rsid w:val="00F72DE8"/>
    <w:rsid w:val="00F72EE5"/>
    <w:rsid w:val="00F72FB3"/>
    <w:rsid w:val="00F73047"/>
    <w:rsid w:val="00F73241"/>
    <w:rsid w:val="00F7348E"/>
    <w:rsid w:val="00F7356B"/>
    <w:rsid w:val="00F73619"/>
    <w:rsid w:val="00F737D2"/>
    <w:rsid w:val="00F73A21"/>
    <w:rsid w:val="00F73A54"/>
    <w:rsid w:val="00F73A80"/>
    <w:rsid w:val="00F73ADC"/>
    <w:rsid w:val="00F73C1E"/>
    <w:rsid w:val="00F73CC3"/>
    <w:rsid w:val="00F73D7F"/>
    <w:rsid w:val="00F74121"/>
    <w:rsid w:val="00F74154"/>
    <w:rsid w:val="00F7418C"/>
    <w:rsid w:val="00F74378"/>
    <w:rsid w:val="00F743FF"/>
    <w:rsid w:val="00F74468"/>
    <w:rsid w:val="00F7454B"/>
    <w:rsid w:val="00F74823"/>
    <w:rsid w:val="00F748D1"/>
    <w:rsid w:val="00F74D79"/>
    <w:rsid w:val="00F74D7C"/>
    <w:rsid w:val="00F74F79"/>
    <w:rsid w:val="00F750D3"/>
    <w:rsid w:val="00F7530A"/>
    <w:rsid w:val="00F754C3"/>
    <w:rsid w:val="00F7554D"/>
    <w:rsid w:val="00F7555C"/>
    <w:rsid w:val="00F7570F"/>
    <w:rsid w:val="00F75799"/>
    <w:rsid w:val="00F75CD8"/>
    <w:rsid w:val="00F75DBC"/>
    <w:rsid w:val="00F75DDE"/>
    <w:rsid w:val="00F75FBF"/>
    <w:rsid w:val="00F75FD3"/>
    <w:rsid w:val="00F76028"/>
    <w:rsid w:val="00F7610D"/>
    <w:rsid w:val="00F7626B"/>
    <w:rsid w:val="00F764B5"/>
    <w:rsid w:val="00F76731"/>
    <w:rsid w:val="00F7685E"/>
    <w:rsid w:val="00F76911"/>
    <w:rsid w:val="00F769BD"/>
    <w:rsid w:val="00F76A65"/>
    <w:rsid w:val="00F76CC4"/>
    <w:rsid w:val="00F76E14"/>
    <w:rsid w:val="00F77021"/>
    <w:rsid w:val="00F770BA"/>
    <w:rsid w:val="00F770CC"/>
    <w:rsid w:val="00F771D8"/>
    <w:rsid w:val="00F7724B"/>
    <w:rsid w:val="00F7725A"/>
    <w:rsid w:val="00F7733C"/>
    <w:rsid w:val="00F77568"/>
    <w:rsid w:val="00F77672"/>
    <w:rsid w:val="00F777EB"/>
    <w:rsid w:val="00F779E0"/>
    <w:rsid w:val="00F77A3E"/>
    <w:rsid w:val="00F77B3F"/>
    <w:rsid w:val="00F77C85"/>
    <w:rsid w:val="00F77D50"/>
    <w:rsid w:val="00F77E0C"/>
    <w:rsid w:val="00F77E2F"/>
    <w:rsid w:val="00F77E75"/>
    <w:rsid w:val="00F77EFF"/>
    <w:rsid w:val="00F800DC"/>
    <w:rsid w:val="00F8013E"/>
    <w:rsid w:val="00F80160"/>
    <w:rsid w:val="00F801C8"/>
    <w:rsid w:val="00F802A2"/>
    <w:rsid w:val="00F805C7"/>
    <w:rsid w:val="00F809C5"/>
    <w:rsid w:val="00F80A1F"/>
    <w:rsid w:val="00F80D12"/>
    <w:rsid w:val="00F81014"/>
    <w:rsid w:val="00F81305"/>
    <w:rsid w:val="00F81615"/>
    <w:rsid w:val="00F81689"/>
    <w:rsid w:val="00F818CD"/>
    <w:rsid w:val="00F81951"/>
    <w:rsid w:val="00F81A47"/>
    <w:rsid w:val="00F81C0F"/>
    <w:rsid w:val="00F81DAC"/>
    <w:rsid w:val="00F81F64"/>
    <w:rsid w:val="00F82095"/>
    <w:rsid w:val="00F82303"/>
    <w:rsid w:val="00F82676"/>
    <w:rsid w:val="00F8277E"/>
    <w:rsid w:val="00F828C5"/>
    <w:rsid w:val="00F82B98"/>
    <w:rsid w:val="00F82D22"/>
    <w:rsid w:val="00F82D24"/>
    <w:rsid w:val="00F82D9D"/>
    <w:rsid w:val="00F82E3A"/>
    <w:rsid w:val="00F82E5D"/>
    <w:rsid w:val="00F82F6E"/>
    <w:rsid w:val="00F830E3"/>
    <w:rsid w:val="00F83130"/>
    <w:rsid w:val="00F83164"/>
    <w:rsid w:val="00F8329C"/>
    <w:rsid w:val="00F83455"/>
    <w:rsid w:val="00F83499"/>
    <w:rsid w:val="00F8356E"/>
    <w:rsid w:val="00F8358E"/>
    <w:rsid w:val="00F836F9"/>
    <w:rsid w:val="00F838BD"/>
    <w:rsid w:val="00F838F3"/>
    <w:rsid w:val="00F83B60"/>
    <w:rsid w:val="00F83EC1"/>
    <w:rsid w:val="00F83F43"/>
    <w:rsid w:val="00F83FD6"/>
    <w:rsid w:val="00F840AD"/>
    <w:rsid w:val="00F84240"/>
    <w:rsid w:val="00F8425A"/>
    <w:rsid w:val="00F842D5"/>
    <w:rsid w:val="00F843B6"/>
    <w:rsid w:val="00F845EC"/>
    <w:rsid w:val="00F84892"/>
    <w:rsid w:val="00F84D35"/>
    <w:rsid w:val="00F84E60"/>
    <w:rsid w:val="00F850B9"/>
    <w:rsid w:val="00F850C8"/>
    <w:rsid w:val="00F850E5"/>
    <w:rsid w:val="00F8512B"/>
    <w:rsid w:val="00F85376"/>
    <w:rsid w:val="00F85510"/>
    <w:rsid w:val="00F855DE"/>
    <w:rsid w:val="00F85795"/>
    <w:rsid w:val="00F85945"/>
    <w:rsid w:val="00F85DC1"/>
    <w:rsid w:val="00F85E42"/>
    <w:rsid w:val="00F85F63"/>
    <w:rsid w:val="00F86201"/>
    <w:rsid w:val="00F86257"/>
    <w:rsid w:val="00F86376"/>
    <w:rsid w:val="00F86520"/>
    <w:rsid w:val="00F869AA"/>
    <w:rsid w:val="00F86A8B"/>
    <w:rsid w:val="00F86D24"/>
    <w:rsid w:val="00F86E13"/>
    <w:rsid w:val="00F86FC6"/>
    <w:rsid w:val="00F871E7"/>
    <w:rsid w:val="00F871E8"/>
    <w:rsid w:val="00F87283"/>
    <w:rsid w:val="00F875B2"/>
    <w:rsid w:val="00F8776C"/>
    <w:rsid w:val="00F8795D"/>
    <w:rsid w:val="00F87966"/>
    <w:rsid w:val="00F87C0B"/>
    <w:rsid w:val="00F87EDF"/>
    <w:rsid w:val="00F90068"/>
    <w:rsid w:val="00F90481"/>
    <w:rsid w:val="00F9054D"/>
    <w:rsid w:val="00F9071E"/>
    <w:rsid w:val="00F908C0"/>
    <w:rsid w:val="00F908C1"/>
    <w:rsid w:val="00F90982"/>
    <w:rsid w:val="00F90D8C"/>
    <w:rsid w:val="00F90DBF"/>
    <w:rsid w:val="00F90EB4"/>
    <w:rsid w:val="00F91124"/>
    <w:rsid w:val="00F9113F"/>
    <w:rsid w:val="00F911B5"/>
    <w:rsid w:val="00F9122F"/>
    <w:rsid w:val="00F9127C"/>
    <w:rsid w:val="00F91566"/>
    <w:rsid w:val="00F91599"/>
    <w:rsid w:val="00F91658"/>
    <w:rsid w:val="00F919A8"/>
    <w:rsid w:val="00F91A0C"/>
    <w:rsid w:val="00F91B94"/>
    <w:rsid w:val="00F91C1F"/>
    <w:rsid w:val="00F91C48"/>
    <w:rsid w:val="00F91CA6"/>
    <w:rsid w:val="00F91D46"/>
    <w:rsid w:val="00F91E49"/>
    <w:rsid w:val="00F91EA4"/>
    <w:rsid w:val="00F91F30"/>
    <w:rsid w:val="00F921B0"/>
    <w:rsid w:val="00F9254C"/>
    <w:rsid w:val="00F925AA"/>
    <w:rsid w:val="00F926D7"/>
    <w:rsid w:val="00F92B23"/>
    <w:rsid w:val="00F92BCD"/>
    <w:rsid w:val="00F92D5D"/>
    <w:rsid w:val="00F92D82"/>
    <w:rsid w:val="00F92FA2"/>
    <w:rsid w:val="00F93136"/>
    <w:rsid w:val="00F93150"/>
    <w:rsid w:val="00F933AC"/>
    <w:rsid w:val="00F9347C"/>
    <w:rsid w:val="00F9355B"/>
    <w:rsid w:val="00F935C1"/>
    <w:rsid w:val="00F93623"/>
    <w:rsid w:val="00F937AE"/>
    <w:rsid w:val="00F937E0"/>
    <w:rsid w:val="00F93C1D"/>
    <w:rsid w:val="00F93D40"/>
    <w:rsid w:val="00F93DCB"/>
    <w:rsid w:val="00F940BE"/>
    <w:rsid w:val="00F940D4"/>
    <w:rsid w:val="00F9415A"/>
    <w:rsid w:val="00F9421B"/>
    <w:rsid w:val="00F942DA"/>
    <w:rsid w:val="00F9432E"/>
    <w:rsid w:val="00F94572"/>
    <w:rsid w:val="00F94585"/>
    <w:rsid w:val="00F94621"/>
    <w:rsid w:val="00F94806"/>
    <w:rsid w:val="00F94B64"/>
    <w:rsid w:val="00F94BDA"/>
    <w:rsid w:val="00F94E1D"/>
    <w:rsid w:val="00F94E88"/>
    <w:rsid w:val="00F94F40"/>
    <w:rsid w:val="00F94FFD"/>
    <w:rsid w:val="00F950E8"/>
    <w:rsid w:val="00F95176"/>
    <w:rsid w:val="00F951F1"/>
    <w:rsid w:val="00F9523B"/>
    <w:rsid w:val="00F95331"/>
    <w:rsid w:val="00F9539D"/>
    <w:rsid w:val="00F953C4"/>
    <w:rsid w:val="00F95439"/>
    <w:rsid w:val="00F9594C"/>
    <w:rsid w:val="00F95A93"/>
    <w:rsid w:val="00F95AA7"/>
    <w:rsid w:val="00F95BB0"/>
    <w:rsid w:val="00F95BB1"/>
    <w:rsid w:val="00F95CA3"/>
    <w:rsid w:val="00F95EA4"/>
    <w:rsid w:val="00F95F48"/>
    <w:rsid w:val="00F9606C"/>
    <w:rsid w:val="00F96103"/>
    <w:rsid w:val="00F9611E"/>
    <w:rsid w:val="00F96131"/>
    <w:rsid w:val="00F96243"/>
    <w:rsid w:val="00F96457"/>
    <w:rsid w:val="00F966FB"/>
    <w:rsid w:val="00F96A74"/>
    <w:rsid w:val="00F96AAB"/>
    <w:rsid w:val="00F96B90"/>
    <w:rsid w:val="00F96C21"/>
    <w:rsid w:val="00F96CB7"/>
    <w:rsid w:val="00F96D84"/>
    <w:rsid w:val="00F96EF0"/>
    <w:rsid w:val="00F96F14"/>
    <w:rsid w:val="00F97219"/>
    <w:rsid w:val="00F9752D"/>
    <w:rsid w:val="00F977F2"/>
    <w:rsid w:val="00F97849"/>
    <w:rsid w:val="00F978B0"/>
    <w:rsid w:val="00F979D6"/>
    <w:rsid w:val="00F97AA5"/>
    <w:rsid w:val="00F97BB7"/>
    <w:rsid w:val="00F97F1B"/>
    <w:rsid w:val="00FA024B"/>
    <w:rsid w:val="00FA033C"/>
    <w:rsid w:val="00FA047F"/>
    <w:rsid w:val="00FA058F"/>
    <w:rsid w:val="00FA06BD"/>
    <w:rsid w:val="00FA073A"/>
    <w:rsid w:val="00FA07F0"/>
    <w:rsid w:val="00FA080B"/>
    <w:rsid w:val="00FA09BA"/>
    <w:rsid w:val="00FA0A10"/>
    <w:rsid w:val="00FA0A2A"/>
    <w:rsid w:val="00FA0B18"/>
    <w:rsid w:val="00FA0DE8"/>
    <w:rsid w:val="00FA0EAC"/>
    <w:rsid w:val="00FA0F91"/>
    <w:rsid w:val="00FA0FD1"/>
    <w:rsid w:val="00FA10CB"/>
    <w:rsid w:val="00FA115F"/>
    <w:rsid w:val="00FA1258"/>
    <w:rsid w:val="00FA1507"/>
    <w:rsid w:val="00FA1539"/>
    <w:rsid w:val="00FA1615"/>
    <w:rsid w:val="00FA1822"/>
    <w:rsid w:val="00FA18D8"/>
    <w:rsid w:val="00FA1997"/>
    <w:rsid w:val="00FA1C9D"/>
    <w:rsid w:val="00FA1D75"/>
    <w:rsid w:val="00FA1D88"/>
    <w:rsid w:val="00FA1EB6"/>
    <w:rsid w:val="00FA1F36"/>
    <w:rsid w:val="00FA2042"/>
    <w:rsid w:val="00FA21A0"/>
    <w:rsid w:val="00FA21AA"/>
    <w:rsid w:val="00FA2467"/>
    <w:rsid w:val="00FA27AB"/>
    <w:rsid w:val="00FA2877"/>
    <w:rsid w:val="00FA28EA"/>
    <w:rsid w:val="00FA2A28"/>
    <w:rsid w:val="00FA2C16"/>
    <w:rsid w:val="00FA2C25"/>
    <w:rsid w:val="00FA2D11"/>
    <w:rsid w:val="00FA2D27"/>
    <w:rsid w:val="00FA2D6A"/>
    <w:rsid w:val="00FA3067"/>
    <w:rsid w:val="00FA30E7"/>
    <w:rsid w:val="00FA3106"/>
    <w:rsid w:val="00FA315E"/>
    <w:rsid w:val="00FA31E0"/>
    <w:rsid w:val="00FA3237"/>
    <w:rsid w:val="00FA32B0"/>
    <w:rsid w:val="00FA34DC"/>
    <w:rsid w:val="00FA3511"/>
    <w:rsid w:val="00FA3A8A"/>
    <w:rsid w:val="00FA3A9D"/>
    <w:rsid w:val="00FA3B2F"/>
    <w:rsid w:val="00FA3B53"/>
    <w:rsid w:val="00FA3B60"/>
    <w:rsid w:val="00FA3BF6"/>
    <w:rsid w:val="00FA3E9A"/>
    <w:rsid w:val="00FA3F86"/>
    <w:rsid w:val="00FA3FAE"/>
    <w:rsid w:val="00FA4058"/>
    <w:rsid w:val="00FA410D"/>
    <w:rsid w:val="00FA41EE"/>
    <w:rsid w:val="00FA443E"/>
    <w:rsid w:val="00FA46FE"/>
    <w:rsid w:val="00FA4881"/>
    <w:rsid w:val="00FA48D4"/>
    <w:rsid w:val="00FA48FF"/>
    <w:rsid w:val="00FA4920"/>
    <w:rsid w:val="00FA4BB8"/>
    <w:rsid w:val="00FA4CB5"/>
    <w:rsid w:val="00FA4D15"/>
    <w:rsid w:val="00FA4DFB"/>
    <w:rsid w:val="00FA5145"/>
    <w:rsid w:val="00FA5186"/>
    <w:rsid w:val="00FA51DC"/>
    <w:rsid w:val="00FA522F"/>
    <w:rsid w:val="00FA5233"/>
    <w:rsid w:val="00FA5409"/>
    <w:rsid w:val="00FA54AC"/>
    <w:rsid w:val="00FA54B3"/>
    <w:rsid w:val="00FA563B"/>
    <w:rsid w:val="00FA573A"/>
    <w:rsid w:val="00FA58AB"/>
    <w:rsid w:val="00FA58EB"/>
    <w:rsid w:val="00FA5A17"/>
    <w:rsid w:val="00FA5A1A"/>
    <w:rsid w:val="00FA5A59"/>
    <w:rsid w:val="00FA5C7C"/>
    <w:rsid w:val="00FA5DD3"/>
    <w:rsid w:val="00FA5EE4"/>
    <w:rsid w:val="00FA5EF5"/>
    <w:rsid w:val="00FA5F82"/>
    <w:rsid w:val="00FA6006"/>
    <w:rsid w:val="00FA61B7"/>
    <w:rsid w:val="00FA6248"/>
    <w:rsid w:val="00FA6413"/>
    <w:rsid w:val="00FA6491"/>
    <w:rsid w:val="00FA64C1"/>
    <w:rsid w:val="00FA64D2"/>
    <w:rsid w:val="00FA65BC"/>
    <w:rsid w:val="00FA665C"/>
    <w:rsid w:val="00FA6804"/>
    <w:rsid w:val="00FA6A96"/>
    <w:rsid w:val="00FA6B40"/>
    <w:rsid w:val="00FA6B8B"/>
    <w:rsid w:val="00FA6BA8"/>
    <w:rsid w:val="00FA6D82"/>
    <w:rsid w:val="00FA6DD2"/>
    <w:rsid w:val="00FA6E4C"/>
    <w:rsid w:val="00FA6F96"/>
    <w:rsid w:val="00FA7049"/>
    <w:rsid w:val="00FA70D6"/>
    <w:rsid w:val="00FA70F9"/>
    <w:rsid w:val="00FA717E"/>
    <w:rsid w:val="00FA7217"/>
    <w:rsid w:val="00FA72CA"/>
    <w:rsid w:val="00FA745F"/>
    <w:rsid w:val="00FA7604"/>
    <w:rsid w:val="00FA76EB"/>
    <w:rsid w:val="00FA785A"/>
    <w:rsid w:val="00FA785F"/>
    <w:rsid w:val="00FA7900"/>
    <w:rsid w:val="00FA7976"/>
    <w:rsid w:val="00FA798C"/>
    <w:rsid w:val="00FA7A24"/>
    <w:rsid w:val="00FA7C01"/>
    <w:rsid w:val="00FA7C02"/>
    <w:rsid w:val="00FA7C63"/>
    <w:rsid w:val="00FA7D3F"/>
    <w:rsid w:val="00FA7D62"/>
    <w:rsid w:val="00FB0036"/>
    <w:rsid w:val="00FB0275"/>
    <w:rsid w:val="00FB0372"/>
    <w:rsid w:val="00FB042C"/>
    <w:rsid w:val="00FB04F0"/>
    <w:rsid w:val="00FB06C5"/>
    <w:rsid w:val="00FB078C"/>
    <w:rsid w:val="00FB083C"/>
    <w:rsid w:val="00FB0871"/>
    <w:rsid w:val="00FB08B0"/>
    <w:rsid w:val="00FB0921"/>
    <w:rsid w:val="00FB09E2"/>
    <w:rsid w:val="00FB0B54"/>
    <w:rsid w:val="00FB0D9A"/>
    <w:rsid w:val="00FB0ECC"/>
    <w:rsid w:val="00FB102F"/>
    <w:rsid w:val="00FB1063"/>
    <w:rsid w:val="00FB129F"/>
    <w:rsid w:val="00FB12D6"/>
    <w:rsid w:val="00FB1526"/>
    <w:rsid w:val="00FB1534"/>
    <w:rsid w:val="00FB16BE"/>
    <w:rsid w:val="00FB16C4"/>
    <w:rsid w:val="00FB1714"/>
    <w:rsid w:val="00FB1751"/>
    <w:rsid w:val="00FB1972"/>
    <w:rsid w:val="00FB1AB7"/>
    <w:rsid w:val="00FB1B6B"/>
    <w:rsid w:val="00FB1C39"/>
    <w:rsid w:val="00FB1CAC"/>
    <w:rsid w:val="00FB1CB3"/>
    <w:rsid w:val="00FB1CF9"/>
    <w:rsid w:val="00FB1D3F"/>
    <w:rsid w:val="00FB1DB0"/>
    <w:rsid w:val="00FB1E5A"/>
    <w:rsid w:val="00FB1EC8"/>
    <w:rsid w:val="00FB1F59"/>
    <w:rsid w:val="00FB206B"/>
    <w:rsid w:val="00FB2325"/>
    <w:rsid w:val="00FB2386"/>
    <w:rsid w:val="00FB23CF"/>
    <w:rsid w:val="00FB26BD"/>
    <w:rsid w:val="00FB297D"/>
    <w:rsid w:val="00FB29AE"/>
    <w:rsid w:val="00FB2C8D"/>
    <w:rsid w:val="00FB2D49"/>
    <w:rsid w:val="00FB2E36"/>
    <w:rsid w:val="00FB2FF7"/>
    <w:rsid w:val="00FB304C"/>
    <w:rsid w:val="00FB30BA"/>
    <w:rsid w:val="00FB3105"/>
    <w:rsid w:val="00FB31B9"/>
    <w:rsid w:val="00FB3239"/>
    <w:rsid w:val="00FB32A1"/>
    <w:rsid w:val="00FB32BC"/>
    <w:rsid w:val="00FB32E4"/>
    <w:rsid w:val="00FB334E"/>
    <w:rsid w:val="00FB3714"/>
    <w:rsid w:val="00FB37E2"/>
    <w:rsid w:val="00FB387D"/>
    <w:rsid w:val="00FB389A"/>
    <w:rsid w:val="00FB3954"/>
    <w:rsid w:val="00FB3A33"/>
    <w:rsid w:val="00FB3B3D"/>
    <w:rsid w:val="00FB3B77"/>
    <w:rsid w:val="00FB3BB6"/>
    <w:rsid w:val="00FB3E25"/>
    <w:rsid w:val="00FB3E28"/>
    <w:rsid w:val="00FB3E7A"/>
    <w:rsid w:val="00FB3FBF"/>
    <w:rsid w:val="00FB405F"/>
    <w:rsid w:val="00FB417C"/>
    <w:rsid w:val="00FB4339"/>
    <w:rsid w:val="00FB440E"/>
    <w:rsid w:val="00FB4435"/>
    <w:rsid w:val="00FB44BB"/>
    <w:rsid w:val="00FB4591"/>
    <w:rsid w:val="00FB4647"/>
    <w:rsid w:val="00FB4717"/>
    <w:rsid w:val="00FB47EE"/>
    <w:rsid w:val="00FB4828"/>
    <w:rsid w:val="00FB4843"/>
    <w:rsid w:val="00FB48A0"/>
    <w:rsid w:val="00FB4A6B"/>
    <w:rsid w:val="00FB4A77"/>
    <w:rsid w:val="00FB4CCA"/>
    <w:rsid w:val="00FB4CD3"/>
    <w:rsid w:val="00FB4D51"/>
    <w:rsid w:val="00FB4D80"/>
    <w:rsid w:val="00FB5154"/>
    <w:rsid w:val="00FB5269"/>
    <w:rsid w:val="00FB552C"/>
    <w:rsid w:val="00FB55CD"/>
    <w:rsid w:val="00FB575C"/>
    <w:rsid w:val="00FB57AD"/>
    <w:rsid w:val="00FB57F7"/>
    <w:rsid w:val="00FB584B"/>
    <w:rsid w:val="00FB58E3"/>
    <w:rsid w:val="00FB5E67"/>
    <w:rsid w:val="00FB62CD"/>
    <w:rsid w:val="00FB63A9"/>
    <w:rsid w:val="00FB64AD"/>
    <w:rsid w:val="00FB655F"/>
    <w:rsid w:val="00FB67CC"/>
    <w:rsid w:val="00FB67FD"/>
    <w:rsid w:val="00FB68E6"/>
    <w:rsid w:val="00FB68F6"/>
    <w:rsid w:val="00FB692C"/>
    <w:rsid w:val="00FB6E05"/>
    <w:rsid w:val="00FB6F49"/>
    <w:rsid w:val="00FB6F52"/>
    <w:rsid w:val="00FB6F8C"/>
    <w:rsid w:val="00FB712B"/>
    <w:rsid w:val="00FB72F5"/>
    <w:rsid w:val="00FB74C6"/>
    <w:rsid w:val="00FB75E2"/>
    <w:rsid w:val="00FB7696"/>
    <w:rsid w:val="00FB7898"/>
    <w:rsid w:val="00FB7943"/>
    <w:rsid w:val="00FB7BF0"/>
    <w:rsid w:val="00FB7E97"/>
    <w:rsid w:val="00FC0166"/>
    <w:rsid w:val="00FC02CD"/>
    <w:rsid w:val="00FC0497"/>
    <w:rsid w:val="00FC04AC"/>
    <w:rsid w:val="00FC05A0"/>
    <w:rsid w:val="00FC0661"/>
    <w:rsid w:val="00FC09AF"/>
    <w:rsid w:val="00FC09E0"/>
    <w:rsid w:val="00FC0CC6"/>
    <w:rsid w:val="00FC0D12"/>
    <w:rsid w:val="00FC0D47"/>
    <w:rsid w:val="00FC0FEE"/>
    <w:rsid w:val="00FC0FFA"/>
    <w:rsid w:val="00FC1307"/>
    <w:rsid w:val="00FC13C1"/>
    <w:rsid w:val="00FC16CB"/>
    <w:rsid w:val="00FC18D5"/>
    <w:rsid w:val="00FC1972"/>
    <w:rsid w:val="00FC1AD5"/>
    <w:rsid w:val="00FC1C07"/>
    <w:rsid w:val="00FC1F17"/>
    <w:rsid w:val="00FC1F38"/>
    <w:rsid w:val="00FC2062"/>
    <w:rsid w:val="00FC20F3"/>
    <w:rsid w:val="00FC23B5"/>
    <w:rsid w:val="00FC2431"/>
    <w:rsid w:val="00FC250F"/>
    <w:rsid w:val="00FC2525"/>
    <w:rsid w:val="00FC2528"/>
    <w:rsid w:val="00FC2739"/>
    <w:rsid w:val="00FC275A"/>
    <w:rsid w:val="00FC290D"/>
    <w:rsid w:val="00FC294F"/>
    <w:rsid w:val="00FC2AA8"/>
    <w:rsid w:val="00FC2BBB"/>
    <w:rsid w:val="00FC2C51"/>
    <w:rsid w:val="00FC2DE1"/>
    <w:rsid w:val="00FC2E5E"/>
    <w:rsid w:val="00FC2EF0"/>
    <w:rsid w:val="00FC2F16"/>
    <w:rsid w:val="00FC3064"/>
    <w:rsid w:val="00FC3504"/>
    <w:rsid w:val="00FC3856"/>
    <w:rsid w:val="00FC3B80"/>
    <w:rsid w:val="00FC3BAE"/>
    <w:rsid w:val="00FC3BC1"/>
    <w:rsid w:val="00FC3DDD"/>
    <w:rsid w:val="00FC4043"/>
    <w:rsid w:val="00FC4288"/>
    <w:rsid w:val="00FC4458"/>
    <w:rsid w:val="00FC4606"/>
    <w:rsid w:val="00FC48B1"/>
    <w:rsid w:val="00FC491F"/>
    <w:rsid w:val="00FC49E6"/>
    <w:rsid w:val="00FC49EF"/>
    <w:rsid w:val="00FC4AA6"/>
    <w:rsid w:val="00FC4AE0"/>
    <w:rsid w:val="00FC4DC4"/>
    <w:rsid w:val="00FC4E7B"/>
    <w:rsid w:val="00FC5068"/>
    <w:rsid w:val="00FC533F"/>
    <w:rsid w:val="00FC55E1"/>
    <w:rsid w:val="00FC56FC"/>
    <w:rsid w:val="00FC5897"/>
    <w:rsid w:val="00FC59FB"/>
    <w:rsid w:val="00FC5ADE"/>
    <w:rsid w:val="00FC5BED"/>
    <w:rsid w:val="00FC5C4F"/>
    <w:rsid w:val="00FC5E44"/>
    <w:rsid w:val="00FC5E83"/>
    <w:rsid w:val="00FC6056"/>
    <w:rsid w:val="00FC6098"/>
    <w:rsid w:val="00FC60D5"/>
    <w:rsid w:val="00FC6139"/>
    <w:rsid w:val="00FC64A1"/>
    <w:rsid w:val="00FC67C4"/>
    <w:rsid w:val="00FC6900"/>
    <w:rsid w:val="00FC6997"/>
    <w:rsid w:val="00FC6E85"/>
    <w:rsid w:val="00FC6FE2"/>
    <w:rsid w:val="00FC6FF6"/>
    <w:rsid w:val="00FC70E2"/>
    <w:rsid w:val="00FC71AA"/>
    <w:rsid w:val="00FC72F1"/>
    <w:rsid w:val="00FC7383"/>
    <w:rsid w:val="00FC7419"/>
    <w:rsid w:val="00FC7460"/>
    <w:rsid w:val="00FC74B3"/>
    <w:rsid w:val="00FC760B"/>
    <w:rsid w:val="00FC769D"/>
    <w:rsid w:val="00FC782A"/>
    <w:rsid w:val="00FC7964"/>
    <w:rsid w:val="00FC7B19"/>
    <w:rsid w:val="00FC7BEA"/>
    <w:rsid w:val="00FC7BF2"/>
    <w:rsid w:val="00FC7C31"/>
    <w:rsid w:val="00FC7EB7"/>
    <w:rsid w:val="00FC7F03"/>
    <w:rsid w:val="00FC7F7F"/>
    <w:rsid w:val="00FC7FBD"/>
    <w:rsid w:val="00FD003B"/>
    <w:rsid w:val="00FD00CA"/>
    <w:rsid w:val="00FD02B5"/>
    <w:rsid w:val="00FD03A1"/>
    <w:rsid w:val="00FD0450"/>
    <w:rsid w:val="00FD0486"/>
    <w:rsid w:val="00FD04A6"/>
    <w:rsid w:val="00FD05A0"/>
    <w:rsid w:val="00FD0736"/>
    <w:rsid w:val="00FD077F"/>
    <w:rsid w:val="00FD0AB2"/>
    <w:rsid w:val="00FD0AE5"/>
    <w:rsid w:val="00FD0DB9"/>
    <w:rsid w:val="00FD0F0A"/>
    <w:rsid w:val="00FD1045"/>
    <w:rsid w:val="00FD1302"/>
    <w:rsid w:val="00FD168A"/>
    <w:rsid w:val="00FD173F"/>
    <w:rsid w:val="00FD182A"/>
    <w:rsid w:val="00FD1874"/>
    <w:rsid w:val="00FD1B07"/>
    <w:rsid w:val="00FD1BDC"/>
    <w:rsid w:val="00FD1BEB"/>
    <w:rsid w:val="00FD1EE2"/>
    <w:rsid w:val="00FD1FA3"/>
    <w:rsid w:val="00FD21A8"/>
    <w:rsid w:val="00FD21B1"/>
    <w:rsid w:val="00FD2430"/>
    <w:rsid w:val="00FD244D"/>
    <w:rsid w:val="00FD2473"/>
    <w:rsid w:val="00FD24A1"/>
    <w:rsid w:val="00FD283B"/>
    <w:rsid w:val="00FD286B"/>
    <w:rsid w:val="00FD2BAE"/>
    <w:rsid w:val="00FD2C6B"/>
    <w:rsid w:val="00FD2DAB"/>
    <w:rsid w:val="00FD2DC7"/>
    <w:rsid w:val="00FD2E0B"/>
    <w:rsid w:val="00FD2EE5"/>
    <w:rsid w:val="00FD2F75"/>
    <w:rsid w:val="00FD3068"/>
    <w:rsid w:val="00FD3101"/>
    <w:rsid w:val="00FD330E"/>
    <w:rsid w:val="00FD3894"/>
    <w:rsid w:val="00FD38AE"/>
    <w:rsid w:val="00FD3BBB"/>
    <w:rsid w:val="00FD3C50"/>
    <w:rsid w:val="00FD3DAF"/>
    <w:rsid w:val="00FD3E1C"/>
    <w:rsid w:val="00FD4075"/>
    <w:rsid w:val="00FD41C2"/>
    <w:rsid w:val="00FD4245"/>
    <w:rsid w:val="00FD42C9"/>
    <w:rsid w:val="00FD4395"/>
    <w:rsid w:val="00FD4412"/>
    <w:rsid w:val="00FD441A"/>
    <w:rsid w:val="00FD4479"/>
    <w:rsid w:val="00FD44DE"/>
    <w:rsid w:val="00FD4880"/>
    <w:rsid w:val="00FD4A3C"/>
    <w:rsid w:val="00FD4AEA"/>
    <w:rsid w:val="00FD4C87"/>
    <w:rsid w:val="00FD4CEB"/>
    <w:rsid w:val="00FD4EB4"/>
    <w:rsid w:val="00FD4F60"/>
    <w:rsid w:val="00FD5155"/>
    <w:rsid w:val="00FD53E0"/>
    <w:rsid w:val="00FD5620"/>
    <w:rsid w:val="00FD5623"/>
    <w:rsid w:val="00FD584C"/>
    <w:rsid w:val="00FD5A21"/>
    <w:rsid w:val="00FD5A8C"/>
    <w:rsid w:val="00FD5B07"/>
    <w:rsid w:val="00FD5CD3"/>
    <w:rsid w:val="00FD5EF4"/>
    <w:rsid w:val="00FD5F00"/>
    <w:rsid w:val="00FD5F73"/>
    <w:rsid w:val="00FD6020"/>
    <w:rsid w:val="00FD61F6"/>
    <w:rsid w:val="00FD61FD"/>
    <w:rsid w:val="00FD626B"/>
    <w:rsid w:val="00FD62EB"/>
    <w:rsid w:val="00FD639F"/>
    <w:rsid w:val="00FD6527"/>
    <w:rsid w:val="00FD653D"/>
    <w:rsid w:val="00FD6775"/>
    <w:rsid w:val="00FD6806"/>
    <w:rsid w:val="00FD6A22"/>
    <w:rsid w:val="00FD6AF7"/>
    <w:rsid w:val="00FD6C0B"/>
    <w:rsid w:val="00FD6D00"/>
    <w:rsid w:val="00FD6D1C"/>
    <w:rsid w:val="00FD6D2A"/>
    <w:rsid w:val="00FD6D2E"/>
    <w:rsid w:val="00FD6E2B"/>
    <w:rsid w:val="00FD70C1"/>
    <w:rsid w:val="00FD71AA"/>
    <w:rsid w:val="00FD71CA"/>
    <w:rsid w:val="00FD71EF"/>
    <w:rsid w:val="00FD720E"/>
    <w:rsid w:val="00FD72B7"/>
    <w:rsid w:val="00FD72E5"/>
    <w:rsid w:val="00FD7386"/>
    <w:rsid w:val="00FD75A6"/>
    <w:rsid w:val="00FD7ABE"/>
    <w:rsid w:val="00FD7B86"/>
    <w:rsid w:val="00FD7BA2"/>
    <w:rsid w:val="00FD7C7C"/>
    <w:rsid w:val="00FD7D89"/>
    <w:rsid w:val="00FD7E15"/>
    <w:rsid w:val="00FD7EBE"/>
    <w:rsid w:val="00FD7F3A"/>
    <w:rsid w:val="00FD7FA8"/>
    <w:rsid w:val="00FE0072"/>
    <w:rsid w:val="00FE018A"/>
    <w:rsid w:val="00FE02A0"/>
    <w:rsid w:val="00FE059B"/>
    <w:rsid w:val="00FE05AB"/>
    <w:rsid w:val="00FE0639"/>
    <w:rsid w:val="00FE06F3"/>
    <w:rsid w:val="00FE0862"/>
    <w:rsid w:val="00FE0891"/>
    <w:rsid w:val="00FE0BDE"/>
    <w:rsid w:val="00FE1041"/>
    <w:rsid w:val="00FE12AE"/>
    <w:rsid w:val="00FE136E"/>
    <w:rsid w:val="00FE137B"/>
    <w:rsid w:val="00FE180B"/>
    <w:rsid w:val="00FE1A4E"/>
    <w:rsid w:val="00FE1B99"/>
    <w:rsid w:val="00FE1C54"/>
    <w:rsid w:val="00FE1D27"/>
    <w:rsid w:val="00FE1F98"/>
    <w:rsid w:val="00FE20D0"/>
    <w:rsid w:val="00FE2414"/>
    <w:rsid w:val="00FE2702"/>
    <w:rsid w:val="00FE2722"/>
    <w:rsid w:val="00FE2825"/>
    <w:rsid w:val="00FE282E"/>
    <w:rsid w:val="00FE286B"/>
    <w:rsid w:val="00FE2925"/>
    <w:rsid w:val="00FE2AB5"/>
    <w:rsid w:val="00FE2AD8"/>
    <w:rsid w:val="00FE2C25"/>
    <w:rsid w:val="00FE2D94"/>
    <w:rsid w:val="00FE2E32"/>
    <w:rsid w:val="00FE2E3F"/>
    <w:rsid w:val="00FE3187"/>
    <w:rsid w:val="00FE32C5"/>
    <w:rsid w:val="00FE32DA"/>
    <w:rsid w:val="00FE337E"/>
    <w:rsid w:val="00FE352C"/>
    <w:rsid w:val="00FE35E8"/>
    <w:rsid w:val="00FE369C"/>
    <w:rsid w:val="00FE36CD"/>
    <w:rsid w:val="00FE3732"/>
    <w:rsid w:val="00FE38D5"/>
    <w:rsid w:val="00FE3A7A"/>
    <w:rsid w:val="00FE3C11"/>
    <w:rsid w:val="00FE3C96"/>
    <w:rsid w:val="00FE3D2A"/>
    <w:rsid w:val="00FE3E3F"/>
    <w:rsid w:val="00FE40FC"/>
    <w:rsid w:val="00FE41CD"/>
    <w:rsid w:val="00FE420B"/>
    <w:rsid w:val="00FE4235"/>
    <w:rsid w:val="00FE4698"/>
    <w:rsid w:val="00FE487F"/>
    <w:rsid w:val="00FE494C"/>
    <w:rsid w:val="00FE4B81"/>
    <w:rsid w:val="00FE4C24"/>
    <w:rsid w:val="00FE4CD1"/>
    <w:rsid w:val="00FE4D5D"/>
    <w:rsid w:val="00FE4DD8"/>
    <w:rsid w:val="00FE4F9C"/>
    <w:rsid w:val="00FE5000"/>
    <w:rsid w:val="00FE51A0"/>
    <w:rsid w:val="00FE5241"/>
    <w:rsid w:val="00FE52E2"/>
    <w:rsid w:val="00FE5538"/>
    <w:rsid w:val="00FE564F"/>
    <w:rsid w:val="00FE5719"/>
    <w:rsid w:val="00FE5937"/>
    <w:rsid w:val="00FE596F"/>
    <w:rsid w:val="00FE5B86"/>
    <w:rsid w:val="00FE5CB1"/>
    <w:rsid w:val="00FE5E23"/>
    <w:rsid w:val="00FE5EBA"/>
    <w:rsid w:val="00FE5EE4"/>
    <w:rsid w:val="00FE5EFD"/>
    <w:rsid w:val="00FE5F1D"/>
    <w:rsid w:val="00FE61D6"/>
    <w:rsid w:val="00FE62D1"/>
    <w:rsid w:val="00FE62D6"/>
    <w:rsid w:val="00FE632C"/>
    <w:rsid w:val="00FE63BE"/>
    <w:rsid w:val="00FE64D5"/>
    <w:rsid w:val="00FE6622"/>
    <w:rsid w:val="00FE66A4"/>
    <w:rsid w:val="00FE68DB"/>
    <w:rsid w:val="00FE6960"/>
    <w:rsid w:val="00FE6AE5"/>
    <w:rsid w:val="00FE6B9E"/>
    <w:rsid w:val="00FE6D3B"/>
    <w:rsid w:val="00FE6D98"/>
    <w:rsid w:val="00FE6FAA"/>
    <w:rsid w:val="00FE7003"/>
    <w:rsid w:val="00FE7007"/>
    <w:rsid w:val="00FE70FB"/>
    <w:rsid w:val="00FE713D"/>
    <w:rsid w:val="00FE7269"/>
    <w:rsid w:val="00FE72D0"/>
    <w:rsid w:val="00FE743A"/>
    <w:rsid w:val="00FE7490"/>
    <w:rsid w:val="00FE74D0"/>
    <w:rsid w:val="00FE7697"/>
    <w:rsid w:val="00FE7A21"/>
    <w:rsid w:val="00FE7C7F"/>
    <w:rsid w:val="00FE7D10"/>
    <w:rsid w:val="00FE7D67"/>
    <w:rsid w:val="00FE7EFA"/>
    <w:rsid w:val="00FF01CA"/>
    <w:rsid w:val="00FF01CD"/>
    <w:rsid w:val="00FF0303"/>
    <w:rsid w:val="00FF0393"/>
    <w:rsid w:val="00FF0410"/>
    <w:rsid w:val="00FF0774"/>
    <w:rsid w:val="00FF0852"/>
    <w:rsid w:val="00FF08E4"/>
    <w:rsid w:val="00FF0B6E"/>
    <w:rsid w:val="00FF0D1C"/>
    <w:rsid w:val="00FF0DF7"/>
    <w:rsid w:val="00FF0E7D"/>
    <w:rsid w:val="00FF0EDF"/>
    <w:rsid w:val="00FF0EE7"/>
    <w:rsid w:val="00FF0F36"/>
    <w:rsid w:val="00FF10A6"/>
    <w:rsid w:val="00FF138A"/>
    <w:rsid w:val="00FF174F"/>
    <w:rsid w:val="00FF1762"/>
    <w:rsid w:val="00FF19CA"/>
    <w:rsid w:val="00FF1B2E"/>
    <w:rsid w:val="00FF1B4D"/>
    <w:rsid w:val="00FF1CEF"/>
    <w:rsid w:val="00FF1E00"/>
    <w:rsid w:val="00FF202E"/>
    <w:rsid w:val="00FF2085"/>
    <w:rsid w:val="00FF20B4"/>
    <w:rsid w:val="00FF21E1"/>
    <w:rsid w:val="00FF220C"/>
    <w:rsid w:val="00FF220F"/>
    <w:rsid w:val="00FF23A4"/>
    <w:rsid w:val="00FF255F"/>
    <w:rsid w:val="00FF25F0"/>
    <w:rsid w:val="00FF26CF"/>
    <w:rsid w:val="00FF26DD"/>
    <w:rsid w:val="00FF287B"/>
    <w:rsid w:val="00FF28AE"/>
    <w:rsid w:val="00FF28D6"/>
    <w:rsid w:val="00FF2A14"/>
    <w:rsid w:val="00FF2B6E"/>
    <w:rsid w:val="00FF2B9B"/>
    <w:rsid w:val="00FF2B9C"/>
    <w:rsid w:val="00FF2CB6"/>
    <w:rsid w:val="00FF2EBE"/>
    <w:rsid w:val="00FF2EE9"/>
    <w:rsid w:val="00FF2F57"/>
    <w:rsid w:val="00FF2FB2"/>
    <w:rsid w:val="00FF3284"/>
    <w:rsid w:val="00FF331D"/>
    <w:rsid w:val="00FF379B"/>
    <w:rsid w:val="00FF379C"/>
    <w:rsid w:val="00FF3984"/>
    <w:rsid w:val="00FF3BEB"/>
    <w:rsid w:val="00FF3C43"/>
    <w:rsid w:val="00FF3CD0"/>
    <w:rsid w:val="00FF3CD5"/>
    <w:rsid w:val="00FF40CB"/>
    <w:rsid w:val="00FF4104"/>
    <w:rsid w:val="00FF4309"/>
    <w:rsid w:val="00FF4496"/>
    <w:rsid w:val="00FF45FA"/>
    <w:rsid w:val="00FF47FD"/>
    <w:rsid w:val="00FF487C"/>
    <w:rsid w:val="00FF48A2"/>
    <w:rsid w:val="00FF48C2"/>
    <w:rsid w:val="00FF4AF1"/>
    <w:rsid w:val="00FF4B6A"/>
    <w:rsid w:val="00FF4E35"/>
    <w:rsid w:val="00FF4EAB"/>
    <w:rsid w:val="00FF4EC7"/>
    <w:rsid w:val="00FF4EE2"/>
    <w:rsid w:val="00FF4F03"/>
    <w:rsid w:val="00FF4F4D"/>
    <w:rsid w:val="00FF522C"/>
    <w:rsid w:val="00FF525B"/>
    <w:rsid w:val="00FF54B0"/>
    <w:rsid w:val="00FF550E"/>
    <w:rsid w:val="00FF5579"/>
    <w:rsid w:val="00FF578E"/>
    <w:rsid w:val="00FF5AC0"/>
    <w:rsid w:val="00FF5F18"/>
    <w:rsid w:val="00FF5F91"/>
    <w:rsid w:val="00FF601F"/>
    <w:rsid w:val="00FF60D0"/>
    <w:rsid w:val="00FF60E0"/>
    <w:rsid w:val="00FF6303"/>
    <w:rsid w:val="00FF6433"/>
    <w:rsid w:val="00FF6591"/>
    <w:rsid w:val="00FF6710"/>
    <w:rsid w:val="00FF6713"/>
    <w:rsid w:val="00FF67A1"/>
    <w:rsid w:val="00FF67D3"/>
    <w:rsid w:val="00FF68CB"/>
    <w:rsid w:val="00FF6908"/>
    <w:rsid w:val="00FF6A00"/>
    <w:rsid w:val="00FF6A99"/>
    <w:rsid w:val="00FF6BE4"/>
    <w:rsid w:val="00FF6C43"/>
    <w:rsid w:val="00FF6C9A"/>
    <w:rsid w:val="00FF700D"/>
    <w:rsid w:val="00FF7362"/>
    <w:rsid w:val="00FF7524"/>
    <w:rsid w:val="00FF784D"/>
    <w:rsid w:val="00FF79A9"/>
    <w:rsid w:val="00FF7A5D"/>
    <w:rsid w:val="00FF7A80"/>
    <w:rsid w:val="00FF7D03"/>
    <w:rsid w:val="00FF7E91"/>
    <w:rsid w:val="00FF7EC8"/>
    <w:rsid w:val="00FF7F35"/>
    <w:rsid w:val="00FF7FD8"/>
    <w:rsid w:val="401D1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15F22CC5"/>
  <w15:docId w15:val="{49F69B86-5377-4CC9-8CEF-AA06CF6BB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66B"/>
    <w:rPr>
      <w:sz w:val="24"/>
      <w:szCs w:val="24"/>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uiPriority w:val="9"/>
    <w:unhideWhenUsed/>
    <w:qFormat/>
    <w:rsid w:val="00421B6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spacing w:line="360" w:lineRule="auto"/>
    </w:pPr>
    <w:rPr>
      <w:b/>
      <w:bCs/>
    </w:rPr>
  </w:style>
  <w:style w:type="character" w:styleId="LineNumber">
    <w:name w:val="line number"/>
    <w:basedOn w:val="DefaultParagraphFont"/>
    <w:semiHidden/>
  </w:style>
  <w:style w:type="paragraph" w:styleId="ListParagraph">
    <w:name w:val="List Paragraph"/>
    <w:basedOn w:val="Normal"/>
    <w:uiPriority w:val="1"/>
    <w:qFormat/>
    <w:rsid w:val="00D57099"/>
    <w:pPr>
      <w:ind w:left="720"/>
    </w:pPr>
  </w:style>
  <w:style w:type="character" w:styleId="Hyperlink">
    <w:name w:val="Hyperlink"/>
    <w:uiPriority w:val="99"/>
    <w:unhideWhenUsed/>
    <w:rsid w:val="009D5F21"/>
    <w:rPr>
      <w:color w:val="0000FF"/>
      <w:u w:val="single"/>
    </w:rPr>
  </w:style>
  <w:style w:type="paragraph" w:customStyle="1" w:styleId="ecxmsonormal">
    <w:name w:val="ecxmsonormal"/>
    <w:basedOn w:val="Normal"/>
    <w:rsid w:val="005122EF"/>
    <w:pPr>
      <w:spacing w:before="100" w:beforeAutospacing="1" w:after="100" w:afterAutospacing="1"/>
    </w:pPr>
  </w:style>
  <w:style w:type="character" w:styleId="Strong">
    <w:name w:val="Strong"/>
    <w:uiPriority w:val="22"/>
    <w:qFormat/>
    <w:rsid w:val="005122EF"/>
    <w:rPr>
      <w:b/>
      <w:bCs/>
    </w:rPr>
  </w:style>
  <w:style w:type="paragraph" w:styleId="DocumentMap">
    <w:name w:val="Document Map"/>
    <w:basedOn w:val="Normal"/>
    <w:link w:val="DocumentMapChar"/>
    <w:uiPriority w:val="99"/>
    <w:semiHidden/>
    <w:unhideWhenUsed/>
    <w:rsid w:val="002D5481"/>
    <w:rPr>
      <w:rFonts w:ascii="Tahoma" w:hAnsi="Tahoma" w:cs="Tahoma"/>
      <w:sz w:val="16"/>
      <w:szCs w:val="16"/>
    </w:rPr>
  </w:style>
  <w:style w:type="character" w:customStyle="1" w:styleId="DocumentMapChar">
    <w:name w:val="Document Map Char"/>
    <w:link w:val="DocumentMap"/>
    <w:uiPriority w:val="99"/>
    <w:semiHidden/>
    <w:rsid w:val="002D5481"/>
    <w:rPr>
      <w:rFonts w:ascii="Tahoma" w:hAnsi="Tahoma" w:cs="Tahoma"/>
      <w:sz w:val="16"/>
      <w:szCs w:val="16"/>
    </w:rPr>
  </w:style>
  <w:style w:type="character" w:customStyle="1" w:styleId="Heading3Char">
    <w:name w:val="Heading 3 Char"/>
    <w:link w:val="Heading3"/>
    <w:uiPriority w:val="9"/>
    <w:rsid w:val="00421B66"/>
    <w:rPr>
      <w:rFonts w:ascii="Cambria" w:eastAsia="Times New Roman" w:hAnsi="Cambria" w:cs="Times New Roman"/>
      <w:b/>
      <w:bCs/>
      <w:sz w:val="26"/>
      <w:szCs w:val="26"/>
    </w:rPr>
  </w:style>
  <w:style w:type="character" w:styleId="SubtleEmphasis">
    <w:name w:val="Subtle Emphasis"/>
    <w:uiPriority w:val="19"/>
    <w:qFormat/>
    <w:rsid w:val="00DD7E63"/>
    <w:rPr>
      <w:i/>
      <w:iCs/>
      <w:color w:val="808080"/>
    </w:rPr>
  </w:style>
  <w:style w:type="character" w:styleId="CommentReference">
    <w:name w:val="annotation reference"/>
    <w:uiPriority w:val="99"/>
    <w:semiHidden/>
    <w:unhideWhenUsed/>
    <w:rsid w:val="007823A4"/>
    <w:rPr>
      <w:sz w:val="16"/>
      <w:szCs w:val="16"/>
    </w:rPr>
  </w:style>
  <w:style w:type="paragraph" w:styleId="CommentText">
    <w:name w:val="annotation text"/>
    <w:basedOn w:val="Normal"/>
    <w:link w:val="CommentTextChar"/>
    <w:uiPriority w:val="99"/>
    <w:semiHidden/>
    <w:unhideWhenUsed/>
    <w:rsid w:val="007823A4"/>
    <w:rPr>
      <w:sz w:val="20"/>
      <w:szCs w:val="20"/>
    </w:rPr>
  </w:style>
  <w:style w:type="character" w:customStyle="1" w:styleId="CommentTextChar">
    <w:name w:val="Comment Text Char"/>
    <w:basedOn w:val="DefaultParagraphFont"/>
    <w:link w:val="CommentText"/>
    <w:uiPriority w:val="99"/>
    <w:semiHidden/>
    <w:rsid w:val="007823A4"/>
  </w:style>
  <w:style w:type="paragraph" w:styleId="CommentSubject">
    <w:name w:val="annotation subject"/>
    <w:basedOn w:val="CommentText"/>
    <w:next w:val="CommentText"/>
    <w:link w:val="CommentSubjectChar"/>
    <w:uiPriority w:val="99"/>
    <w:semiHidden/>
    <w:unhideWhenUsed/>
    <w:rsid w:val="007823A4"/>
    <w:rPr>
      <w:b/>
      <w:bCs/>
    </w:rPr>
  </w:style>
  <w:style w:type="character" w:customStyle="1" w:styleId="CommentSubjectChar">
    <w:name w:val="Comment Subject Char"/>
    <w:link w:val="CommentSubject"/>
    <w:uiPriority w:val="99"/>
    <w:semiHidden/>
    <w:rsid w:val="007823A4"/>
    <w:rPr>
      <w:b/>
      <w:bCs/>
    </w:rPr>
  </w:style>
  <w:style w:type="paragraph" w:styleId="BalloonText">
    <w:name w:val="Balloon Text"/>
    <w:basedOn w:val="Normal"/>
    <w:link w:val="BalloonTextChar"/>
    <w:uiPriority w:val="99"/>
    <w:semiHidden/>
    <w:unhideWhenUsed/>
    <w:rsid w:val="007823A4"/>
    <w:rPr>
      <w:rFonts w:ascii="Segoe UI" w:hAnsi="Segoe UI" w:cs="Segoe UI"/>
      <w:sz w:val="18"/>
      <w:szCs w:val="18"/>
    </w:rPr>
  </w:style>
  <w:style w:type="character" w:customStyle="1" w:styleId="BalloonTextChar">
    <w:name w:val="Balloon Text Char"/>
    <w:link w:val="BalloonText"/>
    <w:uiPriority w:val="99"/>
    <w:semiHidden/>
    <w:rsid w:val="007823A4"/>
    <w:rPr>
      <w:rFonts w:ascii="Segoe UI" w:hAnsi="Segoe UI" w:cs="Segoe UI"/>
      <w:sz w:val="18"/>
      <w:szCs w:val="18"/>
    </w:rPr>
  </w:style>
  <w:style w:type="paragraph" w:styleId="BodyText2">
    <w:name w:val="Body Text 2"/>
    <w:basedOn w:val="Normal"/>
    <w:link w:val="BodyText2Char"/>
    <w:uiPriority w:val="99"/>
    <w:unhideWhenUsed/>
    <w:rsid w:val="00517ADC"/>
    <w:pPr>
      <w:spacing w:after="120" w:line="480" w:lineRule="auto"/>
    </w:pPr>
  </w:style>
  <w:style w:type="character" w:customStyle="1" w:styleId="BodyText2Char">
    <w:name w:val="Body Text 2 Char"/>
    <w:link w:val="BodyText2"/>
    <w:uiPriority w:val="99"/>
    <w:rsid w:val="00517ADC"/>
    <w:rPr>
      <w:sz w:val="24"/>
      <w:szCs w:val="24"/>
    </w:rPr>
  </w:style>
  <w:style w:type="paragraph" w:styleId="NoSpacing">
    <w:name w:val="No Spacing"/>
    <w:uiPriority w:val="1"/>
    <w:qFormat/>
    <w:rsid w:val="005D5D88"/>
    <w:rPr>
      <w:sz w:val="24"/>
      <w:szCs w:val="24"/>
    </w:rPr>
  </w:style>
  <w:style w:type="paragraph" w:styleId="NormalWeb">
    <w:name w:val="Normal (Web)"/>
    <w:basedOn w:val="Normal"/>
    <w:uiPriority w:val="99"/>
    <w:unhideWhenUsed/>
    <w:rsid w:val="0029707C"/>
    <w:pPr>
      <w:spacing w:before="100" w:beforeAutospacing="1" w:after="100" w:afterAutospacing="1"/>
    </w:pPr>
  </w:style>
  <w:style w:type="character" w:customStyle="1" w:styleId="HeaderChar">
    <w:name w:val="Header Char"/>
    <w:basedOn w:val="DefaultParagraphFont"/>
    <w:link w:val="Header"/>
    <w:uiPriority w:val="99"/>
    <w:rsid w:val="005D2D16"/>
    <w:rPr>
      <w:sz w:val="24"/>
      <w:szCs w:val="24"/>
    </w:rPr>
  </w:style>
  <w:style w:type="character" w:styleId="IntenseEmphasis">
    <w:name w:val="Intense Emphasis"/>
    <w:basedOn w:val="DefaultParagraphFont"/>
    <w:uiPriority w:val="21"/>
    <w:qFormat/>
    <w:rsid w:val="000E2D48"/>
    <w:rPr>
      <w:i/>
      <w:iCs/>
      <w:color w:val="5B9BD5" w:themeColor="accent1"/>
    </w:rPr>
  </w:style>
  <w:style w:type="paragraph" w:customStyle="1" w:styleId="Default">
    <w:name w:val="Default"/>
    <w:rsid w:val="00401AEF"/>
    <w:pPr>
      <w:autoSpaceDE w:val="0"/>
      <w:autoSpaceDN w:val="0"/>
      <w:adjustRightInd w:val="0"/>
    </w:pPr>
    <w:rPr>
      <w:rFonts w:ascii="Arial" w:hAnsi="Arial" w:cs="Arial"/>
      <w:color w:val="000000"/>
      <w:sz w:val="24"/>
      <w:szCs w:val="24"/>
    </w:rPr>
  </w:style>
  <w:style w:type="paragraph" w:styleId="ListBullet">
    <w:name w:val="List Bullet"/>
    <w:basedOn w:val="Normal"/>
    <w:uiPriority w:val="99"/>
    <w:unhideWhenUsed/>
    <w:rsid w:val="00E67872"/>
    <w:pPr>
      <w:numPr>
        <w:numId w:val="2"/>
      </w:numPr>
      <w:contextualSpacing/>
    </w:pPr>
  </w:style>
  <w:style w:type="character" w:styleId="Emphasis">
    <w:name w:val="Emphasis"/>
    <w:basedOn w:val="DefaultParagraphFont"/>
    <w:uiPriority w:val="20"/>
    <w:qFormat/>
    <w:rsid w:val="00404B69"/>
    <w:rPr>
      <w:i/>
      <w:iCs/>
    </w:rPr>
  </w:style>
  <w:style w:type="character" w:styleId="UnresolvedMention">
    <w:name w:val="Unresolved Mention"/>
    <w:basedOn w:val="DefaultParagraphFont"/>
    <w:uiPriority w:val="99"/>
    <w:semiHidden/>
    <w:unhideWhenUsed/>
    <w:rsid w:val="00F6073E"/>
    <w:rPr>
      <w:color w:val="605E5C"/>
      <w:shd w:val="clear" w:color="auto" w:fill="E1DFDD"/>
    </w:rPr>
  </w:style>
  <w:style w:type="character" w:customStyle="1" w:styleId="normaltextrun">
    <w:name w:val="normaltextrun"/>
    <w:basedOn w:val="DefaultParagraphFont"/>
    <w:rsid w:val="000427E2"/>
  </w:style>
  <w:style w:type="character" w:customStyle="1" w:styleId="eop">
    <w:name w:val="eop"/>
    <w:basedOn w:val="DefaultParagraphFont"/>
    <w:rsid w:val="000427E2"/>
  </w:style>
  <w:style w:type="paragraph" w:customStyle="1" w:styleId="paragraph">
    <w:name w:val="paragraph"/>
    <w:basedOn w:val="Normal"/>
    <w:rsid w:val="00D11C81"/>
    <w:pPr>
      <w:spacing w:before="100" w:beforeAutospacing="1" w:after="100" w:afterAutospacing="1"/>
    </w:pPr>
  </w:style>
  <w:style w:type="character" w:customStyle="1" w:styleId="FooterChar">
    <w:name w:val="Footer Char"/>
    <w:link w:val="Footer"/>
    <w:uiPriority w:val="99"/>
    <w:rsid w:val="00D850A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C42E3-A282-44CA-A525-6DC94F5CF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8330</Words>
  <Characters>43406</Characters>
  <Application>Microsoft Office Word</Application>
  <DocSecurity>0</DocSecurity>
  <Lines>361</Lines>
  <Paragraphs>103</Paragraphs>
  <ScaleCrop>false</ScaleCrop>
  <HeadingPairs>
    <vt:vector size="2" baseType="variant">
      <vt:variant>
        <vt:lpstr>Title</vt:lpstr>
      </vt:variant>
      <vt:variant>
        <vt:i4>1</vt:i4>
      </vt:variant>
    </vt:vector>
  </HeadingPairs>
  <TitlesOfParts>
    <vt:vector size="1" baseType="lpstr">
      <vt:lpstr>Present:</vt:lpstr>
    </vt:vector>
  </TitlesOfParts>
  <Company>Microsoft</Company>
  <LinksUpToDate>false</LinksUpToDate>
  <CharactersWithSpaces>5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creator>Forbes Family</dc:creator>
  <cp:lastModifiedBy>Chris Shelley</cp:lastModifiedBy>
  <cp:revision>3</cp:revision>
  <cp:lastPrinted>2024-06-20T20:56:00Z</cp:lastPrinted>
  <dcterms:created xsi:type="dcterms:W3CDTF">2024-06-20T21:08:00Z</dcterms:created>
  <dcterms:modified xsi:type="dcterms:W3CDTF">2024-06-25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74294c5761bf3685e6257d41b258b1cb3beb8c29bb5985eff1b5091f358309</vt:lpwstr>
  </property>
</Properties>
</file>